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F661D6" w:rsidRDefault="00F661D6" w14:paraId="6F036BF9" w14:textId="77777777">
      <w:pPr>
        <w:spacing w:after="0"/>
        <w:rPr>
          <w:rFonts w:ascii="Times" w:hAnsi="Times" w:eastAsia="Times" w:cs="Times"/>
        </w:rPr>
      </w:pPr>
      <w:bookmarkStart w:name="_Hlk88572483" w:id="0"/>
      <w:bookmarkEnd w:id="0"/>
    </w:p>
    <w:p w:rsidR="00F661D6" w:rsidRDefault="00F661D6" w14:paraId="715224F1" w14:textId="77777777">
      <w:pPr>
        <w:spacing w:after="0"/>
        <w:rPr>
          <w:rFonts w:ascii="Times" w:hAnsi="Times" w:eastAsia="Times" w:cs="Times"/>
        </w:rPr>
      </w:pPr>
    </w:p>
    <w:p w:rsidR="00F661D6" w:rsidRDefault="00F661D6" w14:paraId="77602A8F" w14:textId="77777777">
      <w:pPr>
        <w:spacing w:after="0"/>
        <w:rPr>
          <w:rFonts w:ascii="Times" w:hAnsi="Times" w:eastAsia="Times" w:cs="Times"/>
        </w:rPr>
      </w:pPr>
    </w:p>
    <w:p w:rsidR="00F661D6" w:rsidRDefault="00F661D6" w14:paraId="3F4D9747" w14:textId="77777777">
      <w:pPr>
        <w:spacing w:after="0"/>
        <w:rPr>
          <w:rFonts w:ascii="Times" w:hAnsi="Times" w:eastAsia="Times" w:cs="Times"/>
        </w:rPr>
      </w:pPr>
    </w:p>
    <w:p w:rsidR="00F661D6" w:rsidRDefault="00F661D6" w14:paraId="1EB144DA" w14:textId="77777777">
      <w:pPr>
        <w:spacing w:after="0"/>
        <w:rPr>
          <w:rFonts w:ascii="Times" w:hAnsi="Times" w:eastAsia="Times" w:cs="Times"/>
        </w:rPr>
      </w:pPr>
    </w:p>
    <w:p w:rsidR="00F661D6" w:rsidRDefault="00F661D6" w14:paraId="11AB32AB" w14:textId="77777777">
      <w:pPr>
        <w:spacing w:after="0"/>
        <w:rPr>
          <w:rFonts w:ascii="Times" w:hAnsi="Times" w:eastAsia="Times" w:cs="Times"/>
        </w:rPr>
      </w:pPr>
    </w:p>
    <w:p w:rsidR="00F661D6" w:rsidRDefault="00F661D6" w14:paraId="6FC38AEE" w14:textId="77777777">
      <w:pPr>
        <w:spacing w:after="0"/>
        <w:rPr>
          <w:rFonts w:ascii="Times" w:hAnsi="Times" w:eastAsia="Times" w:cs="Times"/>
        </w:rPr>
      </w:pPr>
    </w:p>
    <w:p w:rsidR="00F661D6" w:rsidRDefault="00F661D6" w14:paraId="3BB5D13C" w14:textId="77777777">
      <w:pPr>
        <w:spacing w:after="0"/>
        <w:rPr>
          <w:rFonts w:ascii="Times" w:hAnsi="Times" w:eastAsia="Times" w:cs="Times"/>
        </w:rPr>
      </w:pPr>
    </w:p>
    <w:p w:rsidR="00F661D6" w:rsidRDefault="00F661D6" w14:paraId="4928BF8A" w14:textId="77777777">
      <w:pPr>
        <w:spacing w:after="0"/>
        <w:rPr>
          <w:rFonts w:ascii="Times" w:hAnsi="Times" w:eastAsia="Times" w:cs="Times"/>
        </w:rPr>
      </w:pPr>
    </w:p>
    <w:p w:rsidR="00F661D6" w:rsidRDefault="00F661D6" w14:paraId="3B48FBAE" w14:textId="77777777">
      <w:pPr>
        <w:spacing w:after="0"/>
        <w:ind w:left="0"/>
        <w:rPr>
          <w:rFonts w:ascii="Times" w:hAnsi="Times" w:eastAsia="Times" w:cs="Times"/>
        </w:rPr>
      </w:pPr>
    </w:p>
    <w:p w:rsidR="00F661D6" w:rsidP="169A1964" w:rsidRDefault="00562B4A" w14:paraId="79EC2749" w14:textId="67EF61D9">
      <w:pPr>
        <w:spacing w:after="0"/>
        <w:ind w:left="0"/>
        <w:jc w:val="center"/>
        <w:rPr>
          <w:rFonts w:ascii="Arial" w:hAnsi="Arial" w:eastAsia="Arial" w:cs="Arial"/>
          <w:b/>
          <w:bCs/>
          <w:sz w:val="32"/>
          <w:szCs w:val="32"/>
        </w:rPr>
      </w:pPr>
      <w:r w:rsidRPr="169A1964">
        <w:rPr>
          <w:rFonts w:ascii="Arial" w:hAnsi="Arial" w:eastAsia="Arial" w:cs="Arial"/>
          <w:b/>
          <w:bCs/>
          <w:sz w:val="32"/>
          <w:szCs w:val="32"/>
        </w:rPr>
        <w:t xml:space="preserve">Design Document </w:t>
      </w:r>
      <w:r w:rsidRPr="169A1964" w:rsidR="003C6D1B">
        <w:rPr>
          <w:rFonts w:ascii="Arial" w:hAnsi="Arial" w:eastAsia="Arial" w:cs="Arial"/>
          <w:b/>
          <w:bCs/>
          <w:sz w:val="32"/>
          <w:szCs w:val="32"/>
        </w:rPr>
        <w:t>II</w:t>
      </w:r>
    </w:p>
    <w:p w:rsidR="00F661D6" w:rsidRDefault="00562B4A" w14:paraId="73AC1CFE" w14:textId="77777777">
      <w:pPr>
        <w:spacing w:after="0"/>
        <w:ind w:left="0"/>
        <w:jc w:val="center"/>
        <w:rPr>
          <w:rFonts w:ascii="Arial" w:hAnsi="Arial" w:eastAsia="Arial" w:cs="Arial"/>
          <w:b/>
          <w:sz w:val="32"/>
          <w:szCs w:val="32"/>
        </w:rPr>
      </w:pPr>
      <w:r>
        <w:rPr>
          <w:rFonts w:ascii="Arial" w:hAnsi="Arial" w:eastAsia="Arial" w:cs="Arial"/>
          <w:b/>
          <w:sz w:val="32"/>
          <w:szCs w:val="32"/>
        </w:rPr>
        <w:t xml:space="preserve">&lt; </w:t>
      </w:r>
      <w:r>
        <w:rPr>
          <w:rFonts w:ascii="Arial" w:hAnsi="Arial" w:eastAsia="Arial" w:cs="Arial"/>
          <w:color w:val="000000"/>
          <w:sz w:val="32"/>
          <w:szCs w:val="32"/>
        </w:rPr>
        <w:t>Space Crucible</w:t>
      </w:r>
      <w:r>
        <w:rPr>
          <w:rFonts w:ascii="Arial" w:hAnsi="Arial" w:eastAsia="Arial" w:cs="Arial"/>
          <w:b/>
          <w:sz w:val="32"/>
          <w:szCs w:val="32"/>
        </w:rPr>
        <w:t>&gt;</w:t>
      </w:r>
    </w:p>
    <w:p w:rsidR="00F661D6" w:rsidRDefault="00562B4A" w14:paraId="2CE137AF" w14:textId="77777777">
      <w:pPr>
        <w:spacing w:after="0"/>
        <w:ind w:left="0"/>
        <w:rPr>
          <w:rFonts w:ascii="Arial" w:hAnsi="Arial" w:eastAsia="Arial" w:cs="Arial"/>
          <w:b/>
          <w:sz w:val="32"/>
          <w:szCs w:val="32"/>
        </w:rPr>
      </w:pPr>
      <w:r>
        <w:rPr>
          <w:rFonts w:ascii="Arial" w:hAnsi="Arial" w:eastAsia="Arial" w:cs="Arial"/>
          <w:b/>
          <w:sz w:val="32"/>
          <w:szCs w:val="32"/>
        </w:rPr>
        <w:t xml:space="preserve">                          </w:t>
      </w:r>
      <w:r>
        <w:rPr>
          <w:rFonts w:ascii="Arial" w:hAnsi="Arial" w:eastAsia="Arial" w:cs="Arial"/>
          <w:b/>
          <w:sz w:val="32"/>
          <w:szCs w:val="32"/>
        </w:rPr>
        <w:tab/>
      </w:r>
      <w:r>
        <w:rPr>
          <w:rFonts w:ascii="Arial" w:hAnsi="Arial" w:eastAsia="Arial" w:cs="Arial"/>
          <w:b/>
          <w:sz w:val="32"/>
          <w:szCs w:val="32"/>
        </w:rPr>
        <w:tab/>
      </w:r>
      <w:r>
        <w:rPr>
          <w:rFonts w:ascii="Arial" w:hAnsi="Arial" w:eastAsia="Arial" w:cs="Arial"/>
          <w:b/>
          <w:sz w:val="32"/>
          <w:szCs w:val="32"/>
        </w:rPr>
        <w:tab/>
      </w:r>
      <w:r>
        <w:rPr>
          <w:rFonts w:ascii="Arial" w:hAnsi="Arial" w:eastAsia="Arial" w:cs="Arial"/>
          <w:b/>
          <w:sz w:val="32"/>
          <w:szCs w:val="32"/>
        </w:rPr>
        <w:tab/>
      </w:r>
      <w:r>
        <w:rPr>
          <w:rFonts w:ascii="Arial" w:hAnsi="Arial" w:eastAsia="Arial" w:cs="Arial"/>
          <w:b/>
          <w:sz w:val="32"/>
          <w:szCs w:val="32"/>
        </w:rPr>
        <w:t xml:space="preserve">     </w:t>
      </w:r>
    </w:p>
    <w:p w:rsidR="00F661D6" w:rsidRDefault="00F661D6" w14:paraId="5721EE58" w14:textId="77777777">
      <w:pPr>
        <w:rPr>
          <w:rFonts w:ascii="Arial" w:hAnsi="Arial" w:eastAsia="Arial" w:cs="Arial"/>
          <w:b/>
          <w:sz w:val="32"/>
          <w:szCs w:val="32"/>
        </w:rPr>
      </w:pPr>
      <w:bookmarkStart w:name="_heading=h.gjdgxs" w:colFirst="0" w:colLast="0" w:id="1"/>
      <w:bookmarkEnd w:id="1"/>
    </w:p>
    <w:p w:rsidR="00F661D6" w:rsidP="00562B4A" w:rsidRDefault="00562B4A" w14:paraId="4BC18188" w14:textId="77777777">
      <w:pPr>
        <w:spacing w:before="0" w:after="200" w:line="276" w:lineRule="auto"/>
        <w:ind w:left="0"/>
        <w:jc w:val="right"/>
      </w:pPr>
      <w:r>
        <w:br w:type="page"/>
      </w:r>
    </w:p>
    <w:p w:rsidR="00F661D6" w:rsidRDefault="00562B4A" w14:paraId="599316E5" w14:textId="77777777">
      <w:pPr>
        <w:spacing w:after="0"/>
        <w:jc w:val="center"/>
        <w:rPr>
          <w:rFonts w:ascii="Arial" w:hAnsi="Arial" w:eastAsia="Arial" w:cs="Arial"/>
          <w:b/>
          <w:sz w:val="28"/>
          <w:szCs w:val="28"/>
          <w:u w:val="single"/>
        </w:rPr>
      </w:pPr>
      <w:r>
        <w:rPr>
          <w:rFonts w:ascii="Arial" w:hAnsi="Arial" w:eastAsia="Arial" w:cs="Arial"/>
          <w:b/>
          <w:sz w:val="28"/>
          <w:szCs w:val="28"/>
          <w:u w:val="single"/>
        </w:rPr>
        <w:t>REVISION HISTORY</w:t>
      </w:r>
    </w:p>
    <w:p w:rsidR="00F661D6" w:rsidRDefault="00F661D6" w14:paraId="7AE23CE2" w14:textId="77777777">
      <w:pPr>
        <w:spacing w:after="0"/>
        <w:rPr>
          <w:rFonts w:ascii="Arial" w:hAnsi="Arial" w:eastAsia="Arial" w:cs="Arial"/>
          <w:sz w:val="28"/>
          <w:szCs w:val="28"/>
        </w:rPr>
      </w:pPr>
    </w:p>
    <w:tbl>
      <w:tblPr>
        <w:tblW w:w="9467" w:type="dxa"/>
        <w:tblBorders>
          <w:top w:val="single" w:color="4BACC6" w:themeColor="accent5" w:sz="8" w:space="0"/>
          <w:left w:val="single" w:color="4BACC6" w:themeColor="accent5" w:sz="8" w:space="0"/>
          <w:bottom w:val="single" w:color="4BACC6" w:themeColor="accent5" w:sz="8" w:space="0"/>
          <w:right w:val="single" w:color="4BACC6" w:themeColor="accent5" w:sz="8" w:space="0"/>
          <w:insideH w:val="single" w:color="4BACC6" w:themeColor="accent5" w:sz="8" w:space="0"/>
          <w:insideV w:val="single" w:color="4BACC6" w:themeColor="accent5" w:sz="8" w:space="0"/>
        </w:tblBorders>
        <w:tblLayout w:type="fixed"/>
        <w:tblLook w:val="0000" w:firstRow="0" w:lastRow="0" w:firstColumn="0" w:lastColumn="0" w:noHBand="0" w:noVBand="0"/>
      </w:tblPr>
      <w:tblGrid>
        <w:gridCol w:w="1637"/>
        <w:gridCol w:w="2430"/>
        <w:gridCol w:w="2250"/>
        <w:gridCol w:w="3150"/>
      </w:tblGrid>
      <w:tr w:rsidR="00F661D6" w:rsidTr="318D741B" w14:paraId="177563D3" w14:textId="77777777">
        <w:trPr>
          <w:trHeight w:val="395"/>
        </w:trPr>
        <w:tc>
          <w:tcPr>
            <w:tcW w:w="163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5446A74E" w14:textId="77777777">
            <w:pPr>
              <w:pBdr>
                <w:top w:val="nil"/>
                <w:left w:val="nil"/>
                <w:bottom w:val="nil"/>
                <w:right w:val="nil"/>
                <w:between w:val="nil"/>
              </w:pBdr>
              <w:spacing w:before="20" w:after="20"/>
              <w:ind w:left="0"/>
              <w:jc w:val="center"/>
              <w:rPr>
                <w:rFonts w:ascii="Arial" w:hAnsi="Arial" w:eastAsia="Arial" w:cs="Arial"/>
                <w:sz w:val="28"/>
                <w:szCs w:val="28"/>
              </w:rPr>
            </w:pPr>
            <w:r>
              <w:rPr>
                <w:rFonts w:ascii="Arial" w:hAnsi="Arial" w:eastAsia="Arial" w:cs="Arial"/>
                <w:color w:val="000000"/>
                <w:sz w:val="28"/>
                <w:szCs w:val="28"/>
              </w:rPr>
              <w:t>Revision #</w:t>
            </w:r>
          </w:p>
        </w:tc>
        <w:tc>
          <w:tcPr>
            <w:tcW w:w="243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358D4942" w14:textId="77777777">
            <w:pPr>
              <w:pBdr>
                <w:top w:val="nil"/>
                <w:left w:val="nil"/>
                <w:bottom w:val="nil"/>
                <w:right w:val="nil"/>
                <w:between w:val="nil"/>
              </w:pBdr>
              <w:spacing w:before="20" w:after="20"/>
              <w:ind w:left="0"/>
              <w:jc w:val="center"/>
              <w:rPr>
                <w:rFonts w:ascii="Arial" w:hAnsi="Arial" w:eastAsia="Arial" w:cs="Arial"/>
                <w:sz w:val="28"/>
                <w:szCs w:val="28"/>
              </w:rPr>
            </w:pPr>
            <w:r>
              <w:rPr>
                <w:rFonts w:ascii="Arial" w:hAnsi="Arial" w:eastAsia="Arial" w:cs="Arial"/>
                <w:color w:val="000000"/>
                <w:sz w:val="28"/>
                <w:szCs w:val="28"/>
              </w:rPr>
              <w:t>Author</w:t>
            </w:r>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08402E5D" w14:textId="77777777">
            <w:pPr>
              <w:pBdr>
                <w:top w:val="nil"/>
                <w:left w:val="nil"/>
                <w:bottom w:val="nil"/>
                <w:right w:val="nil"/>
                <w:between w:val="nil"/>
              </w:pBdr>
              <w:spacing w:before="20" w:after="20"/>
              <w:ind w:left="0"/>
              <w:jc w:val="center"/>
              <w:rPr>
                <w:rFonts w:ascii="Arial" w:hAnsi="Arial" w:eastAsia="Arial" w:cs="Arial"/>
                <w:sz w:val="28"/>
                <w:szCs w:val="28"/>
              </w:rPr>
            </w:pPr>
            <w:r>
              <w:rPr>
                <w:rFonts w:ascii="Arial" w:hAnsi="Arial" w:eastAsia="Arial" w:cs="Arial"/>
                <w:color w:val="000000"/>
                <w:sz w:val="28"/>
                <w:szCs w:val="28"/>
              </w:rPr>
              <w:t>Revision Date</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213F60E8" w14:textId="77777777">
            <w:pPr>
              <w:pBdr>
                <w:top w:val="nil"/>
                <w:left w:val="nil"/>
                <w:bottom w:val="nil"/>
                <w:right w:val="nil"/>
                <w:between w:val="nil"/>
              </w:pBdr>
              <w:spacing w:before="20" w:after="20"/>
              <w:ind w:left="0"/>
              <w:jc w:val="center"/>
              <w:rPr>
                <w:rFonts w:ascii="Arial" w:hAnsi="Arial" w:eastAsia="Arial" w:cs="Arial"/>
                <w:sz w:val="28"/>
                <w:szCs w:val="28"/>
              </w:rPr>
            </w:pPr>
            <w:r>
              <w:rPr>
                <w:rFonts w:ascii="Arial" w:hAnsi="Arial" w:eastAsia="Arial" w:cs="Arial"/>
                <w:color w:val="000000"/>
                <w:sz w:val="28"/>
                <w:szCs w:val="28"/>
              </w:rPr>
              <w:t>Comments</w:t>
            </w:r>
          </w:p>
        </w:tc>
      </w:tr>
      <w:tr w:rsidR="00F661D6" w:rsidTr="318D741B" w14:paraId="319CCB15" w14:textId="77777777">
        <w:trPr>
          <w:trHeight w:val="350"/>
        </w:trPr>
        <w:tc>
          <w:tcPr>
            <w:tcW w:w="163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0D834A55" w14:textId="77777777">
            <w:pPr>
              <w:keepLines/>
              <w:widowControl w:val="0"/>
              <w:pBdr>
                <w:top w:val="nil"/>
                <w:left w:val="nil"/>
                <w:bottom w:val="nil"/>
                <w:right w:val="nil"/>
                <w:between w:val="nil"/>
              </w:pBdr>
              <w:spacing w:before="0" w:after="0"/>
              <w:ind w:left="0"/>
              <w:jc w:val="center"/>
              <w:rPr>
                <w:rFonts w:ascii="Arial" w:hAnsi="Arial" w:eastAsia="Arial" w:cs="Arial"/>
              </w:rPr>
            </w:pPr>
            <w:r>
              <w:rPr>
                <w:rFonts w:ascii="Arial" w:hAnsi="Arial" w:eastAsia="Arial" w:cs="Arial"/>
                <w:color w:val="000000"/>
              </w:rPr>
              <w:t>1.0</w:t>
            </w:r>
          </w:p>
        </w:tc>
        <w:tc>
          <w:tcPr>
            <w:tcW w:w="243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00C74698" w14:textId="77777777">
            <w:pPr>
              <w:keepLines/>
              <w:widowControl w:val="0"/>
              <w:pBdr>
                <w:top w:val="nil"/>
                <w:left w:val="nil"/>
                <w:bottom w:val="nil"/>
                <w:right w:val="nil"/>
                <w:between w:val="nil"/>
              </w:pBdr>
              <w:spacing w:before="0" w:after="0"/>
              <w:ind w:left="0"/>
              <w:jc w:val="left"/>
              <w:rPr>
                <w:rFonts w:ascii="Arial" w:hAnsi="Arial" w:eastAsia="Arial" w:cs="Arial"/>
              </w:rPr>
            </w:pPr>
            <w:r>
              <w:rPr>
                <w:rFonts w:ascii="Arial" w:hAnsi="Arial" w:eastAsia="Arial" w:cs="Arial"/>
              </w:rPr>
              <w:t>Parth Patel</w:t>
            </w:r>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9A6F34" w14:paraId="77EBF308" w14:textId="19E391A2">
            <w:pPr>
              <w:keepLines/>
              <w:widowControl w:val="0"/>
              <w:pBdr>
                <w:top w:val="nil"/>
                <w:left w:val="nil"/>
                <w:bottom w:val="nil"/>
                <w:right w:val="nil"/>
                <w:between w:val="nil"/>
              </w:pBdr>
              <w:spacing w:before="0" w:after="0"/>
              <w:ind w:left="0"/>
              <w:jc w:val="left"/>
              <w:rPr>
                <w:rFonts w:ascii="Arial" w:hAnsi="Arial" w:eastAsia="Arial" w:cs="Arial"/>
              </w:rPr>
            </w:pPr>
            <w:r>
              <w:rPr>
                <w:rFonts w:ascii="Arial" w:hAnsi="Arial" w:eastAsia="Arial" w:cs="Arial"/>
              </w:rPr>
              <w:t>September 28</w:t>
            </w:r>
            <w:r w:rsidR="00562B4A">
              <w:rPr>
                <w:rFonts w:ascii="Arial" w:hAnsi="Arial" w:eastAsia="Arial" w:cs="Arial"/>
                <w:color w:val="000000"/>
              </w:rPr>
              <w:t>, 2021</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31D7747E" w14:textId="7EA872D5">
            <w:pPr>
              <w:keepLines/>
              <w:widowControl w:val="0"/>
              <w:pBdr>
                <w:top w:val="nil"/>
                <w:left w:val="nil"/>
                <w:bottom w:val="nil"/>
                <w:right w:val="nil"/>
                <w:between w:val="nil"/>
              </w:pBdr>
              <w:spacing w:before="0" w:after="0"/>
              <w:ind w:left="0"/>
              <w:jc w:val="left"/>
              <w:rPr>
                <w:rFonts w:ascii="Arial" w:hAnsi="Arial" w:eastAsia="Arial" w:cs="Arial"/>
                <w:i/>
                <w:color w:val="0000FF"/>
              </w:rPr>
            </w:pPr>
            <w:r>
              <w:rPr>
                <w:rFonts w:ascii="Arial" w:hAnsi="Arial" w:eastAsia="Arial" w:cs="Arial"/>
                <w:color w:val="000000"/>
              </w:rPr>
              <w:t>initiated</w:t>
            </w:r>
          </w:p>
        </w:tc>
      </w:tr>
      <w:tr w:rsidR="00F661D6" w:rsidTr="318D741B" w14:paraId="29BCA2E1" w14:textId="77777777">
        <w:trPr>
          <w:trHeight w:val="264"/>
        </w:trPr>
        <w:tc>
          <w:tcPr>
            <w:tcW w:w="163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62BF77E8" w14:textId="5FE658C7">
            <w:pPr>
              <w:keepLines/>
              <w:widowControl w:val="0"/>
              <w:pBdr>
                <w:top w:val="nil"/>
                <w:left w:val="nil"/>
                <w:bottom w:val="nil"/>
                <w:right w:val="nil"/>
                <w:between w:val="nil"/>
              </w:pBdr>
              <w:spacing w:before="0" w:after="0"/>
              <w:ind w:left="0"/>
              <w:jc w:val="center"/>
              <w:rPr>
                <w:rFonts w:ascii="Arial" w:hAnsi="Arial" w:eastAsia="Arial" w:cs="Arial"/>
              </w:rPr>
            </w:pPr>
            <w:r>
              <w:rPr>
                <w:rFonts w:ascii="Arial" w:hAnsi="Arial" w:eastAsia="Arial" w:cs="Arial"/>
              </w:rPr>
              <w:t>1</w:t>
            </w:r>
            <w:r w:rsidR="00400C1B">
              <w:rPr>
                <w:rFonts w:ascii="Arial" w:hAnsi="Arial" w:eastAsia="Arial" w:cs="Arial"/>
              </w:rPr>
              <w:t>.1</w:t>
            </w:r>
          </w:p>
        </w:tc>
        <w:tc>
          <w:tcPr>
            <w:tcW w:w="243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6667EDA6" w14:textId="77777777">
            <w:pPr>
              <w:keepLines/>
              <w:widowControl w:val="0"/>
              <w:spacing w:before="0" w:after="0"/>
              <w:ind w:left="0"/>
              <w:jc w:val="left"/>
              <w:rPr>
                <w:rFonts w:ascii="Arial" w:hAnsi="Arial" w:eastAsia="Arial" w:cs="Arial"/>
              </w:rPr>
            </w:pPr>
            <w:r>
              <w:rPr>
                <w:rFonts w:ascii="Arial" w:hAnsi="Arial" w:eastAsia="Arial" w:cs="Arial"/>
              </w:rPr>
              <w:t>Isaac Colon,</w:t>
            </w:r>
          </w:p>
          <w:p w:rsidR="00F661D6" w:rsidRDefault="00562B4A" w14:paraId="3C14E880" w14:textId="77777777">
            <w:pPr>
              <w:keepLines/>
              <w:widowControl w:val="0"/>
              <w:spacing w:before="0" w:after="0"/>
              <w:ind w:left="0"/>
              <w:jc w:val="left"/>
              <w:rPr>
                <w:rFonts w:ascii="Arial" w:hAnsi="Arial" w:eastAsia="Arial" w:cs="Arial"/>
              </w:rPr>
            </w:pPr>
            <w:r>
              <w:rPr>
                <w:rFonts w:ascii="Arial" w:hAnsi="Arial" w:eastAsia="Arial" w:cs="Arial"/>
              </w:rPr>
              <w:t>Meshwa Patel,</w:t>
            </w:r>
          </w:p>
          <w:p w:rsidR="00F661D6" w:rsidRDefault="00562B4A" w14:paraId="09283F42" w14:textId="77777777">
            <w:pPr>
              <w:keepLines/>
              <w:widowControl w:val="0"/>
              <w:spacing w:before="0" w:after="0"/>
              <w:ind w:left="0"/>
              <w:jc w:val="left"/>
              <w:rPr>
                <w:rFonts w:ascii="Arial" w:hAnsi="Arial" w:eastAsia="Arial" w:cs="Arial"/>
              </w:rPr>
            </w:pPr>
            <w:r>
              <w:rPr>
                <w:rFonts w:ascii="Arial" w:hAnsi="Arial" w:eastAsia="Arial" w:cs="Arial"/>
              </w:rPr>
              <w:t>Yifan Zhang,</w:t>
            </w:r>
          </w:p>
          <w:p w:rsidR="00F661D6" w:rsidRDefault="00562B4A" w14:paraId="680F88C3" w14:textId="77777777">
            <w:pPr>
              <w:keepLines/>
              <w:widowControl w:val="0"/>
              <w:spacing w:before="0" w:after="0"/>
              <w:ind w:left="0"/>
              <w:jc w:val="left"/>
              <w:rPr>
                <w:rFonts w:ascii="Arial" w:hAnsi="Arial" w:eastAsia="Arial" w:cs="Arial"/>
              </w:rPr>
            </w:pPr>
            <w:r>
              <w:rPr>
                <w:rFonts w:ascii="Arial" w:hAnsi="Arial" w:eastAsia="Arial" w:cs="Arial"/>
              </w:rPr>
              <w:t>Kwadwo Gyasi-Danquah</w:t>
            </w:r>
          </w:p>
          <w:p w:rsidR="00F661D6" w:rsidRDefault="00562B4A" w14:paraId="36FE8D1D" w14:textId="77777777">
            <w:pPr>
              <w:keepLines/>
              <w:widowControl w:val="0"/>
              <w:spacing w:before="0" w:after="0"/>
              <w:ind w:left="0"/>
              <w:jc w:val="left"/>
              <w:rPr>
                <w:rFonts w:ascii="Arial" w:hAnsi="Arial" w:eastAsia="Arial" w:cs="Arial"/>
              </w:rPr>
            </w:pPr>
            <w:r>
              <w:rPr>
                <w:rFonts w:ascii="Arial" w:hAnsi="Arial" w:eastAsia="Arial" w:cs="Arial"/>
              </w:rPr>
              <w:t>Parth Patel</w:t>
            </w:r>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562B4A" w14:paraId="5E785711" w14:textId="3591772F">
            <w:pPr>
              <w:keepLines/>
              <w:widowControl w:val="0"/>
              <w:spacing w:before="0" w:after="0"/>
              <w:ind w:left="0"/>
              <w:jc w:val="left"/>
              <w:rPr>
                <w:rFonts w:ascii="Arial" w:hAnsi="Arial" w:eastAsia="Arial" w:cs="Arial"/>
              </w:rPr>
            </w:pPr>
            <w:r>
              <w:rPr>
                <w:rFonts w:ascii="Arial" w:hAnsi="Arial" w:eastAsia="Arial" w:cs="Arial"/>
              </w:rPr>
              <w:t>September 2</w:t>
            </w:r>
            <w:r w:rsidR="00E43CC2">
              <w:rPr>
                <w:rFonts w:ascii="Arial" w:hAnsi="Arial" w:eastAsia="Arial" w:cs="Arial"/>
              </w:rPr>
              <w:t>8</w:t>
            </w:r>
            <w:r>
              <w:rPr>
                <w:rFonts w:ascii="Arial" w:hAnsi="Arial" w:eastAsia="Arial" w:cs="Arial"/>
              </w:rPr>
              <w:t>, 2021</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F661D6" w:rsidRDefault="00F44D59" w14:paraId="49B11698" w14:textId="4FD25110">
            <w:pPr>
              <w:keepLines/>
              <w:widowControl w:val="0"/>
              <w:pBdr>
                <w:top w:val="nil"/>
                <w:left w:val="nil"/>
                <w:bottom w:val="nil"/>
                <w:right w:val="nil"/>
                <w:between w:val="nil"/>
              </w:pBdr>
              <w:spacing w:before="0" w:after="0"/>
              <w:ind w:left="0"/>
              <w:jc w:val="left"/>
              <w:rPr>
                <w:rFonts w:ascii="Arial" w:hAnsi="Arial" w:eastAsia="Arial" w:cs="Arial"/>
              </w:rPr>
            </w:pPr>
            <w:r>
              <w:rPr>
                <w:rFonts w:ascii="Arial" w:hAnsi="Arial" w:eastAsia="Arial" w:cs="Arial"/>
              </w:rPr>
              <w:t xml:space="preserve">Added </w:t>
            </w:r>
            <w:r w:rsidR="00491687">
              <w:rPr>
                <w:rFonts w:ascii="Arial" w:hAnsi="Arial" w:eastAsia="Arial" w:cs="Arial"/>
              </w:rPr>
              <w:t>server-side</w:t>
            </w:r>
            <w:r w:rsidR="003F6A62">
              <w:rPr>
                <w:rFonts w:ascii="Arial" w:hAnsi="Arial" w:eastAsia="Arial" w:cs="Arial"/>
              </w:rPr>
              <w:t xml:space="preserve">, client-side, and level editor data fields and methods  </w:t>
            </w:r>
          </w:p>
        </w:tc>
      </w:tr>
      <w:tr w:rsidR="00F661D6" w:rsidTr="318D741B" w14:paraId="5D5B8E45" w14:textId="77777777">
        <w:trPr>
          <w:trHeight w:val="264"/>
        </w:trPr>
        <w:tc>
          <w:tcPr>
            <w:tcW w:w="163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AE2DA7" w:rsidR="00F661D6" w:rsidP="3016C974" w:rsidRDefault="6DD2DD20" w14:paraId="44C16D87" w14:textId="16920794">
            <w:pPr>
              <w:keepLines/>
              <w:widowControl w:val="0"/>
              <w:pBdr>
                <w:top w:val="nil"/>
                <w:left w:val="nil"/>
                <w:bottom w:val="nil"/>
                <w:right w:val="nil"/>
                <w:between w:val="nil"/>
              </w:pBdr>
              <w:spacing w:before="0" w:after="0"/>
              <w:ind w:left="0"/>
              <w:jc w:val="center"/>
              <w:rPr>
                <w:rFonts w:ascii="Arial" w:hAnsi="Arial" w:eastAsia="Arial" w:cs="Arial"/>
                <w:rPrChange w:author="Parth Patel" w:date="2021-11-23T15:16:00Z" w:id="2">
                  <w:rPr>
                    <w:rFonts w:ascii="Arial" w:hAnsi="Arial" w:eastAsia="Arial" w:cs="Arial"/>
                    <w:sz w:val="28"/>
                    <w:szCs w:val="28"/>
                  </w:rPr>
                </w:rPrChange>
              </w:rPr>
            </w:pPr>
            <w:r w:rsidRPr="00AE2DA7">
              <w:rPr>
                <w:rFonts w:ascii="Arial" w:hAnsi="Arial" w:eastAsia="Arial" w:cs="Arial"/>
                <w:rPrChange w:author="Parth Patel" w:date="2021-11-23T15:16:00Z" w:id="3">
                  <w:rPr>
                    <w:rFonts w:ascii="Arial" w:hAnsi="Arial" w:eastAsia="Arial" w:cs="Arial"/>
                    <w:sz w:val="28"/>
                    <w:szCs w:val="28"/>
                  </w:rPr>
                </w:rPrChange>
              </w:rPr>
              <w:t>2.0</w:t>
            </w:r>
          </w:p>
        </w:tc>
        <w:tc>
          <w:tcPr>
            <w:tcW w:w="243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AE2DA7" w:rsidR="00F661D6" w:rsidRDefault="6DD2DD20" w14:paraId="4B939B13" w14:textId="276A8752">
            <w:pPr>
              <w:keepLines/>
              <w:widowControl w:val="0"/>
              <w:pBdr>
                <w:top w:val="nil"/>
                <w:left w:val="nil"/>
                <w:bottom w:val="nil"/>
                <w:right w:val="nil"/>
                <w:between w:val="nil"/>
              </w:pBdr>
              <w:spacing w:before="0" w:after="0"/>
              <w:ind w:left="0"/>
              <w:jc w:val="left"/>
              <w:rPr>
                <w:rFonts w:ascii="Arial" w:hAnsi="Arial" w:eastAsia="Arial" w:cs="Arial"/>
                <w:rPrChange w:author="Parth Patel" w:date="2021-11-23T15:16:00Z" w:id="4">
                  <w:rPr>
                    <w:rFonts w:ascii="Arial" w:hAnsi="Arial" w:eastAsia="Arial" w:cs="Arial"/>
                    <w:sz w:val="28"/>
                    <w:szCs w:val="28"/>
                  </w:rPr>
                </w:rPrChange>
              </w:rPr>
              <w:pPrChange w:author="Kwadwo O Gyasi-Danquah" w:date="2021-11-22T22:04:00Z" w:id="5">
                <w:pPr>
                  <w:spacing w:before="0" w:after="0"/>
                  <w:ind w:left="0"/>
                  <w:jc w:val="center"/>
                </w:pPr>
              </w:pPrChange>
            </w:pPr>
            <w:r w:rsidRPr="00AE2DA7">
              <w:rPr>
                <w:rFonts w:ascii="Arial" w:hAnsi="Arial" w:eastAsia="Arial" w:cs="Arial"/>
                <w:rPrChange w:author="Parth Patel" w:date="2021-11-23T15:16:00Z" w:id="6">
                  <w:rPr>
                    <w:rFonts w:ascii="Arial" w:hAnsi="Arial" w:eastAsia="Arial" w:cs="Arial"/>
                    <w:sz w:val="28"/>
                    <w:szCs w:val="28"/>
                  </w:rPr>
                </w:rPrChange>
              </w:rPr>
              <w:t>Kwadwo Gyasi-Danquah</w:t>
            </w:r>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AE2DA7" w:rsidR="00F661D6" w:rsidP="3016C974" w:rsidRDefault="6DD2DD20" w14:paraId="78B1093B" w14:textId="2D9D62D7">
            <w:pPr>
              <w:keepLines/>
              <w:widowControl w:val="0"/>
              <w:pBdr>
                <w:top w:val="nil"/>
                <w:left w:val="nil"/>
                <w:bottom w:val="nil"/>
                <w:right w:val="nil"/>
                <w:between w:val="nil"/>
              </w:pBdr>
              <w:spacing w:before="0" w:after="0"/>
              <w:ind w:left="0"/>
              <w:jc w:val="left"/>
              <w:rPr>
                <w:rFonts w:ascii="Arial" w:hAnsi="Arial" w:eastAsia="Arial" w:cs="Arial"/>
                <w:rPrChange w:author="Parth Patel" w:date="2021-11-23T15:16:00Z" w:id="7">
                  <w:rPr>
                    <w:rFonts w:ascii="Arial" w:hAnsi="Arial" w:eastAsia="Arial" w:cs="Arial"/>
                    <w:sz w:val="28"/>
                    <w:szCs w:val="28"/>
                  </w:rPr>
                </w:rPrChange>
              </w:rPr>
            </w:pPr>
            <w:r w:rsidRPr="00AE2DA7">
              <w:rPr>
                <w:rFonts w:ascii="Arial" w:hAnsi="Arial" w:eastAsia="Arial" w:cs="Arial"/>
                <w:rPrChange w:author="Parth Patel" w:date="2021-11-23T15:16:00Z" w:id="8">
                  <w:rPr>
                    <w:rFonts w:ascii="Arial" w:hAnsi="Arial" w:eastAsia="Arial" w:cs="Arial"/>
                    <w:sz w:val="28"/>
                    <w:szCs w:val="28"/>
                  </w:rPr>
                </w:rPrChange>
              </w:rPr>
              <w:t>November 22, 2021</w:t>
            </w:r>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AE2DA7" w:rsidR="00F661D6" w:rsidRDefault="7765A229" w14:paraId="3ABC1AC3" w14:textId="3C45EC1D">
            <w:pPr>
              <w:keepLines/>
              <w:widowControl w:val="0"/>
              <w:pBdr>
                <w:top w:val="nil"/>
                <w:left w:val="nil"/>
                <w:bottom w:val="nil"/>
                <w:right w:val="nil"/>
                <w:between w:val="nil"/>
              </w:pBdr>
              <w:spacing w:before="0" w:after="0"/>
              <w:ind w:left="0"/>
              <w:jc w:val="left"/>
              <w:rPr>
                <w:rFonts w:ascii="Arial" w:hAnsi="Arial" w:eastAsia="Arial" w:cs="Arial"/>
                <w:rPrChange w:author="Parth Patel" w:date="2021-11-23T15:16:00Z" w:id="9">
                  <w:rPr>
                    <w:rFonts w:ascii="Arial" w:hAnsi="Arial" w:eastAsia="Arial" w:cs="Arial"/>
                    <w:sz w:val="28"/>
                    <w:szCs w:val="28"/>
                  </w:rPr>
                </w:rPrChange>
              </w:rPr>
              <w:pPrChange w:author="Kwadwo O Gyasi-Danquah" w:date="2021-11-22T22:05:00Z" w:id="10">
                <w:pPr>
                  <w:spacing w:before="0" w:after="0"/>
                  <w:ind w:left="0"/>
                  <w:jc w:val="center"/>
                </w:pPr>
              </w:pPrChange>
            </w:pPr>
            <w:r w:rsidRPr="00AE2DA7">
              <w:rPr>
                <w:rFonts w:ascii="Arial" w:hAnsi="Arial" w:eastAsia="Arial" w:cs="Arial"/>
                <w:rPrChange w:author="Parth Patel" w:date="2021-11-23T15:16:00Z" w:id="11">
                  <w:rPr>
                    <w:rFonts w:ascii="Arial" w:hAnsi="Arial" w:eastAsia="Arial" w:cs="Arial"/>
                    <w:sz w:val="28"/>
                    <w:szCs w:val="28"/>
                  </w:rPr>
                </w:rPrChange>
              </w:rPr>
              <w:t>Initial revisions based on feedback</w:t>
            </w:r>
          </w:p>
        </w:tc>
      </w:tr>
      <w:tr w:rsidR="00565A99" w:rsidTr="318D741B" w14:paraId="5E4EBAAA" w14:textId="77777777">
        <w:trPr>
          <w:trHeight w:val="264"/>
          <w:ins w:author="Parth Patel" w:date="2021-11-23T15:13:00Z" w:id="12"/>
        </w:trPr>
        <w:tc>
          <w:tcPr>
            <w:tcW w:w="163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65A99" w:rsidR="00565A99" w:rsidP="3016C974" w:rsidRDefault="00AE2DA7" w14:paraId="62BD4789" w14:textId="424044AA">
            <w:pPr>
              <w:keepLines/>
              <w:widowControl w:val="0"/>
              <w:pBdr>
                <w:top w:val="nil"/>
                <w:left w:val="nil"/>
                <w:bottom w:val="nil"/>
                <w:right w:val="nil"/>
                <w:between w:val="nil"/>
              </w:pBdr>
              <w:spacing w:before="0" w:after="0"/>
              <w:ind w:left="0"/>
              <w:jc w:val="center"/>
              <w:rPr>
                <w:ins w:author="Parth Patel" w:date="2021-11-23T15:13:00Z" w:id="13"/>
                <w:rFonts w:ascii="Arial" w:hAnsi="Arial" w:eastAsia="Arial" w:cs="Arial"/>
                <w:rPrChange w:author="Parth Patel" w:date="2021-11-23T15:13:00Z" w:id="14">
                  <w:rPr>
                    <w:ins w:author="Parth Patel" w:date="2021-11-23T15:13:00Z" w:id="15"/>
                    <w:rFonts w:ascii="Arial" w:hAnsi="Arial" w:eastAsia="Arial" w:cs="Arial"/>
                    <w:color w:val="00B050"/>
                  </w:rPr>
                </w:rPrChange>
              </w:rPr>
            </w:pPr>
            <w:ins w:author="Parth Patel" w:date="2021-11-23T15:16:00Z" w:id="16">
              <w:r>
                <w:rPr>
                  <w:rFonts w:ascii="Arial" w:hAnsi="Arial" w:eastAsia="Arial" w:cs="Arial"/>
                </w:rPr>
                <w:t>2.1</w:t>
              </w:r>
            </w:ins>
          </w:p>
        </w:tc>
        <w:tc>
          <w:tcPr>
            <w:tcW w:w="243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65A99" w:rsidR="00565A99" w:rsidRDefault="00565A99" w14:paraId="126E3288" w14:textId="09B5DD3A">
            <w:pPr>
              <w:keepLines/>
              <w:widowControl w:val="0"/>
              <w:pBdr>
                <w:top w:val="nil"/>
                <w:left w:val="nil"/>
                <w:bottom w:val="nil"/>
                <w:right w:val="nil"/>
                <w:between w:val="nil"/>
              </w:pBdr>
              <w:spacing w:before="0" w:after="0"/>
              <w:ind w:left="0"/>
              <w:jc w:val="left"/>
              <w:rPr>
                <w:ins w:author="Parth Patel" w:date="2021-11-23T15:13:00Z" w:id="17"/>
                <w:rFonts w:ascii="Arial" w:hAnsi="Arial" w:eastAsia="Arial" w:cs="Arial"/>
                <w:rPrChange w:author="Parth Patel" w:date="2021-11-23T15:14:00Z" w:id="18">
                  <w:rPr>
                    <w:ins w:author="Parth Patel" w:date="2021-11-23T15:13:00Z" w:id="19"/>
                    <w:rFonts w:ascii="Arial" w:hAnsi="Arial" w:eastAsia="Arial" w:cs="Arial"/>
                    <w:color w:val="00B050"/>
                  </w:rPr>
                </w:rPrChange>
              </w:rPr>
            </w:pPr>
            <w:ins w:author="Parth Patel" w:date="2021-11-23T15:14:00Z" w:id="20">
              <w:r>
                <w:rPr>
                  <w:rFonts w:ascii="Arial" w:hAnsi="Arial" w:eastAsia="Arial" w:cs="Arial"/>
                </w:rPr>
                <w:t>Parth Patel</w:t>
              </w:r>
            </w:ins>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565A99" w:rsidR="00565A99" w:rsidP="3016C974" w:rsidRDefault="00BD54C1" w14:paraId="28954421" w14:textId="158C3D34">
            <w:pPr>
              <w:keepLines/>
              <w:widowControl w:val="0"/>
              <w:pBdr>
                <w:top w:val="nil"/>
                <w:left w:val="nil"/>
                <w:bottom w:val="nil"/>
                <w:right w:val="nil"/>
                <w:between w:val="nil"/>
              </w:pBdr>
              <w:spacing w:before="0" w:after="0"/>
              <w:ind w:left="0"/>
              <w:jc w:val="left"/>
              <w:rPr>
                <w:ins w:author="Parth Patel" w:date="2021-11-23T15:13:00Z" w:id="21"/>
                <w:rFonts w:ascii="Arial" w:hAnsi="Arial" w:eastAsia="Arial" w:cs="Arial"/>
                <w:rPrChange w:author="Parth Patel" w:date="2021-11-23T15:14:00Z" w:id="22">
                  <w:rPr>
                    <w:ins w:author="Parth Patel" w:date="2021-11-23T15:13:00Z" w:id="23"/>
                    <w:rFonts w:ascii="Arial" w:hAnsi="Arial" w:eastAsia="Arial" w:cs="Arial"/>
                    <w:color w:val="00B050"/>
                  </w:rPr>
                </w:rPrChange>
              </w:rPr>
            </w:pPr>
            <w:ins w:author="Parth Patel" w:date="2021-11-23T15:14:00Z" w:id="24">
              <w:r>
                <w:rPr>
                  <w:rFonts w:ascii="Arial" w:hAnsi="Arial" w:eastAsia="Arial" w:cs="Arial"/>
                </w:rPr>
                <w:t>November 23,2021</w:t>
              </w:r>
            </w:ins>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00565A99" w:rsidRDefault="00AE2DA7" w14:paraId="17351FE7" w14:textId="77777777">
            <w:pPr>
              <w:keepLines/>
              <w:widowControl w:val="0"/>
              <w:pBdr>
                <w:top w:val="nil"/>
                <w:left w:val="nil"/>
                <w:bottom w:val="nil"/>
                <w:right w:val="nil"/>
                <w:between w:val="nil"/>
              </w:pBdr>
              <w:spacing w:before="0" w:after="0"/>
              <w:ind w:left="0"/>
              <w:jc w:val="left"/>
              <w:rPr>
                <w:ins w:author="Parth Patel" w:date="2021-11-28T20:59:00Z" w:id="25"/>
                <w:rFonts w:ascii="Arial" w:hAnsi="Arial" w:eastAsia="Arial" w:cs="Arial"/>
              </w:rPr>
            </w:pPr>
            <w:ins w:author="Parth Patel" w:date="2021-11-23T15:14:00Z" w:id="26">
              <w:r>
                <w:rPr>
                  <w:rFonts w:ascii="Arial" w:hAnsi="Arial" w:eastAsia="Arial" w:cs="Arial"/>
                </w:rPr>
                <w:t xml:space="preserve">Revise system overview, </w:t>
              </w:r>
            </w:ins>
            <w:ins w:author="Parth Patel" w:date="2021-11-23T15:15:00Z" w:id="27">
              <w:r>
                <w:rPr>
                  <w:rFonts w:ascii="Arial" w:hAnsi="Arial" w:eastAsia="Arial" w:cs="Arial"/>
                </w:rPr>
                <w:t>component description, class diagrams, use cases, state diagrams</w:t>
              </w:r>
            </w:ins>
          </w:p>
          <w:p w:rsidRPr="00565A99" w:rsidR="008331E2" w:rsidRDefault="008331E2" w14:paraId="01636CBA" w14:textId="21A2DCE5">
            <w:pPr>
              <w:keepLines/>
              <w:widowControl w:val="0"/>
              <w:pBdr>
                <w:top w:val="nil"/>
                <w:left w:val="nil"/>
                <w:bottom w:val="nil"/>
                <w:right w:val="nil"/>
                <w:between w:val="nil"/>
              </w:pBdr>
              <w:spacing w:before="0" w:after="0"/>
              <w:ind w:left="0"/>
              <w:jc w:val="left"/>
              <w:rPr>
                <w:ins w:author="Parth Patel" w:date="2021-11-23T15:13:00Z" w:id="28"/>
                <w:rFonts w:ascii="Arial" w:hAnsi="Arial" w:eastAsia="Arial" w:cs="Arial"/>
                <w:rPrChange w:author="Parth Patel" w:date="2021-11-23T15:14:00Z" w:id="29">
                  <w:rPr>
                    <w:ins w:author="Parth Patel" w:date="2021-11-23T15:13:00Z" w:id="30"/>
                    <w:rFonts w:ascii="Arial" w:hAnsi="Arial" w:eastAsia="Arial" w:cs="Arial"/>
                    <w:color w:val="00B050"/>
                  </w:rPr>
                </w:rPrChange>
              </w:rPr>
            </w:pPr>
            <w:ins w:author="Parth Patel" w:date="2021-11-28T20:59:00Z" w:id="31">
              <w:r>
                <w:rPr>
                  <w:rFonts w:ascii="Arial" w:hAnsi="Arial" w:eastAsia="Arial" w:cs="Arial"/>
                </w:rPr>
                <w:t xml:space="preserve">Add </w:t>
              </w:r>
              <w:r w:rsidR="000D5295">
                <w:rPr>
                  <w:rFonts w:ascii="Arial" w:hAnsi="Arial" w:eastAsia="Arial" w:cs="Arial"/>
                </w:rPr>
                <w:t>some</w:t>
              </w:r>
              <w:r w:rsidR="00A26F05">
                <w:rPr>
                  <w:rFonts w:ascii="Arial" w:hAnsi="Arial" w:eastAsia="Arial" w:cs="Arial"/>
                </w:rPr>
                <w:t xml:space="preserve"> class</w:t>
              </w:r>
              <w:r w:rsidR="005D7BC4">
                <w:rPr>
                  <w:rFonts w:ascii="Arial" w:hAnsi="Arial" w:eastAsia="Arial" w:cs="Arial"/>
                </w:rPr>
                <w:t xml:space="preserve">’s data fields and </w:t>
              </w:r>
              <w:r w:rsidR="00323E9F">
                <w:rPr>
                  <w:rFonts w:ascii="Arial" w:hAnsi="Arial" w:eastAsia="Arial" w:cs="Arial"/>
                </w:rPr>
                <w:t>methods</w:t>
              </w:r>
            </w:ins>
          </w:p>
        </w:tc>
      </w:tr>
      <w:tr w:rsidR="318D741B" w:rsidTr="318D741B" w14:paraId="086D903C" w14:textId="77777777">
        <w:trPr>
          <w:trHeight w:val="264"/>
          <w:ins w:author="Isaac C Colon" w:date="2021-11-29T00:03:00Z" w:id="32"/>
        </w:trPr>
        <w:tc>
          <w:tcPr>
            <w:tcW w:w="1637"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2A11D0" w:rsidR="586D710D" w:rsidP="318D741B" w:rsidRDefault="586D710D" w14:paraId="18835DDD" w14:textId="46E4C4CA">
            <w:pPr>
              <w:ind w:left="0"/>
              <w:jc w:val="center"/>
              <w:rPr>
                <w:rFonts w:ascii="Arial" w:hAnsi="Arial" w:cs="Arial"/>
                <w:rPrChange w:author="Parth Patel" w:date="2021-11-28T23:10:00Z" w:id="33">
                  <w:rPr/>
                </w:rPrChange>
              </w:rPr>
            </w:pPr>
            <w:ins w:author="Isaac C Colon" w:date="2021-11-29T00:03:00Z" w:id="34">
              <w:r w:rsidRPr="002A11D0">
                <w:rPr>
                  <w:rFonts w:ascii="Arial" w:hAnsi="Arial" w:cs="Arial"/>
                  <w:rPrChange w:author="Parth Patel" w:date="2021-11-28T23:10:00Z" w:id="35">
                    <w:rPr/>
                  </w:rPrChange>
                </w:rPr>
                <w:t>2.2</w:t>
              </w:r>
            </w:ins>
          </w:p>
        </w:tc>
        <w:tc>
          <w:tcPr>
            <w:tcW w:w="243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2A11D0" w:rsidR="586D710D" w:rsidP="318D741B" w:rsidRDefault="586D710D" w14:paraId="26C1FAC9" w14:textId="07795200">
            <w:pPr>
              <w:ind w:left="0"/>
              <w:jc w:val="left"/>
              <w:rPr>
                <w:rFonts w:ascii="Arial" w:hAnsi="Arial" w:cs="Arial"/>
                <w:rPrChange w:author="Parth Patel" w:date="2021-11-28T23:10:00Z" w:id="36">
                  <w:rPr/>
                </w:rPrChange>
              </w:rPr>
            </w:pPr>
            <w:ins w:author="Isaac C Colon" w:date="2021-11-29T00:03:00Z" w:id="37">
              <w:r w:rsidRPr="002A11D0">
                <w:rPr>
                  <w:rFonts w:ascii="Arial" w:hAnsi="Arial" w:cs="Arial"/>
                  <w:rPrChange w:author="Parth Patel" w:date="2021-11-28T23:10:00Z" w:id="38">
                    <w:rPr/>
                  </w:rPrChange>
                </w:rPr>
                <w:t>Isaac Colon</w:t>
              </w:r>
            </w:ins>
          </w:p>
        </w:tc>
        <w:tc>
          <w:tcPr>
            <w:tcW w:w="22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2A11D0" w:rsidR="586D710D" w:rsidP="318D741B" w:rsidRDefault="586D710D" w14:paraId="171D8856" w14:textId="4CB21844">
            <w:pPr>
              <w:ind w:left="0"/>
              <w:jc w:val="left"/>
              <w:rPr>
                <w:rFonts w:ascii="Arial" w:hAnsi="Arial" w:cs="Arial"/>
                <w:rPrChange w:author="Parth Patel" w:date="2021-11-28T23:10:00Z" w:id="39">
                  <w:rPr/>
                </w:rPrChange>
              </w:rPr>
            </w:pPr>
            <w:ins w:author="Isaac C Colon" w:date="2021-11-29T00:03:00Z" w:id="40">
              <w:r w:rsidRPr="002A11D0">
                <w:rPr>
                  <w:rFonts w:ascii="Arial" w:hAnsi="Arial" w:cs="Arial"/>
                  <w:rPrChange w:author="Parth Patel" w:date="2021-11-28T23:10:00Z" w:id="41">
                    <w:rPr/>
                  </w:rPrChange>
                </w:rPr>
                <w:t>November 28, 2021</w:t>
              </w:r>
            </w:ins>
          </w:p>
        </w:tc>
        <w:tc>
          <w:tcPr>
            <w:tcW w:w="3150"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auto"/>
          </w:tcPr>
          <w:p w:rsidRPr="002A11D0" w:rsidR="586D710D" w:rsidP="318D741B" w:rsidRDefault="586D710D" w14:paraId="3EE77582" w14:textId="59717870">
            <w:pPr>
              <w:ind w:left="0"/>
              <w:jc w:val="left"/>
              <w:rPr>
                <w:rFonts w:ascii="Arial" w:hAnsi="Arial" w:cs="Arial"/>
                <w:rPrChange w:author="Parth Patel" w:date="2021-11-28T23:10:00Z" w:id="42">
                  <w:rPr/>
                </w:rPrChange>
              </w:rPr>
            </w:pPr>
            <w:ins w:author="Isaac C Colon" w:date="2021-11-29T00:04:00Z" w:id="43">
              <w:r w:rsidRPr="002A11D0">
                <w:rPr>
                  <w:rFonts w:ascii="Arial" w:hAnsi="Arial" w:cs="Arial"/>
                  <w:rPrChange w:author="Parth Patel" w:date="2021-11-28T23:10:00Z" w:id="44">
                    <w:rPr/>
                  </w:rPrChange>
                </w:rPr>
                <w:t>Finish API writeups</w:t>
              </w:r>
            </w:ins>
          </w:p>
        </w:tc>
      </w:tr>
    </w:tbl>
    <w:p w:rsidR="00F661D6" w:rsidRDefault="00F661D6" w14:paraId="1C6DC855" w14:textId="77777777">
      <w:pPr>
        <w:spacing w:after="0"/>
        <w:rPr>
          <w:rFonts w:ascii="Times" w:hAnsi="Times" w:eastAsia="Times" w:cs="Times"/>
        </w:rPr>
      </w:pPr>
    </w:p>
    <w:p w:rsidR="00F661D6" w:rsidRDefault="00F661D6" w14:paraId="3AAB217F" w14:textId="77777777"/>
    <w:p w:rsidR="00F661D6" w:rsidRDefault="00562B4A" w14:paraId="5230DCF4" w14:textId="77777777">
      <w:pPr>
        <w:spacing w:before="0" w:after="200" w:line="276" w:lineRule="auto"/>
        <w:ind w:left="0"/>
        <w:jc w:val="left"/>
      </w:pPr>
      <w:r>
        <w:br w:type="page"/>
      </w:r>
    </w:p>
    <w:p w:rsidR="00F661D6" w:rsidRDefault="00562B4A" w14:paraId="379951FC" w14:textId="77777777">
      <w:pPr>
        <w:keepNext/>
        <w:pBdr>
          <w:top w:val="nil"/>
          <w:left w:val="nil"/>
          <w:bottom w:val="nil"/>
          <w:right w:val="nil"/>
          <w:between w:val="nil"/>
        </w:pBdr>
        <w:spacing w:line="259" w:lineRule="auto"/>
        <w:ind w:left="0"/>
        <w:jc w:val="center"/>
        <w:rPr>
          <w:rFonts w:ascii="Calibri" w:hAnsi="Calibri" w:eastAsia="Calibri" w:cs="Calibri"/>
          <w:color w:val="000000"/>
          <w:sz w:val="32"/>
          <w:szCs w:val="32"/>
        </w:rPr>
      </w:pPr>
      <w:r>
        <w:rPr>
          <w:rFonts w:ascii="Calibri" w:hAnsi="Calibri" w:eastAsia="Calibri" w:cs="Calibri"/>
          <w:b/>
          <w:color w:val="000000"/>
          <w:sz w:val="32"/>
          <w:szCs w:val="32"/>
        </w:rPr>
        <w:t>Table of Contents</w:t>
      </w:r>
    </w:p>
    <w:sdt>
      <w:sdtPr>
        <w:id w:val="1129819674"/>
        <w:docPartObj>
          <w:docPartGallery w:val="Table of Contents"/>
          <w:docPartUnique/>
        </w:docPartObj>
      </w:sdtPr>
      <w:sdtContent>
        <w:p w:rsidR="00A23EC2" w:rsidRDefault="00562B4A" w14:paraId="63C28F9C" w14:textId="324F0B9F">
          <w:pPr>
            <w:pStyle w:val="TOC2"/>
            <w:tabs>
              <w:tab w:val="right" w:pos="9350"/>
            </w:tabs>
            <w:rPr>
              <w:ins w:author="Parth Patel" w:date="2021-11-28T23:09:00Z" w:id="45"/>
              <w:rFonts w:asciiTheme="minorHAnsi" w:hAnsiTheme="minorHAnsi" w:eastAsiaTheme="minorEastAsia" w:cstheme="minorBidi"/>
              <w:noProof/>
              <w:sz w:val="22"/>
              <w:szCs w:val="22"/>
            </w:rPr>
          </w:pPr>
          <w:r>
            <w:fldChar w:fldCharType="begin"/>
          </w:r>
          <w:r>
            <w:instrText xml:space="preserve"> TOC \h \u \z </w:instrText>
          </w:r>
          <w:r>
            <w:fldChar w:fldCharType="separate"/>
          </w:r>
          <w:ins w:author="Parth Patel" w:date="2021-11-28T23:09:00Z" w:id="46">
            <w:r w:rsidRPr="006B2945" w:rsidR="00A23EC2">
              <w:rPr>
                <w:rStyle w:val="Hyperlink"/>
                <w:noProof/>
              </w:rPr>
              <w:fldChar w:fldCharType="begin"/>
            </w:r>
            <w:r w:rsidRPr="006B2945" w:rsidR="00A23EC2">
              <w:rPr>
                <w:rStyle w:val="Hyperlink"/>
                <w:noProof/>
              </w:rPr>
              <w:instrText xml:space="preserve"> </w:instrText>
            </w:r>
            <w:r w:rsidR="00A23EC2">
              <w:rPr>
                <w:noProof/>
              </w:rPr>
              <w:instrText>HYPERLINK \l "_Toc89033407"</w:instrText>
            </w:r>
            <w:r w:rsidRPr="006B2945" w:rsidR="00A23EC2">
              <w:rPr>
                <w:rStyle w:val="Hyperlink"/>
                <w:noProof/>
              </w:rPr>
              <w:instrText xml:space="preserve"> </w:instrText>
            </w:r>
            <w:r w:rsidRPr="006B2945" w:rsidR="00A23EC2">
              <w:rPr>
                <w:rStyle w:val="Hyperlink"/>
                <w:noProof/>
              </w:rPr>
            </w:r>
            <w:r w:rsidRPr="006B2945" w:rsidR="00A23EC2">
              <w:rPr>
                <w:rStyle w:val="Hyperlink"/>
                <w:noProof/>
              </w:rPr>
              <w:fldChar w:fldCharType="separate"/>
            </w:r>
            <w:r w:rsidRPr="006B2945" w:rsidR="00A23EC2">
              <w:rPr>
                <w:rStyle w:val="Hyperlink"/>
                <w:rFonts w:ascii="Arial" w:hAnsi="Arial" w:eastAsia="Arial" w:cs="Arial"/>
                <w:noProof/>
              </w:rPr>
              <w:t>System Overview</w:t>
            </w:r>
            <w:r w:rsidR="00A23EC2">
              <w:rPr>
                <w:noProof/>
                <w:webHidden/>
              </w:rPr>
              <w:tab/>
            </w:r>
            <w:r w:rsidR="00A23EC2">
              <w:rPr>
                <w:noProof/>
                <w:webHidden/>
              </w:rPr>
              <w:fldChar w:fldCharType="begin"/>
            </w:r>
            <w:r w:rsidR="00A23EC2">
              <w:rPr>
                <w:noProof/>
                <w:webHidden/>
              </w:rPr>
              <w:instrText xml:space="preserve"> PAGEREF _Toc89033407 \h </w:instrText>
            </w:r>
            <w:r w:rsidR="00A23EC2">
              <w:rPr>
                <w:noProof/>
                <w:webHidden/>
              </w:rPr>
            </w:r>
          </w:ins>
          <w:r w:rsidR="00A23EC2">
            <w:rPr>
              <w:noProof/>
              <w:webHidden/>
            </w:rPr>
            <w:fldChar w:fldCharType="separate"/>
          </w:r>
          <w:ins w:author="Parth Patel" w:date="2021-11-28T23:09:00Z" w:id="47">
            <w:r w:rsidR="00A23EC2">
              <w:rPr>
                <w:noProof/>
                <w:webHidden/>
              </w:rPr>
              <w:t>4</w:t>
            </w:r>
            <w:r w:rsidR="00A23EC2">
              <w:rPr>
                <w:noProof/>
                <w:webHidden/>
              </w:rPr>
              <w:fldChar w:fldCharType="end"/>
            </w:r>
            <w:r w:rsidRPr="006B2945" w:rsidR="00A23EC2">
              <w:rPr>
                <w:rStyle w:val="Hyperlink"/>
                <w:noProof/>
              </w:rPr>
              <w:fldChar w:fldCharType="end"/>
            </w:r>
          </w:ins>
        </w:p>
        <w:p w:rsidR="00A23EC2" w:rsidRDefault="00A23EC2" w14:paraId="3C1A787A" w14:textId="4568AC1F">
          <w:pPr>
            <w:pStyle w:val="TOC2"/>
            <w:tabs>
              <w:tab w:val="right" w:pos="9350"/>
            </w:tabs>
            <w:rPr>
              <w:ins w:author="Parth Patel" w:date="2021-11-28T23:09:00Z" w:id="48"/>
              <w:rFonts w:asciiTheme="minorHAnsi" w:hAnsiTheme="minorHAnsi" w:eastAsiaTheme="minorEastAsia" w:cstheme="minorBidi"/>
              <w:noProof/>
              <w:sz w:val="22"/>
              <w:szCs w:val="22"/>
            </w:rPr>
          </w:pPr>
          <w:ins w:author="Parth Patel" w:date="2021-11-28T23:09:00Z" w:id="49">
            <w:r w:rsidRPr="006B2945">
              <w:rPr>
                <w:rStyle w:val="Hyperlink"/>
                <w:noProof/>
              </w:rPr>
              <w:fldChar w:fldCharType="begin"/>
            </w:r>
            <w:r w:rsidRPr="006B2945">
              <w:rPr>
                <w:rStyle w:val="Hyperlink"/>
                <w:noProof/>
              </w:rPr>
              <w:instrText xml:space="preserve"> </w:instrText>
            </w:r>
            <w:r>
              <w:rPr>
                <w:noProof/>
              </w:rPr>
              <w:instrText>HYPERLINK \l "_Toc89033408"</w:instrText>
            </w:r>
            <w:r w:rsidRPr="006B2945">
              <w:rPr>
                <w:rStyle w:val="Hyperlink"/>
                <w:noProof/>
              </w:rPr>
              <w:instrText xml:space="preserve"> </w:instrText>
            </w:r>
            <w:r w:rsidRPr="006B2945">
              <w:rPr>
                <w:rStyle w:val="Hyperlink"/>
                <w:noProof/>
              </w:rPr>
            </w:r>
            <w:r w:rsidRPr="006B2945">
              <w:rPr>
                <w:rStyle w:val="Hyperlink"/>
                <w:noProof/>
              </w:rPr>
              <w:fldChar w:fldCharType="separate"/>
            </w:r>
            <w:r w:rsidRPr="006B2945">
              <w:rPr>
                <w:rStyle w:val="Hyperlink"/>
                <w:rFonts w:ascii="Arial" w:hAnsi="Arial" w:eastAsia="Arial" w:cs="Arial"/>
                <w:noProof/>
              </w:rPr>
              <w:t>General Requirements</w:t>
            </w:r>
            <w:r>
              <w:rPr>
                <w:noProof/>
                <w:webHidden/>
              </w:rPr>
              <w:tab/>
            </w:r>
            <w:r>
              <w:rPr>
                <w:noProof/>
                <w:webHidden/>
              </w:rPr>
              <w:fldChar w:fldCharType="begin"/>
            </w:r>
            <w:r>
              <w:rPr>
                <w:noProof/>
                <w:webHidden/>
              </w:rPr>
              <w:instrText xml:space="preserve"> PAGEREF _Toc89033408 \h </w:instrText>
            </w:r>
            <w:r>
              <w:rPr>
                <w:noProof/>
                <w:webHidden/>
              </w:rPr>
            </w:r>
          </w:ins>
          <w:r>
            <w:rPr>
              <w:noProof/>
              <w:webHidden/>
            </w:rPr>
            <w:fldChar w:fldCharType="separate"/>
          </w:r>
          <w:ins w:author="Parth Patel" w:date="2021-11-28T23:09:00Z" w:id="50">
            <w:r>
              <w:rPr>
                <w:noProof/>
                <w:webHidden/>
              </w:rPr>
              <w:t>6</w:t>
            </w:r>
            <w:r>
              <w:rPr>
                <w:noProof/>
                <w:webHidden/>
              </w:rPr>
              <w:fldChar w:fldCharType="end"/>
            </w:r>
            <w:r w:rsidRPr="006B2945">
              <w:rPr>
                <w:rStyle w:val="Hyperlink"/>
                <w:noProof/>
              </w:rPr>
              <w:fldChar w:fldCharType="end"/>
            </w:r>
          </w:ins>
        </w:p>
        <w:p w:rsidR="00A23EC2" w:rsidRDefault="00A23EC2" w14:paraId="5E8CC506" w14:textId="7A6F7B4B">
          <w:pPr>
            <w:pStyle w:val="TOC2"/>
            <w:tabs>
              <w:tab w:val="right" w:pos="9350"/>
            </w:tabs>
            <w:rPr>
              <w:ins w:author="Parth Patel" w:date="2021-11-28T23:09:00Z" w:id="51"/>
              <w:rFonts w:asciiTheme="minorHAnsi" w:hAnsiTheme="minorHAnsi" w:eastAsiaTheme="minorEastAsia" w:cstheme="minorBidi"/>
              <w:noProof/>
              <w:sz w:val="22"/>
              <w:szCs w:val="22"/>
            </w:rPr>
          </w:pPr>
          <w:ins w:author="Parth Patel" w:date="2021-11-28T23:09:00Z" w:id="52">
            <w:r w:rsidRPr="006B2945">
              <w:rPr>
                <w:rStyle w:val="Hyperlink"/>
                <w:noProof/>
              </w:rPr>
              <w:fldChar w:fldCharType="begin"/>
            </w:r>
            <w:r w:rsidRPr="006B2945">
              <w:rPr>
                <w:rStyle w:val="Hyperlink"/>
                <w:noProof/>
              </w:rPr>
              <w:instrText xml:space="preserve"> </w:instrText>
            </w:r>
            <w:r>
              <w:rPr>
                <w:noProof/>
              </w:rPr>
              <w:instrText>HYPERLINK \l "_Toc89033409"</w:instrText>
            </w:r>
            <w:r w:rsidRPr="006B2945">
              <w:rPr>
                <w:rStyle w:val="Hyperlink"/>
                <w:noProof/>
              </w:rPr>
              <w:instrText xml:space="preserve"> </w:instrText>
            </w:r>
            <w:r w:rsidRPr="006B2945">
              <w:rPr>
                <w:rStyle w:val="Hyperlink"/>
                <w:noProof/>
              </w:rPr>
            </w:r>
            <w:r w:rsidRPr="006B2945">
              <w:rPr>
                <w:rStyle w:val="Hyperlink"/>
                <w:noProof/>
              </w:rPr>
              <w:fldChar w:fldCharType="separate"/>
            </w:r>
            <w:r w:rsidRPr="006B2945">
              <w:rPr>
                <w:rStyle w:val="Hyperlink"/>
                <w:rFonts w:ascii="Arial" w:hAnsi="Arial" w:eastAsia="Arial" w:cs="Arial"/>
                <w:noProof/>
              </w:rPr>
              <w:t>Component Descriptions and Interfaces</w:t>
            </w:r>
            <w:r>
              <w:rPr>
                <w:noProof/>
                <w:webHidden/>
              </w:rPr>
              <w:tab/>
            </w:r>
            <w:r>
              <w:rPr>
                <w:noProof/>
                <w:webHidden/>
              </w:rPr>
              <w:fldChar w:fldCharType="begin"/>
            </w:r>
            <w:r>
              <w:rPr>
                <w:noProof/>
                <w:webHidden/>
              </w:rPr>
              <w:instrText xml:space="preserve"> PAGEREF _Toc89033409 \h </w:instrText>
            </w:r>
            <w:r>
              <w:rPr>
                <w:noProof/>
                <w:webHidden/>
              </w:rPr>
            </w:r>
          </w:ins>
          <w:r>
            <w:rPr>
              <w:noProof/>
              <w:webHidden/>
            </w:rPr>
            <w:fldChar w:fldCharType="separate"/>
          </w:r>
          <w:ins w:author="Parth Patel" w:date="2021-11-28T23:09:00Z" w:id="53">
            <w:r>
              <w:rPr>
                <w:noProof/>
                <w:webHidden/>
              </w:rPr>
              <w:t>6</w:t>
            </w:r>
            <w:r>
              <w:rPr>
                <w:noProof/>
                <w:webHidden/>
              </w:rPr>
              <w:fldChar w:fldCharType="end"/>
            </w:r>
            <w:r w:rsidRPr="006B2945">
              <w:rPr>
                <w:rStyle w:val="Hyperlink"/>
                <w:noProof/>
              </w:rPr>
              <w:fldChar w:fldCharType="end"/>
            </w:r>
          </w:ins>
        </w:p>
        <w:p w:rsidR="00A23EC2" w:rsidRDefault="00A23EC2" w14:paraId="596F55D0" w14:textId="363F21A6">
          <w:pPr>
            <w:pStyle w:val="TOC2"/>
            <w:tabs>
              <w:tab w:val="right" w:pos="9350"/>
            </w:tabs>
            <w:rPr>
              <w:ins w:author="Parth Patel" w:date="2021-11-28T23:09:00Z" w:id="54"/>
              <w:rFonts w:asciiTheme="minorHAnsi" w:hAnsiTheme="minorHAnsi" w:eastAsiaTheme="minorEastAsia" w:cstheme="minorBidi"/>
              <w:noProof/>
              <w:sz w:val="22"/>
              <w:szCs w:val="22"/>
            </w:rPr>
          </w:pPr>
          <w:ins w:author="Parth Patel" w:date="2021-11-28T23:09:00Z" w:id="55">
            <w:r w:rsidRPr="006B2945">
              <w:rPr>
                <w:rStyle w:val="Hyperlink"/>
                <w:noProof/>
              </w:rPr>
              <w:fldChar w:fldCharType="begin"/>
            </w:r>
            <w:r w:rsidRPr="006B2945">
              <w:rPr>
                <w:rStyle w:val="Hyperlink"/>
                <w:noProof/>
              </w:rPr>
              <w:instrText xml:space="preserve"> </w:instrText>
            </w:r>
            <w:r>
              <w:rPr>
                <w:noProof/>
              </w:rPr>
              <w:instrText>HYPERLINK \l "_Toc89033410"</w:instrText>
            </w:r>
            <w:r w:rsidRPr="006B2945">
              <w:rPr>
                <w:rStyle w:val="Hyperlink"/>
                <w:noProof/>
              </w:rPr>
              <w:instrText xml:space="preserve"> </w:instrText>
            </w:r>
            <w:r w:rsidRPr="006B2945">
              <w:rPr>
                <w:rStyle w:val="Hyperlink"/>
                <w:noProof/>
              </w:rPr>
            </w:r>
            <w:r w:rsidRPr="006B2945">
              <w:rPr>
                <w:rStyle w:val="Hyperlink"/>
                <w:noProof/>
              </w:rPr>
              <w:fldChar w:fldCharType="separate"/>
            </w:r>
            <w:r w:rsidRPr="006B2945">
              <w:rPr>
                <w:rStyle w:val="Hyperlink"/>
                <w:rFonts w:ascii="Arial" w:hAnsi="Arial" w:eastAsia="Arial" w:cs="Arial"/>
                <w:noProof/>
              </w:rPr>
              <w:t>Class Diagrams for Components</w:t>
            </w:r>
            <w:r>
              <w:rPr>
                <w:noProof/>
                <w:webHidden/>
              </w:rPr>
              <w:tab/>
            </w:r>
            <w:r>
              <w:rPr>
                <w:noProof/>
                <w:webHidden/>
              </w:rPr>
              <w:fldChar w:fldCharType="begin"/>
            </w:r>
            <w:r>
              <w:rPr>
                <w:noProof/>
                <w:webHidden/>
              </w:rPr>
              <w:instrText xml:space="preserve"> PAGEREF _Toc89033410 \h </w:instrText>
            </w:r>
            <w:r>
              <w:rPr>
                <w:noProof/>
                <w:webHidden/>
              </w:rPr>
            </w:r>
          </w:ins>
          <w:r>
            <w:rPr>
              <w:noProof/>
              <w:webHidden/>
            </w:rPr>
            <w:fldChar w:fldCharType="separate"/>
          </w:r>
          <w:ins w:author="Parth Patel" w:date="2021-11-28T23:09:00Z" w:id="56">
            <w:r>
              <w:rPr>
                <w:noProof/>
                <w:webHidden/>
              </w:rPr>
              <w:t>8</w:t>
            </w:r>
            <w:r>
              <w:rPr>
                <w:noProof/>
                <w:webHidden/>
              </w:rPr>
              <w:fldChar w:fldCharType="end"/>
            </w:r>
            <w:r w:rsidRPr="006B2945">
              <w:rPr>
                <w:rStyle w:val="Hyperlink"/>
                <w:noProof/>
              </w:rPr>
              <w:fldChar w:fldCharType="end"/>
            </w:r>
          </w:ins>
        </w:p>
        <w:p w:rsidRPr="003F6A62" w:rsidR="003F6A62" w:rsidDel="00AE2DA7" w:rsidRDefault="003F6A62" w14:paraId="5DC32B55" w14:textId="20FD599B">
          <w:pPr>
            <w:pStyle w:val="TOC2"/>
            <w:tabs>
              <w:tab w:val="right" w:pos="9350"/>
            </w:tabs>
            <w:rPr>
              <w:del w:author="Parth Patel" w:date="2021-11-23T15:15:00Z" w:id="57"/>
              <w:rFonts w:ascii="Arial" w:hAnsi="Arial" w:cs="Arial" w:eastAsiaTheme="minorEastAsia"/>
              <w:noProof/>
              <w:sz w:val="22"/>
              <w:szCs w:val="22"/>
            </w:rPr>
          </w:pPr>
          <w:del w:author="Parth Patel" w:date="2021-11-23T15:15:00Z" w:id="58">
            <w:r w:rsidRPr="00AE2DA7" w:rsidDel="00AE2DA7">
              <w:rPr>
                <w:noProof/>
                <w:rPrChange w:author="Parth Patel" w:date="2021-11-23T15:15:00Z" w:id="59">
                  <w:rPr>
                    <w:rStyle w:val="Hyperlink"/>
                    <w:rFonts w:ascii="Arial" w:hAnsi="Arial" w:eastAsia="Arial" w:cs="Arial"/>
                    <w:noProof/>
                  </w:rPr>
                </w:rPrChange>
              </w:rPr>
              <w:delText>System Overview</w:delText>
            </w:r>
            <w:r w:rsidRPr="003F6A62" w:rsidDel="00AE2DA7">
              <w:rPr>
                <w:rFonts w:ascii="Arial" w:hAnsi="Arial" w:cs="Arial"/>
                <w:noProof/>
                <w:webHidden/>
              </w:rPr>
              <w:tab/>
            </w:r>
            <w:r w:rsidRPr="003F6A62" w:rsidDel="00AE2DA7">
              <w:rPr>
                <w:rFonts w:ascii="Arial" w:hAnsi="Arial" w:cs="Arial"/>
                <w:noProof/>
                <w:webHidden/>
              </w:rPr>
              <w:delText>4</w:delText>
            </w:r>
          </w:del>
        </w:p>
        <w:p w:rsidRPr="003F6A62" w:rsidR="003F6A62" w:rsidDel="00AE2DA7" w:rsidRDefault="003F6A62" w14:paraId="2362386B" w14:textId="3F6A42B6">
          <w:pPr>
            <w:pStyle w:val="TOC2"/>
            <w:tabs>
              <w:tab w:val="right" w:pos="9350"/>
            </w:tabs>
            <w:rPr>
              <w:del w:author="Parth Patel" w:date="2021-11-23T15:15:00Z" w:id="60"/>
              <w:rFonts w:ascii="Arial" w:hAnsi="Arial" w:cs="Arial" w:eastAsiaTheme="minorEastAsia"/>
              <w:noProof/>
              <w:sz w:val="22"/>
              <w:szCs w:val="22"/>
            </w:rPr>
          </w:pPr>
          <w:del w:author="Parth Patel" w:date="2021-11-23T15:15:00Z" w:id="61">
            <w:r w:rsidRPr="00AE2DA7" w:rsidDel="00AE2DA7">
              <w:rPr>
                <w:noProof/>
                <w:rPrChange w:author="Parth Patel" w:date="2021-11-23T15:15:00Z" w:id="62">
                  <w:rPr>
                    <w:rStyle w:val="Hyperlink"/>
                    <w:rFonts w:ascii="Arial" w:hAnsi="Arial" w:eastAsia="Arial" w:cs="Arial"/>
                    <w:noProof/>
                  </w:rPr>
                </w:rPrChange>
              </w:rPr>
              <w:delText>General Requirements</w:delText>
            </w:r>
            <w:r w:rsidRPr="003F6A62" w:rsidDel="00AE2DA7">
              <w:rPr>
                <w:rFonts w:ascii="Arial" w:hAnsi="Arial" w:cs="Arial"/>
                <w:noProof/>
                <w:webHidden/>
              </w:rPr>
              <w:tab/>
            </w:r>
            <w:r w:rsidRPr="003F6A62" w:rsidDel="00AE2DA7">
              <w:rPr>
                <w:rFonts w:ascii="Arial" w:hAnsi="Arial" w:cs="Arial"/>
                <w:noProof/>
                <w:webHidden/>
              </w:rPr>
              <w:delText>5</w:delText>
            </w:r>
          </w:del>
        </w:p>
        <w:p w:rsidRPr="003F6A62" w:rsidR="003F6A62" w:rsidDel="00AE2DA7" w:rsidRDefault="003F6A62" w14:paraId="0A1B20DD" w14:textId="0BC493F7">
          <w:pPr>
            <w:pStyle w:val="TOC2"/>
            <w:tabs>
              <w:tab w:val="right" w:pos="9350"/>
            </w:tabs>
            <w:rPr>
              <w:del w:author="Parth Patel" w:date="2021-11-23T15:15:00Z" w:id="63"/>
              <w:rFonts w:ascii="Arial" w:hAnsi="Arial" w:cs="Arial" w:eastAsiaTheme="minorEastAsia"/>
              <w:noProof/>
              <w:sz w:val="22"/>
              <w:szCs w:val="22"/>
            </w:rPr>
          </w:pPr>
          <w:del w:author="Parth Patel" w:date="2021-11-23T15:15:00Z" w:id="64">
            <w:r w:rsidRPr="00AE2DA7" w:rsidDel="00AE2DA7">
              <w:rPr>
                <w:noProof/>
                <w:rPrChange w:author="Parth Patel" w:date="2021-11-23T15:15:00Z" w:id="65">
                  <w:rPr>
                    <w:rStyle w:val="Hyperlink"/>
                    <w:rFonts w:ascii="Arial" w:hAnsi="Arial" w:eastAsia="Arial" w:cs="Arial"/>
                    <w:noProof/>
                  </w:rPr>
                </w:rPrChange>
              </w:rPr>
              <w:delText>Component Descriptions and Interfaces</w:delText>
            </w:r>
            <w:r w:rsidRPr="003F6A62" w:rsidDel="00AE2DA7">
              <w:rPr>
                <w:rFonts w:ascii="Arial" w:hAnsi="Arial" w:cs="Arial"/>
                <w:noProof/>
                <w:webHidden/>
              </w:rPr>
              <w:tab/>
            </w:r>
            <w:r w:rsidRPr="003F6A62" w:rsidDel="00AE2DA7">
              <w:rPr>
                <w:rFonts w:ascii="Arial" w:hAnsi="Arial" w:cs="Arial"/>
                <w:noProof/>
                <w:webHidden/>
              </w:rPr>
              <w:delText>5</w:delText>
            </w:r>
          </w:del>
        </w:p>
        <w:p w:rsidRPr="003F6A62" w:rsidR="003F6A62" w:rsidDel="00AE2DA7" w:rsidRDefault="003F6A62" w14:paraId="4DC87668" w14:textId="0ED263F4">
          <w:pPr>
            <w:pStyle w:val="TOC2"/>
            <w:tabs>
              <w:tab w:val="right" w:pos="9350"/>
            </w:tabs>
            <w:rPr>
              <w:del w:author="Parth Patel" w:date="2021-11-23T15:15:00Z" w:id="66"/>
              <w:rFonts w:ascii="Arial" w:hAnsi="Arial" w:cs="Arial" w:eastAsiaTheme="minorEastAsia"/>
              <w:noProof/>
              <w:sz w:val="22"/>
              <w:szCs w:val="22"/>
            </w:rPr>
          </w:pPr>
          <w:del w:author="Parth Patel" w:date="2021-11-23T15:15:00Z" w:id="67">
            <w:r w:rsidRPr="00AE2DA7" w:rsidDel="00AE2DA7">
              <w:rPr>
                <w:noProof/>
                <w:rPrChange w:author="Parth Patel" w:date="2021-11-23T15:15:00Z" w:id="68">
                  <w:rPr>
                    <w:rStyle w:val="Hyperlink"/>
                    <w:rFonts w:ascii="Arial" w:hAnsi="Arial" w:eastAsia="Arial" w:cs="Arial"/>
                    <w:noProof/>
                  </w:rPr>
                </w:rPrChange>
              </w:rPr>
              <w:delText>Class Diagrams for Components</w:delText>
            </w:r>
            <w:r w:rsidRPr="003F6A62" w:rsidDel="00AE2DA7">
              <w:rPr>
                <w:rFonts w:ascii="Arial" w:hAnsi="Arial" w:cs="Arial"/>
                <w:noProof/>
                <w:webHidden/>
              </w:rPr>
              <w:tab/>
            </w:r>
            <w:r w:rsidRPr="003F6A62" w:rsidDel="00AE2DA7">
              <w:rPr>
                <w:rFonts w:ascii="Arial" w:hAnsi="Arial" w:cs="Arial"/>
                <w:noProof/>
                <w:webHidden/>
              </w:rPr>
              <w:delText>6</w:delText>
            </w:r>
          </w:del>
        </w:p>
        <w:p w:rsidRPr="003F6A62" w:rsidR="003F6A62" w:rsidDel="00AE2DA7" w:rsidRDefault="003F6A62" w14:paraId="1E734F7F" w14:textId="41AA8302">
          <w:pPr>
            <w:pStyle w:val="TOC2"/>
            <w:tabs>
              <w:tab w:val="right" w:pos="9350"/>
            </w:tabs>
            <w:rPr>
              <w:del w:author="Parth Patel" w:date="2021-11-23T15:15:00Z" w:id="69"/>
              <w:rFonts w:ascii="Arial" w:hAnsi="Arial" w:cs="Arial" w:eastAsiaTheme="minorEastAsia"/>
              <w:noProof/>
              <w:sz w:val="22"/>
              <w:szCs w:val="22"/>
            </w:rPr>
          </w:pPr>
          <w:del w:author="Parth Patel" w:date="2021-11-23T15:15:00Z" w:id="70">
            <w:r w:rsidRPr="00AE2DA7" w:rsidDel="00AE2DA7">
              <w:rPr>
                <w:noProof/>
                <w:rPrChange w:author="Parth Patel" w:date="2021-11-23T15:15:00Z" w:id="71">
                  <w:rPr>
                    <w:rStyle w:val="Hyperlink"/>
                    <w:rFonts w:ascii="Arial" w:hAnsi="Arial" w:eastAsia="Arial" w:cs="Arial"/>
                    <w:noProof/>
                  </w:rPr>
                </w:rPrChange>
              </w:rPr>
              <w:delText>Use Case Sequence Diagram</w:delText>
            </w:r>
            <w:r w:rsidRPr="003F6A62" w:rsidDel="00AE2DA7">
              <w:rPr>
                <w:rFonts w:ascii="Arial" w:hAnsi="Arial" w:cs="Arial"/>
                <w:noProof/>
                <w:webHidden/>
              </w:rPr>
              <w:tab/>
            </w:r>
            <w:r w:rsidRPr="003F6A62" w:rsidDel="00AE2DA7">
              <w:rPr>
                <w:rFonts w:ascii="Arial" w:hAnsi="Arial" w:cs="Arial"/>
                <w:noProof/>
                <w:webHidden/>
              </w:rPr>
              <w:delText>8</w:delText>
            </w:r>
          </w:del>
        </w:p>
        <w:p w:rsidRPr="003F6A62" w:rsidR="003F6A62" w:rsidDel="00AE2DA7" w:rsidRDefault="003F6A62" w14:paraId="48BD7B33" w14:textId="50FF12B5">
          <w:pPr>
            <w:pStyle w:val="TOC3"/>
            <w:tabs>
              <w:tab w:val="right" w:pos="9350"/>
            </w:tabs>
            <w:rPr>
              <w:del w:author="Parth Patel" w:date="2021-11-23T15:15:00Z" w:id="72"/>
              <w:rFonts w:ascii="Arial" w:hAnsi="Arial" w:cs="Arial" w:eastAsiaTheme="minorEastAsia"/>
              <w:noProof/>
            </w:rPr>
          </w:pPr>
          <w:del w:author="Parth Patel" w:date="2021-11-23T15:15:00Z" w:id="73">
            <w:r w:rsidRPr="00AE2DA7" w:rsidDel="00AE2DA7">
              <w:rPr>
                <w:noProof/>
                <w:rPrChange w:author="Parth Patel" w:date="2021-11-23T15:15:00Z" w:id="74">
                  <w:rPr>
                    <w:rStyle w:val="Hyperlink"/>
                    <w:rFonts w:ascii="Arial" w:hAnsi="Arial" w:cs="Arial"/>
                    <w:noProof/>
                  </w:rPr>
                </w:rPrChange>
              </w:rPr>
              <w:delText>Use Case #1:</w:delText>
            </w:r>
            <w:r w:rsidRPr="003F6A62" w:rsidDel="00AE2DA7">
              <w:rPr>
                <w:rFonts w:ascii="Arial" w:hAnsi="Arial" w:cs="Arial"/>
                <w:noProof/>
                <w:webHidden/>
              </w:rPr>
              <w:tab/>
            </w:r>
            <w:r w:rsidRPr="003F6A62" w:rsidDel="00AE2DA7">
              <w:rPr>
                <w:rFonts w:ascii="Arial" w:hAnsi="Arial" w:cs="Arial"/>
                <w:noProof/>
                <w:webHidden/>
              </w:rPr>
              <w:delText>8</w:delText>
            </w:r>
          </w:del>
        </w:p>
        <w:p w:rsidRPr="003F6A62" w:rsidR="003F6A62" w:rsidDel="00AE2DA7" w:rsidRDefault="003F6A62" w14:paraId="282C38FB" w14:textId="09D57FF3">
          <w:pPr>
            <w:pStyle w:val="TOC3"/>
            <w:tabs>
              <w:tab w:val="right" w:pos="9350"/>
            </w:tabs>
            <w:rPr>
              <w:del w:author="Parth Patel" w:date="2021-11-23T15:15:00Z" w:id="75"/>
              <w:rFonts w:ascii="Arial" w:hAnsi="Arial" w:cs="Arial" w:eastAsiaTheme="minorEastAsia"/>
              <w:noProof/>
            </w:rPr>
          </w:pPr>
          <w:del w:author="Parth Patel" w:date="2021-11-23T15:15:00Z" w:id="76">
            <w:r w:rsidRPr="00AE2DA7" w:rsidDel="00AE2DA7">
              <w:rPr>
                <w:noProof/>
                <w:rPrChange w:author="Parth Patel" w:date="2021-11-23T15:15:00Z" w:id="77">
                  <w:rPr>
                    <w:rStyle w:val="Hyperlink"/>
                    <w:rFonts w:ascii="Arial" w:hAnsi="Arial" w:cs="Arial"/>
                    <w:noProof/>
                  </w:rPr>
                </w:rPrChange>
              </w:rPr>
              <w:delText>Use Case #2:</w:delText>
            </w:r>
            <w:r w:rsidRPr="003F6A62" w:rsidDel="00AE2DA7">
              <w:rPr>
                <w:rFonts w:ascii="Arial" w:hAnsi="Arial" w:cs="Arial"/>
                <w:noProof/>
                <w:webHidden/>
              </w:rPr>
              <w:tab/>
            </w:r>
            <w:r w:rsidRPr="003F6A62" w:rsidDel="00AE2DA7">
              <w:rPr>
                <w:rFonts w:ascii="Arial" w:hAnsi="Arial" w:cs="Arial"/>
                <w:noProof/>
                <w:webHidden/>
              </w:rPr>
              <w:delText>9</w:delText>
            </w:r>
          </w:del>
        </w:p>
        <w:p w:rsidRPr="003F6A62" w:rsidR="003F6A62" w:rsidDel="00AE2DA7" w:rsidRDefault="003F6A62" w14:paraId="4392CCC6" w14:textId="6B3477D0">
          <w:pPr>
            <w:pStyle w:val="TOC3"/>
            <w:tabs>
              <w:tab w:val="right" w:pos="9350"/>
            </w:tabs>
            <w:rPr>
              <w:del w:author="Parth Patel" w:date="2021-11-23T15:15:00Z" w:id="78"/>
              <w:rFonts w:ascii="Arial" w:hAnsi="Arial" w:cs="Arial" w:eastAsiaTheme="minorEastAsia"/>
              <w:noProof/>
            </w:rPr>
          </w:pPr>
          <w:del w:author="Parth Patel" w:date="2021-11-23T15:15:00Z" w:id="79">
            <w:r w:rsidRPr="00AE2DA7" w:rsidDel="00AE2DA7">
              <w:rPr>
                <w:noProof/>
                <w:rPrChange w:author="Parth Patel" w:date="2021-11-23T15:15:00Z" w:id="80">
                  <w:rPr>
                    <w:rStyle w:val="Hyperlink"/>
                    <w:rFonts w:ascii="Arial" w:hAnsi="Arial" w:cs="Arial"/>
                    <w:noProof/>
                  </w:rPr>
                </w:rPrChange>
              </w:rPr>
              <w:delText>Use Case #3:</w:delText>
            </w:r>
            <w:r w:rsidRPr="003F6A62" w:rsidDel="00AE2DA7">
              <w:rPr>
                <w:rFonts w:ascii="Arial" w:hAnsi="Arial" w:cs="Arial"/>
                <w:noProof/>
                <w:webHidden/>
              </w:rPr>
              <w:tab/>
            </w:r>
            <w:r w:rsidRPr="003F6A62" w:rsidDel="00AE2DA7">
              <w:rPr>
                <w:rFonts w:ascii="Arial" w:hAnsi="Arial" w:cs="Arial"/>
                <w:noProof/>
                <w:webHidden/>
              </w:rPr>
              <w:delText>10</w:delText>
            </w:r>
          </w:del>
        </w:p>
        <w:p w:rsidRPr="003F6A62" w:rsidR="003F6A62" w:rsidDel="00AE2DA7" w:rsidRDefault="003F6A62" w14:paraId="71C6AEBB" w14:textId="0EDE5842">
          <w:pPr>
            <w:pStyle w:val="TOC3"/>
            <w:tabs>
              <w:tab w:val="right" w:pos="9350"/>
            </w:tabs>
            <w:rPr>
              <w:del w:author="Parth Patel" w:date="2021-11-23T15:15:00Z" w:id="81"/>
              <w:rFonts w:ascii="Arial" w:hAnsi="Arial" w:cs="Arial" w:eastAsiaTheme="minorEastAsia"/>
              <w:noProof/>
            </w:rPr>
          </w:pPr>
          <w:del w:author="Parth Patel" w:date="2021-11-23T15:15:00Z" w:id="82">
            <w:r w:rsidRPr="00AE2DA7" w:rsidDel="00AE2DA7">
              <w:rPr>
                <w:noProof/>
                <w:rPrChange w:author="Parth Patel" w:date="2021-11-23T15:15:00Z" w:id="83">
                  <w:rPr>
                    <w:rStyle w:val="Hyperlink"/>
                    <w:rFonts w:ascii="Arial" w:hAnsi="Arial" w:cs="Arial"/>
                    <w:noProof/>
                  </w:rPr>
                </w:rPrChange>
              </w:rPr>
              <w:delText>Use Case #4:</w:delText>
            </w:r>
            <w:r w:rsidRPr="003F6A62" w:rsidDel="00AE2DA7">
              <w:rPr>
                <w:rFonts w:ascii="Arial" w:hAnsi="Arial" w:cs="Arial"/>
                <w:noProof/>
                <w:webHidden/>
              </w:rPr>
              <w:tab/>
            </w:r>
            <w:r w:rsidRPr="003F6A62" w:rsidDel="00AE2DA7">
              <w:rPr>
                <w:rFonts w:ascii="Arial" w:hAnsi="Arial" w:cs="Arial"/>
                <w:noProof/>
                <w:webHidden/>
              </w:rPr>
              <w:delText>11</w:delText>
            </w:r>
          </w:del>
        </w:p>
        <w:p w:rsidRPr="003F6A62" w:rsidR="003F6A62" w:rsidDel="00AE2DA7" w:rsidRDefault="003F6A62" w14:paraId="6E2A1DDD" w14:textId="518B8D69">
          <w:pPr>
            <w:pStyle w:val="TOC3"/>
            <w:tabs>
              <w:tab w:val="right" w:pos="9350"/>
            </w:tabs>
            <w:rPr>
              <w:del w:author="Parth Patel" w:date="2021-11-23T15:15:00Z" w:id="84"/>
              <w:rFonts w:ascii="Arial" w:hAnsi="Arial" w:cs="Arial" w:eastAsiaTheme="minorEastAsia"/>
              <w:noProof/>
            </w:rPr>
          </w:pPr>
          <w:del w:author="Parth Patel" w:date="2021-11-23T15:15:00Z" w:id="85">
            <w:r w:rsidRPr="00AE2DA7" w:rsidDel="00AE2DA7">
              <w:rPr>
                <w:noProof/>
                <w:rPrChange w:author="Parth Patel" w:date="2021-11-23T15:15:00Z" w:id="86">
                  <w:rPr>
                    <w:rStyle w:val="Hyperlink"/>
                    <w:rFonts w:ascii="Arial" w:hAnsi="Arial" w:cs="Arial"/>
                    <w:noProof/>
                  </w:rPr>
                </w:rPrChange>
              </w:rPr>
              <w:delText>Use Case #5:</w:delText>
            </w:r>
            <w:r w:rsidRPr="003F6A62" w:rsidDel="00AE2DA7">
              <w:rPr>
                <w:rFonts w:ascii="Arial" w:hAnsi="Arial" w:cs="Arial"/>
                <w:noProof/>
                <w:webHidden/>
              </w:rPr>
              <w:tab/>
            </w:r>
            <w:r w:rsidRPr="003F6A62" w:rsidDel="00AE2DA7">
              <w:rPr>
                <w:rFonts w:ascii="Arial" w:hAnsi="Arial" w:cs="Arial"/>
                <w:noProof/>
                <w:webHidden/>
              </w:rPr>
              <w:delText>12</w:delText>
            </w:r>
          </w:del>
        </w:p>
        <w:p w:rsidRPr="003F6A62" w:rsidR="003F6A62" w:rsidDel="00AE2DA7" w:rsidRDefault="003F6A62" w14:paraId="60C890B5" w14:textId="74F55138">
          <w:pPr>
            <w:pStyle w:val="TOC2"/>
            <w:tabs>
              <w:tab w:val="right" w:pos="9350"/>
            </w:tabs>
            <w:rPr>
              <w:del w:author="Parth Patel" w:date="2021-11-23T15:15:00Z" w:id="87"/>
              <w:rFonts w:ascii="Arial" w:hAnsi="Arial" w:cs="Arial" w:eastAsiaTheme="minorEastAsia"/>
              <w:noProof/>
              <w:sz w:val="22"/>
              <w:szCs w:val="22"/>
            </w:rPr>
          </w:pPr>
          <w:del w:author="Parth Patel" w:date="2021-11-23T15:15:00Z" w:id="88">
            <w:r w:rsidRPr="00AE2DA7" w:rsidDel="00AE2DA7">
              <w:rPr>
                <w:noProof/>
                <w:rPrChange w:author="Parth Patel" w:date="2021-11-23T15:15:00Z" w:id="89">
                  <w:rPr>
                    <w:rStyle w:val="Hyperlink"/>
                    <w:rFonts w:ascii="Arial" w:hAnsi="Arial" w:eastAsia="Arial" w:cs="Arial"/>
                    <w:noProof/>
                  </w:rPr>
                </w:rPrChange>
              </w:rPr>
              <w:delText>State Diagram</w:delText>
            </w:r>
            <w:r w:rsidRPr="003F6A62" w:rsidDel="00AE2DA7">
              <w:rPr>
                <w:rFonts w:ascii="Arial" w:hAnsi="Arial" w:cs="Arial"/>
                <w:noProof/>
                <w:webHidden/>
              </w:rPr>
              <w:tab/>
            </w:r>
            <w:r w:rsidRPr="003F6A62" w:rsidDel="00AE2DA7">
              <w:rPr>
                <w:rFonts w:ascii="Arial" w:hAnsi="Arial" w:cs="Arial"/>
                <w:noProof/>
                <w:webHidden/>
              </w:rPr>
              <w:delText>13</w:delText>
            </w:r>
          </w:del>
        </w:p>
        <w:p w:rsidRPr="003F6A62" w:rsidR="003F6A62" w:rsidDel="00AE2DA7" w:rsidRDefault="003F6A62" w14:paraId="09645F7A" w14:textId="31FC5C18">
          <w:pPr>
            <w:pStyle w:val="TOC2"/>
            <w:tabs>
              <w:tab w:val="right" w:pos="9350"/>
            </w:tabs>
            <w:rPr>
              <w:del w:author="Parth Patel" w:date="2021-11-23T15:15:00Z" w:id="90"/>
              <w:rFonts w:ascii="Arial" w:hAnsi="Arial" w:cs="Arial" w:eastAsiaTheme="minorEastAsia"/>
              <w:noProof/>
              <w:sz w:val="22"/>
              <w:szCs w:val="22"/>
            </w:rPr>
          </w:pPr>
          <w:del w:author="Parth Patel" w:date="2021-11-23T15:15:00Z" w:id="91">
            <w:r w:rsidRPr="00AE2DA7" w:rsidDel="00AE2DA7">
              <w:rPr>
                <w:noProof/>
                <w:rPrChange w:author="Parth Patel" w:date="2021-11-23T15:15:00Z" w:id="92">
                  <w:rPr>
                    <w:rStyle w:val="Hyperlink"/>
                    <w:rFonts w:ascii="Arial" w:hAnsi="Arial" w:cs="Arial"/>
                    <w:noProof/>
                  </w:rPr>
                </w:rPrChange>
              </w:rPr>
              <w:delText>Server-Side Components</w:delText>
            </w:r>
            <w:r w:rsidRPr="003F6A62" w:rsidDel="00AE2DA7">
              <w:rPr>
                <w:rFonts w:ascii="Arial" w:hAnsi="Arial" w:cs="Arial"/>
                <w:noProof/>
                <w:webHidden/>
              </w:rPr>
              <w:tab/>
            </w:r>
            <w:r w:rsidRPr="003F6A62" w:rsidDel="00AE2DA7">
              <w:rPr>
                <w:rFonts w:ascii="Arial" w:hAnsi="Arial" w:cs="Arial"/>
                <w:noProof/>
                <w:webHidden/>
              </w:rPr>
              <w:delText>15</w:delText>
            </w:r>
          </w:del>
        </w:p>
        <w:p w:rsidRPr="003F6A62" w:rsidR="003F6A62" w:rsidDel="00AE2DA7" w:rsidRDefault="003F6A62" w14:paraId="6AAF7820" w14:textId="07693F00">
          <w:pPr>
            <w:pStyle w:val="TOC3"/>
            <w:tabs>
              <w:tab w:val="right" w:pos="9350"/>
            </w:tabs>
            <w:rPr>
              <w:del w:author="Parth Patel" w:date="2021-11-23T15:15:00Z" w:id="93"/>
              <w:rFonts w:ascii="Arial" w:hAnsi="Arial" w:cs="Arial" w:eastAsiaTheme="minorEastAsia"/>
              <w:noProof/>
            </w:rPr>
          </w:pPr>
          <w:del w:author="Parth Patel" w:date="2021-11-23T15:15:00Z" w:id="94">
            <w:r w:rsidRPr="00AE2DA7" w:rsidDel="00AE2DA7">
              <w:rPr>
                <w:noProof/>
                <w:rPrChange w:author="Parth Patel" w:date="2021-11-23T15:15:00Z" w:id="95">
                  <w:rPr>
                    <w:rStyle w:val="Hyperlink"/>
                    <w:rFonts w:ascii="Arial" w:hAnsi="Arial" w:cs="Arial"/>
                    <w:noProof/>
                  </w:rPr>
                </w:rPrChange>
              </w:rPr>
              <w:delText>Server Class</w:delText>
            </w:r>
            <w:r w:rsidRPr="003F6A62" w:rsidDel="00AE2DA7">
              <w:rPr>
                <w:rFonts w:ascii="Arial" w:hAnsi="Arial" w:cs="Arial"/>
                <w:noProof/>
                <w:webHidden/>
              </w:rPr>
              <w:tab/>
            </w:r>
            <w:r w:rsidRPr="003F6A62" w:rsidDel="00AE2DA7">
              <w:rPr>
                <w:rFonts w:ascii="Arial" w:hAnsi="Arial" w:cs="Arial"/>
                <w:noProof/>
                <w:webHidden/>
              </w:rPr>
              <w:delText>15</w:delText>
            </w:r>
          </w:del>
        </w:p>
        <w:p w:rsidRPr="003F6A62" w:rsidR="003F6A62" w:rsidDel="00AE2DA7" w:rsidRDefault="003F6A62" w14:paraId="68A0554A" w14:textId="427CBAA5">
          <w:pPr>
            <w:pStyle w:val="TOC3"/>
            <w:tabs>
              <w:tab w:val="right" w:pos="9350"/>
            </w:tabs>
            <w:rPr>
              <w:del w:author="Parth Patel" w:date="2021-11-23T15:15:00Z" w:id="96"/>
              <w:rFonts w:ascii="Arial" w:hAnsi="Arial" w:cs="Arial" w:eastAsiaTheme="minorEastAsia"/>
              <w:noProof/>
            </w:rPr>
          </w:pPr>
          <w:del w:author="Parth Patel" w:date="2021-11-23T15:15:00Z" w:id="97">
            <w:r w:rsidRPr="00AE2DA7" w:rsidDel="00AE2DA7">
              <w:rPr>
                <w:noProof/>
                <w:rPrChange w:author="Parth Patel" w:date="2021-11-23T15:15:00Z" w:id="98">
                  <w:rPr>
                    <w:rStyle w:val="Hyperlink"/>
                    <w:rFonts w:ascii="Arial" w:hAnsi="Arial" w:cs="Arial"/>
                    <w:noProof/>
                  </w:rPr>
                </w:rPrChange>
              </w:rPr>
              <w:delText>LobbyCreator</w:delText>
            </w:r>
            <w:r w:rsidRPr="003F6A62" w:rsidDel="00AE2DA7">
              <w:rPr>
                <w:rFonts w:ascii="Arial" w:hAnsi="Arial" w:cs="Arial"/>
                <w:noProof/>
                <w:webHidden/>
              </w:rPr>
              <w:tab/>
            </w:r>
            <w:r w:rsidRPr="003F6A62" w:rsidDel="00AE2DA7">
              <w:rPr>
                <w:rFonts w:ascii="Arial" w:hAnsi="Arial" w:cs="Arial"/>
                <w:noProof/>
                <w:webHidden/>
              </w:rPr>
              <w:delText>15</w:delText>
            </w:r>
          </w:del>
        </w:p>
        <w:p w:rsidRPr="003F6A62" w:rsidR="003F6A62" w:rsidDel="00AE2DA7" w:rsidRDefault="003F6A62" w14:paraId="69F4E6C6" w14:textId="72FDB0A3">
          <w:pPr>
            <w:pStyle w:val="TOC3"/>
            <w:tabs>
              <w:tab w:val="right" w:pos="9350"/>
            </w:tabs>
            <w:rPr>
              <w:del w:author="Parth Patel" w:date="2021-11-23T15:15:00Z" w:id="99"/>
              <w:rFonts w:ascii="Arial" w:hAnsi="Arial" w:cs="Arial" w:eastAsiaTheme="minorEastAsia"/>
              <w:noProof/>
            </w:rPr>
          </w:pPr>
          <w:del w:author="Parth Patel" w:date="2021-11-23T15:15:00Z" w:id="100">
            <w:r w:rsidRPr="00AE2DA7" w:rsidDel="00AE2DA7">
              <w:rPr>
                <w:noProof/>
                <w:rPrChange w:author="Parth Patel" w:date="2021-11-23T15:15:00Z" w:id="101">
                  <w:rPr>
                    <w:rStyle w:val="Hyperlink"/>
                    <w:rFonts w:ascii="Arial" w:hAnsi="Arial" w:cs="Arial"/>
                    <w:noProof/>
                  </w:rPr>
                </w:rPrChange>
              </w:rPr>
              <w:delText>Player</w:delText>
            </w:r>
            <w:r w:rsidRPr="003F6A62" w:rsidDel="00AE2DA7">
              <w:rPr>
                <w:rFonts w:ascii="Arial" w:hAnsi="Arial" w:cs="Arial"/>
                <w:noProof/>
                <w:webHidden/>
              </w:rPr>
              <w:tab/>
            </w:r>
            <w:r w:rsidRPr="003F6A62" w:rsidDel="00AE2DA7">
              <w:rPr>
                <w:rFonts w:ascii="Arial" w:hAnsi="Arial" w:cs="Arial"/>
                <w:noProof/>
                <w:webHidden/>
              </w:rPr>
              <w:delText>16</w:delText>
            </w:r>
          </w:del>
        </w:p>
        <w:p w:rsidRPr="003F6A62" w:rsidR="003F6A62" w:rsidDel="00AE2DA7" w:rsidRDefault="003F6A62" w14:paraId="73463389" w14:textId="00AFE0A9">
          <w:pPr>
            <w:pStyle w:val="TOC3"/>
            <w:tabs>
              <w:tab w:val="right" w:pos="9350"/>
            </w:tabs>
            <w:rPr>
              <w:del w:author="Parth Patel" w:date="2021-11-23T15:15:00Z" w:id="102"/>
              <w:rFonts w:ascii="Arial" w:hAnsi="Arial" w:cs="Arial" w:eastAsiaTheme="minorEastAsia"/>
              <w:noProof/>
            </w:rPr>
          </w:pPr>
          <w:del w:author="Parth Patel" w:date="2021-11-23T15:15:00Z" w:id="103">
            <w:r w:rsidRPr="00AE2DA7" w:rsidDel="00AE2DA7">
              <w:rPr>
                <w:noProof/>
                <w:rPrChange w:author="Parth Patel" w:date="2021-11-23T15:15:00Z" w:id="104">
                  <w:rPr>
                    <w:rStyle w:val="Hyperlink"/>
                    <w:rFonts w:ascii="Arial" w:hAnsi="Arial" w:cs="Arial"/>
                    <w:noProof/>
                  </w:rPr>
                </w:rPrChange>
              </w:rPr>
              <w:delText>NetworkSession</w:delText>
            </w:r>
            <w:r w:rsidRPr="003F6A62" w:rsidDel="00AE2DA7">
              <w:rPr>
                <w:rFonts w:ascii="Arial" w:hAnsi="Arial" w:cs="Arial"/>
                <w:noProof/>
                <w:webHidden/>
              </w:rPr>
              <w:tab/>
            </w:r>
            <w:r w:rsidRPr="003F6A62" w:rsidDel="00AE2DA7">
              <w:rPr>
                <w:rFonts w:ascii="Arial" w:hAnsi="Arial" w:cs="Arial"/>
                <w:noProof/>
                <w:webHidden/>
              </w:rPr>
              <w:delText>16</w:delText>
            </w:r>
          </w:del>
        </w:p>
        <w:p w:rsidRPr="003F6A62" w:rsidR="003F6A62" w:rsidDel="00AE2DA7" w:rsidRDefault="003F6A62" w14:paraId="67340767" w14:textId="72EC2C8E">
          <w:pPr>
            <w:pStyle w:val="TOC3"/>
            <w:tabs>
              <w:tab w:val="right" w:pos="9350"/>
            </w:tabs>
            <w:rPr>
              <w:del w:author="Parth Patel" w:date="2021-11-23T15:15:00Z" w:id="105"/>
              <w:rFonts w:ascii="Arial" w:hAnsi="Arial" w:cs="Arial" w:eastAsiaTheme="minorEastAsia"/>
              <w:noProof/>
            </w:rPr>
          </w:pPr>
          <w:del w:author="Parth Patel" w:date="2021-11-23T15:15:00Z" w:id="106">
            <w:r w:rsidRPr="00AE2DA7" w:rsidDel="00AE2DA7">
              <w:rPr>
                <w:noProof/>
                <w:rPrChange w:author="Parth Patel" w:date="2021-11-23T15:15:00Z" w:id="107">
                  <w:rPr>
                    <w:rStyle w:val="Hyperlink"/>
                    <w:rFonts w:ascii="Arial" w:hAnsi="Arial" w:cs="Arial"/>
                    <w:noProof/>
                  </w:rPr>
                </w:rPrChange>
              </w:rPr>
              <w:delText>LevelSelection</w:delText>
            </w:r>
            <w:r w:rsidRPr="003F6A62" w:rsidDel="00AE2DA7">
              <w:rPr>
                <w:rFonts w:ascii="Arial" w:hAnsi="Arial" w:cs="Arial"/>
                <w:noProof/>
                <w:webHidden/>
              </w:rPr>
              <w:tab/>
            </w:r>
            <w:r w:rsidRPr="003F6A62" w:rsidDel="00AE2DA7">
              <w:rPr>
                <w:rFonts w:ascii="Arial" w:hAnsi="Arial" w:cs="Arial"/>
                <w:noProof/>
                <w:webHidden/>
              </w:rPr>
              <w:delText>17</w:delText>
            </w:r>
          </w:del>
        </w:p>
        <w:p w:rsidRPr="003F6A62" w:rsidR="003F6A62" w:rsidDel="00AE2DA7" w:rsidRDefault="003F6A62" w14:paraId="520CE557" w14:textId="31027ACF">
          <w:pPr>
            <w:pStyle w:val="TOC2"/>
            <w:tabs>
              <w:tab w:val="right" w:pos="9350"/>
            </w:tabs>
            <w:rPr>
              <w:del w:author="Parth Patel" w:date="2021-11-23T15:15:00Z" w:id="108"/>
              <w:rFonts w:ascii="Arial" w:hAnsi="Arial" w:cs="Arial" w:eastAsiaTheme="minorEastAsia"/>
              <w:noProof/>
              <w:sz w:val="22"/>
              <w:szCs w:val="22"/>
            </w:rPr>
          </w:pPr>
          <w:del w:author="Parth Patel" w:date="2021-11-23T15:15:00Z" w:id="109">
            <w:r w:rsidRPr="00AE2DA7" w:rsidDel="00AE2DA7">
              <w:rPr>
                <w:noProof/>
                <w:rPrChange w:author="Parth Patel" w:date="2021-11-23T15:15:00Z" w:id="110">
                  <w:rPr>
                    <w:rStyle w:val="Hyperlink"/>
                    <w:rFonts w:ascii="Arial" w:hAnsi="Arial" w:cs="Arial"/>
                    <w:noProof/>
                  </w:rPr>
                </w:rPrChange>
              </w:rPr>
              <w:delText>Client-Side Components</w:delText>
            </w:r>
            <w:r w:rsidRPr="003F6A62" w:rsidDel="00AE2DA7">
              <w:rPr>
                <w:rFonts w:ascii="Arial" w:hAnsi="Arial" w:cs="Arial"/>
                <w:noProof/>
                <w:webHidden/>
              </w:rPr>
              <w:tab/>
            </w:r>
            <w:r w:rsidRPr="003F6A62" w:rsidDel="00AE2DA7">
              <w:rPr>
                <w:rFonts w:ascii="Arial" w:hAnsi="Arial" w:cs="Arial"/>
                <w:noProof/>
                <w:webHidden/>
              </w:rPr>
              <w:delText>17</w:delText>
            </w:r>
          </w:del>
        </w:p>
        <w:p w:rsidRPr="003F6A62" w:rsidR="003F6A62" w:rsidDel="00AE2DA7" w:rsidRDefault="003F6A62" w14:paraId="53C71C29" w14:textId="5336D2EE">
          <w:pPr>
            <w:pStyle w:val="TOC3"/>
            <w:tabs>
              <w:tab w:val="right" w:pos="9350"/>
            </w:tabs>
            <w:rPr>
              <w:del w:author="Parth Patel" w:date="2021-11-23T15:15:00Z" w:id="111"/>
              <w:rFonts w:ascii="Arial" w:hAnsi="Arial" w:cs="Arial" w:eastAsiaTheme="minorEastAsia"/>
              <w:noProof/>
            </w:rPr>
          </w:pPr>
          <w:del w:author="Parth Patel" w:date="2021-11-23T15:15:00Z" w:id="112">
            <w:r w:rsidRPr="00AE2DA7" w:rsidDel="00AE2DA7">
              <w:rPr>
                <w:noProof/>
                <w:rPrChange w:author="Parth Patel" w:date="2021-11-23T15:15:00Z" w:id="113">
                  <w:rPr>
                    <w:rStyle w:val="Hyperlink"/>
                    <w:rFonts w:ascii="Arial" w:hAnsi="Arial" w:cs="Arial"/>
                    <w:noProof/>
                  </w:rPr>
                </w:rPrChange>
              </w:rPr>
              <w:delText>Client</w:delText>
            </w:r>
            <w:r w:rsidRPr="003F6A62" w:rsidDel="00AE2DA7">
              <w:rPr>
                <w:rFonts w:ascii="Arial" w:hAnsi="Arial" w:cs="Arial"/>
                <w:noProof/>
                <w:webHidden/>
              </w:rPr>
              <w:tab/>
            </w:r>
            <w:r w:rsidRPr="003F6A62" w:rsidDel="00AE2DA7">
              <w:rPr>
                <w:rFonts w:ascii="Arial" w:hAnsi="Arial" w:cs="Arial"/>
                <w:noProof/>
                <w:webHidden/>
              </w:rPr>
              <w:delText>17</w:delText>
            </w:r>
          </w:del>
        </w:p>
        <w:p w:rsidR="003F6A62" w:rsidDel="00AE2DA7" w:rsidRDefault="003F6A62" w14:paraId="18903DC5" w14:textId="26A210A5">
          <w:pPr>
            <w:pStyle w:val="TOC2"/>
            <w:tabs>
              <w:tab w:val="right" w:pos="9350"/>
            </w:tabs>
            <w:rPr>
              <w:del w:author="Parth Patel" w:date="2021-11-23T15:15:00Z" w:id="114"/>
              <w:rFonts w:asciiTheme="minorHAnsi" w:hAnsiTheme="minorHAnsi" w:eastAsiaTheme="minorEastAsia" w:cstheme="minorBidi"/>
              <w:noProof/>
              <w:sz w:val="22"/>
              <w:szCs w:val="22"/>
            </w:rPr>
          </w:pPr>
          <w:del w:author="Parth Patel" w:date="2021-11-23T15:15:00Z" w:id="115">
            <w:r w:rsidRPr="00AE2DA7" w:rsidDel="00AE2DA7">
              <w:rPr>
                <w:noProof/>
                <w:rPrChange w:author="Parth Patel" w:date="2021-11-23T15:15:00Z" w:id="116">
                  <w:rPr>
                    <w:rStyle w:val="Hyperlink"/>
                    <w:rFonts w:ascii="Arial" w:hAnsi="Arial" w:cs="Arial"/>
                    <w:noProof/>
                  </w:rPr>
                </w:rPrChange>
              </w:rPr>
              <w:delText>Level</w:delText>
            </w:r>
            <w:r w:rsidRPr="00AE2DA7" w:rsidDel="00AE2DA7">
              <w:rPr>
                <w:noProof/>
                <w:rPrChange w:author="Parth Patel" w:date="2021-11-23T15:15:00Z" w:id="117">
                  <w:rPr>
                    <w:rStyle w:val="Hyperlink"/>
                    <w:rFonts w:ascii="Arial" w:hAnsi="Arial" w:eastAsia="Arial" w:cs="Arial"/>
                    <w:noProof/>
                  </w:rPr>
                </w:rPrChange>
              </w:rPr>
              <w:delText xml:space="preserve"> </w:delText>
            </w:r>
            <w:r w:rsidRPr="00AE2DA7" w:rsidDel="00AE2DA7">
              <w:rPr>
                <w:noProof/>
                <w:rPrChange w:author="Parth Patel" w:date="2021-11-23T15:15:00Z" w:id="118">
                  <w:rPr>
                    <w:rStyle w:val="Hyperlink"/>
                    <w:rFonts w:ascii="Arial" w:hAnsi="Arial" w:cs="Arial"/>
                    <w:noProof/>
                  </w:rPr>
                </w:rPrChange>
              </w:rPr>
              <w:delText>Editor</w:delText>
            </w:r>
            <w:r w:rsidRPr="003F6A62" w:rsidDel="00AE2DA7">
              <w:rPr>
                <w:rFonts w:ascii="Arial" w:hAnsi="Arial" w:cs="Arial"/>
                <w:noProof/>
                <w:webHidden/>
              </w:rPr>
              <w:tab/>
            </w:r>
            <w:r w:rsidRPr="003F6A62" w:rsidDel="00AE2DA7">
              <w:rPr>
                <w:rFonts w:ascii="Arial" w:hAnsi="Arial" w:cs="Arial"/>
                <w:noProof/>
                <w:webHidden/>
              </w:rPr>
              <w:delText>18</w:delText>
            </w:r>
          </w:del>
        </w:p>
        <w:p w:rsidR="00F661D6" w:rsidRDefault="00562B4A" w14:paraId="17966F8F" w14:textId="709E5F1E">
          <w:pPr>
            <w:tabs>
              <w:tab w:val="right" w:pos="9360"/>
            </w:tabs>
            <w:spacing w:before="200" w:after="80"/>
            <w:ind w:left="0"/>
            <w:rPr>
              <w:rFonts w:ascii="Arial" w:hAnsi="Arial" w:eastAsia="Arial" w:cs="Arial"/>
            </w:rPr>
          </w:pPr>
          <w:r>
            <w:fldChar w:fldCharType="end"/>
          </w:r>
        </w:p>
      </w:sdtContent>
    </w:sdt>
    <w:p w:rsidR="00F661D6" w:rsidRDefault="00F661D6" w14:paraId="01428849" w14:textId="77777777">
      <w:pPr>
        <w:spacing w:line="259" w:lineRule="auto"/>
      </w:pPr>
    </w:p>
    <w:p w:rsidR="00F661D6" w:rsidRDefault="00F661D6" w14:paraId="707308FF" w14:textId="77777777">
      <w:pPr>
        <w:spacing w:line="259" w:lineRule="auto"/>
      </w:pPr>
    </w:p>
    <w:p w:rsidR="00F661D6" w:rsidRDefault="00F661D6" w14:paraId="082D0C7D" w14:textId="77777777">
      <w:pPr>
        <w:spacing w:before="0" w:after="200" w:line="276" w:lineRule="auto"/>
        <w:ind w:left="0"/>
        <w:jc w:val="center"/>
      </w:pPr>
    </w:p>
    <w:p w:rsidR="00F661D6" w:rsidRDefault="00562B4A" w14:paraId="4344BB00" w14:textId="77777777">
      <w:pPr>
        <w:spacing w:before="0" w:after="200" w:line="276" w:lineRule="auto"/>
        <w:ind w:left="0"/>
        <w:jc w:val="left"/>
      </w:pPr>
      <w:r>
        <w:br w:type="page"/>
      </w:r>
    </w:p>
    <w:p w:rsidR="00F661D6" w:rsidRDefault="00562B4A" w14:paraId="3EC6D38E" w14:textId="77777777">
      <w:pPr>
        <w:pStyle w:val="Heading2"/>
        <w:keepLines w:val="0"/>
        <w:spacing w:before="240" w:after="60" w:line="240" w:lineRule="auto"/>
        <w:rPr>
          <w:rFonts w:ascii="Arial" w:hAnsi="Arial" w:eastAsia="Arial" w:cs="Arial"/>
          <w:color w:val="000000"/>
          <w:sz w:val="24"/>
          <w:szCs w:val="24"/>
        </w:rPr>
      </w:pPr>
      <w:bookmarkStart w:name="_Toc89033407" w:id="119"/>
      <w:r>
        <w:rPr>
          <w:rFonts w:ascii="Arial" w:hAnsi="Arial" w:eastAsia="Arial" w:cs="Arial"/>
          <w:color w:val="000000"/>
          <w:sz w:val="24"/>
          <w:szCs w:val="24"/>
        </w:rPr>
        <w:t>System Overview</w:t>
      </w:r>
      <w:bookmarkEnd w:id="119"/>
    </w:p>
    <w:p w:rsidR="00F661D6" w:rsidRDefault="00F661D6" w14:paraId="6CAEBF48" w14:textId="77777777"/>
    <w:p w:rsidR="00BA3999" w:rsidP="00BA3999" w:rsidRDefault="00BA3999" w14:paraId="2A2FB7D4" w14:textId="77777777">
      <w:pPr>
        <w:ind w:left="0"/>
        <w:rPr>
          <w:ins w:author="Parth Patel" w:date="2021-11-23T15:06:00Z" w:id="120"/>
        </w:rPr>
      </w:pPr>
      <w:ins w:author="Parth Patel" w:date="2021-11-23T15:06:00Z" w:id="121">
        <w:r>
          <w:t>Space Crucible is a two-dimensional, top-down perspective action-puzzle game with support for both single and multiple players. Levels will be defined as a series of square tiles on a fixed grid- however, player and monster movement will not be locked to discrete points on this grid.  The combat will be in real-time and take place on tile-based levels. Space Crucible will have a science fiction theme and will emphasize run-and-gun combat style. Players take on the role of “Exterminators” and must use a variety of tactics to combat foes, from weaponry to coercing them to fight each other.</w:t>
        </w:r>
      </w:ins>
    </w:p>
    <w:p w:rsidR="00BA3999" w:rsidP="00BA3999" w:rsidRDefault="00BA3999" w14:paraId="03AC179C" w14:textId="77777777">
      <w:pPr>
        <w:rPr>
          <w:ins w:author="Parth Patel" w:date="2021-11-23T15:06:00Z" w:id="122"/>
        </w:rPr>
      </w:pPr>
    </w:p>
    <w:p w:rsidR="00BA3999" w:rsidP="00BA3999" w:rsidRDefault="00BA3999" w14:paraId="7C127C1B" w14:textId="77777777">
      <w:pPr>
        <w:ind w:left="0"/>
        <w:rPr>
          <w:ins w:author="Parth Patel" w:date="2021-11-23T15:06:00Z" w:id="123"/>
        </w:rPr>
      </w:pPr>
      <w:ins w:author="Parth Patel" w:date="2021-11-23T15:06:00Z" w:id="124">
        <w:r>
          <w:t>The objective is to explore the map while eliminating monsters, dodging traps, and finding the exit to proceed to the next level. Multiplayer is a key feature; levels can be designed that require more than one player to complete (in fact, the multiplayer-oriented level design will be prioritized). A level editor will be included so users can create their scenarios and save them in a simple text-based format. Levels can be compiled into level packs using a simple archive format called a “.WAD”, which contains and organizes any necessary graphics, sounds, music, and monster code (defined in scripts, rather than hard-coded Java).</w:t>
        </w:r>
      </w:ins>
    </w:p>
    <w:p w:rsidR="00BA3999" w:rsidP="00BA3999" w:rsidRDefault="00BA3999" w14:paraId="6C30201A" w14:textId="77777777">
      <w:pPr>
        <w:rPr>
          <w:ins w:author="Parth Patel" w:date="2021-11-23T15:06:00Z" w:id="125"/>
        </w:rPr>
      </w:pPr>
      <w:ins w:author="Parth Patel" w:date="2021-11-23T15:06:00Z" w:id="126">
        <w:r>
          <w:t xml:space="preserve"> </w:t>
        </w:r>
      </w:ins>
    </w:p>
    <w:p w:rsidR="00BA3999" w:rsidP="00BA3999" w:rsidRDefault="00BA3999" w14:paraId="0D4C6EDF" w14:textId="77777777">
      <w:pPr>
        <w:ind w:left="0"/>
        <w:rPr>
          <w:ins w:author="Parth Patel" w:date="2021-11-23T15:06:00Z" w:id="127"/>
        </w:rPr>
      </w:pPr>
      <w:ins w:author="Parth Patel" w:date="2021-11-23T15:06:00Z" w:id="128">
        <w:r>
          <w:t>Players will receive a launcher upon starting the game. The launcher will allow the user to pick a level pack, a specific level from the pack, choose a difficulty, and either launch a single-player session or join a multiplayer session by inputting the lobby code in the join lobby menu. Real-time action will use WASD or arrow keys to move the player, while the player can simultaneously aim using the mouse. Certain map tiles or objects can be interacted with to proceed in the level or trigger traps. An in-game chat will allow players to communicate with each other. A straightforward light system will allow tiles far from light “sources” to darken, obscuring important puzzle components or hiding sneak attacks. MIDI files will be used as background music.</w:t>
        </w:r>
      </w:ins>
    </w:p>
    <w:p w:rsidR="00BA3999" w:rsidP="00BA3999" w:rsidRDefault="00BA3999" w14:paraId="48462A5E" w14:textId="77777777">
      <w:pPr>
        <w:rPr>
          <w:ins w:author="Parth Patel" w:date="2021-11-23T15:06:00Z" w:id="129"/>
        </w:rPr>
      </w:pPr>
      <w:ins w:author="Parth Patel" w:date="2021-11-23T15:06:00Z" w:id="130">
        <w:r>
          <w:t xml:space="preserve"> </w:t>
        </w:r>
      </w:ins>
    </w:p>
    <w:p w:rsidR="00BA3999" w:rsidP="00BA3999" w:rsidRDefault="00BA3999" w14:paraId="46D42B52" w14:textId="77777777">
      <w:pPr>
        <w:ind w:left="0"/>
        <w:rPr>
          <w:ins w:author="Parth Patel" w:date="2021-11-23T15:06:00Z" w:id="131"/>
        </w:rPr>
      </w:pPr>
      <w:ins w:author="Parth Patel" w:date="2021-11-23T15:06:00Z" w:id="132">
        <w:r>
          <w:t xml:space="preserve">There will be a Master server that will handle all clients connecting to the multiplayer game mode. Once a player has selected create a lobby or join a lobby option, they will be directed to a specific game server. Each lobby will have a game server that will handle all incoming connections and data from the clients. In multiplayer mode, the game server controls the whole game to ensure that all players are in sync and the host does not have an advantage over other players. The clients are only responsible for sending their input data to the game server; the game server handles moving the players and sending the updated rendering data back to the clients. </w:t>
        </w:r>
      </w:ins>
    </w:p>
    <w:p w:rsidR="00BA3999" w:rsidP="00BA3999" w:rsidRDefault="00BA3999" w14:paraId="548EB417" w14:textId="77777777">
      <w:pPr>
        <w:rPr>
          <w:ins w:author="Parth Patel" w:date="2021-11-23T15:06:00Z" w:id="133"/>
        </w:rPr>
      </w:pPr>
    </w:p>
    <w:p w:rsidR="00BA3999" w:rsidP="00BA3999" w:rsidRDefault="00BA3999" w14:paraId="019FC541" w14:textId="77777777">
      <w:pPr>
        <w:ind w:left="0"/>
        <w:rPr>
          <w:ins w:author="Parth Patel" w:date="2021-11-23T15:06:00Z" w:id="134"/>
        </w:rPr>
      </w:pPr>
      <w:ins w:author="Parth Patel" w:date="2021-11-23T15:06:00Z" w:id="135">
        <w:r>
          <w:t xml:space="preserve">Players will be able to host their own lobbies by selecting Create Lobby option in the co-op mode menu. Each lobby will have its unique 4-digit code that the host can share with other players to invite them to the lobby. The 4-digit code is linked with the lobby’s IP address and port number. When the client makes a request to create a lobby, the master server sends the lobby info to the client, and then the client joins the lobby. The players who want to join an existing lobby will choose the Join Lobby option and input the unique 4-digit code. The join lobby request is sent to the master server, and the master server finds the lobby associated with the code and sends the lobby details back to the client. The lobby host will have access to the difficulty selection menu and start game option that other players won’t be able to see. Once the host selects the start game option, the level beings for all players in the lobby. If the host leaves the lobby before starting a game, the host privileges are passed on to the player who joined second. </w:t>
        </w:r>
      </w:ins>
    </w:p>
    <w:p w:rsidR="00BA3999" w:rsidP="00BA3999" w:rsidRDefault="00BA3999" w14:paraId="695EFB7E" w14:textId="77777777">
      <w:pPr>
        <w:rPr>
          <w:ins w:author="Parth Patel" w:date="2021-11-23T15:06:00Z" w:id="136"/>
        </w:rPr>
      </w:pPr>
    </w:p>
    <w:p w:rsidR="00BA3999" w:rsidP="00BA3999" w:rsidRDefault="00BA3999" w14:paraId="7BE30968" w14:textId="77777777">
      <w:pPr>
        <w:ind w:left="0"/>
        <w:rPr>
          <w:ins w:author="Parth Patel" w:date="2021-11-23T15:06:00Z" w:id="137"/>
        </w:rPr>
      </w:pPr>
      <w:ins w:author="Parth Patel" w:date="2021-11-23T15:06:00Z" w:id="138">
        <w:r>
          <w:t xml:space="preserve">Once the lobby host starts the level, new players can still join the ongoing level as long as they have the lobby code. This feature also allows players to leave and join the ongoing game as they wish. Another feature we implemented is if a player leaves in an ongoing game, the player will be replaced by a bot/AI player who will help the players finish the level. The bot player can follow the closet player and shoot and chase the visible enemies. </w:t>
        </w:r>
      </w:ins>
    </w:p>
    <w:p w:rsidR="00BA3999" w:rsidP="00BA3999" w:rsidRDefault="00BA3999" w14:paraId="4FECD104" w14:textId="77777777">
      <w:pPr>
        <w:rPr>
          <w:ins w:author="Parth Patel" w:date="2021-11-23T15:06:00Z" w:id="139"/>
        </w:rPr>
      </w:pPr>
    </w:p>
    <w:p w:rsidR="00BA3999" w:rsidP="00BA3999" w:rsidRDefault="00BA3999" w14:paraId="4B1B7892" w14:textId="77777777">
      <w:pPr>
        <w:ind w:left="0"/>
        <w:rPr>
          <w:ins w:author="Parth Patel" w:date="2021-11-23T15:06:00Z" w:id="140"/>
        </w:rPr>
      </w:pPr>
      <w:ins w:author="Parth Patel" w:date="2021-11-23T15:06:00Z" w:id="141">
        <w:r>
          <w:t>Server administrators can use the remote control (RCON) application to monitor the servers and send instructions to perform certain tasks. The RCON client can log into both the master server and the game servers using a lobby code (or MASTER for the master server) and a password (the master server’s host chooses the master password, the game server password is generated randomly upon lobby creation). When RCON is connected to the master server, it can monitor the number of game servers the master is hosting and check their lobby codes, RCON passwords, and add-on files. When connected to a game server, player positions and health and packet information can be monitored in real-time, chat can be sent to the players from the server, and settings such as game skill and level can be changed.</w:t>
        </w:r>
      </w:ins>
    </w:p>
    <w:p w:rsidR="00BA3999" w:rsidP="00BA3999" w:rsidRDefault="00BA3999" w14:paraId="77ED4503" w14:textId="77777777">
      <w:pPr>
        <w:rPr>
          <w:ins w:author="Parth Patel" w:date="2021-11-23T15:06:00Z" w:id="142"/>
        </w:rPr>
      </w:pPr>
    </w:p>
    <w:p w:rsidR="00BA3999" w:rsidP="00BA3999" w:rsidRDefault="00BA3999" w14:paraId="647D8B55" w14:textId="77777777">
      <w:pPr>
        <w:ind w:left="0"/>
        <w:rPr>
          <w:ins w:author="Parth Patel" w:date="2021-11-23T15:06:00Z" w:id="143"/>
        </w:rPr>
      </w:pPr>
      <w:ins w:author="Parth Patel" w:date="2021-11-23T15:06:00Z" w:id="144">
        <w:r>
          <w:t>The program will be written in Java and will support all desktop operating systems (i.e., Windows, macOS, and Linux). There will be separate executable JAR files for the master and game servers, client programs.</w:t>
        </w:r>
      </w:ins>
    </w:p>
    <w:p w:rsidR="00BA3999" w:rsidP="00BA3999" w:rsidRDefault="00BA3999" w14:paraId="3F5736D6" w14:textId="77777777">
      <w:pPr>
        <w:rPr>
          <w:ins w:author="Parth Patel" w:date="2021-11-23T15:06:00Z" w:id="145"/>
        </w:rPr>
      </w:pPr>
    </w:p>
    <w:p w:rsidR="00F661D6" w:rsidDel="00BA3999" w:rsidP="00BA3999" w:rsidRDefault="00BA3999" w14:paraId="06ED1F0D" w14:textId="0FDF8C5B">
      <w:pPr>
        <w:ind w:left="0"/>
        <w:rPr>
          <w:del w:author="Parth Patel" w:date="2021-11-23T15:06:00Z" w:id="146"/>
        </w:rPr>
      </w:pPr>
      <w:ins w:author="Parth Patel" w:date="2021-11-23T15:06:00Z" w:id="147">
        <w:r>
          <w:t xml:space="preserve">A Java IDE will be necessary to develop this project, preferably a common one shared by all developers. The Java LibGDX library is a game development library that includes graphic, sound, music, and networking functionality and will be the framework we use to develop the game. An open-source library, </w:t>
        </w:r>
        <w:proofErr w:type="spellStart"/>
        <w:r>
          <w:t>DoomStruct</w:t>
        </w:r>
        <w:proofErr w:type="spellEnd"/>
        <w:r>
          <w:t>, exists to manipulate .WAD files, which will be used to access game data neatly in an archive format. The KryoNet library is used for network operations, exchanging packets between the game client and the master and game servers over the TCP protocol.</w:t>
        </w:r>
      </w:ins>
      <w:del w:author="Parth Patel" w:date="2021-11-23T15:06:00Z" w:id="148">
        <w:r w:rsidDel="00BA3999" w:rsidR="00562B4A">
          <w:delText>The proposed application, Space Crucible, is a two-dimensional, top-down perspective action-puzzle game with support for both single and multiple players. Levels will use a tile-based format though the action will be in real-time</w:delText>
        </w:r>
        <w:r w:rsidDel="00BA3999" w:rsidR="02AE33E9">
          <w:delText>,</w:delText>
        </w:r>
        <w:r w:rsidDel="00BA3999" w:rsidR="00562B4A">
          <w:delText xml:space="preserve"> and motion will not be locked to the grid. The combat will be in real-time and take place on tile-based levels </w:delText>
        </w:r>
        <w:r w:rsidDel="00BA3999" w:rsidR="6CE96CED">
          <w:delText>like</w:delText>
        </w:r>
        <w:r w:rsidDel="00BA3999" w:rsidR="00562B4A">
          <w:delText xml:space="preserve"> the game “Hammerwatch.” However, Space Crucible will have a science fiction theme rather than fantasy, will not likely include role-playing elements, and will emphasize run-and-gun combat rather than a hack-and-slash style.</w:delText>
        </w:r>
      </w:del>
    </w:p>
    <w:p w:rsidR="00F661D6" w:rsidDel="00BA3999" w:rsidRDefault="00F661D6" w14:paraId="51CCECCB" w14:textId="638673F9">
      <w:pPr>
        <w:ind w:left="0"/>
        <w:rPr>
          <w:del w:author="Parth Patel" w:date="2021-11-23T15:06:00Z" w:id="149"/>
        </w:rPr>
      </w:pPr>
    </w:p>
    <w:p w:rsidR="00F661D6" w:rsidDel="00BA3999" w:rsidRDefault="00562B4A" w14:paraId="3DA514FE" w14:textId="7FE71C80">
      <w:pPr>
        <w:ind w:left="0"/>
        <w:rPr>
          <w:del w:author="Parth Patel" w:date="2021-11-23T15:06:00Z" w:id="150"/>
        </w:rPr>
      </w:pPr>
      <w:del w:author="Parth Patel" w:date="2021-11-23T15:06:00Z" w:id="151">
        <w:r w:rsidDel="00BA3999">
          <w:delText>The objective is to solve puzzles in order to proceed to the next level, eliminating monsters and dodging traps along the way.  Multiplayer is a key feature- levels can be designed that require more than one player to complete (in fact, the multiplayer-oriented level design will be prioritized). A level editor will be included so users can create their own scenarios and save them in a simple text-based format. Levels can be compiled into level packs using a simple archive format called a “.WAD”, which also contains and organizes any necessary graphics, sounds, and/or music.</w:delText>
        </w:r>
      </w:del>
    </w:p>
    <w:p w:rsidR="00F661D6" w:rsidDel="00BA3999" w:rsidRDefault="00F661D6" w14:paraId="012327AC" w14:textId="603D4ABE">
      <w:pPr>
        <w:spacing w:before="0" w:after="0"/>
        <w:ind w:left="0"/>
        <w:jc w:val="left"/>
        <w:rPr>
          <w:del w:author="Parth Patel" w:date="2021-11-23T15:06:00Z" w:id="152"/>
        </w:rPr>
      </w:pPr>
      <w:bookmarkStart w:name="_heading=h.3znysh7" w:colFirst="0" w:colLast="0" w:id="153"/>
      <w:bookmarkEnd w:id="153"/>
    </w:p>
    <w:p w:rsidR="00F661D6" w:rsidDel="00BA3999" w:rsidRDefault="00562B4A" w14:paraId="3CB5AB54" w14:textId="5E17A9BB">
      <w:pPr>
        <w:spacing w:before="0" w:after="0"/>
        <w:ind w:left="0"/>
        <w:jc w:val="left"/>
        <w:rPr>
          <w:del w:author="Parth Patel" w:date="2021-11-23T15:06:00Z" w:id="154"/>
          <w:rFonts w:ascii="Cambria" w:hAnsi="Cambria" w:eastAsia="Cambria" w:cs="Cambria"/>
        </w:rPr>
      </w:pPr>
      <w:bookmarkStart w:name="_heading=h.x9ng9ytdvsto" w:colFirst="0" w:colLast="0" w:id="155"/>
      <w:bookmarkEnd w:id="155"/>
      <w:del w:author="Parth Patel" w:date="2021-11-23T15:06:00Z" w:id="156">
        <w:r w:rsidDel="00BA3999">
          <w:delText>Players will receive a launcher upon starting the game. The launcher will allow the user to pick a level pack, a specific level from the pack, choose the difficulty, and either launch a single-player session or join a multiplayer session by connecting to the server’s IP. Real-time action will use WASD or arrow keys to move the player, while the player can simultaneously aim using the mouse. Certain map tiles or objects can be interacted with to proceed in the level, or trigger traps. An in-game chat will allow players to communicate. A very simple light system will allow tiles far from light “sources” to darken, obscuring important puzzle components or hiding sneak attacks. MIDI files will be used as background music.</w:delText>
        </w:r>
      </w:del>
    </w:p>
    <w:p w:rsidR="00F661D6" w:rsidDel="00BA3999" w:rsidRDefault="00F661D6" w14:paraId="207A980D" w14:textId="4CD7406D">
      <w:pPr>
        <w:spacing w:before="0" w:after="0"/>
        <w:ind w:left="0"/>
        <w:jc w:val="left"/>
        <w:rPr>
          <w:del w:author="Parth Patel" w:date="2021-11-23T15:06:00Z" w:id="157"/>
        </w:rPr>
      </w:pPr>
      <w:bookmarkStart w:name="_heading=h.tyjcwt" w:colFirst="0" w:colLast="0" w:id="158"/>
      <w:bookmarkEnd w:id="158"/>
    </w:p>
    <w:p w:rsidR="00F661D6" w:rsidDel="00BA3999" w:rsidRDefault="00562B4A" w14:paraId="1A27E432" w14:textId="041132D2">
      <w:pPr>
        <w:spacing w:before="0" w:after="0"/>
        <w:ind w:left="0"/>
        <w:jc w:val="left"/>
        <w:rPr>
          <w:del w:author="Parth Patel" w:date="2021-11-23T15:06:00Z" w:id="159"/>
        </w:rPr>
      </w:pPr>
      <w:bookmarkStart w:name="_heading=h.woapq1anz2n7" w:colFirst="0" w:colLast="0" w:id="160"/>
      <w:bookmarkEnd w:id="160"/>
      <w:del w:author="Parth Patel" w:date="2021-11-23T15:06:00Z" w:id="161">
        <w:r w:rsidDel="00BA3999">
          <w:delText>The program will be written in Java and will support all desktop operating systems (i.e. Windows, macOS, and Linux). There will be separate executable JAR files for the server and client programs, as well as the level editor.</w:delText>
        </w:r>
      </w:del>
    </w:p>
    <w:p w:rsidR="00F661D6" w:rsidDel="00BA3999" w:rsidRDefault="00562B4A" w14:paraId="076A11DB" w14:textId="383066D4">
      <w:pPr>
        <w:spacing w:before="0" w:after="0"/>
        <w:ind w:left="0"/>
        <w:jc w:val="left"/>
        <w:rPr>
          <w:del w:author="Parth Patel" w:date="2021-11-23T15:06:00Z" w:id="162"/>
        </w:rPr>
      </w:pPr>
      <w:del w:author="Parth Patel" w:date="2021-11-23T15:06:00Z" w:id="163">
        <w:r w:rsidDel="00BA3999">
          <w:delText xml:space="preserve"> </w:delText>
        </w:r>
      </w:del>
    </w:p>
    <w:p w:rsidR="00F661D6" w:rsidDel="00BA3999" w:rsidRDefault="00562B4A" w14:paraId="0B3BC12C" w14:textId="6F2644F1">
      <w:pPr>
        <w:spacing w:before="0" w:after="0"/>
        <w:ind w:left="0"/>
        <w:jc w:val="left"/>
        <w:rPr>
          <w:del w:author="Parth Patel" w:date="2021-11-23T15:06:00Z" w:id="164"/>
        </w:rPr>
      </w:pPr>
      <w:del w:author="Parth Patel" w:date="2021-11-23T15:06:00Z" w:id="165">
        <w:r w:rsidDel="00BA3999">
          <w:delText xml:space="preserve">To develop this project, a Java IDE will be necessary, preferably a common one shared by all participants. The Java libGDX library is a game development library that includes graphic, sound, music, and networking functionality, and will be the framework we use to develop the game. An open-source library, DoomStruct, exists in order to manipulate.WAD files, which will be used to access game data neatly in an archive format. </w:delText>
        </w:r>
      </w:del>
    </w:p>
    <w:p w:rsidR="00F661D6" w:rsidRDefault="00F661D6" w14:paraId="0E6E7AD2" w14:textId="77777777">
      <w:pPr>
        <w:pBdr>
          <w:top w:val="nil"/>
          <w:left w:val="nil"/>
          <w:bottom w:val="nil"/>
          <w:right w:val="nil"/>
          <w:between w:val="nil"/>
        </w:pBdr>
        <w:spacing w:before="0" w:after="0"/>
        <w:ind w:left="0"/>
        <w:jc w:val="left"/>
      </w:pPr>
    </w:p>
    <w:p w:rsidR="00F661D6" w:rsidRDefault="00F661D6" w14:paraId="3F6A88DB" w14:textId="77777777">
      <w:pPr>
        <w:pBdr>
          <w:top w:val="nil"/>
          <w:left w:val="nil"/>
          <w:bottom w:val="nil"/>
          <w:right w:val="nil"/>
          <w:between w:val="nil"/>
        </w:pBdr>
        <w:spacing w:before="0" w:after="0"/>
        <w:ind w:left="0"/>
        <w:jc w:val="left"/>
      </w:pPr>
    </w:p>
    <w:p w:rsidR="00F661D6" w:rsidRDefault="00F661D6" w14:paraId="751106BB" w14:textId="77777777">
      <w:pPr>
        <w:pStyle w:val="Heading2"/>
        <w:widowControl w:val="0"/>
        <w:spacing w:before="0" w:after="240" w:line="240" w:lineRule="auto"/>
        <w:rPr>
          <w:rFonts w:ascii="Arial" w:hAnsi="Arial" w:eastAsia="Arial" w:cs="Arial"/>
          <w:color w:val="000000"/>
          <w:sz w:val="24"/>
          <w:szCs w:val="24"/>
        </w:rPr>
      </w:pPr>
      <w:bookmarkStart w:name="_heading=h.6q26thjowbmp" w:colFirst="0" w:colLast="0" w:id="166"/>
      <w:bookmarkEnd w:id="166"/>
    </w:p>
    <w:p w:rsidR="00F661D6" w:rsidRDefault="00F661D6" w14:paraId="293C3796" w14:textId="77777777"/>
    <w:p w:rsidR="00F661D6" w:rsidRDefault="00F661D6" w14:paraId="062D2E84" w14:textId="77777777"/>
    <w:p w:rsidR="00F661D6" w:rsidRDefault="00F661D6" w14:paraId="0E5E3A33" w14:textId="77777777"/>
    <w:p w:rsidR="00AD0F6A" w:rsidRDefault="00AD0F6A" w14:paraId="61AF6C99" w14:textId="77777777">
      <w:pPr>
        <w:suppressAutoHyphens w:val="0"/>
        <w:rPr>
          <w:rFonts w:ascii="Arial" w:hAnsi="Arial" w:eastAsia="Arial" w:cs="Arial"/>
          <w:b/>
          <w:bCs/>
          <w:color w:val="000000"/>
        </w:rPr>
      </w:pPr>
      <w:r>
        <w:rPr>
          <w:rFonts w:ascii="Arial" w:hAnsi="Arial" w:eastAsia="Arial" w:cs="Arial"/>
          <w:color w:val="000000"/>
        </w:rPr>
        <w:br w:type="page"/>
      </w:r>
    </w:p>
    <w:p w:rsidR="00F661D6" w:rsidRDefault="00562B4A" w14:paraId="4FEB6B80" w14:textId="47F373D4">
      <w:pPr>
        <w:pStyle w:val="Heading2"/>
        <w:widowControl w:val="0"/>
        <w:spacing w:before="0" w:after="240" w:line="240" w:lineRule="auto"/>
        <w:rPr>
          <w:rFonts w:ascii="Arial" w:hAnsi="Arial" w:eastAsia="Arial" w:cs="Arial"/>
          <w:color w:val="000000"/>
          <w:sz w:val="24"/>
          <w:szCs w:val="24"/>
        </w:rPr>
      </w:pPr>
      <w:bookmarkStart w:name="_Toc89033408" w:id="167"/>
      <w:r>
        <w:rPr>
          <w:rFonts w:ascii="Arial" w:hAnsi="Arial" w:eastAsia="Arial" w:cs="Arial"/>
          <w:color w:val="000000"/>
          <w:sz w:val="24"/>
          <w:szCs w:val="24"/>
        </w:rPr>
        <w:t>General Requirements</w:t>
      </w:r>
      <w:bookmarkEnd w:id="167"/>
    </w:p>
    <w:p w:rsidR="00F661D6" w:rsidRDefault="00562B4A" w14:paraId="1587F774" w14:textId="77777777">
      <w:pPr>
        <w:widowControl w:val="0"/>
        <w:numPr>
          <w:ilvl w:val="0"/>
          <w:numId w:val="1"/>
        </w:numPr>
        <w:spacing w:before="0" w:after="0"/>
      </w:pPr>
      <w:r>
        <w:t>Desktop or Laptop running Windows, Mac, or Linux operating systems</w:t>
      </w:r>
    </w:p>
    <w:p w:rsidR="0087322A" w:rsidP="0087322A" w:rsidRDefault="0087322A" w14:paraId="78888149" w14:textId="77777777">
      <w:pPr>
        <w:widowControl w:val="0"/>
        <w:numPr>
          <w:ilvl w:val="0"/>
          <w:numId w:val="1"/>
        </w:numPr>
        <w:spacing w:before="0" w:after="0"/>
        <w:rPr>
          <w:ins w:author="Parth Patel" w:date="2021-11-23T15:06:00Z" w:id="168"/>
        </w:rPr>
      </w:pPr>
      <w:ins w:author="Parth Patel" w:date="2021-11-23T15:06:00Z" w:id="169">
        <w:r>
          <w:t xml:space="preserve">Master and Game Servers will run on a Linux machine (headless, desktop or laptop)  </w:t>
        </w:r>
      </w:ins>
    </w:p>
    <w:p w:rsidR="00F661D6" w:rsidDel="0087322A" w:rsidRDefault="00562B4A" w14:paraId="1C2CCA7A" w14:textId="7A9D1DAD">
      <w:pPr>
        <w:widowControl w:val="0"/>
        <w:numPr>
          <w:ilvl w:val="0"/>
          <w:numId w:val="1"/>
        </w:numPr>
        <w:spacing w:before="0" w:after="0"/>
        <w:rPr>
          <w:del w:author="Parth Patel" w:date="2021-11-23T15:06:00Z" w:id="170"/>
        </w:rPr>
      </w:pPr>
      <w:del w:author="Parth Patel" w:date="2021-11-23T15:06:00Z" w:id="171">
        <w:r w:rsidDel="0087322A">
          <w:delText>Server computer (headless, desktop, or laptop) running one of the above OSes</w:delText>
        </w:r>
      </w:del>
    </w:p>
    <w:p w:rsidR="00F661D6" w:rsidRDefault="00562B4A" w14:paraId="7D6059AC" w14:textId="77777777">
      <w:pPr>
        <w:widowControl w:val="0"/>
        <w:numPr>
          <w:ilvl w:val="0"/>
          <w:numId w:val="1"/>
        </w:numPr>
        <w:spacing w:before="0" w:after="0"/>
      </w:pPr>
      <w:r>
        <w:t>Java runtime environment</w:t>
      </w:r>
    </w:p>
    <w:p w:rsidR="00F661D6" w:rsidRDefault="00562B4A" w14:paraId="745D13E4" w14:textId="77777777">
      <w:pPr>
        <w:widowControl w:val="0"/>
        <w:numPr>
          <w:ilvl w:val="0"/>
          <w:numId w:val="1"/>
        </w:numPr>
        <w:spacing w:before="0" w:after="0"/>
      </w:pPr>
      <w:r>
        <w:t>Keyboard and mouse to control in-game movement</w:t>
      </w:r>
    </w:p>
    <w:p w:rsidR="00F661D6" w:rsidRDefault="00562B4A" w14:paraId="31D10E23" w14:textId="77777777">
      <w:pPr>
        <w:widowControl w:val="0"/>
        <w:numPr>
          <w:ilvl w:val="0"/>
          <w:numId w:val="1"/>
        </w:numPr>
        <w:spacing w:before="0" w:after="240"/>
      </w:pPr>
      <w:r>
        <w:t>Optional - Internet connection to access multiplayer mode</w:t>
      </w:r>
    </w:p>
    <w:p w:rsidR="00F661D6" w:rsidRDefault="00562B4A" w14:paraId="3C181561" w14:textId="77777777">
      <w:pPr>
        <w:pStyle w:val="Heading2"/>
        <w:widowControl w:val="0"/>
        <w:spacing w:before="0" w:after="240"/>
        <w:rPr>
          <w:rFonts w:ascii="Arial" w:hAnsi="Arial" w:eastAsia="Arial" w:cs="Arial"/>
          <w:color w:val="000000"/>
          <w:sz w:val="24"/>
          <w:szCs w:val="24"/>
        </w:rPr>
      </w:pPr>
      <w:bookmarkStart w:name="_Toc89033409" w:id="172"/>
      <w:r>
        <w:rPr>
          <w:rFonts w:ascii="Arial" w:hAnsi="Arial" w:eastAsia="Arial" w:cs="Arial"/>
          <w:color w:val="000000"/>
          <w:sz w:val="24"/>
          <w:szCs w:val="24"/>
        </w:rPr>
        <w:t>Component Descriptions and Interfaces</w:t>
      </w:r>
      <w:bookmarkEnd w:id="172"/>
    </w:p>
    <w:p w:rsidR="009D6DED" w:rsidP="009D6DED" w:rsidRDefault="009D6DED" w14:paraId="0C360E9C" w14:textId="77777777">
      <w:pPr>
        <w:ind w:left="0"/>
        <w:rPr>
          <w:ins w:author="Parth Patel" w:date="2021-11-23T15:06:00Z" w:id="173"/>
        </w:rPr>
      </w:pPr>
      <w:ins w:author="Parth Patel" w:date="2021-11-23T15:06:00Z" w:id="174">
        <w:r>
          <w:t>Space Crucibles comprises of three high-level components: client application, master server, and game server.</w:t>
        </w:r>
      </w:ins>
    </w:p>
    <w:p w:rsidRPr="000D45FB" w:rsidR="009D6DED" w:rsidP="009D6DED" w:rsidRDefault="009D6DED" w14:paraId="10DB201C" w14:textId="77777777">
      <w:pPr>
        <w:ind w:left="0"/>
        <w:rPr>
          <w:ins w:author="Parth Patel" w:date="2021-11-23T15:06:00Z" w:id="175"/>
        </w:rPr>
      </w:pPr>
    </w:p>
    <w:p w:rsidRPr="00BA5C08" w:rsidR="009D6DED" w:rsidP="009D6DED" w:rsidRDefault="009D6DED" w14:paraId="416B96CE" w14:textId="77777777">
      <w:pPr>
        <w:spacing w:before="0" w:after="240" w:line="276" w:lineRule="auto"/>
        <w:ind w:left="0"/>
        <w:jc w:val="left"/>
        <w:rPr>
          <w:ins w:author="Parth Patel" w:date="2021-11-23T15:06:00Z" w:id="176"/>
          <w:bCs/>
        </w:rPr>
      </w:pPr>
      <w:ins w:author="Parth Patel" w:date="2021-11-23T15:06:00Z" w:id="177">
        <w:r>
          <w:rPr>
            <w:b/>
          </w:rPr>
          <w:t xml:space="preserve">Client Application: </w:t>
        </w:r>
        <w:r w:rsidRPr="00BA5C08">
          <w:rPr>
            <w:bCs/>
          </w:rPr>
          <w:t>The game features two modes, single-</w:t>
        </w:r>
        <w:proofErr w:type="gramStart"/>
        <w:r w:rsidRPr="00BA5C08">
          <w:rPr>
            <w:bCs/>
          </w:rPr>
          <w:t>player</w:t>
        </w:r>
        <w:proofErr w:type="gramEnd"/>
        <w:r w:rsidRPr="00BA5C08">
          <w:rPr>
            <w:bCs/>
          </w:rPr>
          <w:t xml:space="preserve"> and multiplayer. In the single-player mode, the client application by itself is enough to play the game. In multiplayer mode, the user running the game will need an internet connection to connect to both the master server and game server to play the game. </w:t>
        </w:r>
      </w:ins>
    </w:p>
    <w:p w:rsidRPr="00BA5C08" w:rsidR="009D6DED" w:rsidP="009D6DED" w:rsidRDefault="009D6DED" w14:paraId="5785455C" w14:textId="77777777">
      <w:pPr>
        <w:spacing w:before="0" w:after="240" w:line="276" w:lineRule="auto"/>
        <w:ind w:left="0"/>
        <w:jc w:val="left"/>
        <w:rPr>
          <w:ins w:author="Parth Patel" w:date="2021-11-23T15:06:00Z" w:id="178"/>
          <w:bCs/>
        </w:rPr>
      </w:pPr>
      <w:ins w:author="Parth Patel" w:date="2021-11-23T15:06:00Z" w:id="179">
        <w:r w:rsidRPr="00BA5C08">
          <w:rPr>
            <w:bCs/>
          </w:rPr>
          <w:t xml:space="preserve">In the single-player mode, the client application controls the game logic, renders the game data, and handles client input. This way, the client can play the game without having access to an internet connection. </w:t>
        </w:r>
      </w:ins>
    </w:p>
    <w:p w:rsidRPr="00BA5C08" w:rsidR="009D6DED" w:rsidP="009D6DED" w:rsidRDefault="009D6DED" w14:paraId="2EC2C32C" w14:textId="77777777">
      <w:pPr>
        <w:spacing w:before="0" w:after="240" w:line="276" w:lineRule="auto"/>
        <w:ind w:left="0"/>
        <w:jc w:val="left"/>
        <w:rPr>
          <w:ins w:author="Parth Patel" w:date="2021-11-23T15:06:00Z" w:id="180"/>
          <w:bCs/>
        </w:rPr>
      </w:pPr>
      <w:ins w:author="Parth Patel" w:date="2021-11-23T15:06:00Z" w:id="181">
        <w:r w:rsidRPr="00BA5C08">
          <w:rPr>
            <w:bCs/>
          </w:rPr>
          <w:t xml:space="preserve"> In the co-op mode, the multiplayer feature, the client application will be responsible for connecting and sending input data to the servers and rendering the data that the server sends back. </w:t>
        </w:r>
      </w:ins>
    </w:p>
    <w:p w:rsidRPr="00BA5C08" w:rsidR="009D6DED" w:rsidP="009D6DED" w:rsidRDefault="009D6DED" w14:paraId="00C64648" w14:textId="77777777">
      <w:pPr>
        <w:spacing w:before="0" w:after="240" w:line="276" w:lineRule="auto"/>
        <w:ind w:left="0"/>
        <w:jc w:val="left"/>
        <w:rPr>
          <w:ins w:author="Parth Patel" w:date="2021-11-23T15:06:00Z" w:id="182"/>
          <w:bCs/>
        </w:rPr>
      </w:pPr>
      <w:ins w:author="Parth Patel" w:date="2021-11-23T15:06:00Z" w:id="183">
        <w:r w:rsidRPr="00BA5C08">
          <w:rPr>
            <w:bCs/>
          </w:rPr>
          <w:t xml:space="preserve">When the player selects the co-op option in the main menu, they will be able to join/create a lobby where they will wait until the lobby host starts the game. If the user creates a lobby, they will become the lobby host and have access to start the game and change difficulty options. Once the host starts the game, all players will spawn and move using WASD and aim and shoot using the mouse and left click, respectively. The player can attack the AI monster until its health goes down to zero and move forward. If the player’s health reduces to zero, the player sets to the beginning of the level. The player can clear the level once they have passed all the obstacles and reached the endpoint. In the settings, the player can control the sound and audio. If required, they can turn it down to zero or adjust it accordingly. The game will also have a text chat where the players will communicate with each other. After the game starts, the AI monsters, controlled by the server, will attack the player while they are finishing the level. WASD or arrow keys are used to move the character. The player can aim using the mouse towards the AI monster.   </w:t>
        </w:r>
      </w:ins>
    </w:p>
    <w:p w:rsidR="009D6DED" w:rsidP="009D6DED" w:rsidRDefault="009D6DED" w14:paraId="5182DCB8" w14:textId="77777777">
      <w:pPr>
        <w:spacing w:before="0" w:after="240" w:line="276" w:lineRule="auto"/>
        <w:ind w:left="0"/>
        <w:jc w:val="left"/>
        <w:rPr>
          <w:ins w:author="Parth Patel" w:date="2021-11-23T15:06:00Z" w:id="184"/>
        </w:rPr>
      </w:pPr>
      <w:ins w:author="Parth Patel" w:date="2021-11-23T15:06:00Z" w:id="185">
        <w:r w:rsidRPr="00BA5C08">
          <w:rPr>
            <w:bCs/>
          </w:rPr>
          <w:t>Users can create their level packs using a level editor. Users' new levels will be compiled into level packs using an archive format- ‘.WAD’. To play the user-created levels, they can load them using the addons option inside the settings menu. Once the level is loaded, the user can either go into single-player and play the game or go to multiplayer and play the level. When the invited players try to join the lobby with a custom level loaded, the server automatically downloads the level files from the host and loads them to allow the user to enter the lobby.</w:t>
        </w:r>
        <w:r>
          <w:t xml:space="preserve"> </w:t>
        </w:r>
      </w:ins>
    </w:p>
    <w:p w:rsidRPr="0020054B" w:rsidR="009D6DED" w:rsidP="009D6DED" w:rsidRDefault="009D6DED" w14:paraId="245A7143" w14:textId="77777777">
      <w:pPr>
        <w:spacing w:before="0" w:after="240" w:line="276" w:lineRule="auto"/>
        <w:ind w:left="0"/>
        <w:jc w:val="left"/>
        <w:rPr>
          <w:ins w:author="Parth Patel" w:date="2021-11-23T15:06:00Z" w:id="186"/>
        </w:rPr>
      </w:pPr>
      <w:ins w:author="Parth Patel" w:date="2021-11-23T15:06:00Z" w:id="187">
        <w:r w:rsidRPr="000D45FB">
          <w:rPr>
            <w:b/>
            <w:bCs/>
          </w:rPr>
          <w:t>Master Server:</w:t>
        </w:r>
        <w:r>
          <w:rPr>
            <w:b/>
            <w:bCs/>
          </w:rPr>
          <w:t xml:space="preserve"> </w:t>
        </w:r>
        <w:r w:rsidRPr="0056443B">
          <w:t>The master server will be hosted on a Linux machine. We will be using KryoNet, a Java networking library. It will provide efficient TCP  client/server network communication using NIO. There will be only one instance of the master server running at all times. The master server will be responsible for keeping track of all game servers and redirecting all clients to the game servers. When a game server is no longer being used, it will ping the master server, and the master server will be able to reuse it to create another lobby.</w:t>
        </w:r>
      </w:ins>
    </w:p>
    <w:p w:rsidR="009D6DED" w:rsidP="009D6DED" w:rsidRDefault="009D6DED" w14:paraId="3CB7E44B" w14:textId="77777777">
      <w:pPr>
        <w:spacing w:before="0" w:after="240" w:line="276" w:lineRule="auto"/>
        <w:ind w:left="0"/>
        <w:jc w:val="left"/>
        <w:rPr>
          <w:ins w:author="Parth Patel" w:date="2021-11-23T15:06:00Z" w:id="188"/>
          <w:b/>
        </w:rPr>
      </w:pPr>
      <w:ins w:author="Parth Patel" w:date="2021-11-23T15:06:00Z" w:id="189">
        <w:r w:rsidRPr="000D45FB">
          <w:rPr>
            <w:b/>
            <w:bCs/>
          </w:rPr>
          <w:t>Game Server:</w:t>
        </w:r>
        <w:r>
          <w:rPr>
            <w:b/>
            <w:bCs/>
          </w:rPr>
          <w:t xml:space="preserve"> </w:t>
        </w:r>
        <w:r w:rsidRPr="00890557">
          <w:t>The game servers will also be hosted on a Linux machine, and they will be created using the Kryonet library. We will create as many instances of the game servers as needed.  The game server will control the game logic, keep all players in sync, handle input data by updating the game, and send the render data back to all clients. The game server will be the brains of the game in multiplayer and control everything to ensure everything stays in sync and fair for all players. The Game Logic runs at approximately 55 ticks per second. At each tick, we will send the player’s x and y coordinates to the server and update the timer if the player has moved.</w:t>
        </w:r>
      </w:ins>
    </w:p>
    <w:p w:rsidR="00F661D6" w:rsidDel="009D6DED" w:rsidRDefault="00562B4A" w14:paraId="02F8FAB7" w14:textId="50A6584D">
      <w:pPr>
        <w:spacing w:before="0" w:after="240" w:line="276" w:lineRule="auto"/>
        <w:ind w:left="0"/>
        <w:jc w:val="left"/>
        <w:rPr>
          <w:del w:author="Parth Patel" w:date="2021-11-23T15:06:00Z" w:id="190"/>
        </w:rPr>
      </w:pPr>
      <w:del w:author="Parth Patel" w:date="2021-11-23T15:06:00Z" w:id="191">
        <w:r w:rsidDel="009D6DED">
          <w:rPr>
            <w:b/>
          </w:rPr>
          <w:delText xml:space="preserve">Client Application: </w:delText>
        </w:r>
        <w:r w:rsidDel="009D6DED">
          <w:delText xml:space="preserve">Once the player selects the CO-OP mode and the level pack that they want to play, they join/create a lobby where they can wait for some other players to join after which the game begins. The level packs can be created by the users using a level editor and be compiled into level packs using an archive format- ‘.WAD’. After the game starts, the AI monsters, which are controlled by the server, will be attacking the player while they are finishing the level. WASD or arrow keys are used to move the character. The player can aim using the mouse towards the AI monster. The player can attack the AI monster until it’s health goes down to zero and move forward. If the player’s health reduces to zero, the player sets to the beginning of the level. The player can clear the level once they have passed all the obstacles and reached the end point. In the settings, the player can control the sound and audio, if required, they can turn it down to zero or adjust it accordingly.  </w:delText>
        </w:r>
      </w:del>
    </w:p>
    <w:p w:rsidR="00F87DF7" w:rsidDel="009D6DED" w:rsidP="70CF9C07" w:rsidRDefault="00F87DF7" w14:paraId="5304EA81" w14:textId="189663D5">
      <w:pPr>
        <w:spacing w:before="0" w:after="240" w:line="276" w:lineRule="auto"/>
        <w:ind w:left="0"/>
        <w:jc w:val="left"/>
        <w:rPr>
          <w:del w:author="Parth Patel" w:date="2021-11-23T15:06:00Z" w:id="192"/>
        </w:rPr>
      </w:pPr>
    </w:p>
    <w:p w:rsidRPr="00A7727D" w:rsidR="00FD38AD" w:rsidDel="009D6DED" w:rsidP="00A7727D" w:rsidRDefault="00562B4A" w14:paraId="731D7500" w14:textId="5C282C3D">
      <w:pPr>
        <w:spacing w:before="0" w:after="240" w:line="276" w:lineRule="auto"/>
        <w:ind w:left="0"/>
        <w:jc w:val="left"/>
        <w:rPr>
          <w:del w:author="Parth Patel" w:date="2021-11-23T15:06:00Z" w:id="193"/>
        </w:rPr>
      </w:pPr>
      <w:del w:author="Parth Patel" w:date="2021-11-23T15:06:00Z" w:id="194">
        <w:r w:rsidDel="009D6DED">
          <w:rPr>
            <w:b/>
          </w:rPr>
          <w:delText xml:space="preserve">Dedicated Game Server: </w:delText>
        </w:r>
        <w:r w:rsidDel="009D6DED">
          <w:delText xml:space="preserve">The server will be hosted on a personal computer. We will be using KyroNet a LibGDX supported Java networking library. KyroNet will provide efficient TCP and UDP client/server network communication using NIO. It will also help us host lobbies as well as connect clients to the server. To make sure all of the players will be in sync while playing we will update the server with a fixed interval such as 30ms. At each interval, we will send the player’s x and y coordinates to the server and update the timer if the player has moved. </w:delText>
        </w:r>
      </w:del>
    </w:p>
    <w:p w:rsidRPr="00A961D6" w:rsidR="00A961D6" w:rsidP="00A961D6" w:rsidRDefault="00A961D6" w14:paraId="61084D74" w14:textId="1AA59601">
      <w:pPr>
        <w:pStyle w:val="Heading2"/>
        <w:tabs>
          <w:tab w:val="right" w:pos="9350"/>
        </w:tabs>
        <w:spacing w:before="0" w:after="240"/>
        <w:rPr>
          <w:rFonts w:ascii="Arial" w:hAnsi="Arial" w:eastAsia="Arial" w:cs="Arial"/>
          <w:color w:val="000000"/>
          <w:sz w:val="24"/>
          <w:szCs w:val="24"/>
        </w:rPr>
      </w:pPr>
      <w:del w:author="Parth Patel" w:date="2021-11-23T15:07:00Z" w:id="195">
        <w:r w:rsidDel="000B2679">
          <w:rPr>
            <w:noProof/>
          </w:rPr>
          <w:drawing>
            <wp:inline distT="0" distB="0" distL="0" distR="0" wp14:anchorId="28474036" wp14:editId="7180E2BB">
              <wp:extent cx="5942965" cy="2916555"/>
              <wp:effectExtent l="0" t="0" r="63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965" cy="2916555"/>
                      </a:xfrm>
                      <a:prstGeom prst="rect">
                        <a:avLst/>
                      </a:prstGeom>
                      <a:noFill/>
                      <a:ln>
                        <a:noFill/>
                      </a:ln>
                    </pic:spPr>
                  </pic:pic>
                </a:graphicData>
              </a:graphic>
            </wp:inline>
          </w:drawing>
        </w:r>
      </w:del>
      <w:bookmarkStart w:name="_Toc89033410" w:id="196"/>
      <w:r w:rsidR="00562B4A">
        <w:rPr>
          <w:rFonts w:ascii="Arial" w:hAnsi="Arial" w:eastAsia="Arial" w:cs="Arial"/>
          <w:color w:val="000000"/>
          <w:sz w:val="24"/>
          <w:szCs w:val="24"/>
        </w:rPr>
        <w:t>Class Diagrams for Components</w:t>
      </w:r>
      <w:bookmarkEnd w:id="196"/>
      <w:r w:rsidR="00562B4A">
        <w:rPr>
          <w:rFonts w:ascii="Arial" w:hAnsi="Arial" w:eastAsia="Arial" w:cs="Arial"/>
          <w:color w:val="000000"/>
          <w:sz w:val="24"/>
          <w:szCs w:val="24"/>
        </w:rPr>
        <w:t xml:space="preserve"> </w:t>
      </w:r>
    </w:p>
    <w:p w:rsidR="000B2679" w:rsidP="000B2679" w:rsidRDefault="000B2679" w14:paraId="121F2BDB" w14:textId="77777777">
      <w:pPr>
        <w:tabs>
          <w:tab w:val="right" w:pos="9350"/>
        </w:tabs>
        <w:spacing w:before="0" w:after="240" w:line="276" w:lineRule="auto"/>
        <w:ind w:left="0"/>
        <w:rPr>
          <w:ins w:author="Parth Patel" w:date="2021-11-23T15:07:00Z" w:id="197"/>
          <w:b/>
          <w:sz w:val="20"/>
          <w:szCs w:val="20"/>
        </w:rPr>
      </w:pPr>
      <w:ins w:author="Parth Patel" w:date="2021-11-23T15:07:00Z" w:id="198">
        <w:r w:rsidRPr="00D94DA0">
          <w:rPr>
            <w:b/>
            <w:noProof/>
            <w:sz w:val="20"/>
            <w:szCs w:val="20"/>
          </w:rPr>
          <w:drawing>
            <wp:inline distT="0" distB="0" distL="0" distR="0" wp14:anchorId="48993B67" wp14:editId="3988B915">
              <wp:extent cx="5943600" cy="4495165"/>
              <wp:effectExtent l="0" t="0" r="0" b="635"/>
              <wp:docPr id="1"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program&#10;&#10;Description automatically generated with low confidence"/>
                      <pic:cNvPicPr/>
                    </pic:nvPicPr>
                    <pic:blipFill>
                      <a:blip r:embed="rId13"/>
                      <a:stretch>
                        <a:fillRect/>
                      </a:stretch>
                    </pic:blipFill>
                    <pic:spPr>
                      <a:xfrm>
                        <a:off x="0" y="0"/>
                        <a:ext cx="5943600" cy="4495165"/>
                      </a:xfrm>
                      <a:prstGeom prst="rect">
                        <a:avLst/>
                      </a:prstGeom>
                    </pic:spPr>
                  </pic:pic>
                </a:graphicData>
              </a:graphic>
            </wp:inline>
          </w:drawing>
        </w:r>
      </w:ins>
    </w:p>
    <w:p w:rsidR="000B2679" w:rsidP="000B2679" w:rsidRDefault="000B2679" w14:paraId="50E23198" w14:textId="77777777">
      <w:pPr>
        <w:tabs>
          <w:tab w:val="right" w:pos="9350"/>
        </w:tabs>
        <w:spacing w:before="0" w:after="240" w:line="276" w:lineRule="auto"/>
        <w:ind w:left="0"/>
        <w:rPr>
          <w:ins w:author="Parth Patel" w:date="2021-11-23T15:07:00Z" w:id="199"/>
          <w:sz w:val="20"/>
          <w:szCs w:val="20"/>
        </w:rPr>
      </w:pPr>
      <w:ins w:author="Parth Patel" w:date="2021-11-23T15:07:00Z" w:id="200">
        <w:r>
          <w:rPr>
            <w:b/>
            <w:sz w:val="20"/>
            <w:szCs w:val="20"/>
          </w:rPr>
          <w:t>Figure 1</w:t>
        </w:r>
        <w:r>
          <w:rPr>
            <w:sz w:val="20"/>
            <w:szCs w:val="20"/>
          </w:rPr>
          <w:t xml:space="preserve">: Master Server Class Diagram  </w:t>
        </w:r>
      </w:ins>
    </w:p>
    <w:p w:rsidR="000B2679" w:rsidP="000B2679" w:rsidRDefault="000B2679" w14:paraId="10958789" w14:textId="77777777">
      <w:pPr>
        <w:tabs>
          <w:tab w:val="right" w:pos="9350"/>
        </w:tabs>
        <w:spacing w:before="0" w:after="240" w:line="276" w:lineRule="auto"/>
        <w:ind w:left="0"/>
        <w:rPr>
          <w:ins w:author="Parth Patel" w:date="2021-11-23T15:07:00Z" w:id="201"/>
        </w:rPr>
      </w:pPr>
      <w:ins w:author="Parth Patel" w:date="2021-11-23T15:07:00Z" w:id="202">
        <w:r w:rsidRPr="00C122CE">
          <w:rPr>
            <w:b/>
            <w:bCs/>
            <w:color w:val="0E101A"/>
          </w:rPr>
          <w:t>Figure 1 </w:t>
        </w:r>
        <w:r w:rsidRPr="00C122CE">
          <w:t xml:space="preserve">shows how the </w:t>
        </w:r>
        <w:proofErr w:type="spellStart"/>
        <w:r w:rsidRPr="00C122CE">
          <w:t>MasterServer</w:t>
        </w:r>
        <w:proofErr w:type="spellEnd"/>
        <w:r w:rsidRPr="00C122CE">
          <w:t xml:space="preserve"> class communicates with the clients. The </w:t>
        </w:r>
        <w:proofErr w:type="spellStart"/>
        <w:r w:rsidRPr="00C122CE">
          <w:t>MasterServer</w:t>
        </w:r>
        <w:proofErr w:type="spellEnd"/>
        <w:r w:rsidRPr="00C122CE">
          <w:t xml:space="preserve"> is a class that represents a server; in Kryonet, a server has a threaded listener, and the listener has its own connected, received, and disconnected methods, so whenever a client connects, sends data, or disconnects, the listener handles it. So, when the user wants to access coop mode, a new </w:t>
        </w:r>
        <w:proofErr w:type="spellStart"/>
        <w:r w:rsidRPr="00C122CE">
          <w:t>SpaceClient</w:t>
        </w:r>
        <w:proofErr w:type="spellEnd"/>
        <w:r w:rsidRPr="00C122CE">
          <w:t xml:space="preserve"> is created, and that class tries to connect to the </w:t>
        </w:r>
        <w:proofErr w:type="spellStart"/>
        <w:r w:rsidRPr="00C122CE">
          <w:t>MasterServer</w:t>
        </w:r>
        <w:proofErr w:type="spellEnd"/>
        <w:r w:rsidRPr="00C122CE">
          <w:t xml:space="preserve">. If the </w:t>
        </w:r>
        <w:proofErr w:type="spellStart"/>
        <w:r w:rsidRPr="00C122CE">
          <w:t>SpaceClient</w:t>
        </w:r>
        <w:proofErr w:type="spellEnd"/>
        <w:r w:rsidRPr="00C122CE">
          <w:t xml:space="preserve"> is able to connect, then the client can access the co-op mode menu; otherwise, an error is shown to the client. The </w:t>
        </w:r>
        <w:proofErr w:type="spellStart"/>
        <w:r w:rsidRPr="00C122CE">
          <w:t>MasterServer</w:t>
        </w:r>
        <w:proofErr w:type="spellEnd"/>
        <w:r w:rsidRPr="00C122CE">
          <w:t xml:space="preserve"> class also has a client/server relationship with the game server, where the master server plays the role of server, and the game server plays the role of a client. Whenever a new </w:t>
        </w:r>
        <w:proofErr w:type="spellStart"/>
        <w:r w:rsidRPr="00C122CE">
          <w:t>SpaceServer</w:t>
        </w:r>
        <w:proofErr w:type="spellEnd"/>
        <w:r w:rsidRPr="00C122CE">
          <w:t xml:space="preserve"> connects to the </w:t>
        </w:r>
        <w:proofErr w:type="spellStart"/>
        <w:r w:rsidRPr="00C122CE">
          <w:t>MasterServer</w:t>
        </w:r>
        <w:proofErr w:type="spellEnd"/>
        <w:r w:rsidRPr="00C122CE">
          <w:t xml:space="preserve">, it records the id and port number in a HashMap. So, whenever a client requests to create a lobby, the </w:t>
        </w:r>
        <w:proofErr w:type="spellStart"/>
        <w:r w:rsidRPr="00C122CE">
          <w:t>MasterServer</w:t>
        </w:r>
        <w:proofErr w:type="spellEnd"/>
        <w:r w:rsidRPr="00C122CE">
          <w:t xml:space="preserve"> checks if a </w:t>
        </w:r>
        <w:proofErr w:type="spellStart"/>
        <w:r w:rsidRPr="00C122CE">
          <w:t>SpaceServer</w:t>
        </w:r>
        <w:proofErr w:type="spellEnd"/>
        <w:r w:rsidRPr="00C122CE">
          <w:t xml:space="preserve"> is available to be used. If one is found, the </w:t>
        </w:r>
        <w:proofErr w:type="spellStart"/>
        <w:r w:rsidRPr="00C122CE">
          <w:t>MasterServer</w:t>
        </w:r>
        <w:proofErr w:type="spellEnd"/>
        <w:r w:rsidRPr="00C122CE">
          <w:t xml:space="preserve"> sends the server details to the client. When a client tries to join a lobby using a lobby code, the master server checks if that lobby code corresponds to any active </w:t>
        </w:r>
        <w:proofErr w:type="spellStart"/>
        <w:r w:rsidRPr="00C122CE">
          <w:t>SpaceServer</w:t>
        </w:r>
        <w:proofErr w:type="spellEnd"/>
        <w:r w:rsidRPr="00C122CE">
          <w:t xml:space="preserve">, and if it does, the </w:t>
        </w:r>
        <w:proofErr w:type="spellStart"/>
        <w:r w:rsidRPr="00C122CE">
          <w:t>MasterServer</w:t>
        </w:r>
        <w:proofErr w:type="spellEnd"/>
        <w:r w:rsidRPr="00C122CE">
          <w:t xml:space="preserve"> sends the details of that </w:t>
        </w:r>
        <w:proofErr w:type="spellStart"/>
        <w:r w:rsidRPr="00C122CE">
          <w:t>SpaceServer</w:t>
        </w:r>
        <w:proofErr w:type="spellEnd"/>
        <w:r w:rsidRPr="00C122CE">
          <w:t xml:space="preserve"> to the client. When all players leave the </w:t>
        </w:r>
        <w:proofErr w:type="spellStart"/>
        <w:r w:rsidRPr="00C122CE">
          <w:t>SpaceServer</w:t>
        </w:r>
        <w:proofErr w:type="spellEnd"/>
        <w:r w:rsidRPr="00C122CE">
          <w:t xml:space="preserve">, the </w:t>
        </w:r>
        <w:proofErr w:type="spellStart"/>
        <w:r w:rsidRPr="00C122CE">
          <w:t>SpaceServer</w:t>
        </w:r>
        <w:proofErr w:type="spellEnd"/>
        <w:r w:rsidRPr="00C122CE">
          <w:t xml:space="preserve"> pings the </w:t>
        </w:r>
        <w:proofErr w:type="spellStart"/>
        <w:r w:rsidRPr="00C122CE">
          <w:t>MasterServer</w:t>
        </w:r>
        <w:proofErr w:type="spellEnd"/>
        <w:r w:rsidRPr="00C122CE">
          <w:t xml:space="preserve"> that it’s empty, so the </w:t>
        </w:r>
        <w:proofErr w:type="spellStart"/>
        <w:r w:rsidRPr="00C122CE">
          <w:t>MasterServer</w:t>
        </w:r>
        <w:proofErr w:type="spellEnd"/>
        <w:r w:rsidRPr="00C122CE">
          <w:t xml:space="preserve"> can make it available to use again.</w:t>
        </w:r>
      </w:ins>
    </w:p>
    <w:p w:rsidR="000B2679" w:rsidP="000B2679" w:rsidRDefault="000B2679" w14:paraId="537D5B26" w14:textId="77777777">
      <w:pPr>
        <w:tabs>
          <w:tab w:val="right" w:pos="9350"/>
        </w:tabs>
        <w:spacing w:before="0" w:after="240" w:line="276" w:lineRule="auto"/>
        <w:ind w:left="0"/>
        <w:rPr>
          <w:ins w:author="Parth Patel" w:date="2021-11-23T15:07:00Z" w:id="203"/>
        </w:rPr>
      </w:pPr>
      <w:ins w:author="Parth Patel" w:date="2021-11-23T15:07:00Z" w:id="204">
        <w:r>
          <w:t xml:space="preserve">  </w:t>
        </w:r>
        <w:r w:rsidRPr="00F122C0">
          <w:rPr>
            <w:noProof/>
          </w:rPr>
          <w:drawing>
            <wp:inline distT="0" distB="0" distL="0" distR="0" wp14:anchorId="4D312C3A" wp14:editId="727A7F7D">
              <wp:extent cx="5943600" cy="3310255"/>
              <wp:effectExtent l="0" t="0" r="0" b="4445"/>
              <wp:docPr id="72" name="Picture 7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screenshot of a computer program&#10;&#10;Description automatically generated with low confidence"/>
                      <pic:cNvPicPr/>
                    </pic:nvPicPr>
                    <pic:blipFill>
                      <a:blip r:embed="rId14"/>
                      <a:stretch>
                        <a:fillRect/>
                      </a:stretch>
                    </pic:blipFill>
                    <pic:spPr>
                      <a:xfrm>
                        <a:off x="0" y="0"/>
                        <a:ext cx="5943600" cy="3310255"/>
                      </a:xfrm>
                      <a:prstGeom prst="rect">
                        <a:avLst/>
                      </a:prstGeom>
                    </pic:spPr>
                  </pic:pic>
                </a:graphicData>
              </a:graphic>
            </wp:inline>
          </w:drawing>
        </w:r>
      </w:ins>
    </w:p>
    <w:p w:rsidR="000B2679" w:rsidP="000B2679" w:rsidRDefault="000B2679" w14:paraId="0B1EAC7B" w14:textId="77777777">
      <w:pPr>
        <w:tabs>
          <w:tab w:val="right" w:pos="9350"/>
        </w:tabs>
        <w:spacing w:before="0" w:after="240" w:line="276" w:lineRule="auto"/>
        <w:ind w:left="0"/>
        <w:rPr>
          <w:ins w:author="Parth Patel" w:date="2021-11-23T15:07:00Z" w:id="205"/>
          <w:sz w:val="20"/>
          <w:szCs w:val="20"/>
        </w:rPr>
      </w:pPr>
      <w:ins w:author="Parth Patel" w:date="2021-11-23T15:07:00Z" w:id="206">
        <w:r>
          <w:rPr>
            <w:b/>
            <w:sz w:val="20"/>
            <w:szCs w:val="20"/>
          </w:rPr>
          <w:t>Figure 2</w:t>
        </w:r>
        <w:r>
          <w:rPr>
            <w:sz w:val="20"/>
            <w:szCs w:val="20"/>
          </w:rPr>
          <w:t xml:space="preserve">: </w:t>
        </w:r>
        <w:proofErr w:type="spellStart"/>
        <w:r>
          <w:rPr>
            <w:sz w:val="20"/>
            <w:szCs w:val="20"/>
          </w:rPr>
          <w:t>SpaceServer</w:t>
        </w:r>
        <w:proofErr w:type="spellEnd"/>
        <w:r>
          <w:rPr>
            <w:sz w:val="20"/>
            <w:szCs w:val="20"/>
          </w:rPr>
          <w:t xml:space="preserve"> Class Diagram</w:t>
        </w:r>
      </w:ins>
    </w:p>
    <w:p w:rsidR="000B2679" w:rsidP="000B2679" w:rsidRDefault="000B2679" w14:paraId="32CB9ED6" w14:textId="77777777">
      <w:pPr>
        <w:tabs>
          <w:tab w:val="right" w:pos="9350"/>
        </w:tabs>
        <w:spacing w:before="0" w:after="240" w:line="276" w:lineRule="auto"/>
        <w:ind w:left="0"/>
        <w:rPr>
          <w:ins w:author="Parth Patel" w:date="2021-11-23T15:07:00Z" w:id="207"/>
        </w:rPr>
      </w:pPr>
      <w:ins w:author="Parth Patel" w:date="2021-11-23T15:07:00Z" w:id="208">
        <w:r w:rsidRPr="003732C9">
          <w:rPr>
            <w:b/>
            <w:bCs/>
            <w:color w:val="0E101A"/>
          </w:rPr>
          <w:t>Figure 2 </w:t>
        </w:r>
        <w:r w:rsidRPr="003732C9">
          <w:t xml:space="preserve">shows how the </w:t>
        </w:r>
        <w:proofErr w:type="spellStart"/>
        <w:r w:rsidRPr="003732C9">
          <w:t>SpaceServer</w:t>
        </w:r>
        <w:proofErr w:type="spellEnd"/>
        <w:r w:rsidRPr="003732C9">
          <w:t xml:space="preserve"> class coordinates with the client and game logic to run the game. </w:t>
        </w:r>
        <w:proofErr w:type="spellStart"/>
        <w:r w:rsidRPr="003732C9">
          <w:t>SpaceServer</w:t>
        </w:r>
        <w:proofErr w:type="spellEnd"/>
        <w:r w:rsidRPr="003732C9">
          <w:t xml:space="preserve"> has two roles: a server that </w:t>
        </w:r>
        <w:proofErr w:type="spellStart"/>
        <w:r w:rsidRPr="003732C9">
          <w:t>SpaceClients</w:t>
        </w:r>
        <w:proofErr w:type="spellEnd"/>
        <w:r w:rsidRPr="003732C9">
          <w:t xml:space="preserve"> connect to and a client that connects to the </w:t>
        </w:r>
        <w:proofErr w:type="spellStart"/>
        <w:r w:rsidRPr="003732C9">
          <w:t>MasterServer</w:t>
        </w:r>
        <w:proofErr w:type="spellEnd"/>
        <w:r w:rsidRPr="003732C9">
          <w:t xml:space="preserve">. When clients send requests to create or join a lobby, the </w:t>
        </w:r>
        <w:proofErr w:type="spellStart"/>
        <w:r w:rsidRPr="003732C9">
          <w:t>MasterServer</w:t>
        </w:r>
        <w:proofErr w:type="spellEnd"/>
        <w:r w:rsidRPr="003732C9">
          <w:t xml:space="preserve"> sends the details to connect to a </w:t>
        </w:r>
        <w:proofErr w:type="spellStart"/>
        <w:r w:rsidRPr="003732C9">
          <w:t>SpaceServer</w:t>
        </w:r>
        <w:proofErr w:type="spellEnd"/>
        <w:r w:rsidRPr="003732C9">
          <w:t xml:space="preserve">. When the </w:t>
        </w:r>
        <w:proofErr w:type="spellStart"/>
        <w:r w:rsidRPr="003732C9">
          <w:t>SpaceClient</w:t>
        </w:r>
        <w:proofErr w:type="spellEnd"/>
        <w:r w:rsidRPr="003732C9">
          <w:t xml:space="preserve"> connects to the </w:t>
        </w:r>
        <w:proofErr w:type="spellStart"/>
        <w:r w:rsidRPr="003732C9">
          <w:t>SpaceServer</w:t>
        </w:r>
        <w:proofErr w:type="spellEnd"/>
        <w:r w:rsidRPr="003732C9">
          <w:t xml:space="preserve">, they change the screen from </w:t>
        </w:r>
        <w:proofErr w:type="spellStart"/>
        <w:r w:rsidRPr="003732C9">
          <w:t>TitleScreen</w:t>
        </w:r>
        <w:proofErr w:type="spellEnd"/>
        <w:r w:rsidRPr="003732C9">
          <w:t xml:space="preserve"> to </w:t>
        </w:r>
        <w:proofErr w:type="spellStart"/>
        <w:r w:rsidRPr="003732C9">
          <w:t>LobbyScreen</w:t>
        </w:r>
        <w:proofErr w:type="spellEnd"/>
        <w:r w:rsidRPr="003732C9">
          <w:t xml:space="preserve">, where they can see all of the players that have joined so far. When the lobby host starts the game, </w:t>
        </w:r>
        <w:proofErr w:type="spellStart"/>
        <w:r w:rsidRPr="003732C9">
          <w:t>SpaceClient</w:t>
        </w:r>
        <w:proofErr w:type="spellEnd"/>
        <w:r w:rsidRPr="003732C9">
          <w:t xml:space="preserve"> sends a ping to the </w:t>
        </w:r>
        <w:proofErr w:type="spellStart"/>
        <w:r w:rsidRPr="003732C9">
          <w:t>SpaceServer</w:t>
        </w:r>
        <w:proofErr w:type="spellEnd"/>
        <w:r w:rsidRPr="003732C9">
          <w:t xml:space="preserve"> to start the </w:t>
        </w:r>
        <w:proofErr w:type="spellStart"/>
        <w:r w:rsidRPr="003732C9">
          <w:t>GameLogic</w:t>
        </w:r>
        <w:proofErr w:type="spellEnd"/>
        <w:r w:rsidRPr="003732C9">
          <w:t xml:space="preserve"> loop and spawn all the players in the game. On the client-side, they switch from the </w:t>
        </w:r>
        <w:proofErr w:type="spellStart"/>
        <w:r w:rsidRPr="003732C9">
          <w:t>LobbyScreen</w:t>
        </w:r>
        <w:proofErr w:type="spellEnd"/>
        <w:r w:rsidRPr="003732C9">
          <w:t xml:space="preserve"> to the </w:t>
        </w:r>
        <w:proofErr w:type="spellStart"/>
        <w:r w:rsidRPr="003732C9">
          <w:t>GameScreen</w:t>
        </w:r>
        <w:proofErr w:type="spellEnd"/>
        <w:r w:rsidRPr="003732C9">
          <w:t xml:space="preserve">. The </w:t>
        </w:r>
        <w:proofErr w:type="spellStart"/>
        <w:r w:rsidRPr="003732C9">
          <w:t>GameLogic</w:t>
        </w:r>
        <w:proofErr w:type="spellEnd"/>
        <w:r w:rsidRPr="003732C9">
          <w:t xml:space="preserve"> is controlled only by the </w:t>
        </w:r>
        <w:proofErr w:type="spellStart"/>
        <w:r w:rsidRPr="003732C9">
          <w:t>SpaceServer</w:t>
        </w:r>
        <w:proofErr w:type="spellEnd"/>
        <w:r w:rsidRPr="003732C9">
          <w:t xml:space="preserve">, so when clients send input to the </w:t>
        </w:r>
        <w:proofErr w:type="spellStart"/>
        <w:r w:rsidRPr="003732C9">
          <w:t>SpaceServer</w:t>
        </w:r>
        <w:proofErr w:type="spellEnd"/>
        <w:r w:rsidRPr="003732C9">
          <w:t xml:space="preserve">, it updates the player’s coordinates and sends the render data back to the </w:t>
        </w:r>
        <w:proofErr w:type="spellStart"/>
        <w:r w:rsidRPr="003732C9">
          <w:t>SpaceClient</w:t>
        </w:r>
        <w:proofErr w:type="spellEnd"/>
        <w:r w:rsidRPr="003732C9">
          <w:t xml:space="preserve"> for rendering. This cycle continues until the game is over or all players leave the server. Once all players have left the </w:t>
        </w:r>
        <w:proofErr w:type="spellStart"/>
        <w:r w:rsidRPr="003732C9">
          <w:t>SpaceServer</w:t>
        </w:r>
        <w:proofErr w:type="spellEnd"/>
        <w:r w:rsidRPr="003732C9">
          <w:t>, it sends a ping to the master server that it's empty and ready to be reused.</w:t>
        </w:r>
      </w:ins>
    </w:p>
    <w:p w:rsidR="00F661D6" w:rsidDel="000B2679" w:rsidP="00A961D6" w:rsidRDefault="00562B4A" w14:paraId="71ADFE32" w14:textId="40A81FC0">
      <w:pPr>
        <w:tabs>
          <w:tab w:val="right" w:pos="9350"/>
        </w:tabs>
        <w:spacing w:before="0" w:after="240" w:line="276" w:lineRule="auto"/>
        <w:ind w:left="0"/>
        <w:rPr>
          <w:del w:author="Parth Patel" w:date="2021-11-23T15:07:00Z" w:id="209"/>
          <w:sz w:val="20"/>
          <w:szCs w:val="20"/>
        </w:rPr>
      </w:pPr>
      <w:del w:author="Parth Patel" w:date="2021-11-23T15:07:00Z" w:id="210">
        <w:r w:rsidDel="000B2679">
          <w:rPr>
            <w:b/>
            <w:sz w:val="20"/>
            <w:szCs w:val="20"/>
          </w:rPr>
          <w:delText>Figure 1</w:delText>
        </w:r>
        <w:r w:rsidDel="000B2679">
          <w:rPr>
            <w:sz w:val="20"/>
            <w:szCs w:val="20"/>
          </w:rPr>
          <w:delText>: Server Class Diagram</w:delText>
        </w:r>
      </w:del>
    </w:p>
    <w:p w:rsidR="00F661D6" w:rsidDel="000B2679" w:rsidRDefault="00562B4A" w14:paraId="3AFDBCA6" w14:textId="287B0297">
      <w:pPr>
        <w:tabs>
          <w:tab w:val="right" w:pos="9350"/>
        </w:tabs>
        <w:spacing w:before="0" w:after="240" w:line="276" w:lineRule="auto"/>
        <w:ind w:left="0"/>
        <w:rPr>
          <w:del w:author="Parth Patel" w:date="2021-11-23T15:07:00Z" w:id="211"/>
        </w:rPr>
      </w:pPr>
      <w:del w:author="Parth Patel" w:date="2021-11-23T15:07:00Z" w:id="212">
        <w:r w:rsidDel="5BB129EA">
          <w:rPr>
            <w:b/>
          </w:rPr>
          <w:delText xml:space="preserve">Figure 1 </w:delText>
        </w:r>
        <w:r w:rsidDel="5BB129EA">
          <w:delText xml:space="preserve">shows the server-related classes that will be used in the multiplayer aspect of the game client. When a player wants to play the multiplayer mode the player will have to create a lobby and that’s where the LobbyCreator class comes into play it will help the player create a lobby and display the roomID on the screen which the player will be able to share to invite their friends. While creating the lobby the user will also decide how many people can join the lobby. The lobby will also keep track of the players joined by using the player list class. The LevelSelectionUI class will display the list of levels and the difficulty level the player will choose from. The NetworkController class will be used to check if the player has connected or disconnected. The GameController class will handle spawning a player model once a new player has connected to the game. </w:delText>
        </w:r>
      </w:del>
      <w:r>
        <w:br w:type="page"/>
      </w:r>
    </w:p>
    <w:p w:rsidR="00F661D6" w:rsidP="4B657BA4" w:rsidRDefault="5079969C" w14:paraId="71F024D4" w14:textId="456F72CF">
      <w:pPr>
        <w:tabs>
          <w:tab w:val="right" w:pos="9350"/>
        </w:tabs>
        <w:spacing w:before="0" w:after="240" w:line="276" w:lineRule="auto"/>
        <w:ind w:left="0"/>
        <w:rPr>
          <w:ins w:author="Isaac C Colon" w:date="2021-11-29T02:18:00Z" w:id="213"/>
        </w:rPr>
      </w:pPr>
      <w:ins w:author="Isaac C Colon" w:date="2021-11-29T02:18:00Z" w:id="214">
        <w:r>
          <w:rPr>
            <w:noProof/>
          </w:rPr>
          <w:drawing>
            <wp:inline distT="0" distB="0" distL="0" distR="0" wp14:anchorId="63D333AF" wp14:editId="3FC35776">
              <wp:extent cx="4572000" cy="4371975"/>
              <wp:effectExtent l="0" t="0" r="0" b="0"/>
              <wp:docPr id="2017438658" name="Picture 2017438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4371975"/>
                      </a:xfrm>
                      <a:prstGeom prst="rect">
                        <a:avLst/>
                      </a:prstGeom>
                    </pic:spPr>
                  </pic:pic>
                </a:graphicData>
              </a:graphic>
            </wp:inline>
          </w:drawing>
        </w:r>
      </w:ins>
    </w:p>
    <w:p w:rsidR="00F661D6" w:rsidP="4B657BA4" w:rsidRDefault="5BB129EA" w14:paraId="333B0924" w14:textId="2382C1F3">
      <w:pPr>
        <w:tabs>
          <w:tab w:val="right" w:pos="9350"/>
        </w:tabs>
        <w:spacing w:before="0" w:after="240" w:line="276" w:lineRule="auto"/>
        <w:ind w:left="0"/>
        <w:rPr>
          <w:sz w:val="20"/>
          <w:szCs w:val="20"/>
        </w:rPr>
      </w:pPr>
      <w:r>
        <w:rPr>
          <w:b/>
          <w:sz w:val="20"/>
          <w:szCs w:val="20"/>
        </w:rPr>
        <w:t xml:space="preserve">Figure </w:t>
      </w:r>
      <w:ins w:author="Parth Patel" w:date="2021-11-23T15:08:00Z" w:id="215">
        <w:r w:rsidR="37A92FF0">
          <w:rPr>
            <w:b/>
            <w:sz w:val="20"/>
            <w:szCs w:val="20"/>
          </w:rPr>
          <w:t>3</w:t>
        </w:r>
      </w:ins>
      <w:del w:author="Parth Patel" w:date="2021-11-23T15:08:00Z" w:id="216">
        <w:r w:rsidDel="5BB129EA" w:rsidR="00562B4A">
          <w:rPr>
            <w:b/>
            <w:sz w:val="20"/>
            <w:szCs w:val="20"/>
          </w:rPr>
          <w:delText>2</w:delText>
        </w:r>
      </w:del>
      <w:r>
        <w:rPr>
          <w:sz w:val="20"/>
          <w:szCs w:val="20"/>
        </w:rPr>
        <w:t>: Game Object Class Diagram</w:t>
      </w:r>
    </w:p>
    <w:p w:rsidR="00F661D6" w:rsidRDefault="00562B4A" w14:paraId="7ADA85F0" w14:textId="6A575247">
      <w:pPr>
        <w:tabs>
          <w:tab w:val="right" w:pos="9350"/>
        </w:tabs>
        <w:spacing w:before="0" w:after="240" w:line="276" w:lineRule="auto"/>
        <w:ind w:left="0"/>
        <w:rPr>
          <w:ins w:author="Parth Patel" w:date="2021-11-27T18:06:00Z" w:id="217"/>
        </w:rPr>
      </w:pPr>
      <w:r>
        <w:rPr>
          <w:b/>
        </w:rPr>
        <w:t xml:space="preserve">Figure </w:t>
      </w:r>
      <w:ins w:author="Parth Patel" w:date="2021-11-23T15:08:00Z" w:id="218">
        <w:r w:rsidR="000B2679">
          <w:rPr>
            <w:b/>
          </w:rPr>
          <w:t>3</w:t>
        </w:r>
      </w:ins>
      <w:del w:author="Parth Patel" w:date="2021-11-23T15:08:00Z" w:id="219">
        <w:r w:rsidDel="000B2679">
          <w:rPr>
            <w:b/>
          </w:rPr>
          <w:delText>2</w:delText>
        </w:r>
      </w:del>
      <w:r>
        <w:t xml:space="preserve"> shows the basic game object class hierarchy. An “Entity” is any map object that represents an active creature or person. These are split mostly between monsters, which will inherit from an abstract “</w:t>
      </w:r>
      <w:proofErr w:type="spellStart"/>
      <w:r>
        <w:t>BaseMonster</w:t>
      </w:r>
      <w:proofErr w:type="spellEnd"/>
      <w:r>
        <w:t xml:space="preserve">” class, and players, who are represented by the </w:t>
      </w:r>
      <w:proofErr w:type="spellStart"/>
      <w:r>
        <w:t>PlayerPawn</w:t>
      </w:r>
      <w:proofErr w:type="spellEnd"/>
      <w:r>
        <w:t xml:space="preserve"> class. Both contain basic information such as health, position, speed, size, what graphics they use, and what angle they are facing. The abstract </w:t>
      </w:r>
      <w:proofErr w:type="spellStart"/>
      <w:r>
        <w:t>BaseMonster</w:t>
      </w:r>
      <w:proofErr w:type="spellEnd"/>
      <w:r>
        <w:t xml:space="preserve"> class defines methods which any monsters in-game will need to override in order to have functionality- for example, idle() represents an enemy waiting to see players, chase() is called when the monsters are pursuing their target, and so on. Target is a pointer to an Entity existing on the map that the monster is chasing. This may not necessarily be a player. The </w:t>
      </w:r>
      <w:proofErr w:type="spellStart"/>
      <w:r>
        <w:t>PlayerPawn</w:t>
      </w:r>
      <w:proofErr w:type="spellEnd"/>
      <w:r>
        <w:t xml:space="preserve"> class contains information such as which player client the entity is representing (via </w:t>
      </w:r>
      <w:proofErr w:type="spellStart"/>
      <w:r>
        <w:t>playerNumber</w:t>
      </w:r>
      <w:proofErr w:type="spellEnd"/>
      <w:r>
        <w:t xml:space="preserve">), what keys, ammo, and weapons are currently in the player’s possession, and the methods called when the </w:t>
      </w:r>
      <w:proofErr w:type="spellStart"/>
      <w:r>
        <w:t>PlayerPawn</w:t>
      </w:r>
      <w:proofErr w:type="spellEnd"/>
      <w:r>
        <w:t xml:space="preserve"> is moving, using something on the map, attacking, or dying. Other classes include Item, the base class for anything that can be picked up by players, and projectiles, which contain a pointer to whatever Entity launched it (for example, so a player can take the credit for a kill).</w:t>
      </w:r>
    </w:p>
    <w:p w:rsidR="009140DF" w:rsidP="009140DF" w:rsidRDefault="009140DF" w14:paraId="50455DE6" w14:textId="77777777">
      <w:pPr>
        <w:ind w:left="0"/>
        <w:rPr>
          <w:ins w:author="Parth Patel" w:date="2021-11-27T18:06:00Z" w:id="220"/>
          <w:rFonts w:ascii="Arial" w:hAnsi="Arial" w:eastAsia="Arial" w:cs="Arial"/>
          <w:b/>
          <w:bCs/>
        </w:rPr>
      </w:pPr>
      <w:ins w:author="Parth Patel" w:date="2021-11-27T18:06:00Z" w:id="221">
        <w:r w:rsidRPr="058820B3">
          <w:rPr>
            <w:rFonts w:ascii="Arial" w:hAnsi="Arial" w:eastAsia="Arial" w:cs="Arial"/>
            <w:b/>
            <w:bCs/>
          </w:rPr>
          <w:t>Master Server (</w:t>
        </w:r>
        <w:proofErr w:type="spellStart"/>
        <w:r w:rsidRPr="058820B3">
          <w:rPr>
            <w:rFonts w:ascii="Arial" w:hAnsi="Arial" w:eastAsia="Arial" w:cs="Arial"/>
            <w:b/>
            <w:bCs/>
          </w:rPr>
          <w:t>MasterServer</w:t>
        </w:r>
        <w:proofErr w:type="spellEnd"/>
        <w:r w:rsidRPr="058820B3">
          <w:rPr>
            <w:rFonts w:ascii="Arial" w:hAnsi="Arial" w:eastAsia="Arial" w:cs="Arial"/>
            <w:b/>
            <w:bCs/>
          </w:rPr>
          <w:t>):</w:t>
        </w:r>
      </w:ins>
    </w:p>
    <w:p w:rsidR="009140DF" w:rsidP="009140DF" w:rsidRDefault="009140DF" w14:paraId="103023EA" w14:textId="77777777">
      <w:pPr>
        <w:ind w:left="0"/>
        <w:rPr>
          <w:ins w:author="Parth Patel" w:date="2021-11-27T18:06:00Z" w:id="222"/>
        </w:rPr>
      </w:pPr>
      <w:ins w:author="Parth Patel" w:date="2021-11-27T18:06:00Z" w:id="223">
        <w:r w:rsidRPr="3016C974">
          <w:t>The master server is the controller for all the other game servers. Whenever a client wants to create or join a lobby, it must first interact with the master server to make sure there is room for a new lobby (if they wish to host a new lobby), or that the lobby they want to join exists (if they wish to join someone else’s lobby).</w:t>
        </w:r>
      </w:ins>
    </w:p>
    <w:p w:rsidR="009140DF" w:rsidP="009140DF" w:rsidRDefault="009140DF" w14:paraId="21DE75F1" w14:textId="77777777">
      <w:pPr>
        <w:ind w:left="0"/>
        <w:rPr>
          <w:ins w:author="Parth Patel" w:date="2021-11-27T18:06:00Z" w:id="224"/>
        </w:rPr>
      </w:pPr>
    </w:p>
    <w:p w:rsidR="009140DF" w:rsidP="009140DF" w:rsidRDefault="009140DF" w14:paraId="6E5F5F49" w14:textId="77777777">
      <w:pPr>
        <w:ind w:left="0"/>
        <w:rPr>
          <w:ins w:author="Parth Patel" w:date="2021-11-27T18:06:00Z" w:id="225"/>
          <w:b/>
          <w:bCs/>
        </w:rPr>
      </w:pPr>
      <w:ins w:author="Parth Patel" w:date="2021-11-27T18:06:00Z" w:id="226">
        <w:r w:rsidRPr="058820B3">
          <w:rPr>
            <w:b/>
            <w:bCs/>
          </w:rPr>
          <w:t>Attributes:</w:t>
        </w:r>
      </w:ins>
    </w:p>
    <w:p w:rsidR="009140DF" w:rsidP="009140DF" w:rsidRDefault="009140DF" w14:paraId="5BD77153" w14:textId="77777777">
      <w:pPr>
        <w:pStyle w:val="ListParagraph"/>
        <w:numPr>
          <w:ilvl w:val="0"/>
          <w:numId w:val="28"/>
        </w:numPr>
        <w:rPr>
          <w:ins w:author="Parth Patel" w:date="2021-11-27T18:06:00Z" w:id="227"/>
          <w:rFonts w:eastAsia="Times New Roman"/>
          <w:b/>
          <w:bCs/>
        </w:rPr>
      </w:pPr>
      <w:ins w:author="Parth Patel" w:date="2021-11-27T18:06:00Z" w:id="228">
        <w:r w:rsidRPr="4C2DAD87">
          <w:rPr>
            <w:rFonts w:ascii="Times New Roman" w:hAnsi="Times New Roman"/>
            <w:b/>
            <w:bCs/>
          </w:rPr>
          <w:t xml:space="preserve">Server </w:t>
        </w:r>
        <w:proofErr w:type="spellStart"/>
        <w:r w:rsidRPr="00D871CC">
          <w:rPr>
            <w:rFonts w:ascii="Times New Roman" w:hAnsi="Times New Roman"/>
          </w:rPr>
          <w:t>server</w:t>
        </w:r>
        <w:proofErr w:type="spellEnd"/>
      </w:ins>
    </w:p>
    <w:p w:rsidR="009140DF" w:rsidP="009140DF" w:rsidRDefault="009140DF" w14:paraId="73235617" w14:textId="77777777">
      <w:pPr>
        <w:pStyle w:val="ListParagraph"/>
        <w:numPr>
          <w:ilvl w:val="1"/>
          <w:numId w:val="28"/>
        </w:numPr>
        <w:rPr>
          <w:ins w:author="Parth Patel" w:date="2021-11-27T18:06:00Z" w:id="229"/>
          <w:b/>
          <w:bCs/>
        </w:rPr>
      </w:pPr>
      <w:ins w:author="Parth Patel" w:date="2021-11-27T18:06:00Z" w:id="230">
        <w:r w:rsidRPr="4C2DAD87">
          <w:rPr>
            <w:rFonts w:ascii="Times New Roman" w:hAnsi="Times New Roman"/>
          </w:rPr>
          <w:t>A KryoNet Server object that represents that server instance itself. This object is used to send and receive data from clients and game servers.</w:t>
        </w:r>
      </w:ins>
    </w:p>
    <w:p w:rsidR="009140DF" w:rsidP="009140DF" w:rsidRDefault="009140DF" w14:paraId="2DAAA180" w14:textId="77777777">
      <w:pPr>
        <w:pStyle w:val="ListParagraph"/>
        <w:numPr>
          <w:ilvl w:val="0"/>
          <w:numId w:val="28"/>
        </w:numPr>
        <w:rPr>
          <w:ins w:author="Parth Patel" w:date="2021-11-27T18:06:00Z" w:id="231"/>
          <w:b/>
          <w:bCs/>
        </w:rPr>
      </w:pPr>
      <w:ins w:author="Parth Patel" w:date="2021-11-27T18:06:00Z" w:id="232">
        <w:r w:rsidRPr="4C2DAD87">
          <w:rPr>
            <w:rFonts w:ascii="Times New Roman" w:hAnsi="Times New Roman"/>
            <w:b/>
            <w:bCs/>
          </w:rPr>
          <w:t xml:space="preserve">HashMap&lt;String, </w:t>
        </w:r>
        <w:proofErr w:type="spellStart"/>
        <w:r w:rsidRPr="4C2DAD87">
          <w:rPr>
            <w:rFonts w:ascii="Times New Roman" w:hAnsi="Times New Roman"/>
            <w:b/>
            <w:bCs/>
          </w:rPr>
          <w:t>ServerEntry</w:t>
        </w:r>
        <w:proofErr w:type="spellEnd"/>
        <w:r w:rsidRPr="4C2DAD87">
          <w:rPr>
            <w:rFonts w:ascii="Times New Roman" w:hAnsi="Times New Roman"/>
            <w:b/>
            <w:bCs/>
          </w:rPr>
          <w:t>&gt;</w:t>
        </w:r>
        <w:r w:rsidRPr="4C2DAD87">
          <w:rPr>
            <w:rFonts w:ascii="Times New Roman" w:hAnsi="Times New Roman"/>
          </w:rPr>
          <w:t xml:space="preserve"> servers</w:t>
        </w:r>
      </w:ins>
    </w:p>
    <w:p w:rsidR="009140DF" w:rsidP="009140DF" w:rsidRDefault="009140DF" w14:paraId="060269C5" w14:textId="77777777">
      <w:pPr>
        <w:pStyle w:val="ListParagraph"/>
        <w:numPr>
          <w:ilvl w:val="1"/>
          <w:numId w:val="28"/>
        </w:numPr>
        <w:rPr>
          <w:ins w:author="Parth Patel" w:date="2021-11-27T18:06:00Z" w:id="233"/>
          <w:b/>
          <w:bCs/>
        </w:rPr>
      </w:pPr>
      <w:ins w:author="Parth Patel" w:date="2021-11-27T18:06:00Z" w:id="234">
        <w:r w:rsidRPr="4C2DAD87">
          <w:rPr>
            <w:rFonts w:ascii="Times New Roman" w:hAnsi="Times New Roman"/>
          </w:rPr>
          <w:t>A map of each server's port, list of add-on files and their hashes, their RCON access password, and their IP address to the server’s lobby code.</w:t>
        </w:r>
      </w:ins>
    </w:p>
    <w:p w:rsidR="009140DF" w:rsidP="009140DF" w:rsidRDefault="009140DF" w14:paraId="25A05BDF" w14:textId="77777777">
      <w:pPr>
        <w:pStyle w:val="ListParagraph"/>
        <w:numPr>
          <w:ilvl w:val="0"/>
          <w:numId w:val="28"/>
        </w:numPr>
        <w:rPr>
          <w:ins w:author="Parth Patel" w:date="2021-11-27T18:06:00Z" w:id="235"/>
          <w:b/>
          <w:bCs/>
        </w:rPr>
      </w:pPr>
      <w:ins w:author="Parth Patel" w:date="2021-11-27T18:06:00Z" w:id="236">
        <w:r w:rsidRPr="40D0D4BE">
          <w:rPr>
            <w:rFonts w:ascii="Times New Roman" w:hAnsi="Times New Roman"/>
            <w:b/>
            <w:bCs/>
          </w:rPr>
          <w:t xml:space="preserve">HashMap&lt;String, Integer&gt; </w:t>
        </w:r>
        <w:r w:rsidRPr="40D0D4BE">
          <w:rPr>
            <w:rFonts w:ascii="Times New Roman" w:hAnsi="Times New Roman"/>
          </w:rPr>
          <w:t>ports</w:t>
        </w:r>
      </w:ins>
    </w:p>
    <w:p w:rsidR="009140DF" w:rsidP="009140DF" w:rsidRDefault="009140DF" w14:paraId="13F1416C" w14:textId="77777777">
      <w:pPr>
        <w:pStyle w:val="ListParagraph"/>
        <w:numPr>
          <w:ilvl w:val="1"/>
          <w:numId w:val="28"/>
        </w:numPr>
        <w:rPr>
          <w:ins w:author="Parth Patel" w:date="2021-11-27T18:06:00Z" w:id="237"/>
          <w:b/>
          <w:bCs/>
        </w:rPr>
      </w:pPr>
      <w:ins w:author="Parth Patel" w:date="2021-11-27T18:06:00Z" w:id="238">
        <w:r w:rsidRPr="40D0D4BE">
          <w:rPr>
            <w:rFonts w:ascii="Times New Roman" w:hAnsi="Times New Roman"/>
          </w:rPr>
          <w:t>A map of each server (by lobby code) to its port</w:t>
        </w:r>
      </w:ins>
    </w:p>
    <w:p w:rsidR="009140DF" w:rsidP="009140DF" w:rsidRDefault="009140DF" w14:paraId="296783AF" w14:textId="77777777">
      <w:pPr>
        <w:pStyle w:val="ListParagraph"/>
        <w:numPr>
          <w:ilvl w:val="0"/>
          <w:numId w:val="28"/>
        </w:numPr>
        <w:rPr>
          <w:ins w:author="Parth Patel" w:date="2021-11-27T18:06:00Z" w:id="239"/>
          <w:rFonts w:eastAsia="Times" w:cs="Times"/>
        </w:rPr>
      </w:pPr>
      <w:proofErr w:type="spellStart"/>
      <w:ins w:author="Parth Patel" w:date="2021-11-27T18:06:00Z" w:id="240">
        <w:r w:rsidRPr="40D0D4BE">
          <w:rPr>
            <w:rFonts w:ascii="Times New Roman" w:hAnsi="Times New Roman"/>
            <w:b/>
            <w:bCs/>
          </w:rPr>
          <w:t>ArrayList</w:t>
        </w:r>
        <w:proofErr w:type="spellEnd"/>
        <w:r w:rsidRPr="40D0D4BE">
          <w:rPr>
            <w:rFonts w:ascii="Times New Roman" w:hAnsi="Times New Roman"/>
            <w:b/>
            <w:bCs/>
          </w:rPr>
          <w:t xml:space="preserve">&lt;Integer&gt; </w:t>
        </w:r>
        <w:proofErr w:type="spellStart"/>
        <w:r w:rsidRPr="40D0D4BE">
          <w:rPr>
            <w:rFonts w:ascii="Times New Roman" w:hAnsi="Times New Roman"/>
          </w:rPr>
          <w:t>availablePorts</w:t>
        </w:r>
        <w:proofErr w:type="spellEnd"/>
      </w:ins>
    </w:p>
    <w:p w:rsidR="009140DF" w:rsidP="009140DF" w:rsidRDefault="009140DF" w14:paraId="033393F0" w14:textId="77777777">
      <w:pPr>
        <w:pStyle w:val="ListParagraph"/>
        <w:numPr>
          <w:ilvl w:val="1"/>
          <w:numId w:val="28"/>
        </w:numPr>
        <w:rPr>
          <w:ins w:author="Parth Patel" w:date="2021-11-27T18:06:00Z" w:id="241"/>
        </w:rPr>
      </w:pPr>
      <w:ins w:author="Parth Patel" w:date="2021-11-27T18:06:00Z" w:id="242">
        <w:r w:rsidRPr="40D0D4BE">
          <w:rPr>
            <w:rFonts w:ascii="Times New Roman" w:hAnsi="Times New Roman"/>
          </w:rPr>
          <w:t>A list of available server ports remaining, according to the port range given in the launch parameters.</w:t>
        </w:r>
      </w:ins>
    </w:p>
    <w:p w:rsidR="009140DF" w:rsidP="009140DF" w:rsidRDefault="009140DF" w14:paraId="6CBF1CFA" w14:textId="77777777">
      <w:pPr>
        <w:pStyle w:val="ListParagraph"/>
        <w:numPr>
          <w:ilvl w:val="0"/>
          <w:numId w:val="28"/>
        </w:numPr>
        <w:rPr>
          <w:ins w:author="Parth Patel" w:date="2021-11-27T18:06:00Z" w:id="243"/>
        </w:rPr>
      </w:pPr>
      <w:ins w:author="Parth Patel" w:date="2021-11-27T18:06:00Z" w:id="244">
        <w:r w:rsidRPr="40D0D4BE">
          <w:rPr>
            <w:rFonts w:ascii="Times New Roman" w:hAnsi="Times New Roman"/>
            <w:b/>
            <w:bCs/>
          </w:rPr>
          <w:t>HashSet&lt;Integer&gt;</w:t>
        </w:r>
        <w:r w:rsidRPr="40D0D4BE">
          <w:rPr>
            <w:rFonts w:ascii="Times New Roman" w:hAnsi="Times New Roman"/>
          </w:rPr>
          <w:t xml:space="preserve"> </w:t>
        </w:r>
        <w:proofErr w:type="spellStart"/>
        <w:r w:rsidRPr="40D0D4BE">
          <w:rPr>
            <w:rFonts w:ascii="Times New Roman" w:hAnsi="Times New Roman"/>
          </w:rPr>
          <w:t>rconConnections</w:t>
        </w:r>
        <w:proofErr w:type="spellEnd"/>
      </w:ins>
    </w:p>
    <w:p w:rsidR="009140DF" w:rsidP="009140DF" w:rsidRDefault="009140DF" w14:paraId="7AC784E7" w14:textId="77777777">
      <w:pPr>
        <w:ind w:left="0"/>
        <w:rPr>
          <w:ins w:author="Parth Patel" w:date="2021-11-27T18:06:00Z" w:id="245"/>
          <w:b/>
          <w:bCs/>
        </w:rPr>
      </w:pPr>
      <w:ins w:author="Parth Patel" w:date="2021-11-27T18:06:00Z" w:id="246">
        <w:r w:rsidRPr="40D0D4BE">
          <w:t>A set of all connection IDs which belong to remote control clients (as opposed to game clients)</w:t>
        </w:r>
        <w:r w:rsidRPr="058820B3">
          <w:rPr>
            <w:b/>
            <w:bCs/>
          </w:rPr>
          <w:t>Methods:</w:t>
        </w:r>
      </w:ins>
    </w:p>
    <w:p w:rsidR="009140DF" w:rsidP="009140DF" w:rsidRDefault="009140DF" w14:paraId="534279D8" w14:textId="77777777">
      <w:pPr>
        <w:pStyle w:val="ListParagraph"/>
        <w:numPr>
          <w:ilvl w:val="0"/>
          <w:numId w:val="24"/>
        </w:numPr>
        <w:rPr>
          <w:ins w:author="Parth Patel" w:date="2021-11-27T18:06:00Z" w:id="247"/>
          <w:rFonts w:eastAsia="Times New Roman"/>
          <w:b/>
          <w:bCs/>
        </w:rPr>
      </w:pPr>
      <w:ins w:author="Parth Patel" w:date="2021-11-27T18:06:00Z" w:id="248">
        <w:r w:rsidRPr="40D0D4BE">
          <w:rPr>
            <w:b/>
            <w:bCs/>
          </w:rPr>
          <w:t xml:space="preserve">public </w:t>
        </w:r>
        <w:proofErr w:type="spellStart"/>
        <w:r w:rsidRPr="40D0D4BE">
          <w:rPr>
            <w:b/>
            <w:bCs/>
          </w:rPr>
          <w:t>MasterServer</w:t>
        </w:r>
        <w:proofErr w:type="spellEnd"/>
        <w:r w:rsidRPr="40D0D4BE">
          <w:rPr>
            <w:b/>
            <w:bCs/>
          </w:rPr>
          <w:t xml:space="preserve">(int </w:t>
        </w:r>
        <w:proofErr w:type="spellStart"/>
        <w:r w:rsidRPr="40D0D4BE">
          <w:rPr>
            <w:b/>
            <w:bCs/>
          </w:rPr>
          <w:t>minPort</w:t>
        </w:r>
        <w:proofErr w:type="spellEnd"/>
        <w:r w:rsidRPr="40D0D4BE">
          <w:rPr>
            <w:b/>
            <w:bCs/>
          </w:rPr>
          <w:t xml:space="preserve">, int </w:t>
        </w:r>
        <w:proofErr w:type="spellStart"/>
        <w:r w:rsidRPr="40D0D4BE">
          <w:rPr>
            <w:b/>
            <w:bCs/>
          </w:rPr>
          <w:t>maxPort</w:t>
        </w:r>
        <w:proofErr w:type="spellEnd"/>
        <w:r w:rsidRPr="40D0D4BE">
          <w:rPr>
            <w:b/>
            <w:bCs/>
          </w:rPr>
          <w:t>, String password)</w:t>
        </w:r>
      </w:ins>
    </w:p>
    <w:p w:rsidR="009140DF" w:rsidP="009140DF" w:rsidRDefault="009140DF" w14:paraId="38492AE9" w14:textId="77777777">
      <w:pPr>
        <w:pStyle w:val="ListParagraph"/>
        <w:numPr>
          <w:ilvl w:val="1"/>
          <w:numId w:val="24"/>
        </w:numPr>
        <w:rPr>
          <w:ins w:author="Parth Patel" w:date="2021-11-27T18:06:00Z" w:id="249"/>
          <w:b/>
          <w:bCs/>
        </w:rPr>
      </w:pPr>
      <w:ins w:author="Parth Patel" w:date="2021-11-27T18:06:00Z" w:id="250">
        <w:r w:rsidRPr="40D0D4BE">
          <w:t>Constructor for the master server. Adds every game server on its local IP from the minimum port to the maximum port as an available server. Initializes the KryoNet server, allowing game clients to connect and create or join lobbies on available game servers within the port range.</w:t>
        </w:r>
      </w:ins>
    </w:p>
    <w:p w:rsidR="009140DF" w:rsidP="009140DF" w:rsidRDefault="009140DF" w14:paraId="6A000582" w14:textId="77777777">
      <w:pPr>
        <w:pStyle w:val="ListParagraph"/>
        <w:numPr>
          <w:ilvl w:val="1"/>
          <w:numId w:val="24"/>
        </w:numPr>
        <w:rPr>
          <w:ins w:author="Parth Patel" w:date="2021-11-27T18:06:00Z" w:id="251"/>
          <w:b/>
          <w:bCs/>
        </w:rPr>
      </w:pPr>
      <w:ins w:author="Parth Patel" w:date="2021-11-27T18:06:00Z" w:id="252">
        <w:r w:rsidRPr="40D0D4BE">
          <w:t>No return value, as it is a constructor.</w:t>
        </w:r>
      </w:ins>
    </w:p>
    <w:p w:rsidR="009140DF" w:rsidP="009140DF" w:rsidRDefault="009140DF" w14:paraId="1DE03667" w14:textId="77777777">
      <w:pPr>
        <w:pStyle w:val="ListParagraph"/>
        <w:numPr>
          <w:ilvl w:val="1"/>
          <w:numId w:val="24"/>
        </w:numPr>
        <w:rPr>
          <w:ins w:author="Parth Patel" w:date="2021-11-27T18:06:00Z" w:id="253"/>
          <w:b/>
          <w:bCs/>
        </w:rPr>
      </w:pPr>
      <w:ins w:author="Parth Patel" w:date="2021-11-27T18:06:00Z" w:id="254">
        <w:r w:rsidRPr="40D0D4BE">
          <w:t xml:space="preserve">Will halt program if there is an </w:t>
        </w:r>
        <w:proofErr w:type="spellStart"/>
        <w:r w:rsidRPr="40D0D4BE">
          <w:t>IOException</w:t>
        </w:r>
        <w:proofErr w:type="spellEnd"/>
        <w:r w:rsidRPr="40D0D4BE">
          <w:t xml:space="preserve"> (caused by Kryonet connection/bind/packet code)</w:t>
        </w:r>
      </w:ins>
    </w:p>
    <w:p w:rsidR="009140DF" w:rsidP="009140DF" w:rsidRDefault="009140DF" w14:paraId="3D93CFA8" w14:textId="77777777">
      <w:pPr>
        <w:pStyle w:val="ListParagraph"/>
        <w:numPr>
          <w:ilvl w:val="0"/>
          <w:numId w:val="24"/>
        </w:numPr>
        <w:rPr>
          <w:ins w:author="Parth Patel" w:date="2021-11-27T18:06:00Z" w:id="255"/>
          <w:b/>
          <w:bCs/>
        </w:rPr>
      </w:pPr>
      <w:ins w:author="Parth Patel" w:date="2021-11-27T18:06:00Z" w:id="256">
        <w:r w:rsidRPr="40D0D4BE">
          <w:rPr>
            <w:b/>
            <w:bCs/>
          </w:rPr>
          <w:t xml:space="preserve">public String </w:t>
        </w:r>
        <w:proofErr w:type="spellStart"/>
        <w:r w:rsidRPr="40D0D4BE">
          <w:rPr>
            <w:b/>
            <w:bCs/>
          </w:rPr>
          <w:t>createRandomLobbyCode</w:t>
        </w:r>
        <w:proofErr w:type="spellEnd"/>
        <w:r w:rsidRPr="40D0D4BE">
          <w:rPr>
            <w:b/>
            <w:bCs/>
          </w:rPr>
          <w:t>()</w:t>
        </w:r>
      </w:ins>
    </w:p>
    <w:p w:rsidR="009140DF" w:rsidP="009140DF" w:rsidRDefault="009140DF" w14:paraId="6A922962" w14:textId="77777777">
      <w:pPr>
        <w:pStyle w:val="ListParagraph"/>
        <w:numPr>
          <w:ilvl w:val="1"/>
          <w:numId w:val="24"/>
        </w:numPr>
        <w:rPr>
          <w:ins w:author="Parth Patel" w:date="2021-11-27T18:06:00Z" w:id="257"/>
          <w:b/>
          <w:bCs/>
        </w:rPr>
      </w:pPr>
      <w:ins w:author="Parth Patel" w:date="2021-11-27T18:06:00Z" w:id="258">
        <w:r w:rsidRPr="40D0D4BE">
          <w:t>Creates a random four-character join code for a lobby.</w:t>
        </w:r>
      </w:ins>
    </w:p>
    <w:p w:rsidR="009140DF" w:rsidP="009140DF" w:rsidRDefault="009140DF" w14:paraId="044A8E24" w14:textId="77777777">
      <w:pPr>
        <w:pStyle w:val="ListParagraph"/>
        <w:numPr>
          <w:ilvl w:val="1"/>
          <w:numId w:val="24"/>
        </w:numPr>
        <w:rPr>
          <w:ins w:author="Parth Patel" w:date="2021-11-27T18:06:00Z" w:id="259"/>
          <w:b/>
          <w:bCs/>
        </w:rPr>
      </w:pPr>
      <w:ins w:author="Parth Patel" w:date="2021-11-27T18:06:00Z" w:id="260">
        <w:r w:rsidRPr="40D0D4BE">
          <w:t>Returns code as a String</w:t>
        </w:r>
      </w:ins>
    </w:p>
    <w:p w:rsidR="009140DF" w:rsidP="009140DF" w:rsidRDefault="009140DF" w14:paraId="3B3BA005" w14:textId="77777777">
      <w:pPr>
        <w:pStyle w:val="ListParagraph"/>
        <w:numPr>
          <w:ilvl w:val="0"/>
          <w:numId w:val="24"/>
        </w:numPr>
        <w:rPr>
          <w:ins w:author="Parth Patel" w:date="2021-11-27T18:06:00Z" w:id="261"/>
          <w:rFonts w:eastAsia="Times" w:cs="Times"/>
        </w:rPr>
      </w:pPr>
      <w:ins w:author="Parth Patel" w:date="2021-11-27T18:06:00Z" w:id="262">
        <w:r w:rsidRPr="40D0D4BE">
          <w:rPr>
            <w:b/>
            <w:bCs/>
          </w:rPr>
          <w:t xml:space="preserve">public Boolean </w:t>
        </w:r>
        <w:proofErr w:type="spellStart"/>
        <w:r w:rsidRPr="40D0D4BE">
          <w:rPr>
            <w:b/>
            <w:bCs/>
          </w:rPr>
          <w:t>isPortAvailable</w:t>
        </w:r>
        <w:proofErr w:type="spellEnd"/>
        <w:r w:rsidRPr="40D0D4BE">
          <w:rPr>
            <w:b/>
            <w:bCs/>
          </w:rPr>
          <w:t>(int port)</w:t>
        </w:r>
      </w:ins>
    </w:p>
    <w:p w:rsidR="009140DF" w:rsidP="009140DF" w:rsidRDefault="009140DF" w14:paraId="7976A858" w14:textId="77777777">
      <w:pPr>
        <w:pStyle w:val="ListParagraph"/>
        <w:numPr>
          <w:ilvl w:val="1"/>
          <w:numId w:val="24"/>
        </w:numPr>
        <w:rPr>
          <w:ins w:author="Parth Patel" w:date="2021-11-27T18:06:00Z" w:id="263"/>
        </w:rPr>
      </w:pPr>
      <w:ins w:author="Parth Patel" w:date="2021-11-27T18:06:00Z" w:id="264">
        <w:r w:rsidRPr="40D0D4BE">
          <w:t>Checks if given port is available for use in a new lobby</w:t>
        </w:r>
      </w:ins>
    </w:p>
    <w:p w:rsidR="009140DF" w:rsidP="009140DF" w:rsidRDefault="009140DF" w14:paraId="58253194" w14:textId="77777777">
      <w:pPr>
        <w:pStyle w:val="ListParagraph"/>
        <w:numPr>
          <w:ilvl w:val="1"/>
          <w:numId w:val="24"/>
        </w:numPr>
        <w:rPr>
          <w:ins w:author="Parth Patel" w:date="2021-11-27T18:06:00Z" w:id="265"/>
          <w:b/>
          <w:bCs/>
        </w:rPr>
      </w:pPr>
      <w:ins w:author="Parth Patel" w:date="2021-11-27T18:06:00Z" w:id="266">
        <w:r w:rsidRPr="40D0D4BE">
          <w:t>Returns whether the above condition is true</w:t>
        </w:r>
      </w:ins>
    </w:p>
    <w:p w:rsidR="009140DF" w:rsidP="009140DF" w:rsidRDefault="009140DF" w14:paraId="25EBCD1D" w14:textId="77777777">
      <w:pPr>
        <w:pStyle w:val="ListParagraph"/>
        <w:numPr>
          <w:ilvl w:val="0"/>
          <w:numId w:val="24"/>
        </w:numPr>
        <w:rPr>
          <w:ins w:author="Parth Patel" w:date="2021-11-27T18:06:00Z" w:id="267"/>
          <w:b/>
          <w:bCs/>
        </w:rPr>
      </w:pPr>
      <w:ins w:author="Parth Patel" w:date="2021-11-27T18:06:00Z" w:id="268">
        <w:r w:rsidRPr="40D0D4BE">
          <w:rPr>
            <w:b/>
            <w:bCs/>
          </w:rPr>
          <w:t xml:space="preserve">public void </w:t>
        </w:r>
        <w:proofErr w:type="spellStart"/>
        <w:r w:rsidRPr="40D0D4BE">
          <w:rPr>
            <w:b/>
            <w:bCs/>
          </w:rPr>
          <w:t>handleRCON</w:t>
        </w:r>
        <w:proofErr w:type="spellEnd"/>
        <w:r w:rsidRPr="40D0D4BE">
          <w:rPr>
            <w:b/>
            <w:bCs/>
          </w:rPr>
          <w:t>(String message)</w:t>
        </w:r>
      </w:ins>
    </w:p>
    <w:p w:rsidR="009140DF" w:rsidP="009140DF" w:rsidRDefault="009140DF" w14:paraId="62289CE9" w14:textId="77777777">
      <w:pPr>
        <w:pStyle w:val="ListParagraph"/>
        <w:numPr>
          <w:ilvl w:val="1"/>
          <w:numId w:val="24"/>
        </w:numPr>
        <w:rPr>
          <w:ins w:author="Parth Patel" w:date="2021-11-27T18:06:00Z" w:id="269"/>
          <w:b/>
          <w:bCs/>
        </w:rPr>
      </w:pPr>
      <w:ins w:author="Parth Patel" w:date="2021-11-27T18:06:00Z" w:id="270">
        <w:r w:rsidRPr="40D0D4BE">
          <w:t>Precondition: At least one RCON client must be running.</w:t>
        </w:r>
      </w:ins>
    </w:p>
    <w:p w:rsidR="009140DF" w:rsidP="009140DF" w:rsidRDefault="009140DF" w14:paraId="4B188C82" w14:textId="77777777">
      <w:pPr>
        <w:pStyle w:val="ListParagraph"/>
        <w:numPr>
          <w:ilvl w:val="1"/>
          <w:numId w:val="24"/>
        </w:numPr>
        <w:rPr>
          <w:ins w:author="Parth Patel" w:date="2021-11-27T18:06:00Z" w:id="271"/>
          <w:b/>
          <w:bCs/>
        </w:rPr>
      </w:pPr>
      <w:ins w:author="Parth Patel" w:date="2021-11-27T18:06:00Z" w:id="272">
        <w:r w:rsidRPr="40D0D4BE">
          <w:t>Parses an RCON message into a command and performs one of many actions depending on the command and given parameters.</w:t>
        </w:r>
      </w:ins>
    </w:p>
    <w:p w:rsidR="009140DF" w:rsidP="009140DF" w:rsidRDefault="009140DF" w14:paraId="07D3265B" w14:textId="77777777">
      <w:pPr>
        <w:pStyle w:val="ListParagraph"/>
        <w:numPr>
          <w:ilvl w:val="1"/>
          <w:numId w:val="24"/>
        </w:numPr>
        <w:rPr>
          <w:ins w:author="Parth Patel" w:date="2021-11-27T18:06:00Z" w:id="273"/>
          <w:b/>
          <w:bCs/>
        </w:rPr>
      </w:pPr>
      <w:ins w:author="Parth Patel" w:date="2021-11-27T18:06:00Z" w:id="274">
        <w:r w:rsidRPr="40D0D4BE">
          <w:t>If command is parsed correctly, send a reply message</w:t>
        </w:r>
      </w:ins>
    </w:p>
    <w:p w:rsidR="009140DF" w:rsidP="009140DF" w:rsidRDefault="009140DF" w14:paraId="4A731D57" w14:textId="77777777">
      <w:pPr>
        <w:pStyle w:val="ListParagraph"/>
        <w:numPr>
          <w:ilvl w:val="1"/>
          <w:numId w:val="24"/>
        </w:numPr>
        <w:rPr>
          <w:ins w:author="Parth Patel" w:date="2021-11-27T18:06:00Z" w:id="275"/>
          <w:b/>
          <w:bCs/>
        </w:rPr>
      </w:pPr>
      <w:ins w:author="Parth Patel" w:date="2021-11-27T18:06:00Z" w:id="276">
        <w:r w:rsidRPr="40D0D4BE">
          <w:t xml:space="preserve">If command is </w:t>
        </w:r>
        <w:proofErr w:type="spellStart"/>
        <w:r w:rsidRPr="40D0D4BE">
          <w:t>unparsable</w:t>
        </w:r>
        <w:proofErr w:type="spellEnd"/>
        <w:r w:rsidRPr="40D0D4BE">
          <w:t>, gracefully ignore</w:t>
        </w:r>
      </w:ins>
    </w:p>
    <w:p w:rsidR="009140DF" w:rsidP="009140DF" w:rsidRDefault="009140DF" w14:paraId="3D3979DB" w14:textId="77777777">
      <w:pPr>
        <w:pStyle w:val="ListParagraph"/>
        <w:numPr>
          <w:ilvl w:val="0"/>
          <w:numId w:val="24"/>
        </w:numPr>
        <w:rPr>
          <w:ins w:author="Parth Patel" w:date="2021-11-27T18:06:00Z" w:id="277"/>
          <w:b/>
          <w:bCs/>
        </w:rPr>
      </w:pPr>
      <w:ins w:author="Parth Patel" w:date="2021-11-27T18:06:00Z" w:id="278">
        <w:r w:rsidRPr="40D0D4BE">
          <w:rPr>
            <w:b/>
            <w:bCs/>
          </w:rPr>
          <w:t xml:space="preserve">public void </w:t>
        </w:r>
        <w:proofErr w:type="spellStart"/>
        <w:r w:rsidRPr="40D0D4BE">
          <w:rPr>
            <w:b/>
            <w:bCs/>
          </w:rPr>
          <w:t>sendRCON</w:t>
        </w:r>
        <w:proofErr w:type="spellEnd"/>
      </w:ins>
    </w:p>
    <w:p w:rsidR="009140DF" w:rsidP="009140DF" w:rsidRDefault="009140DF" w14:paraId="6104ABEF" w14:textId="77777777">
      <w:pPr>
        <w:ind w:left="0"/>
        <w:rPr>
          <w:ins w:author="Parth Patel" w:date="2021-11-27T18:06:00Z" w:id="279"/>
          <w:b/>
          <w:bCs/>
        </w:rPr>
      </w:pPr>
    </w:p>
    <w:p w:rsidR="009140DF" w:rsidP="009140DF" w:rsidRDefault="009140DF" w14:paraId="0B44E6D0" w14:textId="77777777">
      <w:pPr>
        <w:ind w:left="0"/>
        <w:rPr>
          <w:ins w:author="Parth Patel" w:date="2021-11-27T18:06:00Z" w:id="280"/>
          <w:rFonts w:ascii="Arial" w:hAnsi="Arial" w:eastAsia="Arial" w:cs="Arial"/>
          <w:b/>
          <w:bCs/>
        </w:rPr>
      </w:pPr>
      <w:ins w:author="Parth Patel" w:date="2021-11-27T18:06:00Z" w:id="281">
        <w:r w:rsidRPr="058820B3">
          <w:rPr>
            <w:rFonts w:ascii="Arial" w:hAnsi="Arial" w:eastAsia="Arial" w:cs="Arial"/>
            <w:b/>
            <w:bCs/>
          </w:rPr>
          <w:t>Game Server (</w:t>
        </w:r>
        <w:proofErr w:type="spellStart"/>
        <w:r w:rsidRPr="058820B3">
          <w:rPr>
            <w:rFonts w:ascii="Arial" w:hAnsi="Arial" w:eastAsia="Arial" w:cs="Arial"/>
            <w:b/>
            <w:bCs/>
          </w:rPr>
          <w:t>SpaceServer</w:t>
        </w:r>
        <w:proofErr w:type="spellEnd"/>
        <w:r w:rsidRPr="058820B3">
          <w:rPr>
            <w:rFonts w:ascii="Arial" w:hAnsi="Arial" w:eastAsia="Arial" w:cs="Arial"/>
            <w:b/>
            <w:bCs/>
          </w:rPr>
          <w:t>):</w:t>
        </w:r>
      </w:ins>
    </w:p>
    <w:p w:rsidR="009140DF" w:rsidP="009140DF" w:rsidRDefault="009140DF" w14:paraId="6D577E1F" w14:textId="77777777">
      <w:pPr>
        <w:ind w:left="0"/>
        <w:rPr>
          <w:ins w:author="Parth Patel" w:date="2021-11-27T18:06:00Z" w:id="282"/>
        </w:rPr>
      </w:pPr>
      <w:ins w:author="Parth Patel" w:date="2021-11-27T18:06:00Z" w:id="283">
        <w:r w:rsidRPr="58795A07">
          <w:t xml:space="preserve">The game server, represented by the </w:t>
        </w:r>
        <w:proofErr w:type="spellStart"/>
        <w:r w:rsidRPr="58795A07">
          <w:t>SpaceServer</w:t>
        </w:r>
        <w:proofErr w:type="spellEnd"/>
        <w:r w:rsidRPr="58795A07">
          <w:t xml:space="preserve"> class, is an instance of a multiplayer game. Before the game starts, this server’s’ clients will remain in lobby mode, but once the host starts the game, the clients will begin the actual multiplayer game.</w:t>
        </w:r>
      </w:ins>
    </w:p>
    <w:p w:rsidR="009140DF" w:rsidP="009140DF" w:rsidRDefault="009140DF" w14:paraId="508E4CD1" w14:textId="77777777">
      <w:pPr>
        <w:ind w:left="0"/>
        <w:rPr>
          <w:ins w:author="Parth Patel" w:date="2021-11-27T18:06:00Z" w:id="284"/>
        </w:rPr>
      </w:pPr>
    </w:p>
    <w:p w:rsidR="009140DF" w:rsidP="009140DF" w:rsidRDefault="009140DF" w14:paraId="7E25DAF1" w14:textId="77777777">
      <w:pPr>
        <w:ind w:left="0"/>
        <w:rPr>
          <w:ins w:author="Parth Patel" w:date="2021-11-27T18:06:00Z" w:id="285"/>
        </w:rPr>
      </w:pPr>
      <w:ins w:author="Parth Patel" w:date="2021-11-27T18:06:00Z" w:id="286">
        <w:r w:rsidRPr="58795A07">
          <w:rPr>
            <w:b/>
            <w:bCs/>
          </w:rPr>
          <w:t>Attributes:</w:t>
        </w:r>
      </w:ins>
    </w:p>
    <w:p w:rsidR="00290CA1" w:rsidP="00290CA1" w:rsidRDefault="00290CA1" w14:paraId="0D4D5AC5" w14:textId="77777777">
      <w:pPr>
        <w:pStyle w:val="ListParagraph"/>
        <w:numPr>
          <w:ilvl w:val="0"/>
          <w:numId w:val="27"/>
        </w:numPr>
        <w:rPr>
          <w:ins w:author="Parth Patel" w:date="2021-11-28T20:22:00Z" w:id="287"/>
          <w:rFonts w:eastAsia="Times New Roman"/>
          <w:b/>
          <w:bCs/>
        </w:rPr>
      </w:pPr>
      <w:ins w:author="Parth Patel" w:date="2021-11-28T20:22:00Z" w:id="288">
        <w:r w:rsidRPr="40D0D4BE">
          <w:rPr>
            <w:b/>
            <w:bCs/>
          </w:rPr>
          <w:t xml:space="preserve">private Server </w:t>
        </w:r>
        <w:proofErr w:type="spellStart"/>
        <w:r w:rsidRPr="40D0D4BE">
          <w:t>server</w:t>
        </w:r>
        <w:proofErr w:type="spellEnd"/>
      </w:ins>
    </w:p>
    <w:p w:rsidR="00290CA1" w:rsidP="00290CA1" w:rsidRDefault="00290CA1" w14:paraId="6B9FFDEC" w14:textId="77777777">
      <w:pPr>
        <w:pStyle w:val="ListParagraph"/>
        <w:numPr>
          <w:ilvl w:val="1"/>
          <w:numId w:val="27"/>
        </w:numPr>
        <w:rPr>
          <w:ins w:author="Parth Patel" w:date="2021-11-28T20:22:00Z" w:id="289"/>
          <w:b/>
          <w:bCs/>
        </w:rPr>
      </w:pPr>
      <w:ins w:author="Parth Patel" w:date="2021-11-28T20:22:00Z" w:id="290">
        <w:r w:rsidRPr="40D0D4BE">
          <w:t xml:space="preserve">Just like the master server, the core functionality of the </w:t>
        </w:r>
        <w:proofErr w:type="spellStart"/>
        <w:r w:rsidRPr="40D0D4BE">
          <w:t>SpaceServer</w:t>
        </w:r>
        <w:proofErr w:type="spellEnd"/>
        <w:r w:rsidRPr="40D0D4BE">
          <w:t xml:space="preserve"> relies on a KryoNet Server object.</w:t>
        </w:r>
      </w:ins>
    </w:p>
    <w:p w:rsidR="00290CA1" w:rsidP="00290CA1" w:rsidRDefault="00290CA1" w14:paraId="73DD3613" w14:textId="77777777">
      <w:pPr>
        <w:pStyle w:val="ListParagraph"/>
        <w:numPr>
          <w:ilvl w:val="0"/>
          <w:numId w:val="27"/>
        </w:numPr>
        <w:rPr>
          <w:ins w:author="Parth Patel" w:date="2021-11-28T20:22:00Z" w:id="291"/>
          <w:b/>
          <w:bCs/>
        </w:rPr>
      </w:pPr>
      <w:ins w:author="Parth Patel" w:date="2021-11-28T20:22:00Z" w:id="292">
        <w:r w:rsidRPr="40D0D4BE">
          <w:rPr>
            <w:b/>
            <w:bCs/>
          </w:rPr>
          <w:t xml:space="preserve">private Client </w:t>
        </w:r>
        <w:proofErr w:type="spellStart"/>
        <w:r w:rsidRPr="40D0D4BE">
          <w:t>serverClient</w:t>
        </w:r>
        <w:proofErr w:type="spellEnd"/>
      </w:ins>
    </w:p>
    <w:p w:rsidR="00290CA1" w:rsidP="00290CA1" w:rsidRDefault="00290CA1" w14:paraId="0870741C" w14:textId="77777777">
      <w:pPr>
        <w:pStyle w:val="ListParagraph"/>
        <w:numPr>
          <w:ilvl w:val="1"/>
          <w:numId w:val="27"/>
        </w:numPr>
        <w:rPr>
          <w:ins w:author="Parth Patel" w:date="2021-11-28T20:22:00Z" w:id="293"/>
          <w:b/>
          <w:bCs/>
        </w:rPr>
      </w:pPr>
      <w:ins w:author="Parth Patel" w:date="2021-11-28T20:22:00Z" w:id="294">
        <w:r w:rsidRPr="40D0D4BE">
          <w:t>The game server also contains a client to the master server, in order to keep the latter up to date with its status</w:t>
        </w:r>
      </w:ins>
    </w:p>
    <w:p w:rsidR="00290CA1" w:rsidP="00290CA1" w:rsidRDefault="00290CA1" w14:paraId="5D231DBA" w14:textId="77777777">
      <w:pPr>
        <w:pStyle w:val="ListParagraph"/>
        <w:numPr>
          <w:ilvl w:val="0"/>
          <w:numId w:val="27"/>
        </w:numPr>
        <w:rPr>
          <w:ins w:author="Parth Patel" w:date="2021-11-28T20:22:00Z" w:id="295"/>
          <w:b/>
          <w:bCs/>
        </w:rPr>
      </w:pPr>
      <w:ins w:author="Parth Patel" w:date="2021-11-28T20:22:00Z" w:id="296">
        <w:r w:rsidRPr="40D0D4BE">
          <w:rPr>
            <w:b/>
            <w:bCs/>
          </w:rPr>
          <w:t xml:space="preserve">public </w:t>
        </w:r>
        <w:proofErr w:type="spellStart"/>
        <w:r w:rsidRPr="40D0D4BE">
          <w:rPr>
            <w:b/>
            <w:bCs/>
          </w:rPr>
          <w:t>ClientData</w:t>
        </w:r>
        <w:proofErr w:type="spellEnd"/>
        <w:r w:rsidRPr="40D0D4BE">
          <w:rPr>
            <w:b/>
            <w:bCs/>
          </w:rPr>
          <w:t xml:space="preserve"> </w:t>
        </w:r>
        <w:proofErr w:type="spellStart"/>
        <w:r w:rsidRPr="40D0D4BE">
          <w:t>clientData</w:t>
        </w:r>
        <w:proofErr w:type="spellEnd"/>
      </w:ins>
    </w:p>
    <w:p w:rsidR="00290CA1" w:rsidP="00290CA1" w:rsidRDefault="00290CA1" w14:paraId="27385452" w14:textId="77777777">
      <w:pPr>
        <w:pStyle w:val="ListParagraph"/>
        <w:numPr>
          <w:ilvl w:val="1"/>
          <w:numId w:val="27"/>
        </w:numPr>
        <w:rPr>
          <w:ins w:author="Parth Patel" w:date="2021-11-28T20:22:00Z" w:id="297"/>
          <w:b/>
          <w:bCs/>
        </w:rPr>
      </w:pPr>
      <w:ins w:author="Parth Patel" w:date="2021-11-28T20:22:00Z" w:id="298">
        <w:r w:rsidRPr="40D0D4BE">
          <w:t>Contains the ids, player numbers, and names of all clients on the server. This object can be sent as-is as a packet to clients as needed.</w:t>
        </w:r>
      </w:ins>
    </w:p>
    <w:p w:rsidR="00290CA1" w:rsidP="00290CA1" w:rsidRDefault="00290CA1" w14:paraId="370788E9" w14:textId="77777777">
      <w:pPr>
        <w:pStyle w:val="ListParagraph"/>
        <w:numPr>
          <w:ilvl w:val="0"/>
          <w:numId w:val="27"/>
        </w:numPr>
        <w:rPr>
          <w:ins w:author="Parth Patel" w:date="2021-11-28T20:22:00Z" w:id="299"/>
          <w:b/>
          <w:bCs/>
        </w:rPr>
      </w:pPr>
      <w:ins w:author="Parth Patel" w:date="2021-11-28T20:22:00Z" w:id="300">
        <w:r w:rsidRPr="40D0D4BE">
          <w:rPr>
            <w:b/>
            <w:bCs/>
          </w:rPr>
          <w:t>public HashSet&lt;Integer&gt;</w:t>
        </w:r>
        <w:r w:rsidRPr="40D0D4BE">
          <w:t xml:space="preserve"> connected</w:t>
        </w:r>
      </w:ins>
    </w:p>
    <w:p w:rsidR="00290CA1" w:rsidP="00290CA1" w:rsidRDefault="00290CA1" w14:paraId="371C122F" w14:textId="77777777">
      <w:pPr>
        <w:pStyle w:val="ListParagraph"/>
        <w:numPr>
          <w:ilvl w:val="1"/>
          <w:numId w:val="27"/>
        </w:numPr>
        <w:rPr>
          <w:ins w:author="Parth Patel" w:date="2021-11-28T20:22:00Z" w:id="301"/>
          <w:b/>
          <w:bCs/>
        </w:rPr>
      </w:pPr>
      <w:ins w:author="Parth Patel" w:date="2021-11-28T20:22:00Z" w:id="302">
        <w:r w:rsidRPr="40D0D4BE">
          <w:t xml:space="preserve">Contains the set of connection IDs representing all connected </w:t>
        </w:r>
        <w:r w:rsidRPr="40D0D4BE">
          <w:rPr>
            <w:b/>
            <w:bCs/>
          </w:rPr>
          <w:t xml:space="preserve">player </w:t>
        </w:r>
        <w:r w:rsidRPr="40D0D4BE">
          <w:t>clients.</w:t>
        </w:r>
      </w:ins>
    </w:p>
    <w:p w:rsidR="00290CA1" w:rsidP="00290CA1" w:rsidRDefault="00290CA1" w14:paraId="4AF2701D" w14:textId="77777777">
      <w:pPr>
        <w:pStyle w:val="ListParagraph"/>
        <w:numPr>
          <w:ilvl w:val="0"/>
          <w:numId w:val="27"/>
        </w:numPr>
        <w:rPr>
          <w:ins w:author="Parth Patel" w:date="2021-11-28T20:22:00Z" w:id="303"/>
          <w:rFonts w:eastAsia="Times" w:cs="Times"/>
          <w:b/>
          <w:bCs/>
        </w:rPr>
      </w:pPr>
      <w:ins w:author="Parth Patel" w:date="2021-11-28T20:22:00Z" w:id="304">
        <w:r w:rsidRPr="40D0D4BE">
          <w:rPr>
            <w:b/>
            <w:bCs/>
          </w:rPr>
          <w:t xml:space="preserve">public HashSet&lt;Integer&gt; </w:t>
        </w:r>
        <w:proofErr w:type="spellStart"/>
        <w:r w:rsidRPr="40D0D4BE">
          <w:t>rconConnected</w:t>
        </w:r>
        <w:proofErr w:type="spellEnd"/>
      </w:ins>
    </w:p>
    <w:p w:rsidR="00290CA1" w:rsidP="00290CA1" w:rsidRDefault="00290CA1" w14:paraId="51C3D69C" w14:textId="77777777">
      <w:pPr>
        <w:pStyle w:val="ListParagraph"/>
        <w:numPr>
          <w:ilvl w:val="1"/>
          <w:numId w:val="27"/>
        </w:numPr>
        <w:rPr>
          <w:ins w:author="Parth Patel" w:date="2021-11-28T20:22:00Z" w:id="305"/>
          <w:b/>
          <w:bCs/>
        </w:rPr>
      </w:pPr>
      <w:ins w:author="Parth Patel" w:date="2021-11-28T20:22:00Z" w:id="306">
        <w:r w:rsidRPr="40D0D4BE">
          <w:t xml:space="preserve">Contains the set of connection IDs representing all connected </w:t>
        </w:r>
        <w:r w:rsidRPr="40D0D4BE">
          <w:rPr>
            <w:b/>
            <w:bCs/>
          </w:rPr>
          <w:t>RCON</w:t>
        </w:r>
        <w:r w:rsidRPr="40D0D4BE">
          <w:t xml:space="preserve"> clients</w:t>
        </w:r>
      </w:ins>
    </w:p>
    <w:p w:rsidR="00290CA1" w:rsidP="00290CA1" w:rsidRDefault="00290CA1" w14:paraId="610D02D9" w14:textId="77777777">
      <w:pPr>
        <w:pStyle w:val="ListParagraph"/>
        <w:numPr>
          <w:ilvl w:val="0"/>
          <w:numId w:val="27"/>
        </w:numPr>
        <w:rPr>
          <w:ins w:author="Parth Patel" w:date="2021-11-28T20:22:00Z" w:id="307"/>
          <w:rFonts w:eastAsia="Times" w:cs="Times"/>
          <w:b/>
          <w:bCs/>
        </w:rPr>
      </w:pPr>
      <w:ins w:author="Parth Patel" w:date="2021-11-28T20:22:00Z" w:id="308">
        <w:r w:rsidRPr="40D0D4BE">
          <w:rPr>
            <w:b/>
            <w:bCs/>
          </w:rPr>
          <w:t xml:space="preserve">public HashSet&lt;Integer&gt; </w:t>
        </w:r>
        <w:r w:rsidRPr="40D0D4BE">
          <w:t>disconnected</w:t>
        </w:r>
      </w:ins>
    </w:p>
    <w:p w:rsidR="00290CA1" w:rsidP="00290CA1" w:rsidRDefault="00290CA1" w14:paraId="4B33396A" w14:textId="77777777">
      <w:pPr>
        <w:pStyle w:val="ListParagraph"/>
        <w:numPr>
          <w:ilvl w:val="1"/>
          <w:numId w:val="27"/>
        </w:numPr>
        <w:rPr>
          <w:ins w:author="Parth Patel" w:date="2021-11-28T20:22:00Z" w:id="309"/>
          <w:b/>
          <w:bCs/>
        </w:rPr>
      </w:pPr>
      <w:ins w:author="Parth Patel" w:date="2021-11-28T20:22:00Z" w:id="310">
        <w:r w:rsidRPr="40D0D4BE">
          <w:t>Contains the set of connection IDs representing all disconnected clients</w:t>
        </w:r>
      </w:ins>
    </w:p>
    <w:p w:rsidR="00290CA1" w:rsidP="00290CA1" w:rsidRDefault="00290CA1" w14:paraId="072E77A5" w14:textId="77777777">
      <w:pPr>
        <w:pStyle w:val="ListParagraph"/>
        <w:numPr>
          <w:ilvl w:val="0"/>
          <w:numId w:val="27"/>
        </w:numPr>
        <w:rPr>
          <w:ins w:author="Parth Patel" w:date="2021-11-28T20:22:00Z" w:id="311"/>
          <w:rFonts w:eastAsia="Times" w:cs="Times"/>
          <w:b/>
          <w:bCs/>
        </w:rPr>
      </w:pPr>
      <w:ins w:author="Parth Patel" w:date="2021-11-28T20:22:00Z" w:id="312">
        <w:r w:rsidRPr="40D0D4BE">
          <w:rPr>
            <w:b/>
            <w:bCs/>
          </w:rPr>
          <w:t xml:space="preserve">public List&lt;Integer&gt; </w:t>
        </w:r>
        <w:proofErr w:type="spellStart"/>
        <w:r w:rsidRPr="40D0D4BE">
          <w:t>idToPlayerNum</w:t>
        </w:r>
        <w:proofErr w:type="spellEnd"/>
      </w:ins>
    </w:p>
    <w:p w:rsidR="00290CA1" w:rsidP="00290CA1" w:rsidRDefault="00290CA1" w14:paraId="1CB0AA25" w14:textId="77777777">
      <w:pPr>
        <w:pStyle w:val="ListParagraph"/>
        <w:numPr>
          <w:ilvl w:val="1"/>
          <w:numId w:val="27"/>
        </w:numPr>
        <w:rPr>
          <w:ins w:author="Parth Patel" w:date="2021-11-28T20:22:00Z" w:id="313"/>
          <w:b/>
          <w:bCs/>
        </w:rPr>
      </w:pPr>
      <w:ins w:author="Parth Patel" w:date="2021-11-28T20:22:00Z" w:id="314">
        <w:r w:rsidRPr="40D0D4BE">
          <w:t xml:space="preserve">Contains list of player clients’ connection IDs. The index in the list will represent the </w:t>
        </w:r>
        <w:proofErr w:type="spellStart"/>
        <w:r w:rsidRPr="40D0D4BE">
          <w:t>playernumber</w:t>
        </w:r>
        <w:proofErr w:type="spellEnd"/>
        <w:r w:rsidRPr="40D0D4BE">
          <w:t xml:space="preserve"> of the client with the ID stored at that value.</w:t>
        </w:r>
      </w:ins>
    </w:p>
    <w:p w:rsidR="00290CA1" w:rsidP="00290CA1" w:rsidRDefault="00290CA1" w14:paraId="407BFF92" w14:textId="77777777">
      <w:pPr>
        <w:pStyle w:val="ListParagraph"/>
        <w:numPr>
          <w:ilvl w:val="0"/>
          <w:numId w:val="27"/>
        </w:numPr>
        <w:rPr>
          <w:ins w:author="Parth Patel" w:date="2021-11-28T20:22:00Z" w:id="315"/>
          <w:rFonts w:eastAsia="Times" w:cs="Times"/>
          <w:b/>
          <w:bCs/>
        </w:rPr>
      </w:pPr>
      <w:ins w:author="Parth Patel" w:date="2021-11-28T20:22:00Z" w:id="316">
        <w:r w:rsidRPr="40D0D4BE">
          <w:rPr>
            <w:b/>
            <w:bCs/>
          </w:rPr>
          <w:t>public HashMap&lt;Integer, String&gt;</w:t>
        </w:r>
        <w:r w:rsidRPr="40D0D4BE">
          <w:t xml:space="preserve"> </w:t>
        </w:r>
        <w:proofErr w:type="spellStart"/>
        <w:r w:rsidRPr="40D0D4BE">
          <w:t>ips</w:t>
        </w:r>
        <w:proofErr w:type="spellEnd"/>
      </w:ins>
    </w:p>
    <w:p w:rsidR="00290CA1" w:rsidP="00290CA1" w:rsidRDefault="00290CA1" w14:paraId="70084B5E" w14:textId="77777777">
      <w:pPr>
        <w:pStyle w:val="ListParagraph"/>
        <w:numPr>
          <w:ilvl w:val="1"/>
          <w:numId w:val="27"/>
        </w:numPr>
        <w:rPr>
          <w:ins w:author="Parth Patel" w:date="2021-11-28T20:22:00Z" w:id="317"/>
          <w:b/>
          <w:bCs/>
        </w:rPr>
      </w:pPr>
      <w:ins w:author="Parth Patel" w:date="2021-11-28T20:22:00Z" w:id="318">
        <w:r w:rsidRPr="40D0D4BE">
          <w:t xml:space="preserve">The </w:t>
        </w:r>
        <w:proofErr w:type="spellStart"/>
        <w:r w:rsidRPr="40D0D4BE">
          <w:t>ip</w:t>
        </w:r>
        <w:proofErr w:type="spellEnd"/>
        <w:r w:rsidRPr="40D0D4BE">
          <w:t xml:space="preserve"> of each client, mapped to their </w:t>
        </w:r>
        <w:proofErr w:type="spellStart"/>
        <w:r w:rsidRPr="40D0D4BE">
          <w:t>connectionID</w:t>
        </w:r>
        <w:proofErr w:type="spellEnd"/>
      </w:ins>
    </w:p>
    <w:p w:rsidR="00290CA1" w:rsidP="00290CA1" w:rsidRDefault="00290CA1" w14:paraId="0940525B" w14:textId="77777777">
      <w:pPr>
        <w:pStyle w:val="ListParagraph"/>
        <w:numPr>
          <w:ilvl w:val="0"/>
          <w:numId w:val="27"/>
        </w:numPr>
        <w:rPr>
          <w:ins w:author="Parth Patel" w:date="2021-11-28T20:22:00Z" w:id="319"/>
          <w:b/>
          <w:bCs/>
        </w:rPr>
      </w:pPr>
      <w:ins w:author="Parth Patel" w:date="2021-11-28T20:22:00Z" w:id="320">
        <w:r w:rsidRPr="40D0D4BE">
          <w:rPr>
            <w:b/>
            <w:bCs/>
          </w:rPr>
          <w:t xml:space="preserve">private </w:t>
        </w:r>
        <w:proofErr w:type="spellStart"/>
        <w:r w:rsidRPr="40D0D4BE">
          <w:rPr>
            <w:b/>
            <w:bCs/>
          </w:rPr>
          <w:t>boolean</w:t>
        </w:r>
        <w:proofErr w:type="spellEnd"/>
        <w:r w:rsidRPr="40D0D4BE">
          <w:rPr>
            <w:b/>
            <w:bCs/>
          </w:rPr>
          <w:t xml:space="preserve"> </w:t>
        </w:r>
        <w:proofErr w:type="spellStart"/>
        <w:r w:rsidRPr="40D0D4BE">
          <w:t>gameStartedByHost</w:t>
        </w:r>
        <w:proofErr w:type="spellEnd"/>
      </w:ins>
    </w:p>
    <w:p w:rsidR="00290CA1" w:rsidP="00290CA1" w:rsidRDefault="00290CA1" w14:paraId="03A4349E" w14:textId="77777777">
      <w:pPr>
        <w:pStyle w:val="ListParagraph"/>
        <w:numPr>
          <w:ilvl w:val="1"/>
          <w:numId w:val="27"/>
        </w:numPr>
        <w:rPr>
          <w:ins w:author="Parth Patel" w:date="2021-11-28T20:22:00Z" w:id="321"/>
          <w:b/>
          <w:bCs/>
        </w:rPr>
      </w:pPr>
      <w:ins w:author="Parth Patel" w:date="2021-11-28T20:22:00Z" w:id="322">
        <w:r w:rsidRPr="40D0D4BE">
          <w:t>True if game if game is running, false if still in lobby mode</w:t>
        </w:r>
      </w:ins>
    </w:p>
    <w:p w:rsidR="00290CA1" w:rsidP="00290CA1" w:rsidRDefault="00290CA1" w14:paraId="4D8356C8" w14:textId="77777777">
      <w:pPr>
        <w:pStyle w:val="ListParagraph"/>
        <w:numPr>
          <w:ilvl w:val="0"/>
          <w:numId w:val="27"/>
        </w:numPr>
        <w:rPr>
          <w:ins w:author="Parth Patel" w:date="2021-11-28T20:22:00Z" w:id="323"/>
          <w:b/>
          <w:bCs/>
        </w:rPr>
      </w:pPr>
      <w:ins w:author="Parth Patel" w:date="2021-11-28T20:22:00Z" w:id="324">
        <w:r w:rsidRPr="40D0D4BE">
          <w:rPr>
            <w:b/>
            <w:bCs/>
          </w:rPr>
          <w:t>public Date</w:t>
        </w:r>
        <w:r w:rsidRPr="40D0D4BE">
          <w:t xml:space="preserve"> </w:t>
        </w:r>
        <w:proofErr w:type="spellStart"/>
        <w:r w:rsidRPr="40D0D4BE">
          <w:t>startTime</w:t>
        </w:r>
        <w:proofErr w:type="spellEnd"/>
      </w:ins>
    </w:p>
    <w:p w:rsidR="00290CA1" w:rsidP="00290CA1" w:rsidRDefault="00290CA1" w14:paraId="42A51823" w14:textId="77777777">
      <w:pPr>
        <w:pStyle w:val="ListParagraph"/>
        <w:numPr>
          <w:ilvl w:val="1"/>
          <w:numId w:val="27"/>
        </w:numPr>
        <w:rPr>
          <w:ins w:author="Parth Patel" w:date="2021-11-28T20:22:00Z" w:id="325"/>
          <w:b/>
          <w:bCs/>
        </w:rPr>
      </w:pPr>
      <w:ins w:author="Parth Patel" w:date="2021-11-28T20:22:00Z" w:id="326">
        <w:r w:rsidRPr="40D0D4BE">
          <w:t>The starting time for the server as a Java Date object</w:t>
        </w:r>
      </w:ins>
    </w:p>
    <w:p w:rsidR="00290CA1" w:rsidP="00290CA1" w:rsidRDefault="00290CA1" w14:paraId="529BDC9E" w14:textId="77777777">
      <w:pPr>
        <w:pStyle w:val="ListParagraph"/>
        <w:numPr>
          <w:ilvl w:val="0"/>
          <w:numId w:val="27"/>
        </w:numPr>
        <w:rPr>
          <w:ins w:author="Parth Patel" w:date="2021-11-28T20:22:00Z" w:id="327"/>
          <w:b/>
          <w:bCs/>
        </w:rPr>
      </w:pPr>
      <w:ins w:author="Parth Patel" w:date="2021-11-28T20:22:00Z" w:id="328">
        <w:r w:rsidRPr="40D0D4BE">
          <w:rPr>
            <w:b/>
            <w:bCs/>
          </w:rPr>
          <w:t xml:space="preserve">public long </w:t>
        </w:r>
        <w:proofErr w:type="spellStart"/>
        <w:r w:rsidRPr="40D0D4BE">
          <w:t>packetsReceived</w:t>
        </w:r>
        <w:proofErr w:type="spellEnd"/>
      </w:ins>
    </w:p>
    <w:p w:rsidR="00290CA1" w:rsidP="00290CA1" w:rsidRDefault="00290CA1" w14:paraId="406B7470" w14:textId="77777777">
      <w:pPr>
        <w:pStyle w:val="ListParagraph"/>
        <w:numPr>
          <w:ilvl w:val="1"/>
          <w:numId w:val="27"/>
        </w:numPr>
        <w:rPr>
          <w:ins w:author="Parth Patel" w:date="2021-11-28T20:22:00Z" w:id="329"/>
          <w:b/>
          <w:bCs/>
        </w:rPr>
      </w:pPr>
      <w:ins w:author="Parth Patel" w:date="2021-11-28T20:22:00Z" w:id="330">
        <w:r w:rsidRPr="40D0D4BE">
          <w:t>The total lifetime packets received, used for monitoring</w:t>
        </w:r>
      </w:ins>
    </w:p>
    <w:p w:rsidR="00290CA1" w:rsidP="00290CA1" w:rsidRDefault="00290CA1" w14:paraId="755EBAC3" w14:textId="77777777">
      <w:pPr>
        <w:pStyle w:val="ListParagraph"/>
        <w:numPr>
          <w:ilvl w:val="0"/>
          <w:numId w:val="27"/>
        </w:numPr>
        <w:rPr>
          <w:ins w:author="Parth Patel" w:date="2021-11-28T20:22:00Z" w:id="331"/>
          <w:b/>
          <w:bCs/>
        </w:rPr>
      </w:pPr>
      <w:ins w:author="Parth Patel" w:date="2021-11-28T20:22:00Z" w:id="332">
        <w:r w:rsidRPr="007E3359">
          <w:rPr>
            <w:b/>
            <w:bCs/>
          </w:rPr>
          <w:t>public long</w:t>
        </w:r>
        <w:r w:rsidRPr="40D0D4BE">
          <w:t xml:space="preserve"> </w:t>
        </w:r>
        <w:proofErr w:type="spellStart"/>
        <w:r w:rsidRPr="40D0D4BE">
          <w:t>packetsSent</w:t>
        </w:r>
        <w:proofErr w:type="spellEnd"/>
      </w:ins>
    </w:p>
    <w:p w:rsidR="00290CA1" w:rsidP="00290CA1" w:rsidRDefault="00290CA1" w14:paraId="4E2FAF05" w14:textId="77777777">
      <w:pPr>
        <w:pStyle w:val="ListParagraph"/>
        <w:numPr>
          <w:ilvl w:val="1"/>
          <w:numId w:val="27"/>
        </w:numPr>
        <w:rPr>
          <w:ins w:author="Parth Patel" w:date="2021-11-28T20:22:00Z" w:id="333"/>
          <w:b/>
          <w:bCs/>
        </w:rPr>
      </w:pPr>
      <w:ins w:author="Parth Patel" w:date="2021-11-28T20:22:00Z" w:id="334">
        <w:r w:rsidRPr="40D0D4BE">
          <w:t>The total lifetime packets sent, used for monitoring</w:t>
        </w:r>
      </w:ins>
    </w:p>
    <w:p w:rsidR="00290CA1" w:rsidP="00290CA1" w:rsidRDefault="00290CA1" w14:paraId="165A271D" w14:textId="77777777">
      <w:pPr>
        <w:pStyle w:val="ListParagraph"/>
        <w:numPr>
          <w:ilvl w:val="0"/>
          <w:numId w:val="27"/>
        </w:numPr>
        <w:rPr>
          <w:ins w:author="Parth Patel" w:date="2021-11-28T20:22:00Z" w:id="335"/>
          <w:b/>
          <w:bCs/>
        </w:rPr>
      </w:pPr>
      <w:ins w:author="Parth Patel" w:date="2021-11-28T20:22:00Z" w:id="336">
        <w:r w:rsidRPr="40D0D4BE">
          <w:rPr>
            <w:b/>
            <w:bCs/>
          </w:rPr>
          <w:t xml:space="preserve">public volatile </w:t>
        </w:r>
        <w:proofErr w:type="spellStart"/>
        <w:r w:rsidRPr="40D0D4BE">
          <w:rPr>
            <w:b/>
            <w:bCs/>
          </w:rPr>
          <w:t>AtomicInteger</w:t>
        </w:r>
        <w:proofErr w:type="spellEnd"/>
        <w:r w:rsidRPr="40D0D4BE">
          <w:rPr>
            <w:b/>
            <w:bCs/>
          </w:rPr>
          <w:t xml:space="preserve"> </w:t>
        </w:r>
        <w:proofErr w:type="spellStart"/>
        <w:r w:rsidRPr="40D0D4BE">
          <w:t>packetsReceivedLastSecond</w:t>
        </w:r>
        <w:proofErr w:type="spellEnd"/>
      </w:ins>
    </w:p>
    <w:p w:rsidR="00290CA1" w:rsidP="00290CA1" w:rsidRDefault="00290CA1" w14:paraId="1B9B4447" w14:textId="7EB41887">
      <w:pPr>
        <w:pStyle w:val="ListParagraph"/>
        <w:numPr>
          <w:ilvl w:val="1"/>
          <w:numId w:val="27"/>
        </w:numPr>
        <w:rPr>
          <w:ins w:author="Parth Patel" w:date="2021-11-28T20:22:00Z" w:id="337"/>
          <w:b/>
          <w:bCs/>
        </w:rPr>
      </w:pPr>
      <w:ins w:author="Parth Patel" w:date="2021-11-28T20:22:00Z" w:id="338">
        <w:r w:rsidRPr="40D0D4BE">
          <w:t xml:space="preserve">Packets received in the last second, used for live monitoring. It is volatile because a </w:t>
        </w:r>
        <w:proofErr w:type="gramStart"/>
        <w:r w:rsidRPr="40D0D4BE">
          <w:t>Timer object users</w:t>
        </w:r>
        <w:proofErr w:type="gramEnd"/>
        <w:r w:rsidRPr="40D0D4BE">
          <w:t xml:space="preserve"> this information exactly every second and resets the value to zero when it does so, so atomic operations must be used.</w:t>
        </w:r>
      </w:ins>
    </w:p>
    <w:p w:rsidR="00290CA1" w:rsidP="00290CA1" w:rsidRDefault="00290CA1" w14:paraId="2E9708DF" w14:textId="77777777">
      <w:pPr>
        <w:pStyle w:val="ListParagraph"/>
        <w:numPr>
          <w:ilvl w:val="0"/>
          <w:numId w:val="27"/>
        </w:numPr>
        <w:rPr>
          <w:ins w:author="Parth Patel" w:date="2021-11-28T20:22:00Z" w:id="339"/>
          <w:b/>
          <w:bCs/>
        </w:rPr>
      </w:pPr>
      <w:ins w:author="Parth Patel" w:date="2021-11-28T20:22:00Z" w:id="340">
        <w:r w:rsidRPr="40D0D4BE">
          <w:rPr>
            <w:b/>
            <w:bCs/>
          </w:rPr>
          <w:t xml:space="preserve">public volatile </w:t>
        </w:r>
        <w:proofErr w:type="spellStart"/>
        <w:r w:rsidRPr="40D0D4BE">
          <w:rPr>
            <w:b/>
            <w:bCs/>
          </w:rPr>
          <w:t>AtomicInteger</w:t>
        </w:r>
        <w:proofErr w:type="spellEnd"/>
        <w:r w:rsidRPr="40D0D4BE">
          <w:rPr>
            <w:b/>
            <w:bCs/>
          </w:rPr>
          <w:t xml:space="preserve"> </w:t>
        </w:r>
        <w:proofErr w:type="spellStart"/>
        <w:r w:rsidRPr="40D0D4BE">
          <w:t>packetsSentLastSecond</w:t>
        </w:r>
        <w:proofErr w:type="spellEnd"/>
      </w:ins>
    </w:p>
    <w:p w:rsidR="00290CA1" w:rsidP="00290CA1" w:rsidRDefault="00290CA1" w14:paraId="733C2BE0" w14:textId="77777777">
      <w:pPr>
        <w:pStyle w:val="ListParagraph"/>
        <w:numPr>
          <w:ilvl w:val="1"/>
          <w:numId w:val="27"/>
        </w:numPr>
        <w:rPr>
          <w:ins w:author="Parth Patel" w:date="2021-11-28T20:22:00Z" w:id="341"/>
          <w:b/>
          <w:bCs/>
        </w:rPr>
      </w:pPr>
      <w:ins w:author="Parth Patel" w:date="2021-11-28T20:22:00Z" w:id="342">
        <w:r w:rsidRPr="40D0D4BE">
          <w:t>Packets sent in the last second, also volatile and uses atomic operations</w:t>
        </w:r>
      </w:ins>
    </w:p>
    <w:p w:rsidR="00290CA1" w:rsidP="00290CA1" w:rsidRDefault="00290CA1" w14:paraId="666C1A8C" w14:textId="77777777">
      <w:pPr>
        <w:pStyle w:val="ListParagraph"/>
        <w:numPr>
          <w:ilvl w:val="0"/>
          <w:numId w:val="27"/>
        </w:numPr>
        <w:rPr>
          <w:ins w:author="Parth Patel" w:date="2021-11-28T20:22:00Z" w:id="343"/>
          <w:b/>
          <w:bCs/>
        </w:rPr>
      </w:pPr>
      <w:ins w:author="Parth Patel" w:date="2021-11-28T20:22:00Z" w:id="344">
        <w:r w:rsidRPr="40D0D4BE">
          <w:rPr>
            <w:b/>
            <w:bCs/>
          </w:rPr>
          <w:t xml:space="preserve">private Timer </w:t>
        </w:r>
        <w:proofErr w:type="spellStart"/>
        <w:r w:rsidRPr="40D0D4BE">
          <w:t>packetTimer</w:t>
        </w:r>
        <w:proofErr w:type="spellEnd"/>
      </w:ins>
    </w:p>
    <w:p w:rsidR="00290CA1" w:rsidP="00290CA1" w:rsidRDefault="00290CA1" w14:paraId="5C435588" w14:textId="77777777">
      <w:pPr>
        <w:pStyle w:val="ListParagraph"/>
        <w:numPr>
          <w:ilvl w:val="1"/>
          <w:numId w:val="27"/>
        </w:numPr>
        <w:rPr>
          <w:ins w:author="Parth Patel" w:date="2021-11-28T20:22:00Z" w:id="345"/>
          <w:b/>
          <w:bCs/>
        </w:rPr>
      </w:pPr>
      <w:ins w:author="Parth Patel" w:date="2021-11-28T20:22:00Z" w:id="346">
        <w:r w:rsidRPr="40D0D4BE">
          <w:t>Sends live server monitoring data to remote control every second</w:t>
        </w:r>
      </w:ins>
    </w:p>
    <w:p w:rsidR="00290CA1" w:rsidP="00290CA1" w:rsidRDefault="00290CA1" w14:paraId="1E353918" w14:textId="77777777">
      <w:pPr>
        <w:pStyle w:val="ListParagraph"/>
        <w:numPr>
          <w:ilvl w:val="0"/>
          <w:numId w:val="27"/>
        </w:numPr>
        <w:rPr>
          <w:ins w:author="Parth Patel" w:date="2021-11-28T20:22:00Z" w:id="347"/>
          <w:b/>
          <w:bCs/>
        </w:rPr>
      </w:pPr>
      <w:ins w:author="Parth Patel" w:date="2021-11-28T20:22:00Z" w:id="348">
        <w:r w:rsidRPr="40D0D4BE">
          <w:rPr>
            <w:b/>
            <w:bCs/>
          </w:rPr>
          <w:t xml:space="preserve">private File </w:t>
        </w:r>
        <w:proofErr w:type="spellStart"/>
        <w:r w:rsidRPr="40D0D4BE">
          <w:t>serverReport</w:t>
        </w:r>
        <w:proofErr w:type="spellEnd"/>
      </w:ins>
    </w:p>
    <w:p w:rsidR="00290CA1" w:rsidP="00290CA1" w:rsidRDefault="00290CA1" w14:paraId="7ADC1CC4" w14:textId="77777777">
      <w:pPr>
        <w:pStyle w:val="ListParagraph"/>
        <w:numPr>
          <w:ilvl w:val="1"/>
          <w:numId w:val="27"/>
        </w:numPr>
        <w:rPr>
          <w:ins w:author="Parth Patel" w:date="2021-11-28T20:22:00Z" w:id="349"/>
          <w:b/>
          <w:bCs/>
        </w:rPr>
      </w:pPr>
      <w:ins w:author="Parth Patel" w:date="2021-11-28T20:22:00Z" w:id="350">
        <w:r w:rsidRPr="40D0D4BE">
          <w:t>Server log file, which records server status over time until the server closes.</w:t>
        </w:r>
      </w:ins>
    </w:p>
    <w:p w:rsidR="00290CA1" w:rsidP="00290CA1" w:rsidRDefault="00290CA1" w14:paraId="69487D3E" w14:textId="77777777">
      <w:pPr>
        <w:pStyle w:val="ListParagraph"/>
        <w:numPr>
          <w:ilvl w:val="0"/>
          <w:numId w:val="27"/>
        </w:numPr>
        <w:rPr>
          <w:ins w:author="Parth Patel" w:date="2021-11-28T20:22:00Z" w:id="351"/>
          <w:b/>
          <w:bCs/>
        </w:rPr>
      </w:pPr>
      <w:ins w:author="Parth Patel" w:date="2021-11-28T20:22:00Z" w:id="352">
        <w:r w:rsidRPr="40D0D4BE">
          <w:rPr>
            <w:b/>
            <w:bCs/>
          </w:rPr>
          <w:t xml:space="preserve">private Writer </w:t>
        </w:r>
        <w:proofErr w:type="spellStart"/>
        <w:r w:rsidRPr="40D0D4BE">
          <w:t>fileWriter</w:t>
        </w:r>
        <w:proofErr w:type="spellEnd"/>
      </w:ins>
    </w:p>
    <w:p w:rsidR="00290CA1" w:rsidP="00290CA1" w:rsidRDefault="00290CA1" w14:paraId="1CF99F0C" w14:textId="77777777">
      <w:pPr>
        <w:pStyle w:val="ListParagraph"/>
        <w:numPr>
          <w:ilvl w:val="1"/>
          <w:numId w:val="27"/>
        </w:numPr>
        <w:rPr>
          <w:ins w:author="Parth Patel" w:date="2021-11-28T20:22:00Z" w:id="353"/>
          <w:b/>
          <w:bCs/>
        </w:rPr>
      </w:pPr>
      <w:ins w:author="Parth Patel" w:date="2021-11-28T20:22:00Z" w:id="354">
        <w:r w:rsidRPr="40D0D4BE">
          <w:t>Writer class used to write to server log</w:t>
        </w:r>
      </w:ins>
    </w:p>
    <w:p w:rsidR="00290CA1" w:rsidP="00290CA1" w:rsidRDefault="00290CA1" w14:paraId="2F575BF0" w14:textId="77777777">
      <w:pPr>
        <w:pStyle w:val="ListParagraph"/>
        <w:numPr>
          <w:ilvl w:val="0"/>
          <w:numId w:val="27"/>
        </w:numPr>
        <w:rPr>
          <w:ins w:author="Parth Patel" w:date="2021-11-28T20:22:00Z" w:id="355"/>
          <w:b/>
          <w:bCs/>
        </w:rPr>
      </w:pPr>
      <w:ins w:author="Parth Patel" w:date="2021-11-28T20:22:00Z" w:id="356">
        <w:r w:rsidRPr="40D0D4BE">
          <w:rPr>
            <w:b/>
            <w:bCs/>
          </w:rPr>
          <w:t xml:space="preserve">private Thread </w:t>
        </w:r>
        <w:proofErr w:type="spellStart"/>
        <w:r w:rsidRPr="40D0D4BE">
          <w:t>gameLoop</w:t>
        </w:r>
        <w:proofErr w:type="spellEnd"/>
      </w:ins>
    </w:p>
    <w:p w:rsidR="00290CA1" w:rsidP="00290CA1" w:rsidRDefault="00290CA1" w14:paraId="456ED217" w14:textId="77777777">
      <w:pPr>
        <w:pStyle w:val="ListParagraph"/>
        <w:numPr>
          <w:ilvl w:val="1"/>
          <w:numId w:val="27"/>
        </w:numPr>
        <w:rPr>
          <w:ins w:author="Parth Patel" w:date="2021-11-28T20:22:00Z" w:id="357"/>
          <w:b/>
          <w:bCs/>
        </w:rPr>
      </w:pPr>
      <w:ins w:author="Parth Patel" w:date="2021-11-28T20:22:00Z" w:id="358">
        <w:r w:rsidRPr="40D0D4BE">
          <w:t xml:space="preserve">The Thread responsible for running the </w:t>
        </w:r>
        <w:proofErr w:type="spellStart"/>
        <w:r w:rsidRPr="40D0D4BE">
          <w:t>GameLogic</w:t>
        </w:r>
        <w:proofErr w:type="spellEnd"/>
        <w:r w:rsidRPr="40D0D4BE">
          <w:t xml:space="preserve"> timer</w:t>
        </w:r>
      </w:ins>
    </w:p>
    <w:p w:rsidR="00290CA1" w:rsidP="00290CA1" w:rsidRDefault="00290CA1" w14:paraId="477E9645" w14:textId="77777777">
      <w:pPr>
        <w:ind w:left="0"/>
        <w:rPr>
          <w:ins w:author="Parth Patel" w:date="2021-11-28T20:22:00Z" w:id="359"/>
          <w:b/>
          <w:bCs/>
        </w:rPr>
      </w:pPr>
      <w:ins w:author="Parth Patel" w:date="2021-11-28T20:22:00Z" w:id="360">
        <w:r w:rsidRPr="3D520221">
          <w:rPr>
            <w:b/>
            <w:bCs/>
          </w:rPr>
          <w:t>Methods:</w:t>
        </w:r>
      </w:ins>
    </w:p>
    <w:p w:rsidR="00290CA1" w:rsidP="00290CA1" w:rsidRDefault="00290CA1" w14:paraId="610BEFE1" w14:textId="77777777">
      <w:pPr>
        <w:pStyle w:val="ListParagraph"/>
        <w:numPr>
          <w:ilvl w:val="0"/>
          <w:numId w:val="52"/>
        </w:numPr>
        <w:rPr>
          <w:ins w:author="Parth Patel" w:date="2021-11-28T20:22:00Z" w:id="361"/>
          <w:rFonts w:eastAsia="Times New Roman"/>
          <w:b/>
          <w:bCs/>
        </w:rPr>
      </w:pPr>
      <w:ins w:author="Parth Patel" w:date="2021-11-28T20:22:00Z" w:id="362">
        <w:r w:rsidRPr="3D520221">
          <w:rPr>
            <w:b/>
            <w:bCs/>
          </w:rPr>
          <w:t xml:space="preserve">public </w:t>
        </w:r>
        <w:proofErr w:type="spellStart"/>
        <w:r w:rsidRPr="3D520221">
          <w:rPr>
            <w:b/>
            <w:bCs/>
          </w:rPr>
          <w:t>SpaceServer</w:t>
        </w:r>
        <w:proofErr w:type="spellEnd"/>
        <w:r w:rsidRPr="3D520221">
          <w:rPr>
            <w:b/>
            <w:bCs/>
          </w:rPr>
          <w:t xml:space="preserve">(int </w:t>
        </w:r>
        <w:proofErr w:type="spellStart"/>
        <w:r w:rsidRPr="3D520221">
          <w:rPr>
            <w:b/>
            <w:bCs/>
          </w:rPr>
          <w:t>tcpPort</w:t>
        </w:r>
        <w:proofErr w:type="spellEnd"/>
        <w:r w:rsidRPr="3D520221">
          <w:rPr>
            <w:b/>
            <w:bCs/>
          </w:rPr>
          <w:t>)</w:t>
        </w:r>
      </w:ins>
    </w:p>
    <w:p w:rsidR="00290CA1" w:rsidP="00290CA1" w:rsidRDefault="00290CA1" w14:paraId="21FE75E3" w14:textId="77777777">
      <w:pPr>
        <w:pStyle w:val="ListParagraph"/>
        <w:numPr>
          <w:ilvl w:val="1"/>
          <w:numId w:val="52"/>
        </w:numPr>
        <w:rPr>
          <w:ins w:author="Parth Patel" w:date="2021-11-28T20:22:00Z" w:id="363"/>
          <w:b/>
          <w:bCs/>
        </w:rPr>
      </w:pPr>
      <w:ins w:author="Parth Patel" w:date="2021-11-28T20:22:00Z" w:id="364">
        <w:r w:rsidRPr="3D520221">
          <w:t>Precondition: port is open on the network and is unused, so a new server can be created.</w:t>
        </w:r>
      </w:ins>
    </w:p>
    <w:p w:rsidR="00290CA1" w:rsidP="00290CA1" w:rsidRDefault="00290CA1" w14:paraId="39FD5590" w14:textId="77777777">
      <w:pPr>
        <w:pStyle w:val="ListParagraph"/>
        <w:numPr>
          <w:ilvl w:val="1"/>
          <w:numId w:val="52"/>
        </w:numPr>
        <w:rPr>
          <w:ins w:author="Parth Patel" w:date="2021-11-28T20:22:00Z" w:id="365"/>
          <w:b/>
          <w:bCs/>
        </w:rPr>
      </w:pPr>
      <w:ins w:author="Parth Patel" w:date="2021-11-28T20:22:00Z" w:id="366">
        <w:r w:rsidRPr="3D520221">
          <w:t xml:space="preserve">Sets up </w:t>
        </w:r>
        <w:proofErr w:type="spellStart"/>
        <w:r w:rsidRPr="3D520221">
          <w:t>serverside</w:t>
        </w:r>
        <w:proofErr w:type="spellEnd"/>
        <w:r w:rsidRPr="3D520221">
          <w:t xml:space="preserve"> </w:t>
        </w:r>
        <w:proofErr w:type="spellStart"/>
        <w:r w:rsidRPr="3D520221">
          <w:t>GameLogic</w:t>
        </w:r>
        <w:proofErr w:type="spellEnd"/>
        <w:r w:rsidRPr="3D520221">
          <w:t>, creates server report files, creates KryoNet server object to connect with clients, schedules per-second packet data and player info reports for administrators.</w:t>
        </w:r>
      </w:ins>
    </w:p>
    <w:p w:rsidR="00290CA1" w:rsidP="00290CA1" w:rsidRDefault="00290CA1" w14:paraId="46C855D2" w14:textId="77777777">
      <w:pPr>
        <w:pStyle w:val="ListParagraph"/>
        <w:numPr>
          <w:ilvl w:val="1"/>
          <w:numId w:val="52"/>
        </w:numPr>
        <w:rPr>
          <w:ins w:author="Parth Patel" w:date="2021-11-28T20:22:00Z" w:id="367"/>
          <w:b/>
          <w:bCs/>
        </w:rPr>
      </w:pPr>
      <w:ins w:author="Parth Patel" w:date="2021-11-28T20:22:00Z" w:id="368">
        <w:r w:rsidRPr="3D520221">
          <w:t>There is no return type, as this is a constructor.</w:t>
        </w:r>
      </w:ins>
    </w:p>
    <w:p w:rsidR="00290CA1" w:rsidP="00290CA1" w:rsidRDefault="00290CA1" w14:paraId="0E913155" w14:textId="77777777">
      <w:pPr>
        <w:pStyle w:val="ListParagraph"/>
        <w:numPr>
          <w:ilvl w:val="1"/>
          <w:numId w:val="52"/>
        </w:numPr>
        <w:rPr>
          <w:ins w:author="Parth Patel" w:date="2021-11-28T20:22:00Z" w:id="369"/>
          <w:b/>
          <w:bCs/>
        </w:rPr>
      </w:pPr>
      <w:ins w:author="Parth Patel" w:date="2021-11-28T20:22:00Z" w:id="370">
        <w:r w:rsidRPr="3D520221">
          <w:t>Postcondition: a game server is set up and ready to host when it receives an order from the master server</w:t>
        </w:r>
      </w:ins>
    </w:p>
    <w:p w:rsidR="00290CA1" w:rsidP="00290CA1" w:rsidRDefault="00290CA1" w14:paraId="731E4DC3" w14:textId="77777777">
      <w:pPr>
        <w:pStyle w:val="ListParagraph"/>
        <w:numPr>
          <w:ilvl w:val="1"/>
          <w:numId w:val="52"/>
        </w:numPr>
        <w:rPr>
          <w:ins w:author="Parth Patel" w:date="2021-11-28T20:22:00Z" w:id="371"/>
          <w:b/>
          <w:bCs/>
        </w:rPr>
      </w:pPr>
      <w:ins w:author="Parth Patel" w:date="2021-11-28T20:22:00Z" w:id="372">
        <w:r w:rsidRPr="3D520221">
          <w:t>If log file cannot be created (</w:t>
        </w:r>
        <w:proofErr w:type="spellStart"/>
        <w:r w:rsidRPr="3D520221">
          <w:t>IOException</w:t>
        </w:r>
        <w:proofErr w:type="spellEnd"/>
        <w:r w:rsidRPr="3D520221">
          <w:t>), then it is gracefully ignored.</w:t>
        </w:r>
      </w:ins>
    </w:p>
    <w:p w:rsidR="00290CA1" w:rsidP="00290CA1" w:rsidRDefault="00290CA1" w14:paraId="6C9A2168" w14:textId="77777777">
      <w:pPr>
        <w:pStyle w:val="ListParagraph"/>
        <w:numPr>
          <w:ilvl w:val="0"/>
          <w:numId w:val="52"/>
        </w:numPr>
        <w:rPr>
          <w:ins w:author="Parth Patel" w:date="2021-11-28T20:22:00Z" w:id="373"/>
          <w:b/>
          <w:bCs/>
        </w:rPr>
      </w:pPr>
      <w:ins w:author="Parth Patel" w:date="2021-11-28T20:22:00Z" w:id="374">
        <w:r w:rsidRPr="007E3359">
          <w:rPr>
            <w:b/>
            <w:bCs/>
          </w:rPr>
          <w:t xml:space="preserve">private </w:t>
        </w:r>
        <w:r w:rsidRPr="3D520221">
          <w:rPr>
            <w:b/>
            <w:bCs/>
          </w:rPr>
          <w:t xml:space="preserve">void </w:t>
        </w:r>
        <w:proofErr w:type="spellStart"/>
        <w:r w:rsidRPr="3D520221">
          <w:rPr>
            <w:b/>
            <w:bCs/>
          </w:rPr>
          <w:t>updatePackets</w:t>
        </w:r>
        <w:proofErr w:type="spellEnd"/>
        <w:r w:rsidRPr="3D520221">
          <w:rPr>
            <w:b/>
            <w:bCs/>
          </w:rPr>
          <w:t>()</w:t>
        </w:r>
      </w:ins>
    </w:p>
    <w:p w:rsidR="00290CA1" w:rsidP="00290CA1" w:rsidRDefault="00290CA1" w14:paraId="70007E73" w14:textId="77777777">
      <w:pPr>
        <w:pStyle w:val="ListParagraph"/>
        <w:numPr>
          <w:ilvl w:val="1"/>
          <w:numId w:val="52"/>
        </w:numPr>
        <w:rPr>
          <w:ins w:author="Parth Patel" w:date="2021-11-28T20:22:00Z" w:id="375"/>
          <w:b/>
          <w:bCs/>
        </w:rPr>
      </w:pPr>
      <w:ins w:author="Parth Patel" w:date="2021-11-28T20:22:00Z" w:id="376">
        <w:r w:rsidRPr="3D520221">
          <w:t>Precondition: Server is up and running</w:t>
        </w:r>
      </w:ins>
    </w:p>
    <w:p w:rsidR="00290CA1" w:rsidP="00290CA1" w:rsidRDefault="00290CA1" w14:paraId="5E0002BA" w14:textId="77777777">
      <w:pPr>
        <w:pStyle w:val="ListParagraph"/>
        <w:numPr>
          <w:ilvl w:val="1"/>
          <w:numId w:val="52"/>
        </w:numPr>
        <w:rPr>
          <w:ins w:author="Parth Patel" w:date="2021-11-28T20:22:00Z" w:id="377"/>
          <w:b/>
          <w:bCs/>
        </w:rPr>
      </w:pPr>
      <w:ins w:author="Parth Patel" w:date="2021-11-28T20:22:00Z" w:id="378">
        <w:r w:rsidRPr="3D520221">
          <w:t>This method is scheduled to run every second. It sends the average packets sent and received per second for the server’s runtime to all RCON clients, as well as the packets sent and received in the last second.</w:t>
        </w:r>
      </w:ins>
    </w:p>
    <w:p w:rsidR="00290CA1" w:rsidP="00290CA1" w:rsidRDefault="00290CA1" w14:paraId="41758AA3" w14:textId="77777777">
      <w:pPr>
        <w:pStyle w:val="ListParagraph"/>
        <w:numPr>
          <w:ilvl w:val="1"/>
          <w:numId w:val="52"/>
        </w:numPr>
        <w:rPr>
          <w:ins w:author="Parth Patel" w:date="2021-11-28T20:22:00Z" w:id="379"/>
          <w:b/>
          <w:bCs/>
        </w:rPr>
      </w:pPr>
      <w:ins w:author="Parth Patel" w:date="2021-11-28T20:22:00Z" w:id="380">
        <w:r w:rsidRPr="3D520221">
          <w:t>The method also logs this information in the server’s log file, unless the file is not accessible (</w:t>
        </w:r>
        <w:proofErr w:type="spellStart"/>
        <w:r w:rsidRPr="3D520221">
          <w:t>IOException</w:t>
        </w:r>
        <w:proofErr w:type="spellEnd"/>
        <w:r w:rsidRPr="3D520221">
          <w:t>)</w:t>
        </w:r>
      </w:ins>
    </w:p>
    <w:p w:rsidR="00290CA1" w:rsidP="00290CA1" w:rsidRDefault="00290CA1" w14:paraId="55546CB9" w14:textId="77777777">
      <w:pPr>
        <w:pStyle w:val="ListParagraph"/>
        <w:numPr>
          <w:ilvl w:val="0"/>
          <w:numId w:val="52"/>
        </w:numPr>
        <w:rPr>
          <w:ins w:author="Parth Patel" w:date="2021-11-28T20:22:00Z" w:id="381"/>
          <w:b/>
          <w:bCs/>
        </w:rPr>
      </w:pPr>
      <w:ins w:author="Parth Patel" w:date="2021-11-28T20:22:00Z" w:id="382">
        <w:r w:rsidRPr="3D520221">
          <w:rPr>
            <w:b/>
            <w:bCs/>
          </w:rPr>
          <w:t xml:space="preserve">private void </w:t>
        </w:r>
        <w:proofErr w:type="spellStart"/>
        <w:r w:rsidRPr="3D520221">
          <w:rPr>
            <w:b/>
            <w:bCs/>
          </w:rPr>
          <w:t>createGameLoopThread</w:t>
        </w:r>
        <w:proofErr w:type="spellEnd"/>
        <w:r w:rsidRPr="3D520221">
          <w:rPr>
            <w:b/>
            <w:bCs/>
          </w:rPr>
          <w:t>()</w:t>
        </w:r>
      </w:ins>
    </w:p>
    <w:p w:rsidR="00290CA1" w:rsidP="00290CA1" w:rsidRDefault="00290CA1" w14:paraId="22DBE96C" w14:textId="77777777">
      <w:pPr>
        <w:pStyle w:val="ListParagraph"/>
        <w:numPr>
          <w:ilvl w:val="1"/>
          <w:numId w:val="52"/>
        </w:numPr>
        <w:rPr>
          <w:ins w:author="Parth Patel" w:date="2021-11-28T20:22:00Z" w:id="383"/>
          <w:b/>
          <w:bCs/>
        </w:rPr>
      </w:pPr>
      <w:ins w:author="Parth Patel" w:date="2021-11-28T20:22:00Z" w:id="384">
        <w:r w:rsidRPr="3D520221">
          <w:t>Precondition: Server constructor has been called</w:t>
        </w:r>
      </w:ins>
    </w:p>
    <w:p w:rsidR="00290CA1" w:rsidP="00290CA1" w:rsidRDefault="00290CA1" w14:paraId="6996A382" w14:textId="77777777">
      <w:pPr>
        <w:pStyle w:val="ListParagraph"/>
        <w:numPr>
          <w:ilvl w:val="1"/>
          <w:numId w:val="52"/>
        </w:numPr>
        <w:rPr>
          <w:ins w:author="Parth Patel" w:date="2021-11-28T20:22:00Z" w:id="385"/>
          <w:b/>
          <w:bCs/>
        </w:rPr>
      </w:pPr>
      <w:ins w:author="Parth Patel" w:date="2021-11-28T20:22:00Z" w:id="386">
        <w:r w:rsidRPr="3D520221">
          <w:t xml:space="preserve">Creates a new Thread object which will start the </w:t>
        </w:r>
        <w:proofErr w:type="spellStart"/>
        <w:r w:rsidRPr="3D520221">
          <w:t>GameLogic</w:t>
        </w:r>
        <w:proofErr w:type="spellEnd"/>
        <w:r w:rsidRPr="3D520221">
          <w:t xml:space="preserve"> loop when run.</w:t>
        </w:r>
      </w:ins>
    </w:p>
    <w:p w:rsidR="00290CA1" w:rsidP="00290CA1" w:rsidRDefault="00290CA1" w14:paraId="530B92CF" w14:textId="77777777">
      <w:pPr>
        <w:pStyle w:val="ListParagraph"/>
        <w:numPr>
          <w:ilvl w:val="1"/>
          <w:numId w:val="52"/>
        </w:numPr>
        <w:rPr>
          <w:ins w:author="Parth Patel" w:date="2021-11-28T20:22:00Z" w:id="387"/>
          <w:b/>
          <w:bCs/>
        </w:rPr>
      </w:pPr>
      <w:ins w:author="Parth Patel" w:date="2021-11-28T20:22:00Z" w:id="388">
        <w:r w:rsidRPr="3D520221">
          <w:t>Postcondition: lobby host is now able to start the game</w:t>
        </w:r>
      </w:ins>
    </w:p>
    <w:p w:rsidR="00290CA1" w:rsidP="00290CA1" w:rsidRDefault="00290CA1" w14:paraId="7E0BEE34" w14:textId="77777777">
      <w:pPr>
        <w:pStyle w:val="ListParagraph"/>
        <w:numPr>
          <w:ilvl w:val="0"/>
          <w:numId w:val="52"/>
        </w:numPr>
        <w:rPr>
          <w:ins w:author="Parth Patel" w:date="2021-11-28T20:22:00Z" w:id="389"/>
          <w:b/>
          <w:bCs/>
        </w:rPr>
      </w:pPr>
      <w:proofErr w:type="spellStart"/>
      <w:ins w:author="Parth Patel" w:date="2021-11-28T20:22:00Z" w:id="390">
        <w:r w:rsidRPr="3D520221">
          <w:rPr>
            <w:b/>
            <w:bCs/>
          </w:rPr>
          <w:t>handleRCON</w:t>
        </w:r>
        <w:proofErr w:type="spellEnd"/>
        <w:r w:rsidRPr="3D520221">
          <w:rPr>
            <w:b/>
            <w:bCs/>
          </w:rPr>
          <w:t xml:space="preserve"> and </w:t>
        </w:r>
        <w:proofErr w:type="spellStart"/>
        <w:r w:rsidRPr="3D520221">
          <w:rPr>
            <w:b/>
            <w:bCs/>
          </w:rPr>
          <w:t>sendToRCON</w:t>
        </w:r>
        <w:proofErr w:type="spellEnd"/>
        <w:r w:rsidRPr="3D520221">
          <w:rPr>
            <w:b/>
            <w:bCs/>
          </w:rPr>
          <w:t xml:space="preserve"> work the same as their equivalents in the master server</w:t>
        </w:r>
      </w:ins>
    </w:p>
    <w:p w:rsidR="009140DF" w:rsidP="009140DF" w:rsidRDefault="009140DF" w14:paraId="477F8AC8" w14:textId="77777777">
      <w:pPr>
        <w:ind w:left="0"/>
        <w:rPr>
          <w:ins w:author="Parth Patel" w:date="2021-11-27T18:06:00Z" w:id="391"/>
          <w:b/>
          <w:bCs/>
        </w:rPr>
      </w:pPr>
    </w:p>
    <w:p w:rsidR="009140DF" w:rsidP="009140DF" w:rsidRDefault="009140DF" w14:paraId="02FBE2E4" w14:textId="77777777">
      <w:pPr>
        <w:ind w:left="0"/>
        <w:rPr>
          <w:ins w:author="Parth Patel" w:date="2021-11-27T18:06:00Z" w:id="392"/>
          <w:rFonts w:ascii="Arial" w:hAnsi="Arial" w:eastAsia="Arial" w:cs="Arial"/>
          <w:b/>
          <w:bCs/>
        </w:rPr>
      </w:pPr>
      <w:ins w:author="Parth Patel" w:date="2021-11-27T18:06:00Z" w:id="393">
        <w:r w:rsidRPr="58795A07">
          <w:rPr>
            <w:rFonts w:ascii="Arial" w:hAnsi="Arial" w:eastAsia="Arial" w:cs="Arial"/>
            <w:b/>
            <w:bCs/>
          </w:rPr>
          <w:t>Game Logic (</w:t>
        </w:r>
        <w:proofErr w:type="spellStart"/>
        <w:r w:rsidRPr="58795A07">
          <w:rPr>
            <w:rFonts w:ascii="Arial" w:hAnsi="Arial" w:eastAsia="Arial" w:cs="Arial"/>
            <w:b/>
            <w:bCs/>
          </w:rPr>
          <w:t>GameLogic</w:t>
        </w:r>
        <w:proofErr w:type="spellEnd"/>
        <w:r w:rsidRPr="58795A07">
          <w:rPr>
            <w:rFonts w:ascii="Arial" w:hAnsi="Arial" w:eastAsia="Arial" w:cs="Arial"/>
            <w:b/>
            <w:bCs/>
          </w:rPr>
          <w:t>):</w:t>
        </w:r>
      </w:ins>
    </w:p>
    <w:p w:rsidR="009140DF" w:rsidP="009140DF" w:rsidRDefault="009140DF" w14:paraId="143BFC34" w14:textId="77777777">
      <w:pPr>
        <w:ind w:left="0"/>
        <w:rPr>
          <w:ins w:author="Parth Patel" w:date="2021-11-27T18:06:00Z" w:id="394"/>
          <w:rFonts w:eastAsia="Times New Roman"/>
        </w:rPr>
      </w:pPr>
      <w:ins w:author="Parth Patel" w:date="2021-11-27T18:06:00Z" w:id="395">
        <w:r w:rsidRPr="30F58757">
          <w:rPr>
            <w:rFonts w:eastAsia="Times New Roman"/>
          </w:rPr>
          <w:t xml:space="preserve">The </w:t>
        </w:r>
        <w:proofErr w:type="spellStart"/>
        <w:r w:rsidRPr="30F58757">
          <w:rPr>
            <w:rFonts w:eastAsia="Times New Roman"/>
          </w:rPr>
          <w:t>GameLogic</w:t>
        </w:r>
        <w:proofErr w:type="spellEnd"/>
        <w:r w:rsidRPr="30F58757">
          <w:rPr>
            <w:rFonts w:eastAsia="Times New Roman"/>
          </w:rPr>
          <w:t xml:space="preserve"> class is a class full of static methods and attributes and is responsible for running the game itself. Both server and client executables have this class, and only one is running its methods at a time. A constantly</w:t>
        </w:r>
        <w:r w:rsidRPr="4C2DAD87">
          <w:rPr>
            <w:rFonts w:eastAsia="Times New Roman"/>
          </w:rPr>
          <w:t xml:space="preserve"> </w:t>
        </w:r>
        <w:r w:rsidRPr="30F58757">
          <w:rPr>
            <w:rFonts w:eastAsia="Times New Roman"/>
          </w:rPr>
          <w:t>running Java Timer is responsible for updating the game every “tic”, a unit of game time equivalent to 18 milliseconds.</w:t>
        </w:r>
      </w:ins>
    </w:p>
    <w:p w:rsidR="009140DF" w:rsidP="009140DF" w:rsidRDefault="009140DF" w14:paraId="5C471349" w14:textId="77777777">
      <w:pPr>
        <w:ind w:left="0"/>
        <w:rPr>
          <w:ins w:author="Parth Patel" w:date="2021-11-27T18:06:00Z" w:id="396"/>
        </w:rPr>
      </w:pPr>
    </w:p>
    <w:p w:rsidR="009140DF" w:rsidP="009140DF" w:rsidRDefault="009140DF" w14:paraId="2DBBB16F" w14:textId="77777777">
      <w:pPr>
        <w:ind w:left="0"/>
        <w:rPr>
          <w:ins w:author="Parth Patel" w:date="2021-11-27T18:06:00Z" w:id="397"/>
          <w:rFonts w:eastAsia="Times New Roman"/>
          <w:b/>
          <w:bCs/>
        </w:rPr>
      </w:pPr>
      <w:ins w:author="Parth Patel" w:date="2021-11-27T18:06:00Z" w:id="398">
        <w:r w:rsidRPr="30F58757">
          <w:rPr>
            <w:rFonts w:eastAsia="Times New Roman"/>
            <w:b/>
            <w:bCs/>
          </w:rPr>
          <w:t>Attributes:</w:t>
        </w:r>
      </w:ins>
    </w:p>
    <w:p w:rsidR="009140DF" w:rsidP="009140DF" w:rsidRDefault="009140DF" w14:paraId="1492C7F8" w14:textId="77777777">
      <w:pPr>
        <w:pStyle w:val="ListParagraph"/>
        <w:numPr>
          <w:ilvl w:val="0"/>
          <w:numId w:val="26"/>
        </w:numPr>
        <w:rPr>
          <w:ins w:author="Parth Patel" w:date="2021-11-27T18:06:00Z" w:id="399"/>
          <w:rFonts w:eastAsia="Times New Roman"/>
          <w:b/>
          <w:bCs/>
        </w:rPr>
      </w:pPr>
      <w:ins w:author="Parth Patel" w:date="2021-11-27T18:06:00Z" w:id="400">
        <w:r w:rsidRPr="40D0D4BE">
          <w:rPr>
            <w:b/>
            <w:bCs/>
          </w:rPr>
          <w:t xml:space="preserve">private Timer </w:t>
        </w:r>
        <w:proofErr w:type="spellStart"/>
        <w:r w:rsidRPr="40D0D4BE">
          <w:t>gameTimer</w:t>
        </w:r>
        <w:proofErr w:type="spellEnd"/>
      </w:ins>
    </w:p>
    <w:p w:rsidR="009140DF" w:rsidP="009140DF" w:rsidRDefault="009140DF" w14:paraId="5E0E23FF" w14:textId="77777777">
      <w:pPr>
        <w:pStyle w:val="ListParagraph"/>
        <w:numPr>
          <w:ilvl w:val="1"/>
          <w:numId w:val="26"/>
        </w:numPr>
        <w:rPr>
          <w:ins w:author="Parth Patel" w:date="2021-11-27T18:06:00Z" w:id="401"/>
          <w:b/>
          <w:bCs/>
        </w:rPr>
      </w:pPr>
      <w:ins w:author="Parth Patel" w:date="2021-11-27T18:06:00Z" w:id="402">
        <w:r w:rsidRPr="40D0D4BE">
          <w:t>Timer responsible for updating the game every Tic. This includes updating monster AI, player movement, level scripts, and player bot AI. Essentially, this is the game clock in both single- and multi-player modes.</w:t>
        </w:r>
      </w:ins>
    </w:p>
    <w:p w:rsidR="009140DF" w:rsidP="009140DF" w:rsidRDefault="009140DF" w14:paraId="5F87E299" w14:textId="77777777">
      <w:pPr>
        <w:pStyle w:val="ListParagraph"/>
        <w:numPr>
          <w:ilvl w:val="0"/>
          <w:numId w:val="26"/>
        </w:numPr>
        <w:rPr>
          <w:ins w:author="Parth Patel" w:date="2021-11-27T18:06:00Z" w:id="403"/>
          <w:b/>
          <w:bCs/>
        </w:rPr>
      </w:pPr>
      <w:ins w:author="Parth Patel" w:date="2021-11-27T18:06:00Z" w:id="404">
        <w:r w:rsidRPr="40D0D4BE">
          <w:rPr>
            <w:b/>
            <w:bCs/>
          </w:rPr>
          <w:t>public Boolean</w:t>
        </w:r>
        <w:r w:rsidRPr="40D0D4BE">
          <w:t xml:space="preserve"> </w:t>
        </w:r>
        <w:proofErr w:type="spellStart"/>
        <w:r w:rsidRPr="40D0D4BE">
          <w:t>isSinglePlayer</w:t>
        </w:r>
        <w:proofErr w:type="spellEnd"/>
      </w:ins>
    </w:p>
    <w:p w:rsidR="009140DF" w:rsidP="009140DF" w:rsidRDefault="009140DF" w14:paraId="7B0CF62C" w14:textId="77777777">
      <w:pPr>
        <w:pStyle w:val="ListParagraph"/>
        <w:numPr>
          <w:ilvl w:val="1"/>
          <w:numId w:val="26"/>
        </w:numPr>
        <w:rPr>
          <w:ins w:author="Parth Patel" w:date="2021-11-27T18:06:00Z" w:id="405"/>
          <w:b/>
          <w:bCs/>
        </w:rPr>
      </w:pPr>
      <w:ins w:author="Parth Patel" w:date="2021-11-27T18:06:00Z" w:id="406">
        <w:r w:rsidRPr="40D0D4BE">
          <w:t xml:space="preserve">True if </w:t>
        </w:r>
        <w:proofErr w:type="spellStart"/>
        <w:r w:rsidRPr="40D0D4BE">
          <w:t>singleplayer</w:t>
        </w:r>
        <w:proofErr w:type="spellEnd"/>
        <w:r w:rsidRPr="40D0D4BE">
          <w:t xml:space="preserve"> (running locally), false if coop (running server-side)</w:t>
        </w:r>
      </w:ins>
    </w:p>
    <w:p w:rsidR="009140DF" w:rsidP="009140DF" w:rsidRDefault="009140DF" w14:paraId="3B4CFA15" w14:textId="77777777">
      <w:pPr>
        <w:pStyle w:val="ListParagraph"/>
        <w:numPr>
          <w:ilvl w:val="0"/>
          <w:numId w:val="26"/>
        </w:numPr>
        <w:rPr>
          <w:ins w:author="Parth Patel" w:date="2021-11-27T18:06:00Z" w:id="407"/>
          <w:b/>
          <w:bCs/>
        </w:rPr>
      </w:pPr>
      <w:ins w:author="Parth Patel" w:date="2021-11-27T18:06:00Z" w:id="408">
        <w:r w:rsidRPr="40D0D4BE">
          <w:rPr>
            <w:b/>
            <w:bCs/>
          </w:rPr>
          <w:t xml:space="preserve">public </w:t>
        </w:r>
        <w:proofErr w:type="spellStart"/>
        <w:r w:rsidRPr="40D0D4BE">
          <w:rPr>
            <w:b/>
            <w:bCs/>
          </w:rPr>
          <w:t>ArrayList</w:t>
        </w:r>
        <w:proofErr w:type="spellEnd"/>
        <w:r w:rsidRPr="40D0D4BE">
          <w:rPr>
            <w:b/>
            <w:bCs/>
          </w:rPr>
          <w:t>&lt;Entity&gt;</w:t>
        </w:r>
        <w:r w:rsidRPr="40D0D4BE">
          <w:t xml:space="preserve"> </w:t>
        </w:r>
        <w:proofErr w:type="spellStart"/>
        <w:r w:rsidRPr="40D0D4BE">
          <w:t>entityList</w:t>
        </w:r>
        <w:proofErr w:type="spellEnd"/>
      </w:ins>
    </w:p>
    <w:p w:rsidR="009140DF" w:rsidP="009140DF" w:rsidRDefault="009140DF" w14:paraId="1322DA76" w14:textId="77777777">
      <w:pPr>
        <w:pStyle w:val="ListParagraph"/>
        <w:numPr>
          <w:ilvl w:val="1"/>
          <w:numId w:val="26"/>
        </w:numPr>
        <w:rPr>
          <w:ins w:author="Parth Patel" w:date="2021-11-27T18:06:00Z" w:id="409"/>
          <w:b/>
          <w:bCs/>
        </w:rPr>
      </w:pPr>
      <w:ins w:author="Parth Patel" w:date="2021-11-27T18:06:00Z" w:id="410">
        <w:r w:rsidRPr="40D0D4BE">
          <w:t xml:space="preserve">List of every Entity active in the game at the moment. </w:t>
        </w:r>
      </w:ins>
    </w:p>
    <w:p w:rsidR="009140DF" w:rsidP="009140DF" w:rsidRDefault="009140DF" w14:paraId="3B23AABF" w14:textId="77777777">
      <w:pPr>
        <w:pStyle w:val="ListParagraph"/>
        <w:numPr>
          <w:ilvl w:val="0"/>
          <w:numId w:val="26"/>
        </w:numPr>
        <w:rPr>
          <w:ins w:author="Parth Patel" w:date="2021-11-27T18:06:00Z" w:id="411"/>
          <w:b/>
          <w:bCs/>
        </w:rPr>
      </w:pPr>
      <w:ins w:author="Parth Patel" w:date="2021-11-27T18:06:00Z" w:id="412">
        <w:r w:rsidRPr="40D0D4BE">
          <w:rPr>
            <w:b/>
            <w:bCs/>
          </w:rPr>
          <w:t xml:space="preserve">public Queue&lt;Entity&gt; </w:t>
        </w:r>
        <w:proofErr w:type="spellStart"/>
        <w:r w:rsidRPr="40D0D4BE">
          <w:t>newEntityQueue</w:t>
        </w:r>
        <w:proofErr w:type="spellEnd"/>
      </w:ins>
    </w:p>
    <w:p w:rsidR="009140DF" w:rsidP="009140DF" w:rsidRDefault="009140DF" w14:paraId="625A3EF8" w14:textId="77777777">
      <w:pPr>
        <w:pStyle w:val="ListParagraph"/>
        <w:numPr>
          <w:ilvl w:val="1"/>
          <w:numId w:val="26"/>
        </w:numPr>
        <w:rPr>
          <w:ins w:author="Parth Patel" w:date="2021-11-27T18:06:00Z" w:id="413"/>
          <w:b/>
          <w:bCs/>
        </w:rPr>
      </w:pPr>
      <w:ins w:author="Parth Patel" w:date="2021-11-27T18:06:00Z" w:id="414">
        <w:r w:rsidRPr="40D0D4BE">
          <w:t>Entities queued for addition to the game world. This must be done in between game tics, or concurrent modification errors can occur, which is why they are queued before they are added.</w:t>
        </w:r>
      </w:ins>
    </w:p>
    <w:p w:rsidR="009140DF" w:rsidP="009140DF" w:rsidRDefault="009140DF" w14:paraId="3B2EAB47" w14:textId="77777777">
      <w:pPr>
        <w:pStyle w:val="ListParagraph"/>
        <w:numPr>
          <w:ilvl w:val="0"/>
          <w:numId w:val="26"/>
        </w:numPr>
        <w:rPr>
          <w:ins w:author="Parth Patel" w:date="2021-11-27T18:06:00Z" w:id="415"/>
          <w:b/>
          <w:bCs/>
        </w:rPr>
      </w:pPr>
      <w:ins w:author="Parth Patel" w:date="2021-11-27T18:06:00Z" w:id="416">
        <w:r w:rsidRPr="40D0D4BE">
          <w:rPr>
            <w:b/>
            <w:bCs/>
          </w:rPr>
          <w:t>public Queue&lt;Entity&gt;</w:t>
        </w:r>
        <w:r w:rsidRPr="40D0D4BE">
          <w:t xml:space="preserve"> </w:t>
        </w:r>
        <w:proofErr w:type="spellStart"/>
        <w:r w:rsidRPr="40D0D4BE">
          <w:t>deleteEntityQueue</w:t>
        </w:r>
        <w:proofErr w:type="spellEnd"/>
      </w:ins>
    </w:p>
    <w:p w:rsidR="009140DF" w:rsidP="009140DF" w:rsidRDefault="009140DF" w14:paraId="086D8DF3" w14:textId="77777777">
      <w:pPr>
        <w:pStyle w:val="ListParagraph"/>
        <w:numPr>
          <w:ilvl w:val="1"/>
          <w:numId w:val="26"/>
        </w:numPr>
        <w:rPr>
          <w:ins w:author="Parth Patel" w:date="2021-11-27T18:06:00Z" w:id="417"/>
          <w:b/>
          <w:bCs/>
        </w:rPr>
      </w:pPr>
      <w:ins w:author="Parth Patel" w:date="2021-11-27T18:06:00Z" w:id="418">
        <w:r w:rsidRPr="40D0D4BE">
          <w:t>Similarly, these are Entities queued for removal from the game world, and these operations must also be done between tics.</w:t>
        </w:r>
      </w:ins>
    </w:p>
    <w:p w:rsidR="009140DF" w:rsidP="009140DF" w:rsidRDefault="009140DF" w14:paraId="6DEB5DDE" w14:textId="77777777">
      <w:pPr>
        <w:pStyle w:val="ListParagraph"/>
        <w:numPr>
          <w:ilvl w:val="0"/>
          <w:numId w:val="26"/>
        </w:numPr>
        <w:rPr>
          <w:ins w:author="Parth Patel" w:date="2021-11-27T18:06:00Z" w:id="419"/>
          <w:b/>
          <w:bCs/>
        </w:rPr>
      </w:pPr>
      <w:ins w:author="Parth Patel" w:date="2021-11-27T18:06:00Z" w:id="420">
        <w:r w:rsidRPr="40D0D4BE">
          <w:rPr>
            <w:b/>
            <w:bCs/>
          </w:rPr>
          <w:t>public LinkedList&lt;</w:t>
        </w:r>
        <w:proofErr w:type="spellStart"/>
        <w:r w:rsidRPr="40D0D4BE">
          <w:rPr>
            <w:b/>
            <w:bCs/>
          </w:rPr>
          <w:t>EntityState</w:t>
        </w:r>
        <w:proofErr w:type="spellEnd"/>
        <w:r w:rsidRPr="40D0D4BE">
          <w:rPr>
            <w:b/>
            <w:bCs/>
          </w:rPr>
          <w:t xml:space="preserve">&gt; </w:t>
        </w:r>
        <w:proofErr w:type="spellStart"/>
        <w:r w:rsidRPr="40D0D4BE">
          <w:t>stateList</w:t>
        </w:r>
        <w:proofErr w:type="spellEnd"/>
      </w:ins>
    </w:p>
    <w:p w:rsidR="009140DF" w:rsidP="009140DF" w:rsidRDefault="009140DF" w14:paraId="797D0F7F" w14:textId="77777777">
      <w:pPr>
        <w:pStyle w:val="ListParagraph"/>
        <w:numPr>
          <w:ilvl w:val="1"/>
          <w:numId w:val="26"/>
        </w:numPr>
        <w:rPr>
          <w:ins w:author="Parth Patel" w:date="2021-11-27T18:06:00Z" w:id="421"/>
          <w:b/>
          <w:bCs/>
        </w:rPr>
      </w:pPr>
      <w:ins w:author="Parth Patel" w:date="2021-11-27T18:06:00Z" w:id="422">
        <w:r w:rsidRPr="40D0D4BE">
          <w:t>The list of all animation frames used by every Entity. These are loaded from ENTITIES scripts at runtime, from the resource .WAD and any add-ons.</w:t>
        </w:r>
      </w:ins>
    </w:p>
    <w:p w:rsidR="009140DF" w:rsidP="009140DF" w:rsidRDefault="009140DF" w14:paraId="4DC87319" w14:textId="77777777">
      <w:pPr>
        <w:pStyle w:val="ListParagraph"/>
        <w:numPr>
          <w:ilvl w:val="0"/>
          <w:numId w:val="26"/>
        </w:numPr>
        <w:rPr>
          <w:ins w:author="Parth Patel" w:date="2021-11-27T18:06:00Z" w:id="423"/>
          <w:b/>
          <w:bCs/>
        </w:rPr>
      </w:pPr>
      <w:ins w:author="Parth Patel" w:date="2021-11-27T18:06:00Z" w:id="424">
        <w:r w:rsidRPr="40D0D4BE">
          <w:rPr>
            <w:b/>
            <w:bCs/>
          </w:rPr>
          <w:t xml:space="preserve">public Map&lt;String, </w:t>
        </w:r>
        <w:proofErr w:type="spellStart"/>
        <w:r w:rsidRPr="40D0D4BE">
          <w:rPr>
            <w:b/>
            <w:bCs/>
          </w:rPr>
          <w:t>EntitySpawner</w:t>
        </w:r>
        <w:proofErr w:type="spellEnd"/>
        <w:r w:rsidRPr="40D0D4BE">
          <w:rPr>
            <w:b/>
            <w:bCs/>
          </w:rPr>
          <w:t>&gt;</w:t>
        </w:r>
        <w:r w:rsidRPr="40D0D4BE">
          <w:t xml:space="preserve"> </w:t>
        </w:r>
        <w:proofErr w:type="spellStart"/>
        <w:r w:rsidRPr="40D0D4BE">
          <w:t>entityTable</w:t>
        </w:r>
        <w:proofErr w:type="spellEnd"/>
      </w:ins>
    </w:p>
    <w:p w:rsidR="009140DF" w:rsidP="009140DF" w:rsidRDefault="009140DF" w14:paraId="1DF45895" w14:textId="77777777">
      <w:pPr>
        <w:pStyle w:val="ListParagraph"/>
        <w:numPr>
          <w:ilvl w:val="1"/>
          <w:numId w:val="26"/>
        </w:numPr>
        <w:rPr>
          <w:ins w:author="Parth Patel" w:date="2021-11-27T18:06:00Z" w:id="425"/>
          <w:b/>
          <w:bCs/>
        </w:rPr>
      </w:pPr>
      <w:ins w:author="Parth Patel" w:date="2021-11-27T18:06:00Z" w:id="426">
        <w:r w:rsidRPr="40D0D4BE">
          <w:t xml:space="preserve">The </w:t>
        </w:r>
        <w:proofErr w:type="spellStart"/>
        <w:r w:rsidRPr="40D0D4BE">
          <w:t>EntitySpawner</w:t>
        </w:r>
        <w:proofErr w:type="spellEnd"/>
        <w:r w:rsidRPr="40D0D4BE">
          <w:t xml:space="preserve"> object is used whenever an Entity of that type needs to be added to the game, either at map load, on projectile launch, or a scripted spawn event. The String is the name of the Entity to be spawned.</w:t>
        </w:r>
      </w:ins>
    </w:p>
    <w:p w:rsidR="009140DF" w:rsidP="009140DF" w:rsidRDefault="009140DF" w14:paraId="41F6FF15" w14:textId="77777777">
      <w:pPr>
        <w:pStyle w:val="ListParagraph"/>
        <w:numPr>
          <w:ilvl w:val="0"/>
          <w:numId w:val="26"/>
        </w:numPr>
        <w:rPr>
          <w:ins w:author="Parth Patel" w:date="2021-11-27T18:06:00Z" w:id="427"/>
          <w:b/>
          <w:bCs/>
        </w:rPr>
      </w:pPr>
      <w:ins w:author="Parth Patel" w:date="2021-11-27T18:06:00Z" w:id="428">
        <w:r w:rsidRPr="40D0D4BE">
          <w:rPr>
            <w:b/>
            <w:bCs/>
          </w:rPr>
          <w:t xml:space="preserve">public Map&lt;Integer, </w:t>
        </w:r>
        <w:proofErr w:type="spellStart"/>
        <w:r w:rsidRPr="40D0D4BE">
          <w:rPr>
            <w:b/>
            <w:bCs/>
          </w:rPr>
          <w:t>EntitySpawner</w:t>
        </w:r>
        <w:proofErr w:type="spellEnd"/>
        <w:r w:rsidRPr="40D0D4BE">
          <w:rPr>
            <w:b/>
            <w:bCs/>
          </w:rPr>
          <w:t xml:space="preserve">&gt; </w:t>
        </w:r>
        <w:proofErr w:type="spellStart"/>
        <w:r w:rsidRPr="003C5FCB">
          <w:t>mapIDTable</w:t>
        </w:r>
        <w:proofErr w:type="spellEnd"/>
      </w:ins>
    </w:p>
    <w:p w:rsidR="009140DF" w:rsidP="009140DF" w:rsidRDefault="009140DF" w14:paraId="3BA48FE3" w14:textId="77777777">
      <w:pPr>
        <w:pStyle w:val="ListParagraph"/>
        <w:numPr>
          <w:ilvl w:val="1"/>
          <w:numId w:val="26"/>
        </w:numPr>
        <w:rPr>
          <w:ins w:author="Parth Patel" w:date="2021-11-27T18:06:00Z" w:id="429"/>
          <w:b/>
          <w:bCs/>
        </w:rPr>
      </w:pPr>
      <w:ins w:author="Parth Patel" w:date="2021-11-27T18:06:00Z" w:id="430">
        <w:r w:rsidRPr="40D0D4BE">
          <w:t xml:space="preserve">The </w:t>
        </w:r>
        <w:proofErr w:type="spellStart"/>
        <w:r w:rsidRPr="40D0D4BE">
          <w:t>mapID</w:t>
        </w:r>
        <w:proofErr w:type="spellEnd"/>
        <w:r w:rsidRPr="40D0D4BE">
          <w:t xml:space="preserve"> is a number ID used to identify Entities in level data. This ID can also be used to request a specific </w:t>
        </w:r>
        <w:proofErr w:type="spellStart"/>
        <w:r w:rsidRPr="40D0D4BE">
          <w:t>EntitySpawner</w:t>
        </w:r>
        <w:proofErr w:type="spellEnd"/>
        <w:r w:rsidRPr="40D0D4BE">
          <w:t>.</w:t>
        </w:r>
      </w:ins>
    </w:p>
    <w:p w:rsidR="009140DF" w:rsidP="009140DF" w:rsidRDefault="009140DF" w14:paraId="3330C757" w14:textId="77777777">
      <w:pPr>
        <w:pStyle w:val="ListParagraph"/>
        <w:numPr>
          <w:ilvl w:val="0"/>
          <w:numId w:val="26"/>
        </w:numPr>
        <w:rPr>
          <w:ins w:author="Parth Patel" w:date="2021-11-27T18:06:00Z" w:id="431"/>
          <w:b/>
          <w:bCs/>
        </w:rPr>
      </w:pPr>
      <w:ins w:author="Parth Patel" w:date="2021-11-27T18:06:00Z" w:id="432">
        <w:r w:rsidRPr="40D0D4BE">
          <w:rPr>
            <w:b/>
            <w:bCs/>
          </w:rPr>
          <w:t xml:space="preserve">public Map&lt;Integer, </w:t>
        </w:r>
        <w:proofErr w:type="spellStart"/>
        <w:r w:rsidRPr="40D0D4BE">
          <w:rPr>
            <w:b/>
            <w:bCs/>
          </w:rPr>
          <w:t>LevelData</w:t>
        </w:r>
        <w:proofErr w:type="spellEnd"/>
        <w:r w:rsidRPr="40D0D4BE">
          <w:rPr>
            <w:b/>
            <w:bCs/>
          </w:rPr>
          <w:t>&gt;</w:t>
        </w:r>
        <w:r w:rsidRPr="40D0D4BE">
          <w:t xml:space="preserve"> levels</w:t>
        </w:r>
      </w:ins>
    </w:p>
    <w:p w:rsidR="009140DF" w:rsidP="009140DF" w:rsidRDefault="009140DF" w14:paraId="715C2035" w14:textId="77777777">
      <w:pPr>
        <w:pStyle w:val="ListParagraph"/>
        <w:numPr>
          <w:ilvl w:val="1"/>
          <w:numId w:val="26"/>
        </w:numPr>
        <w:rPr>
          <w:ins w:author="Parth Patel" w:date="2021-11-27T18:06:00Z" w:id="433"/>
          <w:b/>
          <w:bCs/>
        </w:rPr>
      </w:pPr>
      <w:ins w:author="Parth Patel" w:date="2021-11-27T18:06:00Z" w:id="434">
        <w:r w:rsidRPr="40D0D4BE">
          <w:t>A map of each level’s data to that level’s number</w:t>
        </w:r>
      </w:ins>
    </w:p>
    <w:p w:rsidR="009140DF" w:rsidP="009140DF" w:rsidRDefault="009140DF" w14:paraId="764C75A8" w14:textId="77777777">
      <w:pPr>
        <w:pStyle w:val="ListParagraph"/>
        <w:numPr>
          <w:ilvl w:val="0"/>
          <w:numId w:val="26"/>
        </w:numPr>
        <w:rPr>
          <w:ins w:author="Parth Patel" w:date="2021-11-27T18:06:00Z" w:id="435"/>
          <w:b/>
          <w:bCs/>
        </w:rPr>
      </w:pPr>
      <w:ins w:author="Parth Patel" w:date="2021-11-27T18:06:00Z" w:id="436">
        <w:r w:rsidRPr="40D0D4BE">
          <w:rPr>
            <w:b/>
            <w:bCs/>
          </w:rPr>
          <w:t xml:space="preserve">public </w:t>
        </w:r>
        <w:proofErr w:type="spellStart"/>
        <w:r w:rsidRPr="40D0D4BE">
          <w:rPr>
            <w:b/>
            <w:bCs/>
          </w:rPr>
          <w:t>ArrayList</w:t>
        </w:r>
        <w:proofErr w:type="spellEnd"/>
        <w:r w:rsidRPr="40D0D4BE">
          <w:rPr>
            <w:b/>
            <w:bCs/>
          </w:rPr>
          <w:t>&lt;</w:t>
        </w:r>
        <w:proofErr w:type="spellStart"/>
        <w:r w:rsidRPr="40D0D4BE">
          <w:rPr>
            <w:b/>
            <w:bCs/>
          </w:rPr>
          <w:t>TileAction</w:t>
        </w:r>
        <w:proofErr w:type="spellEnd"/>
        <w:r w:rsidRPr="40D0D4BE">
          <w:rPr>
            <w:b/>
            <w:bCs/>
          </w:rPr>
          <w:t xml:space="preserve">&gt; </w:t>
        </w:r>
        <w:proofErr w:type="spellStart"/>
        <w:r w:rsidRPr="40D0D4BE">
          <w:t>effectList</w:t>
        </w:r>
        <w:proofErr w:type="spellEnd"/>
      </w:ins>
    </w:p>
    <w:p w:rsidR="009140DF" w:rsidP="009140DF" w:rsidRDefault="009140DF" w14:paraId="6E4A9727" w14:textId="77777777">
      <w:pPr>
        <w:pStyle w:val="ListParagraph"/>
        <w:numPr>
          <w:ilvl w:val="1"/>
          <w:numId w:val="26"/>
        </w:numPr>
        <w:rPr>
          <w:ins w:author="Parth Patel" w:date="2021-11-27T18:06:00Z" w:id="437"/>
          <w:b/>
          <w:bCs/>
        </w:rPr>
      </w:pPr>
      <w:ins w:author="Parth Patel" w:date="2021-11-27T18:06:00Z" w:id="438">
        <w:r w:rsidRPr="40D0D4BE">
          <w:t xml:space="preserve">List of </w:t>
        </w:r>
        <w:proofErr w:type="spellStart"/>
        <w:r w:rsidRPr="40D0D4BE">
          <w:t>scipted</w:t>
        </w:r>
        <w:proofErr w:type="spellEnd"/>
        <w:r w:rsidRPr="40D0D4BE">
          <w:t xml:space="preserve"> effects that can be placed on map tiles (</w:t>
        </w:r>
        <w:proofErr w:type="gramStart"/>
        <w:r w:rsidRPr="40D0D4BE">
          <w:t>I.e.</w:t>
        </w:r>
        <w:proofErr w:type="gramEnd"/>
        <w:r w:rsidRPr="40D0D4BE">
          <w:t xml:space="preserve"> when you cross into a certain room/area)</w:t>
        </w:r>
      </w:ins>
    </w:p>
    <w:p w:rsidR="009140DF" w:rsidP="009140DF" w:rsidRDefault="009140DF" w14:paraId="3E95AD60" w14:textId="77777777">
      <w:pPr>
        <w:pStyle w:val="ListParagraph"/>
        <w:numPr>
          <w:ilvl w:val="0"/>
          <w:numId w:val="26"/>
        </w:numPr>
        <w:rPr>
          <w:ins w:author="Parth Patel" w:date="2021-11-27T18:06:00Z" w:id="439"/>
          <w:b/>
          <w:bCs/>
        </w:rPr>
      </w:pPr>
      <w:ins w:author="Parth Patel" w:date="2021-11-27T18:06:00Z" w:id="440">
        <w:r w:rsidRPr="40D0D4BE">
          <w:rPr>
            <w:b/>
            <w:bCs/>
          </w:rPr>
          <w:t xml:space="preserve">public </w:t>
        </w:r>
        <w:proofErr w:type="spellStart"/>
        <w:r w:rsidRPr="40D0D4BE">
          <w:rPr>
            <w:b/>
            <w:bCs/>
          </w:rPr>
          <w:t>LevelData</w:t>
        </w:r>
        <w:proofErr w:type="spellEnd"/>
        <w:r w:rsidRPr="40D0D4BE">
          <w:rPr>
            <w:b/>
            <w:bCs/>
          </w:rPr>
          <w:t xml:space="preserve"> </w:t>
        </w:r>
        <w:proofErr w:type="spellStart"/>
        <w:r w:rsidRPr="40D0D4BE">
          <w:t>currentLevel</w:t>
        </w:r>
        <w:proofErr w:type="spellEnd"/>
      </w:ins>
    </w:p>
    <w:p w:rsidR="009140DF" w:rsidP="009140DF" w:rsidRDefault="009140DF" w14:paraId="0F291F9C" w14:textId="77777777">
      <w:pPr>
        <w:pStyle w:val="ListParagraph"/>
        <w:numPr>
          <w:ilvl w:val="1"/>
          <w:numId w:val="26"/>
        </w:numPr>
        <w:rPr>
          <w:ins w:author="Parth Patel" w:date="2021-11-27T18:06:00Z" w:id="441"/>
          <w:b/>
          <w:bCs/>
        </w:rPr>
      </w:pPr>
      <w:ins w:author="Parth Patel" w:date="2021-11-27T18:06:00Z" w:id="442">
        <w:r w:rsidRPr="40D0D4BE">
          <w:t>The currently loaded level</w:t>
        </w:r>
      </w:ins>
    </w:p>
    <w:p w:rsidR="009140DF" w:rsidP="009140DF" w:rsidRDefault="009140DF" w14:paraId="37AE4E15" w14:textId="77777777">
      <w:pPr>
        <w:pStyle w:val="ListParagraph"/>
        <w:numPr>
          <w:ilvl w:val="0"/>
          <w:numId w:val="26"/>
        </w:numPr>
        <w:rPr>
          <w:ins w:author="Parth Patel" w:date="2021-11-27T18:06:00Z" w:id="443"/>
          <w:b/>
          <w:bCs/>
        </w:rPr>
      </w:pPr>
      <w:ins w:author="Parth Patel" w:date="2021-11-27T18:06:00Z" w:id="444">
        <w:r w:rsidRPr="40D0D4BE">
          <w:rPr>
            <w:b/>
            <w:bCs/>
          </w:rPr>
          <w:t xml:space="preserve">public </w:t>
        </w:r>
        <w:proofErr w:type="spellStart"/>
        <w:r w:rsidRPr="40D0D4BE">
          <w:rPr>
            <w:b/>
            <w:bCs/>
          </w:rPr>
          <w:t>LevelData</w:t>
        </w:r>
        <w:proofErr w:type="spellEnd"/>
        <w:r w:rsidRPr="40D0D4BE">
          <w:rPr>
            <w:b/>
            <w:bCs/>
          </w:rPr>
          <w:t xml:space="preserve"> </w:t>
        </w:r>
        <w:proofErr w:type="spellStart"/>
        <w:r w:rsidRPr="40D0D4BE">
          <w:t>nextLevel</w:t>
        </w:r>
        <w:proofErr w:type="spellEnd"/>
      </w:ins>
    </w:p>
    <w:p w:rsidR="009140DF" w:rsidP="009140DF" w:rsidRDefault="009140DF" w14:paraId="34F64E20" w14:textId="77777777">
      <w:pPr>
        <w:pStyle w:val="ListParagraph"/>
        <w:numPr>
          <w:ilvl w:val="1"/>
          <w:numId w:val="26"/>
        </w:numPr>
        <w:rPr>
          <w:ins w:author="Parth Patel" w:date="2021-11-27T18:06:00Z" w:id="445"/>
          <w:b/>
          <w:bCs/>
        </w:rPr>
      </w:pPr>
      <w:ins w:author="Parth Patel" w:date="2021-11-27T18:06:00Z" w:id="446">
        <w:r w:rsidRPr="40D0D4BE">
          <w:t>The next level to be loaded. Used when in the process of switching levels.</w:t>
        </w:r>
      </w:ins>
    </w:p>
    <w:p w:rsidR="009140DF" w:rsidP="009140DF" w:rsidRDefault="009140DF" w14:paraId="681FFAF0" w14:textId="77777777">
      <w:pPr>
        <w:pStyle w:val="ListParagraph"/>
        <w:numPr>
          <w:ilvl w:val="0"/>
          <w:numId w:val="26"/>
        </w:numPr>
        <w:rPr>
          <w:ins w:author="Parth Patel" w:date="2021-11-27T18:06:00Z" w:id="447"/>
          <w:b/>
          <w:bCs/>
        </w:rPr>
      </w:pPr>
      <w:ins w:author="Parth Patel" w:date="2021-11-27T18:06:00Z" w:id="448">
        <w:r w:rsidRPr="40D0D4BE">
          <w:rPr>
            <w:b/>
            <w:bCs/>
          </w:rPr>
          <w:t xml:space="preserve">public Boolean </w:t>
        </w:r>
        <w:proofErr w:type="spellStart"/>
        <w:r w:rsidRPr="40D0D4BE">
          <w:t>switchingLevels</w:t>
        </w:r>
        <w:proofErr w:type="spellEnd"/>
      </w:ins>
    </w:p>
    <w:p w:rsidR="009140DF" w:rsidP="009140DF" w:rsidRDefault="009140DF" w14:paraId="2DEAB6CF" w14:textId="77777777">
      <w:pPr>
        <w:pStyle w:val="ListParagraph"/>
        <w:numPr>
          <w:ilvl w:val="1"/>
          <w:numId w:val="26"/>
        </w:numPr>
        <w:rPr>
          <w:ins w:author="Parth Patel" w:date="2021-11-27T18:06:00Z" w:id="449"/>
          <w:b/>
          <w:bCs/>
        </w:rPr>
      </w:pPr>
      <w:ins w:author="Parth Patel" w:date="2021-11-27T18:06:00Z" w:id="450">
        <w:r w:rsidRPr="40D0D4BE">
          <w:t>True if currently switching levels</w:t>
        </w:r>
      </w:ins>
    </w:p>
    <w:p w:rsidR="009140DF" w:rsidP="009140DF" w:rsidRDefault="009140DF" w14:paraId="2073F313" w14:textId="77777777">
      <w:pPr>
        <w:pStyle w:val="ListParagraph"/>
        <w:numPr>
          <w:ilvl w:val="0"/>
          <w:numId w:val="26"/>
        </w:numPr>
        <w:rPr>
          <w:ins w:author="Parth Patel" w:date="2021-11-27T18:06:00Z" w:id="451"/>
          <w:b/>
          <w:bCs/>
        </w:rPr>
      </w:pPr>
      <w:ins w:author="Parth Patel" w:date="2021-11-27T18:06:00Z" w:id="452">
        <w:r w:rsidRPr="40D0D4BE">
          <w:rPr>
            <w:b/>
            <w:bCs/>
          </w:rPr>
          <w:t>public Map&lt;Integer, Queue&lt;</w:t>
        </w:r>
        <w:proofErr w:type="spellStart"/>
        <w:r w:rsidRPr="40D0D4BE">
          <w:rPr>
            <w:b/>
            <w:bCs/>
          </w:rPr>
          <w:t>ScriptCommand</w:t>
        </w:r>
        <w:proofErr w:type="spellEnd"/>
        <w:r w:rsidRPr="40D0D4BE">
          <w:rPr>
            <w:b/>
            <w:bCs/>
          </w:rPr>
          <w:t>&gt;&gt;</w:t>
        </w:r>
        <w:r w:rsidRPr="40D0D4BE">
          <w:t xml:space="preserve"> scripts</w:t>
        </w:r>
      </w:ins>
    </w:p>
    <w:p w:rsidR="009140DF" w:rsidP="009140DF" w:rsidRDefault="009140DF" w14:paraId="1B40EB82" w14:textId="77777777">
      <w:pPr>
        <w:pStyle w:val="ListParagraph"/>
        <w:numPr>
          <w:ilvl w:val="1"/>
          <w:numId w:val="26"/>
        </w:numPr>
        <w:rPr>
          <w:ins w:author="Parth Patel" w:date="2021-11-27T18:06:00Z" w:id="453"/>
          <w:b/>
          <w:bCs/>
        </w:rPr>
      </w:pPr>
      <w:ins w:author="Parth Patel" w:date="2021-11-27T18:06:00Z" w:id="454">
        <w:r w:rsidRPr="40D0D4BE">
          <w:t xml:space="preserve">Map of scripts to script numbers. Scripts are stored as a queue of commands, which are essentially </w:t>
        </w:r>
        <w:proofErr w:type="spellStart"/>
        <w:r w:rsidRPr="40D0D4BE">
          <w:t>TileActions</w:t>
        </w:r>
        <w:proofErr w:type="spellEnd"/>
        <w:r w:rsidRPr="40D0D4BE">
          <w:t xml:space="preserve"> with optional time delays (measured in tics)</w:t>
        </w:r>
      </w:ins>
    </w:p>
    <w:p w:rsidR="009140DF" w:rsidP="009140DF" w:rsidRDefault="009140DF" w14:paraId="24979845" w14:textId="77777777">
      <w:pPr>
        <w:pStyle w:val="ListParagraph"/>
        <w:numPr>
          <w:ilvl w:val="0"/>
          <w:numId w:val="26"/>
        </w:numPr>
        <w:rPr>
          <w:ins w:author="Parth Patel" w:date="2021-11-27T18:06:00Z" w:id="455"/>
          <w:b/>
          <w:bCs/>
        </w:rPr>
      </w:pPr>
      <w:ins w:author="Parth Patel" w:date="2021-11-27T18:06:00Z" w:id="456">
        <w:r w:rsidRPr="40D0D4BE">
          <w:rPr>
            <w:b/>
            <w:bCs/>
          </w:rPr>
          <w:t>public LinkedList&lt;</w:t>
        </w:r>
        <w:proofErr w:type="spellStart"/>
        <w:r w:rsidRPr="40D0D4BE">
          <w:rPr>
            <w:b/>
            <w:bCs/>
          </w:rPr>
          <w:t>LevelScript</w:t>
        </w:r>
        <w:proofErr w:type="spellEnd"/>
        <w:r w:rsidRPr="40D0D4BE">
          <w:rPr>
            <w:b/>
            <w:bCs/>
          </w:rPr>
          <w:t xml:space="preserve">&gt; </w:t>
        </w:r>
        <w:proofErr w:type="spellStart"/>
        <w:r w:rsidRPr="40D0D4BE">
          <w:t>runningScripts</w:t>
        </w:r>
        <w:proofErr w:type="spellEnd"/>
      </w:ins>
    </w:p>
    <w:p w:rsidR="009140DF" w:rsidP="009140DF" w:rsidRDefault="009140DF" w14:paraId="66B951D3" w14:textId="77777777">
      <w:pPr>
        <w:pStyle w:val="ListParagraph"/>
        <w:numPr>
          <w:ilvl w:val="1"/>
          <w:numId w:val="26"/>
        </w:numPr>
        <w:rPr>
          <w:ins w:author="Parth Patel" w:date="2021-11-27T18:06:00Z" w:id="457"/>
          <w:b/>
          <w:bCs/>
        </w:rPr>
      </w:pPr>
      <w:ins w:author="Parth Patel" w:date="2021-11-27T18:06:00Z" w:id="458">
        <w:r w:rsidRPr="40D0D4BE">
          <w:t xml:space="preserve">These are scripts running right now. They are updated every tic in the game loop until the script is over. A </w:t>
        </w:r>
        <w:proofErr w:type="spellStart"/>
        <w:r w:rsidRPr="40D0D4BE">
          <w:t>LevelScript</w:t>
        </w:r>
        <w:proofErr w:type="spellEnd"/>
        <w:r w:rsidRPr="40D0D4BE">
          <w:t xml:space="preserve"> is given a queue of commands from the scripts map, and it runs through each entry until the command queue is empty.</w:t>
        </w:r>
      </w:ins>
    </w:p>
    <w:p w:rsidR="009140DF" w:rsidP="009140DF" w:rsidRDefault="009140DF" w14:paraId="6E8505C8" w14:textId="77777777">
      <w:pPr>
        <w:pStyle w:val="ListParagraph"/>
        <w:numPr>
          <w:ilvl w:val="0"/>
          <w:numId w:val="26"/>
        </w:numPr>
        <w:rPr>
          <w:ins w:author="Parth Patel" w:date="2021-11-27T18:06:00Z" w:id="459"/>
          <w:b/>
          <w:bCs/>
        </w:rPr>
      </w:pPr>
      <w:ins w:author="Parth Patel" w:date="2021-11-27T18:06:00Z" w:id="460">
        <w:r w:rsidRPr="40D0D4BE">
          <w:rPr>
            <w:b/>
            <w:bCs/>
          </w:rPr>
          <w:t>public Queue&lt;</w:t>
        </w:r>
        <w:proofErr w:type="spellStart"/>
        <w:r w:rsidRPr="40D0D4BE">
          <w:rPr>
            <w:b/>
            <w:bCs/>
          </w:rPr>
          <w:t>LevelScript</w:t>
        </w:r>
        <w:proofErr w:type="spellEnd"/>
        <w:r w:rsidRPr="40D0D4BE">
          <w:rPr>
            <w:b/>
            <w:bCs/>
          </w:rPr>
          <w:t xml:space="preserve">&gt; </w:t>
        </w:r>
        <w:proofErr w:type="spellStart"/>
        <w:r w:rsidRPr="40D0D4BE">
          <w:t>newScriptQueue</w:t>
        </w:r>
        <w:proofErr w:type="spellEnd"/>
      </w:ins>
    </w:p>
    <w:p w:rsidR="009140DF" w:rsidP="009140DF" w:rsidRDefault="009140DF" w14:paraId="003BCCB6" w14:textId="77777777">
      <w:pPr>
        <w:pStyle w:val="ListParagraph"/>
        <w:numPr>
          <w:ilvl w:val="1"/>
          <w:numId w:val="26"/>
        </w:numPr>
        <w:rPr>
          <w:ins w:author="Parth Patel" w:date="2021-11-27T18:06:00Z" w:id="461"/>
          <w:b/>
          <w:bCs/>
        </w:rPr>
      </w:pPr>
      <w:ins w:author="Parth Patel" w:date="2021-11-27T18:06:00Z" w:id="462">
        <w:r w:rsidRPr="40D0D4BE">
          <w:t xml:space="preserve">Like Entities, scripts need to be queued for addition to the </w:t>
        </w:r>
        <w:proofErr w:type="spellStart"/>
        <w:r w:rsidRPr="40D0D4BE">
          <w:t>runningScripts</w:t>
        </w:r>
        <w:proofErr w:type="spellEnd"/>
        <w:r w:rsidRPr="40D0D4BE">
          <w:t xml:space="preserve"> list, or concurrency errors may occur.</w:t>
        </w:r>
      </w:ins>
    </w:p>
    <w:p w:rsidR="009140DF" w:rsidP="009140DF" w:rsidRDefault="009140DF" w14:paraId="112909C2" w14:textId="77777777">
      <w:pPr>
        <w:pStyle w:val="ListParagraph"/>
        <w:numPr>
          <w:ilvl w:val="0"/>
          <w:numId w:val="26"/>
        </w:numPr>
        <w:rPr>
          <w:ins w:author="Parth Patel" w:date="2021-11-27T18:06:00Z" w:id="463"/>
          <w:b/>
          <w:bCs/>
        </w:rPr>
      </w:pPr>
      <w:ins w:author="Parth Patel" w:date="2021-11-27T18:06:00Z" w:id="464">
        <w:r w:rsidRPr="40D0D4BE">
          <w:rPr>
            <w:b/>
            <w:bCs/>
          </w:rPr>
          <w:t>public Queue&lt;</w:t>
        </w:r>
        <w:proofErr w:type="spellStart"/>
        <w:r w:rsidRPr="40D0D4BE">
          <w:rPr>
            <w:b/>
            <w:bCs/>
          </w:rPr>
          <w:t>LevelScript</w:t>
        </w:r>
        <w:proofErr w:type="spellEnd"/>
        <w:r w:rsidRPr="40D0D4BE">
          <w:rPr>
            <w:b/>
            <w:bCs/>
          </w:rPr>
          <w:t xml:space="preserve">&gt; </w:t>
        </w:r>
        <w:proofErr w:type="spellStart"/>
        <w:r w:rsidRPr="40D0D4BE">
          <w:t>deleteScriptQueue</w:t>
        </w:r>
        <w:proofErr w:type="spellEnd"/>
      </w:ins>
    </w:p>
    <w:p w:rsidR="009140DF" w:rsidP="009140DF" w:rsidRDefault="009140DF" w14:paraId="6E680E53" w14:textId="77777777">
      <w:pPr>
        <w:pStyle w:val="ListParagraph"/>
        <w:numPr>
          <w:ilvl w:val="1"/>
          <w:numId w:val="26"/>
        </w:numPr>
        <w:rPr>
          <w:ins w:author="Parth Patel" w:date="2021-11-27T18:06:00Z" w:id="465"/>
          <w:b/>
          <w:bCs/>
        </w:rPr>
      </w:pPr>
      <w:ins w:author="Parth Patel" w:date="2021-11-27T18:06:00Z" w:id="466">
        <w:r w:rsidRPr="40D0D4BE">
          <w:t xml:space="preserve">Likewise, </w:t>
        </w:r>
        <w:proofErr w:type="spellStart"/>
        <w:r w:rsidRPr="40D0D4BE">
          <w:t>LevelScripts</w:t>
        </w:r>
        <w:proofErr w:type="spellEnd"/>
        <w:r w:rsidRPr="40D0D4BE">
          <w:t xml:space="preserve"> must also be queued for deletion once their command queue is emptied</w:t>
        </w:r>
      </w:ins>
    </w:p>
    <w:p w:rsidR="009140DF" w:rsidP="009140DF" w:rsidRDefault="009140DF" w14:paraId="28FA6CDD" w14:textId="77777777">
      <w:pPr>
        <w:pStyle w:val="ListParagraph"/>
        <w:numPr>
          <w:ilvl w:val="0"/>
          <w:numId w:val="26"/>
        </w:numPr>
        <w:rPr>
          <w:ins w:author="Parth Patel" w:date="2021-11-27T18:06:00Z" w:id="467"/>
          <w:b/>
          <w:bCs/>
        </w:rPr>
      </w:pPr>
      <w:ins w:author="Parth Patel" w:date="2021-11-27T18:06:00Z" w:id="468">
        <w:r w:rsidRPr="40D0D4BE">
          <w:rPr>
            <w:b/>
            <w:bCs/>
          </w:rPr>
          <w:t xml:space="preserve">public Server </w:t>
        </w:r>
        <w:proofErr w:type="spellStart"/>
        <w:r w:rsidRPr="40D0D4BE">
          <w:t>server</w:t>
        </w:r>
        <w:proofErr w:type="spellEnd"/>
      </w:ins>
    </w:p>
    <w:p w:rsidR="009140DF" w:rsidP="009140DF" w:rsidRDefault="009140DF" w14:paraId="2A2F16C1" w14:textId="77777777">
      <w:pPr>
        <w:pStyle w:val="ListParagraph"/>
        <w:numPr>
          <w:ilvl w:val="1"/>
          <w:numId w:val="26"/>
        </w:numPr>
        <w:rPr>
          <w:ins w:author="Parth Patel" w:date="2021-11-27T18:06:00Z" w:id="469"/>
          <w:b/>
          <w:bCs/>
        </w:rPr>
      </w:pPr>
      <w:ins w:author="Parth Patel" w:date="2021-11-27T18:06:00Z" w:id="470">
        <w:r w:rsidRPr="40D0D4BE">
          <w:t>The raw KryoNet server object, which can be used to communicate with players and RCON. This is null in single-player.</w:t>
        </w:r>
      </w:ins>
    </w:p>
    <w:p w:rsidR="009140DF" w:rsidP="009140DF" w:rsidRDefault="009140DF" w14:paraId="6B88B3FE" w14:textId="77777777">
      <w:pPr>
        <w:pStyle w:val="ListParagraph"/>
        <w:numPr>
          <w:ilvl w:val="0"/>
          <w:numId w:val="26"/>
        </w:numPr>
        <w:rPr>
          <w:ins w:author="Parth Patel" w:date="2021-11-27T18:06:00Z" w:id="471"/>
          <w:b/>
          <w:bCs/>
        </w:rPr>
      </w:pPr>
      <w:ins w:author="Parth Patel" w:date="2021-11-27T18:06:00Z" w:id="472">
        <w:r w:rsidRPr="40D0D4BE">
          <w:rPr>
            <w:b/>
            <w:bCs/>
          </w:rPr>
          <w:t xml:space="preserve">public </w:t>
        </w:r>
        <w:proofErr w:type="spellStart"/>
        <w:r w:rsidRPr="40D0D4BE">
          <w:rPr>
            <w:b/>
            <w:bCs/>
          </w:rPr>
          <w:t>SpaceServer</w:t>
        </w:r>
        <w:proofErr w:type="spellEnd"/>
        <w:r w:rsidRPr="40D0D4BE">
          <w:rPr>
            <w:b/>
            <w:bCs/>
          </w:rPr>
          <w:t xml:space="preserve"> </w:t>
        </w:r>
        <w:proofErr w:type="spellStart"/>
        <w:r w:rsidRPr="40D0D4BE">
          <w:t>spaceServer</w:t>
        </w:r>
        <w:proofErr w:type="spellEnd"/>
      </w:ins>
    </w:p>
    <w:p w:rsidR="009140DF" w:rsidP="009140DF" w:rsidRDefault="009140DF" w14:paraId="766DF4DB" w14:textId="77777777">
      <w:pPr>
        <w:pStyle w:val="ListParagraph"/>
        <w:numPr>
          <w:ilvl w:val="1"/>
          <w:numId w:val="26"/>
        </w:numPr>
        <w:rPr>
          <w:ins w:author="Parth Patel" w:date="2021-11-27T18:06:00Z" w:id="473"/>
          <w:b/>
          <w:bCs/>
        </w:rPr>
      </w:pPr>
      <w:ins w:author="Parth Patel" w:date="2021-11-27T18:06:00Z" w:id="474">
        <w:r w:rsidRPr="40D0D4BE">
          <w:t xml:space="preserve">The wrapper class for the server (see above). </w:t>
        </w:r>
      </w:ins>
    </w:p>
    <w:p w:rsidR="009140DF" w:rsidP="009140DF" w:rsidRDefault="009140DF" w14:paraId="735770D0" w14:textId="77777777">
      <w:pPr>
        <w:pStyle w:val="ListParagraph"/>
        <w:numPr>
          <w:ilvl w:val="0"/>
          <w:numId w:val="26"/>
        </w:numPr>
        <w:rPr>
          <w:ins w:author="Parth Patel" w:date="2021-11-27T18:06:00Z" w:id="475"/>
          <w:b/>
          <w:bCs/>
        </w:rPr>
      </w:pPr>
      <w:ins w:author="Parth Patel" w:date="2021-11-27T18:06:00Z" w:id="476">
        <w:r w:rsidRPr="40D0D4BE">
          <w:rPr>
            <w:b/>
            <w:bCs/>
          </w:rPr>
          <w:t xml:space="preserve">public Boolean </w:t>
        </w:r>
        <w:proofErr w:type="spellStart"/>
        <w:r w:rsidRPr="40D0D4BE">
          <w:t>goingToNextLevel</w:t>
        </w:r>
        <w:proofErr w:type="spellEnd"/>
      </w:ins>
    </w:p>
    <w:p w:rsidR="009140DF" w:rsidP="009140DF" w:rsidRDefault="009140DF" w14:paraId="7C8FD41E" w14:textId="77777777">
      <w:pPr>
        <w:pStyle w:val="ListParagraph"/>
        <w:numPr>
          <w:ilvl w:val="1"/>
          <w:numId w:val="26"/>
        </w:numPr>
        <w:rPr>
          <w:ins w:author="Parth Patel" w:date="2021-11-27T18:06:00Z" w:id="477"/>
          <w:b/>
          <w:bCs/>
        </w:rPr>
      </w:pPr>
      <w:ins w:author="Parth Patel" w:date="2021-11-27T18:06:00Z" w:id="478">
        <w:r w:rsidRPr="40D0D4BE">
          <w:t xml:space="preserve">True if level </w:t>
        </w:r>
        <w:proofErr w:type="spellStart"/>
        <w:r w:rsidRPr="40D0D4BE">
          <w:t>transistion</w:t>
        </w:r>
        <w:proofErr w:type="spellEnd"/>
        <w:r w:rsidRPr="40D0D4BE">
          <w:t xml:space="preserve"> is occurring. This is used to halt the game loop before setting </w:t>
        </w:r>
        <w:proofErr w:type="spellStart"/>
        <w:r w:rsidRPr="40D0D4BE">
          <w:t>switchingLevels</w:t>
        </w:r>
        <w:proofErr w:type="spellEnd"/>
        <w:r w:rsidRPr="40D0D4BE">
          <w:t xml:space="preserve"> to true, </w:t>
        </w:r>
        <w:proofErr w:type="spellStart"/>
        <w:r w:rsidRPr="40D0D4BE">
          <w:t>signalling</w:t>
        </w:r>
        <w:proofErr w:type="spellEnd"/>
        <w:r w:rsidRPr="40D0D4BE">
          <w:t xml:space="preserve"> that the game is not being updated right now.</w:t>
        </w:r>
      </w:ins>
    </w:p>
    <w:p w:rsidR="009140DF" w:rsidP="009140DF" w:rsidRDefault="009140DF" w14:paraId="34C98D24" w14:textId="77777777">
      <w:pPr>
        <w:pStyle w:val="ListParagraph"/>
        <w:numPr>
          <w:ilvl w:val="0"/>
          <w:numId w:val="26"/>
        </w:numPr>
        <w:rPr>
          <w:ins w:author="Parth Patel" w:date="2021-11-27T18:06:00Z" w:id="479"/>
          <w:b/>
          <w:bCs/>
        </w:rPr>
      </w:pPr>
      <w:ins w:author="Parth Patel" w:date="2021-11-27T18:06:00Z" w:id="480">
        <w:r w:rsidRPr="40D0D4BE">
          <w:rPr>
            <w:b/>
            <w:bCs/>
          </w:rPr>
          <w:t xml:space="preserve">public Integer </w:t>
        </w:r>
        <w:proofErr w:type="spellStart"/>
        <w:r w:rsidRPr="40D0D4BE">
          <w:t>ticCounter</w:t>
        </w:r>
        <w:proofErr w:type="spellEnd"/>
      </w:ins>
    </w:p>
    <w:p w:rsidR="009140DF" w:rsidP="009140DF" w:rsidRDefault="009140DF" w14:paraId="33387CDD" w14:textId="77777777">
      <w:pPr>
        <w:pStyle w:val="ListParagraph"/>
        <w:numPr>
          <w:ilvl w:val="1"/>
          <w:numId w:val="26"/>
        </w:numPr>
        <w:rPr>
          <w:ins w:author="Parth Patel" w:date="2021-11-27T18:06:00Z" w:id="481"/>
          <w:b/>
          <w:bCs/>
        </w:rPr>
      </w:pPr>
      <w:ins w:author="Parth Patel" w:date="2021-11-27T18:06:00Z" w:id="482">
        <w:r w:rsidRPr="40D0D4BE">
          <w:t>Total tics elapsed during game</w:t>
        </w:r>
      </w:ins>
    </w:p>
    <w:p w:rsidR="009140DF" w:rsidP="009140DF" w:rsidRDefault="009140DF" w14:paraId="191AFB83" w14:textId="77777777">
      <w:pPr>
        <w:pStyle w:val="ListParagraph"/>
        <w:numPr>
          <w:ilvl w:val="0"/>
          <w:numId w:val="26"/>
        </w:numPr>
        <w:rPr>
          <w:ins w:author="Parth Patel" w:date="2021-11-27T18:06:00Z" w:id="483"/>
          <w:b/>
          <w:bCs/>
        </w:rPr>
      </w:pPr>
      <w:ins w:author="Parth Patel" w:date="2021-11-27T18:06:00Z" w:id="484">
        <w:r w:rsidRPr="40D0D4BE">
          <w:rPr>
            <w:b/>
            <w:bCs/>
          </w:rPr>
          <w:t xml:space="preserve">public Integer </w:t>
        </w:r>
        <w:r w:rsidRPr="40D0D4BE">
          <w:t>difficulty</w:t>
        </w:r>
      </w:ins>
    </w:p>
    <w:p w:rsidR="009140DF" w:rsidP="009140DF" w:rsidRDefault="009140DF" w14:paraId="3B2F802C" w14:textId="77777777">
      <w:pPr>
        <w:pStyle w:val="ListParagraph"/>
        <w:numPr>
          <w:ilvl w:val="1"/>
          <w:numId w:val="26"/>
        </w:numPr>
        <w:rPr>
          <w:ins w:author="Parth Patel" w:date="2021-11-27T18:06:00Z" w:id="485"/>
          <w:b/>
          <w:bCs/>
        </w:rPr>
      </w:pPr>
      <w:ins w:author="Parth Patel" w:date="2021-11-27T18:06:00Z" w:id="486">
        <w:r w:rsidRPr="40D0D4BE">
          <w:t>Current difficulty level of the game</w:t>
        </w:r>
      </w:ins>
    </w:p>
    <w:p w:rsidRPr="00906401" w:rsidR="008E2113" w:rsidRDefault="009140DF" w14:paraId="7290576B" w14:textId="6BF8A523">
      <w:pPr>
        <w:ind w:left="0"/>
        <w:rPr>
          <w:ins w:author="Parth Patel" w:date="2021-11-27T18:06:00Z" w:id="487"/>
          <w:rFonts w:eastAsia="Times New Roman"/>
          <w:b/>
          <w:bCs/>
          <w:rPrChange w:author="Parth Patel" w:date="2021-11-28T20:23:00Z" w:id="488">
            <w:rPr>
              <w:ins w:author="Parth Patel" w:date="2021-11-27T18:06:00Z" w:id="489"/>
            </w:rPr>
          </w:rPrChange>
        </w:rPr>
        <w:pPrChange w:author="Parth Patel" w:date="2021-11-28T20:23:00Z" w:id="490">
          <w:pPr>
            <w:pStyle w:val="ListParagraph"/>
            <w:numPr>
              <w:ilvl w:val="1"/>
              <w:numId w:val="38"/>
            </w:numPr>
            <w:ind w:left="1440" w:hanging="360"/>
          </w:pPr>
        </w:pPrChange>
      </w:pPr>
      <w:ins w:author="Parth Patel" w:date="2021-11-27T18:06:00Z" w:id="491">
        <w:r w:rsidRPr="30F58757">
          <w:rPr>
            <w:rFonts w:eastAsia="Times New Roman"/>
            <w:b/>
            <w:bCs/>
          </w:rPr>
          <w:t>Methods:</w:t>
        </w:r>
      </w:ins>
    </w:p>
    <w:p w:rsidR="00047C08" w:rsidP="00047C08" w:rsidRDefault="00047C08" w14:paraId="5083796D" w14:textId="77777777">
      <w:pPr>
        <w:pStyle w:val="ListParagraph"/>
        <w:numPr>
          <w:ilvl w:val="0"/>
          <w:numId w:val="38"/>
        </w:numPr>
        <w:rPr>
          <w:ins w:author="Parth Patel" w:date="2021-11-28T20:16:00Z" w:id="492"/>
          <w:rFonts w:eastAsia="Times New Roman"/>
          <w:b/>
          <w:bCs/>
        </w:rPr>
      </w:pPr>
      <w:ins w:author="Parth Patel" w:date="2021-11-28T20:16:00Z" w:id="493">
        <w:r w:rsidRPr="3D520221">
          <w:rPr>
            <w:b/>
            <w:bCs/>
          </w:rPr>
          <w:t>public void start()</w:t>
        </w:r>
      </w:ins>
    </w:p>
    <w:p w:rsidRPr="00A203DD" w:rsidR="00A203DD" w:rsidP="00906401" w:rsidRDefault="00047C08" w14:paraId="7CF75B67" w14:textId="77777777">
      <w:pPr>
        <w:pStyle w:val="ListParagraph"/>
        <w:numPr>
          <w:ilvl w:val="1"/>
          <w:numId w:val="38"/>
        </w:numPr>
        <w:rPr>
          <w:ins w:author="Parth Patel" w:date="2021-11-28T20:23:00Z" w:id="494"/>
          <w:b/>
          <w:bCs/>
          <w:rPrChange w:author="Parth Patel" w:date="2021-11-28T20:23:00Z" w:id="495">
            <w:rPr>
              <w:ins w:author="Parth Patel" w:date="2021-11-28T20:23:00Z" w:id="496"/>
            </w:rPr>
          </w:rPrChange>
        </w:rPr>
      </w:pPr>
      <w:ins w:author="Parth Patel" w:date="2021-11-28T20:16:00Z" w:id="497">
        <w:r w:rsidRPr="4BCC558A">
          <w:t>Begins the game and starts the MIDI music system, either locally (in single-player) or by sending a MIDI data packet to clients (in multi-player)</w:t>
        </w:r>
      </w:ins>
    </w:p>
    <w:p w:rsidR="00047C08" w:rsidRDefault="00047C08" w14:paraId="5ED63884" w14:textId="5DBED4D2">
      <w:pPr>
        <w:pStyle w:val="ListParagraph"/>
        <w:numPr>
          <w:ilvl w:val="0"/>
          <w:numId w:val="38"/>
        </w:numPr>
        <w:rPr>
          <w:ins w:author="Parth Patel" w:date="2021-11-28T20:16:00Z" w:id="498"/>
          <w:b/>
          <w:bCs/>
        </w:rPr>
      </w:pPr>
      <w:ins w:author="Parth Patel" w:date="2021-11-28T20:16:00Z" w:id="499">
        <w:r w:rsidRPr="3D520221">
          <w:rPr>
            <w:b/>
            <w:bCs/>
          </w:rPr>
          <w:t>public void stop()</w:t>
        </w:r>
      </w:ins>
    </w:p>
    <w:p w:rsidR="00047C08" w:rsidP="00047C08" w:rsidRDefault="00047C08" w14:paraId="5B430BB3" w14:textId="77777777">
      <w:pPr>
        <w:pStyle w:val="ListParagraph"/>
        <w:numPr>
          <w:ilvl w:val="1"/>
          <w:numId w:val="38"/>
        </w:numPr>
        <w:rPr>
          <w:ins w:author="Parth Patel" w:date="2021-11-28T20:16:00Z" w:id="500"/>
          <w:b/>
          <w:bCs/>
        </w:rPr>
      </w:pPr>
      <w:ins w:author="Parth Patel" w:date="2021-11-28T20:16:00Z" w:id="501">
        <w:r w:rsidRPr="4BCC558A">
          <w:t>Stops and removes the game timer, effectively halting game logic</w:t>
        </w:r>
      </w:ins>
    </w:p>
    <w:p w:rsidR="00047C08" w:rsidP="00047C08" w:rsidRDefault="00047C08" w14:paraId="3624B383" w14:textId="77777777">
      <w:pPr>
        <w:pStyle w:val="ListParagraph"/>
        <w:numPr>
          <w:ilvl w:val="0"/>
          <w:numId w:val="38"/>
        </w:numPr>
        <w:rPr>
          <w:ins w:author="Parth Patel" w:date="2021-11-28T20:16:00Z" w:id="502"/>
          <w:b/>
          <w:bCs/>
        </w:rPr>
      </w:pPr>
      <w:ins w:author="Parth Patel" w:date="2021-11-28T20:16:00Z" w:id="503">
        <w:r w:rsidRPr="3D520221">
          <w:rPr>
            <w:b/>
            <w:bCs/>
          </w:rPr>
          <w:t xml:space="preserve">public void </w:t>
        </w:r>
        <w:proofErr w:type="spellStart"/>
        <w:r w:rsidRPr="3D520221">
          <w:rPr>
            <w:b/>
            <w:bCs/>
          </w:rPr>
          <w:t>gameTick</w:t>
        </w:r>
        <w:proofErr w:type="spellEnd"/>
        <w:r w:rsidRPr="3D520221">
          <w:rPr>
            <w:b/>
            <w:bCs/>
          </w:rPr>
          <w:t>()</w:t>
        </w:r>
      </w:ins>
    </w:p>
    <w:p w:rsidR="00047C08" w:rsidP="00047C08" w:rsidRDefault="00047C08" w14:paraId="39076821" w14:textId="77777777">
      <w:pPr>
        <w:pStyle w:val="ListParagraph"/>
        <w:numPr>
          <w:ilvl w:val="1"/>
          <w:numId w:val="38"/>
        </w:numPr>
        <w:rPr>
          <w:ins w:author="Parth Patel" w:date="2021-11-28T20:16:00Z" w:id="504"/>
          <w:b/>
          <w:bCs/>
        </w:rPr>
      </w:pPr>
      <w:ins w:author="Parth Patel" w:date="2021-11-28T20:16:00Z" w:id="505">
        <w:r w:rsidRPr="4BCC558A">
          <w:t xml:space="preserve">Precondition: </w:t>
        </w:r>
        <w:proofErr w:type="spellStart"/>
        <w:r w:rsidRPr="4BCC558A">
          <w:t>GameLogic</w:t>
        </w:r>
        <w:proofErr w:type="spellEnd"/>
        <w:r w:rsidRPr="4BCC558A">
          <w:t xml:space="preserve"> timer has been started (only the timer can call this method)</w:t>
        </w:r>
      </w:ins>
    </w:p>
    <w:p w:rsidR="00047C08" w:rsidP="00047C08" w:rsidRDefault="00047C08" w14:paraId="6C329506" w14:textId="77777777">
      <w:pPr>
        <w:pStyle w:val="ListParagraph"/>
        <w:numPr>
          <w:ilvl w:val="1"/>
          <w:numId w:val="38"/>
        </w:numPr>
        <w:rPr>
          <w:ins w:author="Parth Patel" w:date="2021-11-28T20:16:00Z" w:id="506"/>
          <w:b/>
          <w:bCs/>
        </w:rPr>
      </w:pPr>
      <w:ins w:author="Parth Patel" w:date="2021-11-28T20:16:00Z" w:id="507">
        <w:r w:rsidRPr="4BCC558A">
          <w:t>Updates all of the moving parts on the map- mostly Entities, but also level scripts.</w:t>
        </w:r>
      </w:ins>
    </w:p>
    <w:p w:rsidR="00047C08" w:rsidP="00047C08" w:rsidRDefault="00047C08" w14:paraId="6B8BFB9E" w14:textId="77777777">
      <w:pPr>
        <w:pStyle w:val="ListParagraph"/>
        <w:numPr>
          <w:ilvl w:val="1"/>
          <w:numId w:val="38"/>
        </w:numPr>
        <w:rPr>
          <w:ins w:author="Parth Patel" w:date="2021-11-28T20:16:00Z" w:id="508"/>
          <w:b/>
          <w:bCs/>
        </w:rPr>
      </w:pPr>
      <w:ins w:author="Parth Patel" w:date="2021-11-28T20:16:00Z" w:id="509">
        <w:r w:rsidRPr="4BCC558A">
          <w:t xml:space="preserve">Iterates through the </w:t>
        </w:r>
        <w:proofErr w:type="spellStart"/>
        <w:r w:rsidRPr="4BCC558A">
          <w:t>entityList</w:t>
        </w:r>
        <w:proofErr w:type="spellEnd"/>
        <w:r w:rsidRPr="4BCC558A">
          <w:t xml:space="preserve"> and calls </w:t>
        </w:r>
        <w:proofErr w:type="spellStart"/>
        <w:r w:rsidRPr="4BCC558A">
          <w:t>decrementTics</w:t>
        </w:r>
        <w:proofErr w:type="spellEnd"/>
        <w:r w:rsidRPr="4BCC558A">
          <w:t xml:space="preserve"> on each Entity, updating their AI logic by one tic.</w:t>
        </w:r>
      </w:ins>
    </w:p>
    <w:p w:rsidR="00047C08" w:rsidP="00047C08" w:rsidRDefault="00047C08" w14:paraId="7440C0B9" w14:textId="77777777">
      <w:pPr>
        <w:pStyle w:val="ListParagraph"/>
        <w:numPr>
          <w:ilvl w:val="1"/>
          <w:numId w:val="38"/>
        </w:numPr>
        <w:rPr>
          <w:ins w:author="Parth Patel" w:date="2021-11-28T20:16:00Z" w:id="510"/>
          <w:b/>
          <w:bCs/>
        </w:rPr>
      </w:pPr>
      <w:ins w:author="Parth Patel" w:date="2021-11-28T20:16:00Z" w:id="511">
        <w:r w:rsidRPr="4BCC558A">
          <w:t>If the entity is a player, it either moves the player according to the player’s current input, or updates bot AI if the player is disconnected (meaning that the player Entity is AI controlled)</w:t>
        </w:r>
      </w:ins>
    </w:p>
    <w:p w:rsidR="00047C08" w:rsidP="00047C08" w:rsidRDefault="00047C08" w14:paraId="732E81CC" w14:textId="77777777">
      <w:pPr>
        <w:pStyle w:val="ListParagraph"/>
        <w:numPr>
          <w:ilvl w:val="1"/>
          <w:numId w:val="38"/>
        </w:numPr>
        <w:rPr>
          <w:ins w:author="Parth Patel" w:date="2021-11-28T20:16:00Z" w:id="512"/>
          <w:b/>
          <w:bCs/>
        </w:rPr>
      </w:pPr>
      <w:ins w:author="Parth Patel" w:date="2021-11-28T20:16:00Z" w:id="513">
        <w:r w:rsidRPr="4BCC558A">
          <w:t>If the player bot’s target is null for whatever reason, (</w:t>
        </w:r>
        <w:proofErr w:type="spellStart"/>
        <w:r w:rsidRPr="4BCC558A">
          <w:t>NullPointerException</w:t>
        </w:r>
        <w:proofErr w:type="spellEnd"/>
        <w:r w:rsidRPr="4BCC558A">
          <w:t>) it simply stops the bot’s AI for the tic, and the bot will continue in the next tic with its new acquired target</w:t>
        </w:r>
      </w:ins>
    </w:p>
    <w:p w:rsidR="00047C08" w:rsidP="00047C08" w:rsidRDefault="00047C08" w14:paraId="5A367468" w14:textId="77777777">
      <w:pPr>
        <w:pStyle w:val="ListParagraph"/>
        <w:numPr>
          <w:ilvl w:val="1"/>
          <w:numId w:val="38"/>
        </w:numPr>
        <w:rPr>
          <w:ins w:author="Parth Patel" w:date="2021-11-28T20:16:00Z" w:id="514"/>
          <w:b/>
          <w:bCs/>
        </w:rPr>
      </w:pPr>
      <w:ins w:author="Parth Patel" w:date="2021-11-28T20:16:00Z" w:id="515">
        <w:r w:rsidRPr="4BCC558A">
          <w:t>If, for whatever reason, the game tries to access a player with an Id that does not exist (</w:t>
        </w:r>
        <w:proofErr w:type="spellStart"/>
        <w:r w:rsidRPr="4BCC558A">
          <w:t>IndexOutOfBoundsException</w:t>
        </w:r>
        <w:proofErr w:type="spellEnd"/>
        <w:r w:rsidRPr="4BCC558A">
          <w:t xml:space="preserve">- </w:t>
        </w:r>
        <w:proofErr w:type="spellStart"/>
        <w:r w:rsidRPr="4BCC558A">
          <w:t>idToPlayerNum</w:t>
        </w:r>
        <w:proofErr w:type="spellEnd"/>
        <w:r w:rsidRPr="4BCC558A">
          <w:t xml:space="preserve"> list), then the game will skip updating that player</w:t>
        </w:r>
      </w:ins>
    </w:p>
    <w:p w:rsidR="00047C08" w:rsidP="00047C08" w:rsidRDefault="00047C08" w14:paraId="761C9903" w14:textId="77777777">
      <w:pPr>
        <w:pStyle w:val="ListParagraph"/>
        <w:numPr>
          <w:ilvl w:val="1"/>
          <w:numId w:val="38"/>
        </w:numPr>
        <w:rPr>
          <w:ins w:author="Parth Patel" w:date="2021-11-28T20:16:00Z" w:id="516"/>
          <w:b/>
          <w:bCs/>
        </w:rPr>
      </w:pPr>
      <w:ins w:author="Parth Patel" w:date="2021-11-28T20:16:00Z" w:id="517">
        <w:r w:rsidRPr="4BCC558A">
          <w:t>Next, all level scripts are updated. For each script, if the executed command was the last in the script, queue script for removal.</w:t>
        </w:r>
      </w:ins>
    </w:p>
    <w:p w:rsidR="00047C08" w:rsidP="00047C08" w:rsidRDefault="00047C08" w14:paraId="4227031F" w14:textId="77777777">
      <w:pPr>
        <w:pStyle w:val="ListParagraph"/>
        <w:numPr>
          <w:ilvl w:val="1"/>
          <w:numId w:val="38"/>
        </w:numPr>
        <w:rPr>
          <w:ins w:author="Parth Patel" w:date="2021-11-28T20:16:00Z" w:id="518"/>
          <w:b/>
          <w:bCs/>
        </w:rPr>
      </w:pPr>
      <w:ins w:author="Parth Patel" w:date="2021-11-28T20:16:00Z" w:id="519">
        <w:r w:rsidRPr="4BCC558A">
          <w:t xml:space="preserve">After the Entities and scripts are updated, the game adds or removes any level scripts and Entities queued for removal or addition. By only adding or removing </w:t>
        </w:r>
        <w:proofErr w:type="spellStart"/>
        <w:r w:rsidRPr="4BCC558A">
          <w:t>Entites</w:t>
        </w:r>
        <w:proofErr w:type="spellEnd"/>
        <w:r w:rsidRPr="4BCC558A">
          <w:t xml:space="preserve"> and scripts after their respective lists are iterated through, we avoid </w:t>
        </w:r>
        <w:proofErr w:type="spellStart"/>
        <w:r w:rsidRPr="4BCC558A">
          <w:t>ConcurrentModificationExceptions</w:t>
        </w:r>
        <w:proofErr w:type="spellEnd"/>
      </w:ins>
    </w:p>
    <w:p w:rsidR="00047C08" w:rsidP="00047C08" w:rsidRDefault="00047C08" w14:paraId="6DAF9FFD" w14:textId="77777777">
      <w:pPr>
        <w:pStyle w:val="ListParagraph"/>
        <w:numPr>
          <w:ilvl w:val="1"/>
          <w:numId w:val="38"/>
        </w:numPr>
        <w:rPr>
          <w:ins w:author="Parth Patel" w:date="2021-11-28T20:16:00Z" w:id="520"/>
          <w:b/>
          <w:bCs/>
        </w:rPr>
      </w:pPr>
      <w:ins w:author="Parth Patel" w:date="2021-11-28T20:16:00Z" w:id="521">
        <w:r w:rsidRPr="4BCC558A">
          <w:t xml:space="preserve">Next, if the game is multiplayer, </w:t>
        </w:r>
        <w:proofErr w:type="spellStart"/>
        <w:r w:rsidRPr="4BCC558A">
          <w:t>relavent</w:t>
        </w:r>
        <w:proofErr w:type="spellEnd"/>
        <w:r w:rsidRPr="4BCC558A">
          <w:t xml:space="preserve"> game rendering information is sent to all clients, so their screen can draw the action</w:t>
        </w:r>
      </w:ins>
    </w:p>
    <w:p w:rsidR="00047C08" w:rsidP="00047C08" w:rsidRDefault="00047C08" w14:paraId="0599A40D" w14:textId="77777777">
      <w:pPr>
        <w:pStyle w:val="ListParagraph"/>
        <w:numPr>
          <w:ilvl w:val="1"/>
          <w:numId w:val="38"/>
        </w:numPr>
        <w:rPr>
          <w:ins w:author="Parth Patel" w:date="2021-11-28T20:16:00Z" w:id="522"/>
          <w:b/>
          <w:bCs/>
        </w:rPr>
      </w:pPr>
      <w:ins w:author="Parth Patel" w:date="2021-11-28T20:16:00Z" w:id="523">
        <w:r w:rsidRPr="4BCC558A">
          <w:t xml:space="preserve">Finally, if a level change event has been activated, the </w:t>
        </w:r>
        <w:proofErr w:type="spellStart"/>
        <w:r w:rsidRPr="4BCC558A">
          <w:t>the</w:t>
        </w:r>
        <w:proofErr w:type="spellEnd"/>
        <w:r w:rsidRPr="4BCC558A">
          <w:t xml:space="preserve"> game prepares to transition levels.</w:t>
        </w:r>
      </w:ins>
    </w:p>
    <w:p w:rsidR="00047C08" w:rsidP="00047C08" w:rsidRDefault="00047C08" w14:paraId="72373301" w14:textId="77777777">
      <w:pPr>
        <w:pStyle w:val="ListParagraph"/>
        <w:numPr>
          <w:ilvl w:val="1"/>
          <w:numId w:val="38"/>
        </w:numPr>
        <w:rPr>
          <w:ins w:author="Parth Patel" w:date="2021-11-28T20:16:00Z" w:id="524"/>
          <w:b/>
          <w:bCs/>
        </w:rPr>
      </w:pPr>
      <w:ins w:author="Parth Patel" w:date="2021-11-28T20:16:00Z" w:id="525">
        <w:r w:rsidRPr="4BCC558A">
          <w:t>Otherwise, the next game tic is scheduled on the timer. To ensure the game runs at a constant rate, the execution time of the method itself is subtracted from the tic duration.</w:t>
        </w:r>
      </w:ins>
    </w:p>
    <w:p w:rsidR="00047C08" w:rsidP="00047C08" w:rsidRDefault="00047C08" w14:paraId="4AAC949D" w14:textId="77777777">
      <w:pPr>
        <w:pStyle w:val="ListParagraph"/>
        <w:numPr>
          <w:ilvl w:val="1"/>
          <w:numId w:val="38"/>
        </w:numPr>
        <w:rPr>
          <w:ins w:author="Parth Patel" w:date="2021-11-28T20:16:00Z" w:id="526"/>
          <w:b/>
          <w:bCs/>
        </w:rPr>
      </w:pPr>
      <w:ins w:author="Parth Patel" w:date="2021-11-28T20:16:00Z" w:id="527">
        <w:r w:rsidRPr="4BCC558A">
          <w:t>If the timer has been stopped (</w:t>
        </w:r>
        <w:proofErr w:type="spellStart"/>
        <w:r w:rsidRPr="4BCC558A">
          <w:t>IllegalStateException</w:t>
        </w:r>
        <w:proofErr w:type="spellEnd"/>
        <w:r w:rsidRPr="4BCC558A">
          <w:t xml:space="preserve"> when trying to schedule), then the exception is </w:t>
        </w:r>
        <w:proofErr w:type="gramStart"/>
        <w:r w:rsidRPr="4BCC558A">
          <w:t>caught</w:t>
        </w:r>
        <w:proofErr w:type="gramEnd"/>
        <w:r w:rsidRPr="4BCC558A">
          <w:t xml:space="preserve"> and next tic is simply not scheduled.</w:t>
        </w:r>
      </w:ins>
    </w:p>
    <w:p w:rsidR="00047C08" w:rsidP="00047C08" w:rsidRDefault="00047C08" w14:paraId="59CE3090" w14:textId="77777777">
      <w:pPr>
        <w:pStyle w:val="ListParagraph"/>
        <w:numPr>
          <w:ilvl w:val="0"/>
          <w:numId w:val="38"/>
        </w:numPr>
        <w:rPr>
          <w:ins w:author="Parth Patel" w:date="2021-11-28T20:16:00Z" w:id="528"/>
          <w:b/>
          <w:bCs/>
        </w:rPr>
      </w:pPr>
      <w:ins w:author="Parth Patel" w:date="2021-11-28T20:16:00Z" w:id="529">
        <w:r w:rsidRPr="3D520221">
          <w:rPr>
            <w:b/>
            <w:bCs/>
          </w:rPr>
          <w:t xml:space="preserve">public void </w:t>
        </w:r>
        <w:proofErr w:type="spellStart"/>
        <w:r w:rsidRPr="3D520221">
          <w:rPr>
            <w:b/>
            <w:bCs/>
          </w:rPr>
          <w:t>loadEntities</w:t>
        </w:r>
        <w:proofErr w:type="spellEnd"/>
        <w:r w:rsidRPr="3D520221">
          <w:rPr>
            <w:b/>
            <w:bCs/>
          </w:rPr>
          <w:t>(</w:t>
        </w:r>
        <w:proofErr w:type="spellStart"/>
        <w:r w:rsidRPr="3D520221">
          <w:rPr>
            <w:b/>
            <w:bCs/>
          </w:rPr>
          <w:t>LevelData</w:t>
        </w:r>
        <w:proofErr w:type="spellEnd"/>
        <w:r w:rsidRPr="3D520221">
          <w:rPr>
            <w:b/>
            <w:bCs/>
          </w:rPr>
          <w:t xml:space="preserve"> level, Boolean editor)</w:t>
        </w:r>
      </w:ins>
    </w:p>
    <w:p w:rsidR="00047C08" w:rsidP="00047C08" w:rsidRDefault="00047C08" w14:paraId="5629E2DF" w14:textId="77777777">
      <w:pPr>
        <w:pStyle w:val="ListParagraph"/>
        <w:numPr>
          <w:ilvl w:val="1"/>
          <w:numId w:val="38"/>
        </w:numPr>
        <w:rPr>
          <w:ins w:author="Parth Patel" w:date="2021-11-28T20:16:00Z" w:id="530"/>
          <w:b/>
          <w:bCs/>
        </w:rPr>
      </w:pPr>
      <w:ins w:author="Parth Patel" w:date="2021-11-28T20:16:00Z" w:id="531">
        <w:r w:rsidRPr="4BCC558A">
          <w:t xml:space="preserve">Precondition: level is a </w:t>
        </w:r>
        <w:proofErr w:type="spellStart"/>
        <w:r w:rsidRPr="4BCC558A">
          <w:t>LevelData</w:t>
        </w:r>
        <w:proofErr w:type="spellEnd"/>
        <w:r w:rsidRPr="4BCC558A">
          <w:t xml:space="preserve"> object representing a valid, playable game level, which has been read from a LEVEL# lump in a .WAD file.</w:t>
        </w:r>
      </w:ins>
    </w:p>
    <w:p w:rsidR="00047C08" w:rsidP="00047C08" w:rsidRDefault="00047C08" w14:paraId="1FF167B2" w14:textId="77777777">
      <w:pPr>
        <w:pStyle w:val="ListParagraph"/>
        <w:numPr>
          <w:ilvl w:val="1"/>
          <w:numId w:val="38"/>
        </w:numPr>
        <w:rPr>
          <w:ins w:author="Parth Patel" w:date="2021-11-28T20:16:00Z" w:id="532"/>
          <w:b/>
          <w:bCs/>
        </w:rPr>
      </w:pPr>
      <w:ins w:author="Parth Patel" w:date="2021-11-28T20:16:00Z" w:id="533">
        <w:r w:rsidRPr="4BCC558A">
          <w:t xml:space="preserve">Clears current </w:t>
        </w:r>
        <w:proofErr w:type="spellStart"/>
        <w:r w:rsidRPr="4BCC558A">
          <w:t>entityList</w:t>
        </w:r>
        <w:proofErr w:type="spellEnd"/>
        <w:r w:rsidRPr="4BCC558A">
          <w:t xml:space="preserve"> and loads new Entities generated from the level’s list of </w:t>
        </w:r>
        <w:proofErr w:type="spellStart"/>
        <w:r w:rsidRPr="4BCC558A">
          <w:t>LevelObjects</w:t>
        </w:r>
        <w:proofErr w:type="spellEnd"/>
        <w:r w:rsidRPr="4BCC558A">
          <w:t xml:space="preserve">. </w:t>
        </w:r>
      </w:ins>
    </w:p>
    <w:p w:rsidR="00047C08" w:rsidP="00047C08" w:rsidRDefault="00047C08" w14:paraId="0B23D39C" w14:textId="77777777">
      <w:pPr>
        <w:pStyle w:val="ListParagraph"/>
        <w:numPr>
          <w:ilvl w:val="1"/>
          <w:numId w:val="38"/>
        </w:numPr>
        <w:rPr>
          <w:ins w:author="Parth Patel" w:date="2021-11-28T20:16:00Z" w:id="534"/>
          <w:b/>
          <w:bCs/>
        </w:rPr>
      </w:pPr>
      <w:ins w:author="Parth Patel" w:date="2021-11-28T20:16:00Z" w:id="535">
        <w:r w:rsidRPr="4BCC558A">
          <w:t>If in level editor mode, load all Entities from all difficulty levels, and all players.</w:t>
        </w:r>
      </w:ins>
    </w:p>
    <w:p w:rsidR="00047C08" w:rsidP="00047C08" w:rsidRDefault="00047C08" w14:paraId="7879C722" w14:textId="77777777">
      <w:pPr>
        <w:pStyle w:val="ListParagraph"/>
        <w:numPr>
          <w:ilvl w:val="1"/>
          <w:numId w:val="38"/>
        </w:numPr>
        <w:rPr>
          <w:ins w:author="Parth Patel" w:date="2021-11-28T20:16:00Z" w:id="536"/>
          <w:b/>
          <w:bCs/>
        </w:rPr>
      </w:pPr>
      <w:ins w:author="Parth Patel" w:date="2021-11-28T20:16:00Z" w:id="537">
        <w:r w:rsidRPr="4BCC558A">
          <w:t>Else, load only entities from current difficulty, and as many players as are currently connected (or just one, in single-player)</w:t>
        </w:r>
      </w:ins>
    </w:p>
    <w:p w:rsidR="00047C08" w:rsidP="00047C08" w:rsidRDefault="00047C08" w14:paraId="72D95DC8" w14:textId="77777777">
      <w:pPr>
        <w:pStyle w:val="ListParagraph"/>
        <w:numPr>
          <w:ilvl w:val="1"/>
          <w:numId w:val="38"/>
        </w:numPr>
        <w:rPr>
          <w:ins w:author="Parth Patel" w:date="2021-11-28T20:16:00Z" w:id="538"/>
          <w:b/>
          <w:bCs/>
        </w:rPr>
      </w:pPr>
      <w:ins w:author="Parth Patel" w:date="2021-11-28T20:16:00Z" w:id="539">
        <w:r w:rsidRPr="4BCC558A">
          <w:t xml:space="preserve">If the Entity type specified by the </w:t>
        </w:r>
        <w:proofErr w:type="spellStart"/>
        <w:r w:rsidRPr="4BCC558A">
          <w:t>LevelObject</w:t>
        </w:r>
        <w:proofErr w:type="spellEnd"/>
        <w:r w:rsidRPr="4BCC558A">
          <w:t xml:space="preserve"> is unknown, catch the exception and simply do not spawn the object.</w:t>
        </w:r>
      </w:ins>
    </w:p>
    <w:p w:rsidR="00047C08" w:rsidP="00047C08" w:rsidRDefault="00047C08" w14:paraId="17EFBA5E" w14:textId="77777777">
      <w:pPr>
        <w:pStyle w:val="ListParagraph"/>
        <w:numPr>
          <w:ilvl w:val="1"/>
          <w:numId w:val="38"/>
        </w:numPr>
        <w:spacing w:line="259" w:lineRule="auto"/>
        <w:rPr>
          <w:ins w:author="Parth Patel" w:date="2021-11-28T20:16:00Z" w:id="540"/>
          <w:b/>
          <w:bCs/>
        </w:rPr>
      </w:pPr>
      <w:ins w:author="Parth Patel" w:date="2021-11-28T20:16:00Z" w:id="541">
        <w:r w:rsidRPr="4BCC558A">
          <w:t xml:space="preserve">Postcondition: all Entities on the map for a given difficulty level have been </w:t>
        </w:r>
        <w:proofErr w:type="spellStart"/>
        <w:r w:rsidRPr="4BCC558A">
          <w:t>loa</w:t>
        </w:r>
        <w:proofErr w:type="spellEnd"/>
        <w:r w:rsidRPr="4BCC558A">
          <w:t>, and the game is ready for action.</w:t>
        </w:r>
      </w:ins>
    </w:p>
    <w:p w:rsidR="00047C08" w:rsidP="00047C08" w:rsidRDefault="00047C08" w14:paraId="62CD7399" w14:textId="77777777">
      <w:pPr>
        <w:pStyle w:val="ListParagraph"/>
        <w:numPr>
          <w:ilvl w:val="0"/>
          <w:numId w:val="38"/>
        </w:numPr>
        <w:spacing w:line="259" w:lineRule="auto"/>
        <w:rPr>
          <w:ins w:author="Parth Patel" w:date="2021-11-28T20:16:00Z" w:id="542"/>
          <w:b/>
          <w:bCs/>
        </w:rPr>
      </w:pPr>
      <w:ins w:author="Parth Patel" w:date="2021-11-28T20:16:00Z" w:id="543">
        <w:r w:rsidRPr="0AAA66A3">
          <w:rPr>
            <w:b/>
            <w:bCs/>
          </w:rPr>
          <w:t xml:space="preserve">public void </w:t>
        </w:r>
        <w:proofErr w:type="spellStart"/>
        <w:r w:rsidRPr="0AAA66A3">
          <w:rPr>
            <w:b/>
            <w:bCs/>
          </w:rPr>
          <w:t>loadLevels</w:t>
        </w:r>
        <w:proofErr w:type="spellEnd"/>
        <w:r w:rsidRPr="0AAA66A3">
          <w:rPr>
            <w:b/>
            <w:bCs/>
          </w:rPr>
          <w:t>(Array&lt;</w:t>
        </w:r>
        <w:proofErr w:type="spellStart"/>
        <w:r w:rsidRPr="0AAA66A3">
          <w:rPr>
            <w:b/>
            <w:bCs/>
          </w:rPr>
          <w:t>WadFile</w:t>
        </w:r>
        <w:proofErr w:type="spellEnd"/>
        <w:r w:rsidRPr="0AAA66A3">
          <w:rPr>
            <w:b/>
            <w:bCs/>
          </w:rPr>
          <w:t>&gt; wads)</w:t>
        </w:r>
      </w:ins>
    </w:p>
    <w:p w:rsidR="00047C08" w:rsidP="00047C08" w:rsidRDefault="00047C08" w14:paraId="7ED8B169" w14:textId="77777777">
      <w:pPr>
        <w:pStyle w:val="ListParagraph"/>
        <w:numPr>
          <w:ilvl w:val="1"/>
          <w:numId w:val="38"/>
        </w:numPr>
        <w:spacing w:line="259" w:lineRule="auto"/>
        <w:rPr>
          <w:ins w:author="Parth Patel" w:date="2021-11-28T20:16:00Z" w:id="544"/>
          <w:b/>
          <w:bCs/>
        </w:rPr>
      </w:pPr>
      <w:ins w:author="Parth Patel" w:date="2021-11-28T20:16:00Z" w:id="545">
        <w:r w:rsidRPr="4BCC558A">
          <w:t>Precondition: user has at least one .WAD (</w:t>
        </w:r>
        <w:proofErr w:type="spellStart"/>
        <w:r w:rsidRPr="4BCC558A">
          <w:t>resource.wad</w:t>
        </w:r>
        <w:proofErr w:type="spellEnd"/>
        <w:r w:rsidRPr="4BCC558A">
          <w:t>) loaded, plus any add-ons.</w:t>
        </w:r>
      </w:ins>
    </w:p>
    <w:p w:rsidR="00047C08" w:rsidP="00047C08" w:rsidRDefault="00047C08" w14:paraId="5A1AFA83" w14:textId="77777777">
      <w:pPr>
        <w:pStyle w:val="ListParagraph"/>
        <w:numPr>
          <w:ilvl w:val="1"/>
          <w:numId w:val="38"/>
        </w:numPr>
        <w:spacing w:line="259" w:lineRule="auto"/>
        <w:rPr>
          <w:ins w:author="Parth Patel" w:date="2021-11-28T20:16:00Z" w:id="546"/>
          <w:b/>
          <w:bCs/>
        </w:rPr>
      </w:pPr>
      <w:ins w:author="Parth Patel" w:date="2021-11-28T20:16:00Z" w:id="547">
        <w:r w:rsidRPr="4BCC558A">
          <w:t xml:space="preserve">Iterates through every wad file, looks for levels (LEVEL#), and adds them to the </w:t>
        </w:r>
        <w:proofErr w:type="spellStart"/>
        <w:r w:rsidRPr="4BCC558A">
          <w:t>GameLogic’s</w:t>
        </w:r>
        <w:proofErr w:type="spellEnd"/>
        <w:r w:rsidRPr="4BCC558A">
          <w:t xml:space="preserve"> level map, mapped to the level number specified in the lump name (</w:t>
        </w:r>
        <w:proofErr w:type="gramStart"/>
        <w:r w:rsidRPr="4BCC558A">
          <w:t>I.e.</w:t>
        </w:r>
        <w:proofErr w:type="gramEnd"/>
        <w:r w:rsidRPr="4BCC558A">
          <w:t xml:space="preserve"> LEVEL9 is mapped to 9). If more than one .WAD has a level in a given slot, the level in the last .WAD loaded occupies the slot.</w:t>
        </w:r>
      </w:ins>
    </w:p>
    <w:p w:rsidR="00047C08" w:rsidP="00047C08" w:rsidRDefault="00047C08" w14:paraId="580946AF" w14:textId="77777777">
      <w:pPr>
        <w:pStyle w:val="ListParagraph"/>
        <w:numPr>
          <w:ilvl w:val="1"/>
          <w:numId w:val="38"/>
        </w:numPr>
        <w:spacing w:line="259" w:lineRule="auto"/>
        <w:rPr>
          <w:ins w:author="Parth Patel" w:date="2021-11-28T20:16:00Z" w:id="548"/>
          <w:b/>
          <w:bCs/>
        </w:rPr>
      </w:pPr>
      <w:ins w:author="Parth Patel" w:date="2021-11-28T20:16:00Z" w:id="549">
        <w:r w:rsidRPr="4BCC558A">
          <w:t xml:space="preserve">If constructing a new </w:t>
        </w:r>
        <w:proofErr w:type="spellStart"/>
        <w:r w:rsidRPr="4BCC558A">
          <w:t>LevelData</w:t>
        </w:r>
        <w:proofErr w:type="spellEnd"/>
        <w:r w:rsidRPr="4BCC558A">
          <w:t xml:space="preserve"> from a .WAD’s level data fails for whatever reason (</w:t>
        </w:r>
        <w:proofErr w:type="spellStart"/>
        <w:r w:rsidRPr="4BCC558A">
          <w:t>IOException</w:t>
        </w:r>
        <w:proofErr w:type="spellEnd"/>
        <w:r w:rsidRPr="4BCC558A">
          <w:t>), skip loading that level</w:t>
        </w:r>
      </w:ins>
    </w:p>
    <w:p w:rsidR="00047C08" w:rsidP="00047C08" w:rsidRDefault="00047C08" w14:paraId="76E99245" w14:textId="77777777">
      <w:pPr>
        <w:pStyle w:val="ListParagraph"/>
        <w:numPr>
          <w:ilvl w:val="1"/>
          <w:numId w:val="38"/>
        </w:numPr>
        <w:spacing w:line="259" w:lineRule="auto"/>
        <w:rPr>
          <w:ins w:author="Parth Patel" w:date="2021-11-28T20:16:00Z" w:id="550"/>
          <w:b/>
          <w:bCs/>
        </w:rPr>
      </w:pPr>
      <w:ins w:author="Parth Patel" w:date="2021-11-28T20:16:00Z" w:id="551">
        <w:r w:rsidRPr="4BCC558A">
          <w:t>Postcondition: all game levels are loaded and can be accessed on demand</w:t>
        </w:r>
      </w:ins>
    </w:p>
    <w:p w:rsidR="00047C08" w:rsidP="00047C08" w:rsidRDefault="00047C08" w14:paraId="799D5414" w14:textId="77777777">
      <w:pPr>
        <w:pStyle w:val="ListParagraph"/>
        <w:numPr>
          <w:ilvl w:val="0"/>
          <w:numId w:val="38"/>
        </w:numPr>
        <w:spacing w:line="259" w:lineRule="auto"/>
        <w:rPr>
          <w:ins w:author="Parth Patel" w:date="2021-11-28T20:16:00Z" w:id="552"/>
          <w:b/>
          <w:bCs/>
        </w:rPr>
      </w:pPr>
      <w:ins w:author="Parth Patel" w:date="2021-11-28T20:16:00Z" w:id="553">
        <w:r w:rsidRPr="007E3359">
          <w:rPr>
            <w:b/>
            <w:bCs/>
          </w:rPr>
          <w:t xml:space="preserve">public void </w:t>
        </w:r>
        <w:proofErr w:type="spellStart"/>
        <w:r w:rsidRPr="007E3359">
          <w:rPr>
            <w:b/>
            <w:bCs/>
          </w:rPr>
          <w:t>changeLevel</w:t>
        </w:r>
        <w:proofErr w:type="spellEnd"/>
        <w:r w:rsidRPr="007E3359">
          <w:rPr>
            <w:b/>
            <w:bCs/>
          </w:rPr>
          <w:t>(</w:t>
        </w:r>
        <w:proofErr w:type="spellStart"/>
        <w:r w:rsidRPr="007E3359">
          <w:rPr>
            <w:b/>
            <w:bCs/>
          </w:rPr>
          <w:t>LevelData</w:t>
        </w:r>
        <w:proofErr w:type="spellEnd"/>
        <w:r w:rsidRPr="007E3359">
          <w:rPr>
            <w:b/>
            <w:bCs/>
          </w:rPr>
          <w:t xml:space="preserve"> level)</w:t>
        </w:r>
      </w:ins>
    </w:p>
    <w:p w:rsidR="00047C08" w:rsidP="00047C08" w:rsidRDefault="00047C08" w14:paraId="23AF7C94" w14:textId="77777777">
      <w:pPr>
        <w:pStyle w:val="ListParagraph"/>
        <w:numPr>
          <w:ilvl w:val="1"/>
          <w:numId w:val="38"/>
        </w:numPr>
        <w:spacing w:line="259" w:lineRule="auto"/>
        <w:rPr>
          <w:ins w:author="Parth Patel" w:date="2021-11-28T20:16:00Z" w:id="554"/>
          <w:rFonts w:eastAsia="Times" w:cs="Times"/>
        </w:rPr>
      </w:pPr>
      <w:ins w:author="Parth Patel" w:date="2021-11-28T20:16:00Z" w:id="555">
        <w:r w:rsidRPr="58AC9367">
          <w:t xml:space="preserve">Precondition: level is a </w:t>
        </w:r>
        <w:proofErr w:type="spellStart"/>
        <w:r w:rsidRPr="58AC9367">
          <w:t>LevelData</w:t>
        </w:r>
        <w:proofErr w:type="spellEnd"/>
        <w:r w:rsidRPr="58AC9367">
          <w:t xml:space="preserve"> object representing a valid, playable game level, which has been read from a LEVEL# lump in a .WAD file. </w:t>
        </w:r>
      </w:ins>
    </w:p>
    <w:p w:rsidR="00047C08" w:rsidP="00047C08" w:rsidRDefault="00047C08" w14:paraId="1E4AF03E" w14:textId="77777777">
      <w:pPr>
        <w:pStyle w:val="ListParagraph"/>
        <w:numPr>
          <w:ilvl w:val="1"/>
          <w:numId w:val="38"/>
        </w:numPr>
        <w:spacing w:line="259" w:lineRule="auto"/>
        <w:rPr>
          <w:ins w:author="Parth Patel" w:date="2021-11-28T20:16:00Z" w:id="556"/>
          <w:b/>
          <w:bCs/>
          <w:szCs w:val="24"/>
        </w:rPr>
      </w:pPr>
      <w:ins w:author="Parth Patel" w:date="2021-11-28T20:16:00Z" w:id="557">
        <w:r w:rsidRPr="58AC9367">
          <w:t xml:space="preserve">Replaces </w:t>
        </w:r>
        <w:proofErr w:type="spellStart"/>
        <w:r w:rsidRPr="58AC9367">
          <w:t>GameLogic’s</w:t>
        </w:r>
        <w:proofErr w:type="spellEnd"/>
        <w:r w:rsidRPr="58AC9367">
          <w:t xml:space="preserve"> </w:t>
        </w:r>
        <w:proofErr w:type="spellStart"/>
        <w:r w:rsidRPr="58AC9367">
          <w:t>currentLevel</w:t>
        </w:r>
        <w:proofErr w:type="spellEnd"/>
        <w:r w:rsidRPr="58AC9367">
          <w:t xml:space="preserve">, updates MIDI system with new level’s music, and calls </w:t>
        </w:r>
        <w:proofErr w:type="spellStart"/>
        <w:r w:rsidRPr="58AC9367">
          <w:t>loadEntities</w:t>
        </w:r>
        <w:proofErr w:type="spellEnd"/>
        <w:r w:rsidRPr="58AC9367">
          <w:t xml:space="preserve"> using the given level.</w:t>
        </w:r>
      </w:ins>
    </w:p>
    <w:p w:rsidR="00047C08" w:rsidP="00047C08" w:rsidRDefault="00047C08" w14:paraId="3BEF3006" w14:textId="77777777">
      <w:pPr>
        <w:pStyle w:val="ListParagraph"/>
        <w:numPr>
          <w:ilvl w:val="1"/>
          <w:numId w:val="38"/>
        </w:numPr>
        <w:spacing w:line="259" w:lineRule="auto"/>
        <w:rPr>
          <w:ins w:author="Parth Patel" w:date="2021-11-28T20:16:00Z" w:id="558"/>
          <w:b/>
          <w:bCs/>
          <w:szCs w:val="24"/>
        </w:rPr>
      </w:pPr>
      <w:ins w:author="Parth Patel" w:date="2021-11-28T20:16:00Z" w:id="559">
        <w:r w:rsidRPr="58AC9367">
          <w:t xml:space="preserve">When finished, </w:t>
        </w:r>
        <w:proofErr w:type="spellStart"/>
        <w:r w:rsidRPr="58AC9367">
          <w:t>gameTick</w:t>
        </w:r>
        <w:proofErr w:type="spellEnd"/>
        <w:r w:rsidRPr="58AC9367">
          <w:t xml:space="preserve"> calls are scheduled as normal on the timer.</w:t>
        </w:r>
      </w:ins>
    </w:p>
    <w:p w:rsidR="00047C08" w:rsidP="00047C08" w:rsidRDefault="00047C08" w14:paraId="6212242E" w14:textId="77777777">
      <w:pPr>
        <w:pStyle w:val="ListParagraph"/>
        <w:numPr>
          <w:ilvl w:val="1"/>
          <w:numId w:val="38"/>
        </w:numPr>
        <w:spacing w:line="259" w:lineRule="auto"/>
        <w:rPr>
          <w:ins w:author="Parth Patel" w:date="2021-11-28T20:16:00Z" w:id="560"/>
          <w:b/>
          <w:bCs/>
          <w:szCs w:val="24"/>
        </w:rPr>
      </w:pPr>
      <w:ins w:author="Parth Patel" w:date="2021-11-28T20:16:00Z" w:id="561">
        <w:r w:rsidRPr="58AC9367">
          <w:t>Postcondition: the game is now continued with a new level.</w:t>
        </w:r>
      </w:ins>
    </w:p>
    <w:p w:rsidR="00047C08" w:rsidP="00047C08" w:rsidRDefault="00047C08" w14:paraId="6D02D5EB" w14:textId="77777777">
      <w:pPr>
        <w:pStyle w:val="ListParagraph"/>
        <w:numPr>
          <w:ilvl w:val="0"/>
          <w:numId w:val="38"/>
        </w:numPr>
        <w:spacing w:line="259" w:lineRule="auto"/>
        <w:rPr>
          <w:ins w:author="Parth Patel" w:date="2021-11-28T20:16:00Z" w:id="562"/>
          <w:b/>
          <w:bCs/>
          <w:szCs w:val="24"/>
        </w:rPr>
      </w:pPr>
      <w:ins w:author="Parth Patel" w:date="2021-11-28T20:16:00Z" w:id="563">
        <w:r w:rsidRPr="58AC9367">
          <w:rPr>
            <w:b/>
            <w:bCs/>
          </w:rPr>
          <w:t xml:space="preserve">public </w:t>
        </w:r>
        <w:proofErr w:type="spellStart"/>
        <w:r w:rsidRPr="58AC9367">
          <w:rPr>
            <w:b/>
            <w:bCs/>
          </w:rPr>
          <w:t>PlayerPawn</w:t>
        </w:r>
        <w:proofErr w:type="spellEnd"/>
        <w:r w:rsidRPr="58AC9367">
          <w:rPr>
            <w:b/>
            <w:bCs/>
          </w:rPr>
          <w:t xml:space="preserve"> </w:t>
        </w:r>
        <w:proofErr w:type="spellStart"/>
        <w:r w:rsidRPr="58AC9367">
          <w:rPr>
            <w:b/>
            <w:bCs/>
          </w:rPr>
          <w:t>getPlayer</w:t>
        </w:r>
        <w:proofErr w:type="spellEnd"/>
        <w:r w:rsidRPr="58AC9367">
          <w:rPr>
            <w:b/>
            <w:bCs/>
          </w:rPr>
          <w:t>(Integer tag)</w:t>
        </w:r>
      </w:ins>
    </w:p>
    <w:p w:rsidR="00047C08" w:rsidP="00047C08" w:rsidRDefault="00047C08" w14:paraId="20D59714" w14:textId="77777777">
      <w:pPr>
        <w:pStyle w:val="ListParagraph"/>
        <w:numPr>
          <w:ilvl w:val="1"/>
          <w:numId w:val="38"/>
        </w:numPr>
        <w:spacing w:line="259" w:lineRule="auto"/>
        <w:rPr>
          <w:ins w:author="Parth Patel" w:date="2021-11-28T20:16:00Z" w:id="564"/>
          <w:b/>
          <w:bCs/>
          <w:szCs w:val="24"/>
        </w:rPr>
      </w:pPr>
      <w:ins w:author="Parth Patel" w:date="2021-11-28T20:16:00Z" w:id="565">
        <w:r w:rsidRPr="58AC9367">
          <w:t>Simply returns the player with the given player number. If that player doesn’t exist, return null.</w:t>
        </w:r>
      </w:ins>
    </w:p>
    <w:p w:rsidR="00047C08" w:rsidP="00047C08" w:rsidRDefault="00047C08" w14:paraId="3D1193BC" w14:textId="77777777">
      <w:pPr>
        <w:pStyle w:val="ListParagraph"/>
        <w:numPr>
          <w:ilvl w:val="1"/>
          <w:numId w:val="38"/>
        </w:numPr>
        <w:spacing w:line="259" w:lineRule="auto"/>
        <w:rPr>
          <w:ins w:author="Parth Patel" w:date="2021-11-28T20:16:00Z" w:id="566"/>
          <w:b/>
          <w:bCs/>
          <w:szCs w:val="24"/>
        </w:rPr>
      </w:pPr>
      <w:ins w:author="Parth Patel" w:date="2021-11-28T20:16:00Z" w:id="567">
        <w:r w:rsidRPr="58AC9367">
          <w:t xml:space="preserve">If a </w:t>
        </w:r>
        <w:proofErr w:type="spellStart"/>
        <w:r w:rsidRPr="58AC9367">
          <w:t>ConcurrentModificationException</w:t>
        </w:r>
        <w:proofErr w:type="spellEnd"/>
        <w:r w:rsidRPr="58AC9367">
          <w:t xml:space="preserve"> is caught (</w:t>
        </w:r>
        <w:proofErr w:type="gramStart"/>
        <w:r w:rsidRPr="58AC9367">
          <w:t>I.e.</w:t>
        </w:r>
        <w:proofErr w:type="gramEnd"/>
        <w:r w:rsidRPr="58AC9367">
          <w:t xml:space="preserve"> the </w:t>
        </w:r>
        <w:proofErr w:type="spellStart"/>
        <w:r w:rsidRPr="58AC9367">
          <w:t>entityList</w:t>
        </w:r>
        <w:proofErr w:type="spellEnd"/>
        <w:r w:rsidRPr="58AC9367">
          <w:t xml:space="preserve"> is being iterated through), simply call the method again, until the </w:t>
        </w:r>
        <w:proofErr w:type="spellStart"/>
        <w:r w:rsidRPr="58AC9367">
          <w:t>entityList</w:t>
        </w:r>
        <w:proofErr w:type="spellEnd"/>
        <w:r w:rsidRPr="58AC9367">
          <w:t xml:space="preserve"> is free)</w:t>
        </w:r>
      </w:ins>
    </w:p>
    <w:p w:rsidR="00047C08" w:rsidP="00047C08" w:rsidRDefault="00047C08" w14:paraId="665D7959" w14:textId="77777777">
      <w:pPr>
        <w:pStyle w:val="ListParagraph"/>
        <w:numPr>
          <w:ilvl w:val="0"/>
          <w:numId w:val="38"/>
        </w:numPr>
        <w:spacing w:line="259" w:lineRule="auto"/>
        <w:rPr>
          <w:ins w:author="Parth Patel" w:date="2021-11-28T20:16:00Z" w:id="568"/>
          <w:b/>
          <w:bCs/>
          <w:szCs w:val="24"/>
        </w:rPr>
      </w:pPr>
      <w:ins w:author="Parth Patel" w:date="2021-11-28T20:16:00Z" w:id="569">
        <w:r w:rsidRPr="58AC9367">
          <w:rPr>
            <w:b/>
            <w:bCs/>
          </w:rPr>
          <w:t xml:space="preserve">public void </w:t>
        </w:r>
        <w:proofErr w:type="spellStart"/>
        <w:r w:rsidRPr="58AC9367">
          <w:rPr>
            <w:b/>
            <w:bCs/>
          </w:rPr>
          <w:t>readyChangeLevel</w:t>
        </w:r>
        <w:proofErr w:type="spellEnd"/>
        <w:r w:rsidRPr="58AC9367">
          <w:rPr>
            <w:b/>
            <w:bCs/>
          </w:rPr>
          <w:t>(</w:t>
        </w:r>
        <w:proofErr w:type="spellStart"/>
        <w:r w:rsidRPr="58AC9367">
          <w:rPr>
            <w:b/>
            <w:bCs/>
          </w:rPr>
          <w:t>LevelData</w:t>
        </w:r>
        <w:proofErr w:type="spellEnd"/>
        <w:r w:rsidRPr="58AC9367">
          <w:rPr>
            <w:b/>
            <w:bCs/>
          </w:rPr>
          <w:t xml:space="preserve"> </w:t>
        </w:r>
        <w:proofErr w:type="spellStart"/>
        <w:r w:rsidRPr="58AC9367">
          <w:rPr>
            <w:b/>
            <w:bCs/>
          </w:rPr>
          <w:t>newLevelData</w:t>
        </w:r>
        <w:proofErr w:type="spellEnd"/>
        <w:r w:rsidRPr="58AC9367">
          <w:rPr>
            <w:b/>
            <w:bCs/>
          </w:rPr>
          <w:t>)</w:t>
        </w:r>
      </w:ins>
    </w:p>
    <w:p w:rsidR="00047C08" w:rsidP="00047C08" w:rsidRDefault="00047C08" w14:paraId="2B05344F" w14:textId="77777777">
      <w:pPr>
        <w:pStyle w:val="ListParagraph"/>
        <w:numPr>
          <w:ilvl w:val="1"/>
          <w:numId w:val="38"/>
        </w:numPr>
        <w:spacing w:line="259" w:lineRule="auto"/>
        <w:rPr>
          <w:ins w:author="Parth Patel" w:date="2021-11-28T20:16:00Z" w:id="570"/>
          <w:b/>
          <w:bCs/>
          <w:szCs w:val="24"/>
        </w:rPr>
      </w:pPr>
      <w:ins w:author="Parth Patel" w:date="2021-11-28T20:16:00Z" w:id="571">
        <w:r w:rsidRPr="58AC9367">
          <w:t xml:space="preserve">Precondition: </w:t>
        </w:r>
        <w:proofErr w:type="spellStart"/>
        <w:r w:rsidRPr="58AC9367">
          <w:t>newLevelData</w:t>
        </w:r>
        <w:proofErr w:type="spellEnd"/>
        <w:r w:rsidRPr="58AC9367">
          <w:t xml:space="preserve"> is a valid level loaded from a .WAD</w:t>
        </w:r>
      </w:ins>
    </w:p>
    <w:p w:rsidR="00047C08" w:rsidP="00047C08" w:rsidRDefault="00047C08" w14:paraId="01B48089" w14:textId="77777777">
      <w:pPr>
        <w:pStyle w:val="ListParagraph"/>
        <w:numPr>
          <w:ilvl w:val="1"/>
          <w:numId w:val="38"/>
        </w:numPr>
        <w:spacing w:line="259" w:lineRule="auto"/>
        <w:rPr>
          <w:ins w:author="Parth Patel" w:date="2021-11-28T20:16:00Z" w:id="572"/>
          <w:b/>
          <w:bCs/>
          <w:szCs w:val="24"/>
        </w:rPr>
      </w:pPr>
      <w:ins w:author="Parth Patel" w:date="2021-11-28T20:16:00Z" w:id="573">
        <w:r w:rsidRPr="58AC9367">
          <w:t xml:space="preserve">Simply prepare the </w:t>
        </w:r>
        <w:proofErr w:type="spellStart"/>
        <w:r w:rsidRPr="58AC9367">
          <w:t>GameLogic</w:t>
        </w:r>
        <w:proofErr w:type="spellEnd"/>
        <w:r w:rsidRPr="58AC9367">
          <w:t xml:space="preserve"> for a level switch at the end of the next tic by </w:t>
        </w:r>
        <w:proofErr w:type="spellStart"/>
        <w:r w:rsidRPr="58AC9367">
          <w:t>signalling</w:t>
        </w:r>
        <w:proofErr w:type="spellEnd"/>
        <w:r w:rsidRPr="58AC9367">
          <w:t xml:space="preserve"> that a level change event has occurred</w:t>
        </w:r>
      </w:ins>
    </w:p>
    <w:p w:rsidR="00047C08" w:rsidP="00047C08" w:rsidRDefault="00047C08" w14:paraId="04B3C657" w14:textId="77777777">
      <w:pPr>
        <w:pStyle w:val="ListParagraph"/>
        <w:numPr>
          <w:ilvl w:val="1"/>
          <w:numId w:val="38"/>
        </w:numPr>
        <w:spacing w:line="259" w:lineRule="auto"/>
        <w:rPr>
          <w:ins w:author="Parth Patel" w:date="2021-11-28T20:16:00Z" w:id="574"/>
          <w:b/>
          <w:bCs/>
          <w:szCs w:val="24"/>
        </w:rPr>
      </w:pPr>
      <w:ins w:author="Parth Patel" w:date="2021-11-28T20:16:00Z" w:id="575">
        <w:r w:rsidRPr="58AC9367">
          <w:t xml:space="preserve">Postcondition: on the next tic, the game timer will </w:t>
        </w:r>
        <w:proofErr w:type="gramStart"/>
        <w:r w:rsidRPr="58AC9367">
          <w:t>stop</w:t>
        </w:r>
        <w:proofErr w:type="gramEnd"/>
        <w:r w:rsidRPr="58AC9367">
          <w:t xml:space="preserve"> and level transition will occur (see </w:t>
        </w:r>
        <w:proofErr w:type="spellStart"/>
        <w:r w:rsidRPr="58AC9367">
          <w:t>changeLevel</w:t>
        </w:r>
        <w:proofErr w:type="spellEnd"/>
        <w:r w:rsidRPr="58AC9367">
          <w:t>)</w:t>
        </w:r>
      </w:ins>
    </w:p>
    <w:p w:rsidR="00047C08" w:rsidP="00047C08" w:rsidRDefault="00047C08" w14:paraId="7FCC9E6B" w14:textId="77777777">
      <w:pPr>
        <w:pStyle w:val="ListParagraph"/>
        <w:numPr>
          <w:ilvl w:val="0"/>
          <w:numId w:val="38"/>
        </w:numPr>
        <w:spacing w:line="259" w:lineRule="auto"/>
        <w:rPr>
          <w:ins w:author="Parth Patel" w:date="2021-11-28T20:16:00Z" w:id="576"/>
          <w:b/>
          <w:bCs/>
          <w:szCs w:val="24"/>
        </w:rPr>
      </w:pPr>
      <w:ins w:author="Parth Patel" w:date="2021-11-28T20:16:00Z" w:id="577">
        <w:r w:rsidRPr="58AC9367">
          <w:rPr>
            <w:b/>
            <w:bCs/>
          </w:rPr>
          <w:t xml:space="preserve">public </w:t>
        </w:r>
        <w:proofErr w:type="spellStart"/>
        <w:r w:rsidRPr="58AC9367">
          <w:rPr>
            <w:b/>
            <w:bCs/>
          </w:rPr>
          <w:t>ArrayList</w:t>
        </w:r>
        <w:proofErr w:type="spellEnd"/>
        <w:r w:rsidRPr="58AC9367">
          <w:rPr>
            <w:b/>
            <w:bCs/>
          </w:rPr>
          <w:t xml:space="preserve">&lt;Entity&gt; </w:t>
        </w:r>
        <w:proofErr w:type="spellStart"/>
        <w:r w:rsidRPr="58AC9367">
          <w:rPr>
            <w:b/>
            <w:bCs/>
          </w:rPr>
          <w:t>entitiesInsideView</w:t>
        </w:r>
        <w:proofErr w:type="spellEnd"/>
        <w:r w:rsidRPr="58AC9367">
          <w:rPr>
            <w:b/>
            <w:bCs/>
          </w:rPr>
          <w:t>(Connection c)</w:t>
        </w:r>
      </w:ins>
    </w:p>
    <w:p w:rsidR="00047C08" w:rsidP="00047C08" w:rsidRDefault="00047C08" w14:paraId="67E66326" w14:textId="77777777">
      <w:pPr>
        <w:pStyle w:val="ListParagraph"/>
        <w:numPr>
          <w:ilvl w:val="1"/>
          <w:numId w:val="38"/>
        </w:numPr>
        <w:spacing w:line="259" w:lineRule="auto"/>
        <w:rPr>
          <w:ins w:author="Parth Patel" w:date="2021-11-28T20:16:00Z" w:id="578"/>
          <w:b/>
          <w:bCs/>
          <w:szCs w:val="24"/>
        </w:rPr>
      </w:pPr>
      <w:ins w:author="Parth Patel" w:date="2021-11-28T20:16:00Z" w:id="579">
        <w:r w:rsidRPr="58AC9367">
          <w:t xml:space="preserve">Precondition: game is in multiplayer mode, game loop is running, and c is a </w:t>
        </w:r>
        <w:proofErr w:type="spellStart"/>
        <w:r w:rsidRPr="58AC9367">
          <w:t>PlayerConnection</w:t>
        </w:r>
        <w:proofErr w:type="spellEnd"/>
        <w:r w:rsidRPr="58AC9367">
          <w:t xml:space="preserve"> object representing a connected player client who needs to draw the game scene</w:t>
        </w:r>
      </w:ins>
    </w:p>
    <w:p w:rsidR="00047C08" w:rsidP="00047C08" w:rsidRDefault="00047C08" w14:paraId="0C769647" w14:textId="77777777">
      <w:pPr>
        <w:pStyle w:val="ListParagraph"/>
        <w:numPr>
          <w:ilvl w:val="1"/>
          <w:numId w:val="38"/>
        </w:numPr>
        <w:spacing w:line="259" w:lineRule="auto"/>
        <w:rPr>
          <w:ins w:author="Parth Patel" w:date="2021-11-28T20:16:00Z" w:id="580"/>
          <w:b/>
          <w:bCs/>
          <w:szCs w:val="24"/>
        </w:rPr>
      </w:pPr>
      <w:ins w:author="Parth Patel" w:date="2021-11-28T20:16:00Z" w:id="581">
        <w:r w:rsidRPr="58AC9367">
          <w:t xml:space="preserve">Using </w:t>
        </w:r>
        <w:proofErr w:type="spellStart"/>
        <w:r w:rsidRPr="58AC9367">
          <w:t>clientside</w:t>
        </w:r>
        <w:proofErr w:type="spellEnd"/>
        <w:r w:rsidRPr="58AC9367">
          <w:t xml:space="preserve"> camera information received from the client, check which Entities currently active in game are actually visible from the player’s perspective.</w:t>
        </w:r>
      </w:ins>
    </w:p>
    <w:p w:rsidR="00047C08" w:rsidP="00047C08" w:rsidRDefault="00047C08" w14:paraId="3C6FE3BB" w14:textId="77777777">
      <w:pPr>
        <w:pStyle w:val="ListParagraph"/>
        <w:numPr>
          <w:ilvl w:val="1"/>
          <w:numId w:val="38"/>
        </w:numPr>
        <w:spacing w:line="259" w:lineRule="auto"/>
        <w:rPr>
          <w:ins w:author="Parth Patel" w:date="2021-11-28T20:16:00Z" w:id="582"/>
          <w:b/>
          <w:bCs/>
          <w:szCs w:val="24"/>
        </w:rPr>
      </w:pPr>
      <w:ins w:author="Parth Patel" w:date="2021-11-28T20:16:00Z" w:id="583">
        <w:r w:rsidRPr="58AC9367">
          <w:t xml:space="preserve">Also, always add the player’s own </w:t>
        </w:r>
        <w:proofErr w:type="spellStart"/>
        <w:r w:rsidRPr="58AC9367">
          <w:t>PlayerPawn</w:t>
        </w:r>
        <w:proofErr w:type="spellEnd"/>
        <w:r w:rsidRPr="58AC9367">
          <w:t xml:space="preserve"> entity no matter what.</w:t>
        </w:r>
      </w:ins>
    </w:p>
    <w:p w:rsidR="00047C08" w:rsidP="00047C08" w:rsidRDefault="00047C08" w14:paraId="2B8050C8" w14:textId="77777777">
      <w:pPr>
        <w:pStyle w:val="ListParagraph"/>
        <w:numPr>
          <w:ilvl w:val="1"/>
          <w:numId w:val="38"/>
        </w:numPr>
        <w:spacing w:line="259" w:lineRule="auto"/>
        <w:rPr>
          <w:ins w:author="Parth Patel" w:date="2021-11-28T20:16:00Z" w:id="584"/>
          <w:b/>
          <w:bCs/>
          <w:szCs w:val="24"/>
        </w:rPr>
      </w:pPr>
      <w:ins w:author="Parth Patel" w:date="2021-11-28T20:16:00Z" w:id="585">
        <w:r w:rsidRPr="58AC9367">
          <w:t xml:space="preserve">If a </w:t>
        </w:r>
        <w:proofErr w:type="spellStart"/>
        <w:r w:rsidRPr="58AC9367">
          <w:t>NullPointerException</w:t>
        </w:r>
        <w:proofErr w:type="spellEnd"/>
        <w:r w:rsidRPr="58AC9367">
          <w:t xml:space="preserve"> occurs, send the client’s </w:t>
        </w:r>
        <w:proofErr w:type="spellStart"/>
        <w:r w:rsidRPr="58AC9367">
          <w:t>Pcatch</w:t>
        </w:r>
        <w:proofErr w:type="spellEnd"/>
        <w:r w:rsidRPr="58AC9367">
          <w:t xml:space="preserve"> it and be sure to at least send the client’s own </w:t>
        </w:r>
        <w:proofErr w:type="spellStart"/>
        <w:r w:rsidRPr="58AC9367">
          <w:t>PlayerPawn</w:t>
        </w:r>
        <w:proofErr w:type="spellEnd"/>
        <w:r w:rsidRPr="58AC9367">
          <w:t xml:space="preserve"> </w:t>
        </w:r>
      </w:ins>
    </w:p>
    <w:p w:rsidR="00047C08" w:rsidP="00047C08" w:rsidRDefault="00047C08" w14:paraId="74A7C5F2" w14:textId="77777777">
      <w:pPr>
        <w:pStyle w:val="ListParagraph"/>
        <w:numPr>
          <w:ilvl w:val="1"/>
          <w:numId w:val="38"/>
        </w:numPr>
        <w:spacing w:line="259" w:lineRule="auto"/>
        <w:rPr>
          <w:ins w:author="Parth Patel" w:date="2021-11-28T20:16:00Z" w:id="586"/>
          <w:b/>
          <w:bCs/>
          <w:szCs w:val="24"/>
        </w:rPr>
      </w:pPr>
      <w:ins w:author="Parth Patel" w:date="2021-11-28T20:16:00Z" w:id="587">
        <w:r w:rsidRPr="58AC9367">
          <w:t>Postcondition: the client receives a list of Entities to draw, while minimizing packet size on the server’s side.</w:t>
        </w:r>
      </w:ins>
    </w:p>
    <w:p w:rsidR="00047C08" w:rsidP="00047C08" w:rsidRDefault="00047C08" w14:paraId="6361C514" w14:textId="77777777">
      <w:pPr>
        <w:pStyle w:val="ListParagraph"/>
        <w:numPr>
          <w:ilvl w:val="0"/>
          <w:numId w:val="38"/>
        </w:numPr>
        <w:spacing w:line="259" w:lineRule="auto"/>
        <w:rPr>
          <w:ins w:author="Parth Patel" w:date="2021-11-28T20:16:00Z" w:id="588"/>
          <w:b/>
          <w:bCs/>
          <w:szCs w:val="24"/>
        </w:rPr>
      </w:pPr>
      <w:ins w:author="Parth Patel" w:date="2021-11-28T20:16:00Z" w:id="589">
        <w:r w:rsidRPr="58AC9367">
          <w:rPr>
            <w:b/>
            <w:bCs/>
          </w:rPr>
          <w:t xml:space="preserve">public void </w:t>
        </w:r>
        <w:proofErr w:type="spellStart"/>
        <w:r w:rsidRPr="58AC9367">
          <w:rPr>
            <w:b/>
            <w:bCs/>
          </w:rPr>
          <w:t>playerServerSound</w:t>
        </w:r>
        <w:proofErr w:type="spellEnd"/>
        <w:r w:rsidRPr="58AC9367">
          <w:rPr>
            <w:b/>
            <w:bCs/>
          </w:rPr>
          <w:t>(String name)</w:t>
        </w:r>
      </w:ins>
    </w:p>
    <w:p w:rsidR="00047C08" w:rsidP="00047C08" w:rsidRDefault="00047C08" w14:paraId="38D28D52" w14:textId="77777777">
      <w:pPr>
        <w:pStyle w:val="ListParagraph"/>
        <w:numPr>
          <w:ilvl w:val="1"/>
          <w:numId w:val="38"/>
        </w:numPr>
        <w:spacing w:line="259" w:lineRule="auto"/>
        <w:rPr>
          <w:ins w:author="Parth Patel" w:date="2021-11-28T20:16:00Z" w:id="590"/>
          <w:b/>
          <w:bCs/>
          <w:szCs w:val="24"/>
        </w:rPr>
      </w:pPr>
      <w:ins w:author="Parth Patel" w:date="2021-11-28T20:16:00Z" w:id="591">
        <w:r w:rsidRPr="58AC9367">
          <w:t>Simply sends a packet to any connected player clients instructing them to play the given sound</w:t>
        </w:r>
      </w:ins>
    </w:p>
    <w:p w:rsidR="00047C08" w:rsidP="00047C08" w:rsidRDefault="00047C08" w14:paraId="008462B4" w14:textId="77777777">
      <w:pPr>
        <w:pStyle w:val="ListParagraph"/>
        <w:numPr>
          <w:ilvl w:val="0"/>
          <w:numId w:val="38"/>
        </w:numPr>
        <w:spacing w:line="259" w:lineRule="auto"/>
        <w:rPr>
          <w:ins w:author="Parth Patel" w:date="2021-11-28T20:16:00Z" w:id="592"/>
          <w:b/>
          <w:bCs/>
          <w:szCs w:val="24"/>
        </w:rPr>
      </w:pPr>
      <w:ins w:author="Parth Patel" w:date="2021-11-28T20:16:00Z" w:id="593">
        <w:r w:rsidRPr="58AC9367">
          <w:rPr>
            <w:b/>
            <w:bCs/>
          </w:rPr>
          <w:t xml:space="preserve">public void </w:t>
        </w:r>
        <w:proofErr w:type="spellStart"/>
        <w:r w:rsidRPr="58AC9367">
          <w:rPr>
            <w:b/>
            <w:bCs/>
          </w:rPr>
          <w:t>alertMonsters</w:t>
        </w:r>
        <w:proofErr w:type="spellEnd"/>
        <w:r w:rsidRPr="58AC9367">
          <w:rPr>
            <w:b/>
            <w:bCs/>
          </w:rPr>
          <w:t xml:space="preserve">(Entity </w:t>
        </w:r>
        <w:proofErr w:type="spellStart"/>
        <w:r w:rsidRPr="58AC9367">
          <w:rPr>
            <w:b/>
            <w:bCs/>
          </w:rPr>
          <w:t>soundSource</w:t>
        </w:r>
        <w:proofErr w:type="spellEnd"/>
        <w:r w:rsidRPr="58AC9367">
          <w:rPr>
            <w:b/>
            <w:bCs/>
          </w:rPr>
          <w:t>)</w:t>
        </w:r>
      </w:ins>
    </w:p>
    <w:p w:rsidRPr="008E2113" w:rsidR="00047C08" w:rsidP="00047C08" w:rsidRDefault="00047C08" w14:paraId="3FE5087D" w14:textId="720CD254">
      <w:pPr>
        <w:pStyle w:val="ListParagraph"/>
        <w:numPr>
          <w:ilvl w:val="1"/>
          <w:numId w:val="38"/>
        </w:numPr>
        <w:spacing w:line="259" w:lineRule="auto"/>
        <w:rPr>
          <w:ins w:author="Parth Patel" w:date="2021-11-28T20:20:00Z" w:id="594"/>
          <w:b/>
          <w:rPrChange w:author="Parth Patel" w:date="2021-11-28T20:20:00Z" w:id="595">
            <w:rPr>
              <w:ins w:author="Parth Patel" w:date="2021-11-28T20:20:00Z" w:id="596"/>
            </w:rPr>
          </w:rPrChange>
        </w:rPr>
      </w:pPr>
      <w:ins w:author="Parth Patel" w:date="2021-11-28T20:16:00Z" w:id="597">
        <w:r w:rsidRPr="58AC9367">
          <w:t xml:space="preserve">Wakes up any monsters in a given radius and sets their target to the </w:t>
        </w:r>
        <w:proofErr w:type="spellStart"/>
        <w:r w:rsidRPr="58AC9367">
          <w:t>soundSource</w:t>
        </w:r>
        <w:proofErr w:type="spellEnd"/>
        <w:r w:rsidRPr="58AC9367">
          <w:t xml:space="preserve"> Entity (unless the monster is in ambush mode)</w:t>
        </w:r>
      </w:ins>
    </w:p>
    <w:p w:rsidR="005E37B3" w:rsidP="005E37B3" w:rsidRDefault="005E37B3" w14:paraId="6C2BED92" w14:textId="77777777">
      <w:pPr>
        <w:pStyle w:val="ListParagraph"/>
        <w:numPr>
          <w:ilvl w:val="0"/>
          <w:numId w:val="38"/>
        </w:numPr>
        <w:spacing w:line="259" w:lineRule="auto"/>
        <w:rPr>
          <w:ins w:author="Parth Patel" w:date="2021-11-28T20:20:00Z" w:id="598"/>
          <w:b/>
          <w:bCs/>
          <w:szCs w:val="24"/>
        </w:rPr>
      </w:pPr>
      <w:ins w:author="Parth Patel" w:date="2021-11-28T20:20:00Z" w:id="599">
        <w:r w:rsidRPr="58AC9367">
          <w:rPr>
            <w:b/>
            <w:bCs/>
          </w:rPr>
          <w:t xml:space="preserve">public void </w:t>
        </w:r>
        <w:proofErr w:type="spellStart"/>
        <w:r w:rsidRPr="58AC9367">
          <w:rPr>
            <w:b/>
            <w:bCs/>
          </w:rPr>
          <w:t>setPlayerBotTarget</w:t>
        </w:r>
        <w:proofErr w:type="spellEnd"/>
        <w:r w:rsidRPr="58AC9367">
          <w:rPr>
            <w:b/>
            <w:bCs/>
          </w:rPr>
          <w:t>(</w:t>
        </w:r>
        <w:proofErr w:type="spellStart"/>
        <w:r w:rsidRPr="58AC9367">
          <w:rPr>
            <w:b/>
            <w:bCs/>
          </w:rPr>
          <w:t>PlayerPawn</w:t>
        </w:r>
        <w:proofErr w:type="spellEnd"/>
        <w:r w:rsidRPr="58AC9367">
          <w:rPr>
            <w:b/>
            <w:bCs/>
          </w:rPr>
          <w:t xml:space="preserve"> p)</w:t>
        </w:r>
      </w:ins>
    </w:p>
    <w:p w:rsidRPr="00047C08" w:rsidR="008E2113" w:rsidRDefault="005E37B3" w14:paraId="50A2467B" w14:textId="31E1A365">
      <w:pPr>
        <w:pStyle w:val="ListParagraph"/>
        <w:numPr>
          <w:ilvl w:val="1"/>
          <w:numId w:val="38"/>
        </w:numPr>
        <w:spacing w:line="259" w:lineRule="auto"/>
        <w:rPr>
          <w:ins w:author="Parth Patel" w:date="2021-11-27T18:06:00Z" w:id="600"/>
          <w:b/>
          <w:rPrChange w:author="Parth Patel" w:date="2021-11-28T20:20:00Z" w:id="601">
            <w:rPr>
              <w:ins w:author="Parth Patel" w:date="2021-11-27T18:06:00Z" w:id="602"/>
            </w:rPr>
          </w:rPrChange>
        </w:rPr>
        <w:pPrChange w:author="Parth Patel" w:date="2021-11-28T20:20:00Z" w:id="603">
          <w:pPr>
            <w:ind w:left="0"/>
          </w:pPr>
        </w:pPrChange>
      </w:pPr>
      <w:ins w:author="Parth Patel" w:date="2021-11-28T20:20:00Z" w:id="604">
        <w:r w:rsidRPr="58AC9367">
          <w:t>Calculates the closest monster or player for an AI-controlled player to follow</w:t>
        </w:r>
      </w:ins>
    </w:p>
    <w:p w:rsidR="009140DF" w:rsidP="009140DF" w:rsidRDefault="009140DF" w14:paraId="6327928C" w14:textId="77777777">
      <w:pPr>
        <w:ind w:left="0"/>
        <w:rPr>
          <w:ins w:author="Parth Patel" w:date="2021-11-27T18:06:00Z" w:id="605"/>
          <w:b/>
          <w:bCs/>
        </w:rPr>
      </w:pPr>
    </w:p>
    <w:p w:rsidR="009140DF" w:rsidP="009140DF" w:rsidRDefault="009140DF" w14:paraId="002DE107" w14:textId="77777777">
      <w:pPr>
        <w:ind w:left="0"/>
        <w:rPr>
          <w:ins w:author="Parth Patel" w:date="2021-11-27T18:06:00Z" w:id="606"/>
          <w:rFonts w:ascii="Arial" w:hAnsi="Arial" w:eastAsia="Arial" w:cs="Arial"/>
          <w:b/>
          <w:bCs/>
        </w:rPr>
      </w:pPr>
      <w:ins w:author="Parth Patel" w:date="2021-11-27T18:06:00Z" w:id="607">
        <w:r w:rsidRPr="30F58757">
          <w:rPr>
            <w:rFonts w:ascii="Arial" w:hAnsi="Arial" w:eastAsia="Arial" w:cs="Arial"/>
            <w:b/>
            <w:bCs/>
          </w:rPr>
          <w:t>Client (</w:t>
        </w:r>
        <w:proofErr w:type="spellStart"/>
        <w:r w:rsidRPr="30F58757">
          <w:rPr>
            <w:rFonts w:ascii="Arial" w:hAnsi="Arial" w:eastAsia="Arial" w:cs="Arial"/>
            <w:b/>
            <w:bCs/>
          </w:rPr>
          <w:t>SpaceClient</w:t>
        </w:r>
        <w:proofErr w:type="spellEnd"/>
        <w:r w:rsidRPr="30F58757">
          <w:rPr>
            <w:rFonts w:ascii="Arial" w:hAnsi="Arial" w:eastAsia="Arial" w:cs="Arial"/>
            <w:b/>
            <w:bCs/>
          </w:rPr>
          <w:t>):</w:t>
        </w:r>
      </w:ins>
    </w:p>
    <w:p w:rsidR="009140DF" w:rsidP="009140DF" w:rsidRDefault="009140DF" w14:paraId="7B1E66B0" w14:textId="77777777">
      <w:pPr>
        <w:ind w:left="0"/>
        <w:rPr>
          <w:ins w:author="Parth Patel" w:date="2021-11-27T18:06:00Z" w:id="608"/>
          <w:rFonts w:eastAsia="Times New Roman"/>
        </w:rPr>
      </w:pPr>
      <w:ins w:author="Parth Patel" w:date="2021-11-27T18:06:00Z" w:id="609">
        <w:r w:rsidRPr="30F58757">
          <w:rPr>
            <w:rFonts w:eastAsia="Times New Roman"/>
          </w:rPr>
          <w:t xml:space="preserve">The client, represented by the </w:t>
        </w:r>
        <w:proofErr w:type="spellStart"/>
        <w:r w:rsidRPr="30F58757">
          <w:rPr>
            <w:rFonts w:eastAsia="Times New Roman"/>
          </w:rPr>
          <w:t>SpaceClient</w:t>
        </w:r>
        <w:proofErr w:type="spellEnd"/>
        <w:r w:rsidRPr="30F58757">
          <w:rPr>
            <w:rFonts w:eastAsia="Times New Roman"/>
          </w:rPr>
          <w:t xml:space="preserve"> class, receives regular updates from the game server and is responsible for updating the player’s game and keeping it in sync with the server. The client receives a specific, small amount of information from the server needed to run the game- mostly instructions on what parts of the game world to draw from the client’s perspective- and sends only the player input </w:t>
        </w:r>
        <w:r w:rsidRPr="4C2DAD87">
          <w:rPr>
            <w:rFonts w:eastAsia="Times New Roman"/>
          </w:rPr>
          <w:t>from</w:t>
        </w:r>
        <w:r w:rsidRPr="30F58757">
          <w:rPr>
            <w:rFonts w:eastAsia="Times New Roman"/>
          </w:rPr>
          <w:t xml:space="preserve"> each player.</w:t>
        </w:r>
      </w:ins>
    </w:p>
    <w:p w:rsidR="009140DF" w:rsidP="009140DF" w:rsidRDefault="009140DF" w14:paraId="58566107" w14:textId="77777777">
      <w:pPr>
        <w:ind w:left="0"/>
        <w:rPr>
          <w:ins w:author="Parth Patel" w:date="2021-11-27T18:06:00Z" w:id="610"/>
        </w:rPr>
      </w:pPr>
    </w:p>
    <w:p w:rsidR="009140DF" w:rsidP="009140DF" w:rsidRDefault="009140DF" w14:paraId="04D531C6" w14:textId="77777777">
      <w:pPr>
        <w:ind w:left="0"/>
        <w:rPr>
          <w:ins w:author="Parth Patel" w:date="2021-11-27T18:06:00Z" w:id="611"/>
          <w:rFonts w:eastAsia="Times New Roman"/>
          <w:b/>
          <w:bCs/>
        </w:rPr>
      </w:pPr>
      <w:ins w:author="Parth Patel" w:date="2021-11-27T18:06:00Z" w:id="612">
        <w:r w:rsidRPr="30F58757">
          <w:rPr>
            <w:rFonts w:eastAsia="Times New Roman"/>
            <w:b/>
            <w:bCs/>
          </w:rPr>
          <w:t>Attributes:</w:t>
        </w:r>
      </w:ins>
    </w:p>
    <w:p w:rsidR="009140DF" w:rsidP="009140DF" w:rsidRDefault="009140DF" w14:paraId="01E31F72" w14:textId="77777777">
      <w:pPr>
        <w:pStyle w:val="ListParagraph"/>
        <w:numPr>
          <w:ilvl w:val="0"/>
          <w:numId w:val="25"/>
        </w:numPr>
        <w:rPr>
          <w:ins w:author="Parth Patel" w:date="2021-11-27T18:06:00Z" w:id="613"/>
          <w:rFonts w:eastAsia="Times New Roman"/>
          <w:b/>
          <w:bCs/>
        </w:rPr>
      </w:pPr>
      <w:ins w:author="Parth Patel" w:date="2021-11-27T18:06:00Z" w:id="614">
        <w:r w:rsidRPr="003C5FCB">
          <w:rPr>
            <w:rFonts w:eastAsia="Times New Roman"/>
            <w:b/>
            <w:bCs/>
          </w:rPr>
          <w:t>private Client</w:t>
        </w:r>
        <w:r w:rsidRPr="40D0D4BE">
          <w:rPr>
            <w:rFonts w:eastAsia="Times New Roman"/>
          </w:rPr>
          <w:t xml:space="preserve"> </w:t>
        </w:r>
        <w:proofErr w:type="spellStart"/>
        <w:r w:rsidRPr="40D0D4BE">
          <w:rPr>
            <w:rFonts w:eastAsia="Times New Roman"/>
          </w:rPr>
          <w:t>masterClient</w:t>
        </w:r>
        <w:proofErr w:type="spellEnd"/>
      </w:ins>
    </w:p>
    <w:p w:rsidR="009140DF" w:rsidP="009140DF" w:rsidRDefault="009140DF" w14:paraId="013A19D5" w14:textId="77777777">
      <w:pPr>
        <w:pStyle w:val="ListParagraph"/>
        <w:numPr>
          <w:ilvl w:val="1"/>
          <w:numId w:val="25"/>
        </w:numPr>
        <w:rPr>
          <w:ins w:author="Parth Patel" w:date="2021-11-27T18:06:00Z" w:id="615"/>
          <w:b/>
          <w:bCs/>
        </w:rPr>
      </w:pPr>
      <w:ins w:author="Parth Patel" w:date="2021-11-27T18:06:00Z" w:id="616">
        <w:r w:rsidRPr="40D0D4BE">
          <w:t>The KryoNet Client object for interacting with the master server</w:t>
        </w:r>
      </w:ins>
    </w:p>
    <w:p w:rsidR="009140DF" w:rsidP="009140DF" w:rsidRDefault="009140DF" w14:paraId="2CFDA373" w14:textId="77777777">
      <w:pPr>
        <w:pStyle w:val="ListParagraph"/>
        <w:numPr>
          <w:ilvl w:val="0"/>
          <w:numId w:val="25"/>
        </w:numPr>
        <w:rPr>
          <w:ins w:author="Parth Patel" w:date="2021-11-27T18:06:00Z" w:id="617"/>
          <w:b/>
          <w:bCs/>
        </w:rPr>
      </w:pPr>
      <w:ins w:author="Parth Patel" w:date="2021-11-27T18:06:00Z" w:id="618">
        <w:r w:rsidRPr="40D0D4BE">
          <w:rPr>
            <w:b/>
            <w:bCs/>
          </w:rPr>
          <w:t xml:space="preserve">private Client </w:t>
        </w:r>
        <w:proofErr w:type="spellStart"/>
        <w:r w:rsidRPr="40D0D4BE">
          <w:t>gameClient</w:t>
        </w:r>
        <w:proofErr w:type="spellEnd"/>
      </w:ins>
    </w:p>
    <w:p w:rsidR="009140DF" w:rsidP="009140DF" w:rsidRDefault="009140DF" w14:paraId="19743D8D" w14:textId="77777777">
      <w:pPr>
        <w:pStyle w:val="ListParagraph"/>
        <w:numPr>
          <w:ilvl w:val="1"/>
          <w:numId w:val="25"/>
        </w:numPr>
        <w:rPr>
          <w:ins w:author="Parth Patel" w:date="2021-11-27T18:06:00Z" w:id="619"/>
          <w:b/>
          <w:bCs/>
        </w:rPr>
      </w:pPr>
      <w:ins w:author="Parth Patel" w:date="2021-11-27T18:06:00Z" w:id="620">
        <w:r w:rsidRPr="40D0D4BE">
          <w:t>The KryoNet Client object for interacting with the game server</w:t>
        </w:r>
      </w:ins>
    </w:p>
    <w:p w:rsidR="009140DF" w:rsidP="009140DF" w:rsidRDefault="009140DF" w14:paraId="1B6A1B8F" w14:textId="77777777">
      <w:pPr>
        <w:pStyle w:val="ListParagraph"/>
        <w:numPr>
          <w:ilvl w:val="0"/>
          <w:numId w:val="25"/>
        </w:numPr>
        <w:rPr>
          <w:ins w:author="Parth Patel" w:date="2021-11-27T18:06:00Z" w:id="621"/>
          <w:b/>
          <w:bCs/>
        </w:rPr>
      </w:pPr>
      <w:ins w:author="Parth Patel" w:date="2021-11-27T18:06:00Z" w:id="622">
        <w:r w:rsidRPr="40D0D4BE">
          <w:rPr>
            <w:b/>
            <w:bCs/>
          </w:rPr>
          <w:t xml:space="preserve">private </w:t>
        </w:r>
        <w:proofErr w:type="spellStart"/>
        <w:r w:rsidRPr="40D0D4BE">
          <w:rPr>
            <w:b/>
            <w:bCs/>
          </w:rPr>
          <w:t>GameScreen</w:t>
        </w:r>
        <w:proofErr w:type="spellEnd"/>
        <w:r w:rsidRPr="40D0D4BE">
          <w:rPr>
            <w:b/>
            <w:bCs/>
          </w:rPr>
          <w:t xml:space="preserve"> </w:t>
        </w:r>
        <w:r w:rsidRPr="40D0D4BE">
          <w:t>screen</w:t>
        </w:r>
      </w:ins>
    </w:p>
    <w:p w:rsidR="009140DF" w:rsidP="009140DF" w:rsidRDefault="009140DF" w14:paraId="50B00A2A" w14:textId="77777777">
      <w:pPr>
        <w:pStyle w:val="ListParagraph"/>
        <w:numPr>
          <w:ilvl w:val="1"/>
          <w:numId w:val="25"/>
        </w:numPr>
        <w:rPr>
          <w:ins w:author="Parth Patel" w:date="2021-11-27T18:06:00Z" w:id="623"/>
          <w:b/>
          <w:bCs/>
        </w:rPr>
      </w:pPr>
      <w:ins w:author="Parth Patel" w:date="2021-11-27T18:06:00Z" w:id="624">
        <w:r w:rsidRPr="40D0D4BE">
          <w:t>The client's game screen, where the game itself is drawn</w:t>
        </w:r>
      </w:ins>
    </w:p>
    <w:p w:rsidR="009140DF" w:rsidP="009140DF" w:rsidRDefault="009140DF" w14:paraId="0C82BAD9" w14:textId="77777777">
      <w:pPr>
        <w:pStyle w:val="ListParagraph"/>
        <w:numPr>
          <w:ilvl w:val="0"/>
          <w:numId w:val="25"/>
        </w:numPr>
        <w:rPr>
          <w:ins w:author="Parth Patel" w:date="2021-11-27T18:06:00Z" w:id="625"/>
          <w:b/>
          <w:bCs/>
        </w:rPr>
      </w:pPr>
      <w:ins w:author="Parth Patel" w:date="2021-11-27T18:06:00Z" w:id="626">
        <w:r w:rsidRPr="40D0D4BE">
          <w:rPr>
            <w:b/>
            <w:bCs/>
          </w:rPr>
          <w:t xml:space="preserve">public </w:t>
        </w:r>
        <w:proofErr w:type="spellStart"/>
        <w:r w:rsidRPr="40D0D4BE">
          <w:rPr>
            <w:b/>
            <w:bCs/>
          </w:rPr>
          <w:t>ValidLobby</w:t>
        </w:r>
        <w:proofErr w:type="spellEnd"/>
        <w:r w:rsidRPr="40D0D4BE">
          <w:rPr>
            <w:b/>
            <w:bCs/>
          </w:rPr>
          <w:t xml:space="preserve"> </w:t>
        </w:r>
        <w:proofErr w:type="spellStart"/>
        <w:r w:rsidRPr="40D0D4BE">
          <w:t>validLobby</w:t>
        </w:r>
        <w:proofErr w:type="spellEnd"/>
      </w:ins>
    </w:p>
    <w:p w:rsidR="009140DF" w:rsidP="009140DF" w:rsidRDefault="009140DF" w14:paraId="0E46E0DD" w14:textId="77777777">
      <w:pPr>
        <w:pStyle w:val="ListParagraph"/>
        <w:numPr>
          <w:ilvl w:val="1"/>
          <w:numId w:val="25"/>
        </w:numPr>
        <w:rPr>
          <w:ins w:author="Parth Patel" w:date="2021-11-27T18:06:00Z" w:id="627"/>
          <w:b/>
          <w:bCs/>
        </w:rPr>
      </w:pPr>
      <w:ins w:author="Parth Patel" w:date="2021-11-27T18:06:00Z" w:id="628">
        <w:r w:rsidRPr="40D0D4BE">
          <w:t>Object received upon lobby connection attempt, contains a true or false value for validity, and a reason for failure if false</w:t>
        </w:r>
      </w:ins>
    </w:p>
    <w:p w:rsidR="009140DF" w:rsidP="009140DF" w:rsidRDefault="009140DF" w14:paraId="502D4371" w14:textId="77777777">
      <w:pPr>
        <w:pStyle w:val="ListParagraph"/>
        <w:numPr>
          <w:ilvl w:val="0"/>
          <w:numId w:val="25"/>
        </w:numPr>
        <w:rPr>
          <w:ins w:author="Parth Patel" w:date="2021-11-27T18:06:00Z" w:id="629"/>
          <w:b/>
          <w:bCs/>
        </w:rPr>
      </w:pPr>
      <w:ins w:author="Parth Patel" w:date="2021-11-27T18:06:00Z" w:id="630">
        <w:r w:rsidRPr="40D0D4BE">
          <w:rPr>
            <w:b/>
            <w:bCs/>
          </w:rPr>
          <w:t xml:space="preserve">private </w:t>
        </w:r>
        <w:proofErr w:type="spellStart"/>
        <w:r w:rsidRPr="40D0D4BE">
          <w:rPr>
            <w:b/>
            <w:bCs/>
          </w:rPr>
          <w:t>StartMenu</w:t>
        </w:r>
        <w:proofErr w:type="spellEnd"/>
        <w:r w:rsidRPr="40D0D4BE">
          <w:rPr>
            <w:b/>
            <w:bCs/>
          </w:rPr>
          <w:t xml:space="preserve"> </w:t>
        </w:r>
        <w:proofErr w:type="spellStart"/>
        <w:r w:rsidRPr="40D0D4BE">
          <w:t>startMenu</w:t>
        </w:r>
        <w:proofErr w:type="spellEnd"/>
      </w:ins>
    </w:p>
    <w:p w:rsidR="009140DF" w:rsidP="009140DF" w:rsidRDefault="009140DF" w14:paraId="738138FD" w14:textId="77777777">
      <w:pPr>
        <w:pStyle w:val="ListParagraph"/>
        <w:numPr>
          <w:ilvl w:val="1"/>
          <w:numId w:val="25"/>
        </w:numPr>
        <w:rPr>
          <w:ins w:author="Parth Patel" w:date="2021-11-27T18:06:00Z" w:id="631"/>
          <w:b/>
          <w:bCs/>
        </w:rPr>
      </w:pPr>
      <w:ins w:author="Parth Patel" w:date="2021-11-27T18:06:00Z" w:id="632">
        <w:r w:rsidRPr="40D0D4BE">
          <w:t>The client’s main menu</w:t>
        </w:r>
      </w:ins>
    </w:p>
    <w:p w:rsidR="009140DF" w:rsidP="009140DF" w:rsidRDefault="009140DF" w14:paraId="3F74342D" w14:textId="77777777">
      <w:pPr>
        <w:ind w:left="0"/>
        <w:rPr>
          <w:ins w:author="Parth Patel" w:date="2021-11-27T18:06:00Z" w:id="633"/>
          <w:rFonts w:eastAsia="Times New Roman"/>
          <w:b/>
          <w:bCs/>
        </w:rPr>
      </w:pPr>
      <w:ins w:author="Parth Patel" w:date="2021-11-27T18:06:00Z" w:id="634">
        <w:r w:rsidRPr="30F58757">
          <w:rPr>
            <w:rFonts w:eastAsia="Times New Roman"/>
            <w:b/>
            <w:bCs/>
          </w:rPr>
          <w:t>Methods:</w:t>
        </w:r>
      </w:ins>
    </w:p>
    <w:p w:rsidR="00A85C26" w:rsidP="00A85C26" w:rsidRDefault="00A85C26" w14:paraId="330FD2D0" w14:textId="77777777">
      <w:pPr>
        <w:pStyle w:val="ListParagraph"/>
        <w:numPr>
          <w:ilvl w:val="0"/>
          <w:numId w:val="39"/>
        </w:numPr>
        <w:rPr>
          <w:ins w:author="Parth Patel" w:date="2021-11-28T20:13:00Z" w:id="635"/>
          <w:rFonts w:eastAsia="Times New Roman"/>
          <w:b/>
          <w:bCs/>
        </w:rPr>
      </w:pPr>
      <w:ins w:author="Parth Patel" w:date="2021-11-28T20:13:00Z" w:id="636">
        <w:r w:rsidRPr="58AC9367">
          <w:rPr>
            <w:rFonts w:ascii="Times New Roman" w:hAnsi="Times New Roman" w:eastAsia="Times New Roman"/>
            <w:b/>
            <w:bCs/>
          </w:rPr>
          <w:t xml:space="preserve">public </w:t>
        </w:r>
        <w:proofErr w:type="spellStart"/>
        <w:r w:rsidRPr="58AC9367">
          <w:rPr>
            <w:rFonts w:ascii="Times New Roman" w:hAnsi="Times New Roman" w:eastAsia="Times New Roman"/>
            <w:b/>
            <w:bCs/>
          </w:rPr>
          <w:t>SpaceClient</w:t>
        </w:r>
        <w:proofErr w:type="spellEnd"/>
        <w:r w:rsidRPr="58AC9367">
          <w:rPr>
            <w:rFonts w:ascii="Times New Roman" w:hAnsi="Times New Roman" w:eastAsia="Times New Roman"/>
            <w:b/>
            <w:bCs/>
          </w:rPr>
          <w:t>(</w:t>
        </w:r>
        <w:proofErr w:type="spellStart"/>
        <w:r w:rsidRPr="58AC9367">
          <w:rPr>
            <w:rFonts w:ascii="Times New Roman" w:hAnsi="Times New Roman" w:eastAsia="Times New Roman"/>
            <w:b/>
            <w:bCs/>
          </w:rPr>
          <w:t>GameScreen</w:t>
        </w:r>
        <w:proofErr w:type="spellEnd"/>
        <w:r w:rsidRPr="58AC9367">
          <w:rPr>
            <w:rFonts w:ascii="Times New Roman" w:hAnsi="Times New Roman" w:eastAsia="Times New Roman"/>
            <w:b/>
            <w:bCs/>
          </w:rPr>
          <w:t xml:space="preserve"> screen, </w:t>
        </w:r>
        <w:proofErr w:type="spellStart"/>
        <w:r w:rsidRPr="58AC9367">
          <w:rPr>
            <w:rFonts w:ascii="Times New Roman" w:hAnsi="Times New Roman" w:eastAsia="Times New Roman"/>
            <w:b/>
            <w:bCs/>
          </w:rPr>
          <w:t>StartMenu</w:t>
        </w:r>
        <w:proofErr w:type="spellEnd"/>
        <w:r w:rsidRPr="58AC9367">
          <w:rPr>
            <w:rFonts w:ascii="Times New Roman" w:hAnsi="Times New Roman" w:eastAsia="Times New Roman"/>
            <w:b/>
            <w:bCs/>
          </w:rPr>
          <w:t xml:space="preserve"> </w:t>
        </w:r>
        <w:proofErr w:type="spellStart"/>
        <w:r w:rsidRPr="58AC9367">
          <w:rPr>
            <w:rFonts w:ascii="Times New Roman" w:hAnsi="Times New Roman" w:eastAsia="Times New Roman"/>
            <w:b/>
            <w:bCs/>
          </w:rPr>
          <w:t>startMenu</w:t>
        </w:r>
        <w:proofErr w:type="spellEnd"/>
        <w:r w:rsidRPr="58AC9367">
          <w:rPr>
            <w:rFonts w:ascii="Times New Roman" w:hAnsi="Times New Roman" w:eastAsia="Times New Roman"/>
            <w:b/>
            <w:bCs/>
          </w:rPr>
          <w:t>)</w:t>
        </w:r>
      </w:ins>
    </w:p>
    <w:p w:rsidR="00A85C26" w:rsidP="00A85C26" w:rsidRDefault="00A85C26" w14:paraId="011741C5" w14:textId="77777777">
      <w:pPr>
        <w:pStyle w:val="ListParagraph"/>
        <w:numPr>
          <w:ilvl w:val="1"/>
          <w:numId w:val="39"/>
        </w:numPr>
        <w:rPr>
          <w:ins w:author="Parth Patel" w:date="2021-11-28T20:13:00Z" w:id="637"/>
          <w:b/>
          <w:bCs/>
        </w:rPr>
      </w:pPr>
      <w:ins w:author="Parth Patel" w:date="2021-11-28T20:13:00Z" w:id="638">
        <w:r w:rsidRPr="58AC9367">
          <w:rPr>
            <w:rFonts w:ascii="Times New Roman" w:hAnsi="Times New Roman" w:eastAsia="Times New Roman"/>
          </w:rPr>
          <w:t xml:space="preserve">Precondition: Client is running the game and has accessed the co-op mode feature from the menu. </w:t>
        </w:r>
      </w:ins>
    </w:p>
    <w:p w:rsidR="00A85C26" w:rsidP="00A85C26" w:rsidRDefault="00A85C26" w14:paraId="7442CBA0" w14:textId="77777777">
      <w:pPr>
        <w:pStyle w:val="ListParagraph"/>
        <w:numPr>
          <w:ilvl w:val="1"/>
          <w:numId w:val="39"/>
        </w:numPr>
        <w:rPr>
          <w:ins w:author="Parth Patel" w:date="2021-11-28T20:13:00Z" w:id="639"/>
          <w:b/>
          <w:bCs/>
        </w:rPr>
      </w:pPr>
      <w:ins w:author="Parth Patel" w:date="2021-11-28T20:13:00Z" w:id="640">
        <w:r w:rsidRPr="58AC9367">
          <w:rPr>
            <w:rFonts w:ascii="Times New Roman" w:hAnsi="Times New Roman" w:eastAsia="Times New Roman"/>
          </w:rPr>
          <w:t>Creates the KryoNet client objects for the master server.</w:t>
        </w:r>
      </w:ins>
    </w:p>
    <w:p w:rsidR="00A85C26" w:rsidP="00A85C26" w:rsidRDefault="00A85C26" w14:paraId="418AA7A5" w14:textId="77777777">
      <w:pPr>
        <w:pStyle w:val="ListParagraph"/>
        <w:numPr>
          <w:ilvl w:val="1"/>
          <w:numId w:val="39"/>
        </w:numPr>
        <w:rPr>
          <w:ins w:author="Parth Patel" w:date="2021-11-28T20:13:00Z" w:id="641"/>
          <w:b/>
          <w:bCs/>
        </w:rPr>
      </w:pPr>
      <w:ins w:author="Parth Patel" w:date="2021-11-28T20:13:00Z" w:id="642">
        <w:r w:rsidRPr="58AC9367">
          <w:rPr>
            <w:rFonts w:ascii="Times New Roman" w:hAnsi="Times New Roman" w:eastAsia="Times New Roman"/>
          </w:rPr>
          <w:t>If master server is not running, simply stop the connection attempt, notify the player, and allow the player to continue as normal</w:t>
        </w:r>
      </w:ins>
    </w:p>
    <w:p w:rsidR="00A85C26" w:rsidP="00A85C26" w:rsidRDefault="00A85C26" w14:paraId="7F4E4752" w14:textId="77777777">
      <w:pPr>
        <w:pStyle w:val="ListParagraph"/>
        <w:numPr>
          <w:ilvl w:val="1"/>
          <w:numId w:val="39"/>
        </w:numPr>
        <w:rPr>
          <w:ins w:author="Parth Patel" w:date="2021-11-28T20:13:00Z" w:id="643"/>
          <w:b/>
          <w:bCs/>
        </w:rPr>
      </w:pPr>
      <w:ins w:author="Parth Patel" w:date="2021-11-28T20:13:00Z" w:id="644">
        <w:r w:rsidRPr="58AC9367">
          <w:rPr>
            <w:rFonts w:ascii="Times New Roman" w:hAnsi="Times New Roman" w:eastAsia="Times New Roman"/>
          </w:rPr>
          <w:t>No return value, as this is a constructor</w:t>
        </w:r>
      </w:ins>
    </w:p>
    <w:p w:rsidR="00A85C26" w:rsidP="00A85C26" w:rsidRDefault="00A85C26" w14:paraId="79130195" w14:textId="77777777">
      <w:pPr>
        <w:pStyle w:val="ListParagraph"/>
        <w:numPr>
          <w:ilvl w:val="0"/>
          <w:numId w:val="39"/>
        </w:numPr>
        <w:rPr>
          <w:ins w:author="Parth Patel" w:date="2021-11-28T20:13:00Z" w:id="645"/>
          <w:b/>
          <w:bCs/>
        </w:rPr>
      </w:pPr>
      <w:ins w:author="Parth Patel" w:date="2021-11-28T20:13:00Z" w:id="646">
        <w:r w:rsidRPr="58AC9367">
          <w:rPr>
            <w:b/>
            <w:bCs/>
          </w:rPr>
          <w:t xml:space="preserve">public void </w:t>
        </w:r>
        <w:proofErr w:type="spellStart"/>
        <w:r w:rsidRPr="58AC9367">
          <w:rPr>
            <w:b/>
            <w:bCs/>
          </w:rPr>
          <w:t>createGameClient</w:t>
        </w:r>
        <w:proofErr w:type="spellEnd"/>
        <w:r w:rsidRPr="58AC9367">
          <w:rPr>
            <w:b/>
            <w:bCs/>
          </w:rPr>
          <w:t xml:space="preserve">(Integer </w:t>
        </w:r>
        <w:proofErr w:type="spellStart"/>
        <w:r w:rsidRPr="58AC9367">
          <w:rPr>
            <w:b/>
            <w:bCs/>
          </w:rPr>
          <w:t>tcpPort</w:t>
        </w:r>
        <w:proofErr w:type="spellEnd"/>
        <w:r w:rsidRPr="58AC9367">
          <w:rPr>
            <w:b/>
            <w:bCs/>
          </w:rPr>
          <w:t>)</w:t>
        </w:r>
      </w:ins>
    </w:p>
    <w:p w:rsidR="00A85C26" w:rsidP="00A85C26" w:rsidRDefault="00A85C26" w14:paraId="6930A770" w14:textId="77777777">
      <w:pPr>
        <w:pStyle w:val="ListParagraph"/>
        <w:numPr>
          <w:ilvl w:val="1"/>
          <w:numId w:val="39"/>
        </w:numPr>
        <w:rPr>
          <w:ins w:author="Parth Patel" w:date="2021-11-28T20:13:00Z" w:id="647"/>
          <w:b/>
          <w:bCs/>
        </w:rPr>
      </w:pPr>
      <w:ins w:author="Parth Patel" w:date="2021-11-28T20:13:00Z" w:id="648">
        <w:r w:rsidRPr="58AC9367">
          <w:t>Precondition: client is connected to the master server and has received either a free port to create a lobby (host) or the port to a lobby that they wish to join (guest)</w:t>
        </w:r>
      </w:ins>
    </w:p>
    <w:p w:rsidR="00A85C26" w:rsidP="00A85C26" w:rsidRDefault="00A85C26" w14:paraId="0A946CB3" w14:textId="77777777">
      <w:pPr>
        <w:pStyle w:val="ListParagraph"/>
        <w:numPr>
          <w:ilvl w:val="1"/>
          <w:numId w:val="39"/>
        </w:numPr>
        <w:rPr>
          <w:ins w:author="Parth Patel" w:date="2021-11-28T20:13:00Z" w:id="649"/>
          <w:b/>
          <w:bCs/>
        </w:rPr>
      </w:pPr>
      <w:ins w:author="Parth Patel" w:date="2021-11-28T20:13:00Z" w:id="650">
        <w:r w:rsidRPr="58AC9367">
          <w:t>Creates a KryoNet client to interact with a game server. The game client is different from the master client, and the client program maintains a connection to both.</w:t>
        </w:r>
      </w:ins>
    </w:p>
    <w:p w:rsidR="00A85C26" w:rsidP="00A85C26" w:rsidRDefault="00A85C26" w14:paraId="7B1ACFE9" w14:textId="77777777">
      <w:pPr>
        <w:pStyle w:val="ListParagraph"/>
        <w:numPr>
          <w:ilvl w:val="1"/>
          <w:numId w:val="39"/>
        </w:numPr>
        <w:rPr>
          <w:ins w:author="Parth Patel" w:date="2021-11-28T20:13:00Z" w:id="651"/>
          <w:b/>
          <w:bCs/>
        </w:rPr>
      </w:pPr>
      <w:ins w:author="Parth Patel" w:date="2021-11-28T20:13:00Z" w:id="652">
        <w:r w:rsidRPr="58AC9367">
          <w:t>There is no connection to a game server with the given port for any reason, cancel the connection gracefully (</w:t>
        </w:r>
        <w:proofErr w:type="spellStart"/>
        <w:r w:rsidRPr="58AC9367">
          <w:t>IOException</w:t>
        </w:r>
        <w:proofErr w:type="spellEnd"/>
        <w:r w:rsidRPr="58AC9367">
          <w:t xml:space="preserve"> caught)</w:t>
        </w:r>
      </w:ins>
    </w:p>
    <w:p w:rsidR="00A85C26" w:rsidP="00A85C26" w:rsidRDefault="00A85C26" w14:paraId="4EA72963" w14:textId="77777777">
      <w:pPr>
        <w:pStyle w:val="ListParagraph"/>
        <w:numPr>
          <w:ilvl w:val="0"/>
          <w:numId w:val="39"/>
        </w:numPr>
        <w:rPr>
          <w:ins w:author="Parth Patel" w:date="2021-11-28T20:13:00Z" w:id="653"/>
          <w:b/>
          <w:bCs/>
        </w:rPr>
      </w:pPr>
      <w:ins w:author="Parth Patel" w:date="2021-11-28T20:13:00Z" w:id="654">
        <w:r w:rsidRPr="58AC9367">
          <w:rPr>
            <w:b/>
            <w:bCs/>
          </w:rPr>
          <w:t xml:space="preserve">public void </w:t>
        </w:r>
        <w:proofErr w:type="spellStart"/>
        <w:r w:rsidRPr="58AC9367">
          <w:rPr>
            <w:b/>
            <w:bCs/>
          </w:rPr>
          <w:t>makeLobby</w:t>
        </w:r>
        <w:proofErr w:type="spellEnd"/>
        <w:r w:rsidRPr="58AC9367">
          <w:rPr>
            <w:b/>
            <w:bCs/>
          </w:rPr>
          <w:t>()</w:t>
        </w:r>
      </w:ins>
    </w:p>
    <w:p w:rsidR="00A85C26" w:rsidP="00A85C26" w:rsidRDefault="00A85C26" w14:paraId="7DEB8BA9" w14:textId="77777777">
      <w:pPr>
        <w:pStyle w:val="ListParagraph"/>
        <w:numPr>
          <w:ilvl w:val="1"/>
          <w:numId w:val="39"/>
        </w:numPr>
        <w:rPr>
          <w:ins w:author="Parth Patel" w:date="2021-11-28T20:13:00Z" w:id="655"/>
          <w:b/>
          <w:bCs/>
        </w:rPr>
      </w:pPr>
      <w:ins w:author="Parth Patel" w:date="2021-11-28T20:13:00Z" w:id="656">
        <w:r w:rsidRPr="58AC9367">
          <w:t>Precondition: client is connected to the master server, but not any game server yet (user is most likely in the co-op menu)</w:t>
        </w:r>
      </w:ins>
    </w:p>
    <w:p w:rsidR="00A85C26" w:rsidP="00A85C26" w:rsidRDefault="00A85C26" w14:paraId="5059C449" w14:textId="77777777">
      <w:pPr>
        <w:pStyle w:val="ListParagraph"/>
        <w:numPr>
          <w:ilvl w:val="1"/>
          <w:numId w:val="39"/>
        </w:numPr>
        <w:rPr>
          <w:ins w:author="Parth Patel" w:date="2021-11-28T20:13:00Z" w:id="657"/>
          <w:b/>
          <w:bCs/>
        </w:rPr>
      </w:pPr>
      <w:ins w:author="Parth Patel" w:date="2021-11-28T20:13:00Z" w:id="658">
        <w:r w:rsidRPr="58AC9367">
          <w:t>Send a packet to master server instructing it to create a new lobby. Send the file names and SHA hashes of all loaded add-ons so any guests can verify their files against the host’s</w:t>
        </w:r>
      </w:ins>
    </w:p>
    <w:p w:rsidR="00A85C26" w:rsidP="00A85C26" w:rsidRDefault="00A85C26" w14:paraId="1ECC01F5" w14:textId="77777777">
      <w:pPr>
        <w:pStyle w:val="ListParagraph"/>
        <w:numPr>
          <w:ilvl w:val="1"/>
          <w:numId w:val="39"/>
        </w:numPr>
        <w:rPr>
          <w:ins w:author="Parth Patel" w:date="2021-11-28T20:13:00Z" w:id="659"/>
          <w:b/>
          <w:bCs/>
        </w:rPr>
      </w:pPr>
      <w:ins w:author="Parth Patel" w:date="2021-11-28T20:13:00Z" w:id="660">
        <w:r w:rsidRPr="58AC9367">
          <w:t xml:space="preserve">Postcondition: if the master server has free ports in its port range, a new lobby is </w:t>
        </w:r>
        <w:proofErr w:type="gramStart"/>
        <w:r w:rsidRPr="58AC9367">
          <w:t>created</w:t>
        </w:r>
        <w:proofErr w:type="gramEnd"/>
        <w:r w:rsidRPr="58AC9367">
          <w:t xml:space="preserve"> and the calling client is the designated host.</w:t>
        </w:r>
      </w:ins>
    </w:p>
    <w:p w:rsidR="00A85C26" w:rsidP="00A85C26" w:rsidRDefault="00A85C26" w14:paraId="1373DAE4" w14:textId="77777777">
      <w:pPr>
        <w:pStyle w:val="ListParagraph"/>
        <w:numPr>
          <w:ilvl w:val="0"/>
          <w:numId w:val="39"/>
        </w:numPr>
        <w:rPr>
          <w:ins w:author="Parth Patel" w:date="2021-11-28T20:13:00Z" w:id="661"/>
          <w:b/>
          <w:bCs/>
        </w:rPr>
      </w:pPr>
      <w:ins w:author="Parth Patel" w:date="2021-11-28T20:13:00Z" w:id="662">
        <w:r w:rsidRPr="58AC9367">
          <w:rPr>
            <w:b/>
            <w:bCs/>
          </w:rPr>
          <w:t xml:space="preserve">public void </w:t>
        </w:r>
        <w:proofErr w:type="spellStart"/>
        <w:r w:rsidRPr="58AC9367">
          <w:rPr>
            <w:b/>
            <w:bCs/>
          </w:rPr>
          <w:t>sendLobbyCode</w:t>
        </w:r>
        <w:proofErr w:type="spellEnd"/>
        <w:r w:rsidRPr="58AC9367">
          <w:rPr>
            <w:b/>
            <w:bCs/>
          </w:rPr>
          <w:t xml:space="preserve">(String </w:t>
        </w:r>
        <w:proofErr w:type="spellStart"/>
        <w:r w:rsidRPr="58AC9367">
          <w:rPr>
            <w:b/>
            <w:bCs/>
          </w:rPr>
          <w:t>lCode</w:t>
        </w:r>
        <w:proofErr w:type="spellEnd"/>
        <w:r w:rsidRPr="58AC9367">
          <w:rPr>
            <w:b/>
            <w:bCs/>
          </w:rPr>
          <w:t>)</w:t>
        </w:r>
      </w:ins>
    </w:p>
    <w:p w:rsidR="00A85C26" w:rsidP="00A85C26" w:rsidRDefault="00A85C26" w14:paraId="5EA109DC" w14:textId="77777777">
      <w:pPr>
        <w:pStyle w:val="ListParagraph"/>
        <w:numPr>
          <w:ilvl w:val="1"/>
          <w:numId w:val="39"/>
        </w:numPr>
        <w:rPr>
          <w:ins w:author="Parth Patel" w:date="2021-11-28T20:13:00Z" w:id="663"/>
          <w:b/>
          <w:bCs/>
        </w:rPr>
      </w:pPr>
      <w:ins w:author="Parth Patel" w:date="2021-11-28T20:13:00Z" w:id="664">
        <w:r w:rsidRPr="58AC9367">
          <w:t>Precondition: client is connected to master server, but not any game server yet</w:t>
        </w:r>
      </w:ins>
    </w:p>
    <w:p w:rsidR="00A85C26" w:rsidP="00A85C26" w:rsidRDefault="00A85C26" w14:paraId="63041D21" w14:textId="77777777">
      <w:pPr>
        <w:pStyle w:val="ListParagraph"/>
        <w:numPr>
          <w:ilvl w:val="1"/>
          <w:numId w:val="39"/>
        </w:numPr>
        <w:rPr>
          <w:ins w:author="Parth Patel" w:date="2021-11-28T20:13:00Z" w:id="665"/>
          <w:b/>
          <w:bCs/>
        </w:rPr>
      </w:pPr>
      <w:ins w:author="Parth Patel" w:date="2021-11-28T20:13:00Z" w:id="666">
        <w:r w:rsidRPr="58AC9367">
          <w:t>Send lobby code to master server in order to log in to one of the open lobbies</w:t>
        </w:r>
      </w:ins>
    </w:p>
    <w:p w:rsidR="00A85C26" w:rsidP="00A85C26" w:rsidRDefault="00A85C26" w14:paraId="2FDE5D85" w14:textId="77777777">
      <w:pPr>
        <w:pStyle w:val="ListParagraph"/>
        <w:numPr>
          <w:ilvl w:val="1"/>
          <w:numId w:val="39"/>
        </w:numPr>
        <w:rPr>
          <w:ins w:author="Parth Patel" w:date="2021-11-28T20:13:00Z" w:id="667"/>
          <w:b/>
          <w:bCs/>
        </w:rPr>
      </w:pPr>
      <w:ins w:author="Parth Patel" w:date="2021-11-28T20:13:00Z" w:id="668">
        <w:r w:rsidRPr="58AC9367">
          <w:t>Postcondition: if a lobby with the given code is running, connect client to that lobby</w:t>
        </w:r>
      </w:ins>
    </w:p>
    <w:p w:rsidR="00A85C26" w:rsidP="00A85C26" w:rsidRDefault="00A85C26" w14:paraId="00B68BB1" w14:textId="77777777">
      <w:pPr>
        <w:pStyle w:val="ListParagraph"/>
        <w:numPr>
          <w:ilvl w:val="0"/>
          <w:numId w:val="39"/>
        </w:numPr>
        <w:rPr>
          <w:ins w:author="Parth Patel" w:date="2021-11-28T20:13:00Z" w:id="669"/>
          <w:b/>
          <w:bCs/>
        </w:rPr>
      </w:pPr>
      <w:ins w:author="Parth Patel" w:date="2021-11-28T20:13:00Z" w:id="670">
        <w:r w:rsidRPr="58AC9367">
          <w:rPr>
            <w:b/>
            <w:bCs/>
          </w:rPr>
          <w:t xml:space="preserve">public void </w:t>
        </w:r>
        <w:proofErr w:type="spellStart"/>
        <w:r w:rsidRPr="58AC9367">
          <w:rPr>
            <w:b/>
            <w:bCs/>
          </w:rPr>
          <w:t>getInput</w:t>
        </w:r>
        <w:proofErr w:type="spellEnd"/>
        <w:r w:rsidRPr="58AC9367">
          <w:rPr>
            <w:b/>
            <w:bCs/>
          </w:rPr>
          <w:t>(Boolean[] controls)</w:t>
        </w:r>
      </w:ins>
    </w:p>
    <w:p w:rsidR="00A85C26" w:rsidP="00A85C26" w:rsidRDefault="00A85C26" w14:paraId="7619A6A4" w14:textId="77777777">
      <w:pPr>
        <w:pStyle w:val="ListParagraph"/>
        <w:numPr>
          <w:ilvl w:val="1"/>
          <w:numId w:val="39"/>
        </w:numPr>
        <w:rPr>
          <w:ins w:author="Parth Patel" w:date="2021-11-28T20:13:00Z" w:id="671"/>
          <w:b/>
          <w:bCs/>
        </w:rPr>
      </w:pPr>
      <w:ins w:author="Parth Patel" w:date="2021-11-28T20:13:00Z" w:id="672">
        <w:r w:rsidRPr="58AC9367">
          <w:t>Precondition: client is connected to a game server and gameplay is active</w:t>
        </w:r>
      </w:ins>
    </w:p>
    <w:p w:rsidR="00A85C26" w:rsidP="00A85C26" w:rsidRDefault="00A85C26" w14:paraId="511ADB43" w14:textId="77777777">
      <w:pPr>
        <w:pStyle w:val="ListParagraph"/>
        <w:numPr>
          <w:ilvl w:val="1"/>
          <w:numId w:val="39"/>
        </w:numPr>
        <w:rPr>
          <w:ins w:author="Parth Patel" w:date="2021-11-28T20:13:00Z" w:id="673"/>
          <w:b/>
          <w:bCs/>
        </w:rPr>
      </w:pPr>
      <w:ins w:author="Parth Patel" w:date="2021-11-28T20:13:00Z" w:id="674">
        <w:r w:rsidRPr="58AC9367">
          <w:t>The controls array represents any input the player can send to the server- the four walking directions and the shoot command (true if button is pushed, false if not)</w:t>
        </w:r>
      </w:ins>
    </w:p>
    <w:p w:rsidR="00A85C26" w:rsidP="00A85C26" w:rsidRDefault="00A85C26" w14:paraId="0E5A7E1F" w14:textId="77777777">
      <w:pPr>
        <w:pStyle w:val="ListParagraph"/>
        <w:numPr>
          <w:ilvl w:val="1"/>
          <w:numId w:val="39"/>
        </w:numPr>
        <w:rPr>
          <w:ins w:author="Parth Patel" w:date="2021-11-28T20:13:00Z" w:id="675"/>
          <w:b/>
          <w:bCs/>
        </w:rPr>
      </w:pPr>
      <w:ins w:author="Parth Patel" w:date="2021-11-28T20:13:00Z" w:id="676">
        <w:r w:rsidRPr="58AC9367">
          <w:t xml:space="preserve">Send these commands to the server, which will use them to manipulate the client’s </w:t>
        </w:r>
        <w:proofErr w:type="spellStart"/>
        <w:r w:rsidRPr="58AC9367">
          <w:t>PlayerPawn</w:t>
        </w:r>
        <w:proofErr w:type="spellEnd"/>
        <w:r w:rsidRPr="58AC9367">
          <w:t xml:space="preserve"> avatar (</w:t>
        </w:r>
        <w:proofErr w:type="gramStart"/>
        <w:r w:rsidRPr="58AC9367">
          <w:t>I.e.</w:t>
        </w:r>
        <w:proofErr w:type="gramEnd"/>
        <w:r w:rsidRPr="58AC9367">
          <w:t xml:space="preserve"> the user controls their player)</w:t>
        </w:r>
      </w:ins>
    </w:p>
    <w:p w:rsidR="00A85C26" w:rsidP="00A85C26" w:rsidRDefault="00A85C26" w14:paraId="40A52A80" w14:textId="77777777">
      <w:pPr>
        <w:pStyle w:val="ListParagraph"/>
        <w:numPr>
          <w:ilvl w:val="1"/>
          <w:numId w:val="39"/>
        </w:numPr>
        <w:rPr>
          <w:ins w:author="Parth Patel" w:date="2021-11-28T20:13:00Z" w:id="677"/>
          <w:b/>
          <w:bCs/>
        </w:rPr>
      </w:pPr>
      <w:ins w:author="Parth Patel" w:date="2021-11-28T20:13:00Z" w:id="678">
        <w:r w:rsidRPr="6B7E6471">
          <w:t xml:space="preserve">Postcondition: the user’s player Entity on the server responds to the </w:t>
        </w:r>
        <w:proofErr w:type="spellStart"/>
        <w:r w:rsidRPr="6B7E6471">
          <w:t>clientside</w:t>
        </w:r>
        <w:proofErr w:type="spellEnd"/>
        <w:r w:rsidRPr="6B7E6471">
          <w:t xml:space="preserve"> input</w:t>
        </w:r>
      </w:ins>
    </w:p>
    <w:p w:rsidR="00A85C26" w:rsidP="00A85C26" w:rsidRDefault="00A85C26" w14:paraId="1B5C5608" w14:textId="77777777">
      <w:pPr>
        <w:pStyle w:val="ListParagraph"/>
        <w:numPr>
          <w:ilvl w:val="0"/>
          <w:numId w:val="39"/>
        </w:numPr>
        <w:rPr>
          <w:ins w:author="Parth Patel" w:date="2021-11-28T20:13:00Z" w:id="679"/>
          <w:b/>
          <w:bCs/>
        </w:rPr>
      </w:pPr>
      <w:ins w:author="Parth Patel" w:date="2021-11-28T20:13:00Z" w:id="680">
        <w:r w:rsidRPr="6B7E6471">
          <w:rPr>
            <w:b/>
            <w:bCs/>
          </w:rPr>
          <w:t xml:space="preserve">public void </w:t>
        </w:r>
        <w:proofErr w:type="spellStart"/>
        <w:r w:rsidRPr="6B7E6471">
          <w:rPr>
            <w:b/>
            <w:bCs/>
          </w:rPr>
          <w:t>getCameraData</w:t>
        </w:r>
        <w:proofErr w:type="spellEnd"/>
        <w:r w:rsidRPr="6B7E6471">
          <w:rPr>
            <w:b/>
            <w:bCs/>
          </w:rPr>
          <w:t>(</w:t>
        </w:r>
        <w:proofErr w:type="spellStart"/>
        <w:r w:rsidRPr="6B7E6471">
          <w:rPr>
            <w:b/>
            <w:bCs/>
          </w:rPr>
          <w:t>CameraData</w:t>
        </w:r>
        <w:proofErr w:type="spellEnd"/>
        <w:r w:rsidRPr="6B7E6471">
          <w:rPr>
            <w:b/>
            <w:bCs/>
          </w:rPr>
          <w:t xml:space="preserve"> </w:t>
        </w:r>
        <w:proofErr w:type="spellStart"/>
        <w:r w:rsidRPr="6B7E6471">
          <w:rPr>
            <w:b/>
            <w:bCs/>
          </w:rPr>
          <w:t>cameradata</w:t>
        </w:r>
        <w:proofErr w:type="spellEnd"/>
        <w:r w:rsidRPr="6B7E6471">
          <w:rPr>
            <w:b/>
            <w:bCs/>
          </w:rPr>
          <w:t>)</w:t>
        </w:r>
      </w:ins>
    </w:p>
    <w:p w:rsidR="00A85C26" w:rsidP="00A85C26" w:rsidRDefault="00A85C26" w14:paraId="405D291A" w14:textId="77777777">
      <w:pPr>
        <w:pStyle w:val="ListParagraph"/>
        <w:numPr>
          <w:ilvl w:val="1"/>
          <w:numId w:val="39"/>
        </w:numPr>
        <w:rPr>
          <w:ins w:author="Parth Patel" w:date="2021-11-28T20:13:00Z" w:id="681"/>
          <w:b/>
          <w:bCs/>
        </w:rPr>
      </w:pPr>
      <w:ins w:author="Parth Patel" w:date="2021-11-28T20:13:00Z" w:id="682">
        <w:r w:rsidRPr="6B7E6471">
          <w:t xml:space="preserve">Precondition: </w:t>
        </w:r>
        <w:proofErr w:type="spellStart"/>
        <w:r w:rsidRPr="6B7E6471">
          <w:t>cameradata</w:t>
        </w:r>
        <w:proofErr w:type="spellEnd"/>
        <w:r w:rsidRPr="6B7E6471">
          <w:t xml:space="preserve"> is an object which contains the dimensions and position of the player’s game screen camera. The player is presumably engaged in gameplay on the game server.</w:t>
        </w:r>
      </w:ins>
    </w:p>
    <w:p w:rsidR="00A85C26" w:rsidP="00A85C26" w:rsidRDefault="00A85C26" w14:paraId="50FEAD20" w14:textId="77777777">
      <w:pPr>
        <w:pStyle w:val="ListParagraph"/>
        <w:numPr>
          <w:ilvl w:val="1"/>
          <w:numId w:val="39"/>
        </w:numPr>
        <w:rPr>
          <w:ins w:author="Parth Patel" w:date="2021-11-28T20:13:00Z" w:id="683"/>
          <w:b/>
          <w:bCs/>
        </w:rPr>
      </w:pPr>
      <w:ins w:author="Parth Patel" w:date="2021-11-28T20:13:00Z" w:id="684">
        <w:r w:rsidRPr="6B7E6471">
          <w:t>Send this camera data as a packet to the game server.</w:t>
        </w:r>
      </w:ins>
    </w:p>
    <w:p w:rsidR="00A85C26" w:rsidP="00A85C26" w:rsidRDefault="00A85C26" w14:paraId="554486EE" w14:textId="77777777">
      <w:pPr>
        <w:pStyle w:val="ListParagraph"/>
        <w:numPr>
          <w:ilvl w:val="1"/>
          <w:numId w:val="39"/>
        </w:numPr>
        <w:rPr>
          <w:ins w:author="Parth Patel" w:date="2021-11-28T20:13:00Z" w:id="685"/>
          <w:b/>
          <w:bCs/>
        </w:rPr>
      </w:pPr>
      <w:ins w:author="Parth Patel" w:date="2021-11-28T20:13:00Z" w:id="686">
        <w:r w:rsidRPr="6B7E6471">
          <w:t>Postcondition: the server will take this data and respond with a list of Entities for the player to draw. Only the Entities which should be visible in these camera dimensions will be drawn.</w:t>
        </w:r>
      </w:ins>
    </w:p>
    <w:p w:rsidR="00A85C26" w:rsidP="00A85C26" w:rsidRDefault="00A85C26" w14:paraId="40F93E4A" w14:textId="77777777">
      <w:pPr>
        <w:pStyle w:val="ListParagraph"/>
        <w:numPr>
          <w:ilvl w:val="0"/>
          <w:numId w:val="39"/>
        </w:numPr>
        <w:rPr>
          <w:ins w:author="Parth Patel" w:date="2021-11-28T20:13:00Z" w:id="687"/>
          <w:b/>
          <w:bCs/>
        </w:rPr>
      </w:pPr>
      <w:ins w:author="Parth Patel" w:date="2021-11-28T20:13:00Z" w:id="688">
        <w:r w:rsidRPr="6B7E6471">
          <w:rPr>
            <w:b/>
            <w:bCs/>
          </w:rPr>
          <w:t xml:space="preserve">public Client </w:t>
        </w:r>
        <w:proofErr w:type="spellStart"/>
        <w:r w:rsidRPr="6B7E6471">
          <w:rPr>
            <w:b/>
            <w:bCs/>
          </w:rPr>
          <w:t>getGameClient</w:t>
        </w:r>
        <w:proofErr w:type="spellEnd"/>
        <w:r w:rsidRPr="6B7E6471">
          <w:rPr>
            <w:b/>
            <w:bCs/>
          </w:rPr>
          <w:t xml:space="preserve">() / </w:t>
        </w:r>
        <w:proofErr w:type="spellStart"/>
        <w:r w:rsidRPr="6B7E6471">
          <w:rPr>
            <w:b/>
            <w:bCs/>
          </w:rPr>
          <w:t>getMasterClient</w:t>
        </w:r>
        <w:proofErr w:type="spellEnd"/>
        <w:r w:rsidRPr="6B7E6471">
          <w:rPr>
            <w:b/>
            <w:bCs/>
          </w:rPr>
          <w:t>()</w:t>
        </w:r>
      </w:ins>
    </w:p>
    <w:p w:rsidR="00A85C26" w:rsidP="00A85C26" w:rsidRDefault="00A85C26" w14:paraId="34D770F4" w14:textId="77777777">
      <w:pPr>
        <w:pStyle w:val="ListParagraph"/>
        <w:numPr>
          <w:ilvl w:val="1"/>
          <w:numId w:val="39"/>
        </w:numPr>
        <w:rPr>
          <w:ins w:author="Parth Patel" w:date="2021-11-28T20:13:00Z" w:id="689"/>
          <w:b/>
          <w:bCs/>
        </w:rPr>
      </w:pPr>
      <w:ins w:author="Parth Patel" w:date="2021-11-28T20:13:00Z" w:id="690">
        <w:r w:rsidRPr="6B7E6471">
          <w:t>These methods are just getter methods for the KryoNet client objects</w:t>
        </w:r>
      </w:ins>
    </w:p>
    <w:p w:rsidR="00A85C26" w:rsidP="00A85C26" w:rsidRDefault="00A85C26" w14:paraId="481512D6" w14:textId="77777777">
      <w:pPr>
        <w:pStyle w:val="ListParagraph"/>
        <w:numPr>
          <w:ilvl w:val="0"/>
          <w:numId w:val="39"/>
        </w:numPr>
        <w:rPr>
          <w:ins w:author="Parth Patel" w:date="2021-11-28T20:13:00Z" w:id="691"/>
          <w:b/>
          <w:bCs/>
        </w:rPr>
      </w:pPr>
      <w:ins w:author="Parth Patel" w:date="2021-11-28T20:13:00Z" w:id="692">
        <w:r w:rsidRPr="6B7E6471">
          <w:rPr>
            <w:b/>
            <w:bCs/>
          </w:rPr>
          <w:t xml:space="preserve">public void </w:t>
        </w:r>
        <w:proofErr w:type="spellStart"/>
        <w:r w:rsidRPr="6B7E6471">
          <w:rPr>
            <w:b/>
            <w:bCs/>
          </w:rPr>
          <w:t>sendLevels</w:t>
        </w:r>
        <w:proofErr w:type="spellEnd"/>
        <w:r w:rsidRPr="6B7E6471">
          <w:rPr>
            <w:b/>
            <w:bCs/>
          </w:rPr>
          <w:t xml:space="preserve">() / </w:t>
        </w:r>
        <w:proofErr w:type="spellStart"/>
        <w:r w:rsidRPr="6B7E6471">
          <w:rPr>
            <w:b/>
            <w:bCs/>
          </w:rPr>
          <w:t>sendEntities</w:t>
        </w:r>
        <w:proofErr w:type="spellEnd"/>
        <w:r w:rsidRPr="6B7E6471">
          <w:rPr>
            <w:b/>
            <w:bCs/>
          </w:rPr>
          <w:t>()</w:t>
        </w:r>
      </w:ins>
    </w:p>
    <w:p w:rsidR="00A85C26" w:rsidP="00A85C26" w:rsidRDefault="00A85C26" w14:paraId="6B807F8B" w14:textId="77777777">
      <w:pPr>
        <w:pStyle w:val="ListParagraph"/>
        <w:numPr>
          <w:ilvl w:val="1"/>
          <w:numId w:val="39"/>
        </w:numPr>
        <w:rPr>
          <w:ins w:author="Parth Patel" w:date="2021-11-28T20:13:00Z" w:id="693"/>
          <w:b/>
          <w:bCs/>
        </w:rPr>
      </w:pPr>
      <w:ins w:author="Parth Patel" w:date="2021-11-28T20:13:00Z" w:id="694">
        <w:r w:rsidRPr="6B7E6471">
          <w:t xml:space="preserve">Precondition: client is a lobby </w:t>
        </w:r>
        <w:proofErr w:type="gramStart"/>
        <w:r w:rsidRPr="6B7E6471">
          <w:t>host, and</w:t>
        </w:r>
        <w:proofErr w:type="gramEnd"/>
        <w:r w:rsidRPr="6B7E6471">
          <w:t xml:space="preserve"> is therefore connected to the master and game server. The game server is being prepared.</w:t>
        </w:r>
      </w:ins>
    </w:p>
    <w:p w:rsidR="00A85C26" w:rsidP="00A85C26" w:rsidRDefault="00A85C26" w14:paraId="3BA9F59A" w14:textId="77777777">
      <w:pPr>
        <w:pStyle w:val="ListParagraph"/>
        <w:numPr>
          <w:ilvl w:val="1"/>
          <w:numId w:val="39"/>
        </w:numPr>
        <w:rPr>
          <w:ins w:author="Parth Patel" w:date="2021-11-28T20:13:00Z" w:id="695"/>
          <w:b/>
          <w:bCs/>
        </w:rPr>
      </w:pPr>
      <w:ins w:author="Parth Patel" w:date="2021-11-28T20:13:00Z" w:id="696">
        <w:r w:rsidRPr="6B7E6471">
          <w:t xml:space="preserve">The host sends the </w:t>
        </w:r>
        <w:proofErr w:type="spellStart"/>
        <w:r w:rsidRPr="6B7E6471">
          <w:t>LevelData</w:t>
        </w:r>
        <w:proofErr w:type="spellEnd"/>
        <w:r w:rsidRPr="6B7E6471">
          <w:t xml:space="preserve"> and </w:t>
        </w:r>
        <w:proofErr w:type="spellStart"/>
        <w:r w:rsidRPr="6B7E6471">
          <w:t>EntitySpawner</w:t>
        </w:r>
        <w:proofErr w:type="spellEnd"/>
        <w:r w:rsidRPr="6B7E6471">
          <w:t xml:space="preserve"> objects for each level and entity, respectively, to the server in advance. This way the server does not need copies of the .WAD files</w:t>
        </w:r>
      </w:ins>
    </w:p>
    <w:p w:rsidRPr="00C02F31" w:rsidR="001C3CB1" w:rsidRDefault="00A85C26" w14:paraId="7045AAFC" w14:textId="0C793276">
      <w:pPr>
        <w:pStyle w:val="ListParagraph"/>
        <w:numPr>
          <w:ilvl w:val="1"/>
          <w:numId w:val="39"/>
        </w:numPr>
        <w:rPr>
          <w:ins w:author="Parth Patel" w:date="2021-11-27T18:06:00Z" w:id="697"/>
          <w:b/>
          <w:bCs/>
          <w:rPrChange w:author="Parth Patel" w:date="2021-11-28T20:25:00Z" w:id="698">
            <w:rPr>
              <w:ins w:author="Parth Patel" w:date="2021-11-27T18:06:00Z" w:id="699"/>
            </w:rPr>
          </w:rPrChange>
        </w:rPr>
        <w:pPrChange w:author="Parth Patel" w:date="2021-11-28T20:25:00Z" w:id="700">
          <w:pPr>
            <w:pStyle w:val="ListParagraph"/>
            <w:numPr>
              <w:numId w:val="39"/>
            </w:numPr>
            <w:ind w:hanging="360"/>
          </w:pPr>
        </w:pPrChange>
      </w:pPr>
      <w:ins w:author="Parth Patel" w:date="2021-11-28T20:13:00Z" w:id="701">
        <w:r w:rsidRPr="6B7E6471">
          <w:t>Postcondition: the server has access to all necessary levels and entities and can now begin gameplay on demand</w:t>
        </w:r>
      </w:ins>
    </w:p>
    <w:p w:rsidRPr="003C5FCB" w:rsidR="001C3CB1" w:rsidRDefault="001C3CB1" w14:paraId="2B9F54F9" w14:textId="77777777">
      <w:pPr>
        <w:pStyle w:val="ListParagraph"/>
        <w:ind w:left="1440"/>
        <w:rPr>
          <w:ins w:author="Parth Patel" w:date="2021-11-27T18:06:00Z" w:id="702"/>
          <w:b/>
          <w:bCs/>
        </w:rPr>
        <w:pPrChange w:author="Parth Patel" w:date="2021-11-28T20:11:00Z" w:id="703">
          <w:pPr>
            <w:ind w:left="0"/>
          </w:pPr>
        </w:pPrChange>
      </w:pPr>
    </w:p>
    <w:p w:rsidR="009140DF" w:rsidP="009140DF" w:rsidRDefault="009140DF" w14:paraId="4E96B0AE" w14:textId="77777777">
      <w:pPr>
        <w:tabs>
          <w:tab w:val="right" w:pos="9350"/>
        </w:tabs>
        <w:spacing w:after="240" w:line="276" w:lineRule="auto"/>
        <w:ind w:left="0"/>
        <w:rPr>
          <w:ins w:author="Parth Patel" w:date="2021-11-27T18:06:00Z" w:id="704"/>
          <w:strike/>
          <w:szCs w:val="20"/>
        </w:rPr>
      </w:pPr>
      <w:ins w:author="Parth Patel" w:date="2021-11-27T18:06:00Z" w:id="705">
        <w:r w:rsidRPr="003C5FCB">
          <w:rPr>
            <w:rFonts w:ascii="Arial" w:hAnsi="Arial" w:cs="Arial"/>
            <w:b/>
            <w:bCs/>
          </w:rPr>
          <w:t>Title Screen(</w:t>
        </w:r>
        <w:proofErr w:type="spellStart"/>
        <w:r w:rsidRPr="003C5FCB">
          <w:rPr>
            <w:rFonts w:ascii="Arial" w:hAnsi="Arial" w:cs="Arial"/>
            <w:b/>
            <w:bCs/>
          </w:rPr>
          <w:t>TitleScreen</w:t>
        </w:r>
        <w:proofErr w:type="spellEnd"/>
        <w:r w:rsidRPr="003C5FCB">
          <w:rPr>
            <w:rFonts w:ascii="Arial" w:hAnsi="Arial" w:cs="Arial"/>
            <w:b/>
            <w:bCs/>
          </w:rPr>
          <w:t>):</w:t>
        </w:r>
      </w:ins>
    </w:p>
    <w:p w:rsidR="009140DF" w:rsidP="009140DF" w:rsidRDefault="009140DF" w14:paraId="0604DD34" w14:textId="77777777">
      <w:pPr>
        <w:ind w:left="0"/>
        <w:rPr>
          <w:ins w:author="Parth Patel" w:date="2021-11-27T18:06:00Z" w:id="706"/>
          <w:rFonts w:eastAsia="Times New Roman"/>
          <w:b/>
          <w:bCs/>
        </w:rPr>
      </w:pPr>
      <w:ins w:author="Parth Patel" w:date="2021-11-27T18:06:00Z" w:id="707">
        <w:r w:rsidRPr="30F58757">
          <w:rPr>
            <w:rFonts w:eastAsia="Times New Roman"/>
            <w:b/>
            <w:bCs/>
          </w:rPr>
          <w:t>Attributes:</w:t>
        </w:r>
      </w:ins>
    </w:p>
    <w:p w:rsidR="009140DF" w:rsidP="009140DF" w:rsidRDefault="009140DF" w14:paraId="03A6CD24" w14:textId="4BBBC6E6">
      <w:pPr>
        <w:pStyle w:val="ListParagraph"/>
        <w:numPr>
          <w:ilvl w:val="0"/>
          <w:numId w:val="42"/>
        </w:numPr>
        <w:rPr>
          <w:ins w:author="Parth Patel" w:date="2021-11-27T18:10:00Z" w:id="708"/>
          <w:rFonts w:eastAsia="Times New Roman"/>
          <w:b/>
          <w:bCs/>
        </w:rPr>
      </w:pPr>
      <w:ins w:author="Parth Patel" w:date="2021-11-27T18:06:00Z" w:id="709">
        <w:r w:rsidRPr="00B0273A">
          <w:rPr>
            <w:rFonts w:eastAsia="Times New Roman"/>
            <w:b/>
            <w:bCs/>
          </w:rPr>
          <w:t xml:space="preserve">public static </w:t>
        </w:r>
        <w:proofErr w:type="spellStart"/>
        <w:r w:rsidRPr="00B0273A">
          <w:rPr>
            <w:rFonts w:eastAsia="Times New Roman"/>
            <w:b/>
            <w:bCs/>
          </w:rPr>
          <w:t>boolean</w:t>
        </w:r>
        <w:proofErr w:type="spellEnd"/>
        <w:r w:rsidRPr="00B0273A">
          <w:rPr>
            <w:rFonts w:eastAsia="Times New Roman"/>
            <w:b/>
            <w:bCs/>
          </w:rPr>
          <w:t xml:space="preserve"> </w:t>
        </w:r>
        <w:proofErr w:type="spellStart"/>
        <w:r w:rsidRPr="00D871CC">
          <w:rPr>
            <w:rFonts w:eastAsia="Times New Roman"/>
            <w:rPrChange w:author="Parth Patel" w:date="2021-11-28T21:03:00Z" w:id="710">
              <w:rPr>
                <w:rFonts w:eastAsia="Times New Roman"/>
                <w:b/>
                <w:bCs/>
              </w:rPr>
            </w:rPrChange>
          </w:rPr>
          <w:t>changeScreen</w:t>
        </w:r>
      </w:ins>
      <w:proofErr w:type="spellEnd"/>
    </w:p>
    <w:p w:rsidRPr="00C3678F" w:rsidR="00F876C0" w:rsidRDefault="00BF5014" w14:paraId="7DCA338D" w14:textId="25F46BBC">
      <w:pPr>
        <w:pStyle w:val="ListParagraph"/>
        <w:numPr>
          <w:ilvl w:val="1"/>
          <w:numId w:val="42"/>
        </w:numPr>
        <w:rPr>
          <w:ins w:author="Parth Patel" w:date="2021-11-27T18:06:00Z" w:id="711"/>
          <w:rFonts w:eastAsia="Times New Roman"/>
          <w:rPrChange w:author="Parth Patel" w:date="2021-11-28T20:29:00Z" w:id="712">
            <w:rPr>
              <w:ins w:author="Parth Patel" w:date="2021-11-27T18:06:00Z" w:id="713"/>
              <w:rFonts w:eastAsia="Times New Roman"/>
              <w:b/>
              <w:bCs/>
            </w:rPr>
          </w:rPrChange>
        </w:rPr>
        <w:pPrChange w:author="Parth Patel" w:date="2021-11-27T18:10:00Z" w:id="714">
          <w:pPr>
            <w:pStyle w:val="ListParagraph"/>
            <w:numPr>
              <w:numId w:val="42"/>
            </w:numPr>
            <w:ind w:hanging="360"/>
          </w:pPr>
        </w:pPrChange>
      </w:pPr>
      <w:ins w:author="Parth Patel" w:date="2021-11-28T20:28:00Z" w:id="715">
        <w:r w:rsidRPr="00C3678F">
          <w:rPr>
            <w:rFonts w:eastAsia="Times New Roman"/>
            <w:rPrChange w:author="Parth Patel" w:date="2021-11-28T20:29:00Z" w:id="716">
              <w:rPr>
                <w:rFonts w:eastAsia="Times New Roman"/>
                <w:b/>
                <w:bCs/>
              </w:rPr>
            </w:rPrChange>
          </w:rPr>
          <w:t xml:space="preserve">Check if the screen </w:t>
        </w:r>
        <w:r w:rsidRPr="00C3678F" w:rsidR="007A66D9">
          <w:rPr>
            <w:rFonts w:eastAsia="Times New Roman"/>
            <w:rPrChange w:author="Parth Patel" w:date="2021-11-28T20:29:00Z" w:id="717">
              <w:rPr>
                <w:rFonts w:eastAsia="Times New Roman"/>
                <w:b/>
                <w:bCs/>
              </w:rPr>
            </w:rPrChange>
          </w:rPr>
          <w:t>sho</w:t>
        </w:r>
      </w:ins>
      <w:ins w:author="Parth Patel" w:date="2021-11-28T20:29:00Z" w:id="718">
        <w:r w:rsidRPr="00C3678F" w:rsidR="007A66D9">
          <w:rPr>
            <w:rFonts w:eastAsia="Times New Roman"/>
            <w:rPrChange w:author="Parth Patel" w:date="2021-11-28T20:29:00Z" w:id="719">
              <w:rPr>
                <w:rFonts w:eastAsia="Times New Roman"/>
                <w:b/>
                <w:bCs/>
              </w:rPr>
            </w:rPrChange>
          </w:rPr>
          <w:t xml:space="preserve">uld </w:t>
        </w:r>
        <w:r w:rsidRPr="00C3678F" w:rsidR="00C3678F">
          <w:rPr>
            <w:rFonts w:eastAsia="Times New Roman"/>
            <w:rPrChange w:author="Parth Patel" w:date="2021-11-28T20:29:00Z" w:id="720">
              <w:rPr>
                <w:rFonts w:eastAsia="Times New Roman"/>
                <w:b/>
                <w:bCs/>
              </w:rPr>
            </w:rPrChange>
          </w:rPr>
          <w:t>be updated.</w:t>
        </w:r>
      </w:ins>
    </w:p>
    <w:p w:rsidR="009140DF" w:rsidP="009140DF" w:rsidRDefault="009140DF" w14:paraId="311888DD" w14:textId="5128ABCC">
      <w:pPr>
        <w:pStyle w:val="ListParagraph"/>
        <w:numPr>
          <w:ilvl w:val="0"/>
          <w:numId w:val="42"/>
        </w:numPr>
        <w:rPr>
          <w:ins w:author="Parth Patel" w:date="2021-11-27T18:10:00Z" w:id="721"/>
          <w:rFonts w:eastAsia="Times New Roman"/>
          <w:b/>
          <w:bCs/>
        </w:rPr>
      </w:pPr>
      <w:ins w:author="Parth Patel" w:date="2021-11-27T18:06:00Z" w:id="722">
        <w:r w:rsidRPr="00B0273A">
          <w:rPr>
            <w:rFonts w:eastAsia="Times New Roman"/>
            <w:b/>
            <w:bCs/>
          </w:rPr>
          <w:t xml:space="preserve">public static </w:t>
        </w:r>
        <w:proofErr w:type="spellStart"/>
        <w:r w:rsidRPr="00B0273A">
          <w:rPr>
            <w:rFonts w:eastAsia="Times New Roman"/>
            <w:b/>
            <w:bCs/>
          </w:rPr>
          <w:t>boolean</w:t>
        </w:r>
        <w:proofErr w:type="spellEnd"/>
        <w:r w:rsidRPr="00B0273A">
          <w:rPr>
            <w:rFonts w:eastAsia="Times New Roman"/>
            <w:b/>
            <w:bCs/>
          </w:rPr>
          <w:t xml:space="preserve"> </w:t>
        </w:r>
        <w:r w:rsidRPr="00D871CC">
          <w:rPr>
            <w:rFonts w:eastAsia="Times New Roman"/>
            <w:rPrChange w:author="Parth Patel" w:date="2021-11-28T21:03:00Z" w:id="723">
              <w:rPr>
                <w:rFonts w:eastAsia="Times New Roman"/>
                <w:b/>
                <w:bCs/>
              </w:rPr>
            </w:rPrChange>
          </w:rPr>
          <w:t>update</w:t>
        </w:r>
      </w:ins>
    </w:p>
    <w:p w:rsidRPr="00B0273A" w:rsidR="00F876C0" w:rsidRDefault="00547253" w14:paraId="20538974" w14:textId="72F5AC67">
      <w:pPr>
        <w:pStyle w:val="ListParagraph"/>
        <w:numPr>
          <w:ilvl w:val="1"/>
          <w:numId w:val="42"/>
        </w:numPr>
        <w:rPr>
          <w:ins w:author="Parth Patel" w:date="2021-11-27T18:06:00Z" w:id="724"/>
          <w:rFonts w:eastAsia="Times New Roman"/>
          <w:b/>
          <w:bCs/>
        </w:rPr>
        <w:pPrChange w:author="Parth Patel" w:date="2021-11-27T18:10:00Z" w:id="725">
          <w:pPr>
            <w:pStyle w:val="ListParagraph"/>
            <w:numPr>
              <w:numId w:val="42"/>
            </w:numPr>
            <w:ind w:hanging="360"/>
          </w:pPr>
        </w:pPrChange>
      </w:pPr>
      <w:ins w:author="Parth Patel" w:date="2021-11-28T20:29:00Z" w:id="726">
        <w:r>
          <w:rPr>
            <w:rFonts w:eastAsia="Times New Roman"/>
          </w:rPr>
          <w:t xml:space="preserve">Check if the </w:t>
        </w:r>
      </w:ins>
      <w:ins w:author="Parth Patel" w:date="2021-11-28T20:47:00Z" w:id="727">
        <w:r w:rsidR="00632F6C">
          <w:rPr>
            <w:rFonts w:eastAsia="Times New Roman"/>
          </w:rPr>
          <w:t>files need to be loaded.</w:t>
        </w:r>
      </w:ins>
    </w:p>
    <w:p w:rsidR="009140DF" w:rsidP="009140DF" w:rsidRDefault="009140DF" w14:paraId="15475543" w14:textId="3FCCE089">
      <w:pPr>
        <w:pStyle w:val="ListParagraph"/>
        <w:numPr>
          <w:ilvl w:val="0"/>
          <w:numId w:val="42"/>
        </w:numPr>
        <w:rPr>
          <w:ins w:author="Parth Patel" w:date="2021-11-27T18:10:00Z" w:id="728"/>
          <w:rFonts w:eastAsia="Times New Roman"/>
          <w:b/>
          <w:bCs/>
        </w:rPr>
      </w:pPr>
      <w:ins w:author="Parth Patel" w:date="2021-11-27T18:06:00Z" w:id="729">
        <w:r w:rsidRPr="00B0273A">
          <w:rPr>
            <w:rFonts w:eastAsia="Times New Roman"/>
            <w:b/>
            <w:bCs/>
          </w:rPr>
          <w:t xml:space="preserve">public </w:t>
        </w:r>
        <w:proofErr w:type="spellStart"/>
        <w:r w:rsidRPr="00B0273A">
          <w:rPr>
            <w:rFonts w:eastAsia="Times New Roman"/>
            <w:b/>
            <w:bCs/>
          </w:rPr>
          <w:t>MyGDxTest</w:t>
        </w:r>
        <w:proofErr w:type="spellEnd"/>
        <w:r w:rsidRPr="00B0273A">
          <w:rPr>
            <w:rFonts w:eastAsia="Times New Roman"/>
            <w:b/>
            <w:bCs/>
          </w:rPr>
          <w:t xml:space="preserve"> </w:t>
        </w:r>
        <w:proofErr w:type="spellStart"/>
        <w:r w:rsidRPr="00D871CC">
          <w:rPr>
            <w:rFonts w:eastAsia="Times New Roman"/>
            <w:rPrChange w:author="Parth Patel" w:date="2021-11-28T21:03:00Z" w:id="730">
              <w:rPr>
                <w:rFonts w:eastAsia="Times New Roman"/>
                <w:b/>
                <w:bCs/>
              </w:rPr>
            </w:rPrChange>
          </w:rPr>
          <w:t>myGDxTest</w:t>
        </w:r>
      </w:ins>
      <w:proofErr w:type="spellEnd"/>
    </w:p>
    <w:p w:rsidRPr="00B0273A" w:rsidR="00F876C0" w:rsidRDefault="006E1499" w14:paraId="31CEC6DB" w14:textId="6CEA5083">
      <w:pPr>
        <w:pStyle w:val="ListParagraph"/>
        <w:numPr>
          <w:ilvl w:val="1"/>
          <w:numId w:val="42"/>
        </w:numPr>
        <w:rPr>
          <w:ins w:author="Parth Patel" w:date="2021-11-27T18:06:00Z" w:id="731"/>
          <w:rFonts w:eastAsia="Times New Roman"/>
          <w:b/>
          <w:bCs/>
        </w:rPr>
        <w:pPrChange w:author="Parth Patel" w:date="2021-11-27T18:10:00Z" w:id="732">
          <w:pPr>
            <w:pStyle w:val="ListParagraph"/>
            <w:numPr>
              <w:numId w:val="42"/>
            </w:numPr>
            <w:ind w:hanging="360"/>
          </w:pPr>
        </w:pPrChange>
      </w:pPr>
      <w:ins w:author="Parth Patel" w:date="2021-11-28T20:32:00Z" w:id="733">
        <w:r>
          <w:rPr>
            <w:rFonts w:eastAsia="Times New Roman"/>
          </w:rPr>
          <w:t>T</w:t>
        </w:r>
      </w:ins>
      <w:ins w:author="Parth Patel" w:date="2021-11-28T20:30:00Z" w:id="734">
        <w:r w:rsidR="000C6873">
          <w:rPr>
            <w:rFonts w:eastAsia="Times New Roman"/>
          </w:rPr>
          <w:t xml:space="preserve">he </w:t>
        </w:r>
        <w:r w:rsidR="003F0973">
          <w:rPr>
            <w:rFonts w:eastAsia="Times New Roman"/>
          </w:rPr>
          <w:t>main game object that runs the application</w:t>
        </w:r>
      </w:ins>
    </w:p>
    <w:p w:rsidR="009140DF" w:rsidP="009140DF" w:rsidRDefault="009140DF" w14:paraId="6C9EB00C" w14:textId="64AF864A">
      <w:pPr>
        <w:pStyle w:val="ListParagraph"/>
        <w:numPr>
          <w:ilvl w:val="0"/>
          <w:numId w:val="42"/>
        </w:numPr>
        <w:rPr>
          <w:ins w:author="Parth Patel" w:date="2021-11-27T18:10:00Z" w:id="735"/>
          <w:rFonts w:eastAsia="Times New Roman"/>
          <w:b/>
          <w:bCs/>
        </w:rPr>
      </w:pPr>
      <w:ins w:author="Parth Patel" w:date="2021-11-27T18:06:00Z" w:id="736">
        <w:r w:rsidRPr="00B0273A">
          <w:rPr>
            <w:rFonts w:eastAsia="Times New Roman"/>
            <w:b/>
            <w:bCs/>
          </w:rPr>
          <w:t xml:space="preserve">public </w:t>
        </w:r>
        <w:proofErr w:type="spellStart"/>
        <w:r w:rsidRPr="00B0273A">
          <w:rPr>
            <w:rFonts w:eastAsia="Times New Roman"/>
            <w:b/>
            <w:bCs/>
          </w:rPr>
          <w:t>GameScreen</w:t>
        </w:r>
        <w:proofErr w:type="spellEnd"/>
        <w:r w:rsidRPr="00B0273A">
          <w:rPr>
            <w:rFonts w:eastAsia="Times New Roman"/>
            <w:b/>
            <w:bCs/>
          </w:rPr>
          <w:t xml:space="preserve"> </w:t>
        </w:r>
        <w:proofErr w:type="spellStart"/>
        <w:r w:rsidRPr="00D871CC">
          <w:rPr>
            <w:rFonts w:eastAsia="Times New Roman"/>
            <w:rPrChange w:author="Parth Patel" w:date="2021-11-28T21:03:00Z" w:id="737">
              <w:rPr>
                <w:rFonts w:eastAsia="Times New Roman"/>
                <w:b/>
                <w:bCs/>
              </w:rPr>
            </w:rPrChange>
          </w:rPr>
          <w:t>gameScreen</w:t>
        </w:r>
      </w:ins>
      <w:proofErr w:type="spellEnd"/>
    </w:p>
    <w:p w:rsidRPr="00B0273A" w:rsidR="00F876C0" w:rsidRDefault="006E1499" w14:paraId="3CBFB0B5" w14:textId="64FC6813">
      <w:pPr>
        <w:pStyle w:val="ListParagraph"/>
        <w:numPr>
          <w:ilvl w:val="1"/>
          <w:numId w:val="42"/>
        </w:numPr>
        <w:rPr>
          <w:ins w:author="Parth Patel" w:date="2021-11-27T18:06:00Z" w:id="738"/>
          <w:rFonts w:eastAsia="Times New Roman"/>
          <w:b/>
          <w:bCs/>
        </w:rPr>
        <w:pPrChange w:author="Parth Patel" w:date="2021-11-27T18:10:00Z" w:id="739">
          <w:pPr>
            <w:pStyle w:val="ListParagraph"/>
            <w:numPr>
              <w:numId w:val="42"/>
            </w:numPr>
            <w:ind w:hanging="360"/>
          </w:pPr>
        </w:pPrChange>
      </w:pPr>
      <w:ins w:author="Parth Patel" w:date="2021-11-28T20:32:00Z" w:id="740">
        <w:r>
          <w:rPr>
            <w:rFonts w:eastAsia="Times New Roman"/>
          </w:rPr>
          <w:t>A</w:t>
        </w:r>
      </w:ins>
      <w:ins w:author="Parth Patel" w:date="2021-11-28T20:30:00Z" w:id="741">
        <w:r w:rsidR="003F0973">
          <w:rPr>
            <w:rFonts w:eastAsia="Times New Roman"/>
          </w:rPr>
          <w:t xml:space="preserve"> reference to the </w:t>
        </w:r>
      </w:ins>
      <w:ins w:author="Parth Patel" w:date="2021-11-28T20:31:00Z" w:id="742">
        <w:r w:rsidR="003F0973">
          <w:rPr>
            <w:rFonts w:eastAsia="Times New Roman"/>
          </w:rPr>
          <w:t>client game screen class</w:t>
        </w:r>
      </w:ins>
    </w:p>
    <w:p w:rsidR="009140DF" w:rsidP="009140DF" w:rsidRDefault="009140DF" w14:paraId="1ED4ABDB" w14:textId="20EAD1D8">
      <w:pPr>
        <w:pStyle w:val="ListParagraph"/>
        <w:numPr>
          <w:ilvl w:val="0"/>
          <w:numId w:val="42"/>
        </w:numPr>
        <w:rPr>
          <w:ins w:author="Parth Patel" w:date="2021-11-27T18:10:00Z" w:id="743"/>
          <w:rFonts w:eastAsia="Times New Roman"/>
          <w:b/>
          <w:bCs/>
        </w:rPr>
      </w:pPr>
      <w:ins w:author="Parth Patel" w:date="2021-11-27T18:06:00Z" w:id="744">
        <w:r w:rsidRPr="00B0273A">
          <w:rPr>
            <w:rFonts w:eastAsia="Times New Roman"/>
            <w:b/>
            <w:bCs/>
          </w:rPr>
          <w:t xml:space="preserve">public </w:t>
        </w:r>
        <w:proofErr w:type="spellStart"/>
        <w:r w:rsidRPr="00B0273A">
          <w:rPr>
            <w:rFonts w:eastAsia="Times New Roman"/>
            <w:b/>
            <w:bCs/>
          </w:rPr>
          <w:t>LobbyScreen</w:t>
        </w:r>
        <w:proofErr w:type="spellEnd"/>
        <w:r w:rsidRPr="00B0273A">
          <w:rPr>
            <w:rFonts w:eastAsia="Times New Roman"/>
            <w:b/>
            <w:bCs/>
          </w:rPr>
          <w:t xml:space="preserve"> </w:t>
        </w:r>
        <w:proofErr w:type="spellStart"/>
        <w:r w:rsidRPr="00D871CC">
          <w:rPr>
            <w:rFonts w:eastAsia="Times New Roman"/>
            <w:rPrChange w:author="Parth Patel" w:date="2021-11-28T21:03:00Z" w:id="745">
              <w:rPr>
                <w:rFonts w:eastAsia="Times New Roman"/>
                <w:b/>
                <w:bCs/>
              </w:rPr>
            </w:rPrChange>
          </w:rPr>
          <w:t>lobbyScreen</w:t>
        </w:r>
      </w:ins>
      <w:proofErr w:type="spellEnd"/>
    </w:p>
    <w:p w:rsidRPr="00B0273A" w:rsidR="00F876C0" w:rsidRDefault="006E1499" w14:paraId="6B8106E2" w14:textId="085B2D0B">
      <w:pPr>
        <w:pStyle w:val="ListParagraph"/>
        <w:numPr>
          <w:ilvl w:val="1"/>
          <w:numId w:val="42"/>
        </w:numPr>
        <w:rPr>
          <w:ins w:author="Parth Patel" w:date="2021-11-27T18:06:00Z" w:id="746"/>
          <w:rFonts w:eastAsia="Times New Roman"/>
          <w:b/>
          <w:bCs/>
        </w:rPr>
        <w:pPrChange w:author="Parth Patel" w:date="2021-11-27T18:10:00Z" w:id="747">
          <w:pPr>
            <w:pStyle w:val="ListParagraph"/>
            <w:numPr>
              <w:numId w:val="42"/>
            </w:numPr>
            <w:ind w:hanging="360"/>
          </w:pPr>
        </w:pPrChange>
      </w:pPr>
      <w:ins w:author="Parth Patel" w:date="2021-11-28T20:32:00Z" w:id="748">
        <w:r>
          <w:rPr>
            <w:rFonts w:eastAsia="Times New Roman"/>
          </w:rPr>
          <w:t>A</w:t>
        </w:r>
      </w:ins>
      <w:ins w:author="Parth Patel" w:date="2021-11-28T20:31:00Z" w:id="749">
        <w:r w:rsidR="003F0973">
          <w:rPr>
            <w:rFonts w:eastAsia="Times New Roman"/>
          </w:rPr>
          <w:t xml:space="preserve"> reference to the </w:t>
        </w:r>
        <w:r w:rsidR="00A569C4">
          <w:rPr>
            <w:rFonts w:eastAsia="Times New Roman"/>
          </w:rPr>
          <w:t>client’s lobby screen class</w:t>
        </w:r>
      </w:ins>
    </w:p>
    <w:p w:rsidR="009140DF" w:rsidP="009140DF" w:rsidRDefault="009140DF" w14:paraId="5FD1AED3" w14:textId="4FF20DE0">
      <w:pPr>
        <w:pStyle w:val="ListParagraph"/>
        <w:numPr>
          <w:ilvl w:val="0"/>
          <w:numId w:val="42"/>
        </w:numPr>
        <w:rPr>
          <w:ins w:author="Parth Patel" w:date="2021-11-27T18:10:00Z" w:id="750"/>
          <w:rFonts w:eastAsia="Times New Roman"/>
          <w:b/>
          <w:bCs/>
        </w:rPr>
      </w:pPr>
      <w:ins w:author="Parth Patel" w:date="2021-11-27T18:06:00Z" w:id="751">
        <w:r w:rsidRPr="00B0273A">
          <w:rPr>
            <w:rFonts w:eastAsia="Times New Roman"/>
            <w:b/>
            <w:bCs/>
          </w:rPr>
          <w:t xml:space="preserve">public static com.badlogic.gdx.scenes.scene2d.ui.Table </w:t>
        </w:r>
        <w:proofErr w:type="spellStart"/>
        <w:r w:rsidRPr="00D871CC">
          <w:rPr>
            <w:rFonts w:eastAsia="Times New Roman"/>
            <w:rPrChange w:author="Parth Patel" w:date="2021-11-28T21:03:00Z" w:id="752">
              <w:rPr>
                <w:rFonts w:eastAsia="Times New Roman"/>
                <w:b/>
                <w:bCs/>
              </w:rPr>
            </w:rPrChange>
          </w:rPr>
          <w:t>mainMenuTable</w:t>
        </w:r>
      </w:ins>
      <w:proofErr w:type="spellEnd"/>
    </w:p>
    <w:p w:rsidRPr="00B0273A" w:rsidR="00F876C0" w:rsidRDefault="009512BA" w14:paraId="140B3B4C" w14:textId="457E805F">
      <w:pPr>
        <w:pStyle w:val="ListParagraph"/>
        <w:numPr>
          <w:ilvl w:val="1"/>
          <w:numId w:val="42"/>
        </w:numPr>
        <w:rPr>
          <w:ins w:author="Parth Patel" w:date="2021-11-27T18:06:00Z" w:id="753"/>
          <w:rFonts w:eastAsia="Times New Roman"/>
          <w:b/>
          <w:bCs/>
        </w:rPr>
        <w:pPrChange w:author="Parth Patel" w:date="2021-11-27T18:10:00Z" w:id="754">
          <w:pPr>
            <w:pStyle w:val="ListParagraph"/>
            <w:numPr>
              <w:numId w:val="42"/>
            </w:numPr>
            <w:ind w:hanging="360"/>
          </w:pPr>
        </w:pPrChange>
      </w:pPr>
      <w:ins w:author="Parth Patel" w:date="2021-11-28T20:32:00Z" w:id="755">
        <w:r>
          <w:rPr>
            <w:rFonts w:eastAsia="Times New Roman"/>
          </w:rPr>
          <w:t>H</w:t>
        </w:r>
      </w:ins>
      <w:ins w:author="Parth Patel" w:date="2021-11-28T20:31:00Z" w:id="756">
        <w:r w:rsidR="002C0BB0">
          <w:rPr>
            <w:rFonts w:eastAsia="Times New Roman"/>
          </w:rPr>
          <w:t>olds all of the main menu buttons</w:t>
        </w:r>
      </w:ins>
    </w:p>
    <w:p w:rsidR="009140DF" w:rsidP="009140DF" w:rsidRDefault="009140DF" w14:paraId="0A2CAC52" w14:textId="0DEE7BD3">
      <w:pPr>
        <w:pStyle w:val="ListParagraph"/>
        <w:numPr>
          <w:ilvl w:val="0"/>
          <w:numId w:val="42"/>
        </w:numPr>
        <w:rPr>
          <w:ins w:author="Parth Patel" w:date="2021-11-27T18:10:00Z" w:id="757"/>
          <w:rFonts w:eastAsia="Times New Roman"/>
          <w:b/>
          <w:bCs/>
        </w:rPr>
      </w:pPr>
      <w:ins w:author="Parth Patel" w:date="2021-11-27T18:06:00Z" w:id="758">
        <w:r w:rsidRPr="00B0273A">
          <w:rPr>
            <w:rFonts w:eastAsia="Times New Roman"/>
            <w:b/>
            <w:bCs/>
          </w:rPr>
          <w:t xml:space="preserve">public static com.badlogic.gdx.scenes.scene2d.ui.Table </w:t>
        </w:r>
        <w:proofErr w:type="spellStart"/>
        <w:r w:rsidRPr="00D871CC">
          <w:rPr>
            <w:rFonts w:eastAsia="Times New Roman"/>
            <w:rPrChange w:author="Parth Patel" w:date="2021-11-28T21:03:00Z" w:id="759">
              <w:rPr>
                <w:rFonts w:eastAsia="Times New Roman"/>
                <w:b/>
                <w:bCs/>
              </w:rPr>
            </w:rPrChange>
          </w:rPr>
          <w:t>coopMenuTable</w:t>
        </w:r>
      </w:ins>
      <w:proofErr w:type="spellEnd"/>
    </w:p>
    <w:p w:rsidRPr="00B0273A" w:rsidR="00F876C0" w:rsidRDefault="009512BA" w14:paraId="1110FD63" w14:textId="1849F4B3">
      <w:pPr>
        <w:pStyle w:val="ListParagraph"/>
        <w:numPr>
          <w:ilvl w:val="1"/>
          <w:numId w:val="42"/>
        </w:numPr>
        <w:rPr>
          <w:ins w:author="Parth Patel" w:date="2021-11-27T18:06:00Z" w:id="760"/>
          <w:rFonts w:eastAsia="Times New Roman"/>
          <w:b/>
          <w:bCs/>
        </w:rPr>
        <w:pPrChange w:author="Parth Patel" w:date="2021-11-27T18:10:00Z" w:id="761">
          <w:pPr>
            <w:pStyle w:val="ListParagraph"/>
            <w:numPr>
              <w:numId w:val="42"/>
            </w:numPr>
            <w:ind w:hanging="360"/>
          </w:pPr>
        </w:pPrChange>
      </w:pPr>
      <w:ins w:author="Parth Patel" w:date="2021-11-28T20:32:00Z" w:id="762">
        <w:r>
          <w:rPr>
            <w:rFonts w:eastAsia="Times New Roman"/>
          </w:rPr>
          <w:t>Holds all of the coop menu buttons</w:t>
        </w:r>
      </w:ins>
    </w:p>
    <w:p w:rsidR="009140DF" w:rsidP="009140DF" w:rsidRDefault="009140DF" w14:paraId="6EDB8D31" w14:textId="53D56720">
      <w:pPr>
        <w:pStyle w:val="ListParagraph"/>
        <w:numPr>
          <w:ilvl w:val="0"/>
          <w:numId w:val="42"/>
        </w:numPr>
        <w:rPr>
          <w:ins w:author="Parth Patel" w:date="2021-11-27T18:10:00Z" w:id="763"/>
          <w:rFonts w:eastAsia="Times New Roman"/>
          <w:b/>
          <w:bCs/>
        </w:rPr>
      </w:pPr>
      <w:ins w:author="Parth Patel" w:date="2021-11-27T18:06:00Z" w:id="764">
        <w:r w:rsidRPr="00B0273A">
          <w:rPr>
            <w:rFonts w:eastAsia="Times New Roman"/>
            <w:b/>
            <w:bCs/>
          </w:rPr>
          <w:t xml:space="preserve">public static com.badlogic.gdx.scenes.scene2d.ui.Table </w:t>
        </w:r>
        <w:proofErr w:type="spellStart"/>
        <w:r w:rsidRPr="00D871CC">
          <w:rPr>
            <w:rFonts w:eastAsia="Times New Roman"/>
            <w:rPrChange w:author="Parth Patel" w:date="2021-11-28T21:03:00Z" w:id="765">
              <w:rPr>
                <w:rFonts w:eastAsia="Times New Roman"/>
                <w:b/>
                <w:bCs/>
              </w:rPr>
            </w:rPrChange>
          </w:rPr>
          <w:t>joinLobbyTable</w:t>
        </w:r>
      </w:ins>
      <w:proofErr w:type="spellEnd"/>
    </w:p>
    <w:p w:rsidRPr="003C5FCB" w:rsidR="00F876C0" w:rsidRDefault="009512BA" w14:paraId="3CE21E40" w14:textId="284884AB">
      <w:pPr>
        <w:pStyle w:val="ListParagraph"/>
        <w:numPr>
          <w:ilvl w:val="1"/>
          <w:numId w:val="42"/>
        </w:numPr>
        <w:rPr>
          <w:ins w:author="Parth Patel" w:date="2021-11-27T18:06:00Z" w:id="766"/>
          <w:rFonts w:eastAsia="Times New Roman"/>
          <w:b/>
          <w:bCs/>
        </w:rPr>
        <w:pPrChange w:author="Parth Patel" w:date="2021-11-27T18:10:00Z" w:id="767">
          <w:pPr>
            <w:pStyle w:val="ListParagraph"/>
            <w:numPr>
              <w:numId w:val="42"/>
            </w:numPr>
            <w:ind w:hanging="360"/>
          </w:pPr>
        </w:pPrChange>
      </w:pPr>
      <w:ins w:author="Parth Patel" w:date="2021-11-28T20:32:00Z" w:id="768">
        <w:r>
          <w:rPr>
            <w:rFonts w:eastAsia="Times New Roman"/>
          </w:rPr>
          <w:t>Holds all of the join lobby buttons</w:t>
        </w:r>
      </w:ins>
    </w:p>
    <w:p w:rsidR="009140DF" w:rsidP="009140DF" w:rsidRDefault="009140DF" w14:paraId="77C494F9" w14:textId="77777777">
      <w:pPr>
        <w:ind w:left="0"/>
        <w:rPr>
          <w:ins w:author="Parth Patel" w:date="2021-11-27T18:06:00Z" w:id="769"/>
          <w:rFonts w:eastAsia="Times New Roman"/>
          <w:b/>
          <w:bCs/>
        </w:rPr>
      </w:pPr>
      <w:ins w:author="Parth Patel" w:date="2021-11-27T18:06:00Z" w:id="770">
        <w:r w:rsidRPr="30F58757">
          <w:rPr>
            <w:rFonts w:eastAsia="Times New Roman"/>
            <w:b/>
            <w:bCs/>
          </w:rPr>
          <w:t>Methods:</w:t>
        </w:r>
      </w:ins>
    </w:p>
    <w:p w:rsidR="009140DF" w:rsidP="009140DF" w:rsidRDefault="009140DF" w14:paraId="4B93FE2E" w14:textId="77777777">
      <w:pPr>
        <w:pStyle w:val="ListParagraph"/>
        <w:numPr>
          <w:ilvl w:val="0"/>
          <w:numId w:val="42"/>
        </w:numPr>
        <w:rPr>
          <w:ins w:author="Parth Patel" w:date="2021-11-27T18:06:00Z" w:id="771"/>
          <w:rFonts w:eastAsia="Times New Roman"/>
          <w:b/>
          <w:bCs/>
        </w:rPr>
      </w:pPr>
      <w:ins w:author="Parth Patel" w:date="2021-11-27T18:06:00Z" w:id="772">
        <w:r w:rsidRPr="00B16246">
          <w:rPr>
            <w:rFonts w:eastAsia="Times New Roman"/>
            <w:b/>
            <w:bCs/>
          </w:rPr>
          <w:t>public void show()</w:t>
        </w:r>
      </w:ins>
    </w:p>
    <w:p w:rsidRPr="003C5FCB" w:rsidR="009140DF" w:rsidP="009140DF" w:rsidRDefault="009140DF" w14:paraId="078B0FF1" w14:textId="77777777">
      <w:pPr>
        <w:pStyle w:val="ListParagraph"/>
        <w:numPr>
          <w:ilvl w:val="1"/>
          <w:numId w:val="42"/>
        </w:numPr>
        <w:tabs>
          <w:tab w:val="right" w:pos="9350"/>
        </w:tabs>
        <w:spacing w:after="240" w:line="276" w:lineRule="auto"/>
        <w:jc w:val="both"/>
        <w:rPr>
          <w:ins w:author="Parth Patel" w:date="2021-11-27T18:06:00Z" w:id="773"/>
        </w:rPr>
      </w:pPr>
      <w:ins w:author="Parth Patel" w:date="2021-11-27T18:06:00Z" w:id="774">
        <w:r w:rsidRPr="003C5FCB">
          <w:t>Allows another screen to be displayed over the original, making it the current screen without disposing of the original. This allows the original screen to hold onto its resources, removing the need for displays to be rendered more than once, but prevents memory from being freed.</w:t>
        </w:r>
      </w:ins>
    </w:p>
    <w:p w:rsidR="009140DF" w:rsidP="009140DF" w:rsidRDefault="009140DF" w14:paraId="7CEF533C" w14:textId="77777777">
      <w:pPr>
        <w:pStyle w:val="ListParagraph"/>
        <w:numPr>
          <w:ilvl w:val="0"/>
          <w:numId w:val="42"/>
        </w:numPr>
        <w:rPr>
          <w:ins w:author="Parth Patel" w:date="2021-11-27T18:06:00Z" w:id="775"/>
          <w:rFonts w:eastAsia="Times New Roman"/>
          <w:b/>
          <w:bCs/>
        </w:rPr>
      </w:pPr>
      <w:ins w:author="Parth Patel" w:date="2021-11-27T18:06:00Z" w:id="776">
        <w:r w:rsidRPr="00B16246">
          <w:rPr>
            <w:rFonts w:eastAsia="Times New Roman"/>
            <w:b/>
            <w:bCs/>
          </w:rPr>
          <w:t>public void render​(float delta)</w:t>
        </w:r>
      </w:ins>
    </w:p>
    <w:p w:rsidRPr="00B16246" w:rsidR="009140DF" w:rsidP="009140DF" w:rsidRDefault="009140DF" w14:paraId="045917F7" w14:textId="77777777">
      <w:pPr>
        <w:pStyle w:val="ListParagraph"/>
        <w:numPr>
          <w:ilvl w:val="1"/>
          <w:numId w:val="42"/>
        </w:numPr>
        <w:rPr>
          <w:ins w:author="Parth Patel" w:date="2021-11-27T18:06:00Z" w:id="777"/>
          <w:rFonts w:eastAsia="Times New Roman"/>
          <w:b/>
          <w:bCs/>
        </w:rPr>
      </w:pPr>
      <w:ins w:author="Parth Patel" w:date="2021-11-27T18:06:00Z" w:id="778">
        <w:r w:rsidRPr="003C5FCB">
          <w:t xml:space="preserve">Method called every frame to check and update what is currently being displayed on the screen. </w:t>
        </w:r>
        <w:proofErr w:type="spellStart"/>
        <w:r w:rsidRPr="003C5FCB">
          <w:t>LibGDX’s</w:t>
        </w:r>
        <w:proofErr w:type="spellEnd"/>
        <w:r w:rsidRPr="003C5FCB">
          <w:t xml:space="preserve"> game state manager organizes the presence of these displays allowing different presentations to run behind the scenes or on input from the user or game logic</w:t>
        </w:r>
        <w:r>
          <w:t>.</w:t>
        </w:r>
      </w:ins>
    </w:p>
    <w:p w:rsidR="009140DF" w:rsidP="009140DF" w:rsidRDefault="009140DF" w14:paraId="68F9193F" w14:textId="77777777">
      <w:pPr>
        <w:pStyle w:val="ListParagraph"/>
        <w:numPr>
          <w:ilvl w:val="0"/>
          <w:numId w:val="42"/>
        </w:numPr>
        <w:rPr>
          <w:ins w:author="Parth Patel" w:date="2021-11-27T18:06:00Z" w:id="779"/>
          <w:rFonts w:eastAsia="Times New Roman"/>
          <w:b/>
          <w:bCs/>
        </w:rPr>
      </w:pPr>
      <w:ins w:author="Parth Patel" w:date="2021-11-27T18:06:00Z" w:id="780">
        <w:r w:rsidRPr="00B16246">
          <w:rPr>
            <w:rFonts w:eastAsia="Times New Roman"/>
            <w:b/>
            <w:bCs/>
          </w:rPr>
          <w:t>public void resize​(int width,</w:t>
        </w:r>
        <w:r>
          <w:rPr>
            <w:rFonts w:eastAsia="Times New Roman"/>
            <w:b/>
            <w:bCs/>
          </w:rPr>
          <w:t xml:space="preserve"> </w:t>
        </w:r>
        <w:r w:rsidRPr="003C5FCB">
          <w:rPr>
            <w:rFonts w:eastAsia="Times New Roman"/>
            <w:b/>
            <w:bCs/>
          </w:rPr>
          <w:t>int height)</w:t>
        </w:r>
      </w:ins>
    </w:p>
    <w:p w:rsidRPr="003C5FCB" w:rsidR="009140DF" w:rsidP="009140DF" w:rsidRDefault="009140DF" w14:paraId="374A80C5" w14:textId="77777777">
      <w:pPr>
        <w:pStyle w:val="ListParagraph"/>
        <w:numPr>
          <w:ilvl w:val="1"/>
          <w:numId w:val="42"/>
        </w:numPr>
        <w:rPr>
          <w:ins w:author="Parth Patel" w:date="2021-11-27T18:06:00Z" w:id="781"/>
          <w:rFonts w:eastAsia="Times New Roman"/>
          <w:b/>
          <w:bCs/>
        </w:rPr>
      </w:pPr>
      <w:ins w:author="Parth Patel" w:date="2021-11-27T18:06:00Z" w:id="782">
        <w:r w:rsidRPr="003C5FCB">
          <w:t>Method called when either of the dimensions of the window are changed. Typically, this method is where the update method for the camera and view port are held to scale displays on the current screen to appropriate ratios after they are rendered</w:t>
        </w:r>
      </w:ins>
    </w:p>
    <w:p w:rsidR="009140DF" w:rsidP="009140DF" w:rsidRDefault="009140DF" w14:paraId="403ADB36" w14:textId="77777777">
      <w:pPr>
        <w:pStyle w:val="ListParagraph"/>
        <w:numPr>
          <w:ilvl w:val="0"/>
          <w:numId w:val="42"/>
        </w:numPr>
        <w:rPr>
          <w:ins w:author="Parth Patel" w:date="2021-11-27T18:06:00Z" w:id="783"/>
          <w:rFonts w:eastAsia="Times New Roman"/>
          <w:b/>
          <w:bCs/>
        </w:rPr>
      </w:pPr>
      <w:ins w:author="Parth Patel" w:date="2021-11-27T18:06:00Z" w:id="784">
        <w:r w:rsidRPr="00B16246">
          <w:rPr>
            <w:rFonts w:eastAsia="Times New Roman"/>
            <w:b/>
            <w:bCs/>
          </w:rPr>
          <w:t>public void pause()</w:t>
        </w:r>
      </w:ins>
    </w:p>
    <w:p w:rsidRPr="003C5FCB" w:rsidR="009140DF" w:rsidP="009140DF" w:rsidRDefault="009140DF" w14:paraId="2CF871B2" w14:textId="77777777">
      <w:pPr>
        <w:pStyle w:val="ListParagraph"/>
        <w:numPr>
          <w:ilvl w:val="1"/>
          <w:numId w:val="42"/>
        </w:numPr>
        <w:tabs>
          <w:tab w:val="right" w:pos="9350"/>
        </w:tabs>
        <w:spacing w:line="276" w:lineRule="auto"/>
        <w:jc w:val="both"/>
        <w:rPr>
          <w:ins w:author="Parth Patel" w:date="2021-11-27T18:06:00Z" w:id="785"/>
          <w:rFonts w:eastAsia="Times" w:cs="Times"/>
          <w:szCs w:val="24"/>
        </w:rPr>
      </w:pPr>
      <w:ins w:author="Parth Patel" w:date="2021-11-27T18:06:00Z" w:id="786">
        <w:r w:rsidRPr="003C5FCB">
          <w:t xml:space="preserve">Method that prevents the screen from creating new frames.  It essentially “freezes” the screen’s current state. Typically utilized when the screen is not active or visible. Screens are always paused before they are disposed. </w:t>
        </w:r>
      </w:ins>
    </w:p>
    <w:p w:rsidR="009140DF" w:rsidP="009140DF" w:rsidRDefault="009140DF" w14:paraId="522E93A7" w14:textId="77777777">
      <w:pPr>
        <w:pStyle w:val="ListParagraph"/>
        <w:numPr>
          <w:ilvl w:val="0"/>
          <w:numId w:val="42"/>
        </w:numPr>
        <w:rPr>
          <w:ins w:author="Parth Patel" w:date="2021-11-27T18:06:00Z" w:id="787"/>
          <w:rFonts w:eastAsia="Times New Roman"/>
          <w:b/>
          <w:bCs/>
        </w:rPr>
      </w:pPr>
      <w:ins w:author="Parth Patel" w:date="2021-11-27T18:06:00Z" w:id="788">
        <w:r w:rsidRPr="00B16246">
          <w:rPr>
            <w:rFonts w:eastAsia="Times New Roman"/>
            <w:b/>
            <w:bCs/>
          </w:rPr>
          <w:t>public void resume()</w:t>
        </w:r>
      </w:ins>
    </w:p>
    <w:p w:rsidRPr="00B16246" w:rsidR="009140DF" w:rsidP="009140DF" w:rsidRDefault="009140DF" w14:paraId="5FE34D46" w14:textId="77777777">
      <w:pPr>
        <w:pStyle w:val="ListParagraph"/>
        <w:numPr>
          <w:ilvl w:val="1"/>
          <w:numId w:val="42"/>
        </w:numPr>
        <w:rPr>
          <w:ins w:author="Parth Patel" w:date="2021-11-27T18:06:00Z" w:id="789"/>
          <w:rFonts w:eastAsia="Times New Roman"/>
          <w:b/>
          <w:bCs/>
        </w:rPr>
      </w:pPr>
      <w:ins w:author="Parth Patel" w:date="2021-11-27T18:06:00Z" w:id="790">
        <w:r w:rsidRPr="003C5FCB">
          <w:t>Unfreezes a screen in a paused state, allowing it to create new frames once again.</w:t>
        </w:r>
      </w:ins>
    </w:p>
    <w:p w:rsidR="009140DF" w:rsidP="009140DF" w:rsidRDefault="009140DF" w14:paraId="2E186DF1" w14:textId="77777777">
      <w:pPr>
        <w:pStyle w:val="ListParagraph"/>
        <w:numPr>
          <w:ilvl w:val="0"/>
          <w:numId w:val="42"/>
        </w:numPr>
        <w:rPr>
          <w:ins w:author="Parth Patel" w:date="2021-11-27T18:06:00Z" w:id="791"/>
          <w:rFonts w:eastAsia="Times New Roman"/>
          <w:b/>
          <w:bCs/>
        </w:rPr>
      </w:pPr>
      <w:ins w:author="Parth Patel" w:date="2021-11-27T18:06:00Z" w:id="792">
        <w:r w:rsidRPr="00B16246">
          <w:rPr>
            <w:rFonts w:eastAsia="Times New Roman"/>
            <w:b/>
            <w:bCs/>
          </w:rPr>
          <w:t>public void hide()</w:t>
        </w:r>
      </w:ins>
    </w:p>
    <w:p w:rsidRPr="003C5FCB" w:rsidR="009140DF" w:rsidP="009140DF" w:rsidRDefault="009140DF" w14:paraId="7A3E8586" w14:textId="77777777">
      <w:pPr>
        <w:pStyle w:val="ListParagraph"/>
        <w:numPr>
          <w:ilvl w:val="1"/>
          <w:numId w:val="42"/>
        </w:numPr>
        <w:tabs>
          <w:tab w:val="right" w:pos="9350"/>
        </w:tabs>
        <w:spacing w:line="276" w:lineRule="auto"/>
        <w:jc w:val="both"/>
        <w:rPr>
          <w:ins w:author="Parth Patel" w:date="2021-11-27T18:06:00Z" w:id="793"/>
        </w:rPr>
      </w:pPr>
      <w:ins w:author="Parth Patel" w:date="2021-11-27T18:06:00Z" w:id="794">
        <w:r w:rsidRPr="003C5FCB">
          <w:t>Removes screen without disposing of its resources</w:t>
        </w:r>
        <w:r>
          <w:t>.</w:t>
        </w:r>
      </w:ins>
    </w:p>
    <w:p w:rsidR="009140DF" w:rsidP="009140DF" w:rsidRDefault="009140DF" w14:paraId="4B9550C0" w14:textId="77777777">
      <w:pPr>
        <w:pStyle w:val="ListParagraph"/>
        <w:numPr>
          <w:ilvl w:val="0"/>
          <w:numId w:val="42"/>
        </w:numPr>
        <w:rPr>
          <w:ins w:author="Parth Patel" w:date="2021-11-27T18:06:00Z" w:id="795"/>
          <w:rFonts w:eastAsia="Times New Roman"/>
          <w:b/>
          <w:bCs/>
        </w:rPr>
      </w:pPr>
      <w:ins w:author="Parth Patel" w:date="2021-11-27T18:06:00Z" w:id="796">
        <w:r w:rsidRPr="00B16246">
          <w:rPr>
            <w:rFonts w:eastAsia="Times New Roman"/>
            <w:b/>
            <w:bCs/>
          </w:rPr>
          <w:t>public void dispose()</w:t>
        </w:r>
      </w:ins>
    </w:p>
    <w:p w:rsidRPr="00B16246" w:rsidR="009140DF" w:rsidP="009140DF" w:rsidRDefault="009140DF" w14:paraId="3A47C552" w14:textId="77777777">
      <w:pPr>
        <w:pStyle w:val="ListParagraph"/>
        <w:numPr>
          <w:ilvl w:val="1"/>
          <w:numId w:val="42"/>
        </w:numPr>
        <w:rPr>
          <w:ins w:author="Parth Patel" w:date="2021-11-27T18:06:00Z" w:id="797"/>
          <w:rFonts w:eastAsia="Times New Roman"/>
          <w:b/>
          <w:bCs/>
        </w:rPr>
      </w:pPr>
      <w:ins w:author="Parth Patel" w:date="2021-11-27T18:06:00Z" w:id="798">
        <w:r w:rsidRPr="003C5FCB">
          <w:t>Method typically called before a screen terminates, allowing it to release all the resources it is holding and reallocate memory</w:t>
        </w:r>
        <w:r>
          <w:t>.</w:t>
        </w:r>
      </w:ins>
    </w:p>
    <w:p w:rsidR="009140DF" w:rsidP="009140DF" w:rsidRDefault="009140DF" w14:paraId="6E69A005" w14:textId="77777777">
      <w:pPr>
        <w:pStyle w:val="ListParagraph"/>
        <w:numPr>
          <w:ilvl w:val="0"/>
          <w:numId w:val="42"/>
        </w:numPr>
        <w:rPr>
          <w:ins w:author="Parth Patel" w:date="2021-11-27T18:06:00Z" w:id="799"/>
          <w:rFonts w:eastAsia="Times New Roman"/>
          <w:b/>
          <w:bCs/>
        </w:rPr>
      </w:pPr>
      <w:ins w:author="Parth Patel" w:date="2021-11-27T18:06:00Z" w:id="800">
        <w:r w:rsidRPr="00B16246">
          <w:rPr>
            <w:rFonts w:eastAsia="Times New Roman"/>
            <w:b/>
            <w:bCs/>
          </w:rPr>
          <w:t xml:space="preserve">public void </w:t>
        </w:r>
        <w:proofErr w:type="spellStart"/>
        <w:r w:rsidRPr="00B16246">
          <w:rPr>
            <w:rFonts w:eastAsia="Times New Roman"/>
            <w:b/>
            <w:bCs/>
          </w:rPr>
          <w:t>showPopup</w:t>
        </w:r>
        <w:proofErr w:type="spellEnd"/>
        <w:r w:rsidRPr="00B16246">
          <w:rPr>
            <w:rFonts w:eastAsia="Times New Roman"/>
            <w:b/>
            <w:bCs/>
          </w:rPr>
          <w:t>​(</w:t>
        </w:r>
        <w:proofErr w:type="spellStart"/>
        <w:r w:rsidRPr="00B16246">
          <w:rPr>
            <w:rFonts w:eastAsia="Times New Roman"/>
            <w:b/>
            <w:bCs/>
          </w:rPr>
          <w:t>PopupWindow</w:t>
        </w:r>
        <w:proofErr w:type="spellEnd"/>
        <w:r w:rsidRPr="00B16246">
          <w:rPr>
            <w:rFonts w:eastAsia="Times New Roman"/>
            <w:b/>
            <w:bCs/>
          </w:rPr>
          <w:t xml:space="preserve"> </w:t>
        </w:r>
        <w:proofErr w:type="spellStart"/>
        <w:r w:rsidRPr="00B16246">
          <w:rPr>
            <w:rFonts w:eastAsia="Times New Roman"/>
            <w:b/>
            <w:bCs/>
          </w:rPr>
          <w:t>invalid_lobby</w:t>
        </w:r>
        <w:proofErr w:type="spellEnd"/>
        <w:r w:rsidRPr="00B16246">
          <w:rPr>
            <w:rFonts w:eastAsia="Times New Roman"/>
            <w:b/>
            <w:bCs/>
          </w:rPr>
          <w:t>)</w:t>
        </w:r>
      </w:ins>
    </w:p>
    <w:p w:rsidRPr="002E420C" w:rsidR="009140DF" w:rsidP="009140DF" w:rsidRDefault="006E1499" w14:paraId="652CD9B9" w14:textId="79F96BA3">
      <w:pPr>
        <w:pStyle w:val="ListParagraph"/>
        <w:numPr>
          <w:ilvl w:val="1"/>
          <w:numId w:val="42"/>
        </w:numPr>
        <w:rPr>
          <w:ins w:author="Parth Patel" w:date="2021-11-28T20:49:00Z" w:id="801"/>
          <w:rFonts w:eastAsia="Times New Roman"/>
          <w:b/>
          <w:bCs/>
          <w:rPrChange w:author="Parth Patel" w:date="2021-11-28T20:49:00Z" w:id="802">
            <w:rPr>
              <w:ins w:author="Parth Patel" w:date="2021-11-28T20:49:00Z" w:id="803"/>
              <w:rFonts w:eastAsia="Times New Roman"/>
            </w:rPr>
          </w:rPrChange>
        </w:rPr>
      </w:pPr>
      <w:ins w:author="Parth Patel" w:date="2021-11-28T20:33:00Z" w:id="804">
        <w:r>
          <w:rPr>
            <w:rFonts w:eastAsia="Times New Roman"/>
          </w:rPr>
          <w:t>Shows the error popup menu on screen</w:t>
        </w:r>
      </w:ins>
      <w:ins w:author="Parth Patel" w:date="2021-11-28T20:35:00Z" w:id="805">
        <w:r w:rsidR="009B4F6A">
          <w:rPr>
            <w:rFonts w:eastAsia="Times New Roman"/>
          </w:rPr>
          <w:t>.</w:t>
        </w:r>
      </w:ins>
    </w:p>
    <w:p w:rsidR="002E420C" w:rsidP="002E420C" w:rsidRDefault="003F7B4F" w14:paraId="6B7A18C9" w14:textId="65B1154B">
      <w:pPr>
        <w:pStyle w:val="ListParagraph"/>
        <w:numPr>
          <w:ilvl w:val="0"/>
          <w:numId w:val="42"/>
        </w:numPr>
        <w:rPr>
          <w:ins w:author="Parth Patel" w:date="2021-11-28T20:49:00Z" w:id="806"/>
          <w:rFonts w:eastAsia="Times New Roman"/>
          <w:b/>
          <w:bCs/>
        </w:rPr>
      </w:pPr>
      <w:ins w:author="Parth Patel" w:date="2021-11-28T20:49:00Z" w:id="807">
        <w:r w:rsidRPr="003F7B4F">
          <w:rPr>
            <w:rFonts w:eastAsia="Times New Roman"/>
            <w:b/>
            <w:bCs/>
          </w:rPr>
          <w:t xml:space="preserve">private void </w:t>
        </w:r>
        <w:proofErr w:type="spellStart"/>
        <w:r w:rsidRPr="003F7B4F">
          <w:rPr>
            <w:rFonts w:eastAsia="Times New Roman"/>
            <w:b/>
            <w:bCs/>
          </w:rPr>
          <w:t>createMenus</w:t>
        </w:r>
        <w:proofErr w:type="spellEnd"/>
        <w:r w:rsidRPr="003F7B4F">
          <w:rPr>
            <w:rFonts w:eastAsia="Times New Roman"/>
            <w:b/>
            <w:bCs/>
          </w:rPr>
          <w:t>()</w:t>
        </w:r>
      </w:ins>
    </w:p>
    <w:p w:rsidRPr="004B6F0C" w:rsidR="00DC0114" w:rsidRDefault="004B6F0C" w14:paraId="684F1923" w14:textId="299BD599">
      <w:pPr>
        <w:pStyle w:val="ListParagraph"/>
        <w:numPr>
          <w:ilvl w:val="1"/>
          <w:numId w:val="42"/>
        </w:numPr>
        <w:rPr>
          <w:ins w:author="Parth Patel" w:date="2021-11-28T20:50:00Z" w:id="808"/>
          <w:rFonts w:eastAsia="Times New Roman"/>
          <w:b/>
        </w:rPr>
      </w:pPr>
      <w:ins w:author="Parth Patel" w:date="2021-11-28T20:50:00Z" w:id="809">
        <w:r>
          <w:rPr>
            <w:rFonts w:eastAsia="Times New Roman"/>
          </w:rPr>
          <w:t>Creates all of the menus for the game</w:t>
        </w:r>
      </w:ins>
    </w:p>
    <w:p w:rsidR="004B6F0C" w:rsidRDefault="004B6F0C" w14:paraId="67B4DAC0" w14:textId="0409A944">
      <w:pPr>
        <w:pStyle w:val="ListParagraph"/>
        <w:numPr>
          <w:ilvl w:val="1"/>
          <w:numId w:val="42"/>
        </w:numPr>
        <w:rPr>
          <w:ins w:author="Parth Patel" w:date="2021-11-27T18:06:00Z" w:id="810"/>
          <w:rFonts w:eastAsia="Times New Roman"/>
          <w:b/>
          <w:bCs/>
        </w:rPr>
      </w:pPr>
      <w:ins w:author="Parth Patel" w:date="2021-11-28T20:50:00Z" w:id="811">
        <w:r>
          <w:rPr>
            <w:rFonts w:eastAsia="Times New Roman"/>
          </w:rPr>
          <w:t xml:space="preserve">Handles an </w:t>
        </w:r>
        <w:r w:rsidR="0022029D">
          <w:rPr>
            <w:rFonts w:eastAsia="Times New Roman"/>
          </w:rPr>
          <w:t xml:space="preserve">interruption exception </w:t>
        </w:r>
        <w:r w:rsidR="00347475">
          <w:rPr>
            <w:rFonts w:eastAsia="Times New Roman"/>
          </w:rPr>
          <w:t>fo</w:t>
        </w:r>
      </w:ins>
      <w:ins w:author="Parth Patel" w:date="2021-11-28T20:51:00Z" w:id="812">
        <w:r w:rsidR="00347475">
          <w:rPr>
            <w:rFonts w:eastAsia="Times New Roman"/>
          </w:rPr>
          <w:t>r the submit lobby code button.</w:t>
        </w:r>
      </w:ins>
    </w:p>
    <w:p w:rsidRPr="003C5FCB" w:rsidR="009140DF" w:rsidRDefault="009140DF" w14:paraId="04A97C6E" w14:textId="77777777">
      <w:pPr>
        <w:ind w:left="0"/>
        <w:rPr>
          <w:ins w:author="Parth Patel" w:date="2021-11-27T18:06:00Z" w:id="813"/>
          <w:rFonts w:eastAsia="Times New Roman"/>
          <w:b/>
          <w:bCs/>
        </w:rPr>
        <w:pPrChange w:author="Parth Patel" w:date="2021-11-27T17:52:00Z" w:id="814">
          <w:pPr>
            <w:tabs>
              <w:tab w:val="right" w:pos="9350"/>
            </w:tabs>
            <w:spacing w:after="240" w:line="276" w:lineRule="auto"/>
          </w:pPr>
        </w:pPrChange>
      </w:pPr>
    </w:p>
    <w:p w:rsidR="009140DF" w:rsidP="009140DF" w:rsidRDefault="009140DF" w14:paraId="751742DA" w14:textId="77777777">
      <w:pPr>
        <w:tabs>
          <w:tab w:val="right" w:pos="9350"/>
        </w:tabs>
        <w:spacing w:after="240" w:line="276" w:lineRule="auto"/>
        <w:ind w:left="0"/>
        <w:rPr>
          <w:ins w:author="Parth Patel" w:date="2021-11-27T18:06:00Z" w:id="815"/>
          <w:strike/>
          <w:szCs w:val="20"/>
        </w:rPr>
      </w:pPr>
      <w:ins w:author="Parth Patel" w:date="2021-11-27T18:06:00Z" w:id="816">
        <w:r>
          <w:rPr>
            <w:rFonts w:ascii="Arial" w:hAnsi="Arial" w:cs="Arial"/>
            <w:b/>
            <w:bCs/>
          </w:rPr>
          <w:t xml:space="preserve">Lobby </w:t>
        </w:r>
        <w:r w:rsidRPr="003C5FCB">
          <w:rPr>
            <w:rFonts w:ascii="Arial" w:hAnsi="Arial" w:cs="Arial"/>
            <w:b/>
            <w:bCs/>
          </w:rPr>
          <w:t>Screen(</w:t>
        </w:r>
        <w:proofErr w:type="spellStart"/>
        <w:r>
          <w:rPr>
            <w:rFonts w:ascii="Arial" w:hAnsi="Arial" w:cs="Arial"/>
            <w:b/>
            <w:bCs/>
          </w:rPr>
          <w:t>LobbyScreen</w:t>
        </w:r>
        <w:proofErr w:type="spellEnd"/>
        <w:r w:rsidRPr="003C5FCB">
          <w:rPr>
            <w:rFonts w:ascii="Arial" w:hAnsi="Arial" w:cs="Arial"/>
            <w:b/>
            <w:bCs/>
          </w:rPr>
          <w:t>):</w:t>
        </w:r>
      </w:ins>
    </w:p>
    <w:p w:rsidR="009140DF" w:rsidP="009140DF" w:rsidRDefault="009140DF" w14:paraId="186C9C8F" w14:textId="1AB6A600">
      <w:pPr>
        <w:pStyle w:val="ListParagraph"/>
        <w:numPr>
          <w:ilvl w:val="0"/>
          <w:numId w:val="43"/>
        </w:numPr>
        <w:suppressAutoHyphens w:val="0"/>
        <w:rPr>
          <w:ins w:author="Parth Patel" w:date="2021-11-27T18:10:00Z" w:id="817"/>
          <w:rFonts w:eastAsia="Times New Roman"/>
          <w:b/>
          <w:bCs/>
        </w:rPr>
      </w:pPr>
      <w:ins w:author="Parth Patel" w:date="2021-11-27T18:06:00Z" w:id="818">
        <w:r w:rsidRPr="003C5FCB">
          <w:rPr>
            <w:rFonts w:eastAsia="Times New Roman"/>
            <w:b/>
            <w:bCs/>
          </w:rPr>
          <w:t>public static int </w:t>
        </w:r>
        <w:proofErr w:type="spellStart"/>
        <w:r w:rsidRPr="00D871CC">
          <w:rPr>
            <w:rFonts w:eastAsia="Times New Roman"/>
            <w:rPrChange w:author="Parth Patel" w:date="2021-11-28T21:04:00Z" w:id="819">
              <w:rPr>
                <w:rFonts w:eastAsia="Times New Roman"/>
                <w:b/>
                <w:bCs/>
              </w:rPr>
            </w:rPrChange>
          </w:rPr>
          <w:t>difficultyLevelSelected</w:t>
        </w:r>
      </w:ins>
      <w:proofErr w:type="spellEnd"/>
    </w:p>
    <w:p w:rsidRPr="003C5FCB" w:rsidR="00F876C0" w:rsidRDefault="00F77E33" w14:paraId="6C0B08D1" w14:textId="74AF0901">
      <w:pPr>
        <w:pStyle w:val="ListParagraph"/>
        <w:numPr>
          <w:ilvl w:val="1"/>
          <w:numId w:val="43"/>
        </w:numPr>
        <w:suppressAutoHyphens w:val="0"/>
        <w:rPr>
          <w:ins w:author="Parth Patel" w:date="2021-11-27T18:06:00Z" w:id="820"/>
          <w:rFonts w:eastAsia="Times New Roman"/>
          <w:b/>
          <w:bCs/>
        </w:rPr>
        <w:pPrChange w:author="Parth Patel" w:date="2021-11-27T18:10:00Z" w:id="821">
          <w:pPr>
            <w:pStyle w:val="ListParagraph"/>
            <w:numPr>
              <w:numId w:val="43"/>
            </w:numPr>
            <w:suppressAutoHyphens w:val="0"/>
            <w:ind w:hanging="360"/>
          </w:pPr>
        </w:pPrChange>
      </w:pPr>
      <w:ins w:author="Parth Patel" w:date="2021-11-28T20:33:00Z" w:id="822">
        <w:r>
          <w:rPr>
            <w:rFonts w:eastAsia="Times New Roman"/>
          </w:rPr>
          <w:t>A static variable that keeps track of the difficulty the user has selected</w:t>
        </w:r>
      </w:ins>
      <w:ins w:author="Parth Patel" w:date="2021-11-28T20:35:00Z" w:id="823">
        <w:r w:rsidR="009B4F6A">
          <w:rPr>
            <w:rFonts w:eastAsia="Times New Roman"/>
          </w:rPr>
          <w:t>.</w:t>
        </w:r>
      </w:ins>
    </w:p>
    <w:p w:rsidR="009140DF" w:rsidP="009140DF" w:rsidRDefault="009140DF" w14:paraId="19BEDB11" w14:textId="7E5E2A51">
      <w:pPr>
        <w:pStyle w:val="ListParagraph"/>
        <w:numPr>
          <w:ilvl w:val="0"/>
          <w:numId w:val="43"/>
        </w:numPr>
        <w:suppressAutoHyphens w:val="0"/>
        <w:rPr>
          <w:ins w:author="Parth Patel" w:date="2021-11-27T18:10:00Z" w:id="824"/>
          <w:rFonts w:eastAsia="Times New Roman"/>
          <w:b/>
          <w:bCs/>
        </w:rPr>
      </w:pPr>
      <w:ins w:author="Parth Patel" w:date="2021-11-27T18:06:00Z" w:id="825">
        <w:r w:rsidRPr="003C5FCB">
          <w:rPr>
            <w:rFonts w:eastAsia="Times New Roman"/>
            <w:b/>
            <w:bCs/>
          </w:rPr>
          <w:t>public </w:t>
        </w:r>
        <w:proofErr w:type="spellStart"/>
        <w:r w:rsidRPr="003C5FCB">
          <w:rPr>
            <w:rFonts w:eastAsia="Times New Roman"/>
            <w:b/>
            <w:bCs/>
          </w:rPr>
          <w:t>boolean</w:t>
        </w:r>
        <w:proofErr w:type="spellEnd"/>
        <w:r w:rsidRPr="003C5FCB">
          <w:rPr>
            <w:rFonts w:eastAsia="Times New Roman"/>
            <w:b/>
            <w:bCs/>
          </w:rPr>
          <w:t> </w:t>
        </w:r>
        <w:proofErr w:type="spellStart"/>
        <w:r w:rsidRPr="00D871CC">
          <w:rPr>
            <w:rFonts w:eastAsia="Times New Roman"/>
            <w:rPrChange w:author="Parth Patel" w:date="2021-11-28T21:04:00Z" w:id="826">
              <w:rPr>
                <w:rFonts w:eastAsia="Times New Roman"/>
                <w:b/>
                <w:bCs/>
              </w:rPr>
            </w:rPrChange>
          </w:rPr>
          <w:t>startGame</w:t>
        </w:r>
      </w:ins>
      <w:proofErr w:type="spellEnd"/>
    </w:p>
    <w:p w:rsidRPr="003C5FCB" w:rsidR="00F876C0" w:rsidRDefault="00F77E33" w14:paraId="7D8A50F2" w14:textId="4CBFC9D7">
      <w:pPr>
        <w:pStyle w:val="ListParagraph"/>
        <w:numPr>
          <w:ilvl w:val="1"/>
          <w:numId w:val="43"/>
        </w:numPr>
        <w:suppressAutoHyphens w:val="0"/>
        <w:rPr>
          <w:ins w:author="Parth Patel" w:date="2021-11-27T18:06:00Z" w:id="827"/>
          <w:rFonts w:eastAsia="Times New Roman"/>
          <w:b/>
          <w:bCs/>
        </w:rPr>
        <w:pPrChange w:author="Parth Patel" w:date="2021-11-27T18:10:00Z" w:id="828">
          <w:pPr>
            <w:pStyle w:val="ListParagraph"/>
            <w:numPr>
              <w:numId w:val="43"/>
            </w:numPr>
            <w:suppressAutoHyphens w:val="0"/>
            <w:ind w:hanging="360"/>
          </w:pPr>
        </w:pPrChange>
      </w:pPr>
      <w:ins w:author="Parth Patel" w:date="2021-11-28T20:33:00Z" w:id="829">
        <w:r>
          <w:rPr>
            <w:rFonts w:eastAsia="Times New Roman"/>
          </w:rPr>
          <w:t xml:space="preserve">Checks if </w:t>
        </w:r>
      </w:ins>
      <w:ins w:author="Parth Patel" w:date="2021-11-28T20:34:00Z" w:id="830">
        <w:r>
          <w:rPr>
            <w:rFonts w:eastAsia="Times New Roman"/>
          </w:rPr>
          <w:t>the host has started the game and updates accordingly</w:t>
        </w:r>
      </w:ins>
      <w:ins w:author="Parth Patel" w:date="2021-11-28T20:35:00Z" w:id="831">
        <w:r w:rsidR="009B4F6A">
          <w:rPr>
            <w:rFonts w:eastAsia="Times New Roman"/>
          </w:rPr>
          <w:t>.</w:t>
        </w:r>
      </w:ins>
    </w:p>
    <w:p w:rsidR="009140DF" w:rsidP="009140DF" w:rsidRDefault="009140DF" w14:paraId="49E6C8BB" w14:textId="3E5046EE">
      <w:pPr>
        <w:pStyle w:val="ListParagraph"/>
        <w:numPr>
          <w:ilvl w:val="0"/>
          <w:numId w:val="43"/>
        </w:numPr>
        <w:suppressAutoHyphens w:val="0"/>
        <w:rPr>
          <w:ins w:author="Parth Patel" w:date="2021-11-27T18:10:00Z" w:id="832"/>
          <w:rFonts w:eastAsia="Times New Roman"/>
          <w:b/>
          <w:bCs/>
        </w:rPr>
      </w:pPr>
      <w:ins w:author="Parth Patel" w:date="2021-11-27T18:06:00Z" w:id="833">
        <w:r w:rsidRPr="003C5FCB">
          <w:rPr>
            <w:rFonts w:eastAsia="Times New Roman"/>
            <w:b/>
            <w:bCs/>
          </w:rPr>
          <w:t>public int </w:t>
        </w:r>
        <w:proofErr w:type="spellStart"/>
        <w:r w:rsidRPr="00D871CC">
          <w:rPr>
            <w:rFonts w:eastAsia="Times New Roman"/>
            <w:rPrChange w:author="Parth Patel" w:date="2021-11-28T21:04:00Z" w:id="834">
              <w:rPr>
                <w:rFonts w:eastAsia="Times New Roman"/>
                <w:b/>
                <w:bCs/>
              </w:rPr>
            </w:rPrChange>
          </w:rPr>
          <w:t>playerNumber</w:t>
        </w:r>
      </w:ins>
      <w:proofErr w:type="spellEnd"/>
    </w:p>
    <w:p w:rsidRPr="003C5FCB" w:rsidR="00F876C0" w:rsidRDefault="00861CD7" w14:paraId="28BDEB69" w14:textId="65D2381E">
      <w:pPr>
        <w:pStyle w:val="ListParagraph"/>
        <w:numPr>
          <w:ilvl w:val="1"/>
          <w:numId w:val="43"/>
        </w:numPr>
        <w:suppressAutoHyphens w:val="0"/>
        <w:rPr>
          <w:ins w:author="Parth Patel" w:date="2021-11-27T18:06:00Z" w:id="835"/>
          <w:rFonts w:eastAsia="Times New Roman"/>
          <w:b/>
          <w:bCs/>
        </w:rPr>
        <w:pPrChange w:author="Parth Patel" w:date="2021-11-27T18:10:00Z" w:id="836">
          <w:pPr>
            <w:pStyle w:val="ListParagraph"/>
            <w:numPr>
              <w:numId w:val="43"/>
            </w:numPr>
            <w:suppressAutoHyphens w:val="0"/>
            <w:ind w:hanging="360"/>
          </w:pPr>
        </w:pPrChange>
      </w:pPr>
      <w:ins w:author="Parth Patel" w:date="2021-11-28T20:34:00Z" w:id="837">
        <w:r>
          <w:rPr>
            <w:rFonts w:eastAsia="Times New Roman"/>
          </w:rPr>
          <w:t>Holds the player number that the player has in a</w:t>
        </w:r>
        <w:r w:rsidR="005D53AA">
          <w:rPr>
            <w:rFonts w:eastAsia="Times New Roman"/>
          </w:rPr>
          <w:t xml:space="preserve"> </w:t>
        </w:r>
      </w:ins>
      <w:ins w:author="Parth Patel" w:date="2021-11-28T20:35:00Z" w:id="838">
        <w:r w:rsidR="005D53AA">
          <w:rPr>
            <w:rFonts w:eastAsia="Times New Roman"/>
          </w:rPr>
          <w:t>multiplayer game</w:t>
        </w:r>
        <w:r w:rsidR="009B4F6A">
          <w:rPr>
            <w:rFonts w:eastAsia="Times New Roman"/>
          </w:rPr>
          <w:t>.</w:t>
        </w:r>
      </w:ins>
    </w:p>
    <w:p w:rsidR="009140DF" w:rsidP="009140DF" w:rsidRDefault="009140DF" w14:paraId="35AF988F" w14:textId="77777777">
      <w:pPr>
        <w:ind w:left="0"/>
        <w:rPr>
          <w:ins w:author="Parth Patel" w:date="2021-11-27T18:06:00Z" w:id="839"/>
          <w:rFonts w:eastAsia="Times New Roman"/>
          <w:b/>
          <w:bCs/>
        </w:rPr>
      </w:pPr>
      <w:ins w:author="Parth Patel" w:date="2021-11-27T18:06:00Z" w:id="840">
        <w:r w:rsidRPr="30F58757">
          <w:rPr>
            <w:rFonts w:eastAsia="Times New Roman"/>
            <w:b/>
            <w:bCs/>
          </w:rPr>
          <w:t>Methods:</w:t>
        </w:r>
      </w:ins>
    </w:p>
    <w:p w:rsidR="009140DF" w:rsidP="009140DF" w:rsidRDefault="009140DF" w14:paraId="2C7C6BA2" w14:textId="77777777">
      <w:pPr>
        <w:pStyle w:val="ListParagraph"/>
        <w:numPr>
          <w:ilvl w:val="0"/>
          <w:numId w:val="43"/>
        </w:numPr>
        <w:rPr>
          <w:ins w:author="Parth Patel" w:date="2021-11-27T18:06:00Z" w:id="841"/>
          <w:rFonts w:eastAsia="Times New Roman"/>
          <w:b/>
          <w:bCs/>
        </w:rPr>
      </w:pPr>
      <w:ins w:author="Parth Patel" w:date="2021-11-27T18:06:00Z" w:id="842">
        <w:r w:rsidRPr="00B16246">
          <w:rPr>
            <w:rFonts w:eastAsia="Times New Roman"/>
            <w:b/>
            <w:bCs/>
          </w:rPr>
          <w:t>public void show()</w:t>
        </w:r>
      </w:ins>
    </w:p>
    <w:p w:rsidRPr="003C5FCB" w:rsidR="009140DF" w:rsidP="009140DF" w:rsidRDefault="009140DF" w14:paraId="3C39FCD8" w14:textId="77777777">
      <w:pPr>
        <w:pStyle w:val="ListParagraph"/>
        <w:numPr>
          <w:ilvl w:val="1"/>
          <w:numId w:val="43"/>
        </w:numPr>
        <w:tabs>
          <w:tab w:val="right" w:pos="9350"/>
        </w:tabs>
        <w:spacing w:after="240" w:line="276" w:lineRule="auto"/>
        <w:jc w:val="both"/>
        <w:rPr>
          <w:ins w:author="Parth Patel" w:date="2021-11-27T18:06:00Z" w:id="843"/>
        </w:rPr>
      </w:pPr>
      <w:ins w:author="Parth Patel" w:date="2021-11-27T18:06:00Z" w:id="844">
        <w:r w:rsidRPr="003C5FCB">
          <w:t>Allows another screen to be displayed over the original, making it the current screen without disposing of the original. This allows the original screen to hold onto its resources, removing the need for displays to be rendered more than once, but prevents memory from being freed.</w:t>
        </w:r>
      </w:ins>
    </w:p>
    <w:p w:rsidR="009140DF" w:rsidP="009140DF" w:rsidRDefault="009140DF" w14:paraId="17A5BFE4" w14:textId="77777777">
      <w:pPr>
        <w:pStyle w:val="ListParagraph"/>
        <w:numPr>
          <w:ilvl w:val="0"/>
          <w:numId w:val="43"/>
        </w:numPr>
        <w:rPr>
          <w:ins w:author="Parth Patel" w:date="2021-11-27T18:06:00Z" w:id="845"/>
          <w:rFonts w:eastAsia="Times New Roman"/>
          <w:b/>
          <w:bCs/>
        </w:rPr>
      </w:pPr>
      <w:ins w:author="Parth Patel" w:date="2021-11-27T18:06:00Z" w:id="846">
        <w:r w:rsidRPr="00B16246">
          <w:rPr>
            <w:rFonts w:eastAsia="Times New Roman"/>
            <w:b/>
            <w:bCs/>
          </w:rPr>
          <w:t>public void render​(float delta)</w:t>
        </w:r>
      </w:ins>
    </w:p>
    <w:p w:rsidRPr="00B16246" w:rsidR="009140DF" w:rsidP="009140DF" w:rsidRDefault="009140DF" w14:paraId="4CBF4400" w14:textId="77777777">
      <w:pPr>
        <w:pStyle w:val="ListParagraph"/>
        <w:numPr>
          <w:ilvl w:val="1"/>
          <w:numId w:val="43"/>
        </w:numPr>
        <w:rPr>
          <w:ins w:author="Parth Patel" w:date="2021-11-27T18:06:00Z" w:id="847"/>
          <w:rFonts w:eastAsia="Times New Roman"/>
          <w:b/>
          <w:bCs/>
        </w:rPr>
      </w:pPr>
      <w:ins w:author="Parth Patel" w:date="2021-11-27T18:06:00Z" w:id="848">
        <w:r w:rsidRPr="003C5FCB">
          <w:t xml:space="preserve">Method called every frame to check and update what is currently being displayed on the screen. </w:t>
        </w:r>
        <w:proofErr w:type="spellStart"/>
        <w:r w:rsidRPr="003C5FCB">
          <w:t>LibGDX’s</w:t>
        </w:r>
        <w:proofErr w:type="spellEnd"/>
        <w:r w:rsidRPr="003C5FCB">
          <w:t xml:space="preserve"> game state manager organizes the presence of these displays allowing different presentations to run behind the scenes or on input from the user or game logic</w:t>
        </w:r>
        <w:r>
          <w:t>.</w:t>
        </w:r>
      </w:ins>
    </w:p>
    <w:p w:rsidR="009140DF" w:rsidP="009140DF" w:rsidRDefault="009140DF" w14:paraId="60A09A5A" w14:textId="77777777">
      <w:pPr>
        <w:pStyle w:val="ListParagraph"/>
        <w:numPr>
          <w:ilvl w:val="0"/>
          <w:numId w:val="43"/>
        </w:numPr>
        <w:rPr>
          <w:ins w:author="Parth Patel" w:date="2021-11-27T18:06:00Z" w:id="849"/>
          <w:rFonts w:eastAsia="Times New Roman"/>
          <w:b/>
          <w:bCs/>
        </w:rPr>
      </w:pPr>
      <w:ins w:author="Parth Patel" w:date="2021-11-27T18:06:00Z" w:id="850">
        <w:r w:rsidRPr="00B16246">
          <w:rPr>
            <w:rFonts w:eastAsia="Times New Roman"/>
            <w:b/>
            <w:bCs/>
          </w:rPr>
          <w:t>public void resize​(int width,</w:t>
        </w:r>
        <w:r>
          <w:rPr>
            <w:rFonts w:eastAsia="Times New Roman"/>
            <w:b/>
            <w:bCs/>
          </w:rPr>
          <w:t xml:space="preserve"> </w:t>
        </w:r>
        <w:r w:rsidRPr="003C5FCB">
          <w:rPr>
            <w:rFonts w:eastAsia="Times New Roman"/>
            <w:b/>
            <w:bCs/>
          </w:rPr>
          <w:t>int height)</w:t>
        </w:r>
      </w:ins>
    </w:p>
    <w:p w:rsidRPr="003C5FCB" w:rsidR="009140DF" w:rsidP="009140DF" w:rsidRDefault="009140DF" w14:paraId="0C4E4D2F" w14:textId="77777777">
      <w:pPr>
        <w:pStyle w:val="ListParagraph"/>
        <w:numPr>
          <w:ilvl w:val="1"/>
          <w:numId w:val="43"/>
        </w:numPr>
        <w:rPr>
          <w:ins w:author="Parth Patel" w:date="2021-11-27T18:06:00Z" w:id="851"/>
          <w:rFonts w:eastAsia="Times New Roman"/>
          <w:b/>
          <w:bCs/>
        </w:rPr>
      </w:pPr>
      <w:ins w:author="Parth Patel" w:date="2021-11-27T18:06:00Z" w:id="852">
        <w:r w:rsidRPr="003C5FCB">
          <w:t>Method called when either of the dimensions of the window are changed. Typically, this method is where the update method for the camera and view port are held to scale displays on the current screen to appropriate ratios after they are rendered</w:t>
        </w:r>
      </w:ins>
    </w:p>
    <w:p w:rsidR="009140DF" w:rsidP="009140DF" w:rsidRDefault="009140DF" w14:paraId="32F3B96D" w14:textId="77777777">
      <w:pPr>
        <w:pStyle w:val="ListParagraph"/>
        <w:numPr>
          <w:ilvl w:val="0"/>
          <w:numId w:val="43"/>
        </w:numPr>
        <w:rPr>
          <w:ins w:author="Parth Patel" w:date="2021-11-27T18:06:00Z" w:id="853"/>
          <w:rFonts w:eastAsia="Times New Roman"/>
          <w:b/>
          <w:bCs/>
        </w:rPr>
      </w:pPr>
      <w:ins w:author="Parth Patel" w:date="2021-11-27T18:06:00Z" w:id="854">
        <w:r w:rsidRPr="00B16246">
          <w:rPr>
            <w:rFonts w:eastAsia="Times New Roman"/>
            <w:b/>
            <w:bCs/>
          </w:rPr>
          <w:t>public void pause()</w:t>
        </w:r>
      </w:ins>
    </w:p>
    <w:p w:rsidRPr="003C5FCB" w:rsidR="009140DF" w:rsidP="009140DF" w:rsidRDefault="009140DF" w14:paraId="4B1D4AA9" w14:textId="77777777">
      <w:pPr>
        <w:pStyle w:val="ListParagraph"/>
        <w:numPr>
          <w:ilvl w:val="1"/>
          <w:numId w:val="43"/>
        </w:numPr>
        <w:tabs>
          <w:tab w:val="right" w:pos="9350"/>
        </w:tabs>
        <w:spacing w:line="276" w:lineRule="auto"/>
        <w:jc w:val="both"/>
        <w:rPr>
          <w:ins w:author="Parth Patel" w:date="2021-11-27T18:06:00Z" w:id="855"/>
          <w:rFonts w:eastAsia="Times" w:cs="Times"/>
          <w:szCs w:val="24"/>
        </w:rPr>
      </w:pPr>
      <w:ins w:author="Parth Patel" w:date="2021-11-27T18:06:00Z" w:id="856">
        <w:r w:rsidRPr="003C5FCB">
          <w:t xml:space="preserve">Method that prevents the screen from creating new frames.  It essentially “freezes” the screen’s current state. Typically utilized when the screen is not active or visible. Screens are always paused before they are disposed. </w:t>
        </w:r>
      </w:ins>
    </w:p>
    <w:p w:rsidR="009140DF" w:rsidP="009140DF" w:rsidRDefault="009140DF" w14:paraId="3DC61AD9" w14:textId="77777777">
      <w:pPr>
        <w:pStyle w:val="ListParagraph"/>
        <w:numPr>
          <w:ilvl w:val="0"/>
          <w:numId w:val="43"/>
        </w:numPr>
        <w:rPr>
          <w:ins w:author="Parth Patel" w:date="2021-11-27T18:06:00Z" w:id="857"/>
          <w:rFonts w:eastAsia="Times New Roman"/>
          <w:b/>
          <w:bCs/>
        </w:rPr>
      </w:pPr>
      <w:ins w:author="Parth Patel" w:date="2021-11-27T18:06:00Z" w:id="858">
        <w:r w:rsidRPr="00B16246">
          <w:rPr>
            <w:rFonts w:eastAsia="Times New Roman"/>
            <w:b/>
            <w:bCs/>
          </w:rPr>
          <w:t>public void resume()</w:t>
        </w:r>
      </w:ins>
    </w:p>
    <w:p w:rsidRPr="00B16246" w:rsidR="009140DF" w:rsidP="009140DF" w:rsidRDefault="009140DF" w14:paraId="7400CE6C" w14:textId="77777777">
      <w:pPr>
        <w:pStyle w:val="ListParagraph"/>
        <w:numPr>
          <w:ilvl w:val="1"/>
          <w:numId w:val="43"/>
        </w:numPr>
        <w:rPr>
          <w:ins w:author="Parth Patel" w:date="2021-11-27T18:06:00Z" w:id="859"/>
          <w:rFonts w:eastAsia="Times New Roman"/>
          <w:b/>
          <w:bCs/>
        </w:rPr>
      </w:pPr>
      <w:ins w:author="Parth Patel" w:date="2021-11-27T18:06:00Z" w:id="860">
        <w:r w:rsidRPr="003C5FCB">
          <w:t>Unfreezes a screen in a paused state, allowing it to create new frames once again.</w:t>
        </w:r>
      </w:ins>
    </w:p>
    <w:p w:rsidR="009140DF" w:rsidP="009140DF" w:rsidRDefault="009140DF" w14:paraId="5DFBEC09" w14:textId="77777777">
      <w:pPr>
        <w:pStyle w:val="ListParagraph"/>
        <w:numPr>
          <w:ilvl w:val="0"/>
          <w:numId w:val="43"/>
        </w:numPr>
        <w:rPr>
          <w:ins w:author="Parth Patel" w:date="2021-11-27T18:06:00Z" w:id="861"/>
          <w:rFonts w:eastAsia="Times New Roman"/>
          <w:b/>
          <w:bCs/>
        </w:rPr>
      </w:pPr>
      <w:ins w:author="Parth Patel" w:date="2021-11-27T18:06:00Z" w:id="862">
        <w:r w:rsidRPr="00B16246">
          <w:rPr>
            <w:rFonts w:eastAsia="Times New Roman"/>
            <w:b/>
            <w:bCs/>
          </w:rPr>
          <w:t>public void hide()</w:t>
        </w:r>
      </w:ins>
    </w:p>
    <w:p w:rsidRPr="003C5FCB" w:rsidR="009140DF" w:rsidP="009140DF" w:rsidRDefault="009140DF" w14:paraId="249AF734" w14:textId="77777777">
      <w:pPr>
        <w:pStyle w:val="ListParagraph"/>
        <w:numPr>
          <w:ilvl w:val="1"/>
          <w:numId w:val="43"/>
        </w:numPr>
        <w:tabs>
          <w:tab w:val="right" w:pos="9350"/>
        </w:tabs>
        <w:spacing w:line="276" w:lineRule="auto"/>
        <w:jc w:val="both"/>
        <w:rPr>
          <w:ins w:author="Parth Patel" w:date="2021-11-27T18:06:00Z" w:id="863"/>
        </w:rPr>
      </w:pPr>
      <w:ins w:author="Parth Patel" w:date="2021-11-27T18:06:00Z" w:id="864">
        <w:r w:rsidRPr="003C5FCB">
          <w:t>Removes screen without disposing of its resources</w:t>
        </w:r>
        <w:r>
          <w:t>.</w:t>
        </w:r>
      </w:ins>
    </w:p>
    <w:p w:rsidR="009140DF" w:rsidP="009140DF" w:rsidRDefault="009140DF" w14:paraId="680A48E0" w14:textId="77777777">
      <w:pPr>
        <w:pStyle w:val="ListParagraph"/>
        <w:numPr>
          <w:ilvl w:val="0"/>
          <w:numId w:val="43"/>
        </w:numPr>
        <w:rPr>
          <w:ins w:author="Parth Patel" w:date="2021-11-27T18:06:00Z" w:id="865"/>
          <w:rFonts w:eastAsia="Times New Roman"/>
          <w:b/>
          <w:bCs/>
        </w:rPr>
      </w:pPr>
      <w:ins w:author="Parth Patel" w:date="2021-11-27T18:06:00Z" w:id="866">
        <w:r w:rsidRPr="00B16246">
          <w:rPr>
            <w:rFonts w:eastAsia="Times New Roman"/>
            <w:b/>
            <w:bCs/>
          </w:rPr>
          <w:t>public void dispose()</w:t>
        </w:r>
      </w:ins>
    </w:p>
    <w:p w:rsidRPr="00B16246" w:rsidR="009140DF" w:rsidP="009140DF" w:rsidRDefault="009140DF" w14:paraId="6D9AA20C" w14:textId="77777777">
      <w:pPr>
        <w:pStyle w:val="ListParagraph"/>
        <w:numPr>
          <w:ilvl w:val="1"/>
          <w:numId w:val="43"/>
        </w:numPr>
        <w:rPr>
          <w:ins w:author="Parth Patel" w:date="2021-11-27T18:06:00Z" w:id="867"/>
          <w:rFonts w:eastAsia="Times New Roman"/>
          <w:b/>
          <w:bCs/>
        </w:rPr>
      </w:pPr>
      <w:ins w:author="Parth Patel" w:date="2021-11-27T18:06:00Z" w:id="868">
        <w:r w:rsidRPr="003C5FCB">
          <w:t>Method typically called before a screen terminates, allowing it to release all the resources it is holding and reallocate memory</w:t>
        </w:r>
        <w:r>
          <w:t>.</w:t>
        </w:r>
      </w:ins>
    </w:p>
    <w:p w:rsidR="009140DF" w:rsidP="009140DF" w:rsidRDefault="009140DF" w14:paraId="60479D0B" w14:textId="77777777">
      <w:pPr>
        <w:pStyle w:val="ListParagraph"/>
        <w:numPr>
          <w:ilvl w:val="0"/>
          <w:numId w:val="43"/>
        </w:numPr>
        <w:rPr>
          <w:ins w:author="Parth Patel" w:date="2021-11-27T18:06:00Z" w:id="869"/>
          <w:rFonts w:eastAsia="Times New Roman"/>
          <w:b/>
          <w:bCs/>
        </w:rPr>
      </w:pPr>
      <w:ins w:author="Parth Patel" w:date="2021-11-27T18:06:00Z" w:id="870">
        <w:r w:rsidRPr="00B16246">
          <w:rPr>
            <w:rFonts w:eastAsia="Times New Roman"/>
            <w:b/>
            <w:bCs/>
          </w:rPr>
          <w:t xml:space="preserve">public void </w:t>
        </w:r>
        <w:proofErr w:type="spellStart"/>
        <w:r w:rsidRPr="00B16246">
          <w:rPr>
            <w:rFonts w:eastAsia="Times New Roman"/>
            <w:b/>
            <w:bCs/>
          </w:rPr>
          <w:t>updatePlayerNumber</w:t>
        </w:r>
        <w:proofErr w:type="spellEnd"/>
        <w:r w:rsidRPr="00B16246">
          <w:rPr>
            <w:rFonts w:eastAsia="Times New Roman"/>
            <w:b/>
            <w:bCs/>
          </w:rPr>
          <w:t>()</w:t>
        </w:r>
      </w:ins>
    </w:p>
    <w:p w:rsidRPr="009B4F6A" w:rsidR="009140DF" w:rsidRDefault="005D53AA" w14:paraId="3660A469" w14:textId="2304EEB6">
      <w:pPr>
        <w:pStyle w:val="ListParagraph"/>
        <w:numPr>
          <w:ilvl w:val="1"/>
          <w:numId w:val="43"/>
        </w:numPr>
        <w:rPr>
          <w:ins w:author="Parth Patel" w:date="2021-11-28T20:35:00Z" w:id="871"/>
          <w:rFonts w:eastAsia="Times New Roman"/>
          <w:b/>
          <w:bCs/>
          <w:rPrChange w:author="Parth Patel" w:date="2021-11-28T20:35:00Z" w:id="872">
            <w:rPr>
              <w:ins w:author="Parth Patel" w:date="2021-11-28T20:35:00Z" w:id="873"/>
              <w:rFonts w:eastAsia="Times New Roman"/>
            </w:rPr>
          </w:rPrChange>
        </w:rPr>
      </w:pPr>
      <w:ins w:author="Parth Patel" w:date="2021-11-28T20:35:00Z" w:id="874">
        <w:r>
          <w:rPr>
            <w:rFonts w:eastAsia="Times New Roman"/>
          </w:rPr>
          <w:t>Updates the player number if a new player joins or leaves the lobby.</w:t>
        </w:r>
      </w:ins>
    </w:p>
    <w:p w:rsidRPr="009B4F6A" w:rsidR="009B4F6A" w:rsidRDefault="009B4F6A" w14:paraId="438978B0" w14:textId="77777777">
      <w:pPr>
        <w:ind w:left="0"/>
        <w:rPr>
          <w:ins w:author="Parth Patel" w:date="2021-11-27T18:06:00Z" w:id="875"/>
          <w:rFonts w:eastAsia="Times New Roman"/>
          <w:b/>
          <w:bCs/>
          <w:rPrChange w:author="Parth Patel" w:date="2021-11-28T20:35:00Z" w:id="876">
            <w:rPr>
              <w:ins w:author="Parth Patel" w:date="2021-11-27T18:06:00Z" w:id="877"/>
            </w:rPr>
          </w:rPrChange>
        </w:rPr>
      </w:pPr>
    </w:p>
    <w:p w:rsidR="009140DF" w:rsidP="009140DF" w:rsidRDefault="009140DF" w14:paraId="34901BD3" w14:textId="77777777">
      <w:pPr>
        <w:tabs>
          <w:tab w:val="right" w:pos="9350"/>
        </w:tabs>
        <w:spacing w:after="240" w:line="276" w:lineRule="auto"/>
        <w:ind w:left="0"/>
        <w:rPr>
          <w:ins w:author="Parth Patel" w:date="2021-11-27T18:06:00Z" w:id="878"/>
          <w:strike/>
          <w:szCs w:val="20"/>
        </w:rPr>
      </w:pPr>
      <w:ins w:author="Parth Patel" w:date="2021-11-27T18:06:00Z" w:id="879">
        <w:r>
          <w:rPr>
            <w:rFonts w:ascii="Arial" w:hAnsi="Arial" w:cs="Arial"/>
            <w:b/>
            <w:bCs/>
          </w:rPr>
          <w:t xml:space="preserve">Game </w:t>
        </w:r>
        <w:r w:rsidRPr="003C5FCB">
          <w:rPr>
            <w:rFonts w:ascii="Arial" w:hAnsi="Arial" w:cs="Arial"/>
            <w:b/>
            <w:bCs/>
          </w:rPr>
          <w:t>Screen(</w:t>
        </w:r>
        <w:proofErr w:type="spellStart"/>
        <w:r>
          <w:rPr>
            <w:rFonts w:ascii="Arial" w:hAnsi="Arial" w:cs="Arial"/>
            <w:b/>
            <w:bCs/>
          </w:rPr>
          <w:t>GameScreen</w:t>
        </w:r>
        <w:proofErr w:type="spellEnd"/>
        <w:r w:rsidRPr="003C5FCB">
          <w:rPr>
            <w:rFonts w:ascii="Arial" w:hAnsi="Arial" w:cs="Arial"/>
            <w:b/>
            <w:bCs/>
          </w:rPr>
          <w:t>):</w:t>
        </w:r>
      </w:ins>
    </w:p>
    <w:p w:rsidR="009140DF" w:rsidP="009140DF" w:rsidRDefault="009140DF" w14:paraId="178832AA" w14:textId="77777777">
      <w:pPr>
        <w:ind w:left="0"/>
        <w:rPr>
          <w:ins w:author="Parth Patel" w:date="2021-11-27T18:06:00Z" w:id="880"/>
          <w:rFonts w:eastAsia="Times New Roman"/>
          <w:b/>
          <w:bCs/>
        </w:rPr>
      </w:pPr>
      <w:ins w:author="Parth Patel" w:date="2021-11-27T18:06:00Z" w:id="881">
        <w:r w:rsidRPr="30F58757">
          <w:rPr>
            <w:rFonts w:eastAsia="Times New Roman"/>
            <w:b/>
            <w:bCs/>
          </w:rPr>
          <w:t>Attributes:</w:t>
        </w:r>
      </w:ins>
    </w:p>
    <w:p w:rsidR="009140DF" w:rsidP="009140DF" w:rsidRDefault="009140DF" w14:paraId="5F0C6265" w14:textId="6D5FA6AA">
      <w:pPr>
        <w:pStyle w:val="ListParagraph"/>
        <w:numPr>
          <w:ilvl w:val="0"/>
          <w:numId w:val="44"/>
        </w:numPr>
        <w:rPr>
          <w:ins w:author="Parth Patel" w:date="2021-11-27T18:09:00Z" w:id="882"/>
          <w:rFonts w:eastAsia="Times New Roman"/>
          <w:b/>
          <w:bCs/>
        </w:rPr>
      </w:pPr>
      <w:ins w:author="Parth Patel" w:date="2021-11-27T18:06:00Z" w:id="883">
        <w:r w:rsidRPr="003C5FCB">
          <w:rPr>
            <w:rFonts w:eastAsia="Times New Roman"/>
            <w:b/>
            <w:bCs/>
          </w:rPr>
          <w:t xml:space="preserve">public </w:t>
        </w:r>
        <w:proofErr w:type="spellStart"/>
        <w:r w:rsidRPr="003C5FCB">
          <w:rPr>
            <w:rFonts w:eastAsia="Times New Roman"/>
            <w:b/>
            <w:bCs/>
          </w:rPr>
          <w:t>SpaceClient</w:t>
        </w:r>
        <w:proofErr w:type="spellEnd"/>
        <w:r w:rsidRPr="003C5FCB">
          <w:rPr>
            <w:rFonts w:eastAsia="Times New Roman"/>
            <w:b/>
            <w:bCs/>
          </w:rPr>
          <w:t xml:space="preserve"> </w:t>
        </w:r>
        <w:r w:rsidRPr="00D871CC">
          <w:rPr>
            <w:rFonts w:eastAsia="Times New Roman"/>
            <w:rPrChange w:author="Parth Patel" w:date="2021-11-28T21:04:00Z" w:id="884">
              <w:rPr>
                <w:rFonts w:eastAsia="Times New Roman"/>
                <w:b/>
                <w:bCs/>
              </w:rPr>
            </w:rPrChange>
          </w:rPr>
          <w:t>client</w:t>
        </w:r>
      </w:ins>
    </w:p>
    <w:p w:rsidRPr="003C5FCB" w:rsidR="00F876C0" w:rsidRDefault="009B4F6A" w14:paraId="0989CC76" w14:textId="149539A3">
      <w:pPr>
        <w:pStyle w:val="ListParagraph"/>
        <w:numPr>
          <w:ilvl w:val="1"/>
          <w:numId w:val="44"/>
        </w:numPr>
        <w:rPr>
          <w:ins w:author="Parth Patel" w:date="2021-11-27T18:06:00Z" w:id="885"/>
          <w:rFonts w:eastAsia="Times New Roman"/>
          <w:b/>
          <w:bCs/>
        </w:rPr>
        <w:pPrChange w:author="Parth Patel" w:date="2021-11-27T18:09:00Z" w:id="886">
          <w:pPr>
            <w:ind w:left="0"/>
          </w:pPr>
        </w:pPrChange>
      </w:pPr>
      <w:ins w:author="Parth Patel" w:date="2021-11-28T20:36:00Z" w:id="887">
        <w:r>
          <w:rPr>
            <w:rFonts w:eastAsia="Times New Roman"/>
          </w:rPr>
          <w:t xml:space="preserve">A reference to the client </w:t>
        </w:r>
        <w:r w:rsidR="000E3FE5">
          <w:rPr>
            <w:rFonts w:eastAsia="Times New Roman"/>
          </w:rPr>
          <w:t>object class</w:t>
        </w:r>
        <w:r w:rsidR="00D62967">
          <w:rPr>
            <w:rFonts w:eastAsia="Times New Roman"/>
          </w:rPr>
          <w:t>.</w:t>
        </w:r>
      </w:ins>
    </w:p>
    <w:p w:rsidR="009140DF" w:rsidP="009140DF" w:rsidRDefault="009140DF" w14:paraId="7927B732" w14:textId="0675725C">
      <w:pPr>
        <w:pStyle w:val="ListParagraph"/>
        <w:numPr>
          <w:ilvl w:val="0"/>
          <w:numId w:val="44"/>
        </w:numPr>
        <w:rPr>
          <w:ins w:author="Parth Patel" w:date="2021-11-27T18:09:00Z" w:id="888"/>
          <w:rFonts w:eastAsia="Times New Roman"/>
          <w:b/>
          <w:bCs/>
        </w:rPr>
      </w:pPr>
      <w:ins w:author="Parth Patel" w:date="2021-11-27T18:06:00Z" w:id="889">
        <w:r w:rsidRPr="003C5FCB">
          <w:rPr>
            <w:rFonts w:eastAsia="Times New Roman"/>
            <w:b/>
            <w:bCs/>
          </w:rPr>
          <w:t xml:space="preserve">public int </w:t>
        </w:r>
        <w:proofErr w:type="spellStart"/>
        <w:r w:rsidRPr="00D871CC">
          <w:rPr>
            <w:rFonts w:eastAsia="Times New Roman"/>
            <w:rPrChange w:author="Parth Patel" w:date="2021-11-28T21:04:00Z" w:id="890">
              <w:rPr>
                <w:rFonts w:eastAsia="Times New Roman"/>
                <w:b/>
                <w:bCs/>
              </w:rPr>
            </w:rPrChange>
          </w:rPr>
          <w:t>playerNumber</w:t>
        </w:r>
      </w:ins>
      <w:proofErr w:type="spellEnd"/>
    </w:p>
    <w:p w:rsidRPr="003C5FCB" w:rsidR="00F876C0" w:rsidRDefault="002C31E9" w14:paraId="62B0DC55" w14:textId="11F58FAA">
      <w:pPr>
        <w:pStyle w:val="ListParagraph"/>
        <w:numPr>
          <w:ilvl w:val="1"/>
          <w:numId w:val="44"/>
        </w:numPr>
        <w:rPr>
          <w:ins w:author="Parth Patel" w:date="2021-11-27T18:06:00Z" w:id="891"/>
          <w:rFonts w:eastAsia="Times New Roman"/>
          <w:b/>
          <w:bCs/>
        </w:rPr>
        <w:pPrChange w:author="Parth Patel" w:date="2021-11-27T18:09:00Z" w:id="892">
          <w:pPr>
            <w:ind w:left="0"/>
          </w:pPr>
        </w:pPrChange>
      </w:pPr>
      <w:ins w:author="Parth Patel" w:date="2021-11-28T20:36:00Z" w:id="893">
        <w:r>
          <w:rPr>
            <w:rFonts w:eastAsia="Times New Roman"/>
          </w:rPr>
          <w:t>The player number the c</w:t>
        </w:r>
        <w:r w:rsidR="00D62967">
          <w:rPr>
            <w:rFonts w:eastAsia="Times New Roman"/>
          </w:rPr>
          <w:t>lients are assigned to.</w:t>
        </w:r>
      </w:ins>
    </w:p>
    <w:p w:rsidR="009140DF" w:rsidP="009140DF" w:rsidRDefault="009140DF" w14:paraId="03ABF8B2" w14:textId="36018976">
      <w:pPr>
        <w:pStyle w:val="ListParagraph"/>
        <w:numPr>
          <w:ilvl w:val="0"/>
          <w:numId w:val="44"/>
        </w:numPr>
        <w:rPr>
          <w:ins w:author="Parth Patel" w:date="2021-11-27T18:09:00Z" w:id="894"/>
          <w:rFonts w:eastAsia="Times New Roman"/>
          <w:b/>
          <w:bCs/>
        </w:rPr>
      </w:pPr>
      <w:ins w:author="Parth Patel" w:date="2021-11-27T18:06:00Z" w:id="895">
        <w:r w:rsidRPr="003C5FCB">
          <w:rPr>
            <w:rFonts w:eastAsia="Times New Roman"/>
            <w:b/>
            <w:bCs/>
          </w:rPr>
          <w:t xml:space="preserve">public </w:t>
        </w:r>
        <w:proofErr w:type="spellStart"/>
        <w:r w:rsidRPr="003C5FCB">
          <w:rPr>
            <w:rFonts w:eastAsia="Times New Roman"/>
            <w:b/>
            <w:bCs/>
          </w:rPr>
          <w:t>boolean</w:t>
        </w:r>
        <w:proofErr w:type="spellEnd"/>
        <w:r w:rsidRPr="003C5FCB">
          <w:rPr>
            <w:rFonts w:eastAsia="Times New Roman"/>
            <w:b/>
            <w:bCs/>
          </w:rPr>
          <w:t xml:space="preserve"> </w:t>
        </w:r>
        <w:proofErr w:type="spellStart"/>
        <w:r w:rsidRPr="00D871CC">
          <w:rPr>
            <w:rFonts w:eastAsia="Times New Roman"/>
            <w:rPrChange w:author="Parth Patel" w:date="2021-11-28T21:04:00Z" w:id="896">
              <w:rPr>
                <w:rFonts w:eastAsia="Times New Roman"/>
                <w:b/>
                <w:bCs/>
              </w:rPr>
            </w:rPrChange>
          </w:rPr>
          <w:t>isSinglePlayer</w:t>
        </w:r>
      </w:ins>
      <w:proofErr w:type="spellEnd"/>
    </w:p>
    <w:p w:rsidRPr="003C5FCB" w:rsidR="00F876C0" w:rsidRDefault="00D62967" w14:paraId="740352E0" w14:textId="3618D3E4">
      <w:pPr>
        <w:pStyle w:val="ListParagraph"/>
        <w:numPr>
          <w:ilvl w:val="1"/>
          <w:numId w:val="44"/>
        </w:numPr>
        <w:rPr>
          <w:ins w:author="Parth Patel" w:date="2021-11-27T18:06:00Z" w:id="897"/>
          <w:rFonts w:eastAsia="Times New Roman"/>
          <w:b/>
          <w:bCs/>
        </w:rPr>
        <w:pPrChange w:author="Parth Patel" w:date="2021-11-27T18:09:00Z" w:id="898">
          <w:pPr>
            <w:ind w:left="0"/>
          </w:pPr>
        </w:pPrChange>
      </w:pPr>
      <w:ins w:author="Parth Patel" w:date="2021-11-28T20:36:00Z" w:id="899">
        <w:r>
          <w:rPr>
            <w:rFonts w:eastAsia="Times New Roman"/>
          </w:rPr>
          <w:t xml:space="preserve">Check to see if the game is single-player or </w:t>
        </w:r>
      </w:ins>
      <w:ins w:author="Parth Patel" w:date="2021-11-28T20:37:00Z" w:id="900">
        <w:r>
          <w:rPr>
            <w:rFonts w:eastAsia="Times New Roman"/>
          </w:rPr>
          <w:t>multi-player.</w:t>
        </w:r>
      </w:ins>
    </w:p>
    <w:p w:rsidR="009140DF" w:rsidP="009140DF" w:rsidRDefault="009140DF" w14:paraId="77707E22" w14:textId="3E8F4181">
      <w:pPr>
        <w:pStyle w:val="ListParagraph"/>
        <w:numPr>
          <w:ilvl w:val="0"/>
          <w:numId w:val="44"/>
        </w:numPr>
        <w:rPr>
          <w:ins w:author="Parth Patel" w:date="2021-11-27T18:09:00Z" w:id="901"/>
          <w:rFonts w:eastAsia="Times New Roman"/>
          <w:b/>
          <w:bCs/>
        </w:rPr>
      </w:pPr>
      <w:ins w:author="Parth Patel" w:date="2021-11-27T18:06:00Z" w:id="902">
        <w:r w:rsidRPr="003C5FCB">
          <w:rPr>
            <w:rFonts w:eastAsia="Times New Roman"/>
            <w:b/>
            <w:bCs/>
          </w:rPr>
          <w:t xml:space="preserve">public int </w:t>
        </w:r>
        <w:proofErr w:type="spellStart"/>
        <w:r w:rsidRPr="00D871CC">
          <w:rPr>
            <w:rFonts w:eastAsia="Times New Roman"/>
            <w:rPrChange w:author="Parth Patel" w:date="2021-11-28T21:04:00Z" w:id="903">
              <w:rPr>
                <w:rFonts w:eastAsia="Times New Roman"/>
                <w:b/>
                <w:bCs/>
              </w:rPr>
            </w:rPrChange>
          </w:rPr>
          <w:t>updatePing</w:t>
        </w:r>
      </w:ins>
      <w:proofErr w:type="spellEnd"/>
    </w:p>
    <w:p w:rsidRPr="003C5FCB" w:rsidR="00F876C0" w:rsidRDefault="00906C31" w14:paraId="18D0BB85" w14:textId="078DA41A">
      <w:pPr>
        <w:pStyle w:val="ListParagraph"/>
        <w:numPr>
          <w:ilvl w:val="1"/>
          <w:numId w:val="44"/>
        </w:numPr>
        <w:rPr>
          <w:ins w:author="Parth Patel" w:date="2021-11-27T18:06:00Z" w:id="904"/>
          <w:rFonts w:eastAsia="Times New Roman"/>
          <w:b/>
          <w:bCs/>
        </w:rPr>
        <w:pPrChange w:author="Parth Patel" w:date="2021-11-27T18:09:00Z" w:id="905">
          <w:pPr>
            <w:ind w:left="0"/>
          </w:pPr>
        </w:pPrChange>
      </w:pPr>
      <w:ins w:author="Parth Patel" w:date="2021-11-28T20:37:00Z" w:id="906">
        <w:r>
          <w:rPr>
            <w:rFonts w:eastAsia="Times New Roman"/>
          </w:rPr>
          <w:t>A self-made time that updates players ping every 50 intervals.</w:t>
        </w:r>
      </w:ins>
    </w:p>
    <w:p w:rsidRPr="003C5FCB" w:rsidR="009140DF" w:rsidRDefault="12D566AE" w14:paraId="31A3C468" w14:textId="77777777">
      <w:pPr>
        <w:ind w:left="0"/>
        <w:rPr>
          <w:ins w:author="Parth Patel" w:date="2021-11-27T18:06:00Z" w:id="907"/>
          <w:rFonts w:eastAsia="Times New Roman"/>
          <w:b/>
          <w:bCs/>
        </w:rPr>
        <w:pPrChange w:author="Parth Patel" w:date="2021-11-27T17:59:00Z" w:id="908">
          <w:pPr>
            <w:pStyle w:val="ListParagraph"/>
            <w:numPr>
              <w:numId w:val="43"/>
            </w:numPr>
            <w:ind w:hanging="360"/>
          </w:pPr>
        </w:pPrChange>
      </w:pPr>
      <w:ins w:author="Parth Patel" w:date="2021-11-27T18:06:00Z" w:id="909">
        <w:r w:rsidRPr="4B657BA4">
          <w:rPr>
            <w:rFonts w:eastAsia="Times New Roman"/>
            <w:b/>
            <w:bCs/>
          </w:rPr>
          <w:t>Methods:</w:t>
        </w:r>
      </w:ins>
    </w:p>
    <w:p w:rsidR="009140DF" w:rsidP="009140DF" w:rsidRDefault="009140DF" w14:paraId="72B28C8A" w14:textId="77777777">
      <w:pPr>
        <w:pStyle w:val="ListParagraph"/>
        <w:numPr>
          <w:ilvl w:val="0"/>
          <w:numId w:val="46"/>
        </w:numPr>
        <w:rPr>
          <w:ins w:author="Parth Patel" w:date="2021-11-27T18:06:00Z" w:id="910"/>
          <w:rFonts w:eastAsia="Times New Roman"/>
          <w:b/>
          <w:bCs/>
        </w:rPr>
      </w:pPr>
      <w:ins w:author="Parth Patel" w:date="2021-11-27T18:06:00Z" w:id="911">
        <w:r w:rsidRPr="00B16246">
          <w:rPr>
            <w:rFonts w:eastAsia="Times New Roman"/>
            <w:b/>
            <w:bCs/>
          </w:rPr>
          <w:t>public void show()</w:t>
        </w:r>
      </w:ins>
    </w:p>
    <w:p w:rsidRPr="003C5FCB" w:rsidR="009140DF" w:rsidP="009140DF" w:rsidRDefault="009140DF" w14:paraId="46C68444" w14:textId="77777777">
      <w:pPr>
        <w:pStyle w:val="ListParagraph"/>
        <w:numPr>
          <w:ilvl w:val="1"/>
          <w:numId w:val="46"/>
        </w:numPr>
        <w:tabs>
          <w:tab w:val="right" w:pos="9350"/>
        </w:tabs>
        <w:spacing w:after="240" w:line="276" w:lineRule="auto"/>
        <w:jc w:val="both"/>
        <w:rPr>
          <w:ins w:author="Parth Patel" w:date="2021-11-27T18:06:00Z" w:id="912"/>
        </w:rPr>
      </w:pPr>
      <w:ins w:author="Parth Patel" w:date="2021-11-27T18:06:00Z" w:id="913">
        <w:r w:rsidRPr="003C5FCB">
          <w:t>Allows another screen to be displayed over the original, making it the current screen without disposing of the original. This allows the original screen to hold onto its resources, removing the need for displays to be rendered more than once, but prevents memory from being freed.</w:t>
        </w:r>
      </w:ins>
    </w:p>
    <w:p w:rsidR="009140DF" w:rsidP="009140DF" w:rsidRDefault="009140DF" w14:paraId="48CD018A" w14:textId="77777777">
      <w:pPr>
        <w:pStyle w:val="ListParagraph"/>
        <w:numPr>
          <w:ilvl w:val="0"/>
          <w:numId w:val="46"/>
        </w:numPr>
        <w:rPr>
          <w:ins w:author="Parth Patel" w:date="2021-11-27T18:06:00Z" w:id="914"/>
          <w:rFonts w:eastAsia="Times New Roman"/>
          <w:b/>
          <w:bCs/>
        </w:rPr>
      </w:pPr>
      <w:ins w:author="Parth Patel" w:date="2021-11-27T18:06:00Z" w:id="915">
        <w:r w:rsidRPr="00B16246">
          <w:rPr>
            <w:rFonts w:eastAsia="Times New Roman"/>
            <w:b/>
            <w:bCs/>
          </w:rPr>
          <w:t>public void render​(float delta)</w:t>
        </w:r>
      </w:ins>
    </w:p>
    <w:p w:rsidRPr="00A43552" w:rsidR="009140DF" w:rsidP="009140DF" w:rsidRDefault="009140DF" w14:paraId="7BC0E6FE" w14:textId="77777777">
      <w:pPr>
        <w:pStyle w:val="ListParagraph"/>
        <w:numPr>
          <w:ilvl w:val="1"/>
          <w:numId w:val="46"/>
        </w:numPr>
        <w:rPr>
          <w:ins w:author="Parth Patel" w:date="2021-11-28T20:52:00Z" w:id="916"/>
          <w:rFonts w:eastAsia="Times New Roman"/>
          <w:b/>
          <w:bCs/>
          <w:rPrChange w:author="Parth Patel" w:date="2021-11-28T20:52:00Z" w:id="917">
            <w:rPr>
              <w:ins w:author="Parth Patel" w:date="2021-11-28T20:52:00Z" w:id="918"/>
            </w:rPr>
          </w:rPrChange>
        </w:rPr>
      </w:pPr>
      <w:ins w:author="Parth Patel" w:date="2021-11-27T18:06:00Z" w:id="919">
        <w:r w:rsidRPr="003C5FCB">
          <w:t xml:space="preserve">Method called every frame to check and update what is currently being displayed on the screen. </w:t>
        </w:r>
        <w:proofErr w:type="spellStart"/>
        <w:r w:rsidRPr="003C5FCB">
          <w:t>LibGDX’s</w:t>
        </w:r>
        <w:proofErr w:type="spellEnd"/>
        <w:r w:rsidRPr="003C5FCB">
          <w:t xml:space="preserve"> game state manager organizes the presence of these displays allowing different presentations to run behind the scenes or on input from the user or game logic</w:t>
        </w:r>
        <w:r>
          <w:t>.</w:t>
        </w:r>
      </w:ins>
    </w:p>
    <w:p w:rsidRPr="00B16246" w:rsidR="00A43552" w:rsidP="009140DF" w:rsidRDefault="00A43552" w14:paraId="029AFD74" w14:textId="39D3B053">
      <w:pPr>
        <w:pStyle w:val="ListParagraph"/>
        <w:numPr>
          <w:ilvl w:val="1"/>
          <w:numId w:val="46"/>
        </w:numPr>
        <w:rPr>
          <w:ins w:author="Parth Patel" w:date="2021-11-27T18:06:00Z" w:id="920"/>
          <w:rFonts w:eastAsia="Times New Roman"/>
          <w:b/>
          <w:bCs/>
        </w:rPr>
      </w:pPr>
      <w:ins w:author="Parth Patel" w:date="2021-11-28T20:52:00Z" w:id="921">
        <w:r>
          <w:t xml:space="preserve">Handles a </w:t>
        </w:r>
        <w:proofErr w:type="spellStart"/>
        <w:r w:rsidRPr="00157B81" w:rsidR="00157B81">
          <w:t>ConcurrentModificationException</w:t>
        </w:r>
      </w:ins>
      <w:proofErr w:type="spellEnd"/>
      <w:ins w:author="Parth Patel" w:date="2021-11-28T20:53:00Z" w:id="922">
        <w:r w:rsidR="00AA5AC6">
          <w:t xml:space="preserve"> and </w:t>
        </w:r>
        <w:proofErr w:type="spellStart"/>
        <w:r w:rsidR="00AA5AC6">
          <w:t>NullPointerException</w:t>
        </w:r>
        <w:proofErr w:type="spellEnd"/>
        <w:r w:rsidR="00157B81">
          <w:t xml:space="preserve"> </w:t>
        </w:r>
        <w:r w:rsidR="005F7B26">
          <w:t>when drawing items to the screen</w:t>
        </w:r>
      </w:ins>
      <w:ins w:author="Parth Patel" w:date="2021-11-28T20:54:00Z" w:id="923">
        <w:r w:rsidR="00306E5F">
          <w:t xml:space="preserve"> </w:t>
        </w:r>
        <w:r w:rsidR="00A96BA5">
          <w:t>by ignoring</w:t>
        </w:r>
        <w:r w:rsidR="00EC7C93">
          <w:t xml:space="preserve"> it to not crash the client</w:t>
        </w:r>
      </w:ins>
      <w:ins w:author="Parth Patel" w:date="2021-11-28T20:53:00Z" w:id="924">
        <w:r w:rsidR="005F7B26">
          <w:t>.</w:t>
        </w:r>
      </w:ins>
    </w:p>
    <w:p w:rsidR="009140DF" w:rsidP="009140DF" w:rsidRDefault="009140DF" w14:paraId="326A92A3" w14:textId="77777777">
      <w:pPr>
        <w:pStyle w:val="ListParagraph"/>
        <w:numPr>
          <w:ilvl w:val="0"/>
          <w:numId w:val="46"/>
        </w:numPr>
        <w:rPr>
          <w:ins w:author="Parth Patel" w:date="2021-11-27T18:06:00Z" w:id="925"/>
          <w:rFonts w:eastAsia="Times New Roman"/>
          <w:b/>
          <w:bCs/>
        </w:rPr>
      </w:pPr>
      <w:ins w:author="Parth Patel" w:date="2021-11-27T18:06:00Z" w:id="926">
        <w:r w:rsidRPr="00B16246">
          <w:rPr>
            <w:rFonts w:eastAsia="Times New Roman"/>
            <w:b/>
            <w:bCs/>
          </w:rPr>
          <w:t>public void resize​(int width,</w:t>
        </w:r>
        <w:r>
          <w:rPr>
            <w:rFonts w:eastAsia="Times New Roman"/>
            <w:b/>
            <w:bCs/>
          </w:rPr>
          <w:t xml:space="preserve"> </w:t>
        </w:r>
        <w:r w:rsidRPr="003C5FCB">
          <w:rPr>
            <w:rFonts w:eastAsia="Times New Roman"/>
            <w:b/>
            <w:bCs/>
          </w:rPr>
          <w:t>int height)</w:t>
        </w:r>
      </w:ins>
    </w:p>
    <w:p w:rsidRPr="003C5FCB" w:rsidR="009140DF" w:rsidP="009140DF" w:rsidRDefault="009140DF" w14:paraId="3D885480" w14:textId="77777777">
      <w:pPr>
        <w:pStyle w:val="ListParagraph"/>
        <w:numPr>
          <w:ilvl w:val="1"/>
          <w:numId w:val="46"/>
        </w:numPr>
        <w:rPr>
          <w:ins w:author="Parth Patel" w:date="2021-11-27T18:06:00Z" w:id="927"/>
          <w:rFonts w:eastAsia="Times New Roman"/>
          <w:b/>
          <w:bCs/>
        </w:rPr>
      </w:pPr>
      <w:ins w:author="Parth Patel" w:date="2021-11-27T18:06:00Z" w:id="928">
        <w:r w:rsidRPr="003C5FCB">
          <w:t>Method called when either of the dimensions of the window are changed. Typically, this method is where the update method for the camera and view port are held to scale displays on the current screen to appropriate ratios after they are rendered</w:t>
        </w:r>
      </w:ins>
    </w:p>
    <w:p w:rsidR="009140DF" w:rsidP="009140DF" w:rsidRDefault="009140DF" w14:paraId="321E91CF" w14:textId="77777777">
      <w:pPr>
        <w:pStyle w:val="ListParagraph"/>
        <w:numPr>
          <w:ilvl w:val="0"/>
          <w:numId w:val="46"/>
        </w:numPr>
        <w:rPr>
          <w:ins w:author="Parth Patel" w:date="2021-11-27T18:06:00Z" w:id="929"/>
          <w:rFonts w:eastAsia="Times New Roman"/>
          <w:b/>
          <w:bCs/>
        </w:rPr>
      </w:pPr>
      <w:ins w:author="Parth Patel" w:date="2021-11-27T18:06:00Z" w:id="930">
        <w:r w:rsidRPr="00B16246">
          <w:rPr>
            <w:rFonts w:eastAsia="Times New Roman"/>
            <w:b/>
            <w:bCs/>
          </w:rPr>
          <w:t>public void pause()</w:t>
        </w:r>
      </w:ins>
    </w:p>
    <w:p w:rsidRPr="003C5FCB" w:rsidR="009140DF" w:rsidP="009140DF" w:rsidRDefault="009140DF" w14:paraId="59CC8DD6" w14:textId="77777777">
      <w:pPr>
        <w:pStyle w:val="ListParagraph"/>
        <w:numPr>
          <w:ilvl w:val="1"/>
          <w:numId w:val="46"/>
        </w:numPr>
        <w:tabs>
          <w:tab w:val="right" w:pos="9350"/>
        </w:tabs>
        <w:spacing w:line="276" w:lineRule="auto"/>
        <w:jc w:val="both"/>
        <w:rPr>
          <w:ins w:author="Parth Patel" w:date="2021-11-27T18:06:00Z" w:id="931"/>
          <w:rFonts w:eastAsia="Times" w:cs="Times"/>
          <w:szCs w:val="24"/>
        </w:rPr>
      </w:pPr>
      <w:ins w:author="Parth Patel" w:date="2021-11-27T18:06:00Z" w:id="932">
        <w:r w:rsidRPr="003C5FCB">
          <w:t xml:space="preserve">Method that prevents the screen from creating new frames.  It essentially “freezes” the screen’s current state. Typically utilized when the screen is not active or visible. Screens are always paused before they are disposed. </w:t>
        </w:r>
      </w:ins>
    </w:p>
    <w:p w:rsidR="009140DF" w:rsidP="009140DF" w:rsidRDefault="009140DF" w14:paraId="176A2A34" w14:textId="77777777">
      <w:pPr>
        <w:pStyle w:val="ListParagraph"/>
        <w:numPr>
          <w:ilvl w:val="0"/>
          <w:numId w:val="46"/>
        </w:numPr>
        <w:rPr>
          <w:ins w:author="Parth Patel" w:date="2021-11-27T18:06:00Z" w:id="933"/>
          <w:rFonts w:eastAsia="Times New Roman"/>
          <w:b/>
          <w:bCs/>
        </w:rPr>
      </w:pPr>
      <w:ins w:author="Parth Patel" w:date="2021-11-27T18:06:00Z" w:id="934">
        <w:r w:rsidRPr="00B16246">
          <w:rPr>
            <w:rFonts w:eastAsia="Times New Roman"/>
            <w:b/>
            <w:bCs/>
          </w:rPr>
          <w:t>public void resume()</w:t>
        </w:r>
      </w:ins>
    </w:p>
    <w:p w:rsidRPr="00B16246" w:rsidR="009140DF" w:rsidP="009140DF" w:rsidRDefault="009140DF" w14:paraId="5EE1D01A" w14:textId="77777777">
      <w:pPr>
        <w:pStyle w:val="ListParagraph"/>
        <w:numPr>
          <w:ilvl w:val="1"/>
          <w:numId w:val="46"/>
        </w:numPr>
        <w:rPr>
          <w:ins w:author="Parth Patel" w:date="2021-11-27T18:06:00Z" w:id="935"/>
          <w:rFonts w:eastAsia="Times New Roman"/>
          <w:b/>
          <w:bCs/>
        </w:rPr>
      </w:pPr>
      <w:ins w:author="Parth Patel" w:date="2021-11-27T18:06:00Z" w:id="936">
        <w:r w:rsidRPr="003C5FCB">
          <w:t>Unfreezes a screen in a paused state, allowing it to create new frames once again.</w:t>
        </w:r>
      </w:ins>
    </w:p>
    <w:p w:rsidR="009140DF" w:rsidP="009140DF" w:rsidRDefault="009140DF" w14:paraId="17F94CAA" w14:textId="77777777">
      <w:pPr>
        <w:pStyle w:val="ListParagraph"/>
        <w:numPr>
          <w:ilvl w:val="0"/>
          <w:numId w:val="46"/>
        </w:numPr>
        <w:rPr>
          <w:ins w:author="Parth Patel" w:date="2021-11-27T18:06:00Z" w:id="937"/>
          <w:rFonts w:eastAsia="Times New Roman"/>
          <w:b/>
          <w:bCs/>
        </w:rPr>
      </w:pPr>
      <w:ins w:author="Parth Patel" w:date="2021-11-27T18:06:00Z" w:id="938">
        <w:r w:rsidRPr="00B16246">
          <w:rPr>
            <w:rFonts w:eastAsia="Times New Roman"/>
            <w:b/>
            <w:bCs/>
          </w:rPr>
          <w:t>public void hide()</w:t>
        </w:r>
      </w:ins>
    </w:p>
    <w:p w:rsidR="009140DF" w:rsidP="009140DF" w:rsidRDefault="009140DF" w14:paraId="51FED9B8" w14:textId="77777777">
      <w:pPr>
        <w:pStyle w:val="ListParagraph"/>
        <w:numPr>
          <w:ilvl w:val="1"/>
          <w:numId w:val="46"/>
        </w:numPr>
        <w:tabs>
          <w:tab w:val="right" w:pos="9350"/>
        </w:tabs>
        <w:spacing w:line="276" w:lineRule="auto"/>
        <w:jc w:val="both"/>
        <w:rPr>
          <w:ins w:author="Parth Patel" w:date="2021-11-28T20:54:00Z" w:id="939"/>
        </w:rPr>
      </w:pPr>
      <w:ins w:author="Parth Patel" w:date="2021-11-27T18:06:00Z" w:id="940">
        <w:r w:rsidRPr="003C5FCB">
          <w:t>Removes screen without disposing of its resources</w:t>
        </w:r>
        <w:r>
          <w:t>.</w:t>
        </w:r>
      </w:ins>
    </w:p>
    <w:p w:rsidRPr="003C5FCB" w:rsidR="00421792" w:rsidP="009140DF" w:rsidRDefault="00421792" w14:paraId="43633FBB" w14:textId="69E6D3C7">
      <w:pPr>
        <w:pStyle w:val="ListParagraph"/>
        <w:numPr>
          <w:ilvl w:val="1"/>
          <w:numId w:val="46"/>
        </w:numPr>
        <w:tabs>
          <w:tab w:val="right" w:pos="9350"/>
        </w:tabs>
        <w:spacing w:line="276" w:lineRule="auto"/>
        <w:jc w:val="both"/>
        <w:rPr>
          <w:ins w:author="Parth Patel" w:date="2021-11-27T18:06:00Z" w:id="941"/>
        </w:rPr>
      </w:pPr>
      <w:ins w:author="Parth Patel" w:date="2021-11-28T20:54:00Z" w:id="942">
        <w:r>
          <w:t xml:space="preserve">Handles a </w:t>
        </w:r>
        <w:proofErr w:type="spellStart"/>
        <w:r w:rsidRPr="00D646BF" w:rsidR="00D646BF">
          <w:t>NullPointerException</w:t>
        </w:r>
        <w:proofErr w:type="spellEnd"/>
        <w:r w:rsidR="00D646BF">
          <w:t xml:space="preserve"> </w:t>
        </w:r>
        <w:r w:rsidR="00F8154A">
          <w:t xml:space="preserve">when stopping the </w:t>
        </w:r>
      </w:ins>
      <w:ins w:author="Parth Patel" w:date="2021-11-28T20:55:00Z" w:id="943">
        <w:r w:rsidR="00F8154A">
          <w:t>Game Logic by ignoring it to avoid crash.</w:t>
        </w:r>
      </w:ins>
    </w:p>
    <w:p w:rsidR="009140DF" w:rsidP="009140DF" w:rsidRDefault="009140DF" w14:paraId="38F33805" w14:textId="77777777">
      <w:pPr>
        <w:pStyle w:val="ListParagraph"/>
        <w:numPr>
          <w:ilvl w:val="0"/>
          <w:numId w:val="46"/>
        </w:numPr>
        <w:rPr>
          <w:ins w:author="Parth Patel" w:date="2021-11-27T18:06:00Z" w:id="944"/>
          <w:rFonts w:eastAsia="Times New Roman"/>
          <w:b/>
          <w:bCs/>
        </w:rPr>
      </w:pPr>
      <w:ins w:author="Parth Patel" w:date="2021-11-27T18:06:00Z" w:id="945">
        <w:r w:rsidRPr="00B16246">
          <w:rPr>
            <w:rFonts w:eastAsia="Times New Roman"/>
            <w:b/>
            <w:bCs/>
          </w:rPr>
          <w:t>public void dispose()</w:t>
        </w:r>
      </w:ins>
    </w:p>
    <w:p w:rsidRPr="00B16246" w:rsidR="009140DF" w:rsidP="009140DF" w:rsidRDefault="009140DF" w14:paraId="65B8D8ED" w14:textId="77777777">
      <w:pPr>
        <w:pStyle w:val="ListParagraph"/>
        <w:numPr>
          <w:ilvl w:val="1"/>
          <w:numId w:val="46"/>
        </w:numPr>
        <w:rPr>
          <w:ins w:author="Parth Patel" w:date="2021-11-27T18:06:00Z" w:id="946"/>
          <w:rFonts w:eastAsia="Times New Roman"/>
          <w:b/>
          <w:bCs/>
        </w:rPr>
      </w:pPr>
      <w:ins w:author="Parth Patel" w:date="2021-11-27T18:06:00Z" w:id="947">
        <w:r w:rsidRPr="003C5FCB">
          <w:t>Method typically called before a screen terminates, allowing it to release all the resources it is holding and reallocate memory</w:t>
        </w:r>
        <w:r>
          <w:t>.</w:t>
        </w:r>
      </w:ins>
    </w:p>
    <w:p w:rsidR="009140DF" w:rsidP="009140DF" w:rsidRDefault="009140DF" w14:paraId="7F66F661" w14:textId="77777777">
      <w:pPr>
        <w:pStyle w:val="ListParagraph"/>
        <w:numPr>
          <w:ilvl w:val="0"/>
          <w:numId w:val="46"/>
        </w:numPr>
        <w:rPr>
          <w:ins w:author="Parth Patel" w:date="2021-11-27T18:06:00Z" w:id="948"/>
          <w:rFonts w:eastAsia="Times New Roman"/>
          <w:b/>
          <w:bCs/>
        </w:rPr>
      </w:pPr>
      <w:ins w:author="Parth Patel" w:date="2021-11-27T18:06:00Z" w:id="949">
        <w:r w:rsidRPr="00354260">
          <w:rPr>
            <w:rFonts w:eastAsia="Times New Roman"/>
            <w:b/>
            <w:bCs/>
          </w:rPr>
          <w:t xml:space="preserve">public void </w:t>
        </w:r>
        <w:proofErr w:type="spellStart"/>
        <w:r w:rsidRPr="00354260">
          <w:rPr>
            <w:rFonts w:eastAsia="Times New Roman"/>
            <w:b/>
            <w:bCs/>
          </w:rPr>
          <w:t>getAngle</w:t>
        </w:r>
        <w:proofErr w:type="spellEnd"/>
        <w:r w:rsidRPr="00354260">
          <w:rPr>
            <w:rFonts w:eastAsia="Times New Roman"/>
            <w:b/>
            <w:bCs/>
          </w:rPr>
          <w:t>​(</w:t>
        </w:r>
        <w:proofErr w:type="spellStart"/>
        <w:r w:rsidRPr="00354260">
          <w:rPr>
            <w:rFonts w:eastAsia="Times New Roman"/>
            <w:b/>
            <w:bCs/>
          </w:rPr>
          <w:t>boolean</w:t>
        </w:r>
        <w:proofErr w:type="spellEnd"/>
        <w:r w:rsidRPr="00354260">
          <w:rPr>
            <w:rFonts w:eastAsia="Times New Roman"/>
            <w:b/>
            <w:bCs/>
          </w:rPr>
          <w:t xml:space="preserve"> </w:t>
        </w:r>
        <w:proofErr w:type="spellStart"/>
        <w:r w:rsidRPr="00354260">
          <w:rPr>
            <w:rFonts w:eastAsia="Times New Roman"/>
            <w:b/>
            <w:bCs/>
          </w:rPr>
          <w:t>isSinglePlayer</w:t>
        </w:r>
        <w:proofErr w:type="spellEnd"/>
        <w:r w:rsidRPr="00354260">
          <w:rPr>
            <w:rFonts w:eastAsia="Times New Roman"/>
            <w:b/>
            <w:bCs/>
          </w:rPr>
          <w:t>)</w:t>
        </w:r>
      </w:ins>
    </w:p>
    <w:p w:rsidRPr="00354260" w:rsidR="009140DF" w:rsidP="009140DF" w:rsidRDefault="00EB6E3A" w14:paraId="2C06D1DD" w14:textId="112058B0">
      <w:pPr>
        <w:pStyle w:val="ListParagraph"/>
        <w:numPr>
          <w:ilvl w:val="1"/>
          <w:numId w:val="46"/>
        </w:numPr>
        <w:rPr>
          <w:ins w:author="Parth Patel" w:date="2021-11-27T18:06:00Z" w:id="950"/>
          <w:rFonts w:eastAsia="Times New Roman"/>
          <w:b/>
          <w:bCs/>
        </w:rPr>
      </w:pPr>
      <w:ins w:author="Parth Patel" w:date="2021-11-28T20:38:00Z" w:id="951">
        <w:r>
          <w:rPr>
            <w:rFonts w:eastAsia="Times New Roman"/>
          </w:rPr>
          <w:t>Find the angle that the user</w:t>
        </w:r>
        <w:r w:rsidR="00A52D3F">
          <w:rPr>
            <w:rFonts w:eastAsia="Times New Roman"/>
          </w:rPr>
          <w:t xml:space="preserve">’s mouse is currently pointing at and </w:t>
        </w:r>
        <w:r w:rsidR="003D3E9B">
          <w:rPr>
            <w:rFonts w:eastAsia="Times New Roman"/>
          </w:rPr>
          <w:t xml:space="preserve">find the </w:t>
        </w:r>
      </w:ins>
      <w:ins w:author="Parth Patel" w:date="2021-11-28T20:39:00Z" w:id="952">
        <w:r w:rsidR="003D3E9B">
          <w:rPr>
            <w:rFonts w:eastAsia="Times New Roman"/>
          </w:rPr>
          <w:t>in-game coordinates.</w:t>
        </w:r>
      </w:ins>
    </w:p>
    <w:p w:rsidR="009140DF" w:rsidP="009140DF" w:rsidRDefault="009140DF" w14:paraId="1CADD10C" w14:textId="77777777">
      <w:pPr>
        <w:pStyle w:val="ListParagraph"/>
        <w:numPr>
          <w:ilvl w:val="0"/>
          <w:numId w:val="46"/>
        </w:numPr>
        <w:rPr>
          <w:ins w:author="Parth Patel" w:date="2021-11-27T18:06:00Z" w:id="953"/>
          <w:rFonts w:eastAsia="Times New Roman"/>
          <w:b/>
          <w:bCs/>
        </w:rPr>
      </w:pPr>
      <w:ins w:author="Parth Patel" w:date="2021-11-27T18:06:00Z" w:id="954">
        <w:r w:rsidRPr="00354260">
          <w:rPr>
            <w:rFonts w:eastAsia="Times New Roman"/>
            <w:b/>
            <w:bCs/>
          </w:rPr>
          <w:t xml:space="preserve">public float </w:t>
        </w:r>
        <w:proofErr w:type="spellStart"/>
        <w:r w:rsidRPr="00354260">
          <w:rPr>
            <w:rFonts w:eastAsia="Times New Roman"/>
            <w:b/>
            <w:bCs/>
          </w:rPr>
          <w:t>getAngle</w:t>
        </w:r>
        <w:proofErr w:type="spellEnd"/>
        <w:r w:rsidRPr="00354260">
          <w:rPr>
            <w:rFonts w:eastAsia="Times New Roman"/>
            <w:b/>
            <w:bCs/>
          </w:rPr>
          <w:t>()</w:t>
        </w:r>
      </w:ins>
    </w:p>
    <w:p w:rsidRPr="00354260" w:rsidR="009140DF" w:rsidP="009140DF" w:rsidRDefault="00752089" w14:paraId="533970F5" w14:textId="59F94D45">
      <w:pPr>
        <w:pStyle w:val="ListParagraph"/>
        <w:numPr>
          <w:ilvl w:val="1"/>
          <w:numId w:val="46"/>
        </w:numPr>
        <w:rPr>
          <w:ins w:author="Parth Patel" w:date="2021-11-27T18:06:00Z" w:id="955"/>
          <w:rFonts w:eastAsia="Times New Roman"/>
          <w:b/>
          <w:bCs/>
        </w:rPr>
      </w:pPr>
      <w:ins w:author="Parth Patel" w:date="2021-11-28T20:39:00Z" w:id="956">
        <w:r>
          <w:rPr>
            <w:rFonts w:eastAsia="Times New Roman"/>
          </w:rPr>
          <w:t xml:space="preserve">Return the angle the user </w:t>
        </w:r>
        <w:r w:rsidR="003A0724">
          <w:rPr>
            <w:rFonts w:eastAsia="Times New Roman"/>
          </w:rPr>
          <w:t>is facing.</w:t>
        </w:r>
      </w:ins>
    </w:p>
    <w:p w:rsidR="009140DF" w:rsidP="009140DF" w:rsidRDefault="009140DF" w14:paraId="5DAF384D" w14:textId="77777777">
      <w:pPr>
        <w:pStyle w:val="ListParagraph"/>
        <w:numPr>
          <w:ilvl w:val="0"/>
          <w:numId w:val="46"/>
        </w:numPr>
        <w:rPr>
          <w:ins w:author="Parth Patel" w:date="2021-11-27T18:06:00Z" w:id="957"/>
          <w:rFonts w:eastAsia="Times New Roman"/>
          <w:b/>
          <w:bCs/>
        </w:rPr>
      </w:pPr>
      <w:ins w:author="Parth Patel" w:date="2021-11-27T18:06:00Z" w:id="958">
        <w:r w:rsidRPr="00354260">
          <w:rPr>
            <w:rFonts w:eastAsia="Times New Roman"/>
            <w:b/>
            <w:bCs/>
          </w:rPr>
          <w:t xml:space="preserve">public void </w:t>
        </w:r>
        <w:proofErr w:type="spellStart"/>
        <w:r w:rsidRPr="00354260">
          <w:rPr>
            <w:rFonts w:eastAsia="Times New Roman"/>
            <w:b/>
            <w:bCs/>
          </w:rPr>
          <w:t>setRenderData</w:t>
        </w:r>
        <w:proofErr w:type="spellEnd"/>
        <w:r w:rsidRPr="00354260">
          <w:rPr>
            <w:rFonts w:eastAsia="Times New Roman"/>
            <w:b/>
            <w:bCs/>
          </w:rPr>
          <w:t>​(</w:t>
        </w:r>
        <w:proofErr w:type="spellStart"/>
        <w:r w:rsidRPr="00354260">
          <w:rPr>
            <w:rFonts w:eastAsia="Times New Roman"/>
            <w:b/>
            <w:bCs/>
          </w:rPr>
          <w:t>Network.RenderData</w:t>
        </w:r>
        <w:proofErr w:type="spellEnd"/>
        <w:r w:rsidRPr="00354260">
          <w:rPr>
            <w:rFonts w:eastAsia="Times New Roman"/>
            <w:b/>
            <w:bCs/>
          </w:rPr>
          <w:t xml:space="preserve"> object)</w:t>
        </w:r>
      </w:ins>
    </w:p>
    <w:p w:rsidRPr="00354260" w:rsidR="009140DF" w:rsidP="009140DF" w:rsidRDefault="00CD1210" w14:paraId="260FBEE3" w14:textId="3DD508E5">
      <w:pPr>
        <w:pStyle w:val="ListParagraph"/>
        <w:numPr>
          <w:ilvl w:val="1"/>
          <w:numId w:val="46"/>
        </w:numPr>
        <w:rPr>
          <w:ins w:author="Parth Patel" w:date="2021-11-27T18:06:00Z" w:id="959"/>
          <w:rFonts w:eastAsia="Times New Roman"/>
          <w:b/>
          <w:bCs/>
        </w:rPr>
      </w:pPr>
      <w:ins w:author="Parth Patel" w:date="2021-11-28T20:40:00Z" w:id="960">
        <w:r>
          <w:rPr>
            <w:rFonts w:eastAsia="Times New Roman"/>
          </w:rPr>
          <w:t xml:space="preserve">Sets the render data </w:t>
        </w:r>
        <w:r w:rsidR="00473685">
          <w:rPr>
            <w:rFonts w:eastAsia="Times New Roman"/>
          </w:rPr>
          <w:t>to allow the user to load it</w:t>
        </w:r>
        <w:r w:rsidR="000165EB">
          <w:rPr>
            <w:rFonts w:eastAsia="Times New Roman"/>
          </w:rPr>
          <w:t>.</w:t>
        </w:r>
      </w:ins>
    </w:p>
    <w:p w:rsidR="009140DF" w:rsidP="009140DF" w:rsidRDefault="009140DF" w14:paraId="451AC6EF" w14:textId="77777777">
      <w:pPr>
        <w:pStyle w:val="ListParagraph"/>
        <w:numPr>
          <w:ilvl w:val="0"/>
          <w:numId w:val="46"/>
        </w:numPr>
        <w:rPr>
          <w:ins w:author="Parth Patel" w:date="2021-11-27T18:06:00Z" w:id="961"/>
          <w:rFonts w:eastAsia="Times New Roman"/>
          <w:b/>
          <w:bCs/>
        </w:rPr>
      </w:pPr>
      <w:ins w:author="Parth Patel" w:date="2021-11-27T18:06:00Z" w:id="962">
        <w:r w:rsidRPr="00354260">
          <w:rPr>
            <w:rFonts w:eastAsia="Times New Roman"/>
            <w:b/>
            <w:bCs/>
          </w:rPr>
          <w:t xml:space="preserve">public void </w:t>
        </w:r>
        <w:proofErr w:type="spellStart"/>
        <w:r w:rsidRPr="00354260">
          <w:rPr>
            <w:rFonts w:eastAsia="Times New Roman"/>
            <w:b/>
            <w:bCs/>
          </w:rPr>
          <w:t>setClientData</w:t>
        </w:r>
        <w:proofErr w:type="spellEnd"/>
        <w:r w:rsidRPr="00354260">
          <w:rPr>
            <w:rFonts w:eastAsia="Times New Roman"/>
            <w:b/>
            <w:bCs/>
          </w:rPr>
          <w:t>​(</w:t>
        </w:r>
        <w:proofErr w:type="spellStart"/>
        <w:r w:rsidRPr="00354260">
          <w:rPr>
            <w:rFonts w:eastAsia="Times New Roman"/>
            <w:b/>
            <w:bCs/>
          </w:rPr>
          <w:t>Network.ClientData</w:t>
        </w:r>
        <w:proofErr w:type="spellEnd"/>
        <w:r w:rsidRPr="00354260">
          <w:rPr>
            <w:rFonts w:eastAsia="Times New Roman"/>
            <w:b/>
            <w:bCs/>
          </w:rPr>
          <w:t xml:space="preserve"> object)</w:t>
        </w:r>
      </w:ins>
    </w:p>
    <w:p w:rsidRPr="00354260" w:rsidR="009140DF" w:rsidP="009140DF" w:rsidRDefault="00D1570A" w14:paraId="2F4E88B4" w14:textId="42E85D46">
      <w:pPr>
        <w:pStyle w:val="ListParagraph"/>
        <w:numPr>
          <w:ilvl w:val="1"/>
          <w:numId w:val="46"/>
        </w:numPr>
        <w:rPr>
          <w:ins w:author="Parth Patel" w:date="2021-11-27T18:06:00Z" w:id="963"/>
          <w:rFonts w:eastAsia="Times New Roman"/>
          <w:b/>
          <w:bCs/>
        </w:rPr>
      </w:pPr>
      <w:ins w:author="Parth Patel" w:date="2021-11-28T20:40:00Z" w:id="964">
        <w:r>
          <w:rPr>
            <w:rFonts w:eastAsia="Times New Roman"/>
          </w:rPr>
          <w:t>Sets the client data to receive information about other users</w:t>
        </w:r>
        <w:r w:rsidR="00647874">
          <w:rPr>
            <w:rFonts w:eastAsia="Times New Roman"/>
          </w:rPr>
          <w:t>.</w:t>
        </w:r>
      </w:ins>
    </w:p>
    <w:p w:rsidR="009140DF" w:rsidP="009140DF" w:rsidRDefault="009140DF" w14:paraId="72DF3EF9" w14:textId="77777777">
      <w:pPr>
        <w:pStyle w:val="ListParagraph"/>
        <w:numPr>
          <w:ilvl w:val="0"/>
          <w:numId w:val="46"/>
        </w:numPr>
        <w:rPr>
          <w:ins w:author="Parth Patel" w:date="2021-11-27T18:06:00Z" w:id="965"/>
          <w:rFonts w:eastAsia="Times New Roman"/>
          <w:b/>
          <w:bCs/>
        </w:rPr>
      </w:pPr>
      <w:ins w:author="Parth Patel" w:date="2021-11-27T18:06:00Z" w:id="966">
        <w:r w:rsidRPr="00354260">
          <w:rPr>
            <w:rFonts w:eastAsia="Times New Roman"/>
            <w:b/>
            <w:bCs/>
          </w:rPr>
          <w:t xml:space="preserve">public void </w:t>
        </w:r>
        <w:proofErr w:type="spellStart"/>
        <w:r w:rsidRPr="00354260">
          <w:rPr>
            <w:rFonts w:eastAsia="Times New Roman"/>
            <w:b/>
            <w:bCs/>
          </w:rPr>
          <w:t>setServerDetails</w:t>
        </w:r>
        <w:proofErr w:type="spellEnd"/>
        <w:r w:rsidRPr="00354260">
          <w:rPr>
            <w:rFonts w:eastAsia="Times New Roman"/>
            <w:b/>
            <w:bCs/>
          </w:rPr>
          <w:t>​(</w:t>
        </w:r>
        <w:proofErr w:type="spellStart"/>
        <w:r w:rsidRPr="00354260">
          <w:rPr>
            <w:rFonts w:eastAsia="Times New Roman"/>
            <w:b/>
            <w:bCs/>
          </w:rPr>
          <w:t>Network.ServerDetails</w:t>
        </w:r>
        <w:proofErr w:type="spellEnd"/>
        <w:r w:rsidRPr="00354260">
          <w:rPr>
            <w:rFonts w:eastAsia="Times New Roman"/>
            <w:b/>
            <w:bCs/>
          </w:rPr>
          <w:t xml:space="preserve"> object)</w:t>
        </w:r>
      </w:ins>
    </w:p>
    <w:p w:rsidRPr="00354260" w:rsidR="009140DF" w:rsidP="009140DF" w:rsidRDefault="006F64FB" w14:paraId="797FD1A3" w14:textId="2F3CCF7F">
      <w:pPr>
        <w:pStyle w:val="ListParagraph"/>
        <w:numPr>
          <w:ilvl w:val="1"/>
          <w:numId w:val="46"/>
        </w:numPr>
        <w:rPr>
          <w:ins w:author="Parth Patel" w:date="2021-11-27T18:06:00Z" w:id="967"/>
          <w:rFonts w:eastAsia="Times New Roman"/>
          <w:b/>
          <w:bCs/>
        </w:rPr>
      </w:pPr>
      <w:ins w:author="Parth Patel" w:date="2021-11-28T20:40:00Z" w:id="968">
        <w:r>
          <w:rPr>
            <w:rFonts w:eastAsia="Times New Roman"/>
          </w:rPr>
          <w:t xml:space="preserve">Sets the </w:t>
        </w:r>
      </w:ins>
      <w:ins w:author="Parth Patel" w:date="2021-11-28T20:41:00Z" w:id="969">
        <w:r>
          <w:rPr>
            <w:rFonts w:eastAsia="Times New Roman"/>
          </w:rPr>
          <w:t>server details so the client can join the lobby</w:t>
        </w:r>
        <w:r w:rsidR="005F53D2">
          <w:rPr>
            <w:rFonts w:eastAsia="Times New Roman"/>
          </w:rPr>
          <w:t>.</w:t>
        </w:r>
      </w:ins>
    </w:p>
    <w:p w:rsidR="009140DF" w:rsidP="009140DF" w:rsidRDefault="009140DF" w14:paraId="379A4BBB" w14:textId="77777777">
      <w:pPr>
        <w:pStyle w:val="ListParagraph"/>
        <w:numPr>
          <w:ilvl w:val="0"/>
          <w:numId w:val="46"/>
        </w:numPr>
        <w:rPr>
          <w:ins w:author="Parth Patel" w:date="2021-11-27T18:06:00Z" w:id="970"/>
          <w:rFonts w:eastAsia="Times New Roman"/>
          <w:b/>
          <w:bCs/>
        </w:rPr>
      </w:pPr>
      <w:ins w:author="Parth Patel" w:date="2021-11-27T18:06:00Z" w:id="971">
        <w:r w:rsidRPr="00354260">
          <w:rPr>
            <w:rFonts w:eastAsia="Times New Roman"/>
            <w:b/>
            <w:bCs/>
          </w:rPr>
          <w:t xml:space="preserve">public void </w:t>
        </w:r>
        <w:proofErr w:type="spellStart"/>
        <w:r w:rsidRPr="00354260">
          <w:rPr>
            <w:rFonts w:eastAsia="Times New Roman"/>
            <w:b/>
            <w:bCs/>
          </w:rPr>
          <w:t>addChatWindow</w:t>
        </w:r>
        <w:proofErr w:type="spellEnd"/>
        <w:r w:rsidRPr="00354260">
          <w:rPr>
            <w:rFonts w:eastAsia="Times New Roman"/>
            <w:b/>
            <w:bCs/>
          </w:rPr>
          <w:t>()</w:t>
        </w:r>
      </w:ins>
    </w:p>
    <w:p w:rsidRPr="00354260" w:rsidR="009140DF" w:rsidP="009140DF" w:rsidRDefault="00E715D5" w14:paraId="355825F7" w14:textId="357F8B7A">
      <w:pPr>
        <w:pStyle w:val="ListParagraph"/>
        <w:numPr>
          <w:ilvl w:val="1"/>
          <w:numId w:val="46"/>
        </w:numPr>
        <w:rPr>
          <w:ins w:author="Parth Patel" w:date="2021-11-27T18:06:00Z" w:id="972"/>
          <w:rFonts w:eastAsia="Times New Roman"/>
          <w:b/>
          <w:bCs/>
        </w:rPr>
      </w:pPr>
      <w:ins w:author="Parth Patel" w:date="2021-11-28T20:41:00Z" w:id="973">
        <w:r>
          <w:rPr>
            <w:rFonts w:eastAsia="Times New Roman"/>
          </w:rPr>
          <w:t>Adds a chat window to the screen.</w:t>
        </w:r>
      </w:ins>
    </w:p>
    <w:p w:rsidR="009140DF" w:rsidP="009140DF" w:rsidRDefault="009140DF" w14:paraId="11B55730" w14:textId="77777777">
      <w:pPr>
        <w:pStyle w:val="ListParagraph"/>
        <w:numPr>
          <w:ilvl w:val="0"/>
          <w:numId w:val="46"/>
        </w:numPr>
        <w:rPr>
          <w:ins w:author="Parth Patel" w:date="2021-11-27T18:06:00Z" w:id="974"/>
          <w:rFonts w:eastAsia="Times New Roman"/>
          <w:b/>
          <w:bCs/>
        </w:rPr>
      </w:pPr>
      <w:ins w:author="Parth Patel" w:date="2021-11-27T18:06:00Z" w:id="975">
        <w:r w:rsidRPr="00354260">
          <w:rPr>
            <w:rFonts w:eastAsia="Times New Roman"/>
            <w:b/>
            <w:bCs/>
          </w:rPr>
          <w:t xml:space="preserve">public void </w:t>
        </w:r>
        <w:proofErr w:type="spellStart"/>
        <w:r w:rsidRPr="00354260">
          <w:rPr>
            <w:rFonts w:eastAsia="Times New Roman"/>
            <w:b/>
            <w:bCs/>
          </w:rPr>
          <w:t>addChatToWindow</w:t>
        </w:r>
        <w:proofErr w:type="spellEnd"/>
        <w:r w:rsidRPr="00354260">
          <w:rPr>
            <w:rFonts w:eastAsia="Times New Roman"/>
            <w:b/>
            <w:bCs/>
          </w:rPr>
          <w:t>​(</w:t>
        </w:r>
        <w:proofErr w:type="spellStart"/>
        <w:r w:rsidRPr="00354260">
          <w:rPr>
            <w:rFonts w:eastAsia="Times New Roman"/>
            <w:b/>
            <w:bCs/>
          </w:rPr>
          <w:t>Network.ChatMessage</w:t>
        </w:r>
        <w:proofErr w:type="spellEnd"/>
        <w:r w:rsidRPr="00354260">
          <w:rPr>
            <w:rFonts w:eastAsia="Times New Roman"/>
            <w:b/>
            <w:bCs/>
          </w:rPr>
          <w:t xml:space="preserve"> chat)</w:t>
        </w:r>
      </w:ins>
    </w:p>
    <w:p w:rsidR="009140DF" w:rsidP="009140DF" w:rsidRDefault="000768EA" w14:paraId="74DE99D6" w14:textId="7565C326">
      <w:pPr>
        <w:pStyle w:val="ListParagraph"/>
        <w:numPr>
          <w:ilvl w:val="1"/>
          <w:numId w:val="46"/>
        </w:numPr>
        <w:rPr>
          <w:ins w:author="Parth Patel" w:date="2021-11-27T18:06:00Z" w:id="976"/>
          <w:rFonts w:eastAsia="Times New Roman"/>
          <w:b/>
          <w:bCs/>
        </w:rPr>
      </w:pPr>
      <w:ins w:author="Parth Patel" w:date="2021-11-28T20:42:00Z" w:id="977">
        <w:r>
          <w:rPr>
            <w:rFonts w:eastAsia="Times New Roman"/>
          </w:rPr>
          <w:t>Adds chat message to the chat window</w:t>
        </w:r>
      </w:ins>
      <w:ins w:author="Parth Patel" w:date="2021-11-28T20:46:00Z" w:id="978">
        <w:r w:rsidR="008C6C0D">
          <w:rPr>
            <w:rFonts w:eastAsia="Times New Roman"/>
          </w:rPr>
          <w:t>.</w:t>
        </w:r>
      </w:ins>
    </w:p>
    <w:p w:rsidR="009140DF" w:rsidP="009140DF" w:rsidRDefault="009140DF" w14:paraId="1AC098EF" w14:textId="29394C74">
      <w:pPr>
        <w:pStyle w:val="ListParagraph"/>
        <w:numPr>
          <w:ilvl w:val="0"/>
          <w:numId w:val="46"/>
        </w:numPr>
        <w:rPr>
          <w:ins w:author="Parth Patel" w:date="2021-11-27T18:10:00Z" w:id="979"/>
          <w:rFonts w:eastAsia="Times New Roman"/>
          <w:b/>
          <w:bCs/>
        </w:rPr>
      </w:pPr>
      <w:ins w:author="Parth Patel" w:date="2021-11-27T18:06:00Z" w:id="980">
        <w:r w:rsidRPr="003C5FCB">
          <w:rPr>
            <w:rFonts w:eastAsia="Times New Roman"/>
            <w:b/>
            <w:bCs/>
          </w:rPr>
          <w:t xml:space="preserve">public void </w:t>
        </w:r>
        <w:proofErr w:type="spellStart"/>
        <w:r w:rsidRPr="003C5FCB">
          <w:rPr>
            <w:rFonts w:eastAsia="Times New Roman"/>
            <w:b/>
            <w:bCs/>
          </w:rPr>
          <w:t>setPing</w:t>
        </w:r>
        <w:proofErr w:type="spellEnd"/>
        <w:r w:rsidRPr="003C5FCB">
          <w:rPr>
            <w:rFonts w:eastAsia="Times New Roman"/>
            <w:b/>
            <w:bCs/>
          </w:rPr>
          <w:t xml:space="preserve">​(int </w:t>
        </w:r>
        <w:proofErr w:type="spellStart"/>
        <w:r w:rsidRPr="003C5FCB">
          <w:rPr>
            <w:rFonts w:eastAsia="Times New Roman"/>
            <w:b/>
            <w:bCs/>
          </w:rPr>
          <w:t>returnTripTime</w:t>
        </w:r>
        <w:proofErr w:type="spellEnd"/>
        <w:r w:rsidRPr="003C5FCB">
          <w:rPr>
            <w:rFonts w:eastAsia="Times New Roman"/>
            <w:b/>
            <w:bCs/>
          </w:rPr>
          <w:t>)</w:t>
        </w:r>
      </w:ins>
    </w:p>
    <w:p w:rsidRPr="003E01AD" w:rsidR="003E01AD" w:rsidP="003E01AD" w:rsidRDefault="00DF7265" w14:paraId="4FECDF3F" w14:textId="25BD9765">
      <w:pPr>
        <w:pStyle w:val="ListParagraph"/>
        <w:numPr>
          <w:ilvl w:val="1"/>
          <w:numId w:val="46"/>
        </w:numPr>
        <w:rPr>
          <w:ins w:author="Parth Patel" w:date="2021-11-28T20:45:00Z" w:id="981"/>
          <w:rFonts w:eastAsia="Times New Roman"/>
          <w:b/>
          <w:bCs/>
          <w:rPrChange w:author="Parth Patel" w:date="2021-11-28T20:45:00Z" w:id="982">
            <w:rPr>
              <w:ins w:author="Parth Patel" w:date="2021-11-28T20:45:00Z" w:id="983"/>
              <w:rFonts w:eastAsia="Times New Roman"/>
            </w:rPr>
          </w:rPrChange>
        </w:rPr>
      </w:pPr>
      <w:ins w:author="Parth Patel" w:date="2021-11-28T20:42:00Z" w:id="984">
        <w:r>
          <w:rPr>
            <w:rFonts w:eastAsia="Times New Roman"/>
          </w:rPr>
          <w:t xml:space="preserve">Sets </w:t>
        </w:r>
        <w:r w:rsidR="00CC26DA">
          <w:rPr>
            <w:rFonts w:eastAsia="Times New Roman"/>
          </w:rPr>
          <w:t xml:space="preserve">the </w:t>
        </w:r>
      </w:ins>
      <w:ins w:author="Parth Patel" w:date="2021-11-28T20:45:00Z" w:id="985">
        <w:r w:rsidR="003E01AD">
          <w:rPr>
            <w:rFonts w:eastAsia="Times New Roman"/>
          </w:rPr>
          <w:t>return trip time data to the ping variable</w:t>
        </w:r>
      </w:ins>
      <w:ins w:author="Parth Patel" w:date="2021-11-28T20:46:00Z" w:id="986">
        <w:r w:rsidR="008C6C0D">
          <w:rPr>
            <w:rFonts w:eastAsia="Times New Roman"/>
          </w:rPr>
          <w:t>.</w:t>
        </w:r>
      </w:ins>
    </w:p>
    <w:p w:rsidR="003E01AD" w:rsidP="003E01AD" w:rsidRDefault="003E01AD" w14:paraId="7537960D" w14:textId="1E23CA34">
      <w:pPr>
        <w:pStyle w:val="ListParagraph"/>
        <w:numPr>
          <w:ilvl w:val="0"/>
          <w:numId w:val="46"/>
        </w:numPr>
        <w:rPr>
          <w:ins w:author="Parth Patel" w:date="2021-11-28T20:45:00Z" w:id="987"/>
          <w:rFonts w:eastAsia="Times New Roman"/>
          <w:b/>
          <w:bCs/>
        </w:rPr>
      </w:pPr>
      <w:ins w:author="Parth Patel" w:date="2021-11-28T20:45:00Z" w:id="988">
        <w:r>
          <w:rPr>
            <w:rFonts w:eastAsia="Times New Roman"/>
            <w:b/>
            <w:bCs/>
          </w:rPr>
          <w:t xml:space="preserve">private void </w:t>
        </w:r>
        <w:proofErr w:type="spellStart"/>
        <w:r>
          <w:rPr>
            <w:rFonts w:eastAsia="Times New Roman"/>
            <w:b/>
            <w:bCs/>
          </w:rPr>
          <w:t>drawMiniMap</w:t>
        </w:r>
        <w:proofErr w:type="spellEnd"/>
        <w:r>
          <w:rPr>
            <w:rFonts w:eastAsia="Times New Roman"/>
            <w:b/>
            <w:bCs/>
          </w:rPr>
          <w:t>()</w:t>
        </w:r>
      </w:ins>
    </w:p>
    <w:p w:rsidRPr="009C740A" w:rsidR="003E01AD" w:rsidP="003E01AD" w:rsidRDefault="008C6C0D" w14:paraId="4870C856" w14:textId="0EE296BD">
      <w:pPr>
        <w:pStyle w:val="ListParagraph"/>
        <w:numPr>
          <w:ilvl w:val="1"/>
          <w:numId w:val="46"/>
        </w:numPr>
        <w:rPr>
          <w:ins w:author="Parth Patel" w:date="2021-11-28T20:57:00Z" w:id="989"/>
          <w:rFonts w:eastAsia="Times New Roman"/>
          <w:b/>
          <w:bCs/>
          <w:rPrChange w:author="Parth Patel" w:date="2021-11-28T20:57:00Z" w:id="990">
            <w:rPr>
              <w:ins w:author="Parth Patel" w:date="2021-11-28T20:57:00Z" w:id="991"/>
              <w:rFonts w:eastAsia="Times New Roman"/>
            </w:rPr>
          </w:rPrChange>
        </w:rPr>
      </w:pPr>
      <w:ins w:author="Parth Patel" w:date="2021-11-28T20:45:00Z" w:id="992">
        <w:r>
          <w:rPr>
            <w:rFonts w:eastAsia="Times New Roman"/>
          </w:rPr>
          <w:t xml:space="preserve">Draws the minimap on </w:t>
        </w:r>
      </w:ins>
      <w:ins w:author="Parth Patel" w:date="2021-11-28T20:46:00Z" w:id="993">
        <w:r>
          <w:rPr>
            <w:rFonts w:eastAsia="Times New Roman"/>
          </w:rPr>
          <w:t>the screen for the client.</w:t>
        </w:r>
      </w:ins>
    </w:p>
    <w:p w:rsidRPr="009C740A" w:rsidR="009C740A" w:rsidRDefault="009C740A" w14:paraId="4D2967BC" w14:textId="77777777">
      <w:pPr>
        <w:ind w:left="0"/>
        <w:rPr>
          <w:ins w:author="Parth Patel" w:date="2021-11-27T18:06:00Z" w:id="994"/>
          <w:rFonts w:eastAsia="Times New Roman"/>
          <w:b/>
          <w:bCs/>
          <w:rPrChange w:author="Parth Patel" w:date="2021-11-28T20:58:00Z" w:id="995">
            <w:rPr>
              <w:ins w:author="Parth Patel" w:date="2021-11-27T18:06:00Z" w:id="996"/>
            </w:rPr>
          </w:rPrChange>
        </w:rPr>
        <w:pPrChange w:author="Parth Patel" w:date="2021-11-28T20:58:00Z" w:id="997">
          <w:pPr>
            <w:pStyle w:val="ListParagraph"/>
            <w:numPr>
              <w:numId w:val="46"/>
            </w:numPr>
            <w:ind w:hanging="360"/>
          </w:pPr>
        </w:pPrChange>
      </w:pPr>
    </w:p>
    <w:p w:rsidR="0049693A" w:rsidP="0049693A" w:rsidRDefault="0049693A" w14:paraId="4CADFA44" w14:textId="77777777">
      <w:pPr>
        <w:ind w:left="0"/>
        <w:rPr>
          <w:ins w:author="Parth Patel" w:date="2021-11-28T20:06:00Z" w:id="998"/>
          <w:rFonts w:ascii="Arial" w:hAnsi="Arial" w:eastAsia="Arial" w:cs="Arial"/>
          <w:b/>
          <w:bCs/>
        </w:rPr>
      </w:pPr>
      <w:proofErr w:type="spellStart"/>
      <w:ins w:author="Parth Patel" w:date="2021-11-28T20:06:00Z" w:id="999">
        <w:r w:rsidRPr="6B7E6471">
          <w:rPr>
            <w:rFonts w:ascii="Arial" w:hAnsi="Arial" w:eastAsia="Arial" w:cs="Arial"/>
            <w:b/>
            <w:bCs/>
          </w:rPr>
          <w:t>LevelEditor</w:t>
        </w:r>
        <w:proofErr w:type="spellEnd"/>
        <w:r w:rsidRPr="6B7E6471">
          <w:rPr>
            <w:rFonts w:ascii="Arial" w:hAnsi="Arial" w:eastAsia="Arial" w:cs="Arial"/>
            <w:b/>
            <w:bCs/>
          </w:rPr>
          <w:t xml:space="preserve"> (</w:t>
        </w:r>
        <w:proofErr w:type="spellStart"/>
        <w:r w:rsidRPr="6B7E6471">
          <w:rPr>
            <w:rFonts w:ascii="Arial" w:hAnsi="Arial" w:eastAsia="Arial" w:cs="Arial"/>
            <w:b/>
            <w:bCs/>
          </w:rPr>
          <w:t>EditorScreen</w:t>
        </w:r>
        <w:proofErr w:type="spellEnd"/>
        <w:r w:rsidRPr="6B7E6471">
          <w:rPr>
            <w:rFonts w:ascii="Arial" w:hAnsi="Arial" w:eastAsia="Arial" w:cs="Arial"/>
            <w:b/>
            <w:bCs/>
          </w:rPr>
          <w:t>):</w:t>
        </w:r>
      </w:ins>
    </w:p>
    <w:p w:rsidR="0049693A" w:rsidP="0049693A" w:rsidRDefault="0049693A" w14:paraId="4966E7EE" w14:textId="77777777">
      <w:pPr>
        <w:ind w:left="0"/>
        <w:rPr>
          <w:ins w:author="Parth Patel" w:date="2021-11-28T20:06:00Z" w:id="1000"/>
          <w:rFonts w:eastAsia="Times New Roman"/>
        </w:rPr>
      </w:pPr>
      <w:ins w:author="Parth Patel" w:date="2021-11-28T20:06:00Z" w:id="1001">
        <w:r w:rsidRPr="6B7E6471">
          <w:rPr>
            <w:rFonts w:eastAsia="Times New Roman"/>
          </w:rPr>
          <w:t>The level editor was formerly a separate application but has since been merged into the main game executable. The editor allows users to create new levels and save them into files which can then be loaded into the game proper, including multiplayer games. The level editor is essentially a version of the game with no game loop, and where the level author can add and remove Entities and level geometry on the fly.</w:t>
        </w:r>
      </w:ins>
    </w:p>
    <w:p w:rsidR="0049693A" w:rsidP="0049693A" w:rsidRDefault="0049693A" w14:paraId="0BDC7E84" w14:textId="77777777">
      <w:pPr>
        <w:ind w:left="0"/>
        <w:rPr>
          <w:ins w:author="Parth Patel" w:date="2021-11-28T20:06:00Z" w:id="1002"/>
        </w:rPr>
      </w:pPr>
    </w:p>
    <w:p w:rsidR="0049693A" w:rsidP="0049693A" w:rsidRDefault="0049693A" w14:paraId="24EE3465" w14:textId="77777777">
      <w:pPr>
        <w:ind w:left="0"/>
        <w:rPr>
          <w:ins w:author="Parth Patel" w:date="2021-11-28T20:06:00Z" w:id="1003"/>
        </w:rPr>
      </w:pPr>
      <w:ins w:author="Parth Patel" w:date="2021-11-28T20:06:00Z" w:id="1004">
        <w:r w:rsidRPr="6B7E6471">
          <w:rPr>
            <w:b/>
            <w:bCs/>
          </w:rPr>
          <w:t>Attributes:</w:t>
        </w:r>
      </w:ins>
    </w:p>
    <w:p w:rsidR="0049693A" w:rsidP="0049693A" w:rsidRDefault="0049693A" w14:paraId="615CC122" w14:textId="77777777">
      <w:pPr>
        <w:pStyle w:val="ListParagraph"/>
        <w:numPr>
          <w:ilvl w:val="0"/>
          <w:numId w:val="48"/>
        </w:numPr>
        <w:rPr>
          <w:ins w:author="Parth Patel" w:date="2021-11-28T20:06:00Z" w:id="1005"/>
          <w:rFonts w:eastAsia="Times New Roman"/>
        </w:rPr>
      </w:pPr>
      <w:ins w:author="Parth Patel" w:date="2021-11-28T20:06:00Z" w:id="1006">
        <w:r w:rsidRPr="6B7E6471">
          <w:rPr>
            <w:rFonts w:ascii="Times New Roman" w:hAnsi="Times New Roman" w:eastAsia="Times New Roman"/>
            <w:b/>
            <w:bCs/>
          </w:rPr>
          <w:t xml:space="preserve">public </w:t>
        </w:r>
        <w:proofErr w:type="spellStart"/>
        <w:r w:rsidRPr="6B7E6471">
          <w:rPr>
            <w:rFonts w:ascii="Times New Roman" w:hAnsi="Times New Roman" w:eastAsia="Times New Roman"/>
            <w:b/>
            <w:bCs/>
          </w:rPr>
          <w:t>WadFile</w:t>
        </w:r>
        <w:proofErr w:type="spellEnd"/>
        <w:r w:rsidRPr="6B7E6471">
          <w:rPr>
            <w:rFonts w:ascii="Times New Roman" w:hAnsi="Times New Roman" w:eastAsia="Times New Roman"/>
            <w:b/>
            <w:bCs/>
          </w:rPr>
          <w:t xml:space="preserve"> </w:t>
        </w:r>
        <w:r w:rsidRPr="00D871CC">
          <w:rPr>
            <w:rFonts w:ascii="Times New Roman" w:hAnsi="Times New Roman" w:eastAsia="Times New Roman"/>
            <w:rPrChange w:author="Parth Patel" w:date="2021-11-28T21:04:00Z" w:id="1007">
              <w:rPr>
                <w:rFonts w:ascii="Times New Roman" w:hAnsi="Times New Roman" w:eastAsia="Times New Roman"/>
                <w:b/>
                <w:bCs/>
              </w:rPr>
            </w:rPrChange>
          </w:rPr>
          <w:t>file</w:t>
        </w:r>
      </w:ins>
    </w:p>
    <w:p w:rsidR="0049693A" w:rsidP="0049693A" w:rsidRDefault="0049693A" w14:paraId="3E6A2944" w14:textId="77777777">
      <w:pPr>
        <w:pStyle w:val="ListParagraph"/>
        <w:numPr>
          <w:ilvl w:val="1"/>
          <w:numId w:val="48"/>
        </w:numPr>
        <w:rPr>
          <w:ins w:author="Parth Patel" w:date="2021-11-28T20:06:00Z" w:id="1008"/>
        </w:rPr>
      </w:pPr>
      <w:ins w:author="Parth Patel" w:date="2021-11-28T20:06:00Z" w:id="1009">
        <w:r w:rsidRPr="6B7E6471">
          <w:t>Object representing the .WAD file which will contain the work-in-</w:t>
        </w:r>
        <w:proofErr w:type="spellStart"/>
        <w:r w:rsidRPr="6B7E6471">
          <w:t>progerss</w:t>
        </w:r>
        <w:proofErr w:type="spellEnd"/>
        <w:r w:rsidRPr="6B7E6471">
          <w:t xml:space="preserve"> map</w:t>
        </w:r>
      </w:ins>
    </w:p>
    <w:p w:rsidR="0049693A" w:rsidP="0049693A" w:rsidRDefault="0049693A" w14:paraId="09BDEF79" w14:textId="77777777">
      <w:pPr>
        <w:pStyle w:val="ListParagraph"/>
        <w:numPr>
          <w:ilvl w:val="0"/>
          <w:numId w:val="48"/>
        </w:numPr>
        <w:rPr>
          <w:ins w:author="Parth Patel" w:date="2021-11-28T20:06:00Z" w:id="1010"/>
        </w:rPr>
      </w:pPr>
      <w:ins w:author="Parth Patel" w:date="2021-11-28T20:06:00Z" w:id="1011">
        <w:r w:rsidRPr="6B7E6471">
          <w:rPr>
            <w:b/>
            <w:bCs/>
          </w:rPr>
          <w:t xml:space="preserve">public File </w:t>
        </w:r>
        <w:proofErr w:type="spellStart"/>
        <w:r w:rsidRPr="00D871CC">
          <w:rPr>
            <w:rPrChange w:author="Parth Patel" w:date="2021-11-28T21:04:00Z" w:id="1012">
              <w:rPr>
                <w:b/>
                <w:bCs/>
              </w:rPr>
            </w:rPrChange>
          </w:rPr>
          <w:t>soloFile</w:t>
        </w:r>
        <w:proofErr w:type="spellEnd"/>
      </w:ins>
    </w:p>
    <w:p w:rsidR="0049693A" w:rsidP="0049693A" w:rsidRDefault="0049693A" w14:paraId="5698994C" w14:textId="77777777">
      <w:pPr>
        <w:pStyle w:val="ListParagraph"/>
        <w:numPr>
          <w:ilvl w:val="1"/>
          <w:numId w:val="48"/>
        </w:numPr>
        <w:rPr>
          <w:ins w:author="Parth Patel" w:date="2021-11-28T20:06:00Z" w:id="1013"/>
        </w:rPr>
      </w:pPr>
      <w:ins w:author="Parth Patel" w:date="2021-11-28T20:06:00Z" w:id="1014">
        <w:r w:rsidRPr="6B7E6471">
          <w:t>If the level is being stored in a standalone text file, this File object is used instead of the .WAD file object</w:t>
        </w:r>
      </w:ins>
    </w:p>
    <w:p w:rsidR="0049693A" w:rsidP="0049693A" w:rsidRDefault="0049693A" w14:paraId="373DD61F" w14:textId="77777777">
      <w:pPr>
        <w:pStyle w:val="ListParagraph"/>
        <w:numPr>
          <w:ilvl w:val="0"/>
          <w:numId w:val="48"/>
        </w:numPr>
        <w:rPr>
          <w:ins w:author="Parth Patel" w:date="2021-11-28T20:06:00Z" w:id="1015"/>
        </w:rPr>
      </w:pPr>
      <w:ins w:author="Parth Patel" w:date="2021-11-28T20:06:00Z" w:id="1016">
        <w:r w:rsidRPr="6B7E6471">
          <w:rPr>
            <w:b/>
            <w:bCs/>
          </w:rPr>
          <w:t>public Array&lt;</w:t>
        </w:r>
        <w:proofErr w:type="spellStart"/>
        <w:r w:rsidRPr="6B7E6471">
          <w:rPr>
            <w:b/>
            <w:bCs/>
          </w:rPr>
          <w:t>WadFile</w:t>
        </w:r>
        <w:proofErr w:type="spellEnd"/>
        <w:r w:rsidRPr="6B7E6471">
          <w:rPr>
            <w:b/>
            <w:bCs/>
          </w:rPr>
          <w:t xml:space="preserve">&gt; </w:t>
        </w:r>
        <w:r w:rsidRPr="00D871CC">
          <w:rPr>
            <w:rPrChange w:author="Parth Patel" w:date="2021-11-28T21:04:00Z" w:id="1017">
              <w:rPr>
                <w:b/>
                <w:bCs/>
              </w:rPr>
            </w:rPrChange>
          </w:rPr>
          <w:t>resources</w:t>
        </w:r>
      </w:ins>
    </w:p>
    <w:p w:rsidR="0049693A" w:rsidP="0049693A" w:rsidRDefault="0049693A" w14:paraId="5A4C311C" w14:textId="77777777">
      <w:pPr>
        <w:pStyle w:val="ListParagraph"/>
        <w:numPr>
          <w:ilvl w:val="1"/>
          <w:numId w:val="48"/>
        </w:numPr>
        <w:rPr>
          <w:ins w:author="Parth Patel" w:date="2021-11-28T20:06:00Z" w:id="1018"/>
        </w:rPr>
      </w:pPr>
      <w:ins w:author="Parth Patel" w:date="2021-11-28T20:06:00Z" w:id="1019">
        <w:r w:rsidRPr="6B7E6471">
          <w:t xml:space="preserve">Other .WADs besides the one containing the level, used to provide other resources. Usually the default </w:t>
        </w:r>
        <w:proofErr w:type="spellStart"/>
        <w:r w:rsidRPr="6B7E6471">
          <w:t>resource.wad</w:t>
        </w:r>
        <w:proofErr w:type="spellEnd"/>
        <w:r w:rsidRPr="6B7E6471">
          <w:t xml:space="preserve"> goes here, and add-on levels use its assets.</w:t>
        </w:r>
      </w:ins>
    </w:p>
    <w:p w:rsidR="0049693A" w:rsidP="0049693A" w:rsidRDefault="0049693A" w14:paraId="3804F4CF" w14:textId="77777777">
      <w:pPr>
        <w:pStyle w:val="ListParagraph"/>
        <w:numPr>
          <w:ilvl w:val="0"/>
          <w:numId w:val="48"/>
        </w:numPr>
        <w:rPr>
          <w:ins w:author="Parth Patel" w:date="2021-11-28T20:06:00Z" w:id="1020"/>
        </w:rPr>
      </w:pPr>
      <w:ins w:author="Parth Patel" w:date="2021-11-28T20:06:00Z" w:id="1021">
        <w:r w:rsidRPr="6B7E6471">
          <w:rPr>
            <w:b/>
            <w:bCs/>
          </w:rPr>
          <w:t xml:space="preserve">public </w:t>
        </w:r>
        <w:proofErr w:type="spellStart"/>
        <w:r w:rsidRPr="6B7E6471">
          <w:rPr>
            <w:b/>
            <w:bCs/>
          </w:rPr>
          <w:t>LevelData</w:t>
        </w:r>
        <w:proofErr w:type="spellEnd"/>
        <w:r w:rsidRPr="6B7E6471">
          <w:rPr>
            <w:b/>
            <w:bCs/>
          </w:rPr>
          <w:t xml:space="preserve"> </w:t>
        </w:r>
        <w:r w:rsidRPr="00D871CC">
          <w:rPr>
            <w:rPrChange w:author="Parth Patel" w:date="2021-11-28T21:04:00Z" w:id="1022">
              <w:rPr>
                <w:b/>
                <w:bCs/>
              </w:rPr>
            </w:rPrChange>
          </w:rPr>
          <w:t>level</w:t>
        </w:r>
      </w:ins>
    </w:p>
    <w:p w:rsidR="0049693A" w:rsidP="0049693A" w:rsidRDefault="0049693A" w14:paraId="313089C8" w14:textId="77777777">
      <w:pPr>
        <w:pStyle w:val="ListParagraph"/>
        <w:numPr>
          <w:ilvl w:val="1"/>
          <w:numId w:val="48"/>
        </w:numPr>
        <w:rPr>
          <w:ins w:author="Parth Patel" w:date="2021-11-28T20:06:00Z" w:id="1023"/>
        </w:rPr>
      </w:pPr>
      <w:ins w:author="Parth Patel" w:date="2021-11-28T20:06:00Z" w:id="1024">
        <w:r w:rsidRPr="6B7E6471">
          <w:t xml:space="preserve">The level being modified, as a </w:t>
        </w:r>
        <w:proofErr w:type="spellStart"/>
        <w:r w:rsidRPr="6B7E6471">
          <w:t>LevelData</w:t>
        </w:r>
        <w:proofErr w:type="spellEnd"/>
        <w:r w:rsidRPr="6B7E6471">
          <w:t xml:space="preserve"> object</w:t>
        </w:r>
      </w:ins>
    </w:p>
    <w:p w:rsidR="0049693A" w:rsidP="0049693A" w:rsidRDefault="0049693A" w14:paraId="2E229CAB" w14:textId="77777777">
      <w:pPr>
        <w:pStyle w:val="ListParagraph"/>
        <w:numPr>
          <w:ilvl w:val="0"/>
          <w:numId w:val="48"/>
        </w:numPr>
        <w:rPr>
          <w:ins w:author="Parth Patel" w:date="2021-11-28T20:06:00Z" w:id="1025"/>
        </w:rPr>
      </w:pPr>
      <w:ins w:author="Parth Patel" w:date="2021-11-28T20:06:00Z" w:id="1026">
        <w:r w:rsidRPr="6B7E6471">
          <w:rPr>
            <w:b/>
            <w:bCs/>
          </w:rPr>
          <w:t xml:space="preserve">public Integer </w:t>
        </w:r>
        <w:proofErr w:type="spellStart"/>
        <w:r w:rsidRPr="00D871CC">
          <w:rPr>
            <w:rPrChange w:author="Parth Patel" w:date="2021-11-28T21:04:00Z" w:id="1027">
              <w:rPr>
                <w:b/>
                <w:bCs/>
              </w:rPr>
            </w:rPrChange>
          </w:rPr>
          <w:t>levelnum</w:t>
        </w:r>
        <w:proofErr w:type="spellEnd"/>
      </w:ins>
    </w:p>
    <w:p w:rsidR="0049693A" w:rsidP="0049693A" w:rsidRDefault="0049693A" w14:paraId="00E10BE4" w14:textId="77777777">
      <w:pPr>
        <w:pStyle w:val="ListParagraph"/>
        <w:numPr>
          <w:ilvl w:val="1"/>
          <w:numId w:val="48"/>
        </w:numPr>
        <w:rPr>
          <w:ins w:author="Parth Patel" w:date="2021-11-28T20:06:00Z" w:id="1028"/>
        </w:rPr>
      </w:pPr>
      <w:ins w:author="Parth Patel" w:date="2021-11-28T20:06:00Z" w:id="1029">
        <w:r w:rsidRPr="6B7E6471">
          <w:t>The level number of the current level</w:t>
        </w:r>
      </w:ins>
    </w:p>
    <w:p w:rsidR="0049693A" w:rsidP="0049693A" w:rsidRDefault="0049693A" w14:paraId="5491CD0B" w14:textId="77777777">
      <w:pPr>
        <w:pStyle w:val="ListParagraph"/>
        <w:numPr>
          <w:ilvl w:val="0"/>
          <w:numId w:val="48"/>
        </w:numPr>
        <w:rPr>
          <w:ins w:author="Parth Patel" w:date="2021-11-28T20:06:00Z" w:id="1030"/>
        </w:rPr>
      </w:pPr>
      <w:ins w:author="Parth Patel" w:date="2021-11-28T20:06:00Z" w:id="1031">
        <w:r w:rsidRPr="6B7E6471">
          <w:rPr>
            <w:b/>
            <w:bCs/>
          </w:rPr>
          <w:t xml:space="preserve">public Boolean </w:t>
        </w:r>
        <w:proofErr w:type="spellStart"/>
        <w:r w:rsidRPr="00D871CC">
          <w:rPr>
            <w:rPrChange w:author="Parth Patel" w:date="2021-11-28T21:04:00Z" w:id="1032">
              <w:rPr>
                <w:b/>
                <w:bCs/>
              </w:rPr>
            </w:rPrChange>
          </w:rPr>
          <w:t>windowOpen</w:t>
        </w:r>
        <w:proofErr w:type="spellEnd"/>
      </w:ins>
    </w:p>
    <w:p w:rsidR="0049693A" w:rsidP="0049693A" w:rsidRDefault="0049693A" w14:paraId="78740712" w14:textId="77777777">
      <w:pPr>
        <w:pStyle w:val="ListParagraph"/>
        <w:numPr>
          <w:ilvl w:val="1"/>
          <w:numId w:val="48"/>
        </w:numPr>
        <w:rPr>
          <w:ins w:author="Parth Patel" w:date="2021-11-28T20:06:00Z" w:id="1033"/>
        </w:rPr>
      </w:pPr>
      <w:ins w:author="Parth Patel" w:date="2021-11-28T20:06:00Z" w:id="1034">
        <w:r w:rsidRPr="6B7E6471">
          <w:t>True if a popup window is open. This is used to block functionality until the popup is closed.</w:t>
        </w:r>
      </w:ins>
    </w:p>
    <w:p w:rsidR="0049693A" w:rsidP="0049693A" w:rsidRDefault="0049693A" w14:paraId="16402E4F" w14:textId="77777777">
      <w:pPr>
        <w:pStyle w:val="ListParagraph"/>
        <w:numPr>
          <w:ilvl w:val="0"/>
          <w:numId w:val="48"/>
        </w:numPr>
        <w:rPr>
          <w:ins w:author="Parth Patel" w:date="2021-11-28T20:06:00Z" w:id="1035"/>
        </w:rPr>
      </w:pPr>
      <w:ins w:author="Parth Patel" w:date="2021-11-28T20:06:00Z" w:id="1036">
        <w:r w:rsidRPr="6B7E6471">
          <w:rPr>
            <w:b/>
            <w:bCs/>
          </w:rPr>
          <w:t xml:space="preserve">public Boolean </w:t>
        </w:r>
        <w:proofErr w:type="spellStart"/>
        <w:r w:rsidRPr="00D871CC">
          <w:rPr>
            <w:rPrChange w:author="Parth Patel" w:date="2021-11-28T21:04:00Z" w:id="1037">
              <w:rPr>
                <w:b/>
                <w:bCs/>
              </w:rPr>
            </w:rPrChange>
          </w:rPr>
          <w:t>fullBright</w:t>
        </w:r>
        <w:proofErr w:type="spellEnd"/>
      </w:ins>
    </w:p>
    <w:p w:rsidR="0049693A" w:rsidP="0049693A" w:rsidRDefault="0049693A" w14:paraId="373D4E6A" w14:textId="77777777">
      <w:pPr>
        <w:pStyle w:val="ListParagraph"/>
        <w:numPr>
          <w:ilvl w:val="1"/>
          <w:numId w:val="48"/>
        </w:numPr>
        <w:rPr>
          <w:ins w:author="Parth Patel" w:date="2021-11-28T20:06:00Z" w:id="1038"/>
        </w:rPr>
      </w:pPr>
      <w:ins w:author="Parth Patel" w:date="2021-11-28T20:06:00Z" w:id="1039">
        <w:r w:rsidRPr="6B7E6471">
          <w:t xml:space="preserve">Allows user to render in </w:t>
        </w:r>
        <w:proofErr w:type="spellStart"/>
        <w:r w:rsidRPr="6B7E6471">
          <w:t>fullbright</w:t>
        </w:r>
        <w:proofErr w:type="spellEnd"/>
        <w:r w:rsidRPr="6B7E6471">
          <w:t xml:space="preserve"> mode, viewing the level as if everything were max brightness. Useful for editing dark areas.</w:t>
        </w:r>
      </w:ins>
    </w:p>
    <w:p w:rsidR="0049693A" w:rsidP="0049693A" w:rsidRDefault="0049693A" w14:paraId="45F5F773" w14:textId="77777777">
      <w:pPr>
        <w:pStyle w:val="ListParagraph"/>
        <w:numPr>
          <w:ilvl w:val="0"/>
          <w:numId w:val="48"/>
        </w:numPr>
        <w:rPr>
          <w:ins w:author="Parth Patel" w:date="2021-11-28T20:06:00Z" w:id="1040"/>
        </w:rPr>
      </w:pPr>
      <w:ins w:author="Parth Patel" w:date="2021-11-28T20:06:00Z" w:id="1041">
        <w:r w:rsidRPr="6B7E6471">
          <w:rPr>
            <w:b/>
            <w:bCs/>
          </w:rPr>
          <w:t xml:space="preserve">public </w:t>
        </w:r>
        <w:proofErr w:type="spellStart"/>
        <w:r w:rsidRPr="6B7E6471">
          <w:rPr>
            <w:b/>
            <w:bCs/>
          </w:rPr>
          <w:t>CopiedTileData</w:t>
        </w:r>
        <w:proofErr w:type="spellEnd"/>
        <w:r w:rsidRPr="6B7E6471">
          <w:rPr>
            <w:b/>
            <w:bCs/>
          </w:rPr>
          <w:t xml:space="preserve"> </w:t>
        </w:r>
        <w:proofErr w:type="spellStart"/>
        <w:r w:rsidRPr="00D871CC">
          <w:rPr>
            <w:rPrChange w:author="Parth Patel" w:date="2021-11-28T21:04:00Z" w:id="1042">
              <w:rPr>
                <w:b/>
                <w:bCs/>
              </w:rPr>
            </w:rPrChange>
          </w:rPr>
          <w:t>copiedTileData</w:t>
        </w:r>
        <w:proofErr w:type="spellEnd"/>
      </w:ins>
    </w:p>
    <w:p w:rsidR="0049693A" w:rsidP="0049693A" w:rsidRDefault="0049693A" w14:paraId="0822C070" w14:textId="77777777">
      <w:pPr>
        <w:pStyle w:val="ListParagraph"/>
        <w:numPr>
          <w:ilvl w:val="1"/>
          <w:numId w:val="48"/>
        </w:numPr>
        <w:rPr>
          <w:ins w:author="Parth Patel" w:date="2021-11-28T20:06:00Z" w:id="1043"/>
        </w:rPr>
      </w:pPr>
      <w:ins w:author="Parth Patel" w:date="2021-11-28T20:06:00Z" w:id="1044">
        <w:r w:rsidRPr="6B7E6471">
          <w:t>A level tile which has been copied using CTRL-</w:t>
        </w:r>
        <w:proofErr w:type="gramStart"/>
        <w:r w:rsidRPr="6B7E6471">
          <w:t>C, and</w:t>
        </w:r>
        <w:proofErr w:type="gramEnd"/>
        <w:r w:rsidRPr="6B7E6471">
          <w:t xml:space="preserve"> can be pasted later.</w:t>
        </w:r>
      </w:ins>
    </w:p>
    <w:p w:rsidR="0049693A" w:rsidP="0049693A" w:rsidRDefault="0049693A" w14:paraId="383D2B01" w14:textId="77777777">
      <w:pPr>
        <w:pStyle w:val="ListParagraph"/>
        <w:numPr>
          <w:ilvl w:val="0"/>
          <w:numId w:val="48"/>
        </w:numPr>
        <w:rPr>
          <w:ins w:author="Parth Patel" w:date="2021-11-28T20:06:00Z" w:id="1045"/>
        </w:rPr>
      </w:pPr>
      <w:ins w:author="Parth Patel" w:date="2021-11-28T20:06:00Z" w:id="1046">
        <w:r w:rsidRPr="6B7E6471">
          <w:rPr>
            <w:b/>
            <w:bCs/>
          </w:rPr>
          <w:t xml:space="preserve">public </w:t>
        </w:r>
        <w:proofErr w:type="spellStart"/>
        <w:r w:rsidRPr="6B7E6471">
          <w:rPr>
            <w:b/>
            <w:bCs/>
          </w:rPr>
          <w:t>CopitedThingData</w:t>
        </w:r>
        <w:proofErr w:type="spellEnd"/>
        <w:r w:rsidRPr="6B7E6471">
          <w:rPr>
            <w:b/>
            <w:bCs/>
          </w:rPr>
          <w:t xml:space="preserve"> </w:t>
        </w:r>
        <w:proofErr w:type="spellStart"/>
        <w:r w:rsidRPr="00D871CC">
          <w:rPr>
            <w:rPrChange w:author="Parth Patel" w:date="2021-11-28T21:04:00Z" w:id="1047">
              <w:rPr>
                <w:b/>
                <w:bCs/>
              </w:rPr>
            </w:rPrChange>
          </w:rPr>
          <w:t>copiedThingData</w:t>
        </w:r>
        <w:proofErr w:type="spellEnd"/>
      </w:ins>
    </w:p>
    <w:p w:rsidR="0049693A" w:rsidP="0049693A" w:rsidRDefault="0049693A" w14:paraId="1DA7A68C" w14:textId="77777777">
      <w:pPr>
        <w:pStyle w:val="ListParagraph"/>
        <w:numPr>
          <w:ilvl w:val="1"/>
          <w:numId w:val="48"/>
        </w:numPr>
        <w:rPr>
          <w:ins w:author="Parth Patel" w:date="2021-11-28T20:06:00Z" w:id="1048"/>
        </w:rPr>
      </w:pPr>
      <w:ins w:author="Parth Patel" w:date="2021-11-28T20:06:00Z" w:id="1049">
        <w:r w:rsidRPr="6B7E6471">
          <w:t>An Entity which has been copied using CTRL-C and can be pasted later.</w:t>
        </w:r>
      </w:ins>
    </w:p>
    <w:p w:rsidR="0049693A" w:rsidP="0049693A" w:rsidRDefault="0049693A" w14:paraId="43AD12E3" w14:textId="77777777">
      <w:pPr>
        <w:pStyle w:val="ListParagraph"/>
        <w:numPr>
          <w:ilvl w:val="0"/>
          <w:numId w:val="48"/>
        </w:numPr>
        <w:rPr>
          <w:ins w:author="Parth Patel" w:date="2021-11-28T20:06:00Z" w:id="1050"/>
        </w:rPr>
      </w:pPr>
      <w:ins w:author="Parth Patel" w:date="2021-11-28T20:06:00Z" w:id="1051">
        <w:r w:rsidRPr="6B7E6471">
          <w:rPr>
            <w:b/>
            <w:bCs/>
          </w:rPr>
          <w:t xml:space="preserve">private Boolean </w:t>
        </w:r>
        <w:r w:rsidRPr="00D871CC">
          <w:rPr>
            <w:rPrChange w:author="Parth Patel" w:date="2021-11-28T21:04:00Z" w:id="1052">
              <w:rPr>
                <w:b/>
                <w:bCs/>
              </w:rPr>
            </w:rPrChange>
          </w:rPr>
          <w:t>dragging</w:t>
        </w:r>
      </w:ins>
    </w:p>
    <w:p w:rsidR="0049693A" w:rsidP="0049693A" w:rsidRDefault="0049693A" w14:paraId="61BA79FC" w14:textId="77777777">
      <w:pPr>
        <w:pStyle w:val="ListParagraph"/>
        <w:numPr>
          <w:ilvl w:val="1"/>
          <w:numId w:val="48"/>
        </w:numPr>
        <w:rPr>
          <w:ins w:author="Parth Patel" w:date="2021-11-28T20:06:00Z" w:id="1053"/>
        </w:rPr>
      </w:pPr>
      <w:ins w:author="Parth Patel" w:date="2021-11-28T20:06:00Z" w:id="1054">
        <w:r w:rsidRPr="6B7E6471">
          <w:t>True if player is moving an Entity around with the mouse</w:t>
        </w:r>
      </w:ins>
    </w:p>
    <w:p w:rsidR="0049693A" w:rsidP="0049693A" w:rsidRDefault="0049693A" w14:paraId="49E6AB7D" w14:textId="77777777">
      <w:pPr>
        <w:pStyle w:val="ListParagraph"/>
        <w:numPr>
          <w:ilvl w:val="0"/>
          <w:numId w:val="48"/>
        </w:numPr>
        <w:rPr>
          <w:ins w:author="Parth Patel" w:date="2021-11-28T20:06:00Z" w:id="1055"/>
        </w:rPr>
      </w:pPr>
      <w:ins w:author="Parth Patel" w:date="2021-11-28T20:06:00Z" w:id="1056">
        <w:r w:rsidRPr="6B7E6471">
          <w:rPr>
            <w:b/>
            <w:bCs/>
          </w:rPr>
          <w:t xml:space="preserve">private </w:t>
        </w:r>
        <w:proofErr w:type="spellStart"/>
        <w:r w:rsidRPr="6B7E6471">
          <w:rPr>
            <w:b/>
            <w:bCs/>
          </w:rPr>
          <w:t>LevelObject</w:t>
        </w:r>
        <w:proofErr w:type="spellEnd"/>
        <w:r w:rsidRPr="6B7E6471">
          <w:rPr>
            <w:b/>
            <w:bCs/>
          </w:rPr>
          <w:t xml:space="preserve"> </w:t>
        </w:r>
        <w:proofErr w:type="spellStart"/>
        <w:r w:rsidRPr="00D871CC">
          <w:rPr>
            <w:rPrChange w:author="Parth Patel" w:date="2021-11-28T21:04:00Z" w:id="1057">
              <w:rPr>
                <w:b/>
                <w:bCs/>
              </w:rPr>
            </w:rPrChange>
          </w:rPr>
          <w:t>dragThing</w:t>
        </w:r>
        <w:proofErr w:type="spellEnd"/>
      </w:ins>
    </w:p>
    <w:p w:rsidR="0049693A" w:rsidP="0049693A" w:rsidRDefault="0049693A" w14:paraId="314DA650" w14:textId="77777777">
      <w:pPr>
        <w:pStyle w:val="ListParagraph"/>
        <w:numPr>
          <w:ilvl w:val="1"/>
          <w:numId w:val="48"/>
        </w:numPr>
        <w:rPr>
          <w:ins w:author="Parth Patel" w:date="2021-11-28T20:06:00Z" w:id="1058"/>
        </w:rPr>
      </w:pPr>
      <w:ins w:author="Parth Patel" w:date="2021-11-28T20:06:00Z" w:id="1059">
        <w:r w:rsidRPr="6B7E6471">
          <w:t>The object in question which is being dragged with the mouse</w:t>
        </w:r>
      </w:ins>
    </w:p>
    <w:p w:rsidR="0049693A" w:rsidP="0049693A" w:rsidRDefault="0049693A" w14:paraId="0AF224FB" w14:textId="77777777">
      <w:pPr>
        <w:pStyle w:val="ListParagraph"/>
        <w:numPr>
          <w:ilvl w:val="0"/>
          <w:numId w:val="48"/>
        </w:numPr>
        <w:rPr>
          <w:ins w:author="Parth Patel" w:date="2021-11-28T20:06:00Z" w:id="1060"/>
        </w:rPr>
      </w:pPr>
      <w:ins w:author="Parth Patel" w:date="2021-11-28T20:06:00Z" w:id="1061">
        <w:r w:rsidRPr="6B7E6471">
          <w:rPr>
            <w:b/>
            <w:bCs/>
          </w:rPr>
          <w:t xml:space="preserve">private Boolean </w:t>
        </w:r>
        <w:r w:rsidRPr="00D871CC">
          <w:rPr>
            <w:rPrChange w:author="Parth Patel" w:date="2021-11-28T21:04:00Z" w:id="1062">
              <w:rPr>
                <w:b/>
                <w:bCs/>
              </w:rPr>
            </w:rPrChange>
          </w:rPr>
          <w:t>selecting</w:t>
        </w:r>
      </w:ins>
    </w:p>
    <w:p w:rsidR="0049693A" w:rsidP="0049693A" w:rsidRDefault="0049693A" w14:paraId="06816377" w14:textId="77777777">
      <w:pPr>
        <w:pStyle w:val="ListParagraph"/>
        <w:numPr>
          <w:ilvl w:val="1"/>
          <w:numId w:val="48"/>
        </w:numPr>
        <w:rPr>
          <w:ins w:author="Parth Patel" w:date="2021-11-28T20:06:00Z" w:id="1063"/>
        </w:rPr>
      </w:pPr>
      <w:ins w:author="Parth Patel" w:date="2021-11-28T20:06:00Z" w:id="1064">
        <w:r w:rsidRPr="6B7E6471">
          <w:t>True if player is making a group selection with the mouse</w:t>
        </w:r>
      </w:ins>
    </w:p>
    <w:p w:rsidR="0049693A" w:rsidP="0049693A" w:rsidRDefault="0049693A" w14:paraId="2CD17B23" w14:textId="77777777">
      <w:pPr>
        <w:pStyle w:val="ListParagraph"/>
        <w:numPr>
          <w:ilvl w:val="0"/>
          <w:numId w:val="48"/>
        </w:numPr>
        <w:rPr>
          <w:ins w:author="Parth Patel" w:date="2021-11-28T20:06:00Z" w:id="1065"/>
        </w:rPr>
      </w:pPr>
      <w:ins w:author="Parth Patel" w:date="2021-11-28T20:06:00Z" w:id="1066">
        <w:r w:rsidRPr="6B7E6471">
          <w:rPr>
            <w:b/>
            <w:bCs/>
          </w:rPr>
          <w:t xml:space="preserve">private Boolean </w:t>
        </w:r>
        <w:proofErr w:type="spellStart"/>
        <w:r w:rsidRPr="00D871CC">
          <w:rPr>
            <w:rPrChange w:author="Parth Patel" w:date="2021-11-28T21:04:00Z" w:id="1067">
              <w:rPr>
                <w:b/>
                <w:bCs/>
              </w:rPr>
            </w:rPrChange>
          </w:rPr>
          <w:t>selectThing</w:t>
        </w:r>
        <w:proofErr w:type="spellEnd"/>
      </w:ins>
    </w:p>
    <w:p w:rsidR="0049693A" w:rsidP="0049693A" w:rsidRDefault="0049693A" w14:paraId="7B6DBC50" w14:textId="77777777">
      <w:pPr>
        <w:pStyle w:val="ListParagraph"/>
        <w:numPr>
          <w:ilvl w:val="1"/>
          <w:numId w:val="48"/>
        </w:numPr>
        <w:rPr>
          <w:ins w:author="Parth Patel" w:date="2021-11-28T20:06:00Z" w:id="1068"/>
        </w:rPr>
      </w:pPr>
      <w:ins w:author="Parth Patel" w:date="2021-11-28T20:06:00Z" w:id="1069">
        <w:r w:rsidRPr="6B7E6471">
          <w:t>True if the player is selecting things. False if selecting tiles.</w:t>
        </w:r>
      </w:ins>
    </w:p>
    <w:p w:rsidR="0049693A" w:rsidP="0049693A" w:rsidRDefault="0049693A" w14:paraId="3BDE37A8" w14:textId="77777777">
      <w:pPr>
        <w:pStyle w:val="ListParagraph"/>
        <w:numPr>
          <w:ilvl w:val="0"/>
          <w:numId w:val="48"/>
        </w:numPr>
        <w:rPr>
          <w:ins w:author="Parth Patel" w:date="2021-11-28T20:06:00Z" w:id="1070"/>
        </w:rPr>
      </w:pPr>
      <w:ins w:author="Parth Patel" w:date="2021-11-28T20:06:00Z" w:id="1071">
        <w:r w:rsidRPr="6B7E6471">
          <w:rPr>
            <w:b/>
            <w:bCs/>
          </w:rPr>
          <w:t xml:space="preserve">private Float </w:t>
        </w:r>
        <w:r w:rsidRPr="00D871CC">
          <w:rPr>
            <w:rPrChange w:author="Parth Patel" w:date="2021-11-28T21:04:00Z" w:id="1072">
              <w:rPr>
                <w:b/>
                <w:bCs/>
              </w:rPr>
            </w:rPrChange>
          </w:rPr>
          <w:t>selectionX1/selectionY1/selectionX2/selectionY2</w:t>
        </w:r>
      </w:ins>
    </w:p>
    <w:p w:rsidR="0049693A" w:rsidP="0049693A" w:rsidRDefault="008C6C0D" w14:paraId="570A05C4" w14:textId="359539D9">
      <w:pPr>
        <w:pStyle w:val="ListParagraph"/>
        <w:numPr>
          <w:ilvl w:val="1"/>
          <w:numId w:val="48"/>
        </w:numPr>
        <w:rPr>
          <w:ins w:author="Parth Patel" w:date="2021-11-28T20:06:00Z" w:id="1073"/>
        </w:rPr>
      </w:pPr>
      <w:ins w:author="Parth Patel" w:date="2021-11-28T20:46:00Z" w:id="1074">
        <w:r w:rsidRPr="6B7E6471">
          <w:t>These four values</w:t>
        </w:r>
      </w:ins>
      <w:ins w:author="Parth Patel" w:date="2021-11-28T20:06:00Z" w:id="1075">
        <w:r w:rsidRPr="6B7E6471" w:rsidR="0049693A">
          <w:t xml:space="preserve"> represent the selected area when a player is making a group selection.</w:t>
        </w:r>
      </w:ins>
    </w:p>
    <w:p w:rsidR="0049693A" w:rsidP="0049693A" w:rsidRDefault="0049693A" w14:paraId="368C12F6" w14:textId="77777777">
      <w:pPr>
        <w:pStyle w:val="ListParagraph"/>
        <w:numPr>
          <w:ilvl w:val="0"/>
          <w:numId w:val="48"/>
        </w:numPr>
        <w:rPr>
          <w:ins w:author="Parth Patel" w:date="2021-11-28T20:06:00Z" w:id="1076"/>
        </w:rPr>
      </w:pPr>
      <w:ins w:author="Parth Patel" w:date="2021-11-28T20:06:00Z" w:id="1077">
        <w:r w:rsidRPr="6B7E6471">
          <w:rPr>
            <w:b/>
            <w:bCs/>
          </w:rPr>
          <w:t>private Array&lt;</w:t>
        </w:r>
        <w:proofErr w:type="spellStart"/>
        <w:r w:rsidRPr="6B7E6471">
          <w:rPr>
            <w:b/>
            <w:bCs/>
          </w:rPr>
          <w:t>LevelObject</w:t>
        </w:r>
        <w:proofErr w:type="spellEnd"/>
        <w:r w:rsidRPr="6B7E6471">
          <w:rPr>
            <w:b/>
            <w:bCs/>
          </w:rPr>
          <w:t xml:space="preserve">&gt; </w:t>
        </w:r>
        <w:proofErr w:type="spellStart"/>
        <w:r w:rsidRPr="00D871CC">
          <w:rPr>
            <w:rPrChange w:author="Parth Patel" w:date="2021-11-28T21:04:00Z" w:id="1078">
              <w:rPr>
                <w:b/>
                <w:bCs/>
              </w:rPr>
            </w:rPrChange>
          </w:rPr>
          <w:t>selectedObjs</w:t>
        </w:r>
        <w:proofErr w:type="spellEnd"/>
        <w:r w:rsidRPr="6B7E6471">
          <w:rPr>
            <w:b/>
            <w:bCs/>
          </w:rPr>
          <w:t xml:space="preserve"> / Array&lt;</w:t>
        </w:r>
        <w:proofErr w:type="spellStart"/>
        <w:r w:rsidRPr="6B7E6471">
          <w:rPr>
            <w:b/>
            <w:bCs/>
          </w:rPr>
          <w:t>LevelTile</w:t>
        </w:r>
        <w:proofErr w:type="spellEnd"/>
        <w:r w:rsidRPr="6B7E6471">
          <w:rPr>
            <w:b/>
            <w:bCs/>
          </w:rPr>
          <w:t xml:space="preserve">&gt; </w:t>
        </w:r>
        <w:proofErr w:type="spellStart"/>
        <w:r w:rsidRPr="00D871CC">
          <w:rPr>
            <w:rPrChange w:author="Parth Patel" w:date="2021-11-28T21:04:00Z" w:id="1079">
              <w:rPr>
                <w:b/>
                <w:bCs/>
              </w:rPr>
            </w:rPrChange>
          </w:rPr>
          <w:t>selectedTiles</w:t>
        </w:r>
        <w:proofErr w:type="spellEnd"/>
      </w:ins>
    </w:p>
    <w:p w:rsidR="0049693A" w:rsidP="0049693A" w:rsidRDefault="0049693A" w14:paraId="36C02A47" w14:textId="77777777">
      <w:pPr>
        <w:pStyle w:val="ListParagraph"/>
        <w:numPr>
          <w:ilvl w:val="1"/>
          <w:numId w:val="48"/>
        </w:numPr>
        <w:rPr>
          <w:ins w:author="Parth Patel" w:date="2021-11-28T20:06:00Z" w:id="1080"/>
        </w:rPr>
      </w:pPr>
      <w:ins w:author="Parth Patel" w:date="2021-11-28T20:06:00Z" w:id="1081">
        <w:r w:rsidRPr="6B7E6471">
          <w:rPr>
            <w:rFonts w:ascii="Times New Roman" w:hAnsi="Times New Roman"/>
          </w:rPr>
          <w:t>These arrays represent the entities or level tiles contained within the selection area</w:t>
        </w:r>
      </w:ins>
    </w:p>
    <w:p w:rsidR="0049693A" w:rsidP="0049693A" w:rsidRDefault="0049693A" w14:paraId="0522C781" w14:textId="77777777">
      <w:pPr>
        <w:ind w:left="0"/>
        <w:rPr>
          <w:ins w:author="Parth Patel" w:date="2021-11-28T20:06:00Z" w:id="1082"/>
        </w:rPr>
      </w:pPr>
      <w:ins w:author="Parth Patel" w:date="2021-11-28T20:06:00Z" w:id="1083">
        <w:r w:rsidRPr="6B7E6471">
          <w:rPr>
            <w:b/>
            <w:bCs/>
          </w:rPr>
          <w:t>Methods:</w:t>
        </w:r>
      </w:ins>
    </w:p>
    <w:p w:rsidR="0049693A" w:rsidP="0049693A" w:rsidRDefault="0049693A" w14:paraId="224C4DF2" w14:textId="77777777">
      <w:pPr>
        <w:pStyle w:val="ListParagraph"/>
        <w:numPr>
          <w:ilvl w:val="0"/>
          <w:numId w:val="47"/>
        </w:numPr>
        <w:rPr>
          <w:ins w:author="Parth Patel" w:date="2021-11-28T20:06:00Z" w:id="1084"/>
          <w:rFonts w:eastAsia="Times New Roman"/>
          <w:b/>
          <w:bCs/>
        </w:rPr>
      </w:pPr>
      <w:ins w:author="Parth Patel" w:date="2021-11-28T20:06:00Z" w:id="1085">
        <w:r w:rsidRPr="6B7E6471">
          <w:rPr>
            <w:b/>
            <w:bCs/>
          </w:rPr>
          <w:t xml:space="preserve">public </w:t>
        </w:r>
        <w:proofErr w:type="spellStart"/>
        <w:r w:rsidRPr="6B7E6471">
          <w:rPr>
            <w:b/>
            <w:bCs/>
          </w:rPr>
          <w:t>EditorScreen</w:t>
        </w:r>
        <w:proofErr w:type="spellEnd"/>
        <w:r w:rsidRPr="6B7E6471">
          <w:rPr>
            <w:b/>
            <w:bCs/>
          </w:rPr>
          <w:t>()</w:t>
        </w:r>
      </w:ins>
    </w:p>
    <w:p w:rsidR="0049693A" w:rsidP="0049693A" w:rsidRDefault="0049693A" w14:paraId="64570B96" w14:textId="77777777">
      <w:pPr>
        <w:pStyle w:val="ListParagraph"/>
        <w:numPr>
          <w:ilvl w:val="1"/>
          <w:numId w:val="47"/>
        </w:numPr>
        <w:rPr>
          <w:ins w:author="Parth Patel" w:date="2021-11-28T20:06:00Z" w:id="1086"/>
          <w:b/>
          <w:bCs/>
        </w:rPr>
      </w:pPr>
      <w:ins w:author="Parth Patel" w:date="2021-11-28T20:06:00Z" w:id="1087">
        <w:r w:rsidRPr="6B7E6471">
          <w:t>Simple constructor for the LibGDX screen, starts up camera and sprite/shape renderers.</w:t>
        </w:r>
      </w:ins>
    </w:p>
    <w:p w:rsidR="0049693A" w:rsidP="0049693A" w:rsidRDefault="0049693A" w14:paraId="7A646F0D" w14:textId="77777777">
      <w:pPr>
        <w:pStyle w:val="ListParagraph"/>
        <w:numPr>
          <w:ilvl w:val="1"/>
          <w:numId w:val="47"/>
        </w:numPr>
        <w:rPr>
          <w:ins w:author="Parth Patel" w:date="2021-11-28T20:06:00Z" w:id="1088"/>
          <w:b/>
          <w:bCs/>
        </w:rPr>
      </w:pPr>
      <w:ins w:author="Parth Patel" w:date="2021-11-28T20:06:00Z" w:id="1089">
        <w:r w:rsidRPr="6B7E6471">
          <w:t>No return value, as it is a constructor.</w:t>
        </w:r>
      </w:ins>
    </w:p>
    <w:p w:rsidR="0049693A" w:rsidP="0049693A" w:rsidRDefault="0049693A" w14:paraId="7A0545B2" w14:textId="77777777">
      <w:pPr>
        <w:pStyle w:val="ListParagraph"/>
        <w:numPr>
          <w:ilvl w:val="0"/>
          <w:numId w:val="47"/>
        </w:numPr>
        <w:rPr>
          <w:ins w:author="Parth Patel" w:date="2021-11-28T20:06:00Z" w:id="1090"/>
          <w:b/>
          <w:bCs/>
        </w:rPr>
      </w:pPr>
      <w:ins w:author="Parth Patel" w:date="2021-11-28T20:06:00Z" w:id="1091">
        <w:r w:rsidRPr="6B7E6471">
          <w:rPr>
            <w:b/>
            <w:bCs/>
          </w:rPr>
          <w:t xml:space="preserve">private void </w:t>
        </w:r>
        <w:proofErr w:type="spellStart"/>
        <w:r w:rsidRPr="6B7E6471">
          <w:rPr>
            <w:b/>
            <w:bCs/>
          </w:rPr>
          <w:t>checkControls</w:t>
        </w:r>
        <w:proofErr w:type="spellEnd"/>
        <w:r w:rsidRPr="6B7E6471">
          <w:rPr>
            <w:b/>
            <w:bCs/>
          </w:rPr>
          <w:t>()</w:t>
        </w:r>
      </w:ins>
    </w:p>
    <w:p w:rsidR="0049693A" w:rsidP="0049693A" w:rsidRDefault="0049693A" w14:paraId="374FC729" w14:textId="77777777">
      <w:pPr>
        <w:pStyle w:val="ListParagraph"/>
        <w:numPr>
          <w:ilvl w:val="1"/>
          <w:numId w:val="47"/>
        </w:numPr>
        <w:rPr>
          <w:ins w:author="Parth Patel" w:date="2021-11-28T20:06:00Z" w:id="1092"/>
          <w:b/>
          <w:bCs/>
        </w:rPr>
      </w:pPr>
      <w:ins w:author="Parth Patel" w:date="2021-11-28T20:06:00Z" w:id="1093">
        <w:r w:rsidRPr="6B7E6471">
          <w:t>Precondition: Level is loaded and open in the editor</w:t>
        </w:r>
      </w:ins>
    </w:p>
    <w:p w:rsidR="0049693A" w:rsidP="0049693A" w:rsidRDefault="0049693A" w14:paraId="0A982F5D" w14:textId="4B8B3EC5">
      <w:pPr>
        <w:pStyle w:val="ListParagraph"/>
        <w:numPr>
          <w:ilvl w:val="1"/>
          <w:numId w:val="47"/>
        </w:numPr>
        <w:rPr>
          <w:ins w:author="Parth Patel" w:date="2021-11-28T20:06:00Z" w:id="1094"/>
          <w:b/>
          <w:bCs/>
        </w:rPr>
      </w:pPr>
      <w:ins w:author="Parth Patel" w:date="2021-11-28T20:06:00Z" w:id="1095">
        <w:r w:rsidRPr="6B7E6471">
          <w:t xml:space="preserve">Checks mouse </w:t>
        </w:r>
      </w:ins>
      <w:ins w:author="Parth Patel" w:date="2021-11-28T20:46:00Z" w:id="1096">
        <w:r w:rsidRPr="6B7E6471" w:rsidR="008C6C0D">
          <w:t>controls and</w:t>
        </w:r>
      </w:ins>
      <w:ins w:author="Parth Patel" w:date="2021-11-28T20:06:00Z" w:id="1097">
        <w:r w:rsidRPr="6B7E6471">
          <w:t xml:space="preserve"> runs the left/middle/right click methods if any are pressed.</w:t>
        </w:r>
      </w:ins>
    </w:p>
    <w:p w:rsidR="0049693A" w:rsidP="0049693A" w:rsidRDefault="0049693A" w14:paraId="0B5DB07F" w14:textId="77777777">
      <w:pPr>
        <w:pStyle w:val="ListParagraph"/>
        <w:numPr>
          <w:ilvl w:val="1"/>
          <w:numId w:val="47"/>
        </w:numPr>
        <w:rPr>
          <w:ins w:author="Parth Patel" w:date="2021-11-28T20:06:00Z" w:id="1098"/>
          <w:b/>
          <w:bCs/>
        </w:rPr>
      </w:pPr>
      <w:ins w:author="Parth Patel" w:date="2021-11-28T20:06:00Z" w:id="1099">
        <w:r w:rsidRPr="6B7E6471">
          <w:t>If the mouse has been released after a selection, finish making selection.</w:t>
        </w:r>
      </w:ins>
    </w:p>
    <w:p w:rsidR="0049693A" w:rsidP="0049693A" w:rsidRDefault="0049693A" w14:paraId="2448A3F9" w14:textId="77777777">
      <w:pPr>
        <w:pStyle w:val="ListParagraph"/>
        <w:numPr>
          <w:ilvl w:val="0"/>
          <w:numId w:val="47"/>
        </w:numPr>
        <w:rPr>
          <w:ins w:author="Parth Patel" w:date="2021-11-28T20:06:00Z" w:id="1100"/>
          <w:b/>
          <w:bCs/>
        </w:rPr>
      </w:pPr>
      <w:ins w:author="Parth Patel" w:date="2021-11-28T20:06:00Z" w:id="1101">
        <w:r w:rsidRPr="6B7E6471">
          <w:rPr>
            <w:b/>
            <w:bCs/>
          </w:rPr>
          <w:t xml:space="preserve">private void </w:t>
        </w:r>
        <w:proofErr w:type="spellStart"/>
        <w:r w:rsidRPr="6B7E6471">
          <w:rPr>
            <w:b/>
            <w:bCs/>
          </w:rPr>
          <w:t>checkShortcuts</w:t>
        </w:r>
        <w:proofErr w:type="spellEnd"/>
        <w:r w:rsidRPr="6B7E6471">
          <w:rPr>
            <w:b/>
            <w:bCs/>
          </w:rPr>
          <w:t>()</w:t>
        </w:r>
      </w:ins>
    </w:p>
    <w:p w:rsidR="0049693A" w:rsidP="0049693A" w:rsidRDefault="0049693A" w14:paraId="11C744E7" w14:textId="77777777">
      <w:pPr>
        <w:pStyle w:val="ListParagraph"/>
        <w:numPr>
          <w:ilvl w:val="1"/>
          <w:numId w:val="47"/>
        </w:numPr>
        <w:rPr>
          <w:ins w:author="Parth Patel" w:date="2021-11-28T20:06:00Z" w:id="1102"/>
          <w:b/>
          <w:bCs/>
        </w:rPr>
      </w:pPr>
      <w:ins w:author="Parth Patel" w:date="2021-11-28T20:06:00Z" w:id="1103">
        <w:r w:rsidRPr="6B7E6471">
          <w:t>Precondition: Level is loaded and open in the editor</w:t>
        </w:r>
      </w:ins>
    </w:p>
    <w:p w:rsidR="0049693A" w:rsidP="0049693A" w:rsidRDefault="0049693A" w14:paraId="24AB034C" w14:textId="77777777">
      <w:pPr>
        <w:pStyle w:val="ListParagraph"/>
        <w:numPr>
          <w:ilvl w:val="1"/>
          <w:numId w:val="47"/>
        </w:numPr>
        <w:rPr>
          <w:ins w:author="Parth Patel" w:date="2021-11-28T20:06:00Z" w:id="1104"/>
          <w:b/>
          <w:bCs/>
        </w:rPr>
      </w:pPr>
      <w:ins w:author="Parth Patel" w:date="2021-11-28T20:06:00Z" w:id="1105">
        <w:r w:rsidRPr="6B7E6471">
          <w:t>Checks shortcut key combinations, generally CTRL and/or SHIFT plus a letter key. If a shortcut has been activated, run that shortcut.</w:t>
        </w:r>
      </w:ins>
    </w:p>
    <w:p w:rsidR="0049693A" w:rsidP="0049693A" w:rsidRDefault="0049693A" w14:paraId="4FAA48FC" w14:textId="77777777">
      <w:pPr>
        <w:pStyle w:val="ListParagraph"/>
        <w:numPr>
          <w:ilvl w:val="0"/>
          <w:numId w:val="47"/>
        </w:numPr>
        <w:rPr>
          <w:ins w:author="Parth Patel" w:date="2021-11-28T20:06:00Z" w:id="1106"/>
          <w:b/>
          <w:bCs/>
        </w:rPr>
      </w:pPr>
      <w:ins w:author="Parth Patel" w:date="2021-11-28T20:06:00Z" w:id="1107">
        <w:r w:rsidRPr="6B7E6471">
          <w:rPr>
            <w:b/>
            <w:bCs/>
          </w:rPr>
          <w:t xml:space="preserve">private void </w:t>
        </w:r>
        <w:proofErr w:type="spellStart"/>
        <w:r w:rsidRPr="6B7E6471">
          <w:rPr>
            <w:b/>
            <w:bCs/>
          </w:rPr>
          <w:t>moveCamera</w:t>
        </w:r>
        <w:proofErr w:type="spellEnd"/>
        <w:r w:rsidRPr="6B7E6471">
          <w:rPr>
            <w:b/>
            <w:bCs/>
          </w:rPr>
          <w:t>()</w:t>
        </w:r>
      </w:ins>
    </w:p>
    <w:p w:rsidR="0049693A" w:rsidP="0049693A" w:rsidRDefault="0049693A" w14:paraId="52BEC53C" w14:textId="77777777">
      <w:pPr>
        <w:pStyle w:val="ListParagraph"/>
        <w:numPr>
          <w:ilvl w:val="1"/>
          <w:numId w:val="47"/>
        </w:numPr>
        <w:rPr>
          <w:ins w:author="Parth Patel" w:date="2021-11-28T20:06:00Z" w:id="1108"/>
          <w:b/>
          <w:bCs/>
        </w:rPr>
      </w:pPr>
      <w:ins w:author="Parth Patel" w:date="2021-11-28T20:06:00Z" w:id="1109">
        <w:r w:rsidRPr="6B7E6471">
          <w:t>Precondition: Level is loaded and open in the editor</w:t>
        </w:r>
      </w:ins>
    </w:p>
    <w:p w:rsidR="0049693A" w:rsidP="0049693A" w:rsidRDefault="0049693A" w14:paraId="7BA178E4" w14:textId="77777777">
      <w:pPr>
        <w:pStyle w:val="ListParagraph"/>
        <w:numPr>
          <w:ilvl w:val="1"/>
          <w:numId w:val="47"/>
        </w:numPr>
        <w:rPr>
          <w:ins w:author="Parth Patel" w:date="2021-11-28T20:06:00Z" w:id="1110"/>
          <w:b/>
          <w:bCs/>
        </w:rPr>
      </w:pPr>
      <w:ins w:author="Parth Patel" w:date="2021-11-28T20:06:00Z" w:id="1111">
        <w:r w:rsidRPr="6B7E6471">
          <w:t>Check for movement keys (WASD or up/down/left/right) and move the camera if one is pressed.</w:t>
        </w:r>
      </w:ins>
    </w:p>
    <w:p w:rsidR="0049693A" w:rsidP="0049693A" w:rsidRDefault="0049693A" w14:paraId="7CA7CAD2" w14:textId="77777777">
      <w:pPr>
        <w:pStyle w:val="ListParagraph"/>
        <w:numPr>
          <w:ilvl w:val="0"/>
          <w:numId w:val="47"/>
        </w:numPr>
        <w:rPr>
          <w:ins w:author="Parth Patel" w:date="2021-11-28T20:06:00Z" w:id="1112"/>
          <w:b/>
          <w:bCs/>
        </w:rPr>
      </w:pPr>
      <w:ins w:author="Parth Patel" w:date="2021-11-28T20:06:00Z" w:id="1113">
        <w:r w:rsidRPr="6B7E6471">
          <w:rPr>
            <w:b/>
            <w:bCs/>
          </w:rPr>
          <w:t xml:space="preserve">private void </w:t>
        </w:r>
        <w:proofErr w:type="spellStart"/>
        <w:r w:rsidRPr="6B7E6471">
          <w:rPr>
            <w:b/>
            <w:bCs/>
          </w:rPr>
          <w:t>editTilePrompt</w:t>
        </w:r>
        <w:proofErr w:type="spellEnd"/>
        <w:r w:rsidRPr="6B7E6471">
          <w:rPr>
            <w:b/>
            <w:bCs/>
          </w:rPr>
          <w:t xml:space="preserve">() or Integer </w:t>
        </w:r>
        <w:proofErr w:type="spellStart"/>
        <w:r w:rsidRPr="6B7E6471">
          <w:rPr>
            <w:b/>
            <w:bCs/>
          </w:rPr>
          <w:t>tilex</w:t>
        </w:r>
        <w:proofErr w:type="spellEnd"/>
        <w:r w:rsidRPr="6B7E6471">
          <w:rPr>
            <w:b/>
            <w:bCs/>
          </w:rPr>
          <w:t xml:space="preserve">, Integer </w:t>
        </w:r>
        <w:proofErr w:type="spellStart"/>
        <w:r w:rsidRPr="6B7E6471">
          <w:rPr>
            <w:b/>
            <w:bCs/>
          </w:rPr>
          <w:t>tiley</w:t>
        </w:r>
        <w:proofErr w:type="spellEnd"/>
        <w:r w:rsidRPr="6B7E6471">
          <w:rPr>
            <w:b/>
            <w:bCs/>
          </w:rPr>
          <w:t>)</w:t>
        </w:r>
      </w:ins>
    </w:p>
    <w:p w:rsidR="0049693A" w:rsidP="0049693A" w:rsidRDefault="0049693A" w14:paraId="4C1CCE34" w14:textId="77777777">
      <w:pPr>
        <w:pStyle w:val="ListParagraph"/>
        <w:numPr>
          <w:ilvl w:val="1"/>
          <w:numId w:val="47"/>
        </w:numPr>
        <w:rPr>
          <w:ins w:author="Parth Patel" w:date="2021-11-28T20:06:00Z" w:id="1114"/>
          <w:b/>
          <w:bCs/>
        </w:rPr>
      </w:pPr>
      <w:ins w:author="Parth Patel" w:date="2021-11-28T20:06:00Z" w:id="1115">
        <w:r w:rsidRPr="6B7E6471">
          <w:t>Precondition: Level is loaded and open in the editor</w:t>
        </w:r>
      </w:ins>
    </w:p>
    <w:p w:rsidR="0049693A" w:rsidP="0049693A" w:rsidRDefault="0049693A" w14:paraId="081F7ABC" w14:textId="77777777">
      <w:pPr>
        <w:pStyle w:val="ListParagraph"/>
        <w:numPr>
          <w:ilvl w:val="1"/>
          <w:numId w:val="47"/>
        </w:numPr>
        <w:rPr>
          <w:ins w:author="Parth Patel" w:date="2021-11-28T20:06:00Z" w:id="1116"/>
          <w:b/>
          <w:bCs/>
        </w:rPr>
      </w:pPr>
      <w:ins w:author="Parth Patel" w:date="2021-11-28T20:06:00Z" w:id="1117">
        <w:r w:rsidRPr="6B7E6471">
          <w:t>Open pop-up editor for tile at given x and y, or from the selected tiles list if there is an active selection (no-</w:t>
        </w:r>
        <w:proofErr w:type="spellStart"/>
        <w:r w:rsidRPr="6B7E6471">
          <w:t>args</w:t>
        </w:r>
        <w:proofErr w:type="spellEnd"/>
        <w:r w:rsidRPr="6B7E6471">
          <w:t xml:space="preserve"> version).</w:t>
        </w:r>
      </w:ins>
    </w:p>
    <w:p w:rsidR="0049693A" w:rsidP="0049693A" w:rsidRDefault="0049693A" w14:paraId="3AB4299B" w14:textId="77777777">
      <w:pPr>
        <w:pStyle w:val="ListParagraph"/>
        <w:numPr>
          <w:ilvl w:val="1"/>
          <w:numId w:val="47"/>
        </w:numPr>
        <w:rPr>
          <w:ins w:author="Parth Patel" w:date="2021-11-28T20:06:00Z" w:id="1118"/>
          <w:b/>
          <w:bCs/>
        </w:rPr>
      </w:pPr>
      <w:ins w:author="Parth Patel" w:date="2021-11-28T20:06:00Z" w:id="1119">
        <w:r w:rsidRPr="6B7E6471">
          <w:t>If there is no tile at (</w:t>
        </w:r>
        <w:proofErr w:type="spellStart"/>
        <w:r w:rsidRPr="6B7E6471">
          <w:t>tilex</w:t>
        </w:r>
        <w:proofErr w:type="spellEnd"/>
        <w:r w:rsidRPr="6B7E6471">
          <w:t xml:space="preserve">, </w:t>
        </w:r>
        <w:proofErr w:type="spellStart"/>
        <w:r w:rsidRPr="6B7E6471">
          <w:t>tiley</w:t>
        </w:r>
        <w:proofErr w:type="spellEnd"/>
        <w:r w:rsidRPr="6B7E6471">
          <w:t>), create one.</w:t>
        </w:r>
      </w:ins>
    </w:p>
    <w:p w:rsidR="0049693A" w:rsidP="0049693A" w:rsidRDefault="0049693A" w14:paraId="2CACF8B3" w14:textId="77777777">
      <w:pPr>
        <w:pStyle w:val="ListParagraph"/>
        <w:numPr>
          <w:ilvl w:val="0"/>
          <w:numId w:val="47"/>
        </w:numPr>
        <w:rPr>
          <w:ins w:author="Parth Patel" w:date="2021-11-28T20:06:00Z" w:id="1120"/>
          <w:b/>
          <w:bCs/>
        </w:rPr>
      </w:pPr>
      <w:ins w:author="Parth Patel" w:date="2021-11-28T20:06:00Z" w:id="1121">
        <w:r w:rsidRPr="6B7E6471">
          <w:rPr>
            <w:b/>
            <w:bCs/>
          </w:rPr>
          <w:t xml:space="preserve">private void </w:t>
        </w:r>
        <w:proofErr w:type="spellStart"/>
        <w:r w:rsidRPr="6B7E6471">
          <w:rPr>
            <w:b/>
            <w:bCs/>
          </w:rPr>
          <w:t>editThingPrompt</w:t>
        </w:r>
        <w:proofErr w:type="spellEnd"/>
        <w:r w:rsidRPr="6B7E6471">
          <w:rPr>
            <w:b/>
            <w:bCs/>
          </w:rPr>
          <w:t>(</w:t>
        </w:r>
        <w:proofErr w:type="spellStart"/>
        <w:r w:rsidRPr="6B7E6471">
          <w:rPr>
            <w:b/>
            <w:bCs/>
          </w:rPr>
          <w:t>LevelObject</w:t>
        </w:r>
        <w:proofErr w:type="spellEnd"/>
        <w:r w:rsidRPr="6B7E6471">
          <w:rPr>
            <w:b/>
            <w:bCs/>
          </w:rPr>
          <w:t xml:space="preserve"> obj, Entity e) or (Entity e)</w:t>
        </w:r>
      </w:ins>
    </w:p>
    <w:p w:rsidR="0049693A" w:rsidP="0049693A" w:rsidRDefault="0049693A" w14:paraId="02CDB942" w14:textId="77777777">
      <w:pPr>
        <w:pStyle w:val="ListParagraph"/>
        <w:numPr>
          <w:ilvl w:val="1"/>
          <w:numId w:val="47"/>
        </w:numPr>
        <w:rPr>
          <w:ins w:author="Parth Patel" w:date="2021-11-28T20:06:00Z" w:id="1122"/>
          <w:b/>
          <w:bCs/>
        </w:rPr>
      </w:pPr>
      <w:ins w:author="Parth Patel" w:date="2021-11-28T20:06:00Z" w:id="1123">
        <w:r w:rsidRPr="6B7E6471">
          <w:t>Precondition: Level is loaded and open in the editor</w:t>
        </w:r>
      </w:ins>
    </w:p>
    <w:p w:rsidR="0049693A" w:rsidP="0049693A" w:rsidRDefault="0049693A" w14:paraId="2948BE5E" w14:textId="77777777">
      <w:pPr>
        <w:pStyle w:val="ListParagraph"/>
        <w:numPr>
          <w:ilvl w:val="1"/>
          <w:numId w:val="47"/>
        </w:numPr>
        <w:rPr>
          <w:ins w:author="Parth Patel" w:date="2021-11-28T20:06:00Z" w:id="1124"/>
          <w:b/>
          <w:bCs/>
        </w:rPr>
      </w:pPr>
      <w:ins w:author="Parth Patel" w:date="2021-11-28T20:06:00Z" w:id="1125">
        <w:r w:rsidRPr="6B7E6471">
          <w:t>Open pop-up editor for the given level object or the list of selected level objects</w:t>
        </w:r>
      </w:ins>
    </w:p>
    <w:p w:rsidR="0049693A" w:rsidP="0049693A" w:rsidRDefault="0049693A" w14:paraId="66BBE820" w14:textId="77777777">
      <w:pPr>
        <w:pStyle w:val="ListParagraph"/>
        <w:numPr>
          <w:ilvl w:val="0"/>
          <w:numId w:val="47"/>
        </w:numPr>
        <w:rPr>
          <w:ins w:author="Parth Patel" w:date="2021-11-28T20:06:00Z" w:id="1126"/>
          <w:b/>
          <w:bCs/>
        </w:rPr>
      </w:pPr>
      <w:ins w:author="Parth Patel" w:date="2021-11-28T20:06:00Z" w:id="1127">
        <w:r w:rsidRPr="6B7E6471">
          <w:rPr>
            <w:b/>
            <w:bCs/>
          </w:rPr>
          <w:t xml:space="preserve">public void </w:t>
        </w:r>
        <w:proofErr w:type="spellStart"/>
        <w:r w:rsidRPr="6B7E6471">
          <w:rPr>
            <w:b/>
            <w:bCs/>
          </w:rPr>
          <w:t>openFilePrompt</w:t>
        </w:r>
        <w:proofErr w:type="spellEnd"/>
        <w:r w:rsidRPr="6B7E6471">
          <w:rPr>
            <w:b/>
            <w:bCs/>
          </w:rPr>
          <w:t>()</w:t>
        </w:r>
      </w:ins>
    </w:p>
    <w:p w:rsidR="0049693A" w:rsidP="0049693A" w:rsidRDefault="0049693A" w14:paraId="51C50B82" w14:textId="77777777">
      <w:pPr>
        <w:pStyle w:val="ListParagraph"/>
        <w:numPr>
          <w:ilvl w:val="1"/>
          <w:numId w:val="47"/>
        </w:numPr>
        <w:rPr>
          <w:ins w:author="Parth Patel" w:date="2021-11-28T20:06:00Z" w:id="1128"/>
          <w:b/>
          <w:bCs/>
        </w:rPr>
      </w:pPr>
      <w:ins w:author="Parth Patel" w:date="2021-11-28T20:06:00Z" w:id="1129">
        <w:r w:rsidRPr="6B7E6471">
          <w:t>Open file selection prompt to pick new .WAD or .LMP (single level) to open and edit. Also allow creation of new files.</w:t>
        </w:r>
      </w:ins>
    </w:p>
    <w:p w:rsidR="0049693A" w:rsidP="0049693A" w:rsidRDefault="0049693A" w14:paraId="0F576C0C" w14:textId="77777777">
      <w:pPr>
        <w:pStyle w:val="ListParagraph"/>
        <w:numPr>
          <w:ilvl w:val="0"/>
          <w:numId w:val="47"/>
        </w:numPr>
        <w:rPr>
          <w:ins w:author="Parth Patel" w:date="2021-11-28T20:06:00Z" w:id="1130"/>
          <w:b/>
          <w:bCs/>
        </w:rPr>
      </w:pPr>
      <w:ins w:author="Parth Patel" w:date="2021-11-28T20:06:00Z" w:id="1131">
        <w:r w:rsidRPr="6B7E6471">
          <w:rPr>
            <w:b/>
            <w:bCs/>
          </w:rPr>
          <w:t xml:space="preserve">public void </w:t>
        </w:r>
        <w:proofErr w:type="spellStart"/>
        <w:r w:rsidRPr="6B7E6471">
          <w:rPr>
            <w:b/>
            <w:bCs/>
          </w:rPr>
          <w:t>openLevelPrompt</w:t>
        </w:r>
        <w:proofErr w:type="spellEnd"/>
        <w:r w:rsidRPr="6B7E6471">
          <w:rPr>
            <w:b/>
            <w:bCs/>
          </w:rPr>
          <w:t>()</w:t>
        </w:r>
      </w:ins>
    </w:p>
    <w:p w:rsidR="0049693A" w:rsidP="0049693A" w:rsidRDefault="0049693A" w14:paraId="27D8B877" w14:textId="77777777">
      <w:pPr>
        <w:pStyle w:val="ListParagraph"/>
        <w:numPr>
          <w:ilvl w:val="1"/>
          <w:numId w:val="47"/>
        </w:numPr>
        <w:rPr>
          <w:ins w:author="Parth Patel" w:date="2021-11-28T20:06:00Z" w:id="1132"/>
          <w:b/>
          <w:bCs/>
        </w:rPr>
      </w:pPr>
      <w:ins w:author="Parth Patel" w:date="2021-11-28T20:06:00Z" w:id="1133">
        <w:r w:rsidRPr="6B7E6471">
          <w:t>Open level selection prompt to pick a level within a .WAD or add a new level to the .WAD. This prompt is skipped if a single-level file is being edited.</w:t>
        </w:r>
      </w:ins>
    </w:p>
    <w:p w:rsidR="0049693A" w:rsidP="0049693A" w:rsidRDefault="0049693A" w14:paraId="4029783C" w14:textId="77777777">
      <w:pPr>
        <w:pStyle w:val="ListParagraph"/>
        <w:numPr>
          <w:ilvl w:val="0"/>
          <w:numId w:val="47"/>
        </w:numPr>
        <w:rPr>
          <w:ins w:author="Parth Patel" w:date="2021-11-28T20:06:00Z" w:id="1134"/>
          <w:b/>
          <w:bCs/>
        </w:rPr>
      </w:pPr>
      <w:ins w:author="Parth Patel" w:date="2021-11-28T20:06:00Z" w:id="1135">
        <w:r w:rsidRPr="6B7E6471">
          <w:rPr>
            <w:b/>
            <w:bCs/>
          </w:rPr>
          <w:t xml:space="preserve">public void </w:t>
        </w:r>
        <w:proofErr w:type="spellStart"/>
        <w:r w:rsidRPr="6B7E6471">
          <w:rPr>
            <w:b/>
            <w:bCs/>
          </w:rPr>
          <w:t>loadLevel</w:t>
        </w:r>
        <w:proofErr w:type="spellEnd"/>
        <w:r w:rsidRPr="6B7E6471">
          <w:rPr>
            <w:b/>
            <w:bCs/>
          </w:rPr>
          <w:t xml:space="preserve">() or </w:t>
        </w:r>
        <w:proofErr w:type="spellStart"/>
        <w:r w:rsidRPr="6B7E6471">
          <w:rPr>
            <w:b/>
            <w:bCs/>
          </w:rPr>
          <w:t>loadNewLevel</w:t>
        </w:r>
        <w:proofErr w:type="spellEnd"/>
        <w:r w:rsidRPr="6B7E6471">
          <w:rPr>
            <w:b/>
            <w:bCs/>
          </w:rPr>
          <w:t>(String name, Integer level)</w:t>
        </w:r>
      </w:ins>
    </w:p>
    <w:p w:rsidR="0049693A" w:rsidP="0049693A" w:rsidRDefault="0049693A" w14:paraId="11F668D2" w14:textId="77777777">
      <w:pPr>
        <w:pStyle w:val="ListParagraph"/>
        <w:numPr>
          <w:ilvl w:val="1"/>
          <w:numId w:val="47"/>
        </w:numPr>
        <w:rPr>
          <w:ins w:author="Parth Patel" w:date="2021-11-28T20:06:00Z" w:id="1136"/>
          <w:b/>
          <w:bCs/>
        </w:rPr>
      </w:pPr>
      <w:ins w:author="Parth Patel" w:date="2021-11-28T20:06:00Z" w:id="1137">
        <w:r w:rsidRPr="6B7E6471">
          <w:t>Loads the selected level from the .WAD or .LMP (</w:t>
        </w:r>
        <w:proofErr w:type="spellStart"/>
        <w:r w:rsidRPr="6B7E6471">
          <w:t>loadLevel</w:t>
        </w:r>
        <w:proofErr w:type="spellEnd"/>
        <w:r w:rsidRPr="6B7E6471">
          <w:t xml:space="preserve">) or creates a new </w:t>
        </w:r>
        <w:proofErr w:type="spellStart"/>
        <w:r w:rsidRPr="6B7E6471">
          <w:t>LevelData</w:t>
        </w:r>
        <w:proofErr w:type="spellEnd"/>
        <w:r w:rsidRPr="6B7E6471">
          <w:t xml:space="preserve"> from scratch and loads that instead (</w:t>
        </w:r>
        <w:proofErr w:type="spellStart"/>
        <w:r w:rsidRPr="6B7E6471">
          <w:t>loadNewLevel</w:t>
        </w:r>
        <w:proofErr w:type="spellEnd"/>
        <w:r w:rsidRPr="6B7E6471">
          <w:t>).</w:t>
        </w:r>
      </w:ins>
    </w:p>
    <w:p w:rsidR="0049693A" w:rsidP="0049693A" w:rsidRDefault="0049693A" w14:paraId="351FFDA8" w14:textId="77777777">
      <w:pPr>
        <w:pStyle w:val="ListParagraph"/>
        <w:numPr>
          <w:ilvl w:val="0"/>
          <w:numId w:val="47"/>
        </w:numPr>
        <w:rPr>
          <w:ins w:author="Parth Patel" w:date="2021-11-28T20:06:00Z" w:id="1138"/>
          <w:b/>
          <w:bCs/>
        </w:rPr>
      </w:pPr>
      <w:ins w:author="Parth Patel" w:date="2021-11-28T20:06:00Z" w:id="1139">
        <w:r w:rsidRPr="6B7E6471">
          <w:rPr>
            <w:b/>
            <w:bCs/>
          </w:rPr>
          <w:t xml:space="preserve">private Boolean </w:t>
        </w:r>
        <w:proofErr w:type="spellStart"/>
        <w:r w:rsidRPr="6B7E6471">
          <w:rPr>
            <w:b/>
            <w:bCs/>
          </w:rPr>
          <w:t>checkForNoTextures</w:t>
        </w:r>
        <w:proofErr w:type="spellEnd"/>
        <w:r w:rsidRPr="6B7E6471">
          <w:rPr>
            <w:b/>
            <w:bCs/>
          </w:rPr>
          <w:t>()</w:t>
        </w:r>
      </w:ins>
    </w:p>
    <w:p w:rsidR="0049693A" w:rsidP="0049693A" w:rsidRDefault="0049693A" w14:paraId="2752E6CE" w14:textId="77777777">
      <w:pPr>
        <w:pStyle w:val="ListParagraph"/>
        <w:numPr>
          <w:ilvl w:val="1"/>
          <w:numId w:val="47"/>
        </w:numPr>
        <w:rPr>
          <w:ins w:author="Parth Patel" w:date="2021-11-28T20:06:00Z" w:id="1140"/>
          <w:b/>
          <w:bCs/>
        </w:rPr>
      </w:pPr>
      <w:ins w:author="Parth Patel" w:date="2021-11-28T20:06:00Z" w:id="1141">
        <w:r w:rsidRPr="6B7E6471">
          <w:t>Precondition: a file has been selected for editing.</w:t>
        </w:r>
      </w:ins>
    </w:p>
    <w:p w:rsidR="0049693A" w:rsidP="0049693A" w:rsidRDefault="0049693A" w14:paraId="326D3F55" w14:textId="77777777">
      <w:pPr>
        <w:pStyle w:val="ListParagraph"/>
        <w:numPr>
          <w:ilvl w:val="1"/>
          <w:numId w:val="47"/>
        </w:numPr>
        <w:rPr>
          <w:ins w:author="Parth Patel" w:date="2021-11-28T20:06:00Z" w:id="1142"/>
          <w:b/>
          <w:bCs/>
        </w:rPr>
      </w:pPr>
      <w:ins w:author="Parth Patel" w:date="2021-11-28T20:06:00Z" w:id="1143">
        <w:r w:rsidRPr="6B7E6471">
          <w:t>Makes sure that there is at least one texture loaded in the opened .WAD or the selected resource .WADs. If not, cancel level loading and make player choose resources with textures.</w:t>
        </w:r>
      </w:ins>
    </w:p>
    <w:p w:rsidR="0049693A" w:rsidP="0049693A" w:rsidRDefault="0049693A" w14:paraId="24237932" w14:textId="77777777">
      <w:pPr>
        <w:pStyle w:val="ListParagraph"/>
        <w:numPr>
          <w:ilvl w:val="0"/>
          <w:numId w:val="47"/>
        </w:numPr>
        <w:rPr>
          <w:ins w:author="Parth Patel" w:date="2021-11-28T20:06:00Z" w:id="1144"/>
          <w:b/>
          <w:bCs/>
        </w:rPr>
      </w:pPr>
      <w:ins w:author="Parth Patel" w:date="2021-11-28T20:06:00Z" w:id="1145">
        <w:r w:rsidRPr="6B7E6471">
          <w:rPr>
            <w:b/>
            <w:bCs/>
          </w:rPr>
          <w:t xml:space="preserve">private void </w:t>
        </w:r>
        <w:proofErr w:type="spellStart"/>
        <w:r w:rsidRPr="6B7E6471">
          <w:rPr>
            <w:b/>
            <w:bCs/>
          </w:rPr>
          <w:t>pasteTile</w:t>
        </w:r>
        <w:proofErr w:type="spellEnd"/>
        <w:r w:rsidRPr="6B7E6471">
          <w:rPr>
            <w:b/>
            <w:bCs/>
          </w:rPr>
          <w:t xml:space="preserve">(Integer </w:t>
        </w:r>
        <w:proofErr w:type="spellStart"/>
        <w:r w:rsidRPr="6B7E6471">
          <w:rPr>
            <w:b/>
            <w:bCs/>
          </w:rPr>
          <w:t>tilex</w:t>
        </w:r>
        <w:proofErr w:type="spellEnd"/>
        <w:r w:rsidRPr="6B7E6471">
          <w:rPr>
            <w:b/>
            <w:bCs/>
          </w:rPr>
          <w:t xml:space="preserve">, Integer </w:t>
        </w:r>
        <w:proofErr w:type="spellStart"/>
        <w:r w:rsidRPr="6B7E6471">
          <w:rPr>
            <w:b/>
            <w:bCs/>
          </w:rPr>
          <w:t>tiley</w:t>
        </w:r>
        <w:proofErr w:type="spellEnd"/>
        <w:r w:rsidRPr="6B7E6471">
          <w:rPr>
            <w:b/>
            <w:bCs/>
          </w:rPr>
          <w:t xml:space="preserve">) or </w:t>
        </w:r>
        <w:proofErr w:type="spellStart"/>
        <w:r w:rsidRPr="6B7E6471">
          <w:rPr>
            <w:b/>
            <w:bCs/>
          </w:rPr>
          <w:t>pasteThing</w:t>
        </w:r>
        <w:proofErr w:type="spellEnd"/>
        <w:r w:rsidRPr="6B7E6471">
          <w:rPr>
            <w:b/>
            <w:bCs/>
          </w:rPr>
          <w:t>(Float x, Float y)</w:t>
        </w:r>
      </w:ins>
    </w:p>
    <w:p w:rsidR="0049693A" w:rsidP="0049693A" w:rsidRDefault="0049693A" w14:paraId="7FED3A6B" w14:textId="77777777">
      <w:pPr>
        <w:pStyle w:val="ListParagraph"/>
        <w:numPr>
          <w:ilvl w:val="1"/>
          <w:numId w:val="47"/>
        </w:numPr>
        <w:rPr>
          <w:ins w:author="Parth Patel" w:date="2021-11-28T20:06:00Z" w:id="1146"/>
          <w:b/>
          <w:bCs/>
        </w:rPr>
      </w:pPr>
      <w:ins w:author="Parth Patel" w:date="2021-11-28T20:06:00Z" w:id="1147">
        <w:r w:rsidRPr="6B7E6471">
          <w:t xml:space="preserve">Precondition: Level is </w:t>
        </w:r>
        <w:proofErr w:type="gramStart"/>
        <w:r w:rsidRPr="6B7E6471">
          <w:t>open</w:t>
        </w:r>
        <w:proofErr w:type="gramEnd"/>
        <w:r w:rsidRPr="6B7E6471">
          <w:t xml:space="preserve"> and a tile or thing is presumably copied into a </w:t>
        </w:r>
        <w:proofErr w:type="spellStart"/>
        <w:r w:rsidRPr="6B7E6471">
          <w:t>copiedTileData</w:t>
        </w:r>
        <w:proofErr w:type="spellEnd"/>
        <w:r w:rsidRPr="6B7E6471">
          <w:t xml:space="preserve"> or </w:t>
        </w:r>
        <w:proofErr w:type="spellStart"/>
        <w:r w:rsidRPr="6B7E6471">
          <w:t>copiedThingData</w:t>
        </w:r>
        <w:proofErr w:type="spellEnd"/>
        <w:r w:rsidRPr="6B7E6471">
          <w:t xml:space="preserve"> object.</w:t>
        </w:r>
      </w:ins>
    </w:p>
    <w:p w:rsidR="0049693A" w:rsidP="0049693A" w:rsidRDefault="0049693A" w14:paraId="4AE7111C" w14:textId="77777777">
      <w:pPr>
        <w:pStyle w:val="ListParagraph"/>
        <w:numPr>
          <w:ilvl w:val="1"/>
          <w:numId w:val="47"/>
        </w:numPr>
        <w:rPr>
          <w:ins w:author="Parth Patel" w:date="2021-11-28T20:06:00Z" w:id="1148"/>
          <w:b/>
          <w:bCs/>
        </w:rPr>
      </w:pPr>
      <w:ins w:author="Parth Patel" w:date="2021-11-28T20:06:00Z" w:id="1149">
        <w:r w:rsidRPr="6B7E6471">
          <w:t xml:space="preserve">At the given coordinates, create a new tile or thing using the information provided by </w:t>
        </w:r>
        <w:proofErr w:type="spellStart"/>
        <w:r w:rsidRPr="6B7E6471">
          <w:t>copiedTileData</w:t>
        </w:r>
        <w:proofErr w:type="spellEnd"/>
        <w:r w:rsidRPr="6B7E6471">
          <w:t>/</w:t>
        </w:r>
        <w:proofErr w:type="spellStart"/>
        <w:r w:rsidRPr="6B7E6471">
          <w:t>copiedThingData</w:t>
        </w:r>
        <w:proofErr w:type="spellEnd"/>
        <w:r w:rsidRPr="6B7E6471">
          <w:t xml:space="preserve">. </w:t>
        </w:r>
      </w:ins>
    </w:p>
    <w:p w:rsidR="0049693A" w:rsidP="0049693A" w:rsidRDefault="0049693A" w14:paraId="1D882AED" w14:textId="77777777">
      <w:pPr>
        <w:pStyle w:val="ListParagraph"/>
        <w:numPr>
          <w:ilvl w:val="1"/>
          <w:numId w:val="47"/>
        </w:numPr>
        <w:rPr>
          <w:ins w:author="Parth Patel" w:date="2021-11-28T20:06:00Z" w:id="1150"/>
          <w:b/>
          <w:bCs/>
        </w:rPr>
      </w:pPr>
      <w:ins w:author="Parth Patel" w:date="2021-11-28T20:06:00Z" w:id="1151">
        <w:r w:rsidRPr="6B7E6471">
          <w:t xml:space="preserve">If </w:t>
        </w:r>
        <w:proofErr w:type="gramStart"/>
        <w:r w:rsidRPr="6B7E6471">
          <w:t>the those</w:t>
        </w:r>
        <w:proofErr w:type="gramEnd"/>
        <w:r w:rsidRPr="6B7E6471">
          <w:t xml:space="preserve"> objects are null, simply do not paste anything.</w:t>
        </w:r>
      </w:ins>
    </w:p>
    <w:p w:rsidR="0049693A" w:rsidP="0049693A" w:rsidRDefault="0049693A" w14:paraId="0BE39214" w14:textId="77777777">
      <w:pPr>
        <w:pStyle w:val="ListParagraph"/>
        <w:numPr>
          <w:ilvl w:val="0"/>
          <w:numId w:val="47"/>
        </w:numPr>
        <w:rPr>
          <w:ins w:author="Parth Patel" w:date="2021-11-28T20:06:00Z" w:id="1152"/>
          <w:b/>
          <w:bCs/>
        </w:rPr>
      </w:pPr>
      <w:ins w:author="Parth Patel" w:date="2021-11-28T20:06:00Z" w:id="1153">
        <w:r w:rsidRPr="6B7E6471">
          <w:rPr>
            <w:b/>
            <w:bCs/>
          </w:rPr>
          <w:t xml:space="preserve">private Boolean </w:t>
        </w:r>
        <w:proofErr w:type="spellStart"/>
        <w:r w:rsidRPr="6B7E6471">
          <w:rPr>
            <w:b/>
            <w:bCs/>
          </w:rPr>
          <w:t>isCtrlPressed</w:t>
        </w:r>
        <w:proofErr w:type="spellEnd"/>
        <w:r w:rsidRPr="6B7E6471">
          <w:rPr>
            <w:b/>
            <w:bCs/>
          </w:rPr>
          <w:t xml:space="preserve">() or </w:t>
        </w:r>
        <w:proofErr w:type="spellStart"/>
        <w:r w:rsidRPr="6B7E6471">
          <w:rPr>
            <w:b/>
            <w:bCs/>
          </w:rPr>
          <w:t>isShiftPressed</w:t>
        </w:r>
        <w:proofErr w:type="spellEnd"/>
        <w:r w:rsidRPr="6B7E6471">
          <w:rPr>
            <w:b/>
            <w:bCs/>
          </w:rPr>
          <w:t>()</w:t>
        </w:r>
      </w:ins>
    </w:p>
    <w:p w:rsidR="0049693A" w:rsidP="0049693A" w:rsidRDefault="0049693A" w14:paraId="3467C3C9" w14:textId="77777777">
      <w:pPr>
        <w:pStyle w:val="ListParagraph"/>
        <w:numPr>
          <w:ilvl w:val="1"/>
          <w:numId w:val="47"/>
        </w:numPr>
        <w:rPr>
          <w:ins w:author="Parth Patel" w:date="2021-11-28T20:06:00Z" w:id="1154"/>
          <w:b/>
          <w:bCs/>
        </w:rPr>
      </w:pPr>
      <w:ins w:author="Parth Patel" w:date="2021-11-28T20:06:00Z" w:id="1155">
        <w:r w:rsidRPr="6B7E6471">
          <w:t>Simply checks whether left or right CTRL/SHIFT are pressed, to make other methods neater.</w:t>
        </w:r>
      </w:ins>
    </w:p>
    <w:p w:rsidR="0049693A" w:rsidP="0049693A" w:rsidRDefault="0049693A" w14:paraId="0BCECA8B" w14:textId="77777777">
      <w:pPr>
        <w:pStyle w:val="ListParagraph"/>
        <w:numPr>
          <w:ilvl w:val="0"/>
          <w:numId w:val="47"/>
        </w:numPr>
        <w:rPr>
          <w:ins w:author="Parth Patel" w:date="2021-11-28T20:06:00Z" w:id="1156"/>
          <w:b/>
          <w:bCs/>
        </w:rPr>
      </w:pPr>
      <w:ins w:author="Parth Patel" w:date="2021-11-28T20:06:00Z" w:id="1157">
        <w:r w:rsidRPr="6B7E6471">
          <w:rPr>
            <w:b/>
            <w:bCs/>
          </w:rPr>
          <w:t xml:space="preserve">private void </w:t>
        </w:r>
        <w:proofErr w:type="spellStart"/>
        <w:r w:rsidRPr="6B7E6471">
          <w:rPr>
            <w:b/>
            <w:bCs/>
          </w:rPr>
          <w:t>leftClick</w:t>
        </w:r>
        <w:proofErr w:type="spellEnd"/>
        <w:r w:rsidRPr="6B7E6471">
          <w:rPr>
            <w:b/>
            <w:bCs/>
          </w:rPr>
          <w:t xml:space="preserve">(Float x, Float y, Integer </w:t>
        </w:r>
        <w:proofErr w:type="spellStart"/>
        <w:r w:rsidRPr="6B7E6471">
          <w:rPr>
            <w:b/>
            <w:bCs/>
          </w:rPr>
          <w:t>tilex</w:t>
        </w:r>
        <w:proofErr w:type="spellEnd"/>
        <w:r w:rsidRPr="6B7E6471">
          <w:rPr>
            <w:b/>
            <w:bCs/>
          </w:rPr>
          <w:t xml:space="preserve">, Integer </w:t>
        </w:r>
        <w:proofErr w:type="spellStart"/>
        <w:r w:rsidRPr="6B7E6471">
          <w:rPr>
            <w:b/>
            <w:bCs/>
          </w:rPr>
          <w:t>tiley</w:t>
        </w:r>
        <w:proofErr w:type="spellEnd"/>
        <w:r w:rsidRPr="6B7E6471">
          <w:rPr>
            <w:b/>
            <w:bCs/>
          </w:rPr>
          <w:t>)</w:t>
        </w:r>
      </w:ins>
    </w:p>
    <w:p w:rsidR="0049693A" w:rsidP="0049693A" w:rsidRDefault="0049693A" w14:paraId="173CE5C7" w14:textId="77777777">
      <w:pPr>
        <w:pStyle w:val="ListParagraph"/>
        <w:numPr>
          <w:ilvl w:val="1"/>
          <w:numId w:val="47"/>
        </w:numPr>
        <w:rPr>
          <w:ins w:author="Parth Patel" w:date="2021-11-28T20:06:00Z" w:id="1158"/>
          <w:b/>
          <w:bCs/>
        </w:rPr>
      </w:pPr>
      <w:ins w:author="Parth Patel" w:date="2021-11-28T20:06:00Z" w:id="1159">
        <w:r w:rsidRPr="6B7E6471">
          <w:t>Precondition: Level is open in the editor, and the editor has detected that the player has clicked the left mouse button.</w:t>
        </w:r>
      </w:ins>
    </w:p>
    <w:p w:rsidR="0049693A" w:rsidP="0049693A" w:rsidRDefault="0049693A" w14:paraId="1647CE60" w14:textId="77777777">
      <w:pPr>
        <w:pStyle w:val="ListParagraph"/>
        <w:numPr>
          <w:ilvl w:val="1"/>
          <w:numId w:val="47"/>
        </w:numPr>
        <w:rPr>
          <w:ins w:author="Parth Patel" w:date="2021-11-28T20:06:00Z" w:id="1160"/>
          <w:b/>
          <w:bCs/>
        </w:rPr>
      </w:pPr>
      <w:ins w:author="Parth Patel" w:date="2021-11-28T20:06:00Z" w:id="1161">
        <w:r w:rsidRPr="6B7E6471">
          <w:t xml:space="preserve">If the mouse was just pressed, either begin dragging a thing (if CTRL is not held) or begin </w:t>
        </w:r>
        <w:proofErr w:type="gramStart"/>
        <w:r w:rsidRPr="6B7E6471">
          <w:t>making a selection</w:t>
        </w:r>
        <w:proofErr w:type="gramEnd"/>
        <w:r w:rsidRPr="6B7E6471">
          <w:t xml:space="preserve"> (if CTRL is held). CTRL alone means select tiles, while CTRL-SHIFT means select objects.</w:t>
        </w:r>
      </w:ins>
    </w:p>
    <w:p w:rsidR="0049693A" w:rsidP="0049693A" w:rsidRDefault="0049693A" w14:paraId="5BC4EC80" w14:textId="77777777">
      <w:pPr>
        <w:pStyle w:val="ListParagraph"/>
        <w:numPr>
          <w:ilvl w:val="0"/>
          <w:numId w:val="47"/>
        </w:numPr>
        <w:rPr>
          <w:ins w:author="Parth Patel" w:date="2021-11-28T20:06:00Z" w:id="1162"/>
          <w:rFonts w:eastAsia="Times" w:cs="Times"/>
          <w:b/>
          <w:bCs/>
        </w:rPr>
      </w:pPr>
      <w:ins w:author="Parth Patel" w:date="2021-11-28T20:06:00Z" w:id="1163">
        <w:r w:rsidRPr="6B7E6471">
          <w:rPr>
            <w:b/>
            <w:bCs/>
          </w:rPr>
          <w:t xml:space="preserve">private void </w:t>
        </w:r>
        <w:proofErr w:type="spellStart"/>
        <w:r w:rsidRPr="6B7E6471">
          <w:rPr>
            <w:b/>
            <w:bCs/>
          </w:rPr>
          <w:t>middleClick</w:t>
        </w:r>
        <w:proofErr w:type="spellEnd"/>
        <w:r w:rsidRPr="6B7E6471">
          <w:rPr>
            <w:b/>
            <w:bCs/>
          </w:rPr>
          <w:t xml:space="preserve"> (Float x, Float y, Integer </w:t>
        </w:r>
        <w:proofErr w:type="spellStart"/>
        <w:r w:rsidRPr="6B7E6471">
          <w:rPr>
            <w:b/>
            <w:bCs/>
          </w:rPr>
          <w:t>tilex</w:t>
        </w:r>
        <w:proofErr w:type="spellEnd"/>
        <w:r w:rsidRPr="6B7E6471">
          <w:rPr>
            <w:b/>
            <w:bCs/>
          </w:rPr>
          <w:t xml:space="preserve">, Integer </w:t>
        </w:r>
        <w:proofErr w:type="spellStart"/>
        <w:r w:rsidRPr="6B7E6471">
          <w:rPr>
            <w:b/>
            <w:bCs/>
          </w:rPr>
          <w:t>tiley</w:t>
        </w:r>
        <w:proofErr w:type="spellEnd"/>
        <w:r w:rsidRPr="6B7E6471">
          <w:rPr>
            <w:b/>
            <w:bCs/>
          </w:rPr>
          <w:t>)</w:t>
        </w:r>
      </w:ins>
    </w:p>
    <w:p w:rsidR="0049693A" w:rsidP="0049693A" w:rsidRDefault="0049693A" w14:paraId="2CB1CA1C" w14:textId="77777777">
      <w:pPr>
        <w:pStyle w:val="ListParagraph"/>
        <w:numPr>
          <w:ilvl w:val="1"/>
          <w:numId w:val="47"/>
        </w:numPr>
        <w:rPr>
          <w:ins w:author="Parth Patel" w:date="2021-11-28T20:06:00Z" w:id="1164"/>
          <w:rFonts w:eastAsia="Times" w:cs="Times"/>
        </w:rPr>
      </w:pPr>
      <w:ins w:author="Parth Patel" w:date="2021-11-28T20:06:00Z" w:id="1165">
        <w:r w:rsidRPr="6B7E6471">
          <w:t>Precondition: Level is open in the editor, and the editor has detected that the player has clicked the middle mouse button.</w:t>
        </w:r>
      </w:ins>
    </w:p>
    <w:p w:rsidR="0049693A" w:rsidP="0049693A" w:rsidRDefault="0049693A" w14:paraId="3BA36552" w14:textId="77777777">
      <w:pPr>
        <w:pStyle w:val="ListParagraph"/>
        <w:numPr>
          <w:ilvl w:val="1"/>
          <w:numId w:val="47"/>
        </w:numPr>
        <w:rPr>
          <w:ins w:author="Parth Patel" w:date="2021-11-28T20:06:00Z" w:id="1166"/>
          <w:b/>
          <w:bCs/>
          <w:szCs w:val="24"/>
        </w:rPr>
      </w:pPr>
      <w:ins w:author="Parth Patel" w:date="2021-11-28T20:06:00Z" w:id="1167">
        <w:r w:rsidRPr="6B7E6471">
          <w:t xml:space="preserve">If the mouse is over an entity, remove the entity. Otherwise, remove the tile that the mouse is </w:t>
        </w:r>
        <w:proofErr w:type="gramStart"/>
        <w:r w:rsidRPr="6B7E6471">
          <w:t>over, if</w:t>
        </w:r>
        <w:proofErr w:type="gramEnd"/>
        <w:r w:rsidRPr="6B7E6471">
          <w:t xml:space="preserve"> there is one.</w:t>
        </w:r>
      </w:ins>
    </w:p>
    <w:p w:rsidR="0049693A" w:rsidP="0049693A" w:rsidRDefault="0049693A" w14:paraId="0672C9C4" w14:textId="77777777">
      <w:pPr>
        <w:pStyle w:val="ListParagraph"/>
        <w:numPr>
          <w:ilvl w:val="0"/>
          <w:numId w:val="47"/>
        </w:numPr>
        <w:rPr>
          <w:ins w:author="Parth Patel" w:date="2021-11-28T20:06:00Z" w:id="1168"/>
          <w:b/>
          <w:bCs/>
          <w:szCs w:val="24"/>
        </w:rPr>
      </w:pPr>
      <w:ins w:author="Parth Patel" w:date="2021-11-28T20:06:00Z" w:id="1169">
        <w:r w:rsidRPr="6B7E6471">
          <w:rPr>
            <w:b/>
            <w:bCs/>
          </w:rPr>
          <w:t xml:space="preserve">private void </w:t>
        </w:r>
        <w:proofErr w:type="spellStart"/>
        <w:r w:rsidRPr="6B7E6471">
          <w:rPr>
            <w:b/>
            <w:bCs/>
          </w:rPr>
          <w:t>rightClick</w:t>
        </w:r>
        <w:proofErr w:type="spellEnd"/>
        <w:r w:rsidRPr="6B7E6471">
          <w:rPr>
            <w:b/>
            <w:bCs/>
          </w:rPr>
          <w:t xml:space="preserve">(Float x, Float y, Integer </w:t>
        </w:r>
        <w:proofErr w:type="spellStart"/>
        <w:r w:rsidRPr="6B7E6471">
          <w:rPr>
            <w:b/>
            <w:bCs/>
          </w:rPr>
          <w:t>tilex</w:t>
        </w:r>
        <w:proofErr w:type="spellEnd"/>
        <w:r w:rsidRPr="6B7E6471">
          <w:rPr>
            <w:b/>
            <w:bCs/>
          </w:rPr>
          <w:t xml:space="preserve">, Integer </w:t>
        </w:r>
        <w:proofErr w:type="spellStart"/>
        <w:r w:rsidRPr="6B7E6471">
          <w:rPr>
            <w:b/>
            <w:bCs/>
          </w:rPr>
          <w:t>tiley</w:t>
        </w:r>
        <w:proofErr w:type="spellEnd"/>
        <w:r w:rsidRPr="6B7E6471">
          <w:rPr>
            <w:b/>
            <w:bCs/>
          </w:rPr>
          <w:t>)</w:t>
        </w:r>
      </w:ins>
    </w:p>
    <w:p w:rsidR="0049693A" w:rsidP="0049693A" w:rsidRDefault="0049693A" w14:paraId="7CB328E9" w14:textId="77777777">
      <w:pPr>
        <w:pStyle w:val="ListParagraph"/>
        <w:numPr>
          <w:ilvl w:val="1"/>
          <w:numId w:val="47"/>
        </w:numPr>
        <w:rPr>
          <w:ins w:author="Parth Patel" w:date="2021-11-28T20:06:00Z" w:id="1170"/>
          <w:rFonts w:eastAsia="Times" w:cs="Times"/>
          <w:szCs w:val="24"/>
        </w:rPr>
      </w:pPr>
      <w:ins w:author="Parth Patel" w:date="2021-11-28T20:06:00Z" w:id="1171">
        <w:r w:rsidRPr="6B7E6471">
          <w:t>Precondition: Level is open in the editor, and the editor has detected that the player has clicked the right mouse button.</w:t>
        </w:r>
      </w:ins>
    </w:p>
    <w:p w:rsidR="0049693A" w:rsidP="0049693A" w:rsidRDefault="0049693A" w14:paraId="00356224" w14:textId="77777777">
      <w:pPr>
        <w:pStyle w:val="ListParagraph"/>
        <w:numPr>
          <w:ilvl w:val="1"/>
          <w:numId w:val="47"/>
        </w:numPr>
        <w:rPr>
          <w:ins w:author="Parth Patel" w:date="2021-11-28T20:06:00Z" w:id="1172"/>
          <w:b/>
          <w:bCs/>
          <w:szCs w:val="24"/>
        </w:rPr>
      </w:pPr>
      <w:ins w:author="Parth Patel" w:date="2021-11-28T20:06:00Z" w:id="1173">
        <w:r w:rsidRPr="6B7E6471">
          <w:t>If there is an active selection, show the proper edit prompt for that selection</w:t>
        </w:r>
      </w:ins>
    </w:p>
    <w:p w:rsidR="0049693A" w:rsidP="0049693A" w:rsidRDefault="0049693A" w14:paraId="1B02BD59" w14:textId="77777777">
      <w:pPr>
        <w:pStyle w:val="ListParagraph"/>
        <w:numPr>
          <w:ilvl w:val="1"/>
          <w:numId w:val="47"/>
        </w:numPr>
        <w:rPr>
          <w:ins w:author="Parth Patel" w:date="2021-11-28T20:06:00Z" w:id="1174"/>
          <w:b/>
          <w:bCs/>
          <w:szCs w:val="24"/>
        </w:rPr>
      </w:pPr>
      <w:ins w:author="Parth Patel" w:date="2021-11-28T20:06:00Z" w:id="1175">
        <w:r w:rsidRPr="6B7E6471">
          <w:t xml:space="preserve">Otherwise, if shift is held, create a new </w:t>
        </w:r>
        <w:proofErr w:type="gramStart"/>
        <w:r w:rsidRPr="6B7E6471">
          <w:t>entity</w:t>
        </w:r>
        <w:proofErr w:type="gramEnd"/>
        <w:r w:rsidRPr="6B7E6471">
          <w:t xml:space="preserve"> and show an edit prompt for it</w:t>
        </w:r>
      </w:ins>
    </w:p>
    <w:p w:rsidR="0049693A" w:rsidP="0049693A" w:rsidRDefault="0049693A" w14:paraId="5326B0A3" w14:textId="77777777">
      <w:pPr>
        <w:pStyle w:val="ListParagraph"/>
        <w:numPr>
          <w:ilvl w:val="1"/>
          <w:numId w:val="47"/>
        </w:numPr>
        <w:rPr>
          <w:ins w:author="Parth Patel" w:date="2021-11-28T20:06:00Z" w:id="1176"/>
          <w:b/>
          <w:bCs/>
          <w:szCs w:val="24"/>
        </w:rPr>
      </w:pPr>
      <w:ins w:author="Parth Patel" w:date="2021-11-28T20:06:00Z" w:id="1177">
        <w:r w:rsidRPr="6B7E6471">
          <w:t>Otherwise, if an entity is present underneath the cursor, show an edit prompt for that entity</w:t>
        </w:r>
      </w:ins>
    </w:p>
    <w:p w:rsidR="0049693A" w:rsidP="0049693A" w:rsidRDefault="0049693A" w14:paraId="0E533303" w14:textId="77777777">
      <w:pPr>
        <w:pStyle w:val="ListParagraph"/>
        <w:numPr>
          <w:ilvl w:val="1"/>
          <w:numId w:val="47"/>
        </w:numPr>
        <w:rPr>
          <w:ins w:author="Parth Patel" w:date="2021-11-28T20:06:00Z" w:id="1178"/>
          <w:b/>
          <w:bCs/>
          <w:szCs w:val="24"/>
        </w:rPr>
      </w:pPr>
      <w:ins w:author="Parth Patel" w:date="2021-11-28T20:06:00Z" w:id="1179">
        <w:r w:rsidRPr="6B7E6471">
          <w:t>Otherwise, if there is a tile, show its edit prompt. If the cursor is over completely blank space, do nothing.</w:t>
        </w:r>
      </w:ins>
    </w:p>
    <w:p w:rsidR="0049693A" w:rsidP="0049693A" w:rsidRDefault="0049693A" w14:paraId="28D8ACBE" w14:textId="77777777">
      <w:pPr>
        <w:pStyle w:val="ListParagraph"/>
        <w:numPr>
          <w:ilvl w:val="0"/>
          <w:numId w:val="47"/>
        </w:numPr>
        <w:rPr>
          <w:ins w:author="Parth Patel" w:date="2021-11-28T20:06:00Z" w:id="1180"/>
          <w:b/>
          <w:bCs/>
          <w:szCs w:val="24"/>
        </w:rPr>
      </w:pPr>
      <w:ins w:author="Parth Patel" w:date="2021-11-28T20:06:00Z" w:id="1181">
        <w:r w:rsidRPr="6B7E6471">
          <w:rPr>
            <w:b/>
            <w:bCs/>
          </w:rPr>
          <w:t xml:space="preserve">private void </w:t>
        </w:r>
        <w:proofErr w:type="spellStart"/>
        <w:r w:rsidRPr="6B7E6471">
          <w:rPr>
            <w:b/>
            <w:bCs/>
          </w:rPr>
          <w:t>makeSelection</w:t>
        </w:r>
        <w:proofErr w:type="spellEnd"/>
        <w:r w:rsidRPr="6B7E6471">
          <w:rPr>
            <w:b/>
            <w:bCs/>
          </w:rPr>
          <w:t>()</w:t>
        </w:r>
      </w:ins>
    </w:p>
    <w:p w:rsidR="0049693A" w:rsidP="0049693A" w:rsidRDefault="0049693A" w14:paraId="1B67C6C6" w14:textId="77777777">
      <w:pPr>
        <w:pStyle w:val="ListParagraph"/>
        <w:numPr>
          <w:ilvl w:val="1"/>
          <w:numId w:val="47"/>
        </w:numPr>
        <w:rPr>
          <w:ins w:author="Parth Patel" w:date="2021-11-28T20:06:00Z" w:id="1182"/>
          <w:b/>
          <w:bCs/>
          <w:szCs w:val="24"/>
        </w:rPr>
      </w:pPr>
      <w:ins w:author="Parth Patel" w:date="2021-11-28T20:06:00Z" w:id="1183">
        <w:r w:rsidRPr="6B7E6471">
          <w:t>Precondition: Player has just finished a group selection (by letting go of left-mouse button)</w:t>
        </w:r>
      </w:ins>
    </w:p>
    <w:p w:rsidR="0049693A" w:rsidP="0049693A" w:rsidRDefault="0049693A" w14:paraId="774153EC" w14:textId="77777777">
      <w:pPr>
        <w:pStyle w:val="ListParagraph"/>
        <w:numPr>
          <w:ilvl w:val="1"/>
          <w:numId w:val="47"/>
        </w:numPr>
        <w:rPr>
          <w:ins w:author="Parth Patel" w:date="2021-11-28T20:06:00Z" w:id="1184"/>
          <w:b/>
          <w:bCs/>
          <w:szCs w:val="24"/>
        </w:rPr>
      </w:pPr>
      <w:ins w:author="Parth Patel" w:date="2021-11-28T20:06:00Z" w:id="1185">
        <w:r w:rsidRPr="6B7E6471">
          <w:t>Calculate the bounding box using the selection** variables (see attributes) as coordinates.</w:t>
        </w:r>
      </w:ins>
    </w:p>
    <w:p w:rsidR="0049693A" w:rsidP="0049693A" w:rsidRDefault="0049693A" w14:paraId="203D7534" w14:textId="77777777">
      <w:pPr>
        <w:pStyle w:val="ListParagraph"/>
        <w:numPr>
          <w:ilvl w:val="1"/>
          <w:numId w:val="47"/>
        </w:numPr>
        <w:rPr>
          <w:ins w:author="Parth Patel" w:date="2021-11-28T20:06:00Z" w:id="1186"/>
          <w:b/>
          <w:bCs/>
          <w:szCs w:val="24"/>
        </w:rPr>
      </w:pPr>
      <w:ins w:author="Parth Patel" w:date="2021-11-28T20:06:00Z" w:id="1187">
        <w:r w:rsidRPr="6B7E6471">
          <w:t xml:space="preserve">Find all tiles or things (depending on </w:t>
        </w:r>
        <w:proofErr w:type="spellStart"/>
        <w:r w:rsidRPr="6B7E6471">
          <w:t>selectThing</w:t>
        </w:r>
        <w:proofErr w:type="spellEnd"/>
        <w:r w:rsidRPr="6B7E6471">
          <w:t>, see attributes) in that area and add them to the list of selected tiles/things</w:t>
        </w:r>
      </w:ins>
    </w:p>
    <w:p w:rsidR="0049693A" w:rsidP="0049693A" w:rsidRDefault="0049693A" w14:paraId="70C61817" w14:textId="77777777">
      <w:pPr>
        <w:pStyle w:val="ListParagraph"/>
        <w:numPr>
          <w:ilvl w:val="1"/>
          <w:numId w:val="47"/>
        </w:numPr>
        <w:rPr>
          <w:ins w:author="Parth Patel" w:date="2021-11-28T20:06:00Z" w:id="1188"/>
          <w:b/>
          <w:bCs/>
          <w:szCs w:val="24"/>
        </w:rPr>
      </w:pPr>
      <w:ins w:author="Parth Patel" w:date="2021-11-28T20:06:00Z" w:id="1189">
        <w:r w:rsidRPr="6B7E6471">
          <w:t>Postcondition: the selected map tiles or entities will be edited in batch upon right click, until the selection is cleared.</w:t>
        </w:r>
      </w:ins>
    </w:p>
    <w:p w:rsidR="0049693A" w:rsidP="0049693A" w:rsidRDefault="0049693A" w14:paraId="7A972024" w14:textId="77777777">
      <w:pPr>
        <w:pStyle w:val="ListParagraph"/>
        <w:numPr>
          <w:ilvl w:val="0"/>
          <w:numId w:val="47"/>
        </w:numPr>
        <w:rPr>
          <w:ins w:author="Parth Patel" w:date="2021-11-28T20:06:00Z" w:id="1190"/>
          <w:b/>
          <w:bCs/>
          <w:szCs w:val="24"/>
        </w:rPr>
      </w:pPr>
      <w:ins w:author="Parth Patel" w:date="2021-11-28T20:06:00Z" w:id="1191">
        <w:r w:rsidRPr="6B7E6471">
          <w:rPr>
            <w:b/>
            <w:bCs/>
          </w:rPr>
          <w:t xml:space="preserve">private void </w:t>
        </w:r>
        <w:proofErr w:type="spellStart"/>
        <w:r w:rsidRPr="6B7E6471">
          <w:rPr>
            <w:b/>
            <w:bCs/>
          </w:rPr>
          <w:t>drawSelectionBox</w:t>
        </w:r>
        <w:proofErr w:type="spellEnd"/>
        <w:r w:rsidRPr="6B7E6471">
          <w:rPr>
            <w:b/>
            <w:bCs/>
          </w:rPr>
          <w:t>()</w:t>
        </w:r>
      </w:ins>
    </w:p>
    <w:p w:rsidR="0049693A" w:rsidP="0049693A" w:rsidRDefault="0049693A" w14:paraId="12B8F39A" w14:textId="77777777">
      <w:pPr>
        <w:pStyle w:val="ListParagraph"/>
        <w:numPr>
          <w:ilvl w:val="1"/>
          <w:numId w:val="47"/>
        </w:numPr>
        <w:rPr>
          <w:ins w:author="Parth Patel" w:date="2021-11-28T20:06:00Z" w:id="1192"/>
          <w:b/>
          <w:bCs/>
          <w:szCs w:val="24"/>
        </w:rPr>
      </w:pPr>
      <w:ins w:author="Parth Patel" w:date="2021-11-28T20:06:00Z" w:id="1193">
        <w:r w:rsidRPr="6B7E6471">
          <w:t>Precondition: Player has selected, or is in the process of selecting, a group of tiles or entities</w:t>
        </w:r>
      </w:ins>
    </w:p>
    <w:p w:rsidR="0049693A" w:rsidP="0049693A" w:rsidRDefault="0049693A" w14:paraId="5C660B6C" w14:textId="77777777">
      <w:pPr>
        <w:pStyle w:val="ListParagraph"/>
        <w:numPr>
          <w:ilvl w:val="1"/>
          <w:numId w:val="47"/>
        </w:numPr>
        <w:rPr>
          <w:ins w:author="Parth Patel" w:date="2021-11-28T20:06:00Z" w:id="1194"/>
          <w:b/>
          <w:bCs/>
          <w:szCs w:val="24"/>
        </w:rPr>
      </w:pPr>
      <w:ins w:author="Parth Patel" w:date="2021-11-28T20:06:00Z" w:id="1195">
        <w:r w:rsidRPr="6B7E6471">
          <w:t>Using the starting point as one corner and the mouse position (or ending point, if selection is finished) as the other, box which represents the selection area.</w:t>
        </w:r>
      </w:ins>
    </w:p>
    <w:p w:rsidR="0049693A" w:rsidP="0049693A" w:rsidRDefault="0049693A" w14:paraId="51D11C14" w14:textId="77777777">
      <w:pPr>
        <w:pStyle w:val="ListParagraph"/>
        <w:numPr>
          <w:ilvl w:val="1"/>
          <w:numId w:val="47"/>
        </w:numPr>
        <w:rPr>
          <w:ins w:author="Parth Patel" w:date="2021-11-28T20:06:00Z" w:id="1196"/>
          <w:b/>
          <w:bCs/>
          <w:szCs w:val="24"/>
        </w:rPr>
      </w:pPr>
      <w:ins w:author="Parth Patel" w:date="2021-11-28T20:06:00Z" w:id="1197">
        <w:r w:rsidRPr="6B7E6471">
          <w:t>Draw in blue if selecting tiles or green if selecting entities</w:t>
        </w:r>
      </w:ins>
    </w:p>
    <w:p w:rsidR="009140DF" w:rsidRDefault="009140DF" w14:paraId="11F071AB" w14:textId="77777777">
      <w:pPr>
        <w:tabs>
          <w:tab w:val="right" w:pos="9350"/>
        </w:tabs>
        <w:spacing w:before="0" w:after="240" w:line="276" w:lineRule="auto"/>
        <w:ind w:left="0"/>
      </w:pPr>
    </w:p>
    <w:p w:rsidRPr="0015663E" w:rsidR="00F661D6" w:rsidDel="00A23EC2" w:rsidP="002520E3" w:rsidRDefault="00562B4A" w14:paraId="438CCA82" w14:textId="1C068CC6">
      <w:pPr>
        <w:spacing w:after="240" w:line="276" w:lineRule="auto"/>
        <w:ind w:left="0"/>
        <w:rPr>
          <w:del w:author="Parth Patel" w:date="2021-11-28T23:09:00Z" w:id="1198"/>
          <w:rFonts w:eastAsia="Arial"/>
          <w:color w:val="000000"/>
        </w:rPr>
      </w:pPr>
      <w:del w:author="Parth Patel" w:date="2021-11-28T23:09:00Z" w:id="1199">
        <w:r w:rsidRPr="006F2181" w:rsidDel="00A23EC2">
          <w:rPr>
            <w:rFonts w:ascii="Arial" w:hAnsi="Arial" w:eastAsia="Arial" w:cs="Arial"/>
            <w:b/>
            <w:bCs/>
            <w:color w:val="000000"/>
          </w:rPr>
          <w:br w:type="page"/>
        </w:r>
      </w:del>
    </w:p>
    <w:p w:rsidR="00F661D6" w:rsidDel="00A23EC2" w:rsidRDefault="00562B4A" w14:paraId="0B41BC8A" w14:textId="77777777">
      <w:pPr>
        <w:pStyle w:val="Heading2"/>
        <w:tabs>
          <w:tab w:val="right" w:pos="9350"/>
        </w:tabs>
        <w:spacing w:before="0" w:after="240"/>
        <w:rPr>
          <w:del w:author="Parth Patel" w:date="2021-11-28T23:09:00Z" w:id="1200"/>
          <w:rFonts w:ascii="Arial" w:hAnsi="Arial" w:eastAsia="Arial" w:cs="Arial"/>
          <w:color w:val="000000"/>
          <w:sz w:val="24"/>
          <w:szCs w:val="24"/>
        </w:rPr>
      </w:pPr>
      <w:bookmarkStart w:name="_heading=h.c3aiefq5w1da" w:colFirst="0" w:colLast="0" w:id="1201"/>
      <w:bookmarkEnd w:id="1201"/>
      <w:del w:author="Parth Patel" w:date="2021-11-28T23:09:00Z" w:id="1202">
        <w:r w:rsidDel="00A23EC2">
          <w:rPr>
            <w:rFonts w:ascii="Arial" w:hAnsi="Arial" w:eastAsia="Arial" w:cs="Arial"/>
            <w:color w:val="000000"/>
            <w:sz w:val="24"/>
            <w:szCs w:val="24"/>
          </w:rPr>
          <w:delText>Use Case Sequence Diagram</w:delText>
        </w:r>
      </w:del>
    </w:p>
    <w:p w:rsidR="00F661D6" w:rsidDel="006B6E6F" w:rsidRDefault="00562B4A" w14:paraId="73EAAF67" w14:textId="73B44C5B">
      <w:pPr>
        <w:pStyle w:val="Heading3"/>
        <w:widowControl w:val="0"/>
        <w:spacing w:before="0" w:after="240" w:line="216" w:lineRule="auto"/>
        <w:ind w:left="0"/>
        <w:rPr>
          <w:del w:author="Parth Patel" w:date="2021-11-23T15:08:00Z" w:id="1203"/>
          <w:sz w:val="24"/>
          <w:szCs w:val="24"/>
        </w:rPr>
      </w:pPr>
      <w:del w:author="Parth Patel" w:date="2021-11-23T15:08:00Z" w:id="1204">
        <w:r w:rsidDel="006B6E6F">
          <w:rPr>
            <w:b w:val="0"/>
            <w:sz w:val="24"/>
            <w:szCs w:val="24"/>
            <w:u w:val="single"/>
          </w:rPr>
          <w:delText>Use Case #1:</w:delText>
        </w:r>
      </w:del>
    </w:p>
    <w:p w:rsidR="00F661D6" w:rsidDel="006B6E6F" w:rsidRDefault="00562B4A" w14:paraId="0D58083E" w14:textId="69A64B9B">
      <w:pPr>
        <w:widowControl w:val="0"/>
        <w:spacing w:before="0" w:after="240"/>
        <w:ind w:left="0"/>
        <w:jc w:val="left"/>
        <w:rPr>
          <w:del w:author="Parth Patel" w:date="2021-11-23T15:08:00Z" w:id="1205"/>
        </w:rPr>
      </w:pPr>
      <w:del w:author="Parth Patel" w:date="2021-11-23T15:08:00Z" w:id="1206">
        <w:r w:rsidDel="006B6E6F">
          <w:delText xml:space="preserve">Harold wants to spend more time with his grandson David, who is very much into the shooter genre. To initiate multiplayer on his end: </w:delText>
        </w:r>
      </w:del>
    </w:p>
    <w:p w:rsidR="00F661D6" w:rsidDel="006B6E6F" w:rsidRDefault="00562B4A" w14:paraId="0540F5E3" w14:textId="007A516B">
      <w:pPr>
        <w:widowControl w:val="0"/>
        <w:numPr>
          <w:ilvl w:val="0"/>
          <w:numId w:val="6"/>
        </w:numPr>
        <w:spacing w:before="0" w:after="0" w:line="276" w:lineRule="auto"/>
        <w:jc w:val="left"/>
        <w:rPr>
          <w:del w:author="Parth Patel" w:date="2021-11-23T15:08:00Z" w:id="1207"/>
        </w:rPr>
      </w:pPr>
      <w:del w:author="Parth Patel" w:date="2021-11-23T15:08:00Z" w:id="1208">
        <w:r w:rsidDel="006B6E6F">
          <w:delText xml:space="preserve">Harold would use the GUI to navigate to the “Co-op” menu from the starting menu, which has an option to either host a lobby or join a lobby. </w:delText>
        </w:r>
      </w:del>
    </w:p>
    <w:p w:rsidR="00F661D6" w:rsidDel="006B6E6F" w:rsidRDefault="00562B4A" w14:paraId="2825C442" w14:textId="17666074">
      <w:pPr>
        <w:widowControl w:val="0"/>
        <w:numPr>
          <w:ilvl w:val="0"/>
          <w:numId w:val="6"/>
        </w:numPr>
        <w:spacing w:before="0" w:after="0" w:line="276" w:lineRule="auto"/>
        <w:jc w:val="left"/>
        <w:rPr>
          <w:del w:author="Parth Patel" w:date="2021-11-23T15:08:00Z" w:id="1209"/>
        </w:rPr>
      </w:pPr>
      <w:del w:author="Parth Patel" w:date="2021-11-23T15:08:00Z" w:id="1210">
        <w:r w:rsidDel="006B6E6F">
          <w:delText>To host co-op mode, Harold would first need to create a lobby on the server along with an optional keyword.</w:delText>
        </w:r>
      </w:del>
    </w:p>
    <w:p w:rsidR="00F661D6" w:rsidDel="006B6E6F" w:rsidRDefault="00562B4A" w14:paraId="4BE6D3B2" w14:textId="016E74B2">
      <w:pPr>
        <w:widowControl w:val="0"/>
        <w:numPr>
          <w:ilvl w:val="0"/>
          <w:numId w:val="6"/>
        </w:numPr>
        <w:spacing w:before="0" w:after="0" w:line="276" w:lineRule="auto"/>
        <w:jc w:val="left"/>
        <w:rPr>
          <w:del w:author="Parth Patel" w:date="2021-11-23T15:08:00Z" w:id="1211"/>
        </w:rPr>
      </w:pPr>
      <w:del w:author="Parth Patel" w:date="2021-11-23T15:08:00Z" w:id="1212">
        <w:r w:rsidDel="006B6E6F">
          <w:delText xml:space="preserve">Players also search for lobbies using these keywords. To join his grandfather’s lobby, David would then use this unique credential to connect to his grandfather’s session. </w:delText>
        </w:r>
      </w:del>
    </w:p>
    <w:p w:rsidR="00F661D6" w:rsidDel="006B6E6F" w:rsidRDefault="00562B4A" w14:paraId="71542495" w14:textId="1B596E34">
      <w:pPr>
        <w:widowControl w:val="0"/>
        <w:numPr>
          <w:ilvl w:val="0"/>
          <w:numId w:val="6"/>
        </w:numPr>
        <w:spacing w:before="0" w:after="240" w:line="276" w:lineRule="auto"/>
        <w:jc w:val="left"/>
        <w:rPr>
          <w:del w:author="Parth Patel" w:date="2021-11-23T15:08:00Z" w:id="1213"/>
        </w:rPr>
      </w:pPr>
      <w:del w:author="Parth Patel" w:date="2021-11-23T15:08:00Z" w:id="1214">
        <w:r w:rsidDel="006B6E6F">
          <w:delText>Once they are connected, they can now choose a level a single player normally would but would start and end the level together.</w:delText>
        </w:r>
        <w:r w:rsidDel="006B6E6F">
          <w:rPr>
            <w:noProof/>
          </w:rPr>
          <w:drawing>
            <wp:anchor distT="0" distB="0" distL="0" distR="0" simplePos="0" relativeHeight="251658240" behindDoc="0" locked="0" layoutInCell="1" hidden="0" allowOverlap="1" wp14:anchorId="1ADFB5AA" wp14:editId="1348F761">
              <wp:simplePos x="0" y="0"/>
              <wp:positionH relativeFrom="column">
                <wp:posOffset>552450</wp:posOffset>
              </wp:positionH>
              <wp:positionV relativeFrom="paragraph">
                <wp:posOffset>552450</wp:posOffset>
              </wp:positionV>
              <wp:extent cx="4759882" cy="4252913"/>
              <wp:effectExtent l="0" t="0" r="0" b="0"/>
              <wp:wrapTopAndBottom distT="0" dist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l="1" r="1"/>
                      <a:stretch>
                        <a:fillRect/>
                      </a:stretch>
                    </pic:blipFill>
                    <pic:spPr>
                      <a:xfrm>
                        <a:off x="0" y="0"/>
                        <a:ext cx="4759882" cy="4252913"/>
                      </a:xfrm>
                      <a:prstGeom prst="rect">
                        <a:avLst/>
                      </a:prstGeom>
                      <a:ln/>
                    </pic:spPr>
                  </pic:pic>
                </a:graphicData>
              </a:graphic>
            </wp:anchor>
          </w:drawing>
        </w:r>
      </w:del>
    </w:p>
    <w:p w:rsidRPr="00213494" w:rsidR="00F661D6" w:rsidDel="006B6E6F" w:rsidP="00213494" w:rsidRDefault="00562B4A" w14:paraId="440C6EED" w14:textId="10E706B5">
      <w:pPr>
        <w:rPr>
          <w:del w:author="Parth Patel" w:date="2021-11-23T15:08:00Z" w:id="1215"/>
          <w:b/>
          <w:sz w:val="20"/>
          <w:szCs w:val="20"/>
        </w:rPr>
      </w:pPr>
      <w:bookmarkStart w:name="_heading=h.evd6ji44ghem" w:colFirst="0" w:colLast="0" w:id="1216"/>
      <w:bookmarkEnd w:id="1216"/>
      <w:del w:author="Parth Patel" w:date="2021-11-23T15:08:00Z" w:id="1217">
        <w:r w:rsidRPr="00213494" w:rsidDel="006B6E6F">
          <w:rPr>
            <w:sz w:val="20"/>
            <w:szCs w:val="20"/>
          </w:rPr>
          <w:delText>Figure 3a: Sequence Diagram for Use Case 1</w:delText>
        </w:r>
      </w:del>
    </w:p>
    <w:p w:rsidR="00F661D6" w:rsidDel="006B6E6F" w:rsidRDefault="00F661D6" w14:paraId="2C084B3F" w14:textId="09F9074D">
      <w:pPr>
        <w:pStyle w:val="Heading3"/>
        <w:widowControl w:val="0"/>
        <w:spacing w:before="0" w:after="240" w:line="216" w:lineRule="auto"/>
        <w:ind w:left="0"/>
        <w:rPr>
          <w:del w:author="Parth Patel" w:date="2021-11-23T15:08:00Z" w:id="1218"/>
          <w:b w:val="0"/>
          <w:sz w:val="24"/>
          <w:szCs w:val="24"/>
          <w:u w:val="single"/>
        </w:rPr>
      </w:pPr>
    </w:p>
    <w:p w:rsidR="00F661D6" w:rsidDel="006B6E6F" w:rsidRDefault="00F661D6" w14:paraId="553B7EDC" w14:textId="3199DBA2">
      <w:pPr>
        <w:rPr>
          <w:del w:author="Parth Patel" w:date="2021-11-23T15:08:00Z" w:id="1219"/>
        </w:rPr>
      </w:pPr>
    </w:p>
    <w:p w:rsidR="00F661D6" w:rsidDel="006B6E6F" w:rsidRDefault="00562B4A" w14:paraId="667EA8FE" w14:textId="63C6BA2D">
      <w:pPr>
        <w:pStyle w:val="Heading3"/>
        <w:widowControl w:val="0"/>
        <w:spacing w:before="0" w:after="240" w:line="216" w:lineRule="auto"/>
        <w:ind w:left="0"/>
        <w:rPr>
          <w:del w:author="Parth Patel" w:date="2021-11-23T15:08:00Z" w:id="1220"/>
          <w:b w:val="0"/>
          <w:sz w:val="24"/>
          <w:szCs w:val="24"/>
          <w:u w:val="single"/>
        </w:rPr>
      </w:pPr>
      <w:bookmarkStart w:name="_heading=h.jvyf72qya5kp" w:colFirst="0" w:colLast="0" w:id="1221"/>
      <w:bookmarkEnd w:id="1221"/>
      <w:del w:author="Parth Patel" w:date="2021-11-23T15:08:00Z" w:id="1222">
        <w:r w:rsidDel="006B6E6F">
          <w:rPr>
            <w:b w:val="0"/>
            <w:sz w:val="24"/>
            <w:szCs w:val="24"/>
            <w:u w:val="single"/>
          </w:rPr>
          <w:delText>Use Case #2:</w:delText>
        </w:r>
      </w:del>
    </w:p>
    <w:p w:rsidR="00F661D6" w:rsidDel="006B6E6F" w:rsidRDefault="00562B4A" w14:paraId="242607C5" w14:textId="2F4177EB">
      <w:pPr>
        <w:spacing w:line="360" w:lineRule="auto"/>
        <w:ind w:left="0"/>
        <w:rPr>
          <w:del w:author="Parth Patel" w:date="2021-11-23T15:08:00Z" w:id="1223"/>
        </w:rPr>
      </w:pPr>
      <w:del w:author="Parth Patel" w:date="2021-11-23T15:08:00Z" w:id="1224">
        <w:r w:rsidDel="006B6E6F">
          <w:delText>Alex wants to learn how to play the game by himself</w:delText>
        </w:r>
      </w:del>
    </w:p>
    <w:p w:rsidR="00F661D6" w:rsidDel="006B6E6F" w:rsidRDefault="00562B4A" w14:paraId="6204CED4" w14:textId="1B36DFAD">
      <w:pPr>
        <w:numPr>
          <w:ilvl w:val="0"/>
          <w:numId w:val="2"/>
        </w:numPr>
        <w:spacing w:after="0" w:line="276" w:lineRule="auto"/>
        <w:rPr>
          <w:del w:author="Parth Patel" w:date="2021-11-23T15:08:00Z" w:id="1225"/>
        </w:rPr>
      </w:pPr>
      <w:del w:author="Parth Patel" w:date="2021-11-23T15:08:00Z" w:id="1226">
        <w:r w:rsidDel="006B6E6F">
          <w:delText>Alex opens the game on his computer</w:delText>
        </w:r>
      </w:del>
    </w:p>
    <w:p w:rsidR="00F661D6" w:rsidDel="006B6E6F" w:rsidRDefault="00562B4A" w14:paraId="6D7F990B" w14:textId="6C44F9E7">
      <w:pPr>
        <w:numPr>
          <w:ilvl w:val="0"/>
          <w:numId w:val="2"/>
        </w:numPr>
        <w:spacing w:before="0" w:after="0" w:line="276" w:lineRule="auto"/>
        <w:rPr>
          <w:del w:author="Parth Patel" w:date="2021-11-23T15:08:00Z" w:id="1227"/>
        </w:rPr>
      </w:pPr>
      <w:del w:author="Parth Patel" w:date="2021-11-23T15:08:00Z" w:id="1228">
        <w:r w:rsidDel="006B6E6F">
          <w:delText>Alex selects single-player option on the main menu</w:delText>
        </w:r>
      </w:del>
    </w:p>
    <w:p w:rsidR="00F661D6" w:rsidDel="006B6E6F" w:rsidRDefault="00562B4A" w14:paraId="531F28C4" w14:textId="408C6C7E">
      <w:pPr>
        <w:numPr>
          <w:ilvl w:val="0"/>
          <w:numId w:val="2"/>
        </w:numPr>
        <w:spacing w:before="0" w:after="0" w:line="276" w:lineRule="auto"/>
        <w:rPr>
          <w:del w:author="Parth Patel" w:date="2021-11-23T15:08:00Z" w:id="1229"/>
        </w:rPr>
      </w:pPr>
      <w:del w:author="Parth Patel" w:date="2021-11-23T15:08:00Z" w:id="1230">
        <w:r w:rsidDel="006B6E6F">
          <w:delText>Alex chooses a level and the player loads into the level</w:delText>
        </w:r>
      </w:del>
    </w:p>
    <w:p w:rsidR="00F661D6" w:rsidDel="006B6E6F" w:rsidRDefault="00562B4A" w14:paraId="6D6BC516" w14:textId="1A922664">
      <w:pPr>
        <w:numPr>
          <w:ilvl w:val="0"/>
          <w:numId w:val="2"/>
        </w:numPr>
        <w:spacing w:before="0" w:after="0" w:line="276" w:lineRule="auto"/>
        <w:rPr>
          <w:del w:author="Parth Patel" w:date="2021-11-23T15:08:00Z" w:id="1231"/>
        </w:rPr>
      </w:pPr>
      <w:del w:author="Parth Patel" w:date="2021-11-23T15:08:00Z" w:id="1232">
        <w:r w:rsidDel="006B6E6F">
          <w:delText>Alex presses W, A, S, and D on his keyboard to control the up, left, right, and down movement of the player</w:delText>
        </w:r>
      </w:del>
    </w:p>
    <w:p w:rsidR="00F661D6" w:rsidDel="006B6E6F" w:rsidRDefault="00562B4A" w14:paraId="5A74CDAF" w14:textId="4BD84896">
      <w:pPr>
        <w:numPr>
          <w:ilvl w:val="0"/>
          <w:numId w:val="2"/>
        </w:numPr>
        <w:spacing w:before="0" w:after="0" w:line="276" w:lineRule="auto"/>
        <w:rPr>
          <w:del w:author="Parth Patel" w:date="2021-11-23T15:08:00Z" w:id="1233"/>
        </w:rPr>
      </w:pPr>
      <w:del w:author="Parth Patel" w:date="2021-11-23T15:08:00Z" w:id="1234">
        <w:r w:rsidDel="006B6E6F">
          <w:delText>Alex moves the mouse to aim his weapon and click left click to shoot his weapon</w:delText>
        </w:r>
      </w:del>
    </w:p>
    <w:p w:rsidR="00F661D6" w:rsidDel="006B6E6F" w:rsidRDefault="00562B4A" w14:paraId="4E03939B" w14:textId="2800934F">
      <w:pPr>
        <w:numPr>
          <w:ilvl w:val="0"/>
          <w:numId w:val="2"/>
        </w:numPr>
        <w:spacing w:before="0" w:after="0" w:line="276" w:lineRule="auto"/>
        <w:rPr>
          <w:del w:author="Parth Patel" w:date="2021-11-23T15:08:00Z" w:id="1235"/>
        </w:rPr>
      </w:pPr>
      <w:del w:author="Parth Patel" w:date="2021-11-23T15:08:00Z" w:id="1236">
        <w:r w:rsidDel="006B6E6F">
          <w:delText>Alex explores the map and kills monsters along the way, then Alex finds the key to the exit</w:delText>
        </w:r>
      </w:del>
    </w:p>
    <w:p w:rsidR="00F661D6" w:rsidDel="006B6E6F" w:rsidRDefault="00562B4A" w14:paraId="7A4283C3" w14:textId="1F0B9C9E">
      <w:pPr>
        <w:numPr>
          <w:ilvl w:val="0"/>
          <w:numId w:val="2"/>
        </w:numPr>
        <w:spacing w:before="0" w:line="276" w:lineRule="auto"/>
        <w:rPr>
          <w:del w:author="Parth Patel" w:date="2021-11-23T15:08:00Z" w:id="1237"/>
        </w:rPr>
      </w:pPr>
      <w:del w:author="Parth Patel" w:date="2021-11-23T15:08:00Z" w:id="1238">
        <w:r w:rsidDel="006B6E6F">
          <w:delText>Alex takes the key and runs to the exit door to clear the level</w:delText>
        </w:r>
      </w:del>
    </w:p>
    <w:p w:rsidR="00F661D6" w:rsidDel="006B6E6F" w:rsidRDefault="00562B4A" w14:paraId="64C5C39A" w14:textId="4AA4F28F">
      <w:pPr>
        <w:tabs>
          <w:tab w:val="right" w:pos="9350"/>
        </w:tabs>
        <w:spacing w:before="0" w:after="240" w:line="276" w:lineRule="auto"/>
        <w:ind w:left="0"/>
        <w:jc w:val="left"/>
        <w:rPr>
          <w:del w:author="Parth Patel" w:date="2021-11-23T15:08:00Z" w:id="1239"/>
          <w:sz w:val="20"/>
          <w:szCs w:val="20"/>
        </w:rPr>
      </w:pPr>
      <w:del w:author="Parth Patel" w:date="2021-11-23T15:08:00Z" w:id="1240">
        <w:r w:rsidDel="006B6E6F">
          <w:rPr>
            <w:b/>
            <w:sz w:val="20"/>
            <w:szCs w:val="20"/>
          </w:rPr>
          <w:delText>Figure 3b</w:delText>
        </w:r>
        <w:r w:rsidDel="006B6E6F">
          <w:rPr>
            <w:sz w:val="20"/>
            <w:szCs w:val="20"/>
          </w:rPr>
          <w:delText>: Sequence Diagram for Use Case 2</w:delText>
        </w:r>
        <w:r w:rsidDel="006B6E6F">
          <w:rPr>
            <w:noProof/>
          </w:rPr>
          <w:drawing>
            <wp:anchor distT="0" distB="0" distL="0" distR="0" simplePos="0" relativeHeight="251658241" behindDoc="0" locked="0" layoutInCell="1" hidden="0" allowOverlap="1" wp14:anchorId="7146F5B0" wp14:editId="4A4C5CA5">
              <wp:simplePos x="0" y="0"/>
              <wp:positionH relativeFrom="column">
                <wp:posOffset>1047750</wp:posOffset>
              </wp:positionH>
              <wp:positionV relativeFrom="paragraph">
                <wp:posOffset>114300</wp:posOffset>
              </wp:positionV>
              <wp:extent cx="3845789" cy="4881563"/>
              <wp:effectExtent l="0" t="0" r="0" b="0"/>
              <wp:wrapTopAndBottom distT="0" dist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t="3976"/>
                      <a:stretch>
                        <a:fillRect/>
                      </a:stretch>
                    </pic:blipFill>
                    <pic:spPr>
                      <a:xfrm>
                        <a:off x="0" y="0"/>
                        <a:ext cx="3845789" cy="4881563"/>
                      </a:xfrm>
                      <a:prstGeom prst="rect">
                        <a:avLst/>
                      </a:prstGeom>
                      <a:ln/>
                    </pic:spPr>
                  </pic:pic>
                </a:graphicData>
              </a:graphic>
            </wp:anchor>
          </w:drawing>
        </w:r>
      </w:del>
    </w:p>
    <w:p w:rsidR="00F661D6" w:rsidDel="006B6E6F" w:rsidRDefault="00F661D6" w14:paraId="11EDDD37" w14:textId="34FA3CCE">
      <w:pPr>
        <w:ind w:left="0"/>
        <w:rPr>
          <w:del w:author="Parth Patel" w:date="2021-11-23T15:08:00Z" w:id="1241"/>
        </w:rPr>
      </w:pPr>
    </w:p>
    <w:p w:rsidR="00F661D6" w:rsidDel="006B6E6F" w:rsidRDefault="00562B4A" w14:paraId="6D4C3A87" w14:textId="0F2C9468">
      <w:pPr>
        <w:pStyle w:val="Heading3"/>
        <w:widowControl w:val="0"/>
        <w:spacing w:before="0" w:after="240" w:line="216" w:lineRule="auto"/>
        <w:ind w:left="0"/>
        <w:rPr>
          <w:del w:author="Parth Patel" w:date="2021-11-23T15:08:00Z" w:id="1242"/>
          <w:sz w:val="24"/>
          <w:szCs w:val="24"/>
        </w:rPr>
      </w:pPr>
      <w:bookmarkStart w:name="_heading=h.yxia61bhd2h4" w:colFirst="0" w:colLast="0" w:id="1243"/>
      <w:bookmarkEnd w:id="1243"/>
      <w:del w:author="Parth Patel" w:date="2021-11-23T15:08:00Z" w:id="1244">
        <w:r w:rsidDel="006B6E6F">
          <w:rPr>
            <w:b w:val="0"/>
            <w:sz w:val="24"/>
            <w:szCs w:val="24"/>
            <w:u w:val="single"/>
          </w:rPr>
          <w:delText>Use Case #3:</w:delText>
        </w:r>
      </w:del>
    </w:p>
    <w:p w:rsidR="00F661D6" w:rsidDel="006B6E6F" w:rsidRDefault="00562B4A" w14:paraId="206E4C0C" w14:textId="40D3E4AC">
      <w:pPr>
        <w:widowControl w:val="0"/>
        <w:spacing w:before="0" w:after="240"/>
        <w:ind w:left="0"/>
        <w:jc w:val="left"/>
        <w:rPr>
          <w:del w:author="Parth Patel" w:date="2021-11-23T15:08:00Z" w:id="1245"/>
        </w:rPr>
      </w:pPr>
      <w:del w:author="Parth Patel" w:date="2021-11-23T15:08:00Z" w:id="1246">
        <w:r w:rsidDel="006B6E6F">
          <w:delText xml:space="preserve">David recently downloaded Space Crucible out of curiosity and blasted through the game with his friends. They enjoyed the game, but now they have completed all of the default levels and are quite bored. However, thanks to the game’s built-in level editor, David can resolve this dilemma by creating his own levels. </w:delText>
        </w:r>
      </w:del>
    </w:p>
    <w:p w:rsidR="00F661D6" w:rsidDel="006B6E6F" w:rsidRDefault="00562B4A" w14:paraId="42683DB4" w14:textId="263CFE32">
      <w:pPr>
        <w:widowControl w:val="0"/>
        <w:numPr>
          <w:ilvl w:val="0"/>
          <w:numId w:val="5"/>
        </w:numPr>
        <w:spacing w:before="0" w:after="0" w:line="276" w:lineRule="auto"/>
        <w:jc w:val="left"/>
        <w:rPr>
          <w:del w:author="Parth Patel" w:date="2021-11-23T15:08:00Z" w:id="1247"/>
        </w:rPr>
      </w:pPr>
      <w:del w:author="Parth Patel" w:date="2021-11-23T15:08:00Z" w:id="1248">
        <w:r w:rsidDel="006B6E6F">
          <w:delText xml:space="preserve">David opens the grid-based editor and first creates the shapes of the rooms in his new scenario. </w:delText>
        </w:r>
      </w:del>
    </w:p>
    <w:p w:rsidR="00F661D6" w:rsidDel="006B6E6F" w:rsidRDefault="00562B4A" w14:paraId="3413F7F6" w14:textId="6FEA4E3A">
      <w:pPr>
        <w:widowControl w:val="0"/>
        <w:numPr>
          <w:ilvl w:val="0"/>
          <w:numId w:val="5"/>
        </w:numPr>
        <w:spacing w:before="0" w:after="0" w:line="276" w:lineRule="auto"/>
        <w:jc w:val="left"/>
        <w:rPr>
          <w:del w:author="Parth Patel" w:date="2021-11-23T15:08:00Z" w:id="1249"/>
        </w:rPr>
      </w:pPr>
      <w:del w:author="Parth Patel" w:date="2021-11-23T15:08:00Z" w:id="1250">
        <w:r w:rsidDel="006B6E6F">
          <w:delText xml:space="preserve">Then, he adds the player start points, and any monsters, traps, or scenery in the level after that. </w:delText>
        </w:r>
      </w:del>
    </w:p>
    <w:p w:rsidR="00F661D6" w:rsidDel="006B6E6F" w:rsidRDefault="00562B4A" w14:paraId="7D1C5C79" w14:textId="12570F8D">
      <w:pPr>
        <w:widowControl w:val="0"/>
        <w:numPr>
          <w:ilvl w:val="0"/>
          <w:numId w:val="5"/>
        </w:numPr>
        <w:spacing w:before="0" w:after="0" w:line="276" w:lineRule="auto"/>
        <w:jc w:val="left"/>
        <w:rPr>
          <w:del w:author="Parth Patel" w:date="2021-11-23T15:08:00Z" w:id="1251"/>
        </w:rPr>
      </w:pPr>
      <w:del w:author="Parth Patel" w:date="2021-11-23T15:08:00Z" w:id="1252">
        <w:r w:rsidDel="006B6E6F">
          <w:delText xml:space="preserve">When he saves his custom level, the editor takes the new level info and stores it in a simple text-based format. </w:delText>
        </w:r>
      </w:del>
    </w:p>
    <w:p w:rsidR="00F661D6" w:rsidDel="006B6E6F" w:rsidRDefault="00562B4A" w14:paraId="4414926E" w14:textId="5B45D974">
      <w:pPr>
        <w:widowControl w:val="0"/>
        <w:numPr>
          <w:ilvl w:val="0"/>
          <w:numId w:val="5"/>
        </w:numPr>
        <w:spacing w:before="0" w:after="0" w:line="276" w:lineRule="auto"/>
        <w:jc w:val="left"/>
        <w:rPr>
          <w:del w:author="Parth Patel" w:date="2021-11-23T15:08:00Z" w:id="1253"/>
        </w:rPr>
      </w:pPr>
      <w:del w:author="Parth Patel" w:date="2021-11-23T15:08:00Z" w:id="1254">
        <w:r w:rsidDel="006B6E6F">
          <w:delText xml:space="preserve">He can compile many of these level files in a .WAD archive, along with any new graphics or sounds he may need. </w:delText>
        </w:r>
      </w:del>
    </w:p>
    <w:p w:rsidR="00F661D6" w:rsidDel="006B6E6F" w:rsidRDefault="00562B4A" w14:paraId="64426531" w14:textId="4EF0BDA0">
      <w:pPr>
        <w:widowControl w:val="0"/>
        <w:numPr>
          <w:ilvl w:val="0"/>
          <w:numId w:val="5"/>
        </w:numPr>
        <w:spacing w:before="0" w:after="240" w:line="276" w:lineRule="auto"/>
        <w:jc w:val="left"/>
        <w:rPr>
          <w:del w:author="Parth Patel" w:date="2021-11-23T15:08:00Z" w:id="1255"/>
        </w:rPr>
      </w:pPr>
      <w:del w:author="Parth Patel" w:date="2021-11-23T15:08:00Z" w:id="1256">
        <w:r w:rsidDel="006B6E6F">
          <w:delText>He can then distribute the .WAD to his friends and play his new scenario- or even post it on the internet for strangers to download and play.</w:delText>
        </w:r>
        <w:r w:rsidDel="006B6E6F">
          <w:rPr>
            <w:noProof/>
          </w:rPr>
          <w:drawing>
            <wp:anchor distT="0" distB="0" distL="0" distR="0" simplePos="0" relativeHeight="251658242" behindDoc="0" locked="0" layoutInCell="1" hidden="0" allowOverlap="1" wp14:anchorId="6E8AFB95" wp14:editId="64E27492">
              <wp:simplePos x="0" y="0"/>
              <wp:positionH relativeFrom="column">
                <wp:posOffset>1276350</wp:posOffset>
              </wp:positionH>
              <wp:positionV relativeFrom="paragraph">
                <wp:posOffset>523875</wp:posOffset>
              </wp:positionV>
              <wp:extent cx="3386138" cy="4298922"/>
              <wp:effectExtent l="0" t="0" r="0" b="0"/>
              <wp:wrapTopAndBottom distT="0" dist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3386138" cy="4298922"/>
                      </a:xfrm>
                      <a:prstGeom prst="rect">
                        <a:avLst/>
                      </a:prstGeom>
                      <a:ln/>
                    </pic:spPr>
                  </pic:pic>
                </a:graphicData>
              </a:graphic>
            </wp:anchor>
          </w:drawing>
        </w:r>
      </w:del>
    </w:p>
    <w:p w:rsidR="00F661D6" w:rsidDel="006B6E6F" w:rsidRDefault="00562B4A" w14:paraId="623103D5" w14:textId="317E00DA">
      <w:pPr>
        <w:widowControl w:val="0"/>
        <w:spacing w:before="0" w:after="240" w:line="276" w:lineRule="auto"/>
        <w:ind w:left="0"/>
        <w:jc w:val="left"/>
        <w:rPr>
          <w:del w:author="Parth Patel" w:date="2021-11-23T15:08:00Z" w:id="1257"/>
        </w:rPr>
      </w:pPr>
      <w:del w:author="Parth Patel" w:date="2021-11-23T15:08:00Z" w:id="1258">
        <w:r w:rsidDel="006B6E6F">
          <w:rPr>
            <w:b/>
            <w:sz w:val="20"/>
            <w:szCs w:val="20"/>
          </w:rPr>
          <w:delText>Figure 3c</w:delText>
        </w:r>
        <w:r w:rsidDel="006B6E6F">
          <w:rPr>
            <w:sz w:val="20"/>
            <w:szCs w:val="20"/>
          </w:rPr>
          <w:delText>: Sequence diagram for Use Case 3</w:delText>
        </w:r>
      </w:del>
    </w:p>
    <w:p w:rsidR="00F661D6" w:rsidDel="006B6E6F" w:rsidRDefault="00562B4A" w14:paraId="0D6CE5F6" w14:textId="1A1BEBCB">
      <w:pPr>
        <w:pStyle w:val="Heading3"/>
        <w:widowControl w:val="0"/>
        <w:spacing w:before="0" w:after="240" w:line="216" w:lineRule="auto"/>
        <w:ind w:left="0"/>
        <w:rPr>
          <w:del w:author="Parth Patel" w:date="2021-11-23T15:08:00Z" w:id="1259"/>
          <w:b w:val="0"/>
          <w:sz w:val="24"/>
          <w:szCs w:val="24"/>
          <w:u w:val="single"/>
        </w:rPr>
      </w:pPr>
      <w:del w:author="Parth Patel" w:date="2021-11-23T15:08:00Z" w:id="1260">
        <w:r w:rsidDel="006B6E6F">
          <w:rPr>
            <w:b w:val="0"/>
            <w:sz w:val="24"/>
            <w:szCs w:val="24"/>
            <w:u w:val="single"/>
          </w:rPr>
          <w:delText>Use Case #4:</w:delText>
        </w:r>
      </w:del>
    </w:p>
    <w:p w:rsidR="00F661D6" w:rsidDel="006B6E6F" w:rsidRDefault="00562B4A" w14:paraId="25BED135" w14:textId="55FCF1C0">
      <w:pPr>
        <w:ind w:left="0"/>
        <w:rPr>
          <w:del w:author="Parth Patel" w:date="2021-11-23T15:08:00Z" w:id="1261"/>
        </w:rPr>
      </w:pPr>
      <w:del w:author="Parth Patel" w:date="2021-11-23T15:08:00Z" w:id="1262">
        <w:r w:rsidDel="006B6E6F">
          <w:delText>Bob gets a phone call and has to pause the game</w:delText>
        </w:r>
      </w:del>
    </w:p>
    <w:p w:rsidR="00F661D6" w:rsidDel="006B6E6F" w:rsidRDefault="00562B4A" w14:paraId="246C92A1" w14:textId="3AD206F4">
      <w:pPr>
        <w:numPr>
          <w:ilvl w:val="0"/>
          <w:numId w:val="3"/>
        </w:numPr>
        <w:spacing w:before="240" w:after="0" w:line="276" w:lineRule="auto"/>
        <w:jc w:val="left"/>
        <w:rPr>
          <w:del w:author="Parth Patel" w:date="2021-11-23T15:08:00Z" w:id="1263"/>
        </w:rPr>
      </w:pPr>
      <w:del w:author="Parth Patel" w:date="2021-11-23T15:08:00Z" w:id="1264">
        <w:r w:rsidDel="006B6E6F">
          <w:delText xml:space="preserve">Bob is playing a level in single-player mode. </w:delText>
        </w:r>
      </w:del>
    </w:p>
    <w:p w:rsidR="00F661D6" w:rsidDel="006B6E6F" w:rsidRDefault="00562B4A" w14:paraId="7442030D" w14:textId="094DE5E4">
      <w:pPr>
        <w:numPr>
          <w:ilvl w:val="0"/>
          <w:numId w:val="3"/>
        </w:numPr>
        <w:spacing w:before="0" w:after="0" w:line="276" w:lineRule="auto"/>
        <w:jc w:val="left"/>
        <w:rPr>
          <w:del w:author="Parth Patel" w:date="2021-11-23T15:08:00Z" w:id="1265"/>
        </w:rPr>
      </w:pPr>
      <w:del w:author="Parth Patel" w:date="2021-11-23T15:08:00Z" w:id="1266">
        <w:r w:rsidDel="006B6E6F">
          <w:delText>Bob gets an important call and has to pause the game.</w:delText>
        </w:r>
      </w:del>
    </w:p>
    <w:p w:rsidR="00F661D6" w:rsidDel="006B6E6F" w:rsidRDefault="00562B4A" w14:paraId="237BFE63" w14:textId="68422143">
      <w:pPr>
        <w:numPr>
          <w:ilvl w:val="0"/>
          <w:numId w:val="3"/>
        </w:numPr>
        <w:spacing w:before="0" w:after="0" w:line="276" w:lineRule="auto"/>
        <w:jc w:val="left"/>
        <w:rPr>
          <w:del w:author="Parth Patel" w:date="2021-11-23T15:08:00Z" w:id="1267"/>
        </w:rPr>
      </w:pPr>
      <w:del w:author="Parth Patel" w:date="2021-11-23T15:08:00Z" w:id="1268">
        <w:r w:rsidDel="006B6E6F">
          <w:delText xml:space="preserve">Bob presses the ESC key to pause the game and attends the phone call. </w:delText>
        </w:r>
      </w:del>
    </w:p>
    <w:p w:rsidR="00F661D6" w:rsidDel="006B6E6F" w:rsidRDefault="00562B4A" w14:paraId="66DAEEC2" w14:textId="125BBD43">
      <w:pPr>
        <w:numPr>
          <w:ilvl w:val="0"/>
          <w:numId w:val="3"/>
        </w:numPr>
        <w:spacing w:before="0" w:after="240" w:line="276" w:lineRule="auto"/>
        <w:jc w:val="left"/>
        <w:rPr>
          <w:del w:author="Parth Patel" w:date="2021-11-23T15:08:00Z" w:id="1269"/>
        </w:rPr>
      </w:pPr>
      <w:del w:author="Parth Patel" w:date="2021-11-23T15:08:00Z" w:id="1270">
        <w:r w:rsidDel="006B6E6F">
          <w:delText>After the call ends</w:delText>
        </w:r>
        <w:r w:rsidDel="006B6E6F" w:rsidR="656231B2">
          <w:delText>,</w:delText>
        </w:r>
        <w:r w:rsidDel="006B6E6F">
          <w:delText xml:space="preserve"> he comes back and clicks on resume to continue the level.</w:delText>
        </w:r>
      </w:del>
    </w:p>
    <w:p w:rsidR="00F661D6" w:rsidDel="006B6E6F" w:rsidRDefault="00562B4A" w14:paraId="78067DA9" w14:textId="703705CB">
      <w:pPr>
        <w:widowControl w:val="0"/>
        <w:spacing w:before="0" w:after="240" w:line="276" w:lineRule="auto"/>
        <w:ind w:left="0"/>
        <w:jc w:val="left"/>
        <w:rPr>
          <w:del w:author="Parth Patel" w:date="2021-11-23T15:08:00Z" w:id="1271"/>
        </w:rPr>
      </w:pPr>
      <w:del w:author="Parth Patel" w:date="2021-11-23T15:08:00Z" w:id="1272">
        <w:r w:rsidDel="006B6E6F">
          <w:rPr>
            <w:b/>
            <w:sz w:val="20"/>
            <w:szCs w:val="20"/>
          </w:rPr>
          <w:delText>Figure 3d</w:delText>
        </w:r>
        <w:r w:rsidDel="006B6E6F">
          <w:rPr>
            <w:sz w:val="20"/>
            <w:szCs w:val="20"/>
          </w:rPr>
          <w:delText>: Sequence diagram for Use Case 4</w:delText>
        </w:r>
        <w:r w:rsidDel="006B6E6F">
          <w:rPr>
            <w:noProof/>
          </w:rPr>
          <mc:AlternateContent>
            <mc:Choice Requires="wpg">
              <w:drawing>
                <wp:anchor distT="0" distB="0" distL="0" distR="0" simplePos="0" relativeHeight="251658244" behindDoc="0" locked="0" layoutInCell="1" hidden="0" allowOverlap="1" wp14:anchorId="5E9EDF2D" wp14:editId="0FE4AEE5">
                  <wp:simplePos x="0" y="0"/>
                  <wp:positionH relativeFrom="column">
                    <wp:posOffset>476250</wp:posOffset>
                  </wp:positionH>
                  <wp:positionV relativeFrom="paragraph">
                    <wp:posOffset>19050</wp:posOffset>
                  </wp:positionV>
                  <wp:extent cx="4848225" cy="4743450"/>
                  <wp:effectExtent l="0" t="0" r="28575" b="19050"/>
                  <wp:wrapTopAndBottom distT="0" distB="0"/>
                  <wp:docPr id="39" name="Group 39"/>
                  <wp:cNvGraphicFramePr/>
                  <a:graphic xmlns:a="http://schemas.openxmlformats.org/drawingml/2006/main">
                    <a:graphicData uri="http://schemas.microsoft.com/office/word/2010/wordprocessingGroup">
                      <wpg:wgp>
                        <wpg:cNvGrpSpPr/>
                        <wpg:grpSpPr>
                          <a:xfrm>
                            <a:off x="0" y="0"/>
                            <a:ext cx="4848225" cy="4743450"/>
                            <a:chOff x="885125" y="383550"/>
                            <a:chExt cx="4828900" cy="4720500"/>
                          </a:xfrm>
                        </wpg:grpSpPr>
                        <wps:wsp>
                          <wps:cNvPr id="40" name="Rectangle 1"/>
                          <wps:cNvSpPr/>
                          <wps:spPr>
                            <a:xfrm>
                              <a:off x="885125" y="383550"/>
                              <a:ext cx="963900" cy="521100"/>
                            </a:xfrm>
                            <a:prstGeom prst="rect">
                              <a:avLst/>
                            </a:prstGeom>
                            <a:solidFill>
                              <a:srgbClr val="CFE2F3"/>
                            </a:solidFill>
                            <a:ln w="9525" cap="flat" cmpd="sng">
                              <a:solidFill>
                                <a:srgbClr val="000000"/>
                              </a:solidFill>
                              <a:prstDash val="solid"/>
                              <a:round/>
                              <a:headEnd type="none" w="sm" len="sm"/>
                              <a:tailEnd type="none" w="sm" len="sm"/>
                            </a:ln>
                          </wps:spPr>
                          <wps:txbx>
                            <w:txbxContent>
                              <w:p w:rsidR="00F661D6" w:rsidRDefault="00562B4A" w14:paraId="473B1622" w14:textId="77777777">
                                <w:pPr>
                                  <w:spacing w:before="0" w:after="0"/>
                                  <w:ind w:left="0"/>
                                  <w:jc w:val="left"/>
                                  <w:textDirection w:val="btLr"/>
                                </w:pPr>
                                <w:r>
                                  <w:rPr>
                                    <w:rFonts w:ascii="Arial" w:hAnsi="Arial" w:eastAsia="Arial" w:cs="Arial"/>
                                    <w:color w:val="000000"/>
                                  </w:rPr>
                                  <w:t>Bob</w:t>
                                </w:r>
                              </w:p>
                            </w:txbxContent>
                          </wps:txbx>
                          <wps:bodyPr spcFirstLastPara="1" wrap="square" lIns="91425" tIns="91425" rIns="91425" bIns="91425" anchor="ctr" anchorCtr="0">
                            <a:noAutofit/>
                          </wps:bodyPr>
                        </wps:wsp>
                        <wps:wsp>
                          <wps:cNvPr id="41" name="Rectangle 2"/>
                          <wps:cNvSpPr/>
                          <wps:spPr>
                            <a:xfrm>
                              <a:off x="2704525" y="403225"/>
                              <a:ext cx="1071900" cy="521100"/>
                            </a:xfrm>
                            <a:prstGeom prst="rect">
                              <a:avLst/>
                            </a:prstGeom>
                            <a:solidFill>
                              <a:srgbClr val="CFE2F3"/>
                            </a:solidFill>
                            <a:ln w="9525" cap="flat" cmpd="sng">
                              <a:solidFill>
                                <a:srgbClr val="000000"/>
                              </a:solidFill>
                              <a:prstDash val="solid"/>
                              <a:round/>
                              <a:headEnd type="none" w="sm" len="sm"/>
                              <a:tailEnd type="none" w="sm" len="sm"/>
                            </a:ln>
                          </wps:spPr>
                          <wps:txbx>
                            <w:txbxContent>
                              <w:p w:rsidR="00F661D6" w:rsidRDefault="00562B4A" w14:paraId="1315C33B" w14:textId="77777777">
                                <w:pPr>
                                  <w:spacing w:before="0" w:after="0"/>
                                  <w:ind w:left="0"/>
                                  <w:jc w:val="left"/>
                                  <w:textDirection w:val="btLr"/>
                                </w:pPr>
                                <w:r>
                                  <w:rPr>
                                    <w:rFonts w:ascii="Arial" w:hAnsi="Arial" w:eastAsia="Arial" w:cs="Arial"/>
                                    <w:color w:val="000000"/>
                                  </w:rPr>
                                  <w:t>Game Application</w:t>
                                </w:r>
                              </w:p>
                            </w:txbxContent>
                          </wps:txbx>
                          <wps:bodyPr spcFirstLastPara="1" wrap="square" lIns="91425" tIns="91425" rIns="91425" bIns="91425" anchor="ctr" anchorCtr="0">
                            <a:noAutofit/>
                          </wps:bodyPr>
                        </wps:wsp>
                        <wps:wsp>
                          <wps:cNvPr id="42" name="Rectangle 3"/>
                          <wps:cNvSpPr/>
                          <wps:spPr>
                            <a:xfrm>
                              <a:off x="4750125" y="383550"/>
                              <a:ext cx="963900" cy="521100"/>
                            </a:xfrm>
                            <a:prstGeom prst="rect">
                              <a:avLst/>
                            </a:prstGeom>
                            <a:solidFill>
                              <a:srgbClr val="CFE2F3"/>
                            </a:solidFill>
                            <a:ln w="9525" cap="flat" cmpd="sng">
                              <a:solidFill>
                                <a:srgbClr val="000000"/>
                              </a:solidFill>
                              <a:prstDash val="solid"/>
                              <a:round/>
                              <a:headEnd type="none" w="sm" len="sm"/>
                              <a:tailEnd type="none" w="sm" len="sm"/>
                            </a:ln>
                          </wps:spPr>
                          <wps:txbx>
                            <w:txbxContent>
                              <w:p w:rsidR="00F661D6" w:rsidRDefault="00562B4A" w14:paraId="317D176F" w14:textId="77777777">
                                <w:pPr>
                                  <w:spacing w:before="0" w:after="0"/>
                                  <w:ind w:left="0"/>
                                  <w:jc w:val="left"/>
                                  <w:textDirection w:val="btLr"/>
                                </w:pPr>
                                <w:r>
                                  <w:rPr>
                                    <w:rFonts w:ascii="Arial" w:hAnsi="Arial" w:eastAsia="Arial" w:cs="Arial"/>
                                    <w:color w:val="000000"/>
                                  </w:rPr>
                                  <w:t>Dedicated Server</w:t>
                                </w:r>
                              </w:p>
                            </w:txbxContent>
                          </wps:txbx>
                          <wps:bodyPr spcFirstLastPara="1" wrap="square" lIns="91425" tIns="91425" rIns="91425" bIns="91425" anchor="ctr" anchorCtr="0">
                            <a:noAutofit/>
                          </wps:bodyPr>
                        </wps:wsp>
                        <wps:wsp>
                          <wps:cNvPr id="43" name="Straight Arrow Connector 4"/>
                          <wps:cNvCnPr/>
                          <wps:spPr>
                            <a:xfrm>
                              <a:off x="3240475" y="924325"/>
                              <a:ext cx="5100" cy="4170000"/>
                            </a:xfrm>
                            <a:prstGeom prst="straightConnector1">
                              <a:avLst/>
                            </a:prstGeom>
                            <a:noFill/>
                            <a:ln w="9525" cap="flat" cmpd="sng">
                              <a:solidFill>
                                <a:srgbClr val="000000"/>
                              </a:solidFill>
                              <a:prstDash val="dash"/>
                              <a:round/>
                              <a:headEnd type="none" w="med" len="med"/>
                              <a:tailEnd type="none" w="med" len="med"/>
                            </a:ln>
                          </wps:spPr>
                          <wps:bodyPr/>
                        </wps:wsp>
                        <wps:wsp>
                          <wps:cNvPr id="44" name="Straight Arrow Connector 5"/>
                          <wps:cNvCnPr/>
                          <wps:spPr>
                            <a:xfrm>
                              <a:off x="5232075" y="904650"/>
                              <a:ext cx="39300" cy="4199400"/>
                            </a:xfrm>
                            <a:prstGeom prst="straightConnector1">
                              <a:avLst/>
                            </a:prstGeom>
                            <a:noFill/>
                            <a:ln w="9525" cap="flat" cmpd="sng">
                              <a:solidFill>
                                <a:srgbClr val="000000"/>
                              </a:solidFill>
                              <a:prstDash val="dash"/>
                              <a:round/>
                              <a:headEnd type="none" w="med" len="med"/>
                              <a:tailEnd type="none" w="med" len="med"/>
                            </a:ln>
                          </wps:spPr>
                          <wps:bodyPr/>
                        </wps:wsp>
                        <wps:wsp>
                          <wps:cNvPr id="45" name="Straight Arrow Connector 7"/>
                          <wps:cNvCnPr/>
                          <wps:spPr>
                            <a:xfrm>
                              <a:off x="1364525" y="924325"/>
                              <a:ext cx="5100" cy="4170000"/>
                            </a:xfrm>
                            <a:prstGeom prst="straightConnector1">
                              <a:avLst/>
                            </a:prstGeom>
                            <a:noFill/>
                            <a:ln w="9525" cap="flat" cmpd="sng">
                              <a:solidFill>
                                <a:srgbClr val="000000"/>
                              </a:solidFill>
                              <a:prstDash val="dash"/>
                              <a:round/>
                              <a:headEnd type="none" w="med" len="med"/>
                              <a:tailEnd type="none" w="med" len="med"/>
                            </a:ln>
                          </wps:spPr>
                          <wps:bodyPr/>
                        </wps:wsp>
                        <wps:wsp>
                          <wps:cNvPr id="46" name="Straight Arrow Connector 8"/>
                          <wps:cNvCnPr/>
                          <wps:spPr>
                            <a:xfrm>
                              <a:off x="1376850" y="1288325"/>
                              <a:ext cx="1868700" cy="19800"/>
                            </a:xfrm>
                            <a:prstGeom prst="straightConnector1">
                              <a:avLst/>
                            </a:prstGeom>
                            <a:noFill/>
                            <a:ln w="9525" cap="flat" cmpd="sng">
                              <a:solidFill>
                                <a:srgbClr val="000000"/>
                              </a:solidFill>
                              <a:prstDash val="solid"/>
                              <a:round/>
                              <a:headEnd type="none" w="med" len="med"/>
                              <a:tailEnd type="triangle" w="med" len="med"/>
                            </a:ln>
                          </wps:spPr>
                          <wps:bodyPr/>
                        </wps:wsp>
                        <wps:wsp>
                          <wps:cNvPr id="47" name="Text Box 10"/>
                          <wps:cNvSpPr txBox="1"/>
                          <wps:spPr>
                            <a:xfrm>
                              <a:off x="1636325" y="1082675"/>
                              <a:ext cx="1710798" cy="414515"/>
                            </a:xfrm>
                            <a:prstGeom prst="rect">
                              <a:avLst/>
                            </a:prstGeom>
                            <a:noFill/>
                            <a:ln>
                              <a:noFill/>
                            </a:ln>
                          </wps:spPr>
                          <wps:txbx>
                            <w:txbxContent>
                              <w:p w:rsidR="00F661D6" w:rsidRDefault="00562B4A" w14:paraId="327D4247" w14:textId="77777777">
                                <w:pPr>
                                  <w:spacing w:before="0" w:after="0"/>
                                  <w:ind w:left="0"/>
                                  <w:jc w:val="left"/>
                                  <w:textDirection w:val="btLr"/>
                                </w:pPr>
                                <w:r>
                                  <w:rPr>
                                    <w:rFonts w:ascii="Arial" w:hAnsi="Arial" w:eastAsia="Arial" w:cs="Arial"/>
                                    <w:color w:val="000000"/>
                                    <w:sz w:val="16"/>
                                  </w:rPr>
                                  <w:t>Opens application and selects single/multiplayer mode</w:t>
                                </w:r>
                              </w:p>
                            </w:txbxContent>
                          </wps:txbx>
                          <wps:bodyPr spcFirstLastPara="1" wrap="square" lIns="91425" tIns="91425" rIns="91425" bIns="91425" anchor="t" anchorCtr="0">
                            <a:spAutoFit/>
                          </wps:bodyPr>
                        </wps:wsp>
                        <wps:wsp>
                          <wps:cNvPr id="48" name="Straight Arrow Connector 14"/>
                          <wps:cNvCnPr/>
                          <wps:spPr>
                            <a:xfrm rot="10800000" flipH="1">
                              <a:off x="3265100" y="1484900"/>
                              <a:ext cx="1976700" cy="19800"/>
                            </a:xfrm>
                            <a:prstGeom prst="straightConnector1">
                              <a:avLst/>
                            </a:prstGeom>
                            <a:noFill/>
                            <a:ln w="9525" cap="flat" cmpd="sng">
                              <a:solidFill>
                                <a:srgbClr val="000000"/>
                              </a:solidFill>
                              <a:prstDash val="solid"/>
                              <a:round/>
                              <a:headEnd type="none" w="med" len="med"/>
                              <a:tailEnd type="triangle" w="med" len="med"/>
                            </a:ln>
                          </wps:spPr>
                          <wps:bodyPr/>
                        </wps:wsp>
                        <wps:wsp>
                          <wps:cNvPr id="49" name="Text Box 16"/>
                          <wps:cNvSpPr txBox="1"/>
                          <wps:spPr>
                            <a:xfrm>
                              <a:off x="3776425" y="1282175"/>
                              <a:ext cx="1521690" cy="298240"/>
                            </a:xfrm>
                            <a:prstGeom prst="rect">
                              <a:avLst/>
                            </a:prstGeom>
                            <a:noFill/>
                            <a:ln>
                              <a:noFill/>
                            </a:ln>
                          </wps:spPr>
                          <wps:txbx>
                            <w:txbxContent>
                              <w:p w:rsidR="00F661D6" w:rsidRDefault="00562B4A" w14:paraId="48E72F33" w14:textId="77777777">
                                <w:pPr>
                                  <w:spacing w:before="0" w:after="0"/>
                                  <w:ind w:left="0"/>
                                  <w:jc w:val="left"/>
                                  <w:textDirection w:val="btLr"/>
                                </w:pPr>
                                <w:r>
                                  <w:rPr>
                                    <w:rFonts w:ascii="Arial" w:hAnsi="Arial" w:eastAsia="Arial" w:cs="Arial"/>
                                    <w:color w:val="000000"/>
                                    <w:sz w:val="16"/>
                                  </w:rPr>
                                  <w:t>Clicks start</w:t>
                                </w:r>
                              </w:p>
                            </w:txbxContent>
                          </wps:txbx>
                          <wps:bodyPr spcFirstLastPara="1" wrap="square" lIns="91425" tIns="91425" rIns="91425" bIns="91425" anchor="t" anchorCtr="0">
                            <a:spAutoFit/>
                          </wps:bodyPr>
                        </wps:wsp>
                        <wps:wsp>
                          <wps:cNvPr id="50" name="Straight Arrow Connector 17"/>
                          <wps:cNvCnPr/>
                          <wps:spPr>
                            <a:xfrm flipH="1">
                              <a:off x="3255175" y="1976750"/>
                              <a:ext cx="1996500" cy="9900"/>
                            </a:xfrm>
                            <a:prstGeom prst="straightConnector1">
                              <a:avLst/>
                            </a:prstGeom>
                            <a:noFill/>
                            <a:ln w="9525" cap="flat" cmpd="sng">
                              <a:solidFill>
                                <a:srgbClr val="000000"/>
                              </a:solidFill>
                              <a:prstDash val="solid"/>
                              <a:round/>
                              <a:headEnd type="none" w="med" len="med"/>
                              <a:tailEnd type="triangle" w="med" len="med"/>
                            </a:ln>
                          </wps:spPr>
                          <wps:bodyPr/>
                        </wps:wsp>
                        <wps:wsp>
                          <wps:cNvPr id="51" name="Text Box 18"/>
                          <wps:cNvSpPr txBox="1"/>
                          <wps:spPr>
                            <a:xfrm>
                              <a:off x="3510950" y="1780075"/>
                              <a:ext cx="1622253" cy="298240"/>
                            </a:xfrm>
                            <a:prstGeom prst="rect">
                              <a:avLst/>
                            </a:prstGeom>
                            <a:noFill/>
                            <a:ln>
                              <a:noFill/>
                            </a:ln>
                          </wps:spPr>
                          <wps:txbx>
                            <w:txbxContent>
                              <w:p w:rsidR="00F661D6" w:rsidRDefault="00562B4A" w14:paraId="7855165E" w14:textId="77777777">
                                <w:pPr>
                                  <w:spacing w:before="0" w:after="0"/>
                                  <w:ind w:left="0"/>
                                  <w:jc w:val="left"/>
                                  <w:textDirection w:val="btLr"/>
                                </w:pPr>
                                <w:r>
                                  <w:rPr>
                                    <w:rFonts w:ascii="Arial" w:hAnsi="Arial" w:eastAsia="Arial" w:cs="Arial"/>
                                    <w:color w:val="000000"/>
                                    <w:sz w:val="16"/>
                                  </w:rPr>
                                  <w:t>Loads map and entities</w:t>
                                </w:r>
                              </w:p>
                            </w:txbxContent>
                          </wps:txbx>
                          <wps:bodyPr spcFirstLastPara="1" wrap="square" lIns="91425" tIns="91425" rIns="91425" bIns="91425" anchor="t" anchorCtr="0">
                            <a:spAutoFit/>
                          </wps:bodyPr>
                        </wps:wsp>
                        <wps:wsp>
                          <wps:cNvPr id="52" name="Straight Arrow Connector 19"/>
                          <wps:cNvCnPr/>
                          <wps:spPr>
                            <a:xfrm>
                              <a:off x="1396525" y="2365250"/>
                              <a:ext cx="1878300" cy="9900"/>
                            </a:xfrm>
                            <a:prstGeom prst="straightConnector1">
                              <a:avLst/>
                            </a:prstGeom>
                            <a:noFill/>
                            <a:ln w="9525" cap="flat" cmpd="sng">
                              <a:solidFill>
                                <a:srgbClr val="000000"/>
                              </a:solidFill>
                              <a:prstDash val="solid"/>
                              <a:round/>
                              <a:headEnd type="none" w="med" len="med"/>
                              <a:tailEnd type="triangle" w="med" len="med"/>
                            </a:ln>
                          </wps:spPr>
                          <wps:bodyPr/>
                        </wps:wsp>
                        <wps:wsp>
                          <wps:cNvPr id="53" name="Text Box 20"/>
                          <wps:cNvSpPr txBox="1"/>
                          <wps:spPr>
                            <a:xfrm>
                              <a:off x="1493700" y="2111550"/>
                              <a:ext cx="1622885" cy="298240"/>
                            </a:xfrm>
                            <a:prstGeom prst="rect">
                              <a:avLst/>
                            </a:prstGeom>
                            <a:noFill/>
                            <a:ln>
                              <a:noFill/>
                            </a:ln>
                          </wps:spPr>
                          <wps:txbx>
                            <w:txbxContent>
                              <w:p w:rsidR="00F661D6" w:rsidRDefault="00562B4A" w14:paraId="30D9C014" w14:textId="77777777">
                                <w:pPr>
                                  <w:spacing w:before="0" w:after="0"/>
                                  <w:ind w:left="0"/>
                                  <w:jc w:val="left"/>
                                  <w:textDirection w:val="btLr"/>
                                </w:pPr>
                                <w:r>
                                  <w:rPr>
                                    <w:rFonts w:ascii="Arial" w:hAnsi="Arial" w:eastAsia="Arial" w:cs="Arial"/>
                                    <w:color w:val="000000"/>
                                    <w:sz w:val="16"/>
                                  </w:rPr>
                                  <w:t>Starts playing game</w:t>
                                </w:r>
                              </w:p>
                            </w:txbxContent>
                          </wps:txbx>
                          <wps:bodyPr spcFirstLastPara="1" wrap="square" lIns="91425" tIns="91425" rIns="91425" bIns="91425" anchor="t" anchorCtr="0">
                            <a:spAutoFit/>
                          </wps:bodyPr>
                        </wps:wsp>
                        <wps:wsp>
                          <wps:cNvPr id="54" name="Straight Arrow Connector 21"/>
                          <wps:cNvCnPr/>
                          <wps:spPr>
                            <a:xfrm>
                              <a:off x="3265100" y="2517650"/>
                              <a:ext cx="1986600" cy="0"/>
                            </a:xfrm>
                            <a:prstGeom prst="straightConnector1">
                              <a:avLst/>
                            </a:prstGeom>
                            <a:noFill/>
                            <a:ln w="9525" cap="flat" cmpd="sng">
                              <a:solidFill>
                                <a:srgbClr val="000000"/>
                              </a:solidFill>
                              <a:prstDash val="solid"/>
                              <a:round/>
                              <a:headEnd type="none" w="med" len="med"/>
                              <a:tailEnd type="triangle" w="med" len="med"/>
                            </a:ln>
                          </wps:spPr>
                          <wps:bodyPr/>
                        </wps:wsp>
                        <wps:wsp>
                          <wps:cNvPr id="55" name="Straight Arrow Connector 22"/>
                          <wps:cNvCnPr/>
                          <wps:spPr>
                            <a:xfrm rot="10800000">
                              <a:off x="3265025" y="2930725"/>
                              <a:ext cx="1996500" cy="0"/>
                            </a:xfrm>
                            <a:prstGeom prst="straightConnector1">
                              <a:avLst/>
                            </a:prstGeom>
                            <a:noFill/>
                            <a:ln w="9525" cap="flat" cmpd="sng">
                              <a:solidFill>
                                <a:srgbClr val="000000"/>
                              </a:solidFill>
                              <a:prstDash val="solid"/>
                              <a:round/>
                              <a:headEnd type="none" w="med" len="med"/>
                              <a:tailEnd type="triangle" w="med" len="med"/>
                            </a:ln>
                          </wps:spPr>
                          <wps:bodyPr/>
                        </wps:wsp>
                        <wps:wsp>
                          <wps:cNvPr id="56" name="Straight Arrow Connector 23"/>
                          <wps:cNvCnPr/>
                          <wps:spPr>
                            <a:xfrm>
                              <a:off x="1386675" y="3245425"/>
                              <a:ext cx="1878300" cy="29400"/>
                            </a:xfrm>
                            <a:prstGeom prst="straightConnector1">
                              <a:avLst/>
                            </a:prstGeom>
                            <a:noFill/>
                            <a:ln w="9525" cap="flat" cmpd="sng">
                              <a:solidFill>
                                <a:srgbClr val="000000"/>
                              </a:solidFill>
                              <a:prstDash val="solid"/>
                              <a:round/>
                              <a:headEnd type="none" w="med" len="med"/>
                              <a:tailEnd type="triangle" w="med" len="med"/>
                            </a:ln>
                          </wps:spPr>
                          <wps:bodyPr/>
                        </wps:wsp>
                        <wps:wsp>
                          <wps:cNvPr id="57" name="Straight Arrow Connector 24"/>
                          <wps:cNvCnPr/>
                          <wps:spPr>
                            <a:xfrm>
                              <a:off x="3265100" y="3540450"/>
                              <a:ext cx="2006400" cy="0"/>
                            </a:xfrm>
                            <a:prstGeom prst="straightConnector1">
                              <a:avLst/>
                            </a:prstGeom>
                            <a:noFill/>
                            <a:ln w="9525" cap="flat" cmpd="sng">
                              <a:solidFill>
                                <a:srgbClr val="000000"/>
                              </a:solidFill>
                              <a:prstDash val="solid"/>
                              <a:round/>
                              <a:headEnd type="none" w="med" len="med"/>
                              <a:tailEnd type="triangle" w="med" len="med"/>
                            </a:ln>
                          </wps:spPr>
                          <wps:bodyPr/>
                        </wps:wsp>
                        <wps:wsp>
                          <wps:cNvPr id="58" name="Straight Arrow Connector 25"/>
                          <wps:cNvCnPr/>
                          <wps:spPr>
                            <a:xfrm flipH="1">
                              <a:off x="3245375" y="3904350"/>
                              <a:ext cx="2035800" cy="19800"/>
                            </a:xfrm>
                            <a:prstGeom prst="straightConnector1">
                              <a:avLst/>
                            </a:prstGeom>
                            <a:noFill/>
                            <a:ln w="9525" cap="flat" cmpd="sng">
                              <a:solidFill>
                                <a:srgbClr val="000000"/>
                              </a:solidFill>
                              <a:prstDash val="solid"/>
                              <a:round/>
                              <a:headEnd type="none" w="med" len="med"/>
                              <a:tailEnd type="triangle" w="med" len="med"/>
                            </a:ln>
                          </wps:spPr>
                          <wps:bodyPr/>
                        </wps:wsp>
                        <wps:wsp>
                          <wps:cNvPr id="59" name="Straight Arrow Connector 26"/>
                          <wps:cNvCnPr/>
                          <wps:spPr>
                            <a:xfrm>
                              <a:off x="1386675" y="4209200"/>
                              <a:ext cx="1878300" cy="0"/>
                            </a:xfrm>
                            <a:prstGeom prst="straightConnector1">
                              <a:avLst/>
                            </a:prstGeom>
                            <a:noFill/>
                            <a:ln w="9525" cap="flat" cmpd="sng">
                              <a:solidFill>
                                <a:srgbClr val="000000"/>
                              </a:solidFill>
                              <a:prstDash val="solid"/>
                              <a:round/>
                              <a:headEnd type="none" w="med" len="med"/>
                              <a:tailEnd type="triangle" w="med" len="med"/>
                            </a:ln>
                          </wps:spPr>
                          <wps:bodyPr/>
                        </wps:wsp>
                        <wps:wsp>
                          <wps:cNvPr id="60" name="Straight Arrow Connector 27"/>
                          <wps:cNvCnPr/>
                          <wps:spPr>
                            <a:xfrm>
                              <a:off x="3255250" y="4435400"/>
                              <a:ext cx="2025900" cy="0"/>
                            </a:xfrm>
                            <a:prstGeom prst="straightConnector1">
                              <a:avLst/>
                            </a:prstGeom>
                            <a:noFill/>
                            <a:ln w="9525" cap="flat" cmpd="sng">
                              <a:solidFill>
                                <a:srgbClr val="000000"/>
                              </a:solidFill>
                              <a:prstDash val="solid"/>
                              <a:round/>
                              <a:headEnd type="none" w="med" len="med"/>
                              <a:tailEnd type="triangle" w="med" len="med"/>
                            </a:ln>
                          </wps:spPr>
                          <wps:bodyPr/>
                        </wps:wsp>
                        <wps:wsp>
                          <wps:cNvPr id="61" name="Straight Arrow Connector 28"/>
                          <wps:cNvCnPr/>
                          <wps:spPr>
                            <a:xfrm flipH="1">
                              <a:off x="3265175" y="4779625"/>
                              <a:ext cx="2016000" cy="9900"/>
                            </a:xfrm>
                            <a:prstGeom prst="straightConnector1">
                              <a:avLst/>
                            </a:prstGeom>
                            <a:noFill/>
                            <a:ln w="9525" cap="flat" cmpd="sng">
                              <a:solidFill>
                                <a:srgbClr val="000000"/>
                              </a:solidFill>
                              <a:prstDash val="solid"/>
                              <a:round/>
                              <a:headEnd type="none" w="med" len="med"/>
                              <a:tailEnd type="triangle" w="med" len="med"/>
                            </a:ln>
                          </wps:spPr>
                          <wps:bodyPr/>
                        </wps:wsp>
                        <wps:wsp>
                          <wps:cNvPr id="62" name="Text Box 29"/>
                          <wps:cNvSpPr txBox="1"/>
                          <wps:spPr>
                            <a:xfrm>
                              <a:off x="3579800" y="2320975"/>
                              <a:ext cx="1337009" cy="356377"/>
                            </a:xfrm>
                            <a:prstGeom prst="rect">
                              <a:avLst/>
                            </a:prstGeom>
                            <a:noFill/>
                            <a:ln>
                              <a:noFill/>
                            </a:ln>
                          </wps:spPr>
                          <wps:txbx>
                            <w:txbxContent>
                              <w:p w:rsidR="00F661D6" w:rsidRDefault="00F661D6" w14:paraId="2747B7EA" w14:textId="77777777">
                                <w:pPr>
                                  <w:spacing w:before="0" w:after="0"/>
                                  <w:ind w:left="0"/>
                                  <w:jc w:val="left"/>
                                  <w:textDirection w:val="btLr"/>
                                </w:pPr>
                              </w:p>
                            </w:txbxContent>
                          </wps:txbx>
                          <wps:bodyPr spcFirstLastPara="1" wrap="square" lIns="91425" tIns="91425" rIns="91425" bIns="91425" anchor="t" anchorCtr="0">
                            <a:spAutoFit/>
                          </wps:bodyPr>
                        </wps:wsp>
                        <wps:wsp>
                          <wps:cNvPr id="63" name="Text Box 30"/>
                          <wps:cNvSpPr txBox="1"/>
                          <wps:spPr>
                            <a:xfrm>
                              <a:off x="3505538" y="2250600"/>
                              <a:ext cx="1337642" cy="298240"/>
                            </a:xfrm>
                            <a:prstGeom prst="rect">
                              <a:avLst/>
                            </a:prstGeom>
                            <a:noFill/>
                            <a:ln>
                              <a:noFill/>
                            </a:ln>
                          </wps:spPr>
                          <wps:txbx>
                            <w:txbxContent>
                              <w:p w:rsidR="00F661D6" w:rsidRDefault="00562B4A" w14:paraId="67DB289C" w14:textId="77777777">
                                <w:pPr>
                                  <w:spacing w:before="0" w:after="0"/>
                                  <w:ind w:left="0"/>
                                  <w:jc w:val="left"/>
                                  <w:textDirection w:val="btLr"/>
                                </w:pPr>
                                <w:r>
                                  <w:rPr>
                                    <w:rFonts w:ascii="Arial" w:hAnsi="Arial" w:eastAsia="Arial" w:cs="Arial"/>
                                    <w:color w:val="000000"/>
                                    <w:sz w:val="16"/>
                                  </w:rPr>
                                  <w:t>Sends input data</w:t>
                                </w:r>
                              </w:p>
                            </w:txbxContent>
                          </wps:txbx>
                          <wps:bodyPr spcFirstLastPara="1" wrap="square" lIns="91425" tIns="91425" rIns="91425" bIns="91425" anchor="t" anchorCtr="0">
                            <a:spAutoFit/>
                          </wps:bodyPr>
                        </wps:wsp>
                        <wps:wsp>
                          <wps:cNvPr id="64" name="Text Box 31"/>
                          <wps:cNvSpPr txBox="1"/>
                          <wps:spPr>
                            <a:xfrm>
                              <a:off x="3429000" y="2698075"/>
                              <a:ext cx="1337642" cy="414515"/>
                            </a:xfrm>
                            <a:prstGeom prst="rect">
                              <a:avLst/>
                            </a:prstGeom>
                            <a:noFill/>
                            <a:ln>
                              <a:noFill/>
                            </a:ln>
                          </wps:spPr>
                          <wps:txbx>
                            <w:txbxContent>
                              <w:p w:rsidR="00F661D6" w:rsidRDefault="00562B4A" w14:paraId="0A4E8CEF" w14:textId="77777777">
                                <w:pPr>
                                  <w:spacing w:before="0" w:after="0"/>
                                  <w:ind w:left="0"/>
                                  <w:jc w:val="left"/>
                                  <w:textDirection w:val="btLr"/>
                                </w:pPr>
                                <w:r>
                                  <w:rPr>
                                    <w:rFonts w:ascii="Arial" w:hAnsi="Arial" w:eastAsia="Arial" w:cs="Arial"/>
                                    <w:color w:val="000000"/>
                                    <w:sz w:val="16"/>
                                  </w:rPr>
                                  <w:t>Move character and send data back</w:t>
                                </w:r>
                              </w:p>
                            </w:txbxContent>
                          </wps:txbx>
                          <wps:bodyPr spcFirstLastPara="1" wrap="square" lIns="91425" tIns="91425" rIns="91425" bIns="91425" anchor="t" anchorCtr="0">
                            <a:spAutoFit/>
                          </wps:bodyPr>
                        </wps:wsp>
                        <wps:wsp>
                          <wps:cNvPr id="65" name="Text Box 32"/>
                          <wps:cNvSpPr txBox="1"/>
                          <wps:spPr>
                            <a:xfrm>
                              <a:off x="1636338" y="3017125"/>
                              <a:ext cx="1337009" cy="414515"/>
                            </a:xfrm>
                            <a:prstGeom prst="rect">
                              <a:avLst/>
                            </a:prstGeom>
                            <a:noFill/>
                            <a:ln>
                              <a:noFill/>
                            </a:ln>
                          </wps:spPr>
                          <wps:txbx>
                            <w:txbxContent>
                              <w:p w:rsidR="00F661D6" w:rsidRDefault="00562B4A" w14:paraId="391BB2DA" w14:textId="77777777">
                                <w:pPr>
                                  <w:spacing w:before="0" w:after="0"/>
                                  <w:ind w:left="0"/>
                                  <w:jc w:val="left"/>
                                  <w:textDirection w:val="btLr"/>
                                </w:pPr>
                                <w:r>
                                  <w:rPr>
                                    <w:rFonts w:ascii="Arial" w:hAnsi="Arial" w:eastAsia="Arial" w:cs="Arial"/>
                                    <w:color w:val="000000"/>
                                    <w:sz w:val="16"/>
                                  </w:rPr>
                                  <w:t>Gets a call and pauses the game</w:t>
                                </w:r>
                              </w:p>
                            </w:txbxContent>
                          </wps:txbx>
                          <wps:bodyPr spcFirstLastPara="1" wrap="square" lIns="91425" tIns="91425" rIns="91425" bIns="91425" anchor="t" anchorCtr="0">
                            <a:spAutoFit/>
                          </wps:bodyPr>
                        </wps:wsp>
                        <wps:wsp>
                          <wps:cNvPr id="66" name="Text Box 33"/>
                          <wps:cNvSpPr txBox="1"/>
                          <wps:spPr>
                            <a:xfrm>
                              <a:off x="3505538" y="3301213"/>
                              <a:ext cx="1337642" cy="414515"/>
                            </a:xfrm>
                            <a:prstGeom prst="rect">
                              <a:avLst/>
                            </a:prstGeom>
                            <a:noFill/>
                            <a:ln>
                              <a:noFill/>
                            </a:ln>
                          </wps:spPr>
                          <wps:txbx>
                            <w:txbxContent>
                              <w:p w:rsidR="00F661D6" w:rsidRDefault="00562B4A" w14:paraId="51ACA9E5" w14:textId="77777777">
                                <w:pPr>
                                  <w:spacing w:before="0" w:after="0"/>
                                  <w:ind w:left="0"/>
                                  <w:jc w:val="left"/>
                                  <w:textDirection w:val="btLr"/>
                                </w:pPr>
                                <w:r>
                                  <w:rPr>
                                    <w:rFonts w:ascii="Arial" w:hAnsi="Arial" w:eastAsia="Arial" w:cs="Arial"/>
                                    <w:color w:val="000000"/>
                                    <w:sz w:val="16"/>
                                  </w:rPr>
                                  <w:t>Sends signal of game pause</w:t>
                                </w:r>
                              </w:p>
                            </w:txbxContent>
                          </wps:txbx>
                          <wps:bodyPr spcFirstLastPara="1" wrap="square" lIns="91425" tIns="91425" rIns="91425" bIns="91425" anchor="t" anchorCtr="0">
                            <a:spAutoFit/>
                          </wps:bodyPr>
                        </wps:wsp>
                        <wps:wsp>
                          <wps:cNvPr id="67" name="Text Box 34"/>
                          <wps:cNvSpPr txBox="1"/>
                          <wps:spPr>
                            <a:xfrm>
                              <a:off x="1638788" y="3922700"/>
                              <a:ext cx="1337009" cy="298240"/>
                            </a:xfrm>
                            <a:prstGeom prst="rect">
                              <a:avLst/>
                            </a:prstGeom>
                            <a:noFill/>
                            <a:ln>
                              <a:noFill/>
                            </a:ln>
                          </wps:spPr>
                          <wps:txbx>
                            <w:txbxContent>
                              <w:p w:rsidR="00F661D6" w:rsidRDefault="00562B4A" w14:paraId="2CCE4A3C" w14:textId="77777777">
                                <w:pPr>
                                  <w:spacing w:before="0" w:after="0"/>
                                  <w:ind w:left="0"/>
                                  <w:jc w:val="left"/>
                                  <w:textDirection w:val="btLr"/>
                                </w:pPr>
                                <w:r>
                                  <w:rPr>
                                    <w:rFonts w:ascii="Arial" w:hAnsi="Arial" w:eastAsia="Arial" w:cs="Arial"/>
                                    <w:color w:val="000000"/>
                                    <w:sz w:val="16"/>
                                  </w:rPr>
                                  <w:t>Call ends and resumes</w:t>
                                </w:r>
                              </w:p>
                            </w:txbxContent>
                          </wps:txbx>
                          <wps:bodyPr spcFirstLastPara="1" wrap="square" lIns="91425" tIns="91425" rIns="91425" bIns="91425" anchor="t" anchorCtr="0">
                            <a:spAutoFit/>
                          </wps:bodyPr>
                        </wps:wsp>
                        <wps:wsp>
                          <wps:cNvPr id="68" name="Text Box 35"/>
                          <wps:cNvSpPr txBox="1"/>
                          <wps:spPr>
                            <a:xfrm>
                              <a:off x="3570113" y="3701275"/>
                              <a:ext cx="1337642" cy="414515"/>
                            </a:xfrm>
                            <a:prstGeom prst="rect">
                              <a:avLst/>
                            </a:prstGeom>
                            <a:noFill/>
                            <a:ln>
                              <a:noFill/>
                            </a:ln>
                          </wps:spPr>
                          <wps:txbx>
                            <w:txbxContent>
                              <w:p w:rsidR="00F661D6" w:rsidRDefault="00562B4A" w14:paraId="5D1D5BFA" w14:textId="77777777">
                                <w:pPr>
                                  <w:spacing w:before="0" w:after="0"/>
                                  <w:ind w:left="0"/>
                                  <w:jc w:val="left"/>
                                  <w:textDirection w:val="btLr"/>
                                </w:pPr>
                                <w:r>
                                  <w:rPr>
                                    <w:rFonts w:ascii="Arial" w:hAnsi="Arial" w:eastAsia="Arial" w:cs="Arial"/>
                                    <w:color w:val="000000"/>
                                    <w:sz w:val="16"/>
                                  </w:rPr>
                                  <w:t>Bot player plays the game</w:t>
                                </w:r>
                              </w:p>
                            </w:txbxContent>
                          </wps:txbx>
                          <wps:bodyPr spcFirstLastPara="1" wrap="square" lIns="91425" tIns="91425" rIns="91425" bIns="91425" anchor="t" anchorCtr="0">
                            <a:spAutoFit/>
                          </wps:bodyPr>
                        </wps:wsp>
                        <wps:wsp>
                          <wps:cNvPr id="69" name="Text Box 36"/>
                          <wps:cNvSpPr txBox="1"/>
                          <wps:spPr>
                            <a:xfrm>
                              <a:off x="3509838" y="4177525"/>
                              <a:ext cx="1337642" cy="298240"/>
                            </a:xfrm>
                            <a:prstGeom prst="rect">
                              <a:avLst/>
                            </a:prstGeom>
                            <a:noFill/>
                            <a:ln>
                              <a:noFill/>
                            </a:ln>
                          </wps:spPr>
                          <wps:txbx>
                            <w:txbxContent>
                              <w:p w:rsidR="00F661D6" w:rsidRDefault="00562B4A" w14:paraId="23322064" w14:textId="77777777">
                                <w:pPr>
                                  <w:spacing w:before="0" w:after="0"/>
                                  <w:ind w:left="0"/>
                                  <w:jc w:val="left"/>
                                  <w:textDirection w:val="btLr"/>
                                </w:pPr>
                                <w:r>
                                  <w:rPr>
                                    <w:rFonts w:ascii="Arial" w:hAnsi="Arial" w:eastAsia="Arial" w:cs="Arial"/>
                                    <w:color w:val="000000"/>
                                    <w:sz w:val="16"/>
                                  </w:rPr>
                                  <w:t>Level finished</w:t>
                                </w:r>
                              </w:p>
                            </w:txbxContent>
                          </wps:txbx>
                          <wps:bodyPr spcFirstLastPara="1" wrap="square" lIns="91425" tIns="91425" rIns="91425" bIns="91425" anchor="t" anchorCtr="0">
                            <a:spAutoFit/>
                          </wps:bodyPr>
                        </wps:wsp>
                        <wps:wsp>
                          <wps:cNvPr id="70" name="Text Box 37"/>
                          <wps:cNvSpPr txBox="1"/>
                          <wps:spPr>
                            <a:xfrm>
                              <a:off x="3570125" y="4577575"/>
                              <a:ext cx="1337642" cy="414515"/>
                            </a:xfrm>
                            <a:prstGeom prst="rect">
                              <a:avLst/>
                            </a:prstGeom>
                            <a:noFill/>
                            <a:ln>
                              <a:noFill/>
                            </a:ln>
                          </wps:spPr>
                          <wps:txbx>
                            <w:txbxContent>
                              <w:p w:rsidR="00F661D6" w:rsidRDefault="00562B4A" w14:paraId="193FC92F" w14:textId="77777777">
                                <w:pPr>
                                  <w:spacing w:before="0" w:after="0"/>
                                  <w:ind w:left="0"/>
                                  <w:jc w:val="left"/>
                                  <w:textDirection w:val="btLr"/>
                                </w:pPr>
                                <w:r>
                                  <w:rPr>
                                    <w:rFonts w:ascii="Arial" w:hAnsi="Arial" w:eastAsia="Arial" w:cs="Arial"/>
                                    <w:color w:val="000000"/>
                                    <w:sz w:val="16"/>
                                  </w:rPr>
                                  <w:t>Map closed. Level cleared screen appears</w:t>
                                </w:r>
                              </w:p>
                            </w:txbxContent>
                          </wps:txbx>
                          <wps:bodyPr spcFirstLastPara="1" wrap="square" lIns="91425" tIns="91425" rIns="91425" bIns="91425" anchor="t" anchorCtr="0">
                            <a:spAutoFit/>
                          </wps:bodyPr>
                        </wps:wsp>
                      </wpg:wgp>
                    </a:graphicData>
                  </a:graphic>
                </wp:anchor>
              </w:drawing>
            </mc:Choice>
            <mc:Fallback>
              <w:pict w14:anchorId="0E2A927C">
                <v:group id="Group 39" style="position:absolute;margin-left:37.5pt;margin-top:1.5pt;width:381.75pt;height:373.5pt;z-index:251658244;mso-wrap-distance-left:0;mso-wrap-distance-right:0" coordsize="48289,47205" coordorigin="8851,3835" o:spid="_x0000_s1026" w14:anchorId="5E9EDF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">
                  <v:rect id="Rectangle 1" style="position:absolute;left:8851;top:3835;width:9639;height:5211;visibility:visible;mso-wrap-style:square;v-text-anchor:middle" o:spid="_x0000_s1027" fillcolor="#cfe2f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">
                    <v:stroke joinstyle="round" startarrowwidth="narrow" startarrowlength="short" endarrowwidth="narrow" endarrowlength="short"/>
                    <v:textbox inset="2.53958mm,2.53958mm,2.53958mm,2.53958mm">
                      <w:txbxContent>
                        <w:p w:rsidR="00F661D6" w:rsidRDefault="00562B4A" w14:paraId="067D8326" w14:textId="77777777">
                          <w:pPr>
                            <w:spacing w:before="0" w:after="0"/>
                            <w:ind w:left="0"/>
                            <w:jc w:val="left"/>
                            <w:textDirection w:val="btLr"/>
                          </w:pPr>
                          <w:r>
                            <w:rPr>
                              <w:rFonts w:ascii="Arial" w:hAnsi="Arial" w:eastAsia="Arial" w:cs="Arial"/>
                              <w:color w:val="000000"/>
                            </w:rPr>
                            <w:t>Bob</w:t>
                          </w:r>
                        </w:p>
                      </w:txbxContent>
                    </v:textbox>
                  </v:rect>
                  <v:rect id="Rectangle 2" style="position:absolute;left:27045;top:4032;width:10719;height:5211;visibility:visible;mso-wrap-style:square;v-text-anchor:middle" o:spid="_x0000_s1028" fillcolor="#cfe2f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">
                    <v:stroke joinstyle="round" startarrowwidth="narrow" startarrowlength="short" endarrowwidth="narrow" endarrowlength="short"/>
                    <v:textbox inset="2.53958mm,2.53958mm,2.53958mm,2.53958mm">
                      <w:txbxContent>
                        <w:p w:rsidR="00F661D6" w:rsidRDefault="00562B4A" w14:paraId="65EB4E39" w14:textId="77777777">
                          <w:pPr>
                            <w:spacing w:before="0" w:after="0"/>
                            <w:ind w:left="0"/>
                            <w:jc w:val="left"/>
                            <w:textDirection w:val="btLr"/>
                          </w:pPr>
                          <w:r>
                            <w:rPr>
                              <w:rFonts w:ascii="Arial" w:hAnsi="Arial" w:eastAsia="Arial" w:cs="Arial"/>
                              <w:color w:val="000000"/>
                            </w:rPr>
                            <w:t>Game Application</w:t>
                          </w:r>
                        </w:p>
                      </w:txbxContent>
                    </v:textbox>
                  </v:rect>
                  <v:rect id="Rectangle 3" style="position:absolute;left:47501;top:3835;width:9639;height:5211;visibility:visible;mso-wrap-style:square;v-text-anchor:middle" o:spid="_x0000_s1029" fillcolor="#cfe2f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">
                    <v:stroke joinstyle="round" startarrowwidth="narrow" startarrowlength="short" endarrowwidth="narrow" endarrowlength="short"/>
                    <v:textbox inset="2.53958mm,2.53958mm,2.53958mm,2.53958mm">
                      <w:txbxContent>
                        <w:p w:rsidR="00F661D6" w:rsidRDefault="00562B4A" w14:paraId="6F3DE793" w14:textId="77777777">
                          <w:pPr>
                            <w:spacing w:before="0" w:after="0"/>
                            <w:ind w:left="0"/>
                            <w:jc w:val="left"/>
                            <w:textDirection w:val="btLr"/>
                          </w:pPr>
                          <w:r>
                            <w:rPr>
                              <w:rFonts w:ascii="Arial" w:hAnsi="Arial" w:eastAsia="Arial" w:cs="Arial"/>
                              <w:color w:val="000000"/>
                            </w:rPr>
                            <w:t>Dedicated Server</w:t>
                          </w:r>
                        </w:p>
                      </w:txbxContent>
                    </v:textbox>
                  </v:rect>
                  <v:shapetype id="_x0000_t32" coordsize="21600,21600" o:oned="t" filled="f" o:spt="32" path="m,l21600,21600e">
                    <v:path fillok="f" arrowok="t" o:connecttype="none"/>
                    <o:lock v:ext="edit" shapetype="t"/>
                  </v:shapetype>
                  <v:shape id="Straight Arrow Connector 4" style="position:absolute;left:32404;top:9243;width:51;height:41700;visibility:visible;mso-wrap-style:square" o:spid="_x0000_s1030"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">
                    <v:stroke dashstyle="dash"/>
                  </v:shape>
                  <v:shape id="Straight Arrow Connector 5" style="position:absolute;left:52320;top:9046;width:393;height:41994;visibility:visible;mso-wrap-style:square" o:spid="_x0000_s103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">
                    <v:stroke dashstyle="dash"/>
                  </v:shape>
                  <v:shape id="Straight Arrow Connector 7" style="position:absolute;left:13645;top:9243;width:51;height:41700;visibility:visible;mso-wrap-style:square" o:spid="_x0000_s1032"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">
                    <v:stroke dashstyle="dash"/>
                  </v:shape>
                  <v:shape id="Straight Arrow Connector 8" style="position:absolute;left:13768;top:12883;width:18687;height:198;visibility:visible;mso-wrap-style:square" o:spid="_x0000_s103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qLxQAAANsAAAAPAAAAZHJzL2Rvd25yZXYueG1sRI9Ba8JA&#10;FITvBf/D8oTe6ial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AsF/qLxQAAANsAAAAP&#10;AAAAAAAAAAAAAAAAAAcCAABkcnMvZG93bnJldi54bWxQSwUGAAAAAAMAAwC3AAAA+QIAAAAA&#10;">
                    <v:stroke endarrow="block"/>
                  </v:shape>
                  <v:shapetype id="_x0000_t202" coordsize="21600,21600" o:spt="202" path="m,l,21600r21600,l21600,xe">
                    <v:stroke joinstyle="miter"/>
                    <v:path gradientshapeok="t" o:connecttype="rect"/>
                  </v:shapetype>
                  <v:shape id="Text Box 10" style="position:absolute;left:16363;top:10826;width:17108;height:4145;visibility:visible;mso-wrap-style:squar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">
                    <v:textbox style="mso-fit-shape-to-text:t" inset="2.53958mm,2.53958mm,2.53958mm,2.53958mm">
                      <w:txbxContent>
                        <w:p w:rsidR="00F661D6" w:rsidRDefault="00562B4A" w14:paraId="287BDA49" w14:textId="77777777">
                          <w:pPr>
                            <w:spacing w:before="0" w:after="0"/>
                            <w:ind w:left="0"/>
                            <w:jc w:val="left"/>
                            <w:textDirection w:val="btLr"/>
                          </w:pPr>
                          <w:r>
                            <w:rPr>
                              <w:rFonts w:ascii="Arial" w:hAnsi="Arial" w:eastAsia="Arial" w:cs="Arial"/>
                              <w:color w:val="000000"/>
                              <w:sz w:val="16"/>
                            </w:rPr>
                            <w:t>Opens application and selects single/multiplayer mode</w:t>
                          </w:r>
                        </w:p>
                      </w:txbxContent>
                    </v:textbox>
                  </v:shape>
                  <v:shape id="Straight Arrow Connector 14" style="position:absolute;left:32651;top:14849;width:19767;height:198;rotation:180;flip:x;visibility:visible;mso-wrap-style:square" o:spid="_x0000_s103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">
                    <v:stroke endarrow="block"/>
                  </v:shape>
                  <v:shape id="Text Box 16" style="position:absolute;left:37764;top:12821;width:15217;height:2983;visibility:visible;mso-wrap-style:square;v-text-anchor:top" o:spid="_x0000_s103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">
                    <v:textbox style="mso-fit-shape-to-text:t" inset="2.53958mm,2.53958mm,2.53958mm,2.53958mm">
                      <w:txbxContent>
                        <w:p w:rsidR="00F661D6" w:rsidRDefault="00562B4A" w14:paraId="254DE179" w14:textId="77777777">
                          <w:pPr>
                            <w:spacing w:before="0" w:after="0"/>
                            <w:ind w:left="0"/>
                            <w:jc w:val="left"/>
                            <w:textDirection w:val="btLr"/>
                          </w:pPr>
                          <w:r>
                            <w:rPr>
                              <w:rFonts w:ascii="Arial" w:hAnsi="Arial" w:eastAsia="Arial" w:cs="Arial"/>
                              <w:color w:val="000000"/>
                              <w:sz w:val="16"/>
                            </w:rPr>
                            <w:t>Clicks start</w:t>
                          </w:r>
                        </w:p>
                      </w:txbxContent>
                    </v:textbox>
                  </v:shape>
                  <v:shape id="Straight Arrow Connector 17" style="position:absolute;left:32551;top:19767;width:19965;height:99;flip:x;visibility:visible;mso-wrap-style:square" o:spid="_x0000_s103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">
                    <v:stroke endarrow="block"/>
                  </v:shape>
                  <v:shape id="Text Box 18" style="position:absolute;left:35109;top:17800;width:16223;height:2983;visibility:visible;mso-wrap-style:square;v-text-anchor:top" o:spid="_x0000_s10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">
                    <v:textbox style="mso-fit-shape-to-text:t" inset="2.53958mm,2.53958mm,2.53958mm,2.53958mm">
                      <w:txbxContent>
                        <w:p w:rsidR="00F661D6" w:rsidRDefault="00562B4A" w14:paraId="1D6654C0" w14:textId="77777777">
                          <w:pPr>
                            <w:spacing w:before="0" w:after="0"/>
                            <w:ind w:left="0"/>
                            <w:jc w:val="left"/>
                            <w:textDirection w:val="btLr"/>
                          </w:pPr>
                          <w:r>
                            <w:rPr>
                              <w:rFonts w:ascii="Arial" w:hAnsi="Arial" w:eastAsia="Arial" w:cs="Arial"/>
                              <w:color w:val="000000"/>
                              <w:sz w:val="16"/>
                            </w:rPr>
                            <w:t>Loads map and entities</w:t>
                          </w:r>
                        </w:p>
                      </w:txbxContent>
                    </v:textbox>
                  </v:shape>
                  <v:shape id="Straight Arrow Connector 19" style="position:absolute;left:13965;top:23652;width:18783;height:99;visibility:visible;mso-wrap-style:square" o:spid="_x0000_s1039"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WpVxAAAANsAAAAPAAAAZHJzL2Rvd25yZXYueG1sRI9Ba8JA&#10;FITvhf6H5RW81Y2C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Nb1alXEAAAA2wAAAA8A&#10;AAAAAAAAAAAAAAAABwIAAGRycy9kb3ducmV2LnhtbFBLBQYAAAAAAwADALcAAAD4AgAAAAA=&#10;">
                    <v:stroke endarrow="block"/>
                  </v:shape>
                  <v:shape id="Text Box 20" style="position:absolute;left:14937;top:21115;width:16228;height:2982;visibility:visible;mso-wrap-style:square;v-text-anchor:top" o:spid="_x0000_s104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">
                    <v:textbox style="mso-fit-shape-to-text:t" inset="2.53958mm,2.53958mm,2.53958mm,2.53958mm">
                      <w:txbxContent>
                        <w:p w:rsidR="00F661D6" w:rsidRDefault="00562B4A" w14:paraId="2362D331" w14:textId="77777777">
                          <w:pPr>
                            <w:spacing w:before="0" w:after="0"/>
                            <w:ind w:left="0"/>
                            <w:jc w:val="left"/>
                            <w:textDirection w:val="btLr"/>
                          </w:pPr>
                          <w:r>
                            <w:rPr>
                              <w:rFonts w:ascii="Arial" w:hAnsi="Arial" w:eastAsia="Arial" w:cs="Arial"/>
                              <w:color w:val="000000"/>
                              <w:sz w:val="16"/>
                            </w:rPr>
                            <w:t>Starts playing game</w:t>
                          </w:r>
                        </w:p>
                      </w:txbxContent>
                    </v:textbox>
                  </v:shape>
                  <v:shape id="Straight Arrow Connector 21" style="position:absolute;left:32651;top:25176;width:19866;height:0;visibility:visible;mso-wrap-style:square" o:spid="_x0000_s1041"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">
                    <v:stroke endarrow="block"/>
                  </v:shape>
                  <v:shape id="Straight Arrow Connector 22" style="position:absolute;left:32650;top:29307;width:19965;height:0;rotation:180;visibility:visible;mso-wrap-style:square" o:spid="_x0000_s1042"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">
                    <v:stroke endarrow="block"/>
                  </v:shape>
                  <v:shape id="Straight Arrow Connector 23" style="position:absolute;left:13866;top:32454;width:18783;height:294;visibility:visible;mso-wrap-style:square" o:spid="_x0000_s104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v:shape>
                  <v:shape id="Straight Arrow Connector 24" style="position:absolute;left:32651;top:35404;width:20064;height:0;visibility:visible;mso-wrap-style:square" o:spid="_x0000_s104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snNxgAAANsAAAAPAAAAZHJzL2Rvd25yZXYueG1sRI9Pa8JA&#10;FMTvBb/D8oTe6sZCW4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xoLJzcYAAADbAAAA&#10;DwAAAAAAAAAAAAAAAAAHAgAAZHJzL2Rvd25yZXYueG1sUEsFBgAAAAADAAMAtwAAAPoCAAAAAA==&#10;">
                    <v:stroke endarrow="block"/>
                  </v:shape>
                  <v:shape id="Straight Arrow Connector 25" style="position:absolute;left:32453;top:39043;width:20358;height:198;flip:x;visibility:visible;mso-wrap-style:square" o:spid="_x0000_s104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">
                    <v:stroke endarrow="block"/>
                  </v:shape>
                  <v:shape id="Straight Arrow Connector 26" style="position:absolute;left:13866;top:42092;width:18783;height:0;visibility:visible;mso-wrap-style:square" o:spid="_x0000_s1046"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Straight Arrow Connector 27" style="position:absolute;left:32552;top:44354;width:20259;height:0;visibility:visible;mso-wrap-style:square" o:spid="_x0000_s1047"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">
                    <v:stroke endarrow="block"/>
                  </v:shape>
                  <v:shape id="Straight Arrow Connector 28" style="position:absolute;left:32651;top:47796;width:20160;height:99;flip:x;visibility:visible;mso-wrap-style:square" o:spid="_x0000_s1048"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">
                    <v:stroke endarrow="block"/>
                  </v:shape>
                  <v:shape id="Text Box 29" style="position:absolute;left:35798;top:23209;width:13370;height:3564;visibility:visible;mso-wrap-style:square;v-text-anchor:top" o:spid="_x0000_s104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">
                    <v:textbox style="mso-fit-shape-to-text:t" inset="2.53958mm,2.53958mm,2.53958mm,2.53958mm">
                      <w:txbxContent>
                        <w:p w:rsidR="00F661D6" w:rsidRDefault="00F661D6" w14:paraId="672A6659" w14:textId="77777777">
                          <w:pPr>
                            <w:spacing w:before="0" w:after="0"/>
                            <w:ind w:left="0"/>
                            <w:jc w:val="left"/>
                            <w:textDirection w:val="btLr"/>
                          </w:pPr>
                        </w:p>
                      </w:txbxContent>
                    </v:textbox>
                  </v:shape>
                  <v:shape id="Text Box 30" style="position:absolute;left:35055;top:22506;width:13376;height:2982;visibility:visible;mso-wrap-style:square;v-text-anchor:top" o:spid="_x0000_s105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">
                    <v:textbox style="mso-fit-shape-to-text:t" inset="2.53958mm,2.53958mm,2.53958mm,2.53958mm">
                      <w:txbxContent>
                        <w:p w:rsidR="00F661D6" w:rsidRDefault="00562B4A" w14:paraId="646854A9" w14:textId="77777777">
                          <w:pPr>
                            <w:spacing w:before="0" w:after="0"/>
                            <w:ind w:left="0"/>
                            <w:jc w:val="left"/>
                            <w:textDirection w:val="btLr"/>
                          </w:pPr>
                          <w:r>
                            <w:rPr>
                              <w:rFonts w:ascii="Arial" w:hAnsi="Arial" w:eastAsia="Arial" w:cs="Arial"/>
                              <w:color w:val="000000"/>
                              <w:sz w:val="16"/>
                            </w:rPr>
                            <w:t>Sends input data</w:t>
                          </w:r>
                        </w:p>
                      </w:txbxContent>
                    </v:textbox>
                  </v:shape>
                  <v:shape id="Text Box 31" style="position:absolute;left:34290;top:26980;width:13376;height:4145;visibility:visible;mso-wrap-style:square;v-text-anchor:top" o:spid="_x0000_s105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">
                    <v:textbox style="mso-fit-shape-to-text:t" inset="2.53958mm,2.53958mm,2.53958mm,2.53958mm">
                      <w:txbxContent>
                        <w:p w:rsidR="00F661D6" w:rsidRDefault="00562B4A" w14:paraId="3A6E045D" w14:textId="77777777">
                          <w:pPr>
                            <w:spacing w:before="0" w:after="0"/>
                            <w:ind w:left="0"/>
                            <w:jc w:val="left"/>
                            <w:textDirection w:val="btLr"/>
                          </w:pPr>
                          <w:r>
                            <w:rPr>
                              <w:rFonts w:ascii="Arial" w:hAnsi="Arial" w:eastAsia="Arial" w:cs="Arial"/>
                              <w:color w:val="000000"/>
                              <w:sz w:val="16"/>
                            </w:rPr>
                            <w:t>Move character and send data back</w:t>
                          </w:r>
                        </w:p>
                      </w:txbxContent>
                    </v:textbox>
                  </v:shape>
                  <v:shape id="Text Box 32" style="position:absolute;left:16363;top:30171;width:13370;height:4145;visibility:visible;mso-wrap-style:square;v-text-anchor:top" o:spid="_x0000_s105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">
                    <v:textbox style="mso-fit-shape-to-text:t" inset="2.53958mm,2.53958mm,2.53958mm,2.53958mm">
                      <w:txbxContent>
                        <w:p w:rsidR="00F661D6" w:rsidRDefault="00562B4A" w14:paraId="10A1AF9C" w14:textId="77777777">
                          <w:pPr>
                            <w:spacing w:before="0" w:after="0"/>
                            <w:ind w:left="0"/>
                            <w:jc w:val="left"/>
                            <w:textDirection w:val="btLr"/>
                          </w:pPr>
                          <w:r>
                            <w:rPr>
                              <w:rFonts w:ascii="Arial" w:hAnsi="Arial" w:eastAsia="Arial" w:cs="Arial"/>
                              <w:color w:val="000000"/>
                              <w:sz w:val="16"/>
                            </w:rPr>
                            <w:t>Gets a call and pauses the game</w:t>
                          </w:r>
                        </w:p>
                      </w:txbxContent>
                    </v:textbox>
                  </v:shape>
                  <v:shape id="Text Box 33" style="position:absolute;left:35055;top:33012;width:13376;height:4145;visibility:visible;mso-wrap-style:square;v-text-anchor:top" o:spid="_x0000_s105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">
                    <v:textbox style="mso-fit-shape-to-text:t" inset="2.53958mm,2.53958mm,2.53958mm,2.53958mm">
                      <w:txbxContent>
                        <w:p w:rsidR="00F661D6" w:rsidRDefault="00562B4A" w14:paraId="78B071E9" w14:textId="77777777">
                          <w:pPr>
                            <w:spacing w:before="0" w:after="0"/>
                            <w:ind w:left="0"/>
                            <w:jc w:val="left"/>
                            <w:textDirection w:val="btLr"/>
                          </w:pPr>
                          <w:r>
                            <w:rPr>
                              <w:rFonts w:ascii="Arial" w:hAnsi="Arial" w:eastAsia="Arial" w:cs="Arial"/>
                              <w:color w:val="000000"/>
                              <w:sz w:val="16"/>
                            </w:rPr>
                            <w:t>Sends signal of game pause</w:t>
                          </w:r>
                        </w:p>
                      </w:txbxContent>
                    </v:textbox>
                  </v:shape>
                  <v:shape id="Text Box 34" style="position:absolute;left:16387;top:39227;width:13370;height:2982;visibility:visible;mso-wrap-style:square;v-text-anchor:top" o:spid="_x0000_s105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">
                    <v:textbox style="mso-fit-shape-to-text:t" inset="2.53958mm,2.53958mm,2.53958mm,2.53958mm">
                      <w:txbxContent>
                        <w:p w:rsidR="00F661D6" w:rsidRDefault="00562B4A" w14:paraId="16463267" w14:textId="77777777">
                          <w:pPr>
                            <w:spacing w:before="0" w:after="0"/>
                            <w:ind w:left="0"/>
                            <w:jc w:val="left"/>
                            <w:textDirection w:val="btLr"/>
                          </w:pPr>
                          <w:r>
                            <w:rPr>
                              <w:rFonts w:ascii="Arial" w:hAnsi="Arial" w:eastAsia="Arial" w:cs="Arial"/>
                              <w:color w:val="000000"/>
                              <w:sz w:val="16"/>
                            </w:rPr>
                            <w:t>Call ends and resumes</w:t>
                          </w:r>
                        </w:p>
                      </w:txbxContent>
                    </v:textbox>
                  </v:shape>
                  <v:shape id="Text Box 35" style="position:absolute;left:35701;top:37012;width:13376;height:4145;visibility:visible;mso-wrap-style:square;v-text-anchor:top" o:spid="_x0000_s105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">
                    <v:textbox style="mso-fit-shape-to-text:t" inset="2.53958mm,2.53958mm,2.53958mm,2.53958mm">
                      <w:txbxContent>
                        <w:p w:rsidR="00F661D6" w:rsidRDefault="00562B4A" w14:paraId="6AFE178C" w14:textId="77777777">
                          <w:pPr>
                            <w:spacing w:before="0" w:after="0"/>
                            <w:ind w:left="0"/>
                            <w:jc w:val="left"/>
                            <w:textDirection w:val="btLr"/>
                          </w:pPr>
                          <w:r>
                            <w:rPr>
                              <w:rFonts w:ascii="Arial" w:hAnsi="Arial" w:eastAsia="Arial" w:cs="Arial"/>
                              <w:color w:val="000000"/>
                              <w:sz w:val="16"/>
                            </w:rPr>
                            <w:t>Bot player plays the game</w:t>
                          </w:r>
                        </w:p>
                      </w:txbxContent>
                    </v:textbox>
                  </v:shape>
                  <v:shape id="Text Box 36" style="position:absolute;left:35098;top:41775;width:13376;height:2982;visibility:visible;mso-wrap-style:square;v-text-anchor:top" o:spid="_x0000_s105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">
                    <v:textbox style="mso-fit-shape-to-text:t" inset="2.53958mm,2.53958mm,2.53958mm,2.53958mm">
                      <w:txbxContent>
                        <w:p w:rsidR="00F661D6" w:rsidRDefault="00562B4A" w14:paraId="671FFE46" w14:textId="77777777">
                          <w:pPr>
                            <w:spacing w:before="0" w:after="0"/>
                            <w:ind w:left="0"/>
                            <w:jc w:val="left"/>
                            <w:textDirection w:val="btLr"/>
                          </w:pPr>
                          <w:r>
                            <w:rPr>
                              <w:rFonts w:ascii="Arial" w:hAnsi="Arial" w:eastAsia="Arial" w:cs="Arial"/>
                              <w:color w:val="000000"/>
                              <w:sz w:val="16"/>
                            </w:rPr>
                            <w:t>Level finished</w:t>
                          </w:r>
                        </w:p>
                      </w:txbxContent>
                    </v:textbox>
                  </v:shape>
                  <v:shape id="Text Box 37" style="position:absolute;left:35701;top:45775;width:13376;height:4145;visibility:visible;mso-wrap-style:square;v-text-anchor:top" o:spid="_x0000_s105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">
                    <v:textbox style="mso-fit-shape-to-text:t" inset="2.53958mm,2.53958mm,2.53958mm,2.53958mm">
                      <w:txbxContent>
                        <w:p w:rsidR="00F661D6" w:rsidRDefault="00562B4A" w14:paraId="7B4A8D46" w14:textId="77777777">
                          <w:pPr>
                            <w:spacing w:before="0" w:after="0"/>
                            <w:ind w:left="0"/>
                            <w:jc w:val="left"/>
                            <w:textDirection w:val="btLr"/>
                          </w:pPr>
                          <w:r>
                            <w:rPr>
                              <w:rFonts w:ascii="Arial" w:hAnsi="Arial" w:eastAsia="Arial" w:cs="Arial"/>
                              <w:color w:val="000000"/>
                              <w:sz w:val="16"/>
                            </w:rPr>
                            <w:t>Map closed. Level cleared screen appears</w:t>
                          </w:r>
                        </w:p>
                      </w:txbxContent>
                    </v:textbox>
                  </v:shape>
                  <w10:wrap type="topAndBottom"/>
                </v:group>
              </w:pict>
            </mc:Fallback>
          </mc:AlternateContent>
        </w:r>
      </w:del>
    </w:p>
    <w:p w:rsidR="00F661D6" w:rsidDel="006B6E6F" w:rsidRDefault="00F661D6" w14:paraId="2C0FBFE5" w14:textId="09E62294">
      <w:pPr>
        <w:pStyle w:val="Heading3"/>
        <w:widowControl w:val="0"/>
        <w:spacing w:before="0" w:after="240" w:line="216" w:lineRule="auto"/>
        <w:ind w:left="0"/>
        <w:rPr>
          <w:del w:author="Parth Patel" w:date="2021-11-23T15:08:00Z" w:id="1273"/>
          <w:b w:val="0"/>
          <w:sz w:val="24"/>
          <w:szCs w:val="24"/>
          <w:u w:val="single"/>
        </w:rPr>
      </w:pPr>
      <w:bookmarkStart w:name="_heading=h.pdkvr7w7nbbt" w:colFirst="0" w:colLast="0" w:id="1274"/>
      <w:bookmarkEnd w:id="1274"/>
    </w:p>
    <w:p w:rsidR="00F661D6" w:rsidDel="006B6E6F" w:rsidRDefault="00F661D6" w14:paraId="734185A3" w14:textId="5CC9358C">
      <w:pPr>
        <w:pStyle w:val="Heading3"/>
        <w:widowControl w:val="0"/>
        <w:spacing w:before="0" w:after="240" w:line="216" w:lineRule="auto"/>
        <w:ind w:left="0"/>
        <w:rPr>
          <w:del w:author="Parth Patel" w:date="2021-11-23T15:08:00Z" w:id="1275"/>
          <w:b w:val="0"/>
          <w:sz w:val="24"/>
          <w:szCs w:val="24"/>
          <w:u w:val="single"/>
        </w:rPr>
      </w:pPr>
      <w:bookmarkStart w:name="_heading=h.16m9qq8x341z" w:colFirst="0" w:colLast="0" w:id="1276"/>
      <w:bookmarkEnd w:id="1276"/>
    </w:p>
    <w:p w:rsidR="00F661D6" w:rsidDel="006B6E6F" w:rsidRDefault="00F661D6" w14:paraId="33B0A910" w14:textId="2E181507">
      <w:pPr>
        <w:rPr>
          <w:del w:author="Parth Patel" w:date="2021-11-23T15:08:00Z" w:id="1277"/>
        </w:rPr>
      </w:pPr>
    </w:p>
    <w:p w:rsidR="00F661D6" w:rsidDel="006B6E6F" w:rsidRDefault="00562B4A" w14:paraId="1B52A58E" w14:textId="3673AE46">
      <w:pPr>
        <w:pStyle w:val="Heading3"/>
        <w:widowControl w:val="0"/>
        <w:spacing w:before="0" w:after="240" w:line="216" w:lineRule="auto"/>
        <w:ind w:left="0"/>
        <w:rPr>
          <w:del w:author="Parth Patel" w:date="2021-11-23T15:08:00Z" w:id="1278"/>
          <w:b w:val="0"/>
          <w:sz w:val="24"/>
          <w:szCs w:val="24"/>
          <w:u w:val="single"/>
        </w:rPr>
      </w:pPr>
      <w:bookmarkStart w:name="_heading=h.vuokfgv0uqig" w:colFirst="0" w:colLast="0" w:id="1279"/>
      <w:bookmarkEnd w:id="1279"/>
      <w:del w:author="Parth Patel" w:date="2021-11-23T15:08:00Z" w:id="1280">
        <w:r w:rsidDel="006B6E6F">
          <w:rPr>
            <w:b w:val="0"/>
            <w:sz w:val="24"/>
            <w:szCs w:val="24"/>
            <w:u w:val="single"/>
          </w:rPr>
          <w:delText xml:space="preserve">Use Case #5: </w:delText>
        </w:r>
      </w:del>
    </w:p>
    <w:p w:rsidR="00F661D6" w:rsidDel="006B6E6F" w:rsidRDefault="00562B4A" w14:paraId="4CA5EACA" w14:textId="718F1DC7">
      <w:pPr>
        <w:ind w:left="0"/>
        <w:rPr>
          <w:del w:author="Parth Patel" w:date="2021-11-23T15:08:00Z" w:id="1281"/>
        </w:rPr>
      </w:pPr>
      <w:del w:author="Parth Patel" w:date="2021-11-23T15:08:00Z" w:id="1282">
        <w:r w:rsidDel="006B6E6F">
          <w:delText>Fisher feels that the in-game background volume is too high. So</w:delText>
        </w:r>
        <w:r w:rsidDel="006B6E6F" w:rsidR="63B5B16B">
          <w:delText>,</w:delText>
        </w:r>
        <w:r w:rsidDel="006B6E6F">
          <w:delText xml:space="preserve"> he decides to turn down the background music a little bit.</w:delText>
        </w:r>
      </w:del>
    </w:p>
    <w:p w:rsidR="00F661D6" w:rsidDel="006B6E6F" w:rsidRDefault="00F661D6" w14:paraId="142D15B0" w14:textId="1A765DD2">
      <w:pPr>
        <w:ind w:left="0"/>
        <w:rPr>
          <w:del w:author="Parth Patel" w:date="2021-11-23T15:08:00Z" w:id="1283"/>
        </w:rPr>
      </w:pPr>
    </w:p>
    <w:p w:rsidR="00F661D6" w:rsidDel="006B6E6F" w:rsidRDefault="00562B4A" w14:paraId="20A5AD4C" w14:textId="179CB8F2">
      <w:pPr>
        <w:numPr>
          <w:ilvl w:val="0"/>
          <w:numId w:val="4"/>
        </w:numPr>
        <w:tabs>
          <w:tab w:val="right" w:pos="9350"/>
        </w:tabs>
        <w:spacing w:after="0"/>
        <w:rPr>
          <w:del w:author="Parth Patel" w:date="2021-11-23T15:08:00Z" w:id="1284"/>
        </w:rPr>
      </w:pPr>
      <w:del w:author="Parth Patel" w:date="2021-11-23T15:08:00Z" w:id="1285">
        <w:r w:rsidDel="006B6E6F">
          <w:delText>Fisher starts running Space Crucible.</w:delText>
        </w:r>
      </w:del>
    </w:p>
    <w:p w:rsidR="00F661D6" w:rsidDel="006B6E6F" w:rsidRDefault="00562B4A" w14:paraId="0EF60478" w14:textId="4537CF3A">
      <w:pPr>
        <w:numPr>
          <w:ilvl w:val="0"/>
          <w:numId w:val="4"/>
        </w:numPr>
        <w:tabs>
          <w:tab w:val="right" w:pos="9350"/>
        </w:tabs>
        <w:spacing w:before="0" w:after="0"/>
        <w:rPr>
          <w:del w:author="Parth Patel" w:date="2021-11-23T15:08:00Z" w:id="1286"/>
        </w:rPr>
      </w:pPr>
      <w:del w:author="Parth Patel" w:date="2021-11-23T15:08:00Z" w:id="1287">
        <w:r w:rsidDel="006B6E6F">
          <w:delText>Fisher goes to the menu bar.</w:delText>
        </w:r>
      </w:del>
    </w:p>
    <w:p w:rsidR="00F661D6" w:rsidDel="006B6E6F" w:rsidRDefault="00562B4A" w14:paraId="0F162A7E" w14:textId="2103F240">
      <w:pPr>
        <w:numPr>
          <w:ilvl w:val="0"/>
          <w:numId w:val="4"/>
        </w:numPr>
        <w:tabs>
          <w:tab w:val="right" w:pos="9350"/>
        </w:tabs>
        <w:spacing w:before="0" w:after="0"/>
        <w:rPr>
          <w:del w:author="Parth Patel" w:date="2021-11-23T15:08:00Z" w:id="1288"/>
        </w:rPr>
      </w:pPr>
      <w:del w:author="Parth Patel" w:date="2021-11-23T15:08:00Z" w:id="1289">
        <w:r w:rsidDel="006B6E6F">
          <w:delText xml:space="preserve">Fisher goes to the game setting page. </w:delText>
        </w:r>
      </w:del>
    </w:p>
    <w:p w:rsidR="00F661D6" w:rsidDel="006B6E6F" w:rsidRDefault="00562B4A" w14:paraId="6068CE68" w14:textId="3D48F805">
      <w:pPr>
        <w:numPr>
          <w:ilvl w:val="0"/>
          <w:numId w:val="4"/>
        </w:numPr>
        <w:tabs>
          <w:tab w:val="right" w:pos="9350"/>
        </w:tabs>
        <w:spacing w:before="0" w:after="0"/>
        <w:rPr>
          <w:del w:author="Parth Patel" w:date="2021-11-23T15:08:00Z" w:id="1290"/>
        </w:rPr>
      </w:pPr>
      <w:del w:author="Parth Patel" w:date="2021-11-23T15:08:00Z" w:id="1291">
        <w:r w:rsidDel="006B6E6F">
          <w:delText xml:space="preserve">Fisher opens the audio setting and turns down the master volume. </w:delText>
        </w:r>
      </w:del>
    </w:p>
    <w:p w:rsidR="00F661D6" w:rsidDel="006B6E6F" w:rsidRDefault="00562B4A" w14:paraId="2FC3532F" w14:textId="7B31D48D">
      <w:pPr>
        <w:numPr>
          <w:ilvl w:val="0"/>
          <w:numId w:val="4"/>
        </w:numPr>
        <w:tabs>
          <w:tab w:val="right" w:pos="9350"/>
        </w:tabs>
        <w:spacing w:before="0"/>
        <w:rPr>
          <w:del w:author="Parth Patel" w:date="2021-11-23T15:08:00Z" w:id="1292"/>
        </w:rPr>
      </w:pPr>
      <w:del w:author="Parth Patel" w:date="2021-11-23T15:08:00Z" w:id="1293">
        <w:r w:rsidDel="006B6E6F">
          <w:delText>Fisher saves the setting and exits the menu bar and back to the game.</w:delText>
        </w:r>
      </w:del>
    </w:p>
    <w:p w:rsidR="00F661D6" w:rsidDel="006B6E6F" w:rsidRDefault="00F661D6" w14:paraId="735AFF06" w14:textId="41B41C36">
      <w:pPr>
        <w:tabs>
          <w:tab w:val="right" w:pos="9350"/>
        </w:tabs>
        <w:ind w:left="0"/>
        <w:rPr>
          <w:del w:author="Parth Patel" w:date="2021-11-23T15:08:00Z" w:id="1294"/>
        </w:rPr>
      </w:pPr>
    </w:p>
    <w:p w:rsidR="00F661D6" w:rsidDel="006B6E6F" w:rsidRDefault="00562B4A" w14:paraId="04F677ED" w14:textId="2C4E3D60">
      <w:pPr>
        <w:tabs>
          <w:tab w:val="right" w:pos="9350"/>
        </w:tabs>
        <w:ind w:left="0"/>
        <w:rPr>
          <w:del w:author="Parth Patel" w:date="2021-11-23T15:08:00Z" w:id="1295"/>
          <w:sz w:val="20"/>
          <w:szCs w:val="20"/>
        </w:rPr>
      </w:pPr>
      <w:del w:author="Parth Patel" w:date="2021-11-23T15:08:00Z" w:id="1296">
        <w:r w:rsidDel="006B6E6F">
          <w:rPr>
            <w:b/>
            <w:sz w:val="20"/>
            <w:szCs w:val="20"/>
          </w:rPr>
          <w:delText>Figure 3e</w:delText>
        </w:r>
        <w:r w:rsidDel="006B6E6F">
          <w:rPr>
            <w:sz w:val="20"/>
            <w:szCs w:val="20"/>
          </w:rPr>
          <w:delText>: Sequence Diagram for Use Case 5</w:delText>
        </w:r>
        <w:r w:rsidDel="006B6E6F">
          <w:rPr>
            <w:noProof/>
          </w:rPr>
          <w:drawing>
            <wp:anchor distT="0" distB="0" distL="0" distR="0" simplePos="0" relativeHeight="251658243" behindDoc="0" locked="0" layoutInCell="1" hidden="0" allowOverlap="1" wp14:anchorId="53165019" wp14:editId="1A0B9ECF">
              <wp:simplePos x="0" y="0"/>
              <wp:positionH relativeFrom="column">
                <wp:posOffset>19050</wp:posOffset>
              </wp:positionH>
              <wp:positionV relativeFrom="paragraph">
                <wp:posOffset>19050</wp:posOffset>
              </wp:positionV>
              <wp:extent cx="5629275" cy="3829050"/>
              <wp:effectExtent l="0" t="0" r="0" b="0"/>
              <wp:wrapTopAndBottom distT="0" dist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5629275" cy="3829050"/>
                      </a:xfrm>
                      <a:prstGeom prst="rect">
                        <a:avLst/>
                      </a:prstGeom>
                      <a:ln/>
                    </pic:spPr>
                  </pic:pic>
                </a:graphicData>
              </a:graphic>
            </wp:anchor>
          </w:drawing>
        </w:r>
      </w:del>
    </w:p>
    <w:p w:rsidR="00F661D6" w:rsidDel="006B6E6F" w:rsidRDefault="00562B4A" w14:paraId="7E63848D" w14:textId="0DC256C9">
      <w:pPr>
        <w:tabs>
          <w:tab w:val="right" w:pos="9350"/>
        </w:tabs>
        <w:ind w:left="0"/>
        <w:rPr>
          <w:del w:author="Parth Patel" w:date="2021-11-23T15:08:00Z" w:id="1297"/>
        </w:rPr>
      </w:pPr>
      <w:del w:author="Parth Patel" w:date="2021-11-23T15:08:00Z" w:id="1298">
        <w:r w:rsidDel="006B6E6F">
          <w:delText xml:space="preserve"> </w:delText>
        </w:r>
      </w:del>
    </w:p>
    <w:p w:rsidR="00F661D6" w:rsidDel="00A23EC2" w:rsidRDefault="00562B4A" w14:paraId="4AE12409" w14:textId="77777777">
      <w:pPr>
        <w:pStyle w:val="Heading2"/>
        <w:tabs>
          <w:tab w:val="right" w:pos="9350"/>
        </w:tabs>
        <w:spacing w:before="0" w:after="240"/>
        <w:rPr>
          <w:del w:author="Parth Patel" w:date="2021-11-28T23:09:00Z" w:id="1299"/>
          <w:rFonts w:ascii="Arial" w:hAnsi="Arial" w:eastAsia="Arial" w:cs="Arial"/>
          <w:color w:val="000000"/>
          <w:sz w:val="24"/>
          <w:szCs w:val="24"/>
        </w:rPr>
      </w:pPr>
      <w:del w:author="Parth Patel" w:date="2021-11-28T23:09:00Z" w:id="1300">
        <w:r w:rsidDel="00A23EC2">
          <w:rPr>
            <w:rFonts w:ascii="Arial" w:hAnsi="Arial" w:eastAsia="Arial" w:cs="Arial"/>
            <w:color w:val="000000"/>
            <w:sz w:val="24"/>
            <w:szCs w:val="24"/>
          </w:rPr>
          <w:delText>State Diagram</w:delText>
        </w:r>
      </w:del>
    </w:p>
    <w:p w:rsidR="00F661D6" w:rsidDel="001A1644" w:rsidRDefault="00562B4A" w14:paraId="3A304F34" w14:textId="5E76F414">
      <w:pPr>
        <w:tabs>
          <w:tab w:val="right" w:pos="9350"/>
        </w:tabs>
        <w:ind w:left="0"/>
        <w:rPr>
          <w:del w:author="Parth Patel" w:date="2021-11-23T15:09:00Z" w:id="1301"/>
        </w:rPr>
      </w:pPr>
      <w:del w:author="Parth Patel" w:date="2021-11-23T15:09:00Z" w:id="1302">
        <w:r w:rsidDel="001A1644">
          <w:rPr>
            <w:noProof/>
          </w:rPr>
          <w:drawing>
            <wp:inline distT="114300" distB="114300" distL="114300" distR="114300" wp14:anchorId="4AD828DD" wp14:editId="61A492EE">
              <wp:extent cx="5943600" cy="274320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943600" cy="2743200"/>
                      </a:xfrm>
                      <a:prstGeom prst="rect">
                        <a:avLst/>
                      </a:prstGeom>
                      <a:ln/>
                    </pic:spPr>
                  </pic:pic>
                </a:graphicData>
              </a:graphic>
            </wp:inline>
          </w:drawing>
        </w:r>
      </w:del>
    </w:p>
    <w:p w:rsidR="00F661D6" w:rsidDel="001A1644" w:rsidRDefault="00562B4A" w14:paraId="6A5B40E0" w14:textId="46A45A37">
      <w:pPr>
        <w:tabs>
          <w:tab w:val="right" w:pos="9350"/>
        </w:tabs>
        <w:spacing w:before="0" w:after="240" w:line="276" w:lineRule="auto"/>
        <w:ind w:left="0"/>
        <w:rPr>
          <w:del w:author="Parth Patel" w:date="2021-11-23T15:09:00Z" w:id="1303"/>
          <w:sz w:val="20"/>
          <w:szCs w:val="20"/>
        </w:rPr>
      </w:pPr>
      <w:del w:author="Parth Patel" w:date="2021-11-23T15:09:00Z" w:id="1304">
        <w:r w:rsidDel="001A1644">
          <w:rPr>
            <w:b/>
            <w:sz w:val="20"/>
            <w:szCs w:val="20"/>
          </w:rPr>
          <w:delText>Figure 4</w:delText>
        </w:r>
        <w:r w:rsidDel="001A1644">
          <w:rPr>
            <w:sz w:val="20"/>
            <w:szCs w:val="20"/>
          </w:rPr>
          <w:delText>: State Diagram for server</w:delText>
        </w:r>
      </w:del>
    </w:p>
    <w:p w:rsidR="00F661D6" w:rsidDel="001A1644" w:rsidRDefault="00562B4A" w14:paraId="49D4BA0D" w14:textId="5849AC23">
      <w:pPr>
        <w:ind w:left="0"/>
        <w:rPr>
          <w:del w:author="Parth Patel" w:date="2021-11-23T15:09:00Z" w:id="1305"/>
        </w:rPr>
      </w:pPr>
      <w:del w:author="Parth Patel" w:date="2021-11-23T15:09:00Z" w:id="1306">
        <w:r w:rsidDel="001A1644">
          <w:rPr>
            <w:b/>
          </w:rPr>
          <w:delText>Figure 4</w:delText>
        </w:r>
        <w:r w:rsidDel="001A1644">
          <w:delText xml:space="preserve"> is the state diagram for the server. When players first join the server, they enter a lobby with all of the other players who are currently waiting for the game to start. The host starts the game and an episode (a collection of levels which are played in a row) is chosen, and the first level of this episode is loaded. Player pawns are spawned in the level and gameplay commences. Once the level is cleared, the server checks if there is another to be loaded in the episode and if there is, players are taken directly into the next level. Only once all levels in an episode are beaten (unless the game ends prematurely) are the players then sent back to the lobby where they can choose a new episode or leave the game.</w:delText>
        </w:r>
      </w:del>
    </w:p>
    <w:p w:rsidR="00F661D6" w:rsidDel="00A23EC2" w:rsidRDefault="00F661D6" w14:paraId="00F2550D" w14:textId="77777777">
      <w:pPr>
        <w:ind w:left="0"/>
        <w:rPr>
          <w:del w:author="Parth Patel" w:date="2021-11-28T23:09:00Z" w:id="1307"/>
        </w:rPr>
      </w:pPr>
    </w:p>
    <w:p w:rsidR="00F661D6" w:rsidDel="00A23EC2" w:rsidRDefault="00F661D6" w14:paraId="6BB57C68" w14:textId="77777777">
      <w:pPr>
        <w:ind w:left="0"/>
        <w:rPr>
          <w:del w:author="Parth Patel" w:date="2021-11-28T23:09:00Z" w:id="1308"/>
        </w:rPr>
      </w:pPr>
    </w:p>
    <w:p w:rsidR="00F661D6" w:rsidDel="00A23EC2" w:rsidRDefault="00F661D6" w14:paraId="2C7293D3" w14:textId="77777777">
      <w:pPr>
        <w:ind w:left="0"/>
        <w:rPr>
          <w:del w:author="Parth Patel" w:date="2021-11-28T23:09:00Z" w:id="1309"/>
        </w:rPr>
      </w:pPr>
    </w:p>
    <w:p w:rsidR="00F661D6" w:rsidDel="00A23EC2" w:rsidRDefault="00F661D6" w14:paraId="429DD633" w14:textId="77777777">
      <w:pPr>
        <w:ind w:left="0"/>
        <w:rPr>
          <w:del w:author="Parth Patel" w:date="2021-11-28T23:09:00Z" w:id="1310"/>
        </w:rPr>
      </w:pPr>
    </w:p>
    <w:p w:rsidR="00F661D6" w:rsidDel="00A23EC2" w:rsidRDefault="00F661D6" w14:paraId="3C2F467B" w14:textId="77777777">
      <w:pPr>
        <w:ind w:left="0"/>
        <w:rPr>
          <w:del w:author="Parth Patel" w:date="2021-11-28T23:09:00Z" w:id="1311"/>
        </w:rPr>
      </w:pPr>
    </w:p>
    <w:p w:rsidR="00F661D6" w:rsidDel="00A23EC2" w:rsidRDefault="00562B4A" w14:paraId="7CAFC25C" w14:textId="77777777">
      <w:pPr>
        <w:ind w:left="0"/>
        <w:jc w:val="center"/>
        <w:rPr>
          <w:del w:author="Parth Patel" w:date="2021-11-28T23:09:00Z" w:id="1312"/>
        </w:rPr>
      </w:pPr>
      <w:del w:author="Parth Patel" w:date="2021-11-28T23:09:00Z" w:id="1313">
        <w:r w:rsidDel="00A23EC2">
          <w:rPr>
            <w:noProof/>
          </w:rPr>
          <w:drawing>
            <wp:inline distT="114300" distB="114300" distL="114300" distR="114300" wp14:anchorId="01A59CD7" wp14:editId="497E988E">
              <wp:extent cx="4138613" cy="3406965"/>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4138613" cy="3406965"/>
                      </a:xfrm>
                      <a:prstGeom prst="rect">
                        <a:avLst/>
                      </a:prstGeom>
                      <a:ln/>
                    </pic:spPr>
                  </pic:pic>
                </a:graphicData>
              </a:graphic>
            </wp:inline>
          </w:drawing>
        </w:r>
      </w:del>
    </w:p>
    <w:p w:rsidR="00F661D6" w:rsidDel="00A23EC2" w:rsidRDefault="00F661D6" w14:paraId="7DC02FEA" w14:textId="77777777">
      <w:pPr>
        <w:ind w:left="0"/>
        <w:rPr>
          <w:del w:author="Parth Patel" w:date="2021-11-28T23:09:00Z" w:id="1314"/>
        </w:rPr>
      </w:pPr>
    </w:p>
    <w:p w:rsidR="00F661D6" w:rsidDel="00A23EC2" w:rsidRDefault="00562B4A" w14:paraId="50FB24CF" w14:textId="77777777">
      <w:pPr>
        <w:tabs>
          <w:tab w:val="right" w:pos="9350"/>
        </w:tabs>
        <w:spacing w:before="0" w:after="240" w:line="276" w:lineRule="auto"/>
        <w:ind w:left="0"/>
        <w:rPr>
          <w:del w:author="Parth Patel" w:date="2021-11-28T23:09:00Z" w:id="1315"/>
          <w:sz w:val="20"/>
          <w:szCs w:val="20"/>
        </w:rPr>
      </w:pPr>
      <w:del w:author="Parth Patel" w:date="2021-11-28T23:09:00Z" w:id="1316">
        <w:r w:rsidDel="00A23EC2">
          <w:rPr>
            <w:b/>
            <w:sz w:val="20"/>
            <w:szCs w:val="20"/>
          </w:rPr>
          <w:delText>Figure 5</w:delText>
        </w:r>
        <w:r w:rsidDel="00A23EC2">
          <w:rPr>
            <w:sz w:val="20"/>
            <w:szCs w:val="20"/>
          </w:rPr>
          <w:delText>: State Diagram for player</w:delText>
        </w:r>
      </w:del>
    </w:p>
    <w:p w:rsidR="00544D59" w:rsidDel="003D1DFA" w:rsidRDefault="00562B4A" w14:paraId="621CBB27" w14:textId="4B94F9B2">
      <w:pPr>
        <w:pStyle w:val="ListParagraph"/>
        <w:numPr>
          <w:ilvl w:val="1"/>
          <w:numId w:val="24"/>
        </w:numPr>
        <w:rPr>
          <w:del w:author="Parth Patel" w:date="2021-11-27T18:11:00Z" w:id="1317"/>
        </w:rPr>
      </w:pPr>
      <w:del w:author="Parth Patel" w:date="2021-11-28T23:09:00Z" w:id="1318">
        <w:r w:rsidDel="00A23EC2">
          <w:rPr>
            <w:b/>
          </w:rPr>
          <w:delText>Figure 5</w:delText>
        </w:r>
        <w:r w:rsidDel="00A23EC2">
          <w:delText xml:space="preserve"> is the player state loop. At the start of the level the player is spawned on its designated spawn point as defined by the map editor. Each player pawn (that is, a player as represented physically on the map) is controlled by one connected client. If the client is not inputting any commands, the player pawn remains idle. The client can command their avatar to move and shoot (or possibly use objects on the map such as switches). The player has a health property which is reduced when it takes damage and increased when it picks up health. If health reaches 0 or below, the player dies and is respawned at the start, unless respawning is off, or player is out of lives (if the server has declared a finite amount).</w:delText>
        </w:r>
      </w:del>
    </w:p>
    <w:p w:rsidR="4E23C26E" w:rsidDel="009140DF" w:rsidRDefault="4E23C26E" w14:paraId="6FA3E0BB" w14:textId="19C438FD">
      <w:pPr>
        <w:rPr>
          <w:del w:author="Parth Patel" w:date="2021-11-27T18:06:00Z" w:id="1319"/>
        </w:rPr>
      </w:pPr>
    </w:p>
    <w:p w:rsidR="00BF5BAF" w:rsidDel="009140DF" w:rsidRDefault="00BF5BAF" w14:paraId="3DB1A045" w14:textId="77777777">
      <w:pPr>
        <w:suppressAutoHyphens w:val="0"/>
        <w:ind w:left="0"/>
        <w:rPr>
          <w:del w:author="Parth Patel" w:date="2021-11-27T18:05:00Z" w:id="1320"/>
          <w:rFonts w:ascii="Arial" w:hAnsi="Arial" w:cs="Arial"/>
          <w:b/>
          <w:bCs/>
        </w:rPr>
        <w:pPrChange w:author="Parth Patel" w:date="2021-11-27T18:06:00Z" w:id="1321">
          <w:pPr>
            <w:suppressAutoHyphens w:val="0"/>
          </w:pPr>
        </w:pPrChange>
      </w:pPr>
      <w:del w:author="Parth Patel" w:date="2021-11-27T18:06:00Z" w:id="1322">
        <w:r w:rsidDel="009140DF">
          <w:rPr>
            <w:rFonts w:ascii="Arial" w:hAnsi="Arial" w:cs="Arial"/>
            <w:b/>
            <w:bCs/>
          </w:rPr>
          <w:br w:type="page"/>
        </w:r>
      </w:del>
    </w:p>
    <w:p w:rsidRPr="0008301D" w:rsidR="629847CA" w:rsidDel="009140DF" w:rsidRDefault="629847CA" w14:paraId="5E6BA5C5" w14:textId="58D9FC51">
      <w:pPr>
        <w:pStyle w:val="Heading2"/>
        <w:rPr>
          <w:ins w:author="Isaac C Colon" w:date="2021-11-22T22:22:00Z" w:id="1323"/>
          <w:del w:author="Parth Patel" w:date="2021-11-27T18:05:00Z" w:id="1324"/>
          <w:rFonts w:ascii="Arial" w:hAnsi="Arial" w:cs="Arial"/>
          <w:color w:val="auto"/>
        </w:rPr>
      </w:pPr>
      <w:del w:author="Parth Patel" w:date="2021-11-27T18:05:00Z" w:id="1325">
        <w:r w:rsidRPr="3016C974" w:rsidDel="009140DF">
          <w:rPr>
            <w:rFonts w:ascii="Arial" w:hAnsi="Arial" w:cs="Arial"/>
            <w:color w:val="auto"/>
          </w:rPr>
          <w:delText>Server-</w:delText>
        </w:r>
        <w:r w:rsidRPr="3016C974" w:rsidDel="009140DF" w:rsidR="00721B55">
          <w:rPr>
            <w:rFonts w:ascii="Arial" w:hAnsi="Arial" w:cs="Arial"/>
            <w:color w:val="auto"/>
          </w:rPr>
          <w:delText>S</w:delText>
        </w:r>
        <w:r w:rsidRPr="3016C974" w:rsidDel="009140DF">
          <w:rPr>
            <w:rFonts w:ascii="Arial" w:hAnsi="Arial" w:cs="Arial"/>
            <w:color w:val="auto"/>
          </w:rPr>
          <w:delText>ide Components</w:delText>
        </w:r>
      </w:del>
    </w:p>
    <w:p w:rsidR="3016C974" w:rsidDel="00F876C0" w:rsidRDefault="3016C974" w14:paraId="50A9023F" w14:textId="4EE692B7">
      <w:pPr>
        <w:suppressAutoHyphens w:val="0"/>
        <w:ind w:left="0"/>
        <w:rPr>
          <w:ins w:author="Isaac C Colon" w:date="2021-11-22T22:22:00Z" w:id="1326"/>
          <w:del w:author="Parth Patel" w:date="2021-11-27T18:11:00Z" w:id="1327"/>
        </w:rPr>
        <w:pPrChange w:author="Parth Patel" w:date="2021-11-27T18:06:00Z" w:id="1328">
          <w:pPr>
            <w:pStyle w:val="Heading2"/>
          </w:pPr>
        </w:pPrChange>
      </w:pPr>
    </w:p>
    <w:p w:rsidRPr="00F876C0" w:rsidR="037547D7" w:rsidDel="009140DF" w:rsidRDefault="037547D7" w14:paraId="5F99151D" w14:textId="7E45415F">
      <w:pPr>
        <w:ind w:left="0"/>
        <w:rPr>
          <w:ins w:author="Isaac C Colon" w:date="2021-11-22T22:22:00Z" w:id="1329"/>
          <w:del w:author="Parth Patel" w:date="2021-11-27T18:06:00Z" w:id="1330"/>
          <w:rFonts w:ascii="Arial" w:hAnsi="Arial" w:eastAsia="Arial" w:cs="Arial"/>
          <w:b/>
          <w:bCs/>
          <w:rPrChange w:author="Parth Patel" w:date="2021-11-27T18:11:00Z" w:id="1331">
            <w:rPr>
              <w:ins w:author="Isaac C Colon" w:date="2021-11-22T22:22:00Z" w:id="1332"/>
              <w:del w:author="Parth Patel" w:date="2021-11-27T18:06:00Z" w:id="1333"/>
            </w:rPr>
          </w:rPrChange>
        </w:rPr>
      </w:pPr>
      <w:ins w:author="Isaac C Colon" w:date="2021-11-22T22:22:00Z" w:id="1334">
        <w:del w:author="Parth Patel" w:date="2021-11-27T18:06:00Z" w:id="1335">
          <w:r w:rsidRPr="00F876C0" w:rsidDel="009140DF">
            <w:rPr>
              <w:rFonts w:ascii="Arial" w:hAnsi="Arial" w:eastAsia="Arial" w:cs="Arial"/>
              <w:b/>
              <w:bCs/>
              <w:rPrChange w:author="Parth Patel" w:date="2021-11-27T18:11:00Z" w:id="1336">
                <w:rPr/>
              </w:rPrChange>
            </w:rPr>
            <w:delText>Master Server</w:delText>
          </w:r>
        </w:del>
      </w:ins>
      <w:ins w:author="Isaac C Colon" w:date="2021-11-22T22:35:00Z" w:id="1337">
        <w:del w:author="Parth Patel" w:date="2021-11-27T18:06:00Z" w:id="1338">
          <w:r w:rsidRPr="00F876C0" w:rsidDel="009140DF" w:rsidR="4286996B">
            <w:rPr>
              <w:rFonts w:ascii="Arial" w:hAnsi="Arial" w:eastAsia="Arial" w:cs="Arial"/>
              <w:b/>
              <w:bCs/>
              <w:rPrChange w:author="Parth Patel" w:date="2021-11-27T18:11:00Z" w:id="1339">
                <w:rPr/>
              </w:rPrChange>
            </w:rPr>
            <w:delText xml:space="preserve"> (MasterServer):</w:delText>
          </w:r>
        </w:del>
      </w:ins>
    </w:p>
    <w:p w:rsidR="037547D7" w:rsidDel="009140DF" w:rsidRDefault="037547D7" w14:paraId="7015A15D" w14:textId="168813F6">
      <w:pPr>
        <w:ind w:left="0"/>
        <w:rPr>
          <w:ins w:author="Isaac C Colon" w:date="2021-11-22T22:25:00Z" w:id="1340"/>
          <w:del w:author="Parth Patel" w:date="2021-11-27T18:06:00Z" w:id="1341"/>
        </w:rPr>
      </w:pPr>
      <w:ins w:author="Isaac C Colon" w:date="2021-11-22T22:23:00Z" w:id="1342">
        <w:del w:author="Parth Patel" w:date="2021-11-27T18:06:00Z" w:id="1343">
          <w:r w:rsidRPr="3016C974" w:rsidDel="009140DF">
            <w:delText>The master server is the controller for all the other game servers. Whenever a client wan</w:delText>
          </w:r>
        </w:del>
      </w:ins>
      <w:ins w:author="Isaac C Colon" w:date="2021-11-22T22:24:00Z" w:id="1344">
        <w:del w:author="Parth Patel" w:date="2021-11-27T18:06:00Z" w:id="1345">
          <w:r w:rsidRPr="3016C974" w:rsidDel="009140DF">
            <w:delText>ts to create or join a lobby, it must first interact with</w:delText>
          </w:r>
          <w:r w:rsidRPr="3016C974" w:rsidDel="009140DF" w:rsidR="1D3F3D16">
            <w:delText xml:space="preserve"> the master server to make sure there is room for a new lobby (if they wish to host a new lobby), or that the lobby they want to join exists (if they wish to join someone else’s lobby).</w:delText>
          </w:r>
        </w:del>
      </w:ins>
    </w:p>
    <w:p w:rsidR="3016C974" w:rsidDel="009140DF" w:rsidRDefault="3016C974" w14:paraId="27F3220D" w14:textId="39EFB33E">
      <w:pPr>
        <w:ind w:left="0"/>
        <w:rPr>
          <w:ins w:author="Isaac C Colon" w:date="2021-11-22T22:34:00Z" w:id="1346"/>
          <w:del w:author="Parth Patel" w:date="2021-11-27T18:06:00Z" w:id="1347"/>
        </w:rPr>
      </w:pPr>
    </w:p>
    <w:p w:rsidR="7615BCFA" w:rsidDel="009140DF" w:rsidRDefault="7615BCFA" w14:paraId="6C0111B0" w14:textId="22D5611A">
      <w:pPr>
        <w:ind w:left="0"/>
        <w:rPr>
          <w:ins w:author="Isaac C Colon" w:date="2021-11-22T22:35:00Z" w:id="1348"/>
          <w:del w:author="Parth Patel" w:date="2021-11-27T18:06:00Z" w:id="1349"/>
        </w:rPr>
      </w:pPr>
      <w:ins w:author="Isaac C Colon" w:date="2021-11-22T22:34:00Z" w:id="1350">
        <w:del w:author="Parth Patel" w:date="2021-11-27T18:06:00Z" w:id="1351">
          <w:r w:rsidRPr="058820B3" w:rsidDel="009140DF">
            <w:delText>Attr</w:delText>
          </w:r>
        </w:del>
      </w:ins>
      <w:ins w:author="Isaac C Colon" w:date="2021-11-22T22:35:00Z" w:id="1352">
        <w:del w:author="Parth Patel" w:date="2021-11-27T18:06:00Z" w:id="1353">
          <w:r w:rsidRPr="058820B3" w:rsidDel="009140DF">
            <w:delText>ibutes:</w:delText>
          </w:r>
        </w:del>
      </w:ins>
    </w:p>
    <w:p w:rsidR="752293B9" w:rsidDel="009140DF" w:rsidRDefault="752293B9" w14:paraId="62AC8C00" w14:textId="42E88870">
      <w:pPr>
        <w:ind w:left="0"/>
        <w:rPr>
          <w:ins w:author="Isaac C Colon" w:date="2021-11-22T22:48:00Z" w:id="1354"/>
          <w:del w:author="Parth Patel" w:date="2021-11-27T18:06:00Z" w:id="1355"/>
          <w:rFonts w:eastAsia="Times New Roman"/>
        </w:rPr>
      </w:pPr>
      <w:ins w:author="Isaac C Colon" w:date="2021-11-22T22:47:00Z" w:id="1356">
        <w:del w:author="Parth Patel" w:date="2021-11-27T18:06:00Z" w:id="1357">
          <w:r w:rsidRPr="4C2DAD87" w:rsidDel="009140DF">
            <w:delText xml:space="preserve">Server </w:delText>
          </w:r>
        </w:del>
      </w:ins>
      <w:ins w:author="Isaac C Colon" w:date="2021-11-22T22:48:00Z" w:id="1358">
        <w:del w:author="Parth Patel" w:date="2021-11-27T18:06:00Z" w:id="1359">
          <w:r w:rsidRPr="4C2DAD87" w:rsidDel="009140DF">
            <w:delText>server</w:delText>
          </w:r>
        </w:del>
      </w:ins>
    </w:p>
    <w:p w:rsidR="752293B9" w:rsidDel="009140DF" w:rsidRDefault="752293B9" w14:paraId="20A6DD35" w14:textId="65E1CDBC">
      <w:pPr>
        <w:ind w:left="0"/>
        <w:rPr>
          <w:ins w:author="Isaac C Colon" w:date="2021-11-22T22:48:00Z" w:id="1360"/>
          <w:del w:author="Parth Patel" w:date="2021-11-27T18:06:00Z" w:id="1361"/>
        </w:rPr>
        <w:pPrChange w:author="Parth Patel" w:date="2021-11-27T18:11:00Z" w:id="1362">
          <w:pPr/>
        </w:pPrChange>
      </w:pPr>
      <w:ins w:author="Isaac C Colon" w:date="2021-11-22T22:48:00Z" w:id="1363">
        <w:del w:author="Parth Patel" w:date="2021-11-27T18:06:00Z" w:id="1364">
          <w:r w:rsidRPr="4C2DAD87" w:rsidDel="009140DF">
            <w:delText>A KryoNet Server object that represents that server instance itself. This object is used to send and receive data from clients and game servers.</w:delText>
          </w:r>
        </w:del>
      </w:ins>
    </w:p>
    <w:p w:rsidR="43CACFBE" w:rsidDel="009140DF" w:rsidRDefault="43CACFBE" w14:paraId="0ED99E2D" w14:textId="1A19C45C">
      <w:pPr>
        <w:ind w:left="0"/>
        <w:rPr>
          <w:ins w:author="Isaac C Colon" w:date="2021-11-22T22:49:00Z" w:id="1365"/>
          <w:del w:author="Parth Patel" w:date="2021-11-27T18:06:00Z" w:id="1366"/>
        </w:rPr>
        <w:pPrChange w:author="Parth Patel" w:date="2021-11-27T18:11:00Z" w:id="1367">
          <w:pPr/>
        </w:pPrChange>
      </w:pPr>
      <w:ins w:author="Isaac C Colon" w:date="2021-11-22T22:49:00Z" w:id="1368">
        <w:del w:author="Parth Patel" w:date="2021-11-27T18:06:00Z" w:id="1369">
          <w:r w:rsidRPr="4C2DAD87" w:rsidDel="009140DF">
            <w:delText>HashMap&lt;String, ServerEntry&gt; servers</w:delText>
          </w:r>
        </w:del>
      </w:ins>
    </w:p>
    <w:p w:rsidR="43CACFBE" w:rsidDel="009140DF" w:rsidRDefault="43CACFBE" w14:paraId="72BAB46A" w14:textId="145936F5">
      <w:pPr>
        <w:ind w:left="0"/>
        <w:rPr>
          <w:ins w:author="Isaac C Colon" w:date="2021-11-22T22:50:00Z" w:id="1370"/>
          <w:del w:author="Parth Patel" w:date="2021-11-27T18:06:00Z" w:id="1371"/>
        </w:rPr>
        <w:pPrChange w:author="Parth Patel" w:date="2021-11-27T18:11:00Z" w:id="1372">
          <w:pPr/>
        </w:pPrChange>
      </w:pPr>
      <w:ins w:author="Isaac C Colon" w:date="2021-11-22T22:49:00Z" w:id="1373">
        <w:del w:author="Parth Patel" w:date="2021-11-27T18:06:00Z" w:id="1374">
          <w:r w:rsidRPr="4C2DAD87" w:rsidDel="009140DF">
            <w:delText>A map of each server</w:delText>
          </w:r>
        </w:del>
      </w:ins>
      <w:ins w:author="Isaac C Colon" w:date="2021-11-22T22:50:00Z" w:id="1375">
        <w:del w:author="Parth Patel" w:date="2021-11-27T18:06:00Z" w:id="1376">
          <w:r w:rsidRPr="4C2DAD87" w:rsidDel="009140DF" w:rsidR="055A7D46">
            <w:delText>'s port, list of add-on files and their hashes, their RCON access password, and their IP address to the server’s lobby code.</w:delText>
          </w:r>
        </w:del>
      </w:ins>
    </w:p>
    <w:p w:rsidR="4C2DAD87" w:rsidDel="009140DF" w:rsidRDefault="617B88DE" w14:paraId="4E3C05C9" w14:textId="6184D3C7">
      <w:pPr>
        <w:ind w:left="0"/>
        <w:rPr>
          <w:ins w:author="Isaac C Colon" w:date="2021-11-22T22:51:00Z" w:id="1377"/>
          <w:del w:author="Parth Patel" w:date="2021-11-27T18:06:00Z" w:id="1378"/>
        </w:rPr>
        <w:pPrChange w:author="Parth Patel" w:date="2021-11-27T18:11:00Z" w:id="1379">
          <w:pPr/>
        </w:pPrChange>
      </w:pPr>
      <w:ins w:author="Isaac C Colon" w:date="2021-11-22T22:51:00Z" w:id="1380">
        <w:del w:author="Parth Patel" w:date="2021-11-27T18:06:00Z" w:id="1381">
          <w:r w:rsidRPr="40D0D4BE" w:rsidDel="009140DF">
            <w:delText>HashMap&lt;String, Integer&gt; ports</w:delText>
          </w:r>
        </w:del>
      </w:ins>
    </w:p>
    <w:p w:rsidR="7615BCFA" w:rsidDel="009140DF" w:rsidRDefault="617B88DE" w14:paraId="55AC5F5E" w14:textId="1A290A0F">
      <w:pPr>
        <w:ind w:left="0"/>
        <w:rPr>
          <w:ins w:author="Isaac C Colon" w:date="2021-11-22T22:51:00Z" w:id="1382"/>
          <w:del w:author="Parth Patel" w:date="2021-11-27T18:06:00Z" w:id="1383"/>
        </w:rPr>
        <w:pPrChange w:author="Parth Patel" w:date="2021-11-27T18:11:00Z" w:id="1384">
          <w:pPr/>
        </w:pPrChange>
      </w:pPr>
      <w:ins w:author="Isaac C Colon" w:date="2021-11-22T22:51:00Z" w:id="1385">
        <w:del w:author="Parth Patel" w:date="2021-11-27T18:06:00Z" w:id="1386">
          <w:r w:rsidRPr="40D0D4BE" w:rsidDel="009140DF">
            <w:delText>A map of each server (by lobby code) to its port</w:delText>
          </w:r>
        </w:del>
      </w:ins>
    </w:p>
    <w:p w:rsidR="7615BCFA" w:rsidDel="009140DF" w:rsidRDefault="6FBFCDCE" w14:paraId="11551215" w14:textId="75A56A80">
      <w:pPr>
        <w:ind w:left="0"/>
        <w:rPr>
          <w:ins w:author="Isaac C Colon" w:date="2021-11-22T22:53:00Z" w:id="1387"/>
          <w:del w:author="Parth Patel" w:date="2021-11-27T18:06:00Z" w:id="1388"/>
          <w:rFonts w:eastAsia="Times" w:cs="Times"/>
        </w:rPr>
        <w:pPrChange w:author="Parth Patel" w:date="2021-11-27T18:11:00Z" w:id="1389">
          <w:pPr/>
        </w:pPrChange>
      </w:pPr>
      <w:ins w:author="Isaac C Colon" w:date="2021-11-22T22:53:00Z" w:id="1390">
        <w:del w:author="Parth Patel" w:date="2021-11-27T18:06:00Z" w:id="1391">
          <w:r w:rsidRPr="40D0D4BE" w:rsidDel="009140DF">
            <w:delText>ArrayList&lt;Integer&gt; availablePorts</w:delText>
          </w:r>
        </w:del>
      </w:ins>
    </w:p>
    <w:p w:rsidR="7615BCFA" w:rsidDel="009140DF" w:rsidRDefault="6FBFCDCE" w14:paraId="573C42BE" w14:textId="47760196">
      <w:pPr>
        <w:ind w:left="0"/>
        <w:rPr>
          <w:ins w:author="Isaac C Colon" w:date="2021-11-22T22:54:00Z" w:id="1392"/>
          <w:del w:author="Parth Patel" w:date="2021-11-27T18:06:00Z" w:id="1393"/>
        </w:rPr>
        <w:pPrChange w:author="Parth Patel" w:date="2021-11-27T18:11:00Z" w:id="1394">
          <w:pPr/>
        </w:pPrChange>
      </w:pPr>
      <w:ins w:author="Isaac C Colon" w:date="2021-11-22T22:53:00Z" w:id="1395">
        <w:del w:author="Parth Patel" w:date="2021-11-27T18:06:00Z" w:id="1396">
          <w:r w:rsidRPr="40D0D4BE" w:rsidDel="009140DF">
            <w:delText>A list of available server ports remaining, a</w:delText>
          </w:r>
        </w:del>
      </w:ins>
      <w:ins w:author="Isaac C Colon" w:date="2021-11-22T22:54:00Z" w:id="1397">
        <w:del w:author="Parth Patel" w:date="2021-11-27T18:06:00Z" w:id="1398">
          <w:r w:rsidRPr="40D0D4BE" w:rsidDel="009140DF">
            <w:delText>ccording to the port range given in the launch parameters.</w:delText>
          </w:r>
        </w:del>
      </w:ins>
    </w:p>
    <w:p w:rsidR="7615BCFA" w:rsidDel="009140DF" w:rsidRDefault="6FBFCDCE" w14:paraId="67446825" w14:textId="65C0745C">
      <w:pPr>
        <w:ind w:left="0"/>
        <w:rPr>
          <w:ins w:author="Isaac C Colon" w:date="2021-11-22T22:54:00Z" w:id="1399"/>
          <w:del w:author="Parth Patel" w:date="2021-11-27T18:06:00Z" w:id="1400"/>
        </w:rPr>
        <w:pPrChange w:author="Parth Patel" w:date="2021-11-27T18:11:00Z" w:id="1401">
          <w:pPr/>
        </w:pPrChange>
      </w:pPr>
      <w:ins w:author="Isaac C Colon" w:date="2021-11-22T22:54:00Z" w:id="1402">
        <w:del w:author="Parth Patel" w:date="2021-11-27T18:06:00Z" w:id="1403">
          <w:r w:rsidRPr="40D0D4BE" w:rsidDel="009140DF">
            <w:delText>HashSet&lt;Integer&gt; rconConnections</w:delText>
          </w:r>
        </w:del>
      </w:ins>
    </w:p>
    <w:p w:rsidR="7615BCFA" w:rsidDel="009140DF" w:rsidRDefault="6FBFCDCE" w14:paraId="334DDF8E" w14:textId="50216B23">
      <w:pPr>
        <w:ind w:left="0"/>
        <w:rPr>
          <w:ins w:author="Isaac C Colon" w:date="2021-11-22T22:35:00Z" w:id="1404"/>
          <w:del w:author="Parth Patel" w:date="2021-11-27T18:06:00Z" w:id="1405"/>
          <w:rFonts w:eastAsia="Times" w:cs="Times"/>
        </w:rPr>
        <w:pPrChange w:author="Parth Patel" w:date="2021-11-27T18:11:00Z" w:id="1406">
          <w:pPr/>
        </w:pPrChange>
      </w:pPr>
      <w:ins w:author="Isaac C Colon" w:date="2021-11-22T22:54:00Z" w:id="1407">
        <w:del w:author="Parth Patel" w:date="2021-11-27T18:06:00Z" w:id="1408">
          <w:r w:rsidRPr="40D0D4BE" w:rsidDel="009140DF">
            <w:delText>A set of all connection IDs which belong to remote control</w:delText>
          </w:r>
        </w:del>
      </w:ins>
      <w:ins w:author="Isaac C Colon" w:date="2021-11-22T22:55:00Z" w:id="1409">
        <w:del w:author="Parth Patel" w:date="2021-11-27T18:06:00Z" w:id="1410">
          <w:r w:rsidRPr="40D0D4BE" w:rsidDel="009140DF">
            <w:delText xml:space="preserve"> clients (as opposed to game clients)</w:delText>
          </w:r>
        </w:del>
      </w:ins>
    </w:p>
    <w:p w:rsidR="7615BCFA" w:rsidDel="009140DF" w:rsidRDefault="7615BCFA" w14:paraId="2CEA95E8" w14:textId="2C2DC2A6">
      <w:pPr>
        <w:ind w:left="0"/>
        <w:rPr>
          <w:ins w:author="Isaac C Colon" w:date="2021-11-22T22:35:00Z" w:id="1411"/>
          <w:del w:author="Parth Patel" w:date="2021-11-27T18:06:00Z" w:id="1412"/>
        </w:rPr>
      </w:pPr>
      <w:ins w:author="Isaac C Colon" w:date="2021-11-22T22:35:00Z" w:id="1413">
        <w:del w:author="Parth Patel" w:date="2021-11-27T18:06:00Z" w:id="1414">
          <w:r w:rsidRPr="058820B3" w:rsidDel="009140DF">
            <w:delText>Methods:</w:delText>
          </w:r>
        </w:del>
      </w:ins>
    </w:p>
    <w:p w:rsidR="297621E1" w:rsidDel="009140DF" w:rsidRDefault="297621E1" w14:paraId="03E74049" w14:textId="3F692694">
      <w:pPr>
        <w:ind w:left="0"/>
        <w:rPr>
          <w:ins w:author="Isaac C Colon" w:date="2021-11-23T00:49:00Z" w:id="1415"/>
          <w:del w:author="Parth Patel" w:date="2021-11-27T18:06:00Z" w:id="1416"/>
          <w:rFonts w:eastAsia="Times New Roman"/>
        </w:rPr>
      </w:pPr>
      <w:ins w:author="Isaac C Colon" w:date="2021-11-23T00:48:00Z" w:id="1417">
        <w:del w:author="Parth Patel" w:date="2021-11-27T18:06:00Z" w:id="1418">
          <w:r w:rsidRPr="40D0D4BE" w:rsidDel="009140DF">
            <w:delText>public MasterServer(int minPort, int ma</w:delText>
          </w:r>
        </w:del>
      </w:ins>
      <w:ins w:author="Isaac C Colon" w:date="2021-11-23T00:49:00Z" w:id="1419">
        <w:del w:author="Parth Patel" w:date="2021-11-27T18:06:00Z" w:id="1420">
          <w:r w:rsidRPr="40D0D4BE" w:rsidDel="009140DF">
            <w:delText>xPort, String password</w:delText>
          </w:r>
        </w:del>
      </w:ins>
      <w:ins w:author="Isaac C Colon" w:date="2021-11-23T00:48:00Z" w:id="1421">
        <w:del w:author="Parth Patel" w:date="2021-11-27T18:06:00Z" w:id="1422">
          <w:r w:rsidRPr="40D0D4BE" w:rsidDel="009140DF">
            <w:delText>)</w:delText>
          </w:r>
        </w:del>
      </w:ins>
    </w:p>
    <w:p w:rsidR="297621E1" w:rsidDel="009140DF" w:rsidRDefault="297621E1" w14:paraId="4D6EEE82" w14:textId="6E691F63">
      <w:pPr>
        <w:ind w:left="0"/>
        <w:rPr>
          <w:ins w:author="Isaac C Colon" w:date="2021-11-23T00:51:00Z" w:id="1423"/>
          <w:del w:author="Parth Patel" w:date="2021-11-27T18:06:00Z" w:id="1424"/>
        </w:rPr>
        <w:pPrChange w:author="Parth Patel" w:date="2021-11-27T18:11:00Z" w:id="1425">
          <w:pPr/>
        </w:pPrChange>
      </w:pPr>
      <w:ins w:author="Isaac C Colon" w:date="2021-11-23T00:49:00Z" w:id="1426">
        <w:del w:author="Parth Patel" w:date="2021-11-27T18:06:00Z" w:id="1427">
          <w:r w:rsidRPr="40D0D4BE" w:rsidDel="009140DF">
            <w:delText xml:space="preserve">Constructor for the master server. </w:delText>
          </w:r>
        </w:del>
      </w:ins>
      <w:ins w:author="Isaac C Colon" w:date="2021-11-23T00:50:00Z" w:id="1428">
        <w:del w:author="Parth Patel" w:date="2021-11-27T18:06:00Z" w:id="1429">
          <w:r w:rsidRPr="40D0D4BE" w:rsidDel="009140DF">
            <w:delText>Adds every game server on its local IP from the minimum port to the maximum port as an available server. Initializes the KryoNet serv</w:delText>
          </w:r>
          <w:r w:rsidRPr="40D0D4BE" w:rsidDel="009140DF" w:rsidR="62A76B7A">
            <w:delText>er</w:delText>
          </w:r>
        </w:del>
      </w:ins>
      <w:ins w:author="Isaac C Colon" w:date="2021-11-23T00:51:00Z" w:id="1430">
        <w:del w:author="Parth Patel" w:date="2021-11-27T18:06:00Z" w:id="1431">
          <w:r w:rsidRPr="40D0D4BE" w:rsidDel="009140DF" w:rsidR="62A76B7A">
            <w:delText>, allowing game clients to connect and create or join lobbies on available game servers wit</w:delText>
          </w:r>
          <w:r w:rsidRPr="40D0D4BE" w:rsidDel="009140DF" w:rsidR="7790305D">
            <w:delText>hin the port range.</w:delText>
          </w:r>
        </w:del>
      </w:ins>
    </w:p>
    <w:p w:rsidR="7790305D" w:rsidDel="009140DF" w:rsidRDefault="7790305D" w14:paraId="387E1605" w14:textId="7B5FCE3F">
      <w:pPr>
        <w:ind w:left="0"/>
        <w:rPr>
          <w:ins w:author="Isaac C Colon" w:date="2021-11-23T00:51:00Z" w:id="1432"/>
          <w:del w:author="Parth Patel" w:date="2021-11-27T18:06:00Z" w:id="1433"/>
        </w:rPr>
        <w:pPrChange w:author="Parth Patel" w:date="2021-11-27T18:11:00Z" w:id="1434">
          <w:pPr/>
        </w:pPrChange>
      </w:pPr>
      <w:ins w:author="Isaac C Colon" w:date="2021-11-23T00:51:00Z" w:id="1435">
        <w:del w:author="Parth Patel" w:date="2021-11-27T18:06:00Z" w:id="1436">
          <w:r w:rsidRPr="40D0D4BE" w:rsidDel="009140DF">
            <w:delText>No return value, as it is a constructor.</w:delText>
          </w:r>
        </w:del>
      </w:ins>
    </w:p>
    <w:p w:rsidR="7790305D" w:rsidDel="009140DF" w:rsidRDefault="7790305D" w14:paraId="706B5733" w14:textId="00C668FF">
      <w:pPr>
        <w:ind w:left="0"/>
        <w:rPr>
          <w:ins w:author="Isaac C Colon" w:date="2021-11-23T00:53:00Z" w:id="1437"/>
          <w:del w:author="Parth Patel" w:date="2021-11-27T18:06:00Z" w:id="1438"/>
        </w:rPr>
        <w:pPrChange w:author="Parth Patel" w:date="2021-11-27T18:11:00Z" w:id="1439">
          <w:pPr/>
        </w:pPrChange>
      </w:pPr>
      <w:ins w:author="Isaac C Colon" w:date="2021-11-23T00:52:00Z" w:id="1440">
        <w:del w:author="Parth Patel" w:date="2021-11-27T18:06:00Z" w:id="1441">
          <w:r w:rsidRPr="40D0D4BE" w:rsidDel="009140DF">
            <w:delText>Will halt program if there is an IOException (caused by Kryonet connection/bind/</w:delText>
          </w:r>
        </w:del>
      </w:ins>
      <w:ins w:author="Isaac C Colon" w:date="2021-11-23T00:53:00Z" w:id="1442">
        <w:del w:author="Parth Patel" w:date="2021-11-27T18:06:00Z" w:id="1443">
          <w:r w:rsidRPr="40D0D4BE" w:rsidDel="009140DF" w:rsidR="29EC1AE9">
            <w:delText>packet code)</w:delText>
          </w:r>
        </w:del>
      </w:ins>
    </w:p>
    <w:p w:rsidR="29EC1AE9" w:rsidDel="009140DF" w:rsidRDefault="29EC1AE9" w14:paraId="7D0F74AD" w14:textId="19FABF6C">
      <w:pPr>
        <w:ind w:left="0"/>
        <w:rPr>
          <w:ins w:author="Isaac C Colon" w:date="2021-11-23T00:54:00Z" w:id="1444"/>
          <w:del w:author="Parth Patel" w:date="2021-11-27T18:06:00Z" w:id="1445"/>
        </w:rPr>
        <w:pPrChange w:author="Parth Patel" w:date="2021-11-27T18:11:00Z" w:id="1446">
          <w:pPr/>
        </w:pPrChange>
      </w:pPr>
      <w:ins w:author="Isaac C Colon" w:date="2021-11-23T00:54:00Z" w:id="1447">
        <w:del w:author="Parth Patel" w:date="2021-11-27T18:06:00Z" w:id="1448">
          <w:r w:rsidRPr="40D0D4BE" w:rsidDel="009140DF">
            <w:delText>p</w:delText>
          </w:r>
        </w:del>
      </w:ins>
      <w:ins w:author="Isaac C Colon" w:date="2021-11-23T00:53:00Z" w:id="1449">
        <w:del w:author="Parth Patel" w:date="2021-11-27T18:06:00Z" w:id="1450">
          <w:r w:rsidRPr="40D0D4BE" w:rsidDel="009140DF">
            <w:delText xml:space="preserve">ublic String </w:delText>
          </w:r>
        </w:del>
      </w:ins>
      <w:ins w:author="Isaac C Colon" w:date="2021-11-23T00:54:00Z" w:id="1451">
        <w:del w:author="Parth Patel" w:date="2021-11-27T18:06:00Z" w:id="1452">
          <w:r w:rsidRPr="40D0D4BE" w:rsidDel="009140DF">
            <w:delText>createRandomLobbyCode()</w:delText>
          </w:r>
        </w:del>
      </w:ins>
    </w:p>
    <w:p w:rsidR="29EC1AE9" w:rsidDel="009140DF" w:rsidRDefault="29EC1AE9" w14:paraId="4F584F0C" w14:textId="714BA0E5">
      <w:pPr>
        <w:ind w:left="0"/>
        <w:rPr>
          <w:ins w:author="Isaac C Colon" w:date="2021-11-23T00:55:00Z" w:id="1453"/>
          <w:del w:author="Parth Patel" w:date="2021-11-27T18:06:00Z" w:id="1454"/>
        </w:rPr>
        <w:pPrChange w:author="Parth Patel" w:date="2021-11-27T18:11:00Z" w:id="1455">
          <w:pPr/>
        </w:pPrChange>
      </w:pPr>
      <w:ins w:author="Isaac C Colon" w:date="2021-11-23T00:54:00Z" w:id="1456">
        <w:del w:author="Parth Patel" w:date="2021-11-27T18:06:00Z" w:id="1457">
          <w:r w:rsidRPr="40D0D4BE" w:rsidDel="009140DF">
            <w:delText>Creates a random four-character join code for a lobby.</w:delText>
          </w:r>
        </w:del>
      </w:ins>
    </w:p>
    <w:p w:rsidR="29EC1AE9" w:rsidDel="009140DF" w:rsidRDefault="29EC1AE9" w14:paraId="783BE72B" w14:textId="045476E9">
      <w:pPr>
        <w:ind w:left="0"/>
        <w:rPr>
          <w:ins w:author="Isaac C Colon" w:date="2021-11-23T00:55:00Z" w:id="1458"/>
          <w:del w:author="Parth Patel" w:date="2021-11-27T18:06:00Z" w:id="1459"/>
        </w:rPr>
        <w:pPrChange w:author="Parth Patel" w:date="2021-11-27T18:11:00Z" w:id="1460">
          <w:pPr/>
        </w:pPrChange>
      </w:pPr>
      <w:ins w:author="Isaac C Colon" w:date="2021-11-23T00:55:00Z" w:id="1461">
        <w:del w:author="Parth Patel" w:date="2021-11-27T18:06:00Z" w:id="1462">
          <w:r w:rsidRPr="40D0D4BE" w:rsidDel="009140DF">
            <w:delText>Returns code as a String</w:delText>
          </w:r>
        </w:del>
      </w:ins>
    </w:p>
    <w:p w:rsidR="493189A5" w:rsidDel="009140DF" w:rsidRDefault="493189A5" w14:paraId="3857A0AF" w14:textId="546F2616">
      <w:pPr>
        <w:ind w:left="0"/>
        <w:rPr>
          <w:ins w:author="Isaac C Colon" w:date="2021-11-23T01:07:00Z" w:id="1463"/>
          <w:del w:author="Parth Patel" w:date="2021-11-27T18:06:00Z" w:id="1464"/>
          <w:rFonts w:eastAsia="Times" w:cs="Times"/>
        </w:rPr>
        <w:pPrChange w:author="Parth Patel" w:date="2021-11-27T18:11:00Z" w:id="1465">
          <w:pPr/>
        </w:pPrChange>
      </w:pPr>
      <w:ins w:author="Isaac C Colon" w:date="2021-11-23T00:58:00Z" w:id="1466">
        <w:del w:author="Parth Patel" w:date="2021-11-27T18:06:00Z" w:id="1467">
          <w:r w:rsidRPr="40D0D4BE" w:rsidDel="009140DF">
            <w:delText>p</w:delText>
          </w:r>
        </w:del>
      </w:ins>
      <w:ins w:author="Isaac C Colon" w:date="2021-11-23T00:55:00Z" w:id="1468">
        <w:del w:author="Parth Patel" w:date="2021-11-27T18:06:00Z" w:id="1469">
          <w:r w:rsidRPr="40D0D4BE" w:rsidDel="009140DF" w:rsidR="29EC1AE9">
            <w:delText>ub</w:delText>
          </w:r>
        </w:del>
      </w:ins>
      <w:ins w:author="Isaac C Colon" w:date="2021-11-23T00:57:00Z" w:id="1470">
        <w:del w:author="Parth Patel" w:date="2021-11-27T18:06:00Z" w:id="1471">
          <w:r w:rsidRPr="40D0D4BE" w:rsidDel="009140DF" w:rsidR="25C69643">
            <w:delText xml:space="preserve">lic Boolean </w:delText>
          </w:r>
        </w:del>
      </w:ins>
      <w:ins w:author="Isaac C Colon" w:date="2021-11-23T00:58:00Z" w:id="1472">
        <w:del w:author="Parth Patel" w:date="2021-11-27T18:06:00Z" w:id="1473">
          <w:r w:rsidRPr="40D0D4BE" w:rsidDel="009140DF" w:rsidR="6514810F">
            <w:delText>isPortAvailable(int port)</w:delText>
          </w:r>
        </w:del>
      </w:ins>
    </w:p>
    <w:p w:rsidR="72D723A8" w:rsidDel="009140DF" w:rsidRDefault="72D723A8" w14:paraId="406AEF21" w14:textId="612CEEE7">
      <w:pPr>
        <w:ind w:left="0"/>
        <w:rPr>
          <w:ins w:author="Isaac C Colon" w:date="2021-11-23T00:59:00Z" w:id="1474"/>
          <w:del w:author="Parth Patel" w:date="2021-11-27T18:06:00Z" w:id="1475"/>
        </w:rPr>
        <w:pPrChange w:author="Parth Patel" w:date="2021-11-27T18:11:00Z" w:id="1476">
          <w:pPr/>
        </w:pPrChange>
      </w:pPr>
      <w:ins w:author="Isaac C Colon" w:date="2021-11-23T00:58:00Z" w:id="1477">
        <w:del w:author="Parth Patel" w:date="2021-11-27T18:06:00Z" w:id="1478">
          <w:r w:rsidRPr="40D0D4BE" w:rsidDel="009140DF">
            <w:delText>C</w:delText>
          </w:r>
        </w:del>
      </w:ins>
      <w:ins w:author="Isaac C Colon" w:date="2021-11-23T00:59:00Z" w:id="1479">
        <w:del w:author="Parth Patel" w:date="2021-11-27T18:06:00Z" w:id="1480">
          <w:r w:rsidRPr="40D0D4BE" w:rsidDel="009140DF">
            <w:delText>hecks if given port is available for use in a new lobby</w:delText>
          </w:r>
        </w:del>
      </w:ins>
    </w:p>
    <w:p w:rsidR="72D723A8" w:rsidDel="009140DF" w:rsidRDefault="72D723A8" w14:paraId="67B16E80" w14:textId="43D1DD5C">
      <w:pPr>
        <w:ind w:left="0"/>
        <w:rPr>
          <w:ins w:author="Isaac C Colon" w:date="2021-11-23T00:59:00Z" w:id="1481"/>
          <w:del w:author="Parth Patel" w:date="2021-11-27T18:06:00Z" w:id="1482"/>
        </w:rPr>
        <w:pPrChange w:author="Parth Patel" w:date="2021-11-27T18:11:00Z" w:id="1483">
          <w:pPr/>
        </w:pPrChange>
      </w:pPr>
      <w:ins w:author="Isaac C Colon" w:date="2021-11-23T00:59:00Z" w:id="1484">
        <w:del w:author="Parth Patel" w:date="2021-11-27T18:06:00Z" w:id="1485">
          <w:r w:rsidRPr="40D0D4BE" w:rsidDel="009140DF">
            <w:delText>Returns whether the above condition is true</w:delText>
          </w:r>
        </w:del>
      </w:ins>
    </w:p>
    <w:p w:rsidR="21F51503" w:rsidDel="009140DF" w:rsidRDefault="21F51503" w14:paraId="567314A4" w14:textId="433AA168">
      <w:pPr>
        <w:ind w:left="0"/>
        <w:rPr>
          <w:ins w:author="Isaac C Colon" w:date="2021-11-23T01:04:00Z" w:id="1486"/>
          <w:del w:author="Parth Patel" w:date="2021-11-27T18:06:00Z" w:id="1487"/>
        </w:rPr>
        <w:pPrChange w:author="Parth Patel" w:date="2021-11-27T18:11:00Z" w:id="1488">
          <w:pPr/>
        </w:pPrChange>
      </w:pPr>
      <w:ins w:author="Isaac C Colon" w:date="2021-11-23T01:03:00Z" w:id="1489">
        <w:del w:author="Parth Patel" w:date="2021-11-27T18:06:00Z" w:id="1490">
          <w:r w:rsidRPr="40D0D4BE" w:rsidDel="009140DF">
            <w:delText>public void handleRCON(String message)</w:delText>
          </w:r>
        </w:del>
      </w:ins>
    </w:p>
    <w:p w:rsidR="21F51503" w:rsidDel="009140DF" w:rsidRDefault="21F51503" w14:paraId="4E075368" w14:textId="08D859FC">
      <w:pPr>
        <w:ind w:left="0"/>
        <w:rPr>
          <w:ins w:author="Isaac C Colon" w:date="2021-11-23T01:03:00Z" w:id="1491"/>
          <w:del w:author="Parth Patel" w:date="2021-11-27T18:06:00Z" w:id="1492"/>
        </w:rPr>
        <w:pPrChange w:author="Parth Patel" w:date="2021-11-27T18:11:00Z" w:id="1493">
          <w:pPr/>
        </w:pPrChange>
      </w:pPr>
      <w:ins w:author="Isaac C Colon" w:date="2021-11-23T01:04:00Z" w:id="1494">
        <w:del w:author="Parth Patel" w:date="2021-11-27T18:06:00Z" w:id="1495">
          <w:r w:rsidRPr="40D0D4BE" w:rsidDel="009140DF">
            <w:delText>Precondition: At least one RCON client must be running</w:delText>
          </w:r>
        </w:del>
      </w:ins>
      <w:ins w:author="Isaac C Colon" w:date="2021-11-23T01:08:00Z" w:id="1496">
        <w:del w:author="Parth Patel" w:date="2021-11-27T18:06:00Z" w:id="1497">
          <w:r w:rsidRPr="40D0D4BE" w:rsidDel="009140DF" w:rsidR="27FCA8FD">
            <w:delText>.</w:delText>
          </w:r>
        </w:del>
      </w:ins>
    </w:p>
    <w:p w:rsidR="21F51503" w:rsidDel="009140DF" w:rsidRDefault="21F51503" w14:paraId="21FBB9BB" w14:textId="4C9FD466">
      <w:pPr>
        <w:ind w:left="0"/>
        <w:rPr>
          <w:ins w:author="Isaac C Colon" w:date="2021-11-23T01:09:00Z" w:id="1498"/>
          <w:del w:author="Parth Patel" w:date="2021-11-27T18:06:00Z" w:id="1499"/>
        </w:rPr>
        <w:pPrChange w:author="Parth Patel" w:date="2021-11-27T18:11:00Z" w:id="1500">
          <w:pPr/>
        </w:pPrChange>
      </w:pPr>
      <w:ins w:author="Isaac C Colon" w:date="2021-11-23T01:03:00Z" w:id="1501">
        <w:del w:author="Parth Patel" w:date="2021-11-27T18:06:00Z" w:id="1502">
          <w:r w:rsidRPr="40D0D4BE" w:rsidDel="009140DF">
            <w:delText xml:space="preserve">Parses an </w:delText>
          </w:r>
        </w:del>
      </w:ins>
      <w:ins w:author="Isaac C Colon" w:date="2021-11-23T01:04:00Z" w:id="1503">
        <w:del w:author="Parth Patel" w:date="2021-11-27T18:06:00Z" w:id="1504">
          <w:r w:rsidRPr="40D0D4BE" w:rsidDel="009140DF">
            <w:delText>RCON message into a command</w:delText>
          </w:r>
        </w:del>
      </w:ins>
      <w:ins w:author="Isaac C Colon" w:date="2021-11-23T01:09:00Z" w:id="1505">
        <w:del w:author="Parth Patel" w:date="2021-11-27T18:06:00Z" w:id="1506">
          <w:r w:rsidRPr="40D0D4BE" w:rsidDel="009140DF" w:rsidR="4E0F98E2">
            <w:delText xml:space="preserve"> and performs one of many actions depending on the command and given parameters.</w:delText>
          </w:r>
        </w:del>
      </w:ins>
    </w:p>
    <w:p w:rsidR="4E0F98E2" w:rsidDel="009140DF" w:rsidRDefault="4E0F98E2" w14:paraId="11B20009" w14:textId="4346161C">
      <w:pPr>
        <w:ind w:left="0"/>
        <w:rPr>
          <w:ins w:author="Isaac C Colon" w:date="2021-11-23T01:10:00Z" w:id="1507"/>
          <w:del w:author="Parth Patel" w:date="2021-11-27T18:06:00Z" w:id="1508"/>
        </w:rPr>
        <w:pPrChange w:author="Parth Patel" w:date="2021-11-27T18:11:00Z" w:id="1509">
          <w:pPr/>
        </w:pPrChange>
      </w:pPr>
      <w:ins w:author="Isaac C Colon" w:date="2021-11-23T01:10:00Z" w:id="1510">
        <w:del w:author="Parth Patel" w:date="2021-11-27T18:06:00Z" w:id="1511">
          <w:r w:rsidRPr="40D0D4BE" w:rsidDel="009140DF">
            <w:delText>If command is parsed correctly, send a reply message</w:delText>
          </w:r>
        </w:del>
      </w:ins>
    </w:p>
    <w:p w:rsidR="4E0F98E2" w:rsidDel="009140DF" w:rsidRDefault="4E0F98E2" w14:paraId="31CB9858" w14:textId="19A81E6D">
      <w:pPr>
        <w:ind w:left="0"/>
        <w:rPr>
          <w:ins w:author="Isaac C Colon" w:date="2021-11-23T01:10:00Z" w:id="1512"/>
          <w:del w:author="Parth Patel" w:date="2021-11-27T18:06:00Z" w:id="1513"/>
        </w:rPr>
        <w:pPrChange w:author="Parth Patel" w:date="2021-11-27T18:11:00Z" w:id="1514">
          <w:pPr/>
        </w:pPrChange>
      </w:pPr>
      <w:ins w:author="Isaac C Colon" w:date="2021-11-23T01:10:00Z" w:id="1515">
        <w:del w:author="Parth Patel" w:date="2021-11-27T18:06:00Z" w:id="1516">
          <w:r w:rsidRPr="40D0D4BE" w:rsidDel="009140DF">
            <w:delText>If command is unparsable, gracefully ignore</w:delText>
          </w:r>
        </w:del>
      </w:ins>
    </w:p>
    <w:p w:rsidR="38182D7D" w:rsidDel="009140DF" w:rsidRDefault="38182D7D" w14:paraId="5B20F82C" w14:textId="278AFA69">
      <w:pPr>
        <w:ind w:left="0"/>
        <w:rPr>
          <w:ins w:author="Isaac C Colon" w:date="2021-11-28T15:43:00Z" w:id="1517"/>
          <w:del w:author="Parth Patel" w:date="2021-11-27T18:06:00Z" w:id="1518"/>
        </w:rPr>
        <w:pPrChange w:author="Parth Patel" w:date="2021-11-27T18:11:00Z" w:id="1519">
          <w:pPr/>
        </w:pPrChange>
      </w:pPr>
      <w:ins w:author="Isaac C Colon" w:date="2021-11-23T01:27:00Z" w:id="1520">
        <w:del w:author="Parth Patel" w:date="2021-11-28T20:26:00Z" w:id="1521">
          <w:r w:rsidRPr="40D0D4BE" w:rsidDel="00575697">
            <w:delText>p</w:delText>
          </w:r>
        </w:del>
      </w:ins>
      <w:ins w:author="Isaac C Colon" w:date="2021-11-23T01:12:00Z" w:id="1522">
        <w:del w:author="Parth Patel" w:date="2021-11-28T20:26:00Z" w:id="1523">
          <w:r w:rsidRPr="40D0D4BE" w:rsidDel="00575697" w:rsidR="70446F8E">
            <w:delText xml:space="preserve">ublic </w:delText>
          </w:r>
        </w:del>
      </w:ins>
      <w:ins w:author="Isaac C Colon" w:date="2021-11-23T01:27:00Z" w:id="1524">
        <w:del w:author="Parth Patel" w:date="2021-11-28T20:26:00Z" w:id="1525">
          <w:r w:rsidRPr="40D0D4BE" w:rsidDel="00575697" w:rsidR="6BA49A22">
            <w:delText xml:space="preserve">void </w:delText>
          </w:r>
        </w:del>
      </w:ins>
      <w:ins w:author="Isaac C Colon" w:date="2021-11-23T01:32:00Z" w:id="1526">
        <w:del w:author="Parth Patel" w:date="2021-11-28T20:26:00Z" w:id="1527">
          <w:r w:rsidRPr="40D0D4BE" w:rsidDel="00575697" w:rsidR="3BF26C41">
            <w:delText>se</w:delText>
          </w:r>
        </w:del>
      </w:ins>
      <w:ins w:author="Isaac C Colon" w:date="2021-11-23T01:33:00Z" w:id="1528">
        <w:del w:author="Parth Patel" w:date="2021-11-28T20:26:00Z" w:id="1529">
          <w:r w:rsidRPr="40D0D4BE" w:rsidDel="00575697" w:rsidR="3BF26C41">
            <w:delText>n</w:delText>
          </w:r>
        </w:del>
      </w:ins>
      <w:ins w:author="Isaac C Colon" w:date="2021-11-23T01:32:00Z" w:id="1530">
        <w:del w:author="Parth Patel" w:date="2021-11-28T20:26:00Z" w:id="1531">
          <w:r w:rsidRPr="40D0D4BE" w:rsidDel="00575697" w:rsidR="3BF26C41">
            <w:delText>dRCON</w:delText>
          </w:r>
        </w:del>
      </w:ins>
      <w:ins w:author="Isaac C Colon" w:date="2021-11-28T15:43:00Z" w:id="1532">
        <w:del w:author="Parth Patel" w:date="2021-11-28T20:26:00Z" w:id="1533">
          <w:r w:rsidRPr="3D520221" w:rsidDel="00575697" w:rsidR="19A99316">
            <w:rPr>
              <w:b/>
              <w:bCs/>
            </w:rPr>
            <w:delText>(String message)</w:delText>
          </w:r>
        </w:del>
      </w:ins>
    </w:p>
    <w:p w:rsidR="19A99316" w:rsidDel="00575697" w:rsidRDefault="19A99316" w14:paraId="2D4E5441" w14:textId="142E1641">
      <w:pPr>
        <w:pStyle w:val="ListParagraph"/>
        <w:numPr>
          <w:ilvl w:val="1"/>
          <w:numId w:val="24"/>
        </w:numPr>
        <w:rPr>
          <w:ins w:author="Isaac C Colon" w:date="2021-11-28T15:43:00Z" w:id="1534"/>
          <w:del w:author="Parth Patel" w:date="2021-11-28T20:26:00Z" w:id="1535"/>
          <w:b/>
          <w:bCs/>
        </w:rPr>
        <w:pPrChange w:author="Isaac C Colon" w:date="2021-11-28T15:43:00Z" w:id="1536">
          <w:pPr/>
        </w:pPrChange>
      </w:pPr>
      <w:ins w:author="Isaac C Colon" w:date="2021-11-28T15:43:00Z" w:id="1537">
        <w:del w:author="Parth Patel" w:date="2021-11-28T20:26:00Z" w:id="1538">
          <w:r w:rsidRPr="3D520221" w:rsidDel="00575697">
            <w:delText>Precondition: server has just handled a RCON command and is sending a reply or result.</w:delText>
          </w:r>
        </w:del>
      </w:ins>
    </w:p>
    <w:p w:rsidR="19A99316" w:rsidDel="00575697" w:rsidRDefault="19A99316" w14:paraId="65A805E5" w14:textId="1686FE8E">
      <w:pPr>
        <w:pStyle w:val="ListParagraph"/>
        <w:numPr>
          <w:ilvl w:val="1"/>
          <w:numId w:val="24"/>
        </w:numPr>
        <w:rPr>
          <w:ins w:author="Isaac C Colon" w:date="2021-11-22T22:35:00Z" w:id="1539"/>
          <w:del w:author="Parth Patel" w:date="2021-11-28T20:26:00Z" w:id="1540"/>
          <w:b/>
          <w:bCs/>
        </w:rPr>
        <w:pPrChange w:author="Isaac C Colon" w:date="2021-11-28T15:43:00Z" w:id="1541">
          <w:pPr/>
        </w:pPrChange>
      </w:pPr>
      <w:ins w:author="Isaac C Colon" w:date="2021-11-28T15:43:00Z" w:id="1542">
        <w:del w:author="Parth Patel" w:date="2021-11-28T20:26:00Z" w:id="1543">
          <w:r w:rsidRPr="3D520221" w:rsidDel="00575697">
            <w:delText xml:space="preserve">Sends the string message to </w:delText>
          </w:r>
        </w:del>
      </w:ins>
      <w:ins w:author="Isaac C Colon" w:date="2021-11-28T15:44:00Z" w:id="1544">
        <w:del w:author="Parth Patel" w:date="2021-11-28T20:26:00Z" w:id="1545">
          <w:r w:rsidRPr="3D520221" w:rsidDel="00575697">
            <w:delText>every connected RCON client</w:delText>
          </w:r>
        </w:del>
      </w:ins>
    </w:p>
    <w:p w:rsidR="058820B3" w:rsidDel="009140DF" w:rsidRDefault="058820B3" w14:paraId="6C26E3F8" w14:textId="5C21D069">
      <w:pPr>
        <w:ind w:left="0"/>
        <w:rPr>
          <w:ins w:author="Isaac C Colon" w:date="2021-11-22T22:35:00Z" w:id="1546"/>
          <w:del w:author="Parth Patel" w:date="2021-11-27T18:06:00Z" w:id="1547"/>
        </w:rPr>
      </w:pPr>
    </w:p>
    <w:p w:rsidR="7615BCFA" w:rsidDel="009140DF" w:rsidRDefault="7615BCFA" w14:paraId="3B2CE876" w14:textId="4D34734C">
      <w:pPr>
        <w:ind w:left="0"/>
        <w:rPr>
          <w:ins w:author="Isaac C Colon" w:date="2021-11-22T22:34:00Z" w:id="1548"/>
          <w:del w:author="Parth Patel" w:date="2021-11-27T18:06:00Z" w:id="1549"/>
        </w:rPr>
      </w:pPr>
      <w:ins w:author="Isaac C Colon" w:date="2021-11-22T22:35:00Z" w:id="1550">
        <w:del w:author="Parth Patel" w:date="2021-11-27T18:06:00Z" w:id="1551">
          <w:r w:rsidRPr="058820B3" w:rsidDel="009140DF">
            <w:delText>Game Server</w:delText>
          </w:r>
          <w:r w:rsidRPr="058820B3" w:rsidDel="009140DF" w:rsidR="4EAB82BE">
            <w:delText xml:space="preserve"> (SpaceServer)</w:delText>
          </w:r>
          <w:r w:rsidRPr="058820B3" w:rsidDel="009140DF">
            <w:delText>:</w:delText>
          </w:r>
        </w:del>
      </w:ins>
    </w:p>
    <w:p w:rsidR="43883260" w:rsidDel="009140DF" w:rsidRDefault="43883260" w14:paraId="740FC17D" w14:textId="5A5DC687">
      <w:pPr>
        <w:ind w:left="0"/>
        <w:rPr>
          <w:ins w:author="Isaac C Colon" w:date="2021-11-22T22:36:00Z" w:id="1552"/>
          <w:del w:author="Parth Patel" w:date="2021-11-27T18:06:00Z" w:id="1553"/>
        </w:rPr>
      </w:pPr>
      <w:ins w:author="Isaac C Colon" w:date="2021-11-22T22:35:00Z" w:id="1554">
        <w:del w:author="Parth Patel" w:date="2021-11-27T18:06:00Z" w:id="1555">
          <w:r w:rsidRPr="58795A07" w:rsidDel="009140DF">
            <w:delText xml:space="preserve">The game server, represented by the SpaceServer class, is an instance of a multiplayer game. </w:delText>
          </w:r>
        </w:del>
      </w:ins>
      <w:ins w:author="Isaac C Colon" w:date="2021-11-22T22:36:00Z" w:id="1556">
        <w:del w:author="Parth Patel" w:date="2021-11-27T18:06:00Z" w:id="1557">
          <w:r w:rsidRPr="58795A07" w:rsidDel="009140DF">
            <w:delText>Before the game starts, this server</w:delText>
          </w:r>
          <w:r w:rsidRPr="58795A07" w:rsidDel="009140DF" w:rsidR="7FEA3E69">
            <w:delText>’s’</w:delText>
          </w:r>
          <w:r w:rsidRPr="58795A07" w:rsidDel="009140DF" w:rsidR="1A55ABCF">
            <w:delText xml:space="preserve"> </w:delText>
          </w:r>
          <w:r w:rsidRPr="58795A07" w:rsidDel="009140DF" w:rsidR="2D45E9D2">
            <w:delText xml:space="preserve">clients will remain in lobby mode, but once the host starts the game, the clients will </w:delText>
          </w:r>
          <w:r w:rsidRPr="58795A07" w:rsidDel="009140DF" w:rsidR="5BD53CFF">
            <w:delText>begin the actual multiplayer game.</w:delText>
          </w:r>
        </w:del>
      </w:ins>
    </w:p>
    <w:p w:rsidR="58795A07" w:rsidDel="009140DF" w:rsidRDefault="58795A07" w14:paraId="551045AA" w14:textId="3A6A9C0A">
      <w:pPr>
        <w:ind w:left="0"/>
        <w:rPr>
          <w:ins w:author="Isaac C Colon" w:date="2021-11-22T22:36:00Z" w:id="1558"/>
          <w:del w:author="Parth Patel" w:date="2021-11-27T18:06:00Z" w:id="1559"/>
        </w:rPr>
      </w:pPr>
    </w:p>
    <w:p w:rsidR="5BD53CFF" w:rsidDel="009140DF" w:rsidRDefault="5BD53CFF" w14:paraId="7A153BC0" w14:textId="4F531DCE">
      <w:pPr>
        <w:ind w:left="0"/>
        <w:rPr>
          <w:ins w:author="Isaac C Colon" w:date="2021-11-22T22:37:00Z" w:id="1560"/>
          <w:del w:author="Parth Patel" w:date="2021-11-27T18:06:00Z" w:id="1561"/>
        </w:rPr>
      </w:pPr>
      <w:ins w:author="Isaac C Colon" w:date="2021-11-22T22:36:00Z" w:id="1562">
        <w:del w:author="Parth Patel" w:date="2021-11-27T18:06:00Z" w:id="1563">
          <w:r w:rsidRPr="58795A07" w:rsidDel="009140DF">
            <w:delText>At</w:delText>
          </w:r>
        </w:del>
      </w:ins>
      <w:ins w:author="Isaac C Colon" w:date="2021-11-22T22:37:00Z" w:id="1564">
        <w:del w:author="Parth Patel" w:date="2021-11-27T18:06:00Z" w:id="1565">
          <w:r w:rsidRPr="58795A07" w:rsidDel="009140DF">
            <w:delText>tributes:</w:delText>
          </w:r>
        </w:del>
      </w:ins>
    </w:p>
    <w:p w:rsidR="0E629252" w:rsidDel="009140DF" w:rsidRDefault="0E629252" w14:paraId="1E15BEBC" w14:textId="3CAB5979">
      <w:pPr>
        <w:ind w:left="0"/>
        <w:rPr>
          <w:ins w:author="Isaac C Colon" w:date="2021-11-22T22:57:00Z" w:id="1566"/>
          <w:del w:author="Parth Patel" w:date="2021-11-27T18:06:00Z" w:id="1567"/>
          <w:rFonts w:eastAsia="Times New Roman"/>
        </w:rPr>
      </w:pPr>
      <w:ins w:author="Isaac C Colon" w:date="2021-11-22T23:17:00Z" w:id="1568">
        <w:del w:author="Parth Patel" w:date="2021-11-27T18:06:00Z" w:id="1569">
          <w:r w:rsidRPr="40D0D4BE" w:rsidDel="009140DF">
            <w:delText>p</w:delText>
          </w:r>
        </w:del>
      </w:ins>
      <w:ins w:author="Isaac C Colon" w:date="2021-11-22T23:16:00Z" w:id="1570">
        <w:del w:author="Parth Patel" w:date="2021-11-27T18:06:00Z" w:id="1571">
          <w:r w:rsidRPr="40D0D4BE" w:rsidDel="009140DF" w:rsidR="1444F694">
            <w:delText xml:space="preserve">rivate </w:delText>
          </w:r>
        </w:del>
      </w:ins>
      <w:ins w:author="Isaac C Colon" w:date="2021-11-22T22:57:00Z" w:id="1572">
        <w:del w:author="Parth Patel" w:date="2021-11-27T18:06:00Z" w:id="1573">
          <w:r w:rsidRPr="40D0D4BE" w:rsidDel="009140DF" w:rsidR="045E457B">
            <w:delText>Server server</w:delText>
          </w:r>
        </w:del>
      </w:ins>
    </w:p>
    <w:p w:rsidR="045E457B" w:rsidDel="009140DF" w:rsidRDefault="045E457B" w14:paraId="44D46715" w14:textId="62F3715D">
      <w:pPr>
        <w:ind w:left="0"/>
        <w:rPr>
          <w:ins w:author="Isaac C Colon" w:date="2021-11-22T23:17:00Z" w:id="1574"/>
          <w:del w:author="Parth Patel" w:date="2021-11-27T18:06:00Z" w:id="1575"/>
        </w:rPr>
        <w:pPrChange w:author="Parth Patel" w:date="2021-11-27T18:11:00Z" w:id="1576">
          <w:pPr/>
        </w:pPrChange>
      </w:pPr>
      <w:ins w:author="Isaac C Colon" w:date="2021-11-22T22:57:00Z" w:id="1577">
        <w:del w:author="Parth Patel" w:date="2021-11-27T18:06:00Z" w:id="1578">
          <w:r w:rsidRPr="40D0D4BE" w:rsidDel="009140DF">
            <w:delText>Just like the master server, the core functionality of the SpaceServer relies on a KryoNet Server object.</w:delText>
          </w:r>
        </w:del>
      </w:ins>
    </w:p>
    <w:p w:rsidR="672776C4" w:rsidDel="009140DF" w:rsidRDefault="672776C4" w14:paraId="6D2DB730" w14:textId="100768D7">
      <w:pPr>
        <w:ind w:left="0"/>
        <w:rPr>
          <w:ins w:author="Isaac C Colon" w:date="2021-11-22T23:17:00Z" w:id="1579"/>
          <w:del w:author="Parth Patel" w:date="2021-11-27T18:06:00Z" w:id="1580"/>
        </w:rPr>
        <w:pPrChange w:author="Parth Patel" w:date="2021-11-27T18:11:00Z" w:id="1581">
          <w:pPr/>
        </w:pPrChange>
      </w:pPr>
      <w:ins w:author="Isaac C Colon" w:date="2021-11-22T23:17:00Z" w:id="1582">
        <w:del w:author="Parth Patel" w:date="2021-11-27T18:06:00Z" w:id="1583">
          <w:r w:rsidRPr="40D0D4BE" w:rsidDel="009140DF">
            <w:delText>private Client serverClient</w:delText>
          </w:r>
        </w:del>
      </w:ins>
    </w:p>
    <w:p w:rsidR="672776C4" w:rsidDel="009140DF" w:rsidRDefault="672776C4" w14:paraId="44EEEFD1" w14:textId="5E9213DF">
      <w:pPr>
        <w:ind w:left="0"/>
        <w:rPr>
          <w:ins w:author="Isaac C Colon" w:date="2021-11-22T22:57:00Z" w:id="1584"/>
          <w:del w:author="Parth Patel" w:date="2021-11-27T18:06:00Z" w:id="1585"/>
        </w:rPr>
        <w:pPrChange w:author="Parth Patel" w:date="2021-11-27T18:11:00Z" w:id="1586">
          <w:pPr/>
        </w:pPrChange>
      </w:pPr>
      <w:ins w:author="Isaac C Colon" w:date="2021-11-22T23:17:00Z" w:id="1587">
        <w:del w:author="Parth Patel" w:date="2021-11-27T18:06:00Z" w:id="1588">
          <w:r w:rsidRPr="40D0D4BE" w:rsidDel="009140DF">
            <w:delText>The game server also contains a client to the master server</w:delText>
          </w:r>
        </w:del>
      </w:ins>
      <w:ins w:author="Isaac C Colon" w:date="2021-11-22T23:18:00Z" w:id="1589">
        <w:del w:author="Parth Patel" w:date="2021-11-27T18:06:00Z" w:id="1590">
          <w:r w:rsidRPr="40D0D4BE" w:rsidDel="009140DF">
            <w:delText>, in order to keep the latter up to date with its status</w:delText>
          </w:r>
        </w:del>
      </w:ins>
    </w:p>
    <w:p w:rsidR="672776C4" w:rsidDel="009140DF" w:rsidRDefault="672776C4" w14:paraId="56B021DF" w14:textId="71D29127">
      <w:pPr>
        <w:ind w:left="0"/>
        <w:rPr>
          <w:ins w:author="Isaac C Colon" w:date="2021-11-22T22:58:00Z" w:id="1591"/>
          <w:del w:author="Parth Patel" w:date="2021-11-27T18:06:00Z" w:id="1592"/>
        </w:rPr>
        <w:pPrChange w:author="Parth Patel" w:date="2021-11-27T18:11:00Z" w:id="1593">
          <w:pPr/>
        </w:pPrChange>
      </w:pPr>
      <w:ins w:author="Isaac C Colon" w:date="2021-11-22T23:18:00Z" w:id="1594">
        <w:del w:author="Parth Patel" w:date="2021-11-27T18:06:00Z" w:id="1595">
          <w:r w:rsidRPr="40D0D4BE" w:rsidDel="009140DF">
            <w:delText xml:space="preserve">public </w:delText>
          </w:r>
        </w:del>
      </w:ins>
      <w:ins w:author="Isaac C Colon" w:date="2021-11-22T22:58:00Z" w:id="1596">
        <w:del w:author="Parth Patel" w:date="2021-11-27T18:06:00Z" w:id="1597">
          <w:r w:rsidRPr="40D0D4BE" w:rsidDel="009140DF" w:rsidR="045E457B">
            <w:delText>ClientData clientData</w:delText>
          </w:r>
        </w:del>
      </w:ins>
    </w:p>
    <w:p w:rsidR="045E457B" w:rsidDel="009140DF" w:rsidRDefault="045E457B" w14:paraId="633337D8" w14:textId="0BA09580">
      <w:pPr>
        <w:ind w:left="0"/>
        <w:rPr>
          <w:ins w:author="Isaac C Colon" w:date="2021-11-22T22:59:00Z" w:id="1598"/>
          <w:del w:author="Parth Patel" w:date="2021-11-27T18:06:00Z" w:id="1599"/>
        </w:rPr>
        <w:pPrChange w:author="Parth Patel" w:date="2021-11-27T18:11:00Z" w:id="1600">
          <w:pPr/>
        </w:pPrChange>
      </w:pPr>
      <w:ins w:author="Isaac C Colon" w:date="2021-11-22T22:58:00Z" w:id="1601">
        <w:del w:author="Parth Patel" w:date="2021-11-27T18:06:00Z" w:id="1602">
          <w:r w:rsidRPr="40D0D4BE" w:rsidDel="009140DF">
            <w:delText xml:space="preserve">Contains </w:delText>
          </w:r>
        </w:del>
      </w:ins>
      <w:ins w:author="Isaac C Colon" w:date="2021-11-22T22:59:00Z" w:id="1603">
        <w:del w:author="Parth Patel" w:date="2021-11-27T18:06:00Z" w:id="1604">
          <w:r w:rsidRPr="40D0D4BE" w:rsidDel="009140DF">
            <w:delText>t</w:delText>
          </w:r>
          <w:r w:rsidRPr="40D0D4BE" w:rsidDel="009140DF" w:rsidR="3B23A6AE">
            <w:delText>he ids, player numbers, and names of all clients on the server. This object can be sent as-is as a packet to clients as needed.</w:delText>
          </w:r>
        </w:del>
      </w:ins>
    </w:p>
    <w:p w:rsidR="300A4AE3" w:rsidDel="009140DF" w:rsidRDefault="300A4AE3" w14:paraId="7FE6CD75" w14:textId="75668B9F">
      <w:pPr>
        <w:ind w:left="0"/>
        <w:rPr>
          <w:ins w:author="Isaac C Colon" w:date="2021-11-22T23:00:00Z" w:id="1605"/>
          <w:del w:author="Parth Patel" w:date="2021-11-27T18:06:00Z" w:id="1606"/>
        </w:rPr>
        <w:pPrChange w:author="Parth Patel" w:date="2021-11-27T18:11:00Z" w:id="1607">
          <w:pPr/>
        </w:pPrChange>
      </w:pPr>
      <w:ins w:author="Isaac C Colon" w:date="2021-11-22T23:22:00Z" w:id="1608">
        <w:del w:author="Parth Patel" w:date="2021-11-27T18:06:00Z" w:id="1609">
          <w:r w:rsidRPr="40D0D4BE" w:rsidDel="009140DF">
            <w:delText>p</w:delText>
          </w:r>
        </w:del>
      </w:ins>
      <w:ins w:author="Isaac C Colon" w:date="2021-11-22T23:19:00Z" w:id="1610">
        <w:del w:author="Parth Patel" w:date="2021-11-27T18:06:00Z" w:id="1611">
          <w:r w:rsidRPr="40D0D4BE" w:rsidDel="009140DF" w:rsidR="267785DA">
            <w:delText>ublic</w:delText>
          </w:r>
        </w:del>
      </w:ins>
      <w:ins w:author="Isaac C Colon" w:date="2021-11-22T23:22:00Z" w:id="1612">
        <w:del w:author="Parth Patel" w:date="2021-11-27T18:06:00Z" w:id="1613">
          <w:r w:rsidRPr="40D0D4BE" w:rsidDel="009140DF" w:rsidR="50B7D84A">
            <w:delText xml:space="preserve"> </w:delText>
          </w:r>
        </w:del>
      </w:ins>
      <w:ins w:author="Isaac C Colon" w:date="2021-11-22T23:00:00Z" w:id="1614">
        <w:del w:author="Parth Patel" w:date="2021-11-27T18:06:00Z" w:id="1615">
          <w:r w:rsidRPr="40D0D4BE" w:rsidDel="009140DF" w:rsidR="3B23A6AE">
            <w:delText>HashSet&lt;Integer&gt; connected</w:delText>
          </w:r>
        </w:del>
      </w:ins>
    </w:p>
    <w:p w:rsidR="3B23A6AE" w:rsidDel="009140DF" w:rsidRDefault="3B23A6AE" w14:paraId="31A3D341" w14:textId="69722EB7">
      <w:pPr>
        <w:ind w:left="0"/>
        <w:rPr>
          <w:ins w:author="Isaac C Colon" w:date="2021-11-22T23:00:00Z" w:id="1616"/>
          <w:del w:author="Parth Patel" w:date="2021-11-27T18:06:00Z" w:id="1617"/>
        </w:rPr>
        <w:pPrChange w:author="Parth Patel" w:date="2021-11-27T18:11:00Z" w:id="1618">
          <w:pPr/>
        </w:pPrChange>
      </w:pPr>
      <w:ins w:author="Isaac C Colon" w:date="2021-11-22T23:00:00Z" w:id="1619">
        <w:del w:author="Parth Patel" w:date="2021-11-27T18:06:00Z" w:id="1620">
          <w:r w:rsidRPr="40D0D4BE" w:rsidDel="009140DF">
            <w:delText>Contains the set of connection IDs representing all connected player clients.</w:delText>
          </w:r>
        </w:del>
      </w:ins>
    </w:p>
    <w:p w:rsidR="63B77A85" w:rsidDel="009140DF" w:rsidRDefault="63B77A85" w14:paraId="2DD269BC" w14:textId="76C02C0F">
      <w:pPr>
        <w:ind w:left="0"/>
        <w:rPr>
          <w:ins w:author="Isaac C Colon" w:date="2021-11-22T23:00:00Z" w:id="1621"/>
          <w:del w:author="Parth Patel" w:date="2021-11-27T18:06:00Z" w:id="1622"/>
          <w:rFonts w:eastAsia="Times" w:cs="Times"/>
        </w:rPr>
        <w:pPrChange w:author="Parth Patel" w:date="2021-11-27T18:11:00Z" w:id="1623">
          <w:pPr/>
        </w:pPrChange>
      </w:pPr>
      <w:ins w:author="Isaac C Colon" w:date="2021-11-22T23:22:00Z" w:id="1624">
        <w:del w:author="Parth Patel" w:date="2021-11-27T18:06:00Z" w:id="1625">
          <w:r w:rsidRPr="40D0D4BE" w:rsidDel="009140DF">
            <w:delText>p</w:delText>
          </w:r>
        </w:del>
      </w:ins>
      <w:ins w:author="Isaac C Colon" w:date="2021-11-22T23:20:00Z" w:id="1626">
        <w:del w:author="Parth Patel" w:date="2021-11-27T18:06:00Z" w:id="1627">
          <w:r w:rsidRPr="40D0D4BE" w:rsidDel="009140DF" w:rsidR="5EB5D4A7">
            <w:delText>ublic</w:delText>
          </w:r>
        </w:del>
      </w:ins>
      <w:ins w:author="Isaac C Colon" w:date="2021-11-22T23:22:00Z" w:id="1628">
        <w:del w:author="Parth Patel" w:date="2021-11-27T18:06:00Z" w:id="1629">
          <w:r w:rsidRPr="40D0D4BE" w:rsidDel="009140DF" w:rsidR="24FABF03">
            <w:delText xml:space="preserve"> </w:delText>
          </w:r>
        </w:del>
      </w:ins>
      <w:ins w:author="Isaac C Colon" w:date="2021-11-22T23:00:00Z" w:id="1630">
        <w:del w:author="Parth Patel" w:date="2021-11-27T18:06:00Z" w:id="1631">
          <w:r w:rsidRPr="40D0D4BE" w:rsidDel="009140DF" w:rsidR="3B23A6AE">
            <w:delText>HashSet&lt;Integer&gt; rconConnected</w:delText>
          </w:r>
        </w:del>
      </w:ins>
    </w:p>
    <w:p w:rsidR="3B23A6AE" w:rsidDel="009140DF" w:rsidRDefault="3B23A6AE" w14:paraId="2E2F95F7" w14:textId="7B0B88A4">
      <w:pPr>
        <w:ind w:left="0"/>
        <w:rPr>
          <w:ins w:author="Isaac C Colon" w:date="2021-11-22T23:04:00Z" w:id="1632"/>
          <w:del w:author="Parth Patel" w:date="2021-11-27T18:06:00Z" w:id="1633"/>
        </w:rPr>
        <w:pPrChange w:author="Parth Patel" w:date="2021-11-27T18:11:00Z" w:id="1634">
          <w:pPr/>
        </w:pPrChange>
      </w:pPr>
      <w:ins w:author="Isaac C Colon" w:date="2021-11-22T23:00:00Z" w:id="1635">
        <w:del w:author="Parth Patel" w:date="2021-11-27T18:06:00Z" w:id="1636">
          <w:r w:rsidRPr="40D0D4BE" w:rsidDel="009140DF">
            <w:delText>Contains the set of connection IDs representing all connected RCON clients</w:delText>
          </w:r>
        </w:del>
      </w:ins>
    </w:p>
    <w:p w:rsidR="3C11D3D4" w:rsidDel="009140DF" w:rsidRDefault="3C11D3D4" w14:paraId="27271E9D" w14:textId="6FD56ADA">
      <w:pPr>
        <w:ind w:left="0"/>
        <w:rPr>
          <w:ins w:author="Isaac C Colon" w:date="2021-11-22T23:05:00Z" w:id="1637"/>
          <w:del w:author="Parth Patel" w:date="2021-11-27T18:06:00Z" w:id="1638"/>
          <w:rFonts w:eastAsia="Times" w:cs="Times"/>
        </w:rPr>
        <w:pPrChange w:author="Parth Patel" w:date="2021-11-27T18:11:00Z" w:id="1639">
          <w:pPr/>
        </w:pPrChange>
      </w:pPr>
      <w:ins w:author="Isaac C Colon" w:date="2021-11-22T23:22:00Z" w:id="1640">
        <w:del w:author="Parth Patel" w:date="2021-11-27T18:06:00Z" w:id="1641">
          <w:r w:rsidRPr="40D0D4BE" w:rsidDel="009140DF">
            <w:delText>p</w:delText>
          </w:r>
        </w:del>
      </w:ins>
      <w:ins w:author="Isaac C Colon" w:date="2021-11-22T23:20:00Z" w:id="1642">
        <w:del w:author="Parth Patel" w:date="2021-11-27T18:06:00Z" w:id="1643">
          <w:r w:rsidRPr="40D0D4BE" w:rsidDel="009140DF" w:rsidR="5E2043E3">
            <w:delText>ublic</w:delText>
          </w:r>
        </w:del>
      </w:ins>
      <w:ins w:author="Isaac C Colon" w:date="2021-11-22T23:22:00Z" w:id="1644">
        <w:del w:author="Parth Patel" w:date="2021-11-27T18:06:00Z" w:id="1645">
          <w:r w:rsidRPr="40D0D4BE" w:rsidDel="009140DF" w:rsidR="61073440">
            <w:delText xml:space="preserve"> </w:delText>
          </w:r>
        </w:del>
      </w:ins>
      <w:ins w:author="Isaac C Colon" w:date="2021-11-22T23:05:00Z" w:id="1646">
        <w:del w:author="Parth Patel" w:date="2021-11-27T18:06:00Z" w:id="1647">
          <w:r w:rsidRPr="40D0D4BE" w:rsidDel="009140DF" w:rsidR="5F735BC2">
            <w:delText>HashSet&lt;Integer&gt; disconnected</w:delText>
          </w:r>
        </w:del>
      </w:ins>
    </w:p>
    <w:p w:rsidR="5F735BC2" w:rsidDel="009140DF" w:rsidRDefault="5F735BC2" w14:paraId="4BCC7C06" w14:textId="7AEB8173">
      <w:pPr>
        <w:ind w:left="0"/>
        <w:rPr>
          <w:ins w:author="Isaac C Colon" w:date="2021-11-22T23:07:00Z" w:id="1648"/>
          <w:del w:author="Parth Patel" w:date="2021-11-27T18:06:00Z" w:id="1649"/>
        </w:rPr>
        <w:pPrChange w:author="Parth Patel" w:date="2021-11-27T18:11:00Z" w:id="1650">
          <w:pPr/>
        </w:pPrChange>
      </w:pPr>
      <w:ins w:author="Isaac C Colon" w:date="2021-11-22T23:05:00Z" w:id="1651">
        <w:del w:author="Parth Patel" w:date="2021-11-27T18:06:00Z" w:id="1652">
          <w:r w:rsidRPr="40D0D4BE" w:rsidDel="009140DF">
            <w:delText xml:space="preserve">Contains </w:delText>
          </w:r>
        </w:del>
      </w:ins>
      <w:ins w:author="Isaac C Colon" w:date="2021-11-22T23:07:00Z" w:id="1653">
        <w:del w:author="Parth Patel" w:date="2021-11-27T18:06:00Z" w:id="1654">
          <w:r w:rsidRPr="40D0D4BE" w:rsidDel="009140DF" w:rsidR="64D8BE40">
            <w:delText>the set of connection IDs representing all disconnected clients</w:delText>
          </w:r>
        </w:del>
      </w:ins>
    </w:p>
    <w:p w:rsidR="12F0582B" w:rsidDel="009140DF" w:rsidRDefault="12F0582B" w14:paraId="54774BA0" w14:textId="2E4FB93D">
      <w:pPr>
        <w:ind w:left="0"/>
        <w:rPr>
          <w:ins w:author="Isaac C Colon" w:date="2021-11-22T23:09:00Z" w:id="1655"/>
          <w:del w:author="Parth Patel" w:date="2021-11-27T18:06:00Z" w:id="1656"/>
          <w:rFonts w:eastAsia="Times" w:cs="Times"/>
        </w:rPr>
        <w:pPrChange w:author="Parth Patel" w:date="2021-11-27T18:11:00Z" w:id="1657">
          <w:pPr/>
        </w:pPrChange>
      </w:pPr>
      <w:ins w:author="Isaac C Colon" w:date="2021-11-22T23:22:00Z" w:id="1658">
        <w:del w:author="Parth Patel" w:date="2021-11-27T18:06:00Z" w:id="1659">
          <w:r w:rsidRPr="40D0D4BE" w:rsidDel="009140DF">
            <w:delText>p</w:delText>
          </w:r>
        </w:del>
      </w:ins>
      <w:ins w:author="Isaac C Colon" w:date="2021-11-22T23:20:00Z" w:id="1660">
        <w:del w:author="Parth Patel" w:date="2021-11-27T18:06:00Z" w:id="1661">
          <w:r w:rsidRPr="40D0D4BE" w:rsidDel="009140DF" w:rsidR="569A3C8C">
            <w:delText>ublic</w:delText>
          </w:r>
        </w:del>
      </w:ins>
      <w:ins w:author="Isaac C Colon" w:date="2021-11-22T23:22:00Z" w:id="1662">
        <w:del w:author="Parth Patel" w:date="2021-11-27T18:06:00Z" w:id="1663">
          <w:r w:rsidRPr="40D0D4BE" w:rsidDel="009140DF" w:rsidR="61073440">
            <w:delText xml:space="preserve"> </w:delText>
          </w:r>
        </w:del>
      </w:ins>
      <w:ins w:author="Isaac C Colon" w:date="2021-11-22T23:08:00Z" w:id="1664">
        <w:del w:author="Parth Patel" w:date="2021-11-27T18:06:00Z" w:id="1665">
          <w:r w:rsidRPr="40D0D4BE" w:rsidDel="009140DF" w:rsidR="0A3C3883">
            <w:delText>List&lt;Integer&gt;</w:delText>
          </w:r>
        </w:del>
      </w:ins>
      <w:ins w:author="Isaac C Colon" w:date="2021-11-22T23:09:00Z" w:id="1666">
        <w:del w:author="Parth Patel" w:date="2021-11-27T18:06:00Z" w:id="1667">
          <w:r w:rsidRPr="40D0D4BE" w:rsidDel="009140DF" w:rsidR="0A3C3883">
            <w:delText xml:space="preserve"> </w:delText>
          </w:r>
          <w:r w:rsidRPr="40D0D4BE" w:rsidDel="009140DF" w:rsidR="1CEBC98D">
            <w:delText>idToPlayerNum</w:delText>
          </w:r>
        </w:del>
      </w:ins>
    </w:p>
    <w:p w:rsidR="1CEBC98D" w:rsidDel="009140DF" w:rsidRDefault="1CEBC98D" w14:paraId="1BF00139" w14:textId="0972856B">
      <w:pPr>
        <w:ind w:left="0"/>
        <w:rPr>
          <w:ins w:author="Isaac C Colon" w:date="2021-11-22T23:12:00Z" w:id="1668"/>
          <w:del w:author="Parth Patel" w:date="2021-11-27T18:06:00Z" w:id="1669"/>
        </w:rPr>
        <w:pPrChange w:author="Parth Patel" w:date="2021-11-27T18:11:00Z" w:id="1670">
          <w:pPr/>
        </w:pPrChange>
      </w:pPr>
      <w:ins w:author="Isaac C Colon" w:date="2021-11-22T23:10:00Z" w:id="1671">
        <w:del w:author="Parth Patel" w:date="2021-11-27T18:06:00Z" w:id="1672">
          <w:r w:rsidRPr="40D0D4BE" w:rsidDel="009140DF">
            <w:delText xml:space="preserve">Contains list of player clients’ connection IDs. The index in the list will represent the playernumber of the </w:delText>
          </w:r>
        </w:del>
      </w:ins>
      <w:ins w:author="Isaac C Colon" w:date="2021-11-22T23:11:00Z" w:id="1673">
        <w:del w:author="Parth Patel" w:date="2021-11-27T18:06:00Z" w:id="1674">
          <w:r w:rsidRPr="40D0D4BE" w:rsidDel="009140DF">
            <w:delText>client with</w:delText>
          </w:r>
          <w:r w:rsidRPr="40D0D4BE" w:rsidDel="009140DF" w:rsidR="42FEB972">
            <w:delText xml:space="preserve"> the ID</w:delText>
          </w:r>
          <w:r w:rsidRPr="40D0D4BE" w:rsidDel="009140DF">
            <w:delText xml:space="preserve"> stored at that value.</w:delText>
          </w:r>
        </w:del>
      </w:ins>
    </w:p>
    <w:p w:rsidR="125ED50D" w:rsidDel="009140DF" w:rsidRDefault="125ED50D" w14:paraId="2A696747" w14:textId="4F7F2F30">
      <w:pPr>
        <w:ind w:left="0"/>
        <w:rPr>
          <w:ins w:author="Isaac C Colon" w:date="2021-11-22T23:13:00Z" w:id="1675"/>
          <w:del w:author="Parth Patel" w:date="2021-11-27T18:06:00Z" w:id="1676"/>
          <w:rFonts w:eastAsia="Times" w:cs="Times"/>
        </w:rPr>
        <w:pPrChange w:author="Parth Patel" w:date="2021-11-27T18:11:00Z" w:id="1677">
          <w:pPr/>
        </w:pPrChange>
      </w:pPr>
      <w:ins w:author="Isaac C Colon" w:date="2021-11-22T23:22:00Z" w:id="1678">
        <w:del w:author="Parth Patel" w:date="2021-11-27T18:06:00Z" w:id="1679">
          <w:r w:rsidRPr="40D0D4BE" w:rsidDel="009140DF">
            <w:delText>p</w:delText>
          </w:r>
        </w:del>
      </w:ins>
      <w:ins w:author="Isaac C Colon" w:date="2021-11-22T23:21:00Z" w:id="1680">
        <w:del w:author="Parth Patel" w:date="2021-11-27T18:06:00Z" w:id="1681">
          <w:r w:rsidRPr="40D0D4BE" w:rsidDel="009140DF" w:rsidR="4BCE5448">
            <w:delText xml:space="preserve">ublic </w:delText>
          </w:r>
        </w:del>
      </w:ins>
      <w:ins w:author="Isaac C Colon" w:date="2021-11-22T23:13:00Z" w:id="1682">
        <w:del w:author="Parth Patel" w:date="2021-11-27T18:06:00Z" w:id="1683">
          <w:r w:rsidRPr="40D0D4BE" w:rsidDel="009140DF" w:rsidR="5273E2BD">
            <w:delText>HashMap&lt;Integer, String&gt; ips</w:delText>
          </w:r>
        </w:del>
      </w:ins>
    </w:p>
    <w:p w:rsidR="5273E2BD" w:rsidDel="009140DF" w:rsidRDefault="5273E2BD" w14:paraId="4A44A7F3" w14:textId="0F336C20">
      <w:pPr>
        <w:ind w:left="0"/>
        <w:rPr>
          <w:ins w:author="Isaac C Colon" w:date="2021-11-22T23:13:00Z" w:id="1684"/>
          <w:del w:author="Parth Patel" w:date="2021-11-27T18:06:00Z" w:id="1685"/>
        </w:rPr>
        <w:pPrChange w:author="Parth Patel" w:date="2021-11-27T18:11:00Z" w:id="1686">
          <w:pPr/>
        </w:pPrChange>
      </w:pPr>
      <w:ins w:author="Isaac C Colon" w:date="2021-11-22T23:13:00Z" w:id="1687">
        <w:del w:author="Parth Patel" w:date="2021-11-27T18:06:00Z" w:id="1688">
          <w:r w:rsidRPr="40D0D4BE" w:rsidDel="009140DF">
            <w:delText>The ip of each client, mapped to their connectionID</w:delText>
          </w:r>
        </w:del>
      </w:ins>
    </w:p>
    <w:p w:rsidR="6D7946A9" w:rsidDel="009140DF" w:rsidRDefault="6D7946A9" w14:paraId="358F4297" w14:textId="79499B07">
      <w:pPr>
        <w:ind w:left="0"/>
        <w:rPr>
          <w:ins w:author="Isaac C Colon" w:date="2021-11-22T23:13:00Z" w:id="1689"/>
          <w:del w:author="Parth Patel" w:date="2021-11-27T18:06:00Z" w:id="1690"/>
        </w:rPr>
        <w:pPrChange w:author="Parth Patel" w:date="2021-11-27T18:11:00Z" w:id="1691">
          <w:pPr/>
        </w:pPrChange>
      </w:pPr>
      <w:ins w:author="Isaac C Colon" w:date="2021-11-22T23:22:00Z" w:id="1692">
        <w:del w:author="Parth Patel" w:date="2021-11-27T18:06:00Z" w:id="1693">
          <w:r w:rsidRPr="40D0D4BE" w:rsidDel="009140DF">
            <w:delText>private b</w:delText>
          </w:r>
        </w:del>
      </w:ins>
      <w:ins w:author="Isaac C Colon" w:date="2021-11-22T23:13:00Z" w:id="1694">
        <w:del w:author="Parth Patel" w:date="2021-11-27T18:06:00Z" w:id="1695">
          <w:r w:rsidRPr="40D0D4BE" w:rsidDel="009140DF" w:rsidR="5273E2BD">
            <w:delText>oolean gameStartedByHost</w:delText>
          </w:r>
        </w:del>
      </w:ins>
    </w:p>
    <w:p w:rsidR="5273E2BD" w:rsidDel="009140DF" w:rsidRDefault="5273E2BD" w14:paraId="5897C606" w14:textId="0C6FBBDE">
      <w:pPr>
        <w:ind w:left="0"/>
        <w:rPr>
          <w:ins w:author="Isaac C Colon" w:date="2021-11-22T23:14:00Z" w:id="1696"/>
          <w:del w:author="Parth Patel" w:date="2021-11-27T18:06:00Z" w:id="1697"/>
        </w:rPr>
        <w:pPrChange w:author="Parth Patel" w:date="2021-11-27T18:11:00Z" w:id="1698">
          <w:pPr/>
        </w:pPrChange>
      </w:pPr>
      <w:ins w:author="Isaac C Colon" w:date="2021-11-22T23:13:00Z" w:id="1699">
        <w:del w:author="Parth Patel" w:date="2021-11-27T18:06:00Z" w:id="1700">
          <w:r w:rsidRPr="40D0D4BE" w:rsidDel="009140DF">
            <w:delText xml:space="preserve">True if game </w:delText>
          </w:r>
        </w:del>
      </w:ins>
      <w:ins w:author="Isaac C Colon" w:date="2021-11-22T23:14:00Z" w:id="1701">
        <w:del w:author="Parth Patel" w:date="2021-11-27T18:06:00Z" w:id="1702">
          <w:r w:rsidRPr="40D0D4BE" w:rsidDel="009140DF">
            <w:delText>if game is running, false if still in lobby mode</w:delText>
          </w:r>
        </w:del>
      </w:ins>
    </w:p>
    <w:p w:rsidR="684899B0" w:rsidDel="009140DF" w:rsidRDefault="684899B0" w14:paraId="5D0CECE1" w14:textId="2EC43184">
      <w:pPr>
        <w:ind w:left="0"/>
        <w:rPr>
          <w:ins w:author="Isaac C Colon" w:date="2021-11-22T23:15:00Z" w:id="1703"/>
          <w:del w:author="Parth Patel" w:date="2021-11-27T18:06:00Z" w:id="1704"/>
        </w:rPr>
        <w:pPrChange w:author="Parth Patel" w:date="2021-11-27T18:11:00Z" w:id="1705">
          <w:pPr/>
        </w:pPrChange>
      </w:pPr>
      <w:ins w:author="Isaac C Colon" w:date="2021-11-22T23:22:00Z" w:id="1706">
        <w:del w:author="Parth Patel" w:date="2021-11-27T18:06:00Z" w:id="1707">
          <w:r w:rsidRPr="40D0D4BE" w:rsidDel="009140DF">
            <w:delText xml:space="preserve">public </w:delText>
          </w:r>
        </w:del>
      </w:ins>
      <w:ins w:author="Isaac C Colon" w:date="2021-11-22T23:15:00Z" w:id="1708">
        <w:del w:author="Parth Patel" w:date="2021-11-27T18:06:00Z" w:id="1709">
          <w:r w:rsidRPr="40D0D4BE" w:rsidDel="009140DF" w:rsidR="177F5E53">
            <w:delText>Date startTime</w:delText>
          </w:r>
        </w:del>
      </w:ins>
    </w:p>
    <w:p w:rsidR="177F5E53" w:rsidDel="009140DF" w:rsidRDefault="177F5E53" w14:paraId="31AE65E2" w14:textId="751A2BEF">
      <w:pPr>
        <w:ind w:left="0"/>
        <w:rPr>
          <w:ins w:author="Isaac C Colon" w:date="2021-11-22T23:16:00Z" w:id="1710"/>
          <w:del w:author="Parth Patel" w:date="2021-11-27T18:06:00Z" w:id="1711"/>
        </w:rPr>
        <w:pPrChange w:author="Parth Patel" w:date="2021-11-27T18:11:00Z" w:id="1712">
          <w:pPr/>
        </w:pPrChange>
      </w:pPr>
      <w:ins w:author="Isaac C Colon" w:date="2021-11-22T23:15:00Z" w:id="1713">
        <w:del w:author="Parth Patel" w:date="2021-11-27T18:06:00Z" w:id="1714">
          <w:r w:rsidRPr="40D0D4BE" w:rsidDel="009140DF">
            <w:delText>The starting time for the server</w:delText>
          </w:r>
        </w:del>
      </w:ins>
      <w:ins w:author="Isaac C Colon" w:date="2021-11-22T23:23:00Z" w:id="1715">
        <w:del w:author="Parth Patel" w:date="2021-11-27T18:06:00Z" w:id="1716">
          <w:r w:rsidRPr="40D0D4BE" w:rsidDel="009140DF" w:rsidR="3DC15F7E">
            <w:delText xml:space="preserve"> as a Java Date object</w:delText>
          </w:r>
        </w:del>
      </w:ins>
    </w:p>
    <w:p w:rsidR="3DC15F7E" w:rsidDel="009140DF" w:rsidRDefault="3DC15F7E" w14:paraId="02B86724" w14:textId="4B147BE8">
      <w:pPr>
        <w:ind w:left="0"/>
        <w:rPr>
          <w:ins w:author="Isaac C Colon" w:date="2021-11-22T23:25:00Z" w:id="1717"/>
          <w:del w:author="Parth Patel" w:date="2021-11-27T18:06:00Z" w:id="1718"/>
        </w:rPr>
        <w:pPrChange w:author="Parth Patel" w:date="2021-11-27T18:11:00Z" w:id="1719">
          <w:pPr/>
        </w:pPrChange>
      </w:pPr>
      <w:ins w:author="Isaac C Colon" w:date="2021-11-22T23:23:00Z" w:id="1720">
        <w:del w:author="Parth Patel" w:date="2021-11-27T18:06:00Z" w:id="1721">
          <w:r w:rsidRPr="40D0D4BE" w:rsidDel="009140DF">
            <w:delText xml:space="preserve">public </w:delText>
          </w:r>
        </w:del>
      </w:ins>
      <w:ins w:author="Isaac C Colon" w:date="2021-11-22T23:25:00Z" w:id="1722">
        <w:del w:author="Parth Patel" w:date="2021-11-27T18:06:00Z" w:id="1723">
          <w:r w:rsidRPr="40D0D4BE" w:rsidDel="009140DF" w:rsidR="646FE812">
            <w:delText>long packetsReceived</w:delText>
          </w:r>
        </w:del>
      </w:ins>
    </w:p>
    <w:p w:rsidR="646FE812" w:rsidDel="009140DF" w:rsidRDefault="646FE812" w14:paraId="72684895" w14:textId="3A2E5DF9">
      <w:pPr>
        <w:ind w:left="0"/>
        <w:rPr>
          <w:ins w:author="Isaac C Colon" w:date="2021-11-22T23:25:00Z" w:id="1724"/>
          <w:del w:author="Parth Patel" w:date="2021-11-27T18:06:00Z" w:id="1725"/>
        </w:rPr>
        <w:pPrChange w:author="Parth Patel" w:date="2021-11-27T18:11:00Z" w:id="1726">
          <w:pPr/>
        </w:pPrChange>
      </w:pPr>
      <w:ins w:author="Isaac C Colon" w:date="2021-11-22T23:25:00Z" w:id="1727">
        <w:del w:author="Parth Patel" w:date="2021-11-27T18:06:00Z" w:id="1728">
          <w:r w:rsidRPr="40D0D4BE" w:rsidDel="009140DF">
            <w:delText>The total lifetime packets received, used for monitoring</w:delText>
          </w:r>
        </w:del>
      </w:ins>
    </w:p>
    <w:p w:rsidR="646FE812" w:rsidDel="009140DF" w:rsidRDefault="646FE812" w14:paraId="7FEF3345" w14:textId="12199E77">
      <w:pPr>
        <w:ind w:left="0"/>
        <w:rPr>
          <w:ins w:author="Isaac C Colon" w:date="2021-11-22T23:26:00Z" w:id="1729"/>
          <w:del w:author="Parth Patel" w:date="2021-11-27T18:06:00Z" w:id="1730"/>
        </w:rPr>
        <w:pPrChange w:author="Parth Patel" w:date="2021-11-27T18:11:00Z" w:id="1731">
          <w:pPr/>
        </w:pPrChange>
      </w:pPr>
      <w:ins w:author="Isaac C Colon" w:date="2021-11-22T23:26:00Z" w:id="1732">
        <w:del w:author="Parth Patel" w:date="2021-11-27T18:06:00Z" w:id="1733">
          <w:r w:rsidRPr="003D1DFA" w:rsidDel="009140DF">
            <w:rPr>
              <w:rFonts w:ascii="Times" w:hAnsi="Times"/>
              <w:szCs w:val="20"/>
            </w:rPr>
            <w:delText>p</w:delText>
          </w:r>
        </w:del>
      </w:ins>
      <w:ins w:author="Isaac C Colon" w:date="2021-11-22T23:25:00Z" w:id="1734">
        <w:del w:author="Parth Patel" w:date="2021-11-27T18:06:00Z" w:id="1735">
          <w:r w:rsidRPr="003D1DFA" w:rsidDel="009140DF">
            <w:rPr>
              <w:rFonts w:ascii="Times" w:hAnsi="Times"/>
              <w:szCs w:val="20"/>
            </w:rPr>
            <w:delText xml:space="preserve">ublic </w:delText>
          </w:r>
        </w:del>
      </w:ins>
      <w:ins w:author="Isaac C Colon" w:date="2021-11-22T23:26:00Z" w:id="1736">
        <w:del w:author="Parth Patel" w:date="2021-11-27T18:06:00Z" w:id="1737">
          <w:r w:rsidRPr="003D1DFA" w:rsidDel="009140DF">
            <w:rPr>
              <w:rFonts w:ascii="Times" w:hAnsi="Times"/>
              <w:szCs w:val="20"/>
            </w:rPr>
            <w:delText>long</w:delText>
          </w:r>
          <w:r w:rsidRPr="40D0D4BE" w:rsidDel="009140DF">
            <w:delText xml:space="preserve"> packetsSent</w:delText>
          </w:r>
        </w:del>
      </w:ins>
    </w:p>
    <w:p w:rsidR="646FE812" w:rsidDel="009140DF" w:rsidRDefault="646FE812" w14:paraId="06C02803" w14:textId="2B3B06AD">
      <w:pPr>
        <w:ind w:left="0"/>
        <w:rPr>
          <w:ins w:author="Isaac C Colon" w:date="2021-11-22T23:34:00Z" w:id="1738"/>
          <w:del w:author="Parth Patel" w:date="2021-11-27T18:06:00Z" w:id="1739"/>
        </w:rPr>
        <w:pPrChange w:author="Parth Patel" w:date="2021-11-27T18:11:00Z" w:id="1740">
          <w:pPr/>
        </w:pPrChange>
      </w:pPr>
      <w:ins w:author="Isaac C Colon" w:date="2021-11-22T23:26:00Z" w:id="1741">
        <w:del w:author="Parth Patel" w:date="2021-11-27T18:06:00Z" w:id="1742">
          <w:r w:rsidRPr="40D0D4BE" w:rsidDel="009140DF">
            <w:delText>The total lifetime packets sent, used for monitoring</w:delText>
          </w:r>
        </w:del>
      </w:ins>
    </w:p>
    <w:p w:rsidR="2D262137" w:rsidDel="009140DF" w:rsidRDefault="2D262137" w14:paraId="11DCFA12" w14:textId="7179CB1C">
      <w:pPr>
        <w:ind w:left="0"/>
        <w:rPr>
          <w:ins w:author="Isaac C Colon" w:date="2021-11-22T23:35:00Z" w:id="1743"/>
          <w:del w:author="Parth Patel" w:date="2021-11-27T18:06:00Z" w:id="1744"/>
        </w:rPr>
        <w:pPrChange w:author="Parth Patel" w:date="2021-11-27T18:11:00Z" w:id="1745">
          <w:pPr/>
        </w:pPrChange>
      </w:pPr>
      <w:ins w:author="Isaac C Colon" w:date="2021-11-22T23:34:00Z" w:id="1746">
        <w:del w:author="Parth Patel" w:date="2021-11-27T18:06:00Z" w:id="1747">
          <w:r w:rsidRPr="40D0D4BE" w:rsidDel="009140DF">
            <w:delText xml:space="preserve">public </w:delText>
          </w:r>
        </w:del>
      </w:ins>
      <w:ins w:author="Isaac C Colon" w:date="2021-11-22T23:35:00Z" w:id="1748">
        <w:del w:author="Parth Patel" w:date="2021-11-27T18:06:00Z" w:id="1749">
          <w:r w:rsidRPr="40D0D4BE" w:rsidDel="009140DF">
            <w:delText>volatile AtomicInteger packetsReceivedLastSecond</w:delText>
          </w:r>
        </w:del>
      </w:ins>
    </w:p>
    <w:p w:rsidR="2D262137" w:rsidDel="009140DF" w:rsidRDefault="2D262137" w14:paraId="2A8666F9" w14:textId="6005AA58">
      <w:pPr>
        <w:ind w:left="0"/>
        <w:rPr>
          <w:ins w:author="Isaac C Colon" w:date="2021-11-22T23:36:00Z" w:id="1750"/>
          <w:del w:author="Parth Patel" w:date="2021-11-27T18:06:00Z" w:id="1751"/>
        </w:rPr>
        <w:pPrChange w:author="Parth Patel" w:date="2021-11-27T18:11:00Z" w:id="1752">
          <w:pPr/>
        </w:pPrChange>
      </w:pPr>
      <w:ins w:author="Isaac C Colon" w:date="2021-11-22T23:35:00Z" w:id="1753">
        <w:del w:author="Parth Patel" w:date="2021-11-27T18:06:00Z" w:id="1754">
          <w:r w:rsidRPr="40D0D4BE" w:rsidDel="009140DF">
            <w:delText xml:space="preserve">Packets received in the last second, used for live monitoring. It is volatile because a Timer object </w:delText>
          </w:r>
        </w:del>
      </w:ins>
      <w:ins w:author="Isaac C Colon" w:date="2021-11-22T23:36:00Z" w:id="1755">
        <w:del w:author="Parth Patel" w:date="2021-11-27T18:06:00Z" w:id="1756">
          <w:r w:rsidRPr="40D0D4BE" w:rsidDel="009140DF">
            <w:delText xml:space="preserve">users this information exactly every second and resets the </w:delText>
          </w:r>
          <w:r w:rsidRPr="40D0D4BE" w:rsidDel="009140DF" w:rsidR="3ED47E5B">
            <w:delText>value to zero when it does so, so atomic operations must be used.</w:delText>
          </w:r>
        </w:del>
      </w:ins>
    </w:p>
    <w:p w:rsidR="3ED47E5B" w:rsidDel="009140DF" w:rsidRDefault="3ED47E5B" w14:paraId="4206B1B7" w14:textId="3CF67F28">
      <w:pPr>
        <w:ind w:left="0"/>
        <w:rPr>
          <w:ins w:author="Isaac C Colon" w:date="2021-11-22T23:37:00Z" w:id="1757"/>
          <w:del w:author="Parth Patel" w:date="2021-11-27T18:06:00Z" w:id="1758"/>
        </w:rPr>
        <w:pPrChange w:author="Parth Patel" w:date="2021-11-27T18:11:00Z" w:id="1759">
          <w:pPr/>
        </w:pPrChange>
      </w:pPr>
      <w:ins w:author="Isaac C Colon" w:date="2021-11-22T23:37:00Z" w:id="1760">
        <w:del w:author="Parth Patel" w:date="2021-11-27T18:06:00Z" w:id="1761">
          <w:r w:rsidRPr="40D0D4BE" w:rsidDel="009140DF">
            <w:delText>p</w:delText>
          </w:r>
        </w:del>
      </w:ins>
      <w:ins w:author="Isaac C Colon" w:date="2021-11-22T23:36:00Z" w:id="1762">
        <w:del w:author="Parth Patel" w:date="2021-11-27T18:06:00Z" w:id="1763">
          <w:r w:rsidRPr="40D0D4BE" w:rsidDel="009140DF">
            <w:delText>ublic volatile AtomicInteger packe</w:delText>
          </w:r>
        </w:del>
      </w:ins>
      <w:ins w:author="Isaac C Colon" w:date="2021-11-22T23:37:00Z" w:id="1764">
        <w:del w:author="Parth Patel" w:date="2021-11-27T18:06:00Z" w:id="1765">
          <w:r w:rsidRPr="40D0D4BE" w:rsidDel="009140DF">
            <w:delText>tsSentLastSecond</w:delText>
          </w:r>
        </w:del>
      </w:ins>
    </w:p>
    <w:p w:rsidR="3ED47E5B" w:rsidDel="009140DF" w:rsidRDefault="3ED47E5B" w14:paraId="3FC727BA" w14:textId="035B1741">
      <w:pPr>
        <w:ind w:left="0"/>
        <w:rPr>
          <w:ins w:author="Isaac C Colon" w:date="2021-11-22T23:37:00Z" w:id="1766"/>
          <w:del w:author="Parth Patel" w:date="2021-11-27T18:06:00Z" w:id="1767"/>
        </w:rPr>
        <w:pPrChange w:author="Parth Patel" w:date="2021-11-27T18:11:00Z" w:id="1768">
          <w:pPr/>
        </w:pPrChange>
      </w:pPr>
      <w:ins w:author="Isaac C Colon" w:date="2021-11-22T23:37:00Z" w:id="1769">
        <w:del w:author="Parth Patel" w:date="2021-11-27T18:06:00Z" w:id="1770">
          <w:r w:rsidRPr="40D0D4BE" w:rsidDel="009140DF">
            <w:delText>Packets sent in the last second, also volatile and uses atomic operations</w:delText>
          </w:r>
        </w:del>
      </w:ins>
    </w:p>
    <w:p w:rsidR="3ED47E5B" w:rsidDel="009140DF" w:rsidRDefault="3ED47E5B" w14:paraId="520C9E0C" w14:textId="0C76C3A4">
      <w:pPr>
        <w:ind w:left="0"/>
        <w:rPr>
          <w:ins w:author="Isaac C Colon" w:date="2021-11-22T23:38:00Z" w:id="1771"/>
          <w:del w:author="Parth Patel" w:date="2021-11-27T18:06:00Z" w:id="1772"/>
        </w:rPr>
        <w:pPrChange w:author="Parth Patel" w:date="2021-11-27T18:11:00Z" w:id="1773">
          <w:pPr/>
        </w:pPrChange>
      </w:pPr>
      <w:ins w:author="Isaac C Colon" w:date="2021-11-22T23:38:00Z" w:id="1774">
        <w:del w:author="Parth Patel" w:date="2021-11-27T18:06:00Z" w:id="1775">
          <w:r w:rsidRPr="40D0D4BE" w:rsidDel="009140DF">
            <w:delText>p</w:delText>
          </w:r>
        </w:del>
      </w:ins>
      <w:ins w:author="Isaac C Colon" w:date="2021-11-22T23:37:00Z" w:id="1776">
        <w:del w:author="Parth Patel" w:date="2021-11-27T18:06:00Z" w:id="1777">
          <w:r w:rsidRPr="40D0D4BE" w:rsidDel="009140DF">
            <w:delText>rivate Timer packetTimer</w:delText>
          </w:r>
        </w:del>
      </w:ins>
    </w:p>
    <w:p w:rsidR="3ED47E5B" w:rsidDel="009140DF" w:rsidRDefault="3ED47E5B" w14:paraId="4D6D1F09" w14:textId="17C0A8B0">
      <w:pPr>
        <w:ind w:left="0"/>
        <w:rPr>
          <w:ins w:author="Isaac C Colon" w:date="2021-11-22T23:38:00Z" w:id="1778"/>
          <w:del w:author="Parth Patel" w:date="2021-11-27T18:06:00Z" w:id="1779"/>
        </w:rPr>
        <w:pPrChange w:author="Parth Patel" w:date="2021-11-27T18:11:00Z" w:id="1780">
          <w:pPr/>
        </w:pPrChange>
      </w:pPr>
      <w:ins w:author="Isaac C Colon" w:date="2021-11-22T23:38:00Z" w:id="1781">
        <w:del w:author="Parth Patel" w:date="2021-11-27T18:06:00Z" w:id="1782">
          <w:r w:rsidRPr="40D0D4BE" w:rsidDel="009140DF">
            <w:delText>Sends live server monitoring data to remote control every second</w:delText>
          </w:r>
        </w:del>
      </w:ins>
    </w:p>
    <w:p w:rsidR="3ED47E5B" w:rsidDel="009140DF" w:rsidRDefault="3ED47E5B" w14:paraId="7BCAAC47" w14:textId="257158A0">
      <w:pPr>
        <w:ind w:left="0"/>
        <w:rPr>
          <w:ins w:author="Isaac C Colon" w:date="2021-11-22T23:39:00Z" w:id="1783"/>
          <w:del w:author="Parth Patel" w:date="2021-11-27T18:06:00Z" w:id="1784"/>
        </w:rPr>
        <w:pPrChange w:author="Parth Patel" w:date="2021-11-27T18:11:00Z" w:id="1785">
          <w:pPr/>
        </w:pPrChange>
      </w:pPr>
      <w:ins w:author="Isaac C Colon" w:date="2021-11-22T23:38:00Z" w:id="1786">
        <w:del w:author="Parth Patel" w:date="2021-11-27T18:06:00Z" w:id="1787">
          <w:r w:rsidRPr="40D0D4BE" w:rsidDel="009140DF">
            <w:delText>private File serverReport</w:delText>
          </w:r>
        </w:del>
      </w:ins>
    </w:p>
    <w:p w:rsidR="60ABB821" w:rsidDel="009140DF" w:rsidRDefault="60ABB821" w14:paraId="0D8FFF81" w14:textId="245CE183">
      <w:pPr>
        <w:ind w:left="0"/>
        <w:rPr>
          <w:ins w:author="Isaac C Colon" w:date="2021-11-22T23:41:00Z" w:id="1788"/>
          <w:del w:author="Parth Patel" w:date="2021-11-27T18:06:00Z" w:id="1789"/>
        </w:rPr>
        <w:pPrChange w:author="Parth Patel" w:date="2021-11-27T18:11:00Z" w:id="1790">
          <w:pPr/>
        </w:pPrChange>
      </w:pPr>
      <w:ins w:author="Isaac C Colon" w:date="2021-11-22T23:40:00Z" w:id="1791">
        <w:del w:author="Parth Patel" w:date="2021-11-27T18:06:00Z" w:id="1792">
          <w:r w:rsidRPr="40D0D4BE" w:rsidDel="009140DF">
            <w:delText>Server log file, wh</w:delText>
          </w:r>
        </w:del>
      </w:ins>
      <w:ins w:author="Isaac C Colon" w:date="2021-11-22T23:41:00Z" w:id="1793">
        <w:del w:author="Parth Patel" w:date="2021-11-27T18:06:00Z" w:id="1794">
          <w:r w:rsidRPr="40D0D4BE" w:rsidDel="009140DF">
            <w:delText>ich records server s</w:delText>
          </w:r>
          <w:r w:rsidRPr="40D0D4BE" w:rsidDel="009140DF" w:rsidR="58902006">
            <w:delText>tatus over time until the server closes.</w:delText>
          </w:r>
        </w:del>
      </w:ins>
    </w:p>
    <w:p w:rsidR="58902006" w:rsidDel="009140DF" w:rsidRDefault="58902006" w14:paraId="0CA2DDAF" w14:textId="4F0613AE">
      <w:pPr>
        <w:ind w:left="0"/>
        <w:rPr>
          <w:ins w:author="Isaac C Colon" w:date="2021-11-22T23:41:00Z" w:id="1795"/>
          <w:del w:author="Parth Patel" w:date="2021-11-27T18:06:00Z" w:id="1796"/>
        </w:rPr>
        <w:pPrChange w:author="Parth Patel" w:date="2021-11-27T18:11:00Z" w:id="1797">
          <w:pPr/>
        </w:pPrChange>
      </w:pPr>
      <w:ins w:author="Isaac C Colon" w:date="2021-11-22T23:41:00Z" w:id="1798">
        <w:del w:author="Parth Patel" w:date="2021-11-27T18:06:00Z" w:id="1799">
          <w:r w:rsidRPr="40D0D4BE" w:rsidDel="009140DF">
            <w:delText>private Writer fileWriter</w:delText>
          </w:r>
        </w:del>
      </w:ins>
    </w:p>
    <w:p w:rsidR="58902006" w:rsidDel="009140DF" w:rsidRDefault="58902006" w14:paraId="25DBB70E" w14:textId="76D7A234">
      <w:pPr>
        <w:ind w:left="0"/>
        <w:rPr>
          <w:ins w:author="Isaac C Colon" w:date="2021-11-22T23:41:00Z" w:id="1800"/>
          <w:del w:author="Parth Patel" w:date="2021-11-27T18:06:00Z" w:id="1801"/>
        </w:rPr>
        <w:pPrChange w:author="Parth Patel" w:date="2021-11-27T18:11:00Z" w:id="1802">
          <w:pPr/>
        </w:pPrChange>
      </w:pPr>
      <w:ins w:author="Isaac C Colon" w:date="2021-11-22T23:41:00Z" w:id="1803">
        <w:del w:author="Parth Patel" w:date="2021-11-27T18:06:00Z" w:id="1804">
          <w:r w:rsidRPr="40D0D4BE" w:rsidDel="009140DF">
            <w:delText>Writer class used to write to server log</w:delText>
          </w:r>
        </w:del>
      </w:ins>
    </w:p>
    <w:p w:rsidR="58902006" w:rsidDel="009140DF" w:rsidRDefault="58902006" w14:paraId="76897854" w14:textId="20C417F8">
      <w:pPr>
        <w:ind w:left="0"/>
        <w:rPr>
          <w:ins w:author="Isaac C Colon" w:date="2021-11-22T23:42:00Z" w:id="1805"/>
          <w:del w:author="Parth Patel" w:date="2021-11-27T18:06:00Z" w:id="1806"/>
        </w:rPr>
        <w:pPrChange w:author="Parth Patel" w:date="2021-11-27T18:11:00Z" w:id="1807">
          <w:pPr/>
        </w:pPrChange>
      </w:pPr>
      <w:ins w:author="Isaac C Colon" w:date="2021-11-22T23:42:00Z" w:id="1808">
        <w:del w:author="Parth Patel" w:date="2021-11-27T18:06:00Z" w:id="1809">
          <w:r w:rsidRPr="40D0D4BE" w:rsidDel="009140DF">
            <w:delText>p</w:delText>
          </w:r>
        </w:del>
      </w:ins>
      <w:ins w:author="Isaac C Colon" w:date="2021-11-22T23:41:00Z" w:id="1810">
        <w:del w:author="Parth Patel" w:date="2021-11-27T18:06:00Z" w:id="1811">
          <w:r w:rsidRPr="40D0D4BE" w:rsidDel="009140DF">
            <w:delText>rivate Thread gameLoop</w:delText>
          </w:r>
        </w:del>
      </w:ins>
    </w:p>
    <w:p w:rsidR="58902006" w:rsidDel="009140DF" w:rsidRDefault="58902006" w14:paraId="260F92DD" w14:textId="0BCEC79E">
      <w:pPr>
        <w:ind w:left="0"/>
        <w:rPr>
          <w:ins w:author="Isaac C Colon" w:date="2021-11-22T22:37:00Z" w:id="1812"/>
          <w:del w:author="Parth Patel" w:date="2021-11-27T18:06:00Z" w:id="1813"/>
        </w:rPr>
        <w:pPrChange w:author="Parth Patel" w:date="2021-11-27T18:11:00Z" w:id="1814">
          <w:pPr/>
        </w:pPrChange>
      </w:pPr>
      <w:ins w:author="Isaac C Colon" w:date="2021-11-22T23:42:00Z" w:id="1815">
        <w:del w:author="Parth Patel" w:date="2021-11-27T18:06:00Z" w:id="1816">
          <w:r w:rsidRPr="40D0D4BE" w:rsidDel="009140DF">
            <w:delText>The Thread responsible for running the GameLogic timer</w:delText>
          </w:r>
        </w:del>
      </w:ins>
    </w:p>
    <w:p w:rsidRPr="006165B7" w:rsidR="006165B7" w:rsidDel="009140DF" w:rsidRDefault="5BD53CFF" w14:paraId="4E33449D" w14:textId="54603A39">
      <w:pPr>
        <w:ind w:left="0"/>
        <w:rPr>
          <w:ins w:author="Isaac C Colon" w:date="2021-11-28T15:46:00Z" w:id="1817"/>
          <w:del w:author="Parth Patel" w:date="2021-11-27T18:06:00Z" w:id="1818"/>
        </w:rPr>
      </w:pPr>
      <w:ins w:author="Isaac C Colon" w:date="2021-11-22T22:37:00Z" w:id="1819">
        <w:del w:author="Parth Patel" w:date="2021-11-27T18:06:00Z" w:id="1820">
          <w:r w:rsidRPr="58795A07" w:rsidDel="009140DF">
            <w:delText>Methods:</w:delText>
          </w:r>
        </w:del>
      </w:ins>
    </w:p>
    <w:p w:rsidR="0782B2DA" w:rsidDel="00575697" w:rsidRDefault="0782B2DA" w14:paraId="38F393AE" w14:textId="0A45F970">
      <w:pPr>
        <w:pStyle w:val="ListParagraph"/>
        <w:numPr>
          <w:ilvl w:val="0"/>
          <w:numId w:val="51"/>
        </w:numPr>
        <w:rPr>
          <w:ins w:author="Isaac C Colon" w:date="2021-11-28T15:46:00Z" w:id="1821"/>
          <w:del w:author="Parth Patel" w:date="2021-11-28T20:26:00Z" w:id="1822"/>
          <w:rFonts w:eastAsia="Times New Roman"/>
          <w:b/>
          <w:bCs/>
        </w:rPr>
        <w:pPrChange w:author="Isaac C Colon" w:date="2021-11-28T15:46:00Z" w:id="1823">
          <w:pPr>
            <w:ind w:left="0"/>
          </w:pPr>
        </w:pPrChange>
      </w:pPr>
      <w:ins w:author="Isaac C Colon" w:date="2021-11-28T15:46:00Z" w:id="1824">
        <w:del w:author="Parth Patel" w:date="2021-11-28T20:26:00Z" w:id="1825">
          <w:r w:rsidRPr="3D520221" w:rsidDel="00575697">
            <w:rPr>
              <w:b/>
              <w:bCs/>
            </w:rPr>
            <w:delText>public SpaceServer(int tcpPort)</w:delText>
          </w:r>
        </w:del>
      </w:ins>
    </w:p>
    <w:p w:rsidR="0782B2DA" w:rsidDel="00575697" w:rsidRDefault="0782B2DA" w14:paraId="14372411" w14:textId="630F36CE">
      <w:pPr>
        <w:pStyle w:val="ListParagraph"/>
        <w:numPr>
          <w:ilvl w:val="1"/>
          <w:numId w:val="51"/>
        </w:numPr>
        <w:rPr>
          <w:ins w:author="Isaac C Colon" w:date="2021-11-28T15:47:00Z" w:id="1826"/>
          <w:del w:author="Parth Patel" w:date="2021-11-28T20:26:00Z" w:id="1827"/>
          <w:b/>
          <w:bCs/>
        </w:rPr>
        <w:pPrChange w:author="Isaac C Colon" w:date="2021-11-28T15:46:00Z" w:id="1828">
          <w:pPr/>
        </w:pPrChange>
      </w:pPr>
      <w:ins w:author="Isaac C Colon" w:date="2021-11-28T15:46:00Z" w:id="1829">
        <w:del w:author="Parth Patel" w:date="2021-11-28T20:26:00Z" w:id="1830">
          <w:r w:rsidRPr="3D520221" w:rsidDel="00575697">
            <w:delText>Precondition: port is open on the network an</w:delText>
          </w:r>
        </w:del>
      </w:ins>
      <w:ins w:author="Isaac C Colon" w:date="2021-11-28T15:47:00Z" w:id="1831">
        <w:del w:author="Parth Patel" w:date="2021-11-28T20:26:00Z" w:id="1832">
          <w:r w:rsidRPr="3D520221" w:rsidDel="00575697">
            <w:delText>d is unused, so a new server can be created.</w:delText>
          </w:r>
        </w:del>
      </w:ins>
    </w:p>
    <w:p w:rsidR="0782B2DA" w:rsidDel="00575697" w:rsidRDefault="0782B2DA" w14:paraId="1B6B4ED9" w14:textId="2563166F">
      <w:pPr>
        <w:pStyle w:val="ListParagraph"/>
        <w:numPr>
          <w:ilvl w:val="1"/>
          <w:numId w:val="51"/>
        </w:numPr>
        <w:rPr>
          <w:ins w:author="Isaac C Colon" w:date="2021-11-28T15:49:00Z" w:id="1833"/>
          <w:del w:author="Parth Patel" w:date="2021-11-28T20:26:00Z" w:id="1834"/>
          <w:b/>
          <w:bCs/>
        </w:rPr>
        <w:pPrChange w:author="Isaac C Colon" w:date="2021-11-28T15:47:00Z" w:id="1835">
          <w:pPr/>
        </w:pPrChange>
      </w:pPr>
      <w:ins w:author="Isaac C Colon" w:date="2021-11-28T15:47:00Z" w:id="1836">
        <w:del w:author="Parth Patel" w:date="2021-11-28T20:26:00Z" w:id="1837">
          <w:r w:rsidRPr="3D520221" w:rsidDel="00575697">
            <w:delText>Sets up serverside GameLogic, creates server report files, cre</w:delText>
          </w:r>
        </w:del>
      </w:ins>
      <w:ins w:author="Isaac C Colon" w:date="2021-11-28T15:48:00Z" w:id="1838">
        <w:del w:author="Parth Patel" w:date="2021-11-28T20:26:00Z" w:id="1839">
          <w:r w:rsidRPr="3D520221" w:rsidDel="00575697">
            <w:delText xml:space="preserve">ates KryoNet server object to connect with clients, </w:delText>
          </w:r>
        </w:del>
      </w:ins>
      <w:ins w:author="Isaac C Colon" w:date="2021-11-28T15:49:00Z" w:id="1840">
        <w:del w:author="Parth Patel" w:date="2021-11-28T20:26:00Z" w:id="1841">
          <w:r w:rsidRPr="3D520221" w:rsidDel="00575697" w:rsidR="52F4C4D3">
            <w:delText>schedules per-second packet data and player info reports for administrators.</w:delText>
          </w:r>
        </w:del>
      </w:ins>
    </w:p>
    <w:p w:rsidR="4FBA5D14" w:rsidDel="00575697" w:rsidRDefault="4FBA5D14" w14:paraId="3D3BE459" w14:textId="40415A2E">
      <w:pPr>
        <w:pStyle w:val="ListParagraph"/>
        <w:numPr>
          <w:ilvl w:val="1"/>
          <w:numId w:val="51"/>
        </w:numPr>
        <w:rPr>
          <w:ins w:author="Isaac C Colon" w:date="2021-11-28T15:55:00Z" w:id="1842"/>
          <w:del w:author="Parth Patel" w:date="2021-11-28T20:26:00Z" w:id="1843"/>
          <w:b/>
          <w:bCs/>
        </w:rPr>
        <w:pPrChange w:author="Isaac C Colon" w:date="2021-11-28T15:49:00Z" w:id="1844">
          <w:pPr/>
        </w:pPrChange>
      </w:pPr>
      <w:ins w:author="Isaac C Colon" w:date="2021-11-28T15:50:00Z" w:id="1845">
        <w:del w:author="Parth Patel" w:date="2021-11-28T20:26:00Z" w:id="1846">
          <w:r w:rsidRPr="3D520221" w:rsidDel="00575697">
            <w:delText>There is no return type, as this is a constructor.</w:delText>
          </w:r>
        </w:del>
      </w:ins>
    </w:p>
    <w:p w:rsidR="686E53D1" w:rsidDel="00575697" w:rsidRDefault="686E53D1" w14:paraId="5E378353" w14:textId="3A2F2CC8">
      <w:pPr>
        <w:pStyle w:val="ListParagraph"/>
        <w:numPr>
          <w:ilvl w:val="1"/>
          <w:numId w:val="51"/>
        </w:numPr>
        <w:rPr>
          <w:ins w:author="Isaac C Colon" w:date="2021-11-28T15:50:00Z" w:id="1847"/>
          <w:del w:author="Parth Patel" w:date="2021-11-28T20:26:00Z" w:id="1848"/>
          <w:b/>
          <w:bCs/>
        </w:rPr>
        <w:pPrChange w:author="Isaac C Colon" w:date="2021-11-28T15:55:00Z" w:id="1849">
          <w:pPr/>
        </w:pPrChange>
      </w:pPr>
      <w:ins w:author="Isaac C Colon" w:date="2021-11-28T15:55:00Z" w:id="1850">
        <w:del w:author="Parth Patel" w:date="2021-11-28T20:26:00Z" w:id="1851">
          <w:r w:rsidRPr="3D520221" w:rsidDel="00575697">
            <w:delText>Postcondition: a game server is set up and ready to host when it receives an order from the master server</w:delText>
          </w:r>
        </w:del>
      </w:ins>
    </w:p>
    <w:p w:rsidR="4FBA5D14" w:rsidDel="00575697" w:rsidRDefault="4FBA5D14" w14:paraId="427AE9D8" w14:textId="3D39648B">
      <w:pPr>
        <w:pStyle w:val="ListParagraph"/>
        <w:numPr>
          <w:ilvl w:val="1"/>
          <w:numId w:val="51"/>
        </w:numPr>
        <w:rPr>
          <w:ins w:author="Isaac C Colon" w:date="2021-11-28T15:52:00Z" w:id="1852"/>
          <w:del w:author="Parth Patel" w:date="2021-11-28T20:26:00Z" w:id="1853"/>
          <w:b/>
          <w:bCs/>
        </w:rPr>
        <w:pPrChange w:author="Isaac C Colon" w:date="2021-11-28T15:50:00Z" w:id="1854">
          <w:pPr/>
        </w:pPrChange>
      </w:pPr>
      <w:ins w:author="Isaac C Colon" w:date="2021-11-28T15:50:00Z" w:id="1855">
        <w:del w:author="Parth Patel" w:date="2021-11-28T20:26:00Z" w:id="1856">
          <w:r w:rsidRPr="3D520221" w:rsidDel="00575697">
            <w:delText>If log file cannot be created (IOException), then it is gracefully ignored.</w:delText>
          </w:r>
        </w:del>
      </w:ins>
    </w:p>
    <w:p w:rsidR="6B24896E" w:rsidDel="00575697" w:rsidRDefault="6B24896E" w14:paraId="64194FDB" w14:textId="41A80487">
      <w:pPr>
        <w:pStyle w:val="ListParagraph"/>
        <w:numPr>
          <w:ilvl w:val="0"/>
          <w:numId w:val="51"/>
        </w:numPr>
        <w:rPr>
          <w:ins w:author="Isaac C Colon" w:date="2021-11-28T15:52:00Z" w:id="1857"/>
          <w:del w:author="Parth Patel" w:date="2021-11-28T20:26:00Z" w:id="1858"/>
          <w:b/>
          <w:bCs/>
        </w:rPr>
        <w:pPrChange w:author="Isaac C Colon" w:date="2021-11-28T15:52:00Z" w:id="1859">
          <w:pPr/>
        </w:pPrChange>
      </w:pPr>
      <w:ins w:author="Isaac C Colon" w:date="2021-11-28T15:52:00Z" w:id="1860">
        <w:del w:author="Parth Patel" w:date="2021-11-28T20:26:00Z" w:id="1861">
          <w:r w:rsidRPr="3D520221" w:rsidDel="00575697">
            <w:rPr>
              <w:b/>
              <w:bCs/>
              <w:rPrChange w:author="Isaac C Colon" w:date="2021-11-28T15:52:00Z" w:id="1862">
                <w:rPr/>
              </w:rPrChange>
            </w:rPr>
            <w:delText xml:space="preserve">private </w:delText>
          </w:r>
          <w:r w:rsidRPr="3D520221" w:rsidDel="00575697">
            <w:rPr>
              <w:b/>
              <w:bCs/>
            </w:rPr>
            <w:delText>void updatePackets()</w:delText>
          </w:r>
        </w:del>
      </w:ins>
    </w:p>
    <w:p w:rsidR="6B24896E" w:rsidDel="00575697" w:rsidRDefault="6B24896E" w14:paraId="086220D5" w14:textId="068FB728">
      <w:pPr>
        <w:pStyle w:val="ListParagraph"/>
        <w:numPr>
          <w:ilvl w:val="1"/>
          <w:numId w:val="51"/>
        </w:numPr>
        <w:rPr>
          <w:ins w:author="Isaac C Colon" w:date="2021-11-28T15:53:00Z" w:id="1863"/>
          <w:del w:author="Parth Patel" w:date="2021-11-28T20:26:00Z" w:id="1864"/>
          <w:b/>
          <w:bCs/>
        </w:rPr>
        <w:pPrChange w:author="Isaac C Colon" w:date="2021-11-28T15:52:00Z" w:id="1865">
          <w:pPr/>
        </w:pPrChange>
      </w:pPr>
      <w:ins w:author="Isaac C Colon" w:date="2021-11-28T15:52:00Z" w:id="1866">
        <w:del w:author="Parth Patel" w:date="2021-11-28T20:26:00Z" w:id="1867">
          <w:r w:rsidRPr="3D520221" w:rsidDel="00575697">
            <w:delText>Precondition: S</w:delText>
          </w:r>
        </w:del>
      </w:ins>
      <w:ins w:author="Isaac C Colon" w:date="2021-11-28T15:53:00Z" w:id="1868">
        <w:del w:author="Parth Patel" w:date="2021-11-28T20:26:00Z" w:id="1869">
          <w:r w:rsidRPr="3D520221" w:rsidDel="00575697">
            <w:delText>erver is up and running</w:delText>
          </w:r>
        </w:del>
      </w:ins>
    </w:p>
    <w:p w:rsidR="6B24896E" w:rsidDel="00575697" w:rsidRDefault="6B24896E" w14:paraId="4463FBC5" w14:textId="3DB7CA22">
      <w:pPr>
        <w:pStyle w:val="ListParagraph"/>
        <w:numPr>
          <w:ilvl w:val="1"/>
          <w:numId w:val="51"/>
        </w:numPr>
        <w:rPr>
          <w:ins w:author="Isaac C Colon" w:date="2021-11-28T15:54:00Z" w:id="1870"/>
          <w:del w:author="Parth Patel" w:date="2021-11-28T20:26:00Z" w:id="1871"/>
          <w:b/>
          <w:bCs/>
        </w:rPr>
        <w:pPrChange w:author="Isaac C Colon" w:date="2021-11-28T15:53:00Z" w:id="1872">
          <w:pPr/>
        </w:pPrChange>
      </w:pPr>
      <w:ins w:author="Isaac C Colon" w:date="2021-11-28T15:53:00Z" w:id="1873">
        <w:del w:author="Parth Patel" w:date="2021-11-28T20:26:00Z" w:id="1874">
          <w:r w:rsidRPr="3D520221" w:rsidDel="00575697">
            <w:delText xml:space="preserve">This method is scheduled to run every second. It sends the average packets sent and received per second </w:delText>
          </w:r>
        </w:del>
      </w:ins>
      <w:ins w:author="Isaac C Colon" w:date="2021-11-28T15:54:00Z" w:id="1875">
        <w:del w:author="Parth Patel" w:date="2021-11-28T20:26:00Z" w:id="1876">
          <w:r w:rsidRPr="3D520221" w:rsidDel="00575697">
            <w:delText>for the server’s runtime to all RCON clients, as well as the packets sent and received in the last second.</w:delText>
          </w:r>
        </w:del>
      </w:ins>
    </w:p>
    <w:p w:rsidR="79987ED3" w:rsidDel="00575697" w:rsidRDefault="79987ED3" w14:paraId="18A02497" w14:textId="395F97E6">
      <w:pPr>
        <w:pStyle w:val="ListParagraph"/>
        <w:numPr>
          <w:ilvl w:val="1"/>
          <w:numId w:val="51"/>
        </w:numPr>
        <w:rPr>
          <w:ins w:author="Isaac C Colon" w:date="2021-11-28T15:56:00Z" w:id="1877"/>
          <w:del w:author="Parth Patel" w:date="2021-11-28T20:26:00Z" w:id="1878"/>
          <w:b/>
          <w:bCs/>
        </w:rPr>
        <w:pPrChange w:author="Isaac C Colon" w:date="2021-11-28T15:54:00Z" w:id="1879">
          <w:pPr/>
        </w:pPrChange>
      </w:pPr>
      <w:ins w:author="Isaac C Colon" w:date="2021-11-28T15:55:00Z" w:id="1880">
        <w:del w:author="Parth Patel" w:date="2021-11-28T20:26:00Z" w:id="1881">
          <w:r w:rsidRPr="3D520221" w:rsidDel="00575697">
            <w:delText>The method also logs this information in the server’s lo</w:delText>
          </w:r>
        </w:del>
      </w:ins>
      <w:ins w:author="Isaac C Colon" w:date="2021-11-28T15:56:00Z" w:id="1882">
        <w:del w:author="Parth Patel" w:date="2021-11-28T20:26:00Z" w:id="1883">
          <w:r w:rsidRPr="3D520221" w:rsidDel="00575697">
            <w:delText>g file, unless the file is not accessible (IOException)</w:delText>
          </w:r>
        </w:del>
      </w:ins>
    </w:p>
    <w:p w:rsidR="79987ED3" w:rsidDel="00575697" w:rsidRDefault="79987ED3" w14:paraId="5EC77501" w14:textId="67193A4F">
      <w:pPr>
        <w:pStyle w:val="ListParagraph"/>
        <w:numPr>
          <w:ilvl w:val="0"/>
          <w:numId w:val="51"/>
        </w:numPr>
        <w:rPr>
          <w:ins w:author="Isaac C Colon" w:date="2021-11-28T15:57:00Z" w:id="1884"/>
          <w:del w:author="Parth Patel" w:date="2021-11-28T20:26:00Z" w:id="1885"/>
          <w:b/>
          <w:bCs/>
        </w:rPr>
        <w:pPrChange w:author="Isaac C Colon" w:date="2021-11-28T15:56:00Z" w:id="1886">
          <w:pPr/>
        </w:pPrChange>
      </w:pPr>
      <w:ins w:author="Isaac C Colon" w:date="2021-11-28T15:57:00Z" w:id="1887">
        <w:del w:author="Parth Patel" w:date="2021-11-28T20:26:00Z" w:id="1888">
          <w:r w:rsidRPr="3D520221" w:rsidDel="00575697">
            <w:rPr>
              <w:b/>
              <w:bCs/>
            </w:rPr>
            <w:delText>p</w:delText>
          </w:r>
        </w:del>
      </w:ins>
      <w:ins w:author="Isaac C Colon" w:date="2021-11-28T15:56:00Z" w:id="1889">
        <w:del w:author="Parth Patel" w:date="2021-11-28T20:26:00Z" w:id="1890">
          <w:r w:rsidRPr="3D520221" w:rsidDel="00575697">
            <w:rPr>
              <w:b/>
              <w:bCs/>
            </w:rPr>
            <w:delText>rivate void createGame</w:delText>
          </w:r>
        </w:del>
      </w:ins>
      <w:ins w:author="Isaac C Colon" w:date="2021-11-28T15:57:00Z" w:id="1891">
        <w:del w:author="Parth Patel" w:date="2021-11-28T20:26:00Z" w:id="1892">
          <w:r w:rsidRPr="3D520221" w:rsidDel="00575697">
            <w:rPr>
              <w:b/>
              <w:bCs/>
            </w:rPr>
            <w:delText>LoopThread()</w:delText>
          </w:r>
        </w:del>
      </w:ins>
    </w:p>
    <w:p w:rsidR="79987ED3" w:rsidDel="00575697" w:rsidRDefault="79987ED3" w14:paraId="37A06138" w14:textId="676100F3">
      <w:pPr>
        <w:pStyle w:val="ListParagraph"/>
        <w:numPr>
          <w:ilvl w:val="1"/>
          <w:numId w:val="51"/>
        </w:numPr>
        <w:rPr>
          <w:ins w:author="Isaac C Colon" w:date="2021-11-28T15:57:00Z" w:id="1893"/>
          <w:del w:author="Parth Patel" w:date="2021-11-28T20:26:00Z" w:id="1894"/>
          <w:b/>
          <w:bCs/>
        </w:rPr>
        <w:pPrChange w:author="Isaac C Colon" w:date="2021-11-28T15:57:00Z" w:id="1895">
          <w:pPr/>
        </w:pPrChange>
      </w:pPr>
      <w:ins w:author="Isaac C Colon" w:date="2021-11-28T15:57:00Z" w:id="1896">
        <w:del w:author="Parth Patel" w:date="2021-11-28T20:26:00Z" w:id="1897">
          <w:r w:rsidRPr="3D520221" w:rsidDel="00575697">
            <w:delText xml:space="preserve">Precondition: Server </w:delText>
          </w:r>
        </w:del>
      </w:ins>
      <w:ins w:author="Isaac C Colon" w:date="2021-11-28T15:58:00Z" w:id="1898">
        <w:del w:author="Parth Patel" w:date="2021-11-28T20:26:00Z" w:id="1899">
          <w:r w:rsidRPr="3D520221" w:rsidDel="00575697" w:rsidR="3EA3FA69">
            <w:delText>constructor has been called</w:delText>
          </w:r>
        </w:del>
      </w:ins>
    </w:p>
    <w:p w:rsidR="3EA3FA69" w:rsidDel="00575697" w:rsidRDefault="3EA3FA69" w14:paraId="623D2D55" w14:textId="0DA11A38">
      <w:pPr>
        <w:pStyle w:val="ListParagraph"/>
        <w:numPr>
          <w:ilvl w:val="1"/>
          <w:numId w:val="51"/>
        </w:numPr>
        <w:rPr>
          <w:ins w:author="Isaac C Colon" w:date="2021-11-28T15:58:00Z" w:id="1900"/>
          <w:del w:author="Parth Patel" w:date="2021-11-28T20:26:00Z" w:id="1901"/>
          <w:b/>
          <w:bCs/>
        </w:rPr>
        <w:pPrChange w:author="Isaac C Colon" w:date="2021-11-28T15:57:00Z" w:id="1902">
          <w:pPr/>
        </w:pPrChange>
      </w:pPr>
      <w:ins w:author="Isaac C Colon" w:date="2021-11-28T15:58:00Z" w:id="1903">
        <w:del w:author="Parth Patel" w:date="2021-11-28T20:26:00Z" w:id="1904">
          <w:r w:rsidRPr="3D520221" w:rsidDel="00575697">
            <w:delText>Creates a new Thread object which will start the GameLogic loop when run.</w:delText>
          </w:r>
        </w:del>
      </w:ins>
    </w:p>
    <w:p w:rsidR="3EA3FA69" w:rsidDel="00575697" w:rsidRDefault="3EA3FA69" w14:paraId="28055EFA" w14:textId="1C37173E">
      <w:pPr>
        <w:pStyle w:val="ListParagraph"/>
        <w:numPr>
          <w:ilvl w:val="1"/>
          <w:numId w:val="51"/>
        </w:numPr>
        <w:rPr>
          <w:ins w:author="Isaac C Colon" w:date="2021-11-28T15:59:00Z" w:id="1905"/>
          <w:del w:author="Parth Patel" w:date="2021-11-28T20:26:00Z" w:id="1906"/>
          <w:b/>
          <w:bCs/>
        </w:rPr>
        <w:pPrChange w:author="Isaac C Colon" w:date="2021-11-28T15:58:00Z" w:id="1907">
          <w:pPr/>
        </w:pPrChange>
      </w:pPr>
      <w:ins w:author="Isaac C Colon" w:date="2021-11-28T15:59:00Z" w:id="1908">
        <w:del w:author="Parth Patel" w:date="2021-11-28T20:26:00Z" w:id="1909">
          <w:r w:rsidRPr="3D520221" w:rsidDel="00575697">
            <w:delText>Postcondition: lobby host is now able to start the game</w:delText>
          </w:r>
        </w:del>
      </w:ins>
    </w:p>
    <w:p w:rsidR="3EA3FA69" w:rsidDel="00575697" w:rsidRDefault="3EA3FA69" w14:paraId="15E46411" w14:textId="19F64D50">
      <w:pPr>
        <w:pStyle w:val="ListParagraph"/>
        <w:numPr>
          <w:ilvl w:val="0"/>
          <w:numId w:val="51"/>
        </w:numPr>
        <w:rPr>
          <w:ins w:author="Isaac C Colon" w:date="2021-11-22T22:37:00Z" w:id="1910"/>
          <w:del w:author="Parth Patel" w:date="2021-11-28T20:26:00Z" w:id="1911"/>
          <w:b/>
          <w:bCs/>
        </w:rPr>
        <w:pPrChange w:author="Isaac C Colon" w:date="2021-11-28T15:59:00Z" w:id="1912">
          <w:pPr/>
        </w:pPrChange>
      </w:pPr>
      <w:ins w:author="Isaac C Colon" w:date="2021-11-28T15:59:00Z" w:id="1913">
        <w:del w:author="Parth Patel" w:date="2021-11-28T20:26:00Z" w:id="1914">
          <w:r w:rsidRPr="3D520221" w:rsidDel="00575697">
            <w:rPr>
              <w:b/>
              <w:bCs/>
            </w:rPr>
            <w:delText xml:space="preserve">handleRCON and sendToRCON work the same as </w:delText>
          </w:r>
        </w:del>
      </w:ins>
      <w:ins w:author="Isaac C Colon" w:date="2021-11-28T16:00:00Z" w:id="1915">
        <w:del w:author="Parth Patel" w:date="2021-11-28T20:26:00Z" w:id="1916">
          <w:r w:rsidRPr="3D520221" w:rsidDel="00575697">
            <w:rPr>
              <w:b/>
              <w:bCs/>
            </w:rPr>
            <w:delText>their equivalents in the master server</w:delText>
          </w:r>
        </w:del>
      </w:ins>
    </w:p>
    <w:p w:rsidR="58795A07" w:rsidDel="009140DF" w:rsidRDefault="58795A07" w14:paraId="5F8A74DE" w14:textId="43452BB9">
      <w:pPr>
        <w:ind w:left="0"/>
        <w:rPr>
          <w:ins w:author="Isaac C Colon" w:date="2021-11-22T22:37:00Z" w:id="1917"/>
          <w:del w:author="Parth Patel" w:date="2021-11-27T18:06:00Z" w:id="1918"/>
        </w:rPr>
      </w:pPr>
    </w:p>
    <w:p w:rsidR="5BD53CFF" w:rsidDel="009140DF" w:rsidRDefault="5BD53CFF" w14:paraId="7A05459D" w14:textId="348BB9D8">
      <w:pPr>
        <w:ind w:left="0"/>
        <w:rPr>
          <w:ins w:author="Isaac C Colon" w:date="2021-11-22T22:37:00Z" w:id="1919"/>
          <w:del w:author="Parth Patel" w:date="2021-11-27T18:06:00Z" w:id="1920"/>
        </w:rPr>
      </w:pPr>
      <w:ins w:author="Isaac C Colon" w:date="2021-11-22T22:37:00Z" w:id="1921">
        <w:del w:author="Parth Patel" w:date="2021-11-27T18:06:00Z" w:id="1922">
          <w:r w:rsidRPr="58795A07" w:rsidDel="009140DF">
            <w:delText>Game Logic (GameLogic):</w:delText>
          </w:r>
        </w:del>
      </w:ins>
    </w:p>
    <w:p w:rsidR="5BD53CFF" w:rsidDel="009140DF" w:rsidRDefault="5BD53CFF" w14:paraId="673E9264" w14:textId="3A6382FB">
      <w:pPr>
        <w:ind w:left="0"/>
        <w:rPr>
          <w:ins w:author="Isaac C Colon" w:date="2021-11-22T22:41:00Z" w:id="1923"/>
          <w:del w:author="Parth Patel" w:date="2021-11-27T18:06:00Z" w:id="1924"/>
          <w:rFonts w:eastAsia="Times New Roman"/>
        </w:rPr>
      </w:pPr>
      <w:ins w:author="Isaac C Colon" w:date="2021-11-22T22:38:00Z" w:id="1925">
        <w:del w:author="Parth Patel" w:date="2021-11-27T18:06:00Z" w:id="1926">
          <w:r w:rsidRPr="30F58757" w:rsidDel="009140DF">
            <w:rPr>
              <w:rFonts w:eastAsia="Times New Roman"/>
            </w:rPr>
            <w:delText>The GameLogic class is a class full of static methods and attributes and is responsible for running the game</w:delText>
          </w:r>
        </w:del>
      </w:ins>
      <w:ins w:author="Isaac C Colon" w:date="2021-11-22T22:39:00Z" w:id="1927">
        <w:del w:author="Parth Patel" w:date="2021-11-27T18:06:00Z" w:id="1928">
          <w:r w:rsidRPr="30F58757" w:rsidDel="009140DF">
            <w:rPr>
              <w:rFonts w:eastAsia="Times New Roman"/>
            </w:rPr>
            <w:delText xml:space="preserve"> itself. Both server and client executables have this class, and only </w:delText>
          </w:r>
          <w:r w:rsidRPr="30F58757" w:rsidDel="009140DF" w:rsidR="02D4B0A9">
            <w:rPr>
              <w:rFonts w:eastAsia="Times New Roman"/>
            </w:rPr>
            <w:delText xml:space="preserve">one </w:delText>
          </w:r>
          <w:r w:rsidRPr="30F58757" w:rsidDel="009140DF">
            <w:rPr>
              <w:rFonts w:eastAsia="Times New Roman"/>
            </w:rPr>
            <w:delText xml:space="preserve">is </w:delText>
          </w:r>
          <w:r w:rsidRPr="30F58757" w:rsidDel="009140DF" w:rsidR="1FCF6858">
            <w:rPr>
              <w:rFonts w:eastAsia="Times New Roman"/>
            </w:rPr>
            <w:delText xml:space="preserve">running its methods at a time. </w:delText>
          </w:r>
        </w:del>
      </w:ins>
      <w:ins w:author="Isaac C Colon" w:date="2021-11-22T22:40:00Z" w:id="1929">
        <w:del w:author="Parth Patel" w:date="2021-11-27T18:06:00Z" w:id="1930">
          <w:r w:rsidRPr="30F58757" w:rsidDel="009140DF" w:rsidR="7C2A3F04">
            <w:rPr>
              <w:rFonts w:eastAsia="Times New Roman"/>
            </w:rPr>
            <w:delText>A constantly</w:delText>
          </w:r>
        </w:del>
      </w:ins>
      <w:ins w:author="Isaac C Colon" w:date="2021-11-22T22:47:00Z" w:id="1931">
        <w:del w:author="Parth Patel" w:date="2021-11-27T18:06:00Z" w:id="1932">
          <w:r w:rsidRPr="4C2DAD87" w:rsidDel="009140DF" w:rsidR="2E5DD8B9">
            <w:rPr>
              <w:rFonts w:eastAsia="Times New Roman"/>
            </w:rPr>
            <w:delText xml:space="preserve"> </w:delText>
          </w:r>
        </w:del>
      </w:ins>
      <w:ins w:author="Isaac C Colon" w:date="2021-11-22T22:40:00Z" w:id="1933">
        <w:del w:author="Parth Patel" w:date="2021-11-27T18:06:00Z" w:id="1934">
          <w:r w:rsidRPr="30F58757" w:rsidDel="009140DF" w:rsidR="7C2A3F04">
            <w:rPr>
              <w:rFonts w:eastAsia="Times New Roman"/>
            </w:rPr>
            <w:delText>running Java Timer is responsible for updating the game every “t</w:delText>
          </w:r>
          <w:r w:rsidRPr="30F58757" w:rsidDel="009140DF" w:rsidR="5B6B6C62">
            <w:rPr>
              <w:rFonts w:eastAsia="Times New Roman"/>
            </w:rPr>
            <w:delText>ic</w:delText>
          </w:r>
          <w:r w:rsidRPr="30F58757" w:rsidDel="009140DF" w:rsidR="7C2A3F04">
            <w:rPr>
              <w:rFonts w:eastAsia="Times New Roman"/>
            </w:rPr>
            <w:delText>”</w:delText>
          </w:r>
          <w:r w:rsidRPr="30F58757" w:rsidDel="009140DF" w:rsidR="2D01B87B">
            <w:rPr>
              <w:rFonts w:eastAsia="Times New Roman"/>
            </w:rPr>
            <w:delText>, a un</w:delText>
          </w:r>
        </w:del>
      </w:ins>
      <w:ins w:author="Isaac C Colon" w:date="2021-11-22T22:41:00Z" w:id="1935">
        <w:del w:author="Parth Patel" w:date="2021-11-27T18:06:00Z" w:id="1936">
          <w:r w:rsidRPr="30F58757" w:rsidDel="009140DF" w:rsidR="2D01B87B">
            <w:rPr>
              <w:rFonts w:eastAsia="Times New Roman"/>
            </w:rPr>
            <w:delText>it of game time equivalent to 18 milliseconds.</w:delText>
          </w:r>
        </w:del>
      </w:ins>
    </w:p>
    <w:p w:rsidR="30F58757" w:rsidDel="009140DF" w:rsidRDefault="30F58757" w14:paraId="20B310C0" w14:textId="4E852F97">
      <w:pPr>
        <w:ind w:left="0"/>
        <w:rPr>
          <w:ins w:author="Isaac C Colon" w:date="2021-11-22T22:41:00Z" w:id="1937"/>
          <w:del w:author="Parth Patel" w:date="2021-11-27T18:06:00Z" w:id="1938"/>
        </w:rPr>
      </w:pPr>
    </w:p>
    <w:p w:rsidR="2D01B87B" w:rsidDel="009140DF" w:rsidRDefault="2D01B87B" w14:paraId="017A99EC" w14:textId="79E855A4">
      <w:pPr>
        <w:ind w:left="0"/>
        <w:rPr>
          <w:ins w:author="Isaac C Colon" w:date="2021-11-22T22:41:00Z" w:id="1939"/>
          <w:del w:author="Parth Patel" w:date="2021-11-27T18:06:00Z" w:id="1940"/>
          <w:rFonts w:eastAsia="Times New Roman"/>
        </w:rPr>
      </w:pPr>
      <w:ins w:author="Isaac C Colon" w:date="2021-11-22T22:41:00Z" w:id="1941">
        <w:del w:author="Parth Patel" w:date="2021-11-27T18:06:00Z" w:id="1942">
          <w:r w:rsidRPr="30F58757" w:rsidDel="009140DF">
            <w:rPr>
              <w:rFonts w:eastAsia="Times New Roman"/>
            </w:rPr>
            <w:delText>Attributes:</w:delText>
          </w:r>
        </w:del>
      </w:ins>
    </w:p>
    <w:p w:rsidR="1C6B575C" w:rsidDel="009140DF" w:rsidRDefault="1C6B575C" w14:paraId="62598ECD" w14:textId="6633C200">
      <w:pPr>
        <w:ind w:left="0"/>
        <w:rPr>
          <w:ins w:author="Isaac C Colon" w:date="2021-11-22T23:44:00Z" w:id="1943"/>
          <w:del w:author="Parth Patel" w:date="2021-11-27T18:06:00Z" w:id="1944"/>
          <w:rFonts w:eastAsia="Times New Roman"/>
        </w:rPr>
      </w:pPr>
      <w:ins w:author="Isaac C Colon" w:date="2021-11-22T23:44:00Z" w:id="1945">
        <w:del w:author="Parth Patel" w:date="2021-11-27T18:06:00Z" w:id="1946">
          <w:r w:rsidRPr="40D0D4BE" w:rsidDel="009140DF">
            <w:delText>private Timer gameTimer</w:delText>
          </w:r>
        </w:del>
      </w:ins>
    </w:p>
    <w:p w:rsidR="1C6B575C" w:rsidDel="009140DF" w:rsidRDefault="1C6B575C" w14:paraId="0E6ADEC7" w14:textId="6687C76D">
      <w:pPr>
        <w:ind w:left="0"/>
        <w:rPr>
          <w:ins w:author="Isaac C Colon" w:date="2021-11-22T23:45:00Z" w:id="1947"/>
          <w:del w:author="Parth Patel" w:date="2021-11-27T18:06:00Z" w:id="1948"/>
        </w:rPr>
        <w:pPrChange w:author="Parth Patel" w:date="2021-11-27T18:11:00Z" w:id="1949">
          <w:pPr/>
        </w:pPrChange>
      </w:pPr>
      <w:ins w:author="Isaac C Colon" w:date="2021-11-22T23:44:00Z" w:id="1950">
        <w:del w:author="Parth Patel" w:date="2021-11-27T18:06:00Z" w:id="1951">
          <w:r w:rsidRPr="40D0D4BE" w:rsidDel="009140DF">
            <w:delText xml:space="preserve">Timer responsible for updating the game every Tic. This includes updating </w:delText>
          </w:r>
        </w:del>
      </w:ins>
      <w:ins w:author="Isaac C Colon" w:date="2021-11-22T23:45:00Z" w:id="1952">
        <w:del w:author="Parth Patel" w:date="2021-11-27T18:06:00Z" w:id="1953">
          <w:r w:rsidRPr="40D0D4BE" w:rsidDel="009140DF">
            <w:delText xml:space="preserve">monster AI, player movement, level scripts, and </w:delText>
          </w:r>
          <w:r w:rsidRPr="40D0D4BE" w:rsidDel="009140DF" w:rsidR="10DC163A">
            <w:delText>player bot AI.</w:delText>
          </w:r>
        </w:del>
      </w:ins>
      <w:ins w:author="Isaac C Colon" w:date="2021-11-22T23:46:00Z" w:id="1954">
        <w:del w:author="Parth Patel" w:date="2021-11-27T18:06:00Z" w:id="1955">
          <w:r w:rsidRPr="40D0D4BE" w:rsidDel="009140DF" w:rsidR="10DC163A">
            <w:delText xml:space="preserve"> Essentially, this is the game clock in both single- and multi-player modes.</w:delText>
          </w:r>
        </w:del>
      </w:ins>
    </w:p>
    <w:p w:rsidR="10DC163A" w:rsidDel="009140DF" w:rsidRDefault="10DC163A" w14:paraId="0A3EF6A7" w14:textId="1DECB9A2">
      <w:pPr>
        <w:ind w:left="0"/>
        <w:rPr>
          <w:ins w:author="Isaac C Colon" w:date="2021-11-22T23:46:00Z" w:id="1956"/>
          <w:del w:author="Parth Patel" w:date="2021-11-27T18:06:00Z" w:id="1957"/>
        </w:rPr>
        <w:pPrChange w:author="Parth Patel" w:date="2021-11-27T18:11:00Z" w:id="1958">
          <w:pPr/>
        </w:pPrChange>
      </w:pPr>
      <w:ins w:author="Isaac C Colon" w:date="2021-11-22T23:47:00Z" w:id="1959">
        <w:del w:author="Parth Patel" w:date="2021-11-27T18:06:00Z" w:id="1960">
          <w:r w:rsidRPr="40D0D4BE" w:rsidDel="009140DF">
            <w:delText>p</w:delText>
          </w:r>
        </w:del>
      </w:ins>
      <w:ins w:author="Isaac C Colon" w:date="2021-11-22T23:46:00Z" w:id="1961">
        <w:del w:author="Parth Patel" w:date="2021-11-27T18:06:00Z" w:id="1962">
          <w:r w:rsidRPr="40D0D4BE" w:rsidDel="009140DF">
            <w:delText>ublic Boolean isSinglePlayer</w:delText>
          </w:r>
        </w:del>
      </w:ins>
    </w:p>
    <w:p w:rsidR="10DC163A" w:rsidDel="009140DF" w:rsidRDefault="10DC163A" w14:paraId="1D9133B8" w14:textId="13BE1088">
      <w:pPr>
        <w:ind w:left="0"/>
        <w:rPr>
          <w:ins w:author="Isaac C Colon" w:date="2021-11-22T23:46:00Z" w:id="1963"/>
          <w:del w:author="Parth Patel" w:date="2021-11-27T18:06:00Z" w:id="1964"/>
        </w:rPr>
        <w:pPrChange w:author="Parth Patel" w:date="2021-11-27T18:11:00Z" w:id="1965">
          <w:pPr/>
        </w:pPrChange>
      </w:pPr>
      <w:ins w:author="Isaac C Colon" w:date="2021-11-22T23:46:00Z" w:id="1966">
        <w:del w:author="Parth Patel" w:date="2021-11-27T18:06:00Z" w:id="1967">
          <w:r w:rsidRPr="40D0D4BE" w:rsidDel="009140DF">
            <w:delText>True if singleplayer (running locally), false if coop (running server-side)</w:delText>
          </w:r>
        </w:del>
      </w:ins>
    </w:p>
    <w:p w:rsidR="10DC163A" w:rsidDel="009140DF" w:rsidRDefault="10DC163A" w14:paraId="70202F1E" w14:textId="4CF985A7">
      <w:pPr>
        <w:ind w:left="0"/>
        <w:rPr>
          <w:ins w:author="Isaac C Colon" w:date="2021-11-22T23:47:00Z" w:id="1968"/>
          <w:del w:author="Parth Patel" w:date="2021-11-27T18:06:00Z" w:id="1969"/>
        </w:rPr>
        <w:pPrChange w:author="Parth Patel" w:date="2021-11-27T18:11:00Z" w:id="1970">
          <w:pPr/>
        </w:pPrChange>
      </w:pPr>
      <w:ins w:author="Isaac C Colon" w:date="2021-11-22T23:47:00Z" w:id="1971">
        <w:del w:author="Parth Patel" w:date="2021-11-27T18:06:00Z" w:id="1972">
          <w:r w:rsidRPr="40D0D4BE" w:rsidDel="009140DF">
            <w:delText>public ArrayList&lt;Entity&gt; entityList</w:delText>
          </w:r>
        </w:del>
      </w:ins>
    </w:p>
    <w:p w:rsidR="10DC163A" w:rsidDel="009140DF" w:rsidRDefault="10DC163A" w14:paraId="33CB2BA6" w14:textId="6DEC37DA">
      <w:pPr>
        <w:ind w:left="0"/>
        <w:rPr>
          <w:ins w:author="Isaac C Colon" w:date="2021-11-22T23:48:00Z" w:id="1973"/>
          <w:del w:author="Parth Patel" w:date="2021-11-27T18:06:00Z" w:id="1974"/>
        </w:rPr>
        <w:pPrChange w:author="Parth Patel" w:date="2021-11-27T18:11:00Z" w:id="1975">
          <w:pPr/>
        </w:pPrChange>
      </w:pPr>
      <w:ins w:author="Isaac C Colon" w:date="2021-11-22T23:47:00Z" w:id="1976">
        <w:del w:author="Parth Patel" w:date="2021-11-27T18:06:00Z" w:id="1977">
          <w:r w:rsidRPr="40D0D4BE" w:rsidDel="009140DF">
            <w:delText xml:space="preserve">List of every Entity active in the game at the moment. </w:delText>
          </w:r>
        </w:del>
      </w:ins>
    </w:p>
    <w:p w:rsidR="10DC163A" w:rsidDel="009140DF" w:rsidRDefault="10DC163A" w14:paraId="7EBAB791" w14:textId="141346A2">
      <w:pPr>
        <w:ind w:left="0"/>
        <w:rPr>
          <w:ins w:author="Isaac C Colon" w:date="2021-11-22T23:48:00Z" w:id="1978"/>
          <w:del w:author="Parth Patel" w:date="2021-11-27T18:06:00Z" w:id="1979"/>
        </w:rPr>
        <w:pPrChange w:author="Parth Patel" w:date="2021-11-27T18:11:00Z" w:id="1980">
          <w:pPr/>
        </w:pPrChange>
      </w:pPr>
      <w:ins w:author="Isaac C Colon" w:date="2021-11-22T23:48:00Z" w:id="1981">
        <w:del w:author="Parth Patel" w:date="2021-11-27T18:06:00Z" w:id="1982">
          <w:r w:rsidRPr="40D0D4BE" w:rsidDel="009140DF">
            <w:delText>public Queue&lt;Entity&gt; newEntityQueue</w:delText>
          </w:r>
        </w:del>
      </w:ins>
    </w:p>
    <w:p w:rsidR="10DC163A" w:rsidDel="009140DF" w:rsidRDefault="10DC163A" w14:paraId="62737880" w14:textId="4A986DF0">
      <w:pPr>
        <w:ind w:left="0"/>
        <w:rPr>
          <w:ins w:author="Isaac C Colon" w:date="2021-11-22T23:49:00Z" w:id="1983"/>
          <w:del w:author="Parth Patel" w:date="2021-11-27T18:06:00Z" w:id="1984"/>
        </w:rPr>
        <w:pPrChange w:author="Parth Patel" w:date="2021-11-27T18:11:00Z" w:id="1985">
          <w:pPr/>
        </w:pPrChange>
      </w:pPr>
      <w:ins w:author="Isaac C Colon" w:date="2021-11-22T23:48:00Z" w:id="1986">
        <w:del w:author="Parth Patel" w:date="2021-11-27T18:06:00Z" w:id="1987">
          <w:r w:rsidRPr="40D0D4BE" w:rsidDel="009140DF">
            <w:delText>Entities queued for addition to th</w:delText>
          </w:r>
        </w:del>
      </w:ins>
      <w:ins w:author="Isaac C Colon" w:date="2021-11-22T23:49:00Z" w:id="1988">
        <w:del w:author="Parth Patel" w:date="2021-11-27T18:06:00Z" w:id="1989">
          <w:r w:rsidRPr="40D0D4BE" w:rsidDel="009140DF">
            <w:delText>e game world. This must be done in between game tics, or concurrent modification errors can occur, which is why they are queued before they are added.</w:delText>
          </w:r>
        </w:del>
      </w:ins>
    </w:p>
    <w:p w:rsidR="10DC163A" w:rsidDel="009140DF" w:rsidRDefault="10DC163A" w14:paraId="629FC9BF" w14:textId="402AF99D">
      <w:pPr>
        <w:ind w:left="0"/>
        <w:rPr>
          <w:ins w:author="Isaac C Colon" w:date="2021-11-22T23:49:00Z" w:id="1990"/>
          <w:del w:author="Parth Patel" w:date="2021-11-27T18:06:00Z" w:id="1991"/>
        </w:rPr>
        <w:pPrChange w:author="Parth Patel" w:date="2021-11-27T18:11:00Z" w:id="1992">
          <w:pPr/>
        </w:pPrChange>
      </w:pPr>
      <w:ins w:author="Isaac C Colon" w:date="2021-11-22T23:49:00Z" w:id="1993">
        <w:del w:author="Parth Patel" w:date="2021-11-27T18:06:00Z" w:id="1994">
          <w:r w:rsidRPr="40D0D4BE" w:rsidDel="009140DF">
            <w:delText>public Queue&lt;Entity&gt; deleteEntityQueue</w:delText>
          </w:r>
        </w:del>
      </w:ins>
    </w:p>
    <w:p w:rsidR="10DC163A" w:rsidDel="009140DF" w:rsidRDefault="10DC163A" w14:paraId="09C65435" w14:textId="2AD73CA3">
      <w:pPr>
        <w:ind w:left="0"/>
        <w:rPr>
          <w:ins w:author="Isaac C Colon" w:date="2021-11-22T23:50:00Z" w:id="1995"/>
          <w:del w:author="Parth Patel" w:date="2021-11-27T18:06:00Z" w:id="1996"/>
        </w:rPr>
        <w:pPrChange w:author="Parth Patel" w:date="2021-11-27T18:11:00Z" w:id="1997">
          <w:pPr/>
        </w:pPrChange>
      </w:pPr>
      <w:ins w:author="Isaac C Colon" w:date="2021-11-22T23:49:00Z" w:id="1998">
        <w:del w:author="Parth Patel" w:date="2021-11-27T18:06:00Z" w:id="1999">
          <w:r w:rsidRPr="40D0D4BE" w:rsidDel="009140DF">
            <w:delText>Simi</w:delText>
          </w:r>
        </w:del>
      </w:ins>
      <w:ins w:author="Isaac C Colon" w:date="2021-11-22T23:50:00Z" w:id="2000">
        <w:del w:author="Parth Patel" w:date="2021-11-27T18:06:00Z" w:id="2001">
          <w:r w:rsidRPr="40D0D4BE" w:rsidDel="009140DF">
            <w:delText>larly, these are Entities queued for removal from the game world, and these operations must also be done between tics.</w:delText>
          </w:r>
        </w:del>
      </w:ins>
    </w:p>
    <w:p w:rsidR="55888F65" w:rsidDel="009140DF" w:rsidRDefault="55888F65" w14:paraId="2E1B1427" w14:textId="7AAD4A1F">
      <w:pPr>
        <w:ind w:left="0"/>
        <w:rPr>
          <w:ins w:author="Isaac C Colon" w:date="2021-11-22T23:55:00Z" w:id="2002"/>
          <w:del w:author="Parth Patel" w:date="2021-11-27T18:06:00Z" w:id="2003"/>
        </w:rPr>
        <w:pPrChange w:author="Parth Patel" w:date="2021-11-27T18:11:00Z" w:id="2004">
          <w:pPr/>
        </w:pPrChange>
      </w:pPr>
      <w:ins w:author="Isaac C Colon" w:date="2021-11-22T23:52:00Z" w:id="2005">
        <w:del w:author="Parth Patel" w:date="2021-11-27T18:06:00Z" w:id="2006">
          <w:r w:rsidRPr="40D0D4BE" w:rsidDel="009140DF">
            <w:delText>p</w:delText>
          </w:r>
        </w:del>
      </w:ins>
      <w:ins w:author="Isaac C Colon" w:date="2021-11-22T23:51:00Z" w:id="2007">
        <w:del w:author="Parth Patel" w:date="2021-11-27T18:06:00Z" w:id="2008">
          <w:r w:rsidRPr="40D0D4BE" w:rsidDel="009140DF">
            <w:delText>ublic LinkedList&lt;EntityState&gt;</w:delText>
          </w:r>
        </w:del>
      </w:ins>
      <w:ins w:author="Isaac C Colon" w:date="2021-11-22T23:54:00Z" w:id="2009">
        <w:del w:author="Parth Patel" w:date="2021-11-27T18:06:00Z" w:id="2010">
          <w:r w:rsidRPr="40D0D4BE" w:rsidDel="009140DF" w:rsidR="028BAF6C">
            <w:delText xml:space="preserve"> </w:delText>
          </w:r>
        </w:del>
      </w:ins>
      <w:ins w:author="Isaac C Colon" w:date="2021-11-22T23:55:00Z" w:id="2011">
        <w:del w:author="Parth Patel" w:date="2021-11-27T18:06:00Z" w:id="2012">
          <w:r w:rsidRPr="40D0D4BE" w:rsidDel="009140DF" w:rsidR="028BAF6C">
            <w:delText>stateList</w:delText>
          </w:r>
        </w:del>
      </w:ins>
    </w:p>
    <w:p w:rsidR="028BAF6C" w:rsidDel="009140DF" w:rsidRDefault="028BAF6C" w14:paraId="2B1D057D" w14:textId="2F17222E">
      <w:pPr>
        <w:ind w:left="0"/>
        <w:rPr>
          <w:ins w:author="Isaac C Colon" w:date="2021-11-22T23:56:00Z" w:id="2013"/>
          <w:del w:author="Parth Patel" w:date="2021-11-27T18:06:00Z" w:id="2014"/>
        </w:rPr>
        <w:pPrChange w:author="Parth Patel" w:date="2021-11-27T18:11:00Z" w:id="2015">
          <w:pPr/>
        </w:pPrChange>
      </w:pPr>
      <w:ins w:author="Isaac C Colon" w:date="2021-11-22T23:55:00Z" w:id="2016">
        <w:del w:author="Parth Patel" w:date="2021-11-27T18:06:00Z" w:id="2017">
          <w:r w:rsidRPr="40D0D4BE" w:rsidDel="009140DF">
            <w:delText>The list of all animation frames used by every Entity. These are loaded from ENTITIES scripts at runtime</w:delText>
          </w:r>
        </w:del>
      </w:ins>
      <w:ins w:author="Isaac C Colon" w:date="2021-11-22T23:56:00Z" w:id="2018">
        <w:del w:author="Parth Patel" w:date="2021-11-27T18:06:00Z" w:id="2019">
          <w:r w:rsidRPr="40D0D4BE" w:rsidDel="009140DF">
            <w:delText>, from the resource .WAD and any add-ons.</w:delText>
          </w:r>
        </w:del>
      </w:ins>
    </w:p>
    <w:p w:rsidR="6844B868" w:rsidDel="009140DF" w:rsidRDefault="6844B868" w14:paraId="21379640" w14:textId="6D7E324E">
      <w:pPr>
        <w:ind w:left="0"/>
        <w:rPr>
          <w:ins w:author="Isaac C Colon" w:date="2021-11-22T23:56:00Z" w:id="2020"/>
          <w:del w:author="Parth Patel" w:date="2021-11-27T18:06:00Z" w:id="2021"/>
        </w:rPr>
        <w:pPrChange w:author="Parth Patel" w:date="2021-11-27T18:11:00Z" w:id="2022">
          <w:pPr/>
        </w:pPrChange>
      </w:pPr>
      <w:ins w:author="Isaac C Colon" w:date="2021-11-22T23:56:00Z" w:id="2023">
        <w:del w:author="Parth Patel" w:date="2021-11-27T18:06:00Z" w:id="2024">
          <w:r w:rsidRPr="40D0D4BE" w:rsidDel="009140DF">
            <w:delText>public Map&lt;String, EntitySpawner&gt; entityTable</w:delText>
          </w:r>
        </w:del>
      </w:ins>
    </w:p>
    <w:p w:rsidR="6844B868" w:rsidDel="009140DF" w:rsidRDefault="6844B868" w14:paraId="5E55754E" w14:textId="39B01BF0">
      <w:pPr>
        <w:ind w:left="0"/>
        <w:rPr>
          <w:ins w:author="Isaac C Colon" w:date="2021-11-22T23:58:00Z" w:id="2025"/>
          <w:del w:author="Parth Patel" w:date="2021-11-27T18:06:00Z" w:id="2026"/>
        </w:rPr>
        <w:pPrChange w:author="Parth Patel" w:date="2021-11-27T18:11:00Z" w:id="2027">
          <w:pPr/>
        </w:pPrChange>
      </w:pPr>
      <w:ins w:author="Isaac C Colon" w:date="2021-11-22T23:57:00Z" w:id="2028">
        <w:del w:author="Parth Patel" w:date="2021-11-27T18:06:00Z" w:id="2029">
          <w:r w:rsidRPr="40D0D4BE" w:rsidDel="009140DF">
            <w:delText>The EntitySpawner object is used whenever an Entity of that type needs to be added to the game, either at map load, on projectile launch, or a scripted spawn event. The String is the name of the Entity to be spawned.</w:delText>
          </w:r>
        </w:del>
      </w:ins>
    </w:p>
    <w:p w:rsidR="18676F1B" w:rsidDel="009140DF" w:rsidRDefault="18676F1B" w14:paraId="0BC923B6" w14:textId="76B5D2E6">
      <w:pPr>
        <w:ind w:left="0"/>
        <w:rPr>
          <w:ins w:author="Isaac C Colon" w:date="2021-11-22T23:58:00Z" w:id="2030"/>
          <w:del w:author="Parth Patel" w:date="2021-11-27T18:06:00Z" w:id="2031"/>
        </w:rPr>
        <w:pPrChange w:author="Parth Patel" w:date="2021-11-27T18:11:00Z" w:id="2032">
          <w:pPr/>
        </w:pPrChange>
      </w:pPr>
      <w:ins w:author="Isaac C Colon" w:date="2021-11-22T23:58:00Z" w:id="2033">
        <w:del w:author="Parth Patel" w:date="2021-11-27T18:06:00Z" w:id="2034">
          <w:r w:rsidRPr="40D0D4BE" w:rsidDel="009140DF">
            <w:delText xml:space="preserve">public Map&lt;Integer, EntitySpawner&gt; </w:delText>
          </w:r>
          <w:r w:rsidRPr="40D0D4BE" w:rsidDel="009140DF">
            <w:rPr>
              <w:rFonts w:ascii="Times" w:hAnsi="Times"/>
              <w:szCs w:val="20"/>
              <w:rPrChange w:author="Isaac C Colon" w:date="2021-11-22T23:58:00Z" w:id="2035">
                <w:rPr>
                  <w:b/>
                  <w:bCs/>
                </w:rPr>
              </w:rPrChange>
            </w:rPr>
            <w:delText>mapIDTable</w:delText>
          </w:r>
        </w:del>
      </w:ins>
    </w:p>
    <w:p w:rsidR="18676F1B" w:rsidDel="009140DF" w:rsidRDefault="18676F1B" w14:paraId="73394D68" w14:textId="083B3602">
      <w:pPr>
        <w:ind w:left="0"/>
        <w:rPr>
          <w:ins w:author="Isaac C Colon" w:date="2021-11-22T23:59:00Z" w:id="2036"/>
          <w:del w:author="Parth Patel" w:date="2021-11-27T18:06:00Z" w:id="2037"/>
        </w:rPr>
        <w:pPrChange w:author="Parth Patel" w:date="2021-11-27T18:11:00Z" w:id="2038">
          <w:pPr/>
        </w:pPrChange>
      </w:pPr>
      <w:ins w:author="Isaac C Colon" w:date="2021-11-22T23:58:00Z" w:id="2039">
        <w:del w:author="Parth Patel" w:date="2021-11-27T18:06:00Z" w:id="2040">
          <w:r w:rsidRPr="40D0D4BE" w:rsidDel="009140DF">
            <w:delText xml:space="preserve">The </w:delText>
          </w:r>
        </w:del>
      </w:ins>
      <w:ins w:author="Isaac C Colon" w:date="2021-11-22T23:59:00Z" w:id="2041">
        <w:del w:author="Parth Patel" w:date="2021-11-27T18:06:00Z" w:id="2042">
          <w:r w:rsidRPr="40D0D4BE" w:rsidDel="009140DF">
            <w:delText>mapID is a number ID used to identify Entities in level data. This ID can also be used to request a specific EntitySpawner.</w:delText>
          </w:r>
        </w:del>
      </w:ins>
    </w:p>
    <w:p w:rsidR="3F6D59CC" w:rsidDel="009140DF" w:rsidRDefault="3F6D59CC" w14:paraId="00892292" w14:textId="130034B3">
      <w:pPr>
        <w:ind w:left="0"/>
        <w:rPr>
          <w:ins w:author="Isaac C Colon" w:date="2021-11-22T23:59:00Z" w:id="2043"/>
          <w:del w:author="Parth Patel" w:date="2021-11-27T18:06:00Z" w:id="2044"/>
        </w:rPr>
        <w:pPrChange w:author="Parth Patel" w:date="2021-11-27T18:11:00Z" w:id="2045">
          <w:pPr/>
        </w:pPrChange>
      </w:pPr>
      <w:ins w:author="Isaac C Colon" w:date="2021-11-23T00:01:00Z" w:id="2046">
        <w:del w:author="Parth Patel" w:date="2021-11-27T18:06:00Z" w:id="2047">
          <w:r w:rsidRPr="40D0D4BE" w:rsidDel="009140DF">
            <w:delText>p</w:delText>
          </w:r>
        </w:del>
      </w:ins>
      <w:ins w:author="Isaac C Colon" w:date="2021-11-22T23:59:00Z" w:id="2048">
        <w:del w:author="Parth Patel" w:date="2021-11-27T18:06:00Z" w:id="2049">
          <w:r w:rsidRPr="40D0D4BE" w:rsidDel="009140DF" w:rsidR="18676F1B">
            <w:delText>ublic Map&lt;Integer, LevelData&gt; levels</w:delText>
          </w:r>
        </w:del>
      </w:ins>
    </w:p>
    <w:p w:rsidR="18676F1B" w:rsidDel="009140DF" w:rsidRDefault="18676F1B" w14:paraId="1C522D84" w14:textId="078D06F6">
      <w:pPr>
        <w:ind w:left="0"/>
        <w:rPr>
          <w:ins w:author="Isaac C Colon" w:date="2021-11-23T00:00:00Z" w:id="2050"/>
          <w:del w:author="Parth Patel" w:date="2021-11-27T18:06:00Z" w:id="2051"/>
        </w:rPr>
        <w:pPrChange w:author="Parth Patel" w:date="2021-11-27T18:11:00Z" w:id="2052">
          <w:pPr/>
        </w:pPrChange>
      </w:pPr>
      <w:ins w:author="Isaac C Colon" w:date="2021-11-23T00:00:00Z" w:id="2053">
        <w:del w:author="Parth Patel" w:date="2021-11-27T18:06:00Z" w:id="2054">
          <w:r w:rsidRPr="40D0D4BE" w:rsidDel="009140DF">
            <w:delText>A map of each level’s data to that level’s number</w:delText>
          </w:r>
        </w:del>
      </w:ins>
    </w:p>
    <w:p w:rsidR="660634FD" w:rsidDel="009140DF" w:rsidRDefault="660634FD" w14:paraId="0AC77AFE" w14:textId="20E89740">
      <w:pPr>
        <w:ind w:left="0"/>
        <w:rPr>
          <w:ins w:author="Isaac C Colon" w:date="2021-11-23T00:01:00Z" w:id="2055"/>
          <w:del w:author="Parth Patel" w:date="2021-11-27T18:06:00Z" w:id="2056"/>
        </w:rPr>
        <w:pPrChange w:author="Parth Patel" w:date="2021-11-27T18:11:00Z" w:id="2057">
          <w:pPr/>
        </w:pPrChange>
      </w:pPr>
      <w:ins w:author="Isaac C Colon" w:date="2021-11-23T00:01:00Z" w:id="2058">
        <w:del w:author="Parth Patel" w:date="2021-11-27T18:06:00Z" w:id="2059">
          <w:r w:rsidRPr="40D0D4BE" w:rsidDel="009140DF">
            <w:delText>public ArrayList&lt;TileAction&gt; effectList</w:delText>
          </w:r>
        </w:del>
      </w:ins>
    </w:p>
    <w:p w:rsidR="660634FD" w:rsidDel="009140DF" w:rsidRDefault="660634FD" w14:paraId="234FBA7D" w14:textId="0ACEBDFB">
      <w:pPr>
        <w:ind w:left="0"/>
        <w:rPr>
          <w:ins w:author="Isaac C Colon" w:date="2021-11-23T00:02:00Z" w:id="2060"/>
          <w:del w:author="Parth Patel" w:date="2021-11-27T18:06:00Z" w:id="2061"/>
        </w:rPr>
        <w:pPrChange w:author="Parth Patel" w:date="2021-11-27T18:11:00Z" w:id="2062">
          <w:pPr/>
        </w:pPrChange>
      </w:pPr>
      <w:ins w:author="Isaac C Colon" w:date="2021-11-23T00:01:00Z" w:id="2063">
        <w:del w:author="Parth Patel" w:date="2021-11-27T18:06:00Z" w:id="2064">
          <w:r w:rsidRPr="40D0D4BE" w:rsidDel="009140DF">
            <w:delText>List of scipted effects that can be placed on map tiles (I.e.</w:delText>
          </w:r>
        </w:del>
      </w:ins>
      <w:ins w:author="Isaac C Colon" w:date="2021-11-23T00:02:00Z" w:id="2065">
        <w:del w:author="Parth Patel" w:date="2021-11-27T18:06:00Z" w:id="2066">
          <w:r w:rsidRPr="40D0D4BE" w:rsidDel="009140DF">
            <w:delText xml:space="preserve"> when you cross into a certain room/area)</w:delText>
          </w:r>
        </w:del>
      </w:ins>
    </w:p>
    <w:p w:rsidR="660634FD" w:rsidDel="009140DF" w:rsidRDefault="660634FD" w14:paraId="5EA4E6CD" w14:textId="60432C76">
      <w:pPr>
        <w:ind w:left="0"/>
        <w:rPr>
          <w:ins w:author="Isaac C Colon" w:date="2021-11-23T00:02:00Z" w:id="2067"/>
          <w:del w:author="Parth Patel" w:date="2021-11-27T18:06:00Z" w:id="2068"/>
        </w:rPr>
        <w:pPrChange w:author="Parth Patel" w:date="2021-11-27T18:11:00Z" w:id="2069">
          <w:pPr/>
        </w:pPrChange>
      </w:pPr>
      <w:ins w:author="Isaac C Colon" w:date="2021-11-23T00:02:00Z" w:id="2070">
        <w:del w:author="Parth Patel" w:date="2021-11-27T18:06:00Z" w:id="2071">
          <w:r w:rsidRPr="40D0D4BE" w:rsidDel="009140DF">
            <w:delText>public LevelData currentLevel</w:delText>
          </w:r>
        </w:del>
      </w:ins>
    </w:p>
    <w:p w:rsidR="660634FD" w:rsidDel="009140DF" w:rsidRDefault="660634FD" w14:paraId="0C7D0D6F" w14:textId="63A85B61">
      <w:pPr>
        <w:ind w:left="0"/>
        <w:rPr>
          <w:ins w:author="Isaac C Colon" w:date="2021-11-23T00:02:00Z" w:id="2072"/>
          <w:del w:author="Parth Patel" w:date="2021-11-27T18:06:00Z" w:id="2073"/>
        </w:rPr>
        <w:pPrChange w:author="Parth Patel" w:date="2021-11-27T18:11:00Z" w:id="2074">
          <w:pPr/>
        </w:pPrChange>
      </w:pPr>
      <w:ins w:author="Isaac C Colon" w:date="2021-11-23T00:02:00Z" w:id="2075">
        <w:del w:author="Parth Patel" w:date="2021-11-27T18:06:00Z" w:id="2076">
          <w:r w:rsidRPr="40D0D4BE" w:rsidDel="009140DF">
            <w:delText>The currently loaded level</w:delText>
          </w:r>
        </w:del>
      </w:ins>
    </w:p>
    <w:p w:rsidR="660634FD" w:rsidDel="009140DF" w:rsidRDefault="660634FD" w14:paraId="65A25827" w14:textId="102FCF72">
      <w:pPr>
        <w:ind w:left="0"/>
        <w:rPr>
          <w:ins w:author="Isaac C Colon" w:date="2021-11-23T00:03:00Z" w:id="2077"/>
          <w:del w:author="Parth Patel" w:date="2021-11-27T18:06:00Z" w:id="2078"/>
        </w:rPr>
        <w:pPrChange w:author="Parth Patel" w:date="2021-11-27T18:11:00Z" w:id="2079">
          <w:pPr/>
        </w:pPrChange>
      </w:pPr>
      <w:ins w:author="Isaac C Colon" w:date="2021-11-23T00:03:00Z" w:id="2080">
        <w:del w:author="Parth Patel" w:date="2021-11-27T18:06:00Z" w:id="2081">
          <w:r w:rsidRPr="40D0D4BE" w:rsidDel="009140DF">
            <w:delText>public LevelData nextLevel</w:delText>
          </w:r>
        </w:del>
      </w:ins>
    </w:p>
    <w:p w:rsidR="660634FD" w:rsidDel="009140DF" w:rsidRDefault="660634FD" w14:paraId="4127BC81" w14:textId="38D5401B">
      <w:pPr>
        <w:ind w:left="0"/>
        <w:rPr>
          <w:ins w:author="Isaac C Colon" w:date="2021-11-23T00:04:00Z" w:id="2082"/>
          <w:del w:author="Parth Patel" w:date="2021-11-27T18:06:00Z" w:id="2083"/>
        </w:rPr>
        <w:pPrChange w:author="Parth Patel" w:date="2021-11-27T18:11:00Z" w:id="2084">
          <w:pPr/>
        </w:pPrChange>
      </w:pPr>
      <w:ins w:author="Isaac C Colon" w:date="2021-11-23T00:03:00Z" w:id="2085">
        <w:del w:author="Parth Patel" w:date="2021-11-27T18:06:00Z" w:id="2086">
          <w:r w:rsidRPr="40D0D4BE" w:rsidDel="009140DF">
            <w:delText>The next level to be loaded. Used when in the</w:delText>
          </w:r>
        </w:del>
      </w:ins>
      <w:ins w:author="Isaac C Colon" w:date="2021-11-23T00:04:00Z" w:id="2087">
        <w:del w:author="Parth Patel" w:date="2021-11-27T18:06:00Z" w:id="2088">
          <w:r w:rsidRPr="40D0D4BE" w:rsidDel="009140DF">
            <w:delText xml:space="preserve"> process of switching levels.</w:delText>
          </w:r>
        </w:del>
      </w:ins>
    </w:p>
    <w:p w:rsidR="660634FD" w:rsidDel="009140DF" w:rsidRDefault="660634FD" w14:paraId="0AB2A65F" w14:textId="7480E3EC">
      <w:pPr>
        <w:ind w:left="0"/>
        <w:rPr>
          <w:ins w:author="Isaac C Colon" w:date="2021-11-23T00:04:00Z" w:id="2089"/>
          <w:del w:author="Parth Patel" w:date="2021-11-27T18:06:00Z" w:id="2090"/>
        </w:rPr>
        <w:pPrChange w:author="Parth Patel" w:date="2021-11-27T18:11:00Z" w:id="2091">
          <w:pPr/>
        </w:pPrChange>
      </w:pPr>
      <w:ins w:author="Isaac C Colon" w:date="2021-11-23T00:04:00Z" w:id="2092">
        <w:del w:author="Parth Patel" w:date="2021-11-27T18:06:00Z" w:id="2093">
          <w:r w:rsidRPr="40D0D4BE" w:rsidDel="009140DF">
            <w:delText>public Boolean switchingLevels</w:delText>
          </w:r>
        </w:del>
      </w:ins>
    </w:p>
    <w:p w:rsidR="660634FD" w:rsidDel="009140DF" w:rsidRDefault="660634FD" w14:paraId="349B4895" w14:textId="10AB30BF">
      <w:pPr>
        <w:ind w:left="0"/>
        <w:rPr>
          <w:ins w:author="Isaac C Colon" w:date="2021-11-23T00:04:00Z" w:id="2094"/>
          <w:del w:author="Parth Patel" w:date="2021-11-27T18:06:00Z" w:id="2095"/>
        </w:rPr>
        <w:pPrChange w:author="Parth Patel" w:date="2021-11-27T18:11:00Z" w:id="2096">
          <w:pPr/>
        </w:pPrChange>
      </w:pPr>
      <w:ins w:author="Isaac C Colon" w:date="2021-11-23T00:04:00Z" w:id="2097">
        <w:del w:author="Parth Patel" w:date="2021-11-27T18:06:00Z" w:id="2098">
          <w:r w:rsidRPr="40D0D4BE" w:rsidDel="009140DF">
            <w:delText>True if currently switching levels</w:delText>
          </w:r>
        </w:del>
      </w:ins>
    </w:p>
    <w:p w:rsidR="67FCAC9C" w:rsidDel="009140DF" w:rsidRDefault="67FCAC9C" w14:paraId="1105E902" w14:textId="18035C78">
      <w:pPr>
        <w:ind w:left="0"/>
        <w:rPr>
          <w:ins w:author="Isaac C Colon" w:date="2021-11-23T00:08:00Z" w:id="2099"/>
          <w:del w:author="Parth Patel" w:date="2021-11-27T18:06:00Z" w:id="2100"/>
        </w:rPr>
        <w:pPrChange w:author="Parth Patel" w:date="2021-11-27T18:11:00Z" w:id="2101">
          <w:pPr/>
        </w:pPrChange>
      </w:pPr>
      <w:ins w:author="Isaac C Colon" w:date="2021-11-23T00:08:00Z" w:id="2102">
        <w:del w:author="Parth Patel" w:date="2021-11-27T18:06:00Z" w:id="2103">
          <w:r w:rsidRPr="40D0D4BE" w:rsidDel="009140DF">
            <w:delText>public Map&lt;Integer, Queue&lt;ScriptCommand&gt;&gt; scripts</w:delText>
          </w:r>
        </w:del>
      </w:ins>
    </w:p>
    <w:p w:rsidR="67FCAC9C" w:rsidDel="009140DF" w:rsidRDefault="67FCAC9C" w14:paraId="30165E14" w14:textId="48C72B7B">
      <w:pPr>
        <w:ind w:left="0"/>
        <w:rPr>
          <w:ins w:author="Isaac C Colon" w:date="2021-11-23T00:09:00Z" w:id="2104"/>
          <w:del w:author="Parth Patel" w:date="2021-11-27T18:06:00Z" w:id="2105"/>
        </w:rPr>
        <w:pPrChange w:author="Parth Patel" w:date="2021-11-27T18:11:00Z" w:id="2106">
          <w:pPr/>
        </w:pPrChange>
      </w:pPr>
      <w:ins w:author="Isaac C Colon" w:date="2021-11-23T00:08:00Z" w:id="2107">
        <w:del w:author="Parth Patel" w:date="2021-11-27T18:06:00Z" w:id="2108">
          <w:r w:rsidRPr="40D0D4BE" w:rsidDel="009140DF">
            <w:delText>Map of scripts to script numbers. Scripts are stored as a queue of commands, wh</w:delText>
          </w:r>
        </w:del>
      </w:ins>
      <w:ins w:author="Isaac C Colon" w:date="2021-11-23T00:09:00Z" w:id="2109">
        <w:del w:author="Parth Patel" w:date="2021-11-27T18:06:00Z" w:id="2110">
          <w:r w:rsidRPr="40D0D4BE" w:rsidDel="009140DF">
            <w:delText>ich are essentially TileActions with optional time delays (measured in tics)</w:delText>
          </w:r>
        </w:del>
      </w:ins>
    </w:p>
    <w:p w:rsidR="67FCAC9C" w:rsidDel="009140DF" w:rsidRDefault="67FCAC9C" w14:paraId="316FCDE5" w14:textId="0AD646E4">
      <w:pPr>
        <w:ind w:left="0"/>
        <w:rPr>
          <w:ins w:author="Isaac C Colon" w:date="2021-11-23T00:10:00Z" w:id="2111"/>
          <w:del w:author="Parth Patel" w:date="2021-11-27T18:06:00Z" w:id="2112"/>
        </w:rPr>
        <w:pPrChange w:author="Parth Patel" w:date="2021-11-27T18:11:00Z" w:id="2113">
          <w:pPr/>
        </w:pPrChange>
      </w:pPr>
      <w:ins w:author="Isaac C Colon" w:date="2021-11-23T00:10:00Z" w:id="2114">
        <w:del w:author="Parth Patel" w:date="2021-11-27T18:06:00Z" w:id="2115">
          <w:r w:rsidRPr="40D0D4BE" w:rsidDel="009140DF">
            <w:delText>p</w:delText>
          </w:r>
        </w:del>
      </w:ins>
      <w:ins w:author="Isaac C Colon" w:date="2021-11-23T00:09:00Z" w:id="2116">
        <w:del w:author="Parth Patel" w:date="2021-11-27T18:06:00Z" w:id="2117">
          <w:r w:rsidRPr="40D0D4BE" w:rsidDel="009140DF">
            <w:delText>ublic LinkedList&lt;LevelScript&gt; runningScr</w:delText>
          </w:r>
        </w:del>
      </w:ins>
      <w:ins w:author="Isaac C Colon" w:date="2021-11-23T00:10:00Z" w:id="2118">
        <w:del w:author="Parth Patel" w:date="2021-11-27T18:06:00Z" w:id="2119">
          <w:r w:rsidRPr="40D0D4BE" w:rsidDel="009140DF">
            <w:delText>ipts</w:delText>
          </w:r>
        </w:del>
      </w:ins>
    </w:p>
    <w:p w:rsidR="67FCAC9C" w:rsidDel="009140DF" w:rsidRDefault="67FCAC9C" w14:paraId="2B78E30C" w14:textId="17322CD5">
      <w:pPr>
        <w:ind w:left="0"/>
        <w:rPr>
          <w:ins w:author="Isaac C Colon" w:date="2021-11-23T00:11:00Z" w:id="2120"/>
          <w:del w:author="Parth Patel" w:date="2021-11-27T18:06:00Z" w:id="2121"/>
        </w:rPr>
        <w:pPrChange w:author="Parth Patel" w:date="2021-11-27T18:11:00Z" w:id="2122">
          <w:pPr/>
        </w:pPrChange>
      </w:pPr>
      <w:ins w:author="Isaac C Colon" w:date="2021-11-23T00:10:00Z" w:id="2123">
        <w:del w:author="Parth Patel" w:date="2021-11-27T18:06:00Z" w:id="2124">
          <w:r w:rsidRPr="40D0D4BE" w:rsidDel="009140DF">
            <w:delText>These are scripts running right now. They are updated every tic in the game loop until the script is over. A LevelScript is given a queue of commands</w:delText>
          </w:r>
        </w:del>
      </w:ins>
      <w:ins w:author="Isaac C Colon" w:date="2021-11-23T00:11:00Z" w:id="2125">
        <w:del w:author="Parth Patel" w:date="2021-11-27T18:06:00Z" w:id="2126">
          <w:r w:rsidRPr="40D0D4BE" w:rsidDel="009140DF">
            <w:delText xml:space="preserve"> from the scr</w:delText>
          </w:r>
          <w:r w:rsidRPr="40D0D4BE" w:rsidDel="009140DF" w:rsidR="23672A0F">
            <w:delText>ipts map</w:delText>
          </w:r>
        </w:del>
      </w:ins>
      <w:ins w:author="Isaac C Colon" w:date="2021-11-23T00:10:00Z" w:id="2127">
        <w:del w:author="Parth Patel" w:date="2021-11-27T18:06:00Z" w:id="2128">
          <w:r w:rsidRPr="40D0D4BE" w:rsidDel="009140DF">
            <w:delText xml:space="preserve">, and it runs through each entry until the command </w:delText>
          </w:r>
        </w:del>
      </w:ins>
      <w:ins w:author="Isaac C Colon" w:date="2021-11-23T00:11:00Z" w:id="2129">
        <w:del w:author="Parth Patel" w:date="2021-11-27T18:06:00Z" w:id="2130">
          <w:r w:rsidRPr="40D0D4BE" w:rsidDel="009140DF">
            <w:delText>queue is empty.</w:delText>
          </w:r>
        </w:del>
      </w:ins>
    </w:p>
    <w:p w:rsidR="26B26C2C" w:rsidDel="009140DF" w:rsidRDefault="26B26C2C" w14:paraId="3812A623" w14:textId="7DC77B40">
      <w:pPr>
        <w:ind w:left="0"/>
        <w:rPr>
          <w:ins w:author="Isaac C Colon" w:date="2021-11-23T00:11:00Z" w:id="2131"/>
          <w:del w:author="Parth Patel" w:date="2021-11-27T18:06:00Z" w:id="2132"/>
        </w:rPr>
        <w:pPrChange w:author="Parth Patel" w:date="2021-11-27T18:11:00Z" w:id="2133">
          <w:pPr/>
        </w:pPrChange>
      </w:pPr>
      <w:ins w:author="Isaac C Colon" w:date="2021-11-23T00:11:00Z" w:id="2134">
        <w:del w:author="Parth Patel" w:date="2021-11-27T18:06:00Z" w:id="2135">
          <w:r w:rsidRPr="40D0D4BE" w:rsidDel="009140DF">
            <w:delText>public Queue&lt;LevelScript&gt; newScriptQueue</w:delText>
          </w:r>
        </w:del>
      </w:ins>
    </w:p>
    <w:p w:rsidR="26B26C2C" w:rsidDel="009140DF" w:rsidRDefault="26B26C2C" w14:paraId="50F0177B" w14:textId="1572131D">
      <w:pPr>
        <w:ind w:left="0"/>
        <w:rPr>
          <w:ins w:author="Isaac C Colon" w:date="2021-11-23T00:12:00Z" w:id="2136"/>
          <w:del w:author="Parth Patel" w:date="2021-11-27T18:06:00Z" w:id="2137"/>
        </w:rPr>
        <w:pPrChange w:author="Parth Patel" w:date="2021-11-27T18:11:00Z" w:id="2138">
          <w:pPr/>
        </w:pPrChange>
      </w:pPr>
      <w:ins w:author="Isaac C Colon" w:date="2021-11-23T00:12:00Z" w:id="2139">
        <w:del w:author="Parth Patel" w:date="2021-11-27T18:06:00Z" w:id="2140">
          <w:r w:rsidRPr="40D0D4BE" w:rsidDel="009140DF">
            <w:delText>Like Entities, scripts need to be queued for addition to the runningScripts list, or concurrency errors may occur.</w:delText>
          </w:r>
        </w:del>
      </w:ins>
    </w:p>
    <w:p w:rsidR="26B26C2C" w:rsidDel="009140DF" w:rsidRDefault="26B26C2C" w14:paraId="152799A1" w14:textId="64D47797">
      <w:pPr>
        <w:ind w:left="0"/>
        <w:rPr>
          <w:ins w:author="Isaac C Colon" w:date="2021-11-23T00:12:00Z" w:id="2141"/>
          <w:del w:author="Parth Patel" w:date="2021-11-27T18:06:00Z" w:id="2142"/>
        </w:rPr>
        <w:pPrChange w:author="Parth Patel" w:date="2021-11-27T18:11:00Z" w:id="2143">
          <w:pPr/>
        </w:pPrChange>
      </w:pPr>
      <w:ins w:author="Isaac C Colon" w:date="2021-11-23T00:12:00Z" w:id="2144">
        <w:del w:author="Parth Patel" w:date="2021-11-27T18:06:00Z" w:id="2145">
          <w:r w:rsidRPr="40D0D4BE" w:rsidDel="009140DF">
            <w:delText>public Queue&lt;LevelScript&gt; deleteScriptQueue</w:delText>
          </w:r>
        </w:del>
      </w:ins>
    </w:p>
    <w:p w:rsidR="26B26C2C" w:rsidDel="009140DF" w:rsidRDefault="26B26C2C" w14:paraId="45CF5227" w14:textId="56D6EA2F">
      <w:pPr>
        <w:ind w:left="0"/>
        <w:rPr>
          <w:ins w:author="Isaac C Colon" w:date="2021-11-23T00:13:00Z" w:id="2146"/>
          <w:del w:author="Parth Patel" w:date="2021-11-27T18:06:00Z" w:id="2147"/>
        </w:rPr>
        <w:pPrChange w:author="Parth Patel" w:date="2021-11-27T18:11:00Z" w:id="2148">
          <w:pPr/>
        </w:pPrChange>
      </w:pPr>
      <w:ins w:author="Isaac C Colon" w:date="2021-11-23T00:12:00Z" w:id="2149">
        <w:del w:author="Parth Patel" w:date="2021-11-27T18:06:00Z" w:id="2150">
          <w:r w:rsidRPr="40D0D4BE" w:rsidDel="009140DF">
            <w:delText>Likewise, LevelScripts must also be queued for deletion once their command queue is emptied</w:delText>
          </w:r>
        </w:del>
      </w:ins>
    </w:p>
    <w:p w:rsidR="26B26C2C" w:rsidDel="009140DF" w:rsidRDefault="26B26C2C" w14:paraId="5D2296BC" w14:textId="038E1F9B">
      <w:pPr>
        <w:ind w:left="0"/>
        <w:rPr>
          <w:ins w:author="Isaac C Colon" w:date="2021-11-23T00:13:00Z" w:id="2151"/>
          <w:del w:author="Parth Patel" w:date="2021-11-27T18:06:00Z" w:id="2152"/>
        </w:rPr>
        <w:pPrChange w:author="Parth Patel" w:date="2021-11-27T18:11:00Z" w:id="2153">
          <w:pPr/>
        </w:pPrChange>
      </w:pPr>
      <w:ins w:author="Isaac C Colon" w:date="2021-11-23T00:13:00Z" w:id="2154">
        <w:del w:author="Parth Patel" w:date="2021-11-27T18:06:00Z" w:id="2155">
          <w:r w:rsidRPr="40D0D4BE" w:rsidDel="009140DF">
            <w:delText>public Server server</w:delText>
          </w:r>
        </w:del>
      </w:ins>
    </w:p>
    <w:p w:rsidR="26B26C2C" w:rsidDel="009140DF" w:rsidRDefault="26B26C2C" w14:paraId="61FAEC41" w14:textId="2E9019D0">
      <w:pPr>
        <w:ind w:left="0"/>
        <w:rPr>
          <w:ins w:author="Isaac C Colon" w:date="2021-11-23T00:14:00Z" w:id="2156"/>
          <w:del w:author="Parth Patel" w:date="2021-11-27T18:06:00Z" w:id="2157"/>
        </w:rPr>
        <w:pPrChange w:author="Parth Patel" w:date="2021-11-27T18:11:00Z" w:id="2158">
          <w:pPr/>
        </w:pPrChange>
      </w:pPr>
      <w:ins w:author="Isaac C Colon" w:date="2021-11-23T00:13:00Z" w:id="2159">
        <w:del w:author="Parth Patel" w:date="2021-11-27T18:06:00Z" w:id="2160">
          <w:r w:rsidRPr="40D0D4BE" w:rsidDel="009140DF">
            <w:delText>The raw KryoNet server object, which can be us</w:delText>
          </w:r>
        </w:del>
      </w:ins>
      <w:ins w:author="Isaac C Colon" w:date="2021-11-23T00:14:00Z" w:id="2161">
        <w:del w:author="Parth Patel" w:date="2021-11-27T18:06:00Z" w:id="2162">
          <w:r w:rsidRPr="40D0D4BE" w:rsidDel="009140DF">
            <w:delText>ed to communicate with players and RCON. This is null in single-player.</w:delText>
          </w:r>
        </w:del>
      </w:ins>
    </w:p>
    <w:p w:rsidR="26B26C2C" w:rsidDel="009140DF" w:rsidRDefault="26B26C2C" w14:paraId="4AF316F6" w14:textId="44611517">
      <w:pPr>
        <w:ind w:left="0"/>
        <w:rPr>
          <w:ins w:author="Isaac C Colon" w:date="2021-11-23T00:14:00Z" w:id="2163"/>
          <w:del w:author="Parth Patel" w:date="2021-11-27T18:06:00Z" w:id="2164"/>
        </w:rPr>
        <w:pPrChange w:author="Parth Patel" w:date="2021-11-27T18:11:00Z" w:id="2165">
          <w:pPr/>
        </w:pPrChange>
      </w:pPr>
      <w:ins w:author="Isaac C Colon" w:date="2021-11-23T00:14:00Z" w:id="2166">
        <w:del w:author="Parth Patel" w:date="2021-11-27T18:06:00Z" w:id="2167">
          <w:r w:rsidRPr="40D0D4BE" w:rsidDel="009140DF">
            <w:delText>public SpaceServer spaceServer</w:delText>
          </w:r>
        </w:del>
      </w:ins>
    </w:p>
    <w:p w:rsidR="26B26C2C" w:rsidDel="009140DF" w:rsidRDefault="26B26C2C" w14:paraId="47D05370" w14:textId="11EC4AB2">
      <w:pPr>
        <w:ind w:left="0"/>
        <w:rPr>
          <w:ins w:author="Isaac C Colon" w:date="2021-11-23T00:15:00Z" w:id="2168"/>
          <w:del w:author="Parth Patel" w:date="2021-11-27T18:06:00Z" w:id="2169"/>
        </w:rPr>
        <w:pPrChange w:author="Parth Patel" w:date="2021-11-27T18:11:00Z" w:id="2170">
          <w:pPr/>
        </w:pPrChange>
      </w:pPr>
      <w:ins w:author="Isaac C Colon" w:date="2021-11-23T00:14:00Z" w:id="2171">
        <w:del w:author="Parth Patel" w:date="2021-11-27T18:06:00Z" w:id="2172">
          <w:r w:rsidRPr="40D0D4BE" w:rsidDel="009140DF">
            <w:delText xml:space="preserve">The wrapper class for the server (see above). </w:delText>
          </w:r>
        </w:del>
      </w:ins>
    </w:p>
    <w:p w:rsidR="734566FF" w:rsidDel="009140DF" w:rsidRDefault="734566FF" w14:paraId="11210C53" w14:textId="176E2FDB">
      <w:pPr>
        <w:ind w:left="0"/>
        <w:rPr>
          <w:ins w:author="Isaac C Colon" w:date="2021-11-23T00:16:00Z" w:id="2173"/>
          <w:del w:author="Parth Patel" w:date="2021-11-27T18:06:00Z" w:id="2174"/>
        </w:rPr>
        <w:pPrChange w:author="Parth Patel" w:date="2021-11-27T18:11:00Z" w:id="2175">
          <w:pPr/>
        </w:pPrChange>
      </w:pPr>
      <w:ins w:author="Isaac C Colon" w:date="2021-11-23T00:16:00Z" w:id="2176">
        <w:del w:author="Parth Patel" w:date="2021-11-27T18:06:00Z" w:id="2177">
          <w:r w:rsidRPr="40D0D4BE" w:rsidDel="009140DF">
            <w:delText>p</w:delText>
          </w:r>
        </w:del>
      </w:ins>
      <w:ins w:author="Isaac C Colon" w:date="2021-11-23T00:15:00Z" w:id="2178">
        <w:del w:author="Parth Patel" w:date="2021-11-27T18:06:00Z" w:id="2179">
          <w:r w:rsidRPr="40D0D4BE" w:rsidDel="009140DF">
            <w:delText xml:space="preserve">ublic </w:delText>
          </w:r>
        </w:del>
      </w:ins>
      <w:ins w:author="Isaac C Colon" w:date="2021-11-23T00:16:00Z" w:id="2180">
        <w:del w:author="Parth Patel" w:date="2021-11-27T18:06:00Z" w:id="2181">
          <w:r w:rsidRPr="40D0D4BE" w:rsidDel="009140DF">
            <w:delText>Boolean goingToNextLevel</w:delText>
          </w:r>
        </w:del>
      </w:ins>
    </w:p>
    <w:p w:rsidR="734566FF" w:rsidDel="009140DF" w:rsidRDefault="734566FF" w14:paraId="29193601" w14:textId="35FF683B">
      <w:pPr>
        <w:ind w:left="0"/>
        <w:rPr>
          <w:ins w:author="Isaac C Colon" w:date="2021-11-23T00:18:00Z" w:id="2182"/>
          <w:del w:author="Parth Patel" w:date="2021-11-27T18:06:00Z" w:id="2183"/>
        </w:rPr>
        <w:pPrChange w:author="Parth Patel" w:date="2021-11-27T18:11:00Z" w:id="2184">
          <w:pPr/>
        </w:pPrChange>
      </w:pPr>
      <w:ins w:author="Isaac C Colon" w:date="2021-11-23T00:16:00Z" w:id="2185">
        <w:del w:author="Parth Patel" w:date="2021-11-27T18:06:00Z" w:id="2186">
          <w:r w:rsidRPr="40D0D4BE" w:rsidDel="009140DF">
            <w:delText xml:space="preserve">True if level transistion is occurring. </w:delText>
          </w:r>
        </w:del>
      </w:ins>
      <w:ins w:author="Isaac C Colon" w:date="2021-11-23T00:17:00Z" w:id="2187">
        <w:del w:author="Parth Patel" w:date="2021-11-27T18:06:00Z" w:id="2188">
          <w:r w:rsidRPr="40D0D4BE" w:rsidDel="009140DF" w:rsidR="195856E5">
            <w:delText>This is used to halt the game loop before setting switchingLevels to true</w:delText>
          </w:r>
        </w:del>
      </w:ins>
      <w:ins w:author="Isaac C Colon" w:date="2021-11-23T00:18:00Z" w:id="2189">
        <w:del w:author="Parth Patel" w:date="2021-11-27T18:06:00Z" w:id="2190">
          <w:r w:rsidRPr="40D0D4BE" w:rsidDel="009140DF" w:rsidR="195856E5">
            <w:delText>, signalling that the game is not being updated right now.</w:delText>
          </w:r>
        </w:del>
      </w:ins>
    </w:p>
    <w:p w:rsidR="195856E5" w:rsidDel="009140DF" w:rsidRDefault="195856E5" w14:paraId="41C2B988" w14:textId="5B678110">
      <w:pPr>
        <w:ind w:left="0"/>
        <w:rPr>
          <w:ins w:author="Isaac C Colon" w:date="2021-11-23T00:18:00Z" w:id="2191"/>
          <w:del w:author="Parth Patel" w:date="2021-11-27T18:06:00Z" w:id="2192"/>
        </w:rPr>
        <w:pPrChange w:author="Parth Patel" w:date="2021-11-27T18:11:00Z" w:id="2193">
          <w:pPr/>
        </w:pPrChange>
      </w:pPr>
      <w:ins w:author="Isaac C Colon" w:date="2021-11-23T00:18:00Z" w:id="2194">
        <w:del w:author="Parth Patel" w:date="2021-11-27T18:06:00Z" w:id="2195">
          <w:r w:rsidRPr="40D0D4BE" w:rsidDel="009140DF">
            <w:delText>public Integer ticCounter</w:delText>
          </w:r>
        </w:del>
      </w:ins>
    </w:p>
    <w:p w:rsidR="195856E5" w:rsidDel="009140DF" w:rsidRDefault="195856E5" w14:paraId="5E4D226B" w14:textId="63B0EDBA">
      <w:pPr>
        <w:ind w:left="0"/>
        <w:rPr>
          <w:ins w:author="Isaac C Colon" w:date="2021-11-23T00:18:00Z" w:id="2196"/>
          <w:del w:author="Parth Patel" w:date="2021-11-27T18:06:00Z" w:id="2197"/>
        </w:rPr>
        <w:pPrChange w:author="Parth Patel" w:date="2021-11-27T18:11:00Z" w:id="2198">
          <w:pPr/>
        </w:pPrChange>
      </w:pPr>
      <w:ins w:author="Isaac C Colon" w:date="2021-11-23T00:18:00Z" w:id="2199">
        <w:del w:author="Parth Patel" w:date="2021-11-27T18:06:00Z" w:id="2200">
          <w:r w:rsidRPr="40D0D4BE" w:rsidDel="009140DF">
            <w:delText>Total tics elapsed during game</w:delText>
          </w:r>
        </w:del>
      </w:ins>
    </w:p>
    <w:p w:rsidR="195856E5" w:rsidDel="009140DF" w:rsidRDefault="195856E5" w14:paraId="72BD17AF" w14:textId="5B744124">
      <w:pPr>
        <w:ind w:left="0"/>
        <w:rPr>
          <w:ins w:author="Isaac C Colon" w:date="2021-11-23T00:19:00Z" w:id="2201"/>
          <w:del w:author="Parth Patel" w:date="2021-11-27T18:06:00Z" w:id="2202"/>
        </w:rPr>
        <w:pPrChange w:author="Parth Patel" w:date="2021-11-27T18:11:00Z" w:id="2203">
          <w:pPr/>
        </w:pPrChange>
      </w:pPr>
      <w:ins w:author="Isaac C Colon" w:date="2021-11-23T00:19:00Z" w:id="2204">
        <w:del w:author="Parth Patel" w:date="2021-11-27T18:06:00Z" w:id="2205">
          <w:r w:rsidRPr="40D0D4BE" w:rsidDel="009140DF">
            <w:delText>public Integer difficulty</w:delText>
          </w:r>
        </w:del>
      </w:ins>
    </w:p>
    <w:p w:rsidR="195856E5" w:rsidDel="009140DF" w:rsidRDefault="195856E5" w14:paraId="798A50C5" w14:textId="25220309">
      <w:pPr>
        <w:ind w:left="0"/>
        <w:rPr>
          <w:ins w:author="Isaac C Colon" w:date="2021-11-23T00:18:00Z" w:id="2206"/>
          <w:del w:author="Parth Patel" w:date="2021-11-27T18:06:00Z" w:id="2207"/>
        </w:rPr>
        <w:pPrChange w:author="Parth Patel" w:date="2021-11-27T18:11:00Z" w:id="2208">
          <w:pPr/>
        </w:pPrChange>
      </w:pPr>
      <w:ins w:author="Isaac C Colon" w:date="2021-11-23T00:19:00Z" w:id="2209">
        <w:del w:author="Parth Patel" w:date="2021-11-27T18:06:00Z" w:id="2210">
          <w:r w:rsidRPr="40D0D4BE" w:rsidDel="009140DF">
            <w:delText>Current difficulty level of the game</w:delText>
          </w:r>
        </w:del>
      </w:ins>
    </w:p>
    <w:p w:rsidRPr="00ED28F8" w:rsidR="00ED28F8" w:rsidDel="009140DF" w:rsidRDefault="2D01B87B" w14:paraId="1A771269" w14:textId="78E8C5B0">
      <w:pPr>
        <w:ind w:left="0"/>
        <w:rPr>
          <w:ins w:author="Isaac C Colon" w:date="2021-11-28T16:01:00Z" w:id="2211"/>
          <w:del w:author="Parth Patel" w:date="2021-11-27T18:06:00Z" w:id="2212"/>
        </w:rPr>
      </w:pPr>
      <w:ins w:author="Isaac C Colon" w:date="2021-11-22T22:41:00Z" w:id="2213">
        <w:del w:author="Parth Patel" w:date="2021-11-27T18:06:00Z" w:id="2214">
          <w:r w:rsidRPr="30F58757" w:rsidDel="009140DF">
            <w:rPr>
              <w:rFonts w:eastAsia="Times New Roman"/>
            </w:rPr>
            <w:delText>Methods:</w:delText>
          </w:r>
        </w:del>
      </w:ins>
    </w:p>
    <w:p w:rsidR="30F58757" w:rsidDel="005A0BDF" w:rsidRDefault="55AB49B4" w14:paraId="3EFAE9BC" w14:textId="679F5939">
      <w:pPr>
        <w:pStyle w:val="ListParagraph"/>
        <w:numPr>
          <w:ilvl w:val="0"/>
          <w:numId w:val="50"/>
        </w:numPr>
        <w:rPr>
          <w:ins w:author="Isaac C Colon" w:date="2021-11-28T16:01:00Z" w:id="2215"/>
          <w:del w:author="Parth Patel" w:date="2021-11-28T20:20:00Z" w:id="2216"/>
          <w:rFonts w:eastAsia="Times New Roman"/>
          <w:b/>
          <w:bCs/>
        </w:rPr>
        <w:pPrChange w:author="Isaac C Colon" w:date="2021-11-28T16:01:00Z" w:id="2217">
          <w:pPr>
            <w:ind w:left="0"/>
          </w:pPr>
        </w:pPrChange>
      </w:pPr>
      <w:ins w:author="Isaac C Colon" w:date="2021-11-28T16:08:00Z" w:id="2218">
        <w:del w:author="Parth Patel" w:date="2021-11-28T20:20:00Z" w:id="2219">
          <w:r w:rsidRPr="3D520221" w:rsidDel="005A0BDF">
            <w:rPr>
              <w:b/>
              <w:bCs/>
            </w:rPr>
            <w:delText>p</w:delText>
          </w:r>
        </w:del>
      </w:ins>
      <w:ins w:author="Isaac C Colon" w:date="2021-11-28T16:01:00Z" w:id="2220">
        <w:del w:author="Parth Patel" w:date="2021-11-28T20:20:00Z" w:id="2221">
          <w:r w:rsidRPr="3D520221" w:rsidDel="005A0BDF" w:rsidR="530EAE1B">
            <w:rPr>
              <w:b/>
              <w:bCs/>
            </w:rPr>
            <w:delText>ublic void start()</w:delText>
          </w:r>
        </w:del>
      </w:ins>
    </w:p>
    <w:p w:rsidR="30F58757" w:rsidDel="009140DF" w:rsidRDefault="5841C45C" w14:paraId="0292E853" w14:textId="0E908BF4">
      <w:pPr>
        <w:pStyle w:val="ListParagraph"/>
        <w:numPr>
          <w:ilvl w:val="1"/>
          <w:numId w:val="50"/>
        </w:numPr>
        <w:rPr>
          <w:ins w:author="Isaac C Colon" w:date="2021-11-28T16:14:00Z" w:id="2222"/>
          <w:del w:author="Parth Patel" w:date="2021-11-27T18:06:00Z" w:id="2223"/>
        </w:rPr>
        <w:pPrChange w:author="Isaac C Colon" w:date="2021-11-28T19:40:00Z" w:id="2224">
          <w:pPr>
            <w:ind w:left="0"/>
          </w:pPr>
        </w:pPrChange>
      </w:pPr>
      <w:ins w:author="Isaac C Colon" w:date="2021-11-28T16:12:00Z" w:id="2225">
        <w:del w:author="Parth Patel" w:date="2021-11-28T20:20:00Z" w:id="2226">
          <w:r w:rsidRPr="4BCC558A" w:rsidDel="005A0BDF">
            <w:delText xml:space="preserve">Begins the game and starts the MIDI music system, either locally (in single-player) or by sending a </w:delText>
          </w:r>
        </w:del>
      </w:ins>
      <w:ins w:author="Isaac C Colon" w:date="2021-11-28T16:13:00Z" w:id="2227">
        <w:del w:author="Parth Patel" w:date="2021-11-28T20:20:00Z" w:id="2228">
          <w:r w:rsidRPr="4BCC558A" w:rsidDel="005A0BDF">
            <w:delText>MIDI data packet to clients (in multi-player</w:delText>
          </w:r>
        </w:del>
      </w:ins>
      <w:ins w:author="Isaac C Colon" w:date="2021-11-28T16:14:00Z" w:id="2229">
        <w:del w:author="Parth Patel" w:date="2021-11-28T20:20:00Z" w:id="2230">
          <w:r w:rsidRPr="4BCC558A" w:rsidDel="005A0BDF" w:rsidR="67B6EDA7">
            <w:delText>)</w:delText>
          </w:r>
        </w:del>
      </w:ins>
    </w:p>
    <w:p w:rsidR="67B6EDA7" w:rsidDel="005A0BDF" w:rsidRDefault="67B6EDA7" w14:paraId="2C35124D" w14:textId="7BFC050F">
      <w:pPr>
        <w:pStyle w:val="ListParagraph"/>
        <w:numPr>
          <w:ilvl w:val="0"/>
          <w:numId w:val="50"/>
        </w:numPr>
        <w:rPr>
          <w:ins w:author="Isaac C Colon" w:date="2021-11-28T16:15:00Z" w:id="2231"/>
          <w:del w:author="Parth Patel" w:date="2021-11-28T20:20:00Z" w:id="2232"/>
          <w:b/>
          <w:bCs/>
        </w:rPr>
        <w:pPrChange w:author="Isaac C Colon" w:date="2021-11-28T16:14:00Z" w:id="2233">
          <w:pPr/>
        </w:pPrChange>
      </w:pPr>
      <w:ins w:author="Isaac C Colon" w:date="2021-11-28T16:15:00Z" w:id="2234">
        <w:del w:author="Parth Patel" w:date="2021-11-28T20:20:00Z" w:id="2235">
          <w:r w:rsidRPr="3D520221" w:rsidDel="005A0BDF">
            <w:rPr>
              <w:b/>
              <w:bCs/>
            </w:rPr>
            <w:delText>public void stop()</w:delText>
          </w:r>
        </w:del>
      </w:ins>
    </w:p>
    <w:p w:rsidR="67B6EDA7" w:rsidDel="005A0BDF" w:rsidRDefault="67B6EDA7" w14:paraId="19E7CCEF" w14:textId="618D3589">
      <w:pPr>
        <w:pStyle w:val="ListParagraph"/>
        <w:numPr>
          <w:ilvl w:val="1"/>
          <w:numId w:val="50"/>
        </w:numPr>
        <w:rPr>
          <w:ins w:author="Isaac C Colon" w:date="2021-11-28T16:17:00Z" w:id="2236"/>
          <w:del w:author="Parth Patel" w:date="2021-11-28T20:20:00Z" w:id="2237"/>
          <w:b/>
          <w:bCs/>
        </w:rPr>
        <w:pPrChange w:author="Isaac C Colon" w:date="2021-11-28T16:15:00Z" w:id="2238">
          <w:pPr/>
        </w:pPrChange>
      </w:pPr>
      <w:ins w:author="Isaac C Colon" w:date="2021-11-28T16:15:00Z" w:id="2239">
        <w:del w:author="Parth Patel" w:date="2021-11-28T20:20:00Z" w:id="2240">
          <w:r w:rsidRPr="4BCC558A" w:rsidDel="005A0BDF">
            <w:delText>Stops and removes the game timer, effectively halting game logic</w:delText>
          </w:r>
        </w:del>
      </w:ins>
    </w:p>
    <w:p w:rsidR="050546D7" w:rsidDel="005A0BDF" w:rsidRDefault="050546D7" w14:paraId="15F72201" w14:textId="297B464F">
      <w:pPr>
        <w:pStyle w:val="ListParagraph"/>
        <w:numPr>
          <w:ilvl w:val="0"/>
          <w:numId w:val="50"/>
        </w:numPr>
        <w:rPr>
          <w:ins w:author="Isaac C Colon" w:date="2021-11-28T16:17:00Z" w:id="2241"/>
          <w:del w:author="Parth Patel" w:date="2021-11-28T20:20:00Z" w:id="2242"/>
          <w:b/>
          <w:bCs/>
        </w:rPr>
        <w:pPrChange w:author="Isaac C Colon" w:date="2021-11-28T16:17:00Z" w:id="2243">
          <w:pPr/>
        </w:pPrChange>
      </w:pPr>
      <w:ins w:author="Isaac C Colon" w:date="2021-11-28T16:17:00Z" w:id="2244">
        <w:del w:author="Parth Patel" w:date="2021-11-28T20:20:00Z" w:id="2245">
          <w:r w:rsidRPr="3D520221" w:rsidDel="005A0BDF">
            <w:rPr>
              <w:b/>
              <w:bCs/>
            </w:rPr>
            <w:delText>public void gameTick()</w:delText>
          </w:r>
        </w:del>
      </w:ins>
    </w:p>
    <w:p w:rsidR="050546D7" w:rsidDel="005A0BDF" w:rsidRDefault="050546D7" w14:paraId="486C861A" w14:textId="58B3CF2A">
      <w:pPr>
        <w:pStyle w:val="ListParagraph"/>
        <w:numPr>
          <w:ilvl w:val="1"/>
          <w:numId w:val="50"/>
        </w:numPr>
        <w:rPr>
          <w:ins w:author="Isaac C Colon" w:date="2021-11-28T16:17:00Z" w:id="2246"/>
          <w:del w:author="Parth Patel" w:date="2021-11-28T20:20:00Z" w:id="2247"/>
          <w:b/>
          <w:bCs/>
        </w:rPr>
        <w:pPrChange w:author="Isaac C Colon" w:date="2021-11-28T16:17:00Z" w:id="2248">
          <w:pPr/>
        </w:pPrChange>
      </w:pPr>
      <w:ins w:author="Isaac C Colon" w:date="2021-11-28T16:17:00Z" w:id="2249">
        <w:del w:author="Parth Patel" w:date="2021-11-28T20:20:00Z" w:id="2250">
          <w:r w:rsidRPr="4BCC558A" w:rsidDel="005A0BDF">
            <w:delText>Precondition: GameLogic timer has been started (only the timer can call this method)</w:delText>
          </w:r>
        </w:del>
      </w:ins>
    </w:p>
    <w:p w:rsidR="050546D7" w:rsidDel="005A0BDF" w:rsidRDefault="050546D7" w14:paraId="0DC18208" w14:textId="3CD60863">
      <w:pPr>
        <w:pStyle w:val="ListParagraph"/>
        <w:numPr>
          <w:ilvl w:val="1"/>
          <w:numId w:val="50"/>
        </w:numPr>
        <w:rPr>
          <w:ins w:author="Isaac C Colon" w:date="2021-11-28T16:18:00Z" w:id="2251"/>
          <w:del w:author="Parth Patel" w:date="2021-11-28T20:20:00Z" w:id="2252"/>
          <w:b/>
          <w:bCs/>
        </w:rPr>
        <w:pPrChange w:author="Isaac C Colon" w:date="2021-11-28T16:17:00Z" w:id="2253">
          <w:pPr/>
        </w:pPrChange>
      </w:pPr>
      <w:ins w:author="Isaac C Colon" w:date="2021-11-28T16:17:00Z" w:id="2254">
        <w:del w:author="Parth Patel" w:date="2021-11-28T20:20:00Z" w:id="2255">
          <w:r w:rsidRPr="4BCC558A" w:rsidDel="005A0BDF">
            <w:delText>Updates all of the moving parts on the map</w:delText>
          </w:r>
        </w:del>
      </w:ins>
      <w:ins w:author="Isaac C Colon" w:date="2021-11-28T16:18:00Z" w:id="2256">
        <w:del w:author="Parth Patel" w:date="2021-11-28T20:20:00Z" w:id="2257">
          <w:r w:rsidRPr="4BCC558A" w:rsidDel="005A0BDF">
            <w:delText>- mostly Entities, but also level scripts.</w:delText>
          </w:r>
        </w:del>
      </w:ins>
    </w:p>
    <w:p w:rsidR="050546D7" w:rsidDel="005A0BDF" w:rsidRDefault="050546D7" w14:paraId="0C2E7F6E" w14:textId="23B32CCE">
      <w:pPr>
        <w:pStyle w:val="ListParagraph"/>
        <w:numPr>
          <w:ilvl w:val="1"/>
          <w:numId w:val="50"/>
        </w:numPr>
        <w:rPr>
          <w:ins w:author="Isaac C Colon" w:date="2021-11-28T16:19:00Z" w:id="2258"/>
          <w:del w:author="Parth Patel" w:date="2021-11-28T20:20:00Z" w:id="2259"/>
          <w:b/>
          <w:bCs/>
        </w:rPr>
        <w:pPrChange w:author="Isaac C Colon" w:date="2021-11-28T16:18:00Z" w:id="2260">
          <w:pPr/>
        </w:pPrChange>
      </w:pPr>
      <w:ins w:author="Isaac C Colon" w:date="2021-11-28T16:18:00Z" w:id="2261">
        <w:del w:author="Parth Patel" w:date="2021-11-28T20:20:00Z" w:id="2262">
          <w:r w:rsidRPr="4BCC558A" w:rsidDel="005A0BDF">
            <w:delText>Iterates through the entityList and calls decrementTics on each Entity</w:delText>
          </w:r>
        </w:del>
      </w:ins>
      <w:ins w:author="Isaac C Colon" w:date="2021-11-28T16:19:00Z" w:id="2263">
        <w:del w:author="Parth Patel" w:date="2021-11-28T20:20:00Z" w:id="2264">
          <w:r w:rsidRPr="4BCC558A" w:rsidDel="005A0BDF">
            <w:delText>, updating their AI logic by one tic.</w:delText>
          </w:r>
        </w:del>
      </w:ins>
    </w:p>
    <w:p w:rsidR="050546D7" w:rsidDel="005A0BDF" w:rsidRDefault="050546D7" w14:paraId="2E3B7EF0" w14:textId="1ADC92D7">
      <w:pPr>
        <w:pStyle w:val="ListParagraph"/>
        <w:numPr>
          <w:ilvl w:val="1"/>
          <w:numId w:val="50"/>
        </w:numPr>
        <w:rPr>
          <w:ins w:author="Isaac C Colon" w:date="2021-11-28T16:20:00Z" w:id="2265"/>
          <w:del w:author="Parth Patel" w:date="2021-11-28T20:20:00Z" w:id="2266"/>
          <w:b/>
          <w:bCs/>
        </w:rPr>
        <w:pPrChange w:author="Isaac C Colon" w:date="2021-11-28T16:19:00Z" w:id="2267">
          <w:pPr/>
        </w:pPrChange>
      </w:pPr>
      <w:ins w:author="Isaac C Colon" w:date="2021-11-28T16:19:00Z" w:id="2268">
        <w:del w:author="Parth Patel" w:date="2021-11-28T20:20:00Z" w:id="2269">
          <w:r w:rsidRPr="4BCC558A" w:rsidDel="005A0BDF">
            <w:delText>If the entity is a player, it either moves the player according to the player’s current input, or updates bot AI if the player is disconnected (meaning that the player</w:delText>
          </w:r>
        </w:del>
      </w:ins>
      <w:ins w:author="Isaac C Colon" w:date="2021-11-28T16:20:00Z" w:id="2270">
        <w:del w:author="Parth Patel" w:date="2021-11-28T20:20:00Z" w:id="2271">
          <w:r w:rsidRPr="4BCC558A" w:rsidDel="005A0BDF">
            <w:delText xml:space="preserve"> Entity</w:delText>
          </w:r>
        </w:del>
      </w:ins>
      <w:ins w:author="Isaac C Colon" w:date="2021-11-28T16:19:00Z" w:id="2272">
        <w:del w:author="Parth Patel" w:date="2021-11-28T20:20:00Z" w:id="2273">
          <w:r w:rsidRPr="4BCC558A" w:rsidDel="005A0BDF">
            <w:delText xml:space="preserve"> is AI controlled)</w:delText>
          </w:r>
        </w:del>
      </w:ins>
    </w:p>
    <w:p w:rsidR="14FEA244" w:rsidDel="005A0BDF" w:rsidRDefault="14FEA244" w14:paraId="536024AB" w14:textId="48B83E46">
      <w:pPr>
        <w:pStyle w:val="ListParagraph"/>
        <w:numPr>
          <w:ilvl w:val="1"/>
          <w:numId w:val="50"/>
        </w:numPr>
        <w:rPr>
          <w:ins w:author="Isaac C Colon" w:date="2021-11-28T16:22:00Z" w:id="2274"/>
          <w:del w:author="Parth Patel" w:date="2021-11-28T20:20:00Z" w:id="2275"/>
          <w:b/>
          <w:bCs/>
        </w:rPr>
        <w:pPrChange w:author="Isaac C Colon" w:date="2021-11-28T16:20:00Z" w:id="2276">
          <w:pPr/>
        </w:pPrChange>
      </w:pPr>
      <w:ins w:author="Isaac C Colon" w:date="2021-11-28T16:20:00Z" w:id="2277">
        <w:del w:author="Parth Patel" w:date="2021-11-28T20:20:00Z" w:id="2278">
          <w:r w:rsidRPr="4BCC558A" w:rsidDel="005A0BDF">
            <w:delText xml:space="preserve">If the player bot’s target </w:delText>
          </w:r>
        </w:del>
      </w:ins>
      <w:ins w:author="Isaac C Colon" w:date="2021-11-28T16:21:00Z" w:id="2279">
        <w:del w:author="Parth Patel" w:date="2021-11-28T20:20:00Z" w:id="2280">
          <w:r w:rsidRPr="4BCC558A" w:rsidDel="005A0BDF">
            <w:delText>is null for whatever reason,</w:delText>
          </w:r>
        </w:del>
      </w:ins>
      <w:ins w:author="Isaac C Colon" w:date="2021-11-28T16:22:00Z" w:id="2281">
        <w:del w:author="Parth Patel" w:date="2021-11-28T20:20:00Z" w:id="2282">
          <w:r w:rsidRPr="4BCC558A" w:rsidDel="005A0BDF" w:rsidR="475A8CCF">
            <w:delText xml:space="preserve"> (NullPointerException)</w:delText>
          </w:r>
        </w:del>
      </w:ins>
      <w:ins w:author="Isaac C Colon" w:date="2021-11-28T16:21:00Z" w:id="2283">
        <w:del w:author="Parth Patel" w:date="2021-11-28T20:20:00Z" w:id="2284">
          <w:r w:rsidRPr="4BCC558A" w:rsidDel="005A0BDF">
            <w:delText xml:space="preserve"> it simply stops the bot’s AI for the tic, an</w:delText>
          </w:r>
        </w:del>
      </w:ins>
      <w:ins w:author="Isaac C Colon" w:date="2021-11-28T16:22:00Z" w:id="2285">
        <w:del w:author="Parth Patel" w:date="2021-11-28T20:20:00Z" w:id="2286">
          <w:r w:rsidRPr="4BCC558A" w:rsidDel="005A0BDF" w:rsidR="7B3AEB3E">
            <w:delText>d the bot will continue in the next tic with its new acquired target</w:delText>
          </w:r>
        </w:del>
      </w:ins>
    </w:p>
    <w:p w:rsidR="12486CA7" w:rsidDel="005A0BDF" w:rsidRDefault="12486CA7" w14:paraId="09BE9485" w14:textId="002BF6C0">
      <w:pPr>
        <w:pStyle w:val="ListParagraph"/>
        <w:numPr>
          <w:ilvl w:val="1"/>
          <w:numId w:val="50"/>
        </w:numPr>
        <w:rPr>
          <w:ins w:author="Isaac C Colon" w:date="2021-11-28T16:25:00Z" w:id="2287"/>
          <w:del w:author="Parth Patel" w:date="2021-11-28T20:20:00Z" w:id="2288"/>
          <w:b/>
          <w:bCs/>
        </w:rPr>
        <w:pPrChange w:author="Isaac C Colon" w:date="2021-11-28T16:22:00Z" w:id="2289">
          <w:pPr/>
        </w:pPrChange>
      </w:pPr>
      <w:ins w:author="Isaac C Colon" w:date="2021-11-28T16:23:00Z" w:id="2290">
        <w:del w:author="Parth Patel" w:date="2021-11-28T20:20:00Z" w:id="2291">
          <w:r w:rsidRPr="4BCC558A" w:rsidDel="005A0BDF">
            <w:delText>If, for whatever reason, the game tries to access a player with an Id that does not exist (IndexOutOfBoundsException</w:delText>
          </w:r>
        </w:del>
      </w:ins>
      <w:ins w:author="Isaac C Colon" w:date="2021-11-28T16:24:00Z" w:id="2292">
        <w:del w:author="Parth Patel" w:date="2021-11-28T20:20:00Z" w:id="2293">
          <w:r w:rsidRPr="4BCC558A" w:rsidDel="005A0BDF">
            <w:delText>- idToPlayerNum list), then the game will skip updating that player</w:delText>
          </w:r>
        </w:del>
      </w:ins>
    </w:p>
    <w:p w:rsidR="0F92370A" w:rsidDel="005A0BDF" w:rsidRDefault="0F92370A" w14:paraId="1D5A0A1B" w14:textId="16BC71FF">
      <w:pPr>
        <w:pStyle w:val="ListParagraph"/>
        <w:numPr>
          <w:ilvl w:val="1"/>
          <w:numId w:val="50"/>
        </w:numPr>
        <w:rPr>
          <w:ins w:author="Isaac C Colon" w:date="2021-11-28T16:24:00Z" w:id="2294"/>
          <w:del w:author="Parth Patel" w:date="2021-11-28T20:20:00Z" w:id="2295"/>
          <w:b/>
          <w:bCs/>
        </w:rPr>
        <w:pPrChange w:author="Isaac C Colon" w:date="2021-11-28T16:25:00Z" w:id="2296">
          <w:pPr/>
        </w:pPrChange>
      </w:pPr>
      <w:ins w:author="Isaac C Colon" w:date="2021-11-28T16:25:00Z" w:id="2297">
        <w:del w:author="Parth Patel" w:date="2021-11-28T20:20:00Z" w:id="2298">
          <w:r w:rsidRPr="4BCC558A" w:rsidDel="005A0BDF">
            <w:delText xml:space="preserve">Next, all level scripts are updated. </w:delText>
          </w:r>
        </w:del>
      </w:ins>
      <w:ins w:author="Isaac C Colon" w:date="2021-11-28T16:26:00Z" w:id="2299">
        <w:del w:author="Parth Patel" w:date="2021-11-28T20:20:00Z" w:id="2300">
          <w:r w:rsidRPr="4BCC558A" w:rsidDel="005A0BDF">
            <w:delText>For each script, if the executed command was the last in the script, queue script for removal.</w:delText>
          </w:r>
        </w:del>
      </w:ins>
    </w:p>
    <w:p w:rsidR="29D92E0D" w:rsidDel="005A0BDF" w:rsidRDefault="29D92E0D" w14:paraId="66E55B2E" w14:textId="087336E5">
      <w:pPr>
        <w:pStyle w:val="ListParagraph"/>
        <w:numPr>
          <w:ilvl w:val="1"/>
          <w:numId w:val="50"/>
        </w:numPr>
        <w:rPr>
          <w:ins w:author="Isaac C Colon" w:date="2021-11-28T16:27:00Z" w:id="2301"/>
          <w:del w:author="Parth Patel" w:date="2021-11-28T20:20:00Z" w:id="2302"/>
          <w:b/>
          <w:bCs/>
        </w:rPr>
        <w:pPrChange w:author="Isaac C Colon" w:date="2021-11-28T16:24:00Z" w:id="2303">
          <w:pPr/>
        </w:pPrChange>
      </w:pPr>
      <w:ins w:author="Isaac C Colon" w:date="2021-11-28T16:24:00Z" w:id="2304">
        <w:del w:author="Parth Patel" w:date="2021-11-28T20:20:00Z" w:id="2305">
          <w:r w:rsidRPr="4BCC558A" w:rsidDel="005A0BDF">
            <w:delText>After the Entities</w:delText>
          </w:r>
        </w:del>
      </w:ins>
      <w:ins w:author="Isaac C Colon" w:date="2021-11-28T16:25:00Z" w:id="2306">
        <w:del w:author="Parth Patel" w:date="2021-11-28T20:20:00Z" w:id="2307">
          <w:r w:rsidRPr="4BCC558A" w:rsidDel="005A0BDF">
            <w:delText xml:space="preserve"> and scripts</w:delText>
          </w:r>
        </w:del>
      </w:ins>
      <w:ins w:author="Isaac C Colon" w:date="2021-11-28T16:24:00Z" w:id="2308">
        <w:del w:author="Parth Patel" w:date="2021-11-28T20:20:00Z" w:id="2309">
          <w:r w:rsidRPr="4BCC558A" w:rsidDel="005A0BDF">
            <w:delText xml:space="preserve"> are updated, the game adds or removes any level scripts and Entities queued for removal or addition. </w:delText>
          </w:r>
        </w:del>
      </w:ins>
      <w:ins w:author="Isaac C Colon" w:date="2021-11-28T16:26:00Z" w:id="2310">
        <w:del w:author="Parth Patel" w:date="2021-11-28T20:20:00Z" w:id="2311">
          <w:r w:rsidRPr="4BCC558A" w:rsidDel="005A0BDF" w:rsidR="47D085D7">
            <w:delText xml:space="preserve">By only adding or removing Entites and scripts </w:delText>
          </w:r>
        </w:del>
      </w:ins>
      <w:ins w:author="Isaac C Colon" w:date="2021-11-28T16:27:00Z" w:id="2312">
        <w:del w:author="Parth Patel" w:date="2021-11-28T20:20:00Z" w:id="2313">
          <w:r w:rsidRPr="4BCC558A" w:rsidDel="005A0BDF" w:rsidR="47D085D7">
            <w:delText>after their respective lists are iterated through, we avoid ConcurrentModificationExceptions</w:delText>
          </w:r>
        </w:del>
      </w:ins>
    </w:p>
    <w:p w:rsidR="2D898ED4" w:rsidDel="005A0BDF" w:rsidRDefault="2D898ED4" w14:paraId="3FF915A0" w14:textId="54BDF0D2">
      <w:pPr>
        <w:pStyle w:val="ListParagraph"/>
        <w:numPr>
          <w:ilvl w:val="1"/>
          <w:numId w:val="50"/>
        </w:numPr>
        <w:rPr>
          <w:ins w:author="Isaac C Colon" w:date="2021-11-28T16:28:00Z" w:id="2314"/>
          <w:del w:author="Parth Patel" w:date="2021-11-28T20:20:00Z" w:id="2315"/>
          <w:b/>
          <w:bCs/>
        </w:rPr>
        <w:pPrChange w:author="Isaac C Colon" w:date="2021-11-28T16:27:00Z" w:id="2316">
          <w:pPr/>
        </w:pPrChange>
      </w:pPr>
      <w:ins w:author="Isaac C Colon" w:date="2021-11-28T16:28:00Z" w:id="2317">
        <w:del w:author="Parth Patel" w:date="2021-11-28T20:20:00Z" w:id="2318">
          <w:r w:rsidRPr="4BCC558A" w:rsidDel="005A0BDF">
            <w:delText>Next, if the game is multiplayer, relavent game rendering information is sent to all clients, so their screen can draw the action</w:delText>
          </w:r>
        </w:del>
      </w:ins>
    </w:p>
    <w:p w:rsidR="2D898ED4" w:rsidDel="005A0BDF" w:rsidRDefault="2D898ED4" w14:paraId="59A97BAC" w14:textId="572E5E7B">
      <w:pPr>
        <w:pStyle w:val="ListParagraph"/>
        <w:numPr>
          <w:ilvl w:val="1"/>
          <w:numId w:val="50"/>
        </w:numPr>
        <w:rPr>
          <w:ins w:author="Isaac C Colon" w:date="2021-11-28T16:29:00Z" w:id="2319"/>
          <w:del w:author="Parth Patel" w:date="2021-11-28T20:20:00Z" w:id="2320"/>
          <w:b/>
          <w:bCs/>
        </w:rPr>
        <w:pPrChange w:author="Isaac C Colon" w:date="2021-11-28T16:28:00Z" w:id="2321">
          <w:pPr/>
        </w:pPrChange>
      </w:pPr>
      <w:ins w:author="Isaac C Colon" w:date="2021-11-28T16:28:00Z" w:id="2322">
        <w:del w:author="Parth Patel" w:date="2021-11-28T20:20:00Z" w:id="2323">
          <w:r w:rsidRPr="4BCC558A" w:rsidDel="005A0BDF">
            <w:delText xml:space="preserve">Finally, </w:delText>
          </w:r>
        </w:del>
      </w:ins>
      <w:ins w:author="Isaac C Colon" w:date="2021-11-28T16:29:00Z" w:id="2324">
        <w:del w:author="Parth Patel" w:date="2021-11-28T20:20:00Z" w:id="2325">
          <w:r w:rsidRPr="4BCC558A" w:rsidDel="005A0BDF">
            <w:delText>if a level change event has been activated, the the game prepares to transition levels.</w:delText>
          </w:r>
        </w:del>
      </w:ins>
    </w:p>
    <w:p w:rsidR="2D898ED4" w:rsidDel="005A0BDF" w:rsidRDefault="2D898ED4" w14:paraId="1EC71BF4" w14:textId="1FFAD372">
      <w:pPr>
        <w:pStyle w:val="ListParagraph"/>
        <w:numPr>
          <w:ilvl w:val="1"/>
          <w:numId w:val="50"/>
        </w:numPr>
        <w:rPr>
          <w:ins w:author="Isaac C Colon" w:date="2021-11-28T16:32:00Z" w:id="2326"/>
          <w:del w:author="Parth Patel" w:date="2021-11-28T20:20:00Z" w:id="2327"/>
          <w:b/>
          <w:bCs/>
        </w:rPr>
        <w:pPrChange w:author="Isaac C Colon" w:date="2021-11-28T16:29:00Z" w:id="2328">
          <w:pPr/>
        </w:pPrChange>
      </w:pPr>
      <w:ins w:author="Isaac C Colon" w:date="2021-11-28T16:30:00Z" w:id="2329">
        <w:del w:author="Parth Patel" w:date="2021-11-28T20:20:00Z" w:id="2330">
          <w:r w:rsidRPr="4BCC558A" w:rsidDel="005A0BDF">
            <w:delText xml:space="preserve">Otherwise, the next game tic is scheduled on the timer. </w:delText>
          </w:r>
        </w:del>
      </w:ins>
      <w:ins w:author="Isaac C Colon" w:date="2021-11-28T16:31:00Z" w:id="2331">
        <w:del w:author="Parth Patel" w:date="2021-11-28T20:20:00Z" w:id="2332">
          <w:r w:rsidRPr="4BCC558A" w:rsidDel="005A0BDF">
            <w:delText>To ensure the game runs at a constant rate, the execution time of the method itself is subtracted from the tic duration</w:delText>
          </w:r>
        </w:del>
      </w:ins>
      <w:ins w:author="Isaac C Colon" w:date="2021-11-28T16:32:00Z" w:id="2333">
        <w:del w:author="Parth Patel" w:date="2021-11-28T20:20:00Z" w:id="2334">
          <w:r w:rsidRPr="4BCC558A" w:rsidDel="005A0BDF" w:rsidR="06EB6411">
            <w:delText>.</w:delText>
          </w:r>
        </w:del>
      </w:ins>
    </w:p>
    <w:p w:rsidR="06EB6411" w:rsidDel="005A0BDF" w:rsidRDefault="06EB6411" w14:paraId="51D40F75" w14:textId="22F7A485">
      <w:pPr>
        <w:pStyle w:val="ListParagraph"/>
        <w:numPr>
          <w:ilvl w:val="1"/>
          <w:numId w:val="50"/>
        </w:numPr>
        <w:rPr>
          <w:ins w:author="Isaac C Colon" w:date="2021-11-28T16:34:00Z" w:id="2335"/>
          <w:del w:author="Parth Patel" w:date="2021-11-28T20:20:00Z" w:id="2336"/>
          <w:b/>
          <w:bCs/>
        </w:rPr>
        <w:pPrChange w:author="Isaac C Colon" w:date="2021-11-28T16:32:00Z" w:id="2337">
          <w:pPr/>
        </w:pPrChange>
      </w:pPr>
      <w:ins w:author="Isaac C Colon" w:date="2021-11-28T16:32:00Z" w:id="2338">
        <w:del w:author="Parth Patel" w:date="2021-11-28T20:20:00Z" w:id="2339">
          <w:r w:rsidRPr="4BCC558A" w:rsidDel="005A0BDF">
            <w:delText>If the timer has been stopped (IllegalStateException when trying to schedule), then the</w:delText>
          </w:r>
        </w:del>
      </w:ins>
      <w:ins w:author="Isaac C Colon" w:date="2021-11-28T16:33:00Z" w:id="2340">
        <w:del w:author="Parth Patel" w:date="2021-11-28T20:20:00Z" w:id="2341">
          <w:r w:rsidRPr="4BCC558A" w:rsidDel="005A0BDF">
            <w:delText xml:space="preserve"> exception </w:delText>
          </w:r>
          <w:r w:rsidRPr="4BCC558A" w:rsidDel="005A0BDF" w:rsidR="605B7267">
            <w:delText>is</w:delText>
          </w:r>
          <w:r w:rsidRPr="4BCC558A" w:rsidDel="005A0BDF">
            <w:delText xml:space="preserve"> caught and next tic is simply not scheduled.</w:delText>
          </w:r>
        </w:del>
      </w:ins>
    </w:p>
    <w:p w:rsidR="66C208CB" w:rsidDel="005A0BDF" w:rsidRDefault="66C208CB" w14:paraId="3BA1487C" w14:textId="6BBA64F4">
      <w:pPr>
        <w:pStyle w:val="ListParagraph"/>
        <w:numPr>
          <w:ilvl w:val="0"/>
          <w:numId w:val="50"/>
        </w:numPr>
        <w:rPr>
          <w:ins w:author="Isaac C Colon" w:date="2021-11-28T16:34:00Z" w:id="2342"/>
          <w:del w:author="Parth Patel" w:date="2021-11-28T20:20:00Z" w:id="2343"/>
          <w:b/>
          <w:bCs/>
        </w:rPr>
        <w:pPrChange w:author="Isaac C Colon" w:date="2021-11-28T16:34:00Z" w:id="2344">
          <w:pPr/>
        </w:pPrChange>
      </w:pPr>
      <w:ins w:author="Isaac C Colon" w:date="2021-11-28T16:34:00Z" w:id="2345">
        <w:del w:author="Parth Patel" w:date="2021-11-28T20:20:00Z" w:id="2346">
          <w:r w:rsidRPr="3D520221" w:rsidDel="005A0BDF">
            <w:rPr>
              <w:b/>
              <w:bCs/>
            </w:rPr>
            <w:delText>public void loadEntities(LevelData level, Boolean editor)</w:delText>
          </w:r>
        </w:del>
      </w:ins>
    </w:p>
    <w:p w:rsidR="7B711576" w:rsidDel="005A0BDF" w:rsidRDefault="7B711576" w14:paraId="146BB591" w14:textId="2A7F06A2">
      <w:pPr>
        <w:pStyle w:val="ListParagraph"/>
        <w:numPr>
          <w:ilvl w:val="1"/>
          <w:numId w:val="50"/>
        </w:numPr>
        <w:rPr>
          <w:ins w:author="Isaac C Colon" w:date="2021-11-28T16:44:00Z" w:id="2347"/>
          <w:del w:author="Parth Patel" w:date="2021-11-28T20:20:00Z" w:id="2348"/>
          <w:b/>
          <w:bCs/>
        </w:rPr>
        <w:pPrChange w:author="Isaac C Colon" w:date="2021-11-28T16:44:00Z" w:id="2349">
          <w:pPr/>
        </w:pPrChange>
      </w:pPr>
      <w:ins w:author="Isaac C Colon" w:date="2021-11-28T16:44:00Z" w:id="2350">
        <w:del w:author="Parth Patel" w:date="2021-11-28T20:20:00Z" w:id="2351">
          <w:r w:rsidRPr="4BCC558A" w:rsidDel="005A0BDF">
            <w:delText xml:space="preserve">Precondition: level is a LevelData object representing a valid, playable game level, which has been read from </w:delText>
          </w:r>
        </w:del>
      </w:ins>
      <w:ins w:author="Isaac C Colon" w:date="2021-11-28T16:45:00Z" w:id="2352">
        <w:del w:author="Parth Patel" w:date="2021-11-28T20:20:00Z" w:id="2353">
          <w:r w:rsidRPr="4BCC558A" w:rsidDel="005A0BDF">
            <w:delText>a LEVEL# lump in a .WAD file.</w:delText>
          </w:r>
        </w:del>
      </w:ins>
    </w:p>
    <w:p w:rsidR="2B1DD321" w:rsidDel="005A0BDF" w:rsidRDefault="2B1DD321" w14:paraId="73615FCD" w14:textId="466AA0AB">
      <w:pPr>
        <w:pStyle w:val="ListParagraph"/>
        <w:numPr>
          <w:ilvl w:val="1"/>
          <w:numId w:val="50"/>
        </w:numPr>
        <w:rPr>
          <w:ins w:author="Isaac C Colon" w:date="2021-11-28T16:41:00Z" w:id="2354"/>
          <w:del w:author="Parth Patel" w:date="2021-11-28T20:20:00Z" w:id="2355"/>
          <w:b/>
          <w:bCs/>
        </w:rPr>
        <w:pPrChange w:author="Isaac C Colon" w:date="2021-11-28T16:34:00Z" w:id="2356">
          <w:pPr/>
        </w:pPrChange>
      </w:pPr>
      <w:ins w:author="Isaac C Colon" w:date="2021-11-28T16:40:00Z" w:id="2357">
        <w:del w:author="Parth Patel" w:date="2021-11-28T20:20:00Z" w:id="2358">
          <w:r w:rsidRPr="4BCC558A" w:rsidDel="005A0BDF">
            <w:delText xml:space="preserve">Clears current </w:delText>
          </w:r>
        </w:del>
      </w:ins>
      <w:ins w:author="Isaac C Colon" w:date="2021-11-28T16:41:00Z" w:id="2359">
        <w:del w:author="Parth Patel" w:date="2021-11-28T20:20:00Z" w:id="2360">
          <w:r w:rsidRPr="4BCC558A" w:rsidDel="005A0BDF">
            <w:delText xml:space="preserve">entityList and loads new Entities generated from the level’s list of LevelObjects. </w:delText>
          </w:r>
        </w:del>
      </w:ins>
    </w:p>
    <w:p w:rsidR="2B1DD321" w:rsidDel="005A0BDF" w:rsidRDefault="2B1DD321" w14:paraId="65B03842" w14:textId="68EB415E">
      <w:pPr>
        <w:pStyle w:val="ListParagraph"/>
        <w:numPr>
          <w:ilvl w:val="1"/>
          <w:numId w:val="50"/>
        </w:numPr>
        <w:rPr>
          <w:ins w:author="Isaac C Colon" w:date="2021-11-28T16:42:00Z" w:id="2361"/>
          <w:del w:author="Parth Patel" w:date="2021-11-28T20:20:00Z" w:id="2362"/>
          <w:b/>
          <w:bCs/>
        </w:rPr>
        <w:pPrChange w:author="Isaac C Colon" w:date="2021-11-28T16:41:00Z" w:id="2363">
          <w:pPr/>
        </w:pPrChange>
      </w:pPr>
      <w:ins w:author="Isaac C Colon" w:date="2021-11-28T16:41:00Z" w:id="2364">
        <w:del w:author="Parth Patel" w:date="2021-11-28T20:20:00Z" w:id="2365">
          <w:r w:rsidRPr="4BCC558A" w:rsidDel="005A0BDF">
            <w:delText>If in level editor mode, load all Entities from all difficulty levels</w:delText>
          </w:r>
        </w:del>
      </w:ins>
      <w:ins w:author="Isaac C Colon" w:date="2021-11-28T16:42:00Z" w:id="2366">
        <w:del w:author="Parth Patel" w:date="2021-11-28T20:20:00Z" w:id="2367">
          <w:r w:rsidRPr="4BCC558A" w:rsidDel="005A0BDF">
            <w:delText>, and all players.</w:delText>
          </w:r>
        </w:del>
      </w:ins>
    </w:p>
    <w:p w:rsidR="2B1DD321" w:rsidDel="005A0BDF" w:rsidRDefault="2B1DD321" w14:paraId="3D318D80" w14:textId="49EEBD07">
      <w:pPr>
        <w:pStyle w:val="ListParagraph"/>
        <w:numPr>
          <w:ilvl w:val="1"/>
          <w:numId w:val="50"/>
        </w:numPr>
        <w:rPr>
          <w:ins w:author="Isaac C Colon" w:date="2021-11-28T16:42:00Z" w:id="2368"/>
          <w:del w:author="Parth Patel" w:date="2021-11-28T20:20:00Z" w:id="2369"/>
          <w:b/>
          <w:bCs/>
        </w:rPr>
        <w:pPrChange w:author="Isaac C Colon" w:date="2021-11-28T16:42:00Z" w:id="2370">
          <w:pPr/>
        </w:pPrChange>
      </w:pPr>
      <w:ins w:author="Isaac C Colon" w:date="2021-11-28T16:42:00Z" w:id="2371">
        <w:del w:author="Parth Patel" w:date="2021-11-28T20:20:00Z" w:id="2372">
          <w:r w:rsidRPr="4BCC558A" w:rsidDel="005A0BDF">
            <w:delText>Else, load only entities from current difficulty, and as many players as are currently connected (or just one, in single-player)</w:delText>
          </w:r>
        </w:del>
      </w:ins>
    </w:p>
    <w:p w:rsidR="2B1DD321" w:rsidDel="005A0BDF" w:rsidRDefault="2B1DD321" w14:paraId="1E84C66D" w14:textId="4EB2E77D">
      <w:pPr>
        <w:pStyle w:val="ListParagraph"/>
        <w:numPr>
          <w:ilvl w:val="1"/>
          <w:numId w:val="50"/>
        </w:numPr>
        <w:rPr>
          <w:ins w:author="Isaac C Colon" w:date="2021-11-28T16:45:00Z" w:id="2373"/>
          <w:del w:author="Parth Patel" w:date="2021-11-28T20:20:00Z" w:id="2374"/>
          <w:b/>
          <w:bCs/>
        </w:rPr>
        <w:pPrChange w:author="Isaac C Colon" w:date="2021-11-28T16:42:00Z" w:id="2375">
          <w:pPr/>
        </w:pPrChange>
      </w:pPr>
      <w:ins w:author="Isaac C Colon" w:date="2021-11-28T16:43:00Z" w:id="2376">
        <w:del w:author="Parth Patel" w:date="2021-11-28T20:20:00Z" w:id="2377">
          <w:r w:rsidRPr="4BCC558A" w:rsidDel="005A0BDF">
            <w:delText>If the Entity type specified b</w:delText>
          </w:r>
          <w:r w:rsidRPr="4BCC558A" w:rsidDel="005A0BDF" w:rsidR="49152AEB">
            <w:delText>y the LevelObject is unknown, catch the exception and simply do not spawn the object.</w:delText>
          </w:r>
        </w:del>
      </w:ins>
    </w:p>
    <w:p w:rsidR="2D01B87B" w:rsidDel="005A0BDF" w:rsidRDefault="0E20A681" w14:paraId="64EA9F04" w14:textId="6B959539">
      <w:pPr>
        <w:pStyle w:val="ListParagraph"/>
        <w:numPr>
          <w:ilvl w:val="1"/>
          <w:numId w:val="50"/>
        </w:numPr>
        <w:spacing w:line="259" w:lineRule="auto"/>
        <w:rPr>
          <w:ins w:author="Isaac C Colon" w:date="2021-11-28T16:46:00Z" w:id="2378"/>
          <w:del w:author="Parth Patel" w:date="2021-11-28T20:20:00Z" w:id="2379"/>
          <w:b/>
          <w:bCs/>
        </w:rPr>
        <w:pPrChange w:author="Isaac C Colon" w:date="2021-11-28T16:45:00Z" w:id="2380">
          <w:pPr/>
        </w:pPrChange>
      </w:pPr>
      <w:ins w:author="Isaac C Colon" w:date="2021-11-28T16:45:00Z" w:id="2381">
        <w:del w:author="Parth Patel" w:date="2021-11-28T20:20:00Z" w:id="2382">
          <w:r w:rsidRPr="4BCC558A" w:rsidDel="005A0BDF">
            <w:delText>Postcondition: all Entities on the map for a given difficulty level have been loa, and the game is ready for action.</w:delText>
          </w:r>
        </w:del>
      </w:ins>
    </w:p>
    <w:p w:rsidR="2D01B87B" w:rsidDel="005A0BDF" w:rsidRDefault="34339666" w14:paraId="08CE5EDD" w14:textId="5592FED2">
      <w:pPr>
        <w:pStyle w:val="ListParagraph"/>
        <w:numPr>
          <w:ilvl w:val="0"/>
          <w:numId w:val="50"/>
        </w:numPr>
        <w:spacing w:line="259" w:lineRule="auto"/>
        <w:rPr>
          <w:ins w:author="Isaac C Colon" w:date="2021-11-28T16:46:00Z" w:id="2383"/>
          <w:del w:author="Parth Patel" w:date="2021-11-28T20:20:00Z" w:id="2384"/>
          <w:b/>
          <w:bCs/>
        </w:rPr>
        <w:pPrChange w:author="Isaac C Colon" w:date="2021-11-28T16:46:00Z" w:id="2385">
          <w:pPr/>
        </w:pPrChange>
      </w:pPr>
      <w:ins w:author="Isaac C Colon" w:date="2021-11-28T16:46:00Z" w:id="2386">
        <w:del w:author="Parth Patel" w:date="2021-11-28T20:20:00Z" w:id="2387">
          <w:r w:rsidRPr="0AAA66A3" w:rsidDel="005A0BDF">
            <w:rPr>
              <w:b/>
              <w:bCs/>
            </w:rPr>
            <w:delText>public void loadLevels(Array&lt;WadFile&gt; wads)</w:delText>
          </w:r>
        </w:del>
      </w:ins>
    </w:p>
    <w:p w:rsidR="2D01B87B" w:rsidDel="005A0BDF" w:rsidRDefault="34339666" w14:paraId="6B4D9215" w14:textId="7838275F">
      <w:pPr>
        <w:pStyle w:val="ListParagraph"/>
        <w:numPr>
          <w:ilvl w:val="1"/>
          <w:numId w:val="50"/>
        </w:numPr>
        <w:spacing w:line="259" w:lineRule="auto"/>
        <w:rPr>
          <w:ins w:author="Isaac C Colon" w:date="2021-11-28T16:47:00Z" w:id="2388"/>
          <w:del w:author="Parth Patel" w:date="2021-11-28T20:20:00Z" w:id="2389"/>
          <w:b/>
          <w:bCs/>
        </w:rPr>
        <w:pPrChange w:author="Isaac C Colon" w:date="2021-11-28T16:46:00Z" w:id="2390">
          <w:pPr/>
        </w:pPrChange>
      </w:pPr>
      <w:ins w:author="Isaac C Colon" w:date="2021-11-28T16:46:00Z" w:id="2391">
        <w:del w:author="Parth Patel" w:date="2021-11-28T20:20:00Z" w:id="2392">
          <w:r w:rsidRPr="4BCC558A" w:rsidDel="005A0BDF">
            <w:delText>Precondi</w:delText>
          </w:r>
        </w:del>
      </w:ins>
      <w:ins w:author="Isaac C Colon" w:date="2021-11-28T16:47:00Z" w:id="2393">
        <w:del w:author="Parth Patel" w:date="2021-11-28T20:20:00Z" w:id="2394">
          <w:r w:rsidRPr="4BCC558A" w:rsidDel="005A0BDF">
            <w:delText>tion: user has at least one .WAD (resource.wad) loaded, plus any add-ons.</w:delText>
          </w:r>
        </w:del>
      </w:ins>
    </w:p>
    <w:p w:rsidR="2D01B87B" w:rsidDel="005A0BDF" w:rsidRDefault="34339666" w14:paraId="013F2AB5" w14:textId="05FD09D6">
      <w:pPr>
        <w:pStyle w:val="ListParagraph"/>
        <w:numPr>
          <w:ilvl w:val="1"/>
          <w:numId w:val="50"/>
        </w:numPr>
        <w:spacing w:line="259" w:lineRule="auto"/>
        <w:rPr>
          <w:ins w:author="Isaac C Colon" w:date="2021-11-28T16:49:00Z" w:id="2395"/>
          <w:del w:author="Parth Patel" w:date="2021-11-28T20:20:00Z" w:id="2396"/>
          <w:b/>
          <w:bCs/>
        </w:rPr>
        <w:pPrChange w:author="Isaac C Colon" w:date="2021-11-28T16:48:00Z" w:id="2397">
          <w:pPr/>
        </w:pPrChange>
      </w:pPr>
      <w:ins w:author="Isaac C Colon" w:date="2021-11-28T16:47:00Z" w:id="2398">
        <w:del w:author="Parth Patel" w:date="2021-11-28T20:20:00Z" w:id="2399">
          <w:r w:rsidRPr="4BCC558A" w:rsidDel="005A0BDF">
            <w:delText>Iterates through every wad file, looks for levels</w:delText>
          </w:r>
        </w:del>
      </w:ins>
      <w:ins w:author="Isaac C Colon" w:date="2021-11-28T16:48:00Z" w:id="2400">
        <w:del w:author="Parth Patel" w:date="2021-11-28T20:20:00Z" w:id="2401">
          <w:r w:rsidRPr="4BCC558A" w:rsidDel="005A0BDF" w:rsidR="709F47BE">
            <w:delText xml:space="preserve"> (LEVEL#), and adds them to the GameLogic’s level map, mapped to the level number specified in the lump name (I.e. LEVEL9 is </w:delText>
          </w:r>
        </w:del>
      </w:ins>
      <w:ins w:author="Isaac C Colon" w:date="2021-11-28T16:49:00Z" w:id="2402">
        <w:del w:author="Parth Patel" w:date="2021-11-28T20:20:00Z" w:id="2403">
          <w:r w:rsidRPr="4BCC558A" w:rsidDel="005A0BDF" w:rsidR="709F47BE">
            <w:delText xml:space="preserve">mapped to 9). If </w:delText>
          </w:r>
          <w:r w:rsidRPr="4BCC558A" w:rsidDel="005A0BDF" w:rsidR="05F6D54C">
            <w:delText>more than one .WAD has a level in a given slot, the level in the last .WAD loaded occupies the slot.</w:delText>
          </w:r>
        </w:del>
      </w:ins>
    </w:p>
    <w:p w:rsidR="05F6D54C" w:rsidDel="005A0BDF" w:rsidRDefault="05F6D54C" w14:paraId="4762B8C6" w14:textId="7B6EE945">
      <w:pPr>
        <w:pStyle w:val="ListParagraph"/>
        <w:numPr>
          <w:ilvl w:val="1"/>
          <w:numId w:val="50"/>
        </w:numPr>
        <w:spacing w:line="259" w:lineRule="auto"/>
        <w:rPr>
          <w:ins w:author="Isaac C Colon" w:date="2021-11-28T16:50:00Z" w:id="2404"/>
          <w:del w:author="Parth Patel" w:date="2021-11-28T20:20:00Z" w:id="2405"/>
          <w:b/>
          <w:bCs/>
        </w:rPr>
        <w:pPrChange w:author="Isaac C Colon" w:date="2021-11-28T16:49:00Z" w:id="2406">
          <w:pPr/>
        </w:pPrChange>
      </w:pPr>
      <w:ins w:author="Isaac C Colon" w:date="2021-11-28T16:49:00Z" w:id="2407">
        <w:del w:author="Parth Patel" w:date="2021-11-28T20:20:00Z" w:id="2408">
          <w:r w:rsidRPr="4BCC558A" w:rsidDel="005A0BDF">
            <w:delText>If constructing a new LevelData fr</w:delText>
          </w:r>
        </w:del>
      </w:ins>
      <w:ins w:author="Isaac C Colon" w:date="2021-11-28T16:50:00Z" w:id="2409">
        <w:del w:author="Parth Patel" w:date="2021-11-28T20:20:00Z" w:id="2410">
          <w:r w:rsidRPr="4BCC558A" w:rsidDel="005A0BDF">
            <w:delText>om a</w:delText>
          </w:r>
          <w:r w:rsidRPr="4BCC558A" w:rsidDel="005A0BDF" w:rsidR="2961C8AE">
            <w:delText xml:space="preserve"> .WAD’s level data fails for whatever reason (IOException), skip loading that level</w:delText>
          </w:r>
        </w:del>
      </w:ins>
    </w:p>
    <w:p w:rsidR="2961C8AE" w:rsidDel="005A0BDF" w:rsidRDefault="2961C8AE" w14:paraId="68E0BD96" w14:textId="4AF08C0B">
      <w:pPr>
        <w:pStyle w:val="ListParagraph"/>
        <w:numPr>
          <w:ilvl w:val="1"/>
          <w:numId w:val="50"/>
        </w:numPr>
        <w:spacing w:line="259" w:lineRule="auto"/>
        <w:rPr>
          <w:ins w:author="Isaac C Colon" w:date="2021-11-28T16:51:00Z" w:id="2411"/>
          <w:del w:author="Parth Patel" w:date="2021-11-28T20:20:00Z" w:id="2412"/>
          <w:b/>
          <w:bCs/>
        </w:rPr>
        <w:pPrChange w:author="Isaac C Colon" w:date="2021-11-28T16:50:00Z" w:id="2413">
          <w:pPr/>
        </w:pPrChange>
      </w:pPr>
      <w:ins w:author="Isaac C Colon" w:date="2021-11-28T16:50:00Z" w:id="2414">
        <w:del w:author="Parth Patel" w:date="2021-11-28T20:20:00Z" w:id="2415">
          <w:r w:rsidRPr="4BCC558A" w:rsidDel="005A0BDF">
            <w:delText>Postcondition: all game levels are loaded and can be accessed on demand</w:delText>
          </w:r>
        </w:del>
      </w:ins>
    </w:p>
    <w:p w:rsidR="2D01B87B" w:rsidDel="005A0BDF" w:rsidRDefault="6D7D712C" w14:paraId="36C60A58" w14:textId="2942AD72">
      <w:pPr>
        <w:pStyle w:val="ListParagraph"/>
        <w:numPr>
          <w:ilvl w:val="0"/>
          <w:numId w:val="50"/>
        </w:numPr>
        <w:spacing w:line="259" w:lineRule="auto"/>
        <w:rPr>
          <w:ins w:author="Isaac C Colon" w:date="2021-11-28T16:54:00Z" w:id="2416"/>
          <w:del w:author="Parth Patel" w:date="2021-11-28T20:20:00Z" w:id="2417"/>
          <w:b/>
          <w:bCs/>
        </w:rPr>
        <w:pPrChange w:author="Isaac C Colon" w:date="2021-11-28T16:51:00Z" w:id="2418">
          <w:pPr/>
        </w:pPrChange>
      </w:pPr>
      <w:ins w:author="Isaac C Colon" w:date="2021-11-28T16:54:00Z" w:id="2419">
        <w:del w:author="Parth Patel" w:date="2021-11-28T20:20:00Z" w:id="2420">
          <w:r w:rsidRPr="58AC9367" w:rsidDel="005A0BDF">
            <w:rPr>
              <w:b/>
              <w:bCs/>
              <w:rPrChange w:author="Isaac C Colon" w:date="2021-11-28T16:54:00Z" w:id="2421">
                <w:rPr/>
              </w:rPrChange>
            </w:rPr>
            <w:delText>public void changeLevel(LevelData level)</w:delText>
          </w:r>
        </w:del>
      </w:ins>
    </w:p>
    <w:p w:rsidR="6D7D712C" w:rsidDel="005A0BDF" w:rsidRDefault="6D7D712C" w14:paraId="49551645" w14:textId="53660871">
      <w:pPr>
        <w:pStyle w:val="ListParagraph"/>
        <w:numPr>
          <w:ilvl w:val="1"/>
          <w:numId w:val="50"/>
        </w:numPr>
        <w:spacing w:line="259" w:lineRule="auto"/>
        <w:rPr>
          <w:ins w:author="Isaac C Colon" w:date="2021-11-28T16:55:00Z" w:id="2422"/>
          <w:del w:author="Parth Patel" w:date="2021-11-28T20:20:00Z" w:id="2423"/>
          <w:rFonts w:eastAsia="Times" w:cs="Times"/>
        </w:rPr>
        <w:pPrChange w:author="Isaac C Colon" w:date="2021-11-28T16:54:00Z" w:id="2424">
          <w:pPr/>
        </w:pPrChange>
      </w:pPr>
      <w:ins w:author="Isaac C Colon" w:date="2021-11-28T16:55:00Z" w:id="2425">
        <w:del w:author="Parth Patel" w:date="2021-11-28T20:20:00Z" w:id="2426">
          <w:r w:rsidRPr="58AC9367" w:rsidDel="005A0BDF">
            <w:delText xml:space="preserve">Precondition: level is a LevelData object representing a valid, playable game level, which has been read from a LEVEL# lump in a .WAD file. </w:delText>
          </w:r>
        </w:del>
      </w:ins>
    </w:p>
    <w:p w:rsidR="0C40A365" w:rsidDel="005A0BDF" w:rsidP="58AC9367" w:rsidRDefault="0C40A365" w14:paraId="673B3B15" w14:textId="0615E056">
      <w:pPr>
        <w:pStyle w:val="ListParagraph"/>
        <w:numPr>
          <w:ilvl w:val="1"/>
          <w:numId w:val="50"/>
        </w:numPr>
        <w:spacing w:line="259" w:lineRule="auto"/>
        <w:rPr>
          <w:ins w:author="Isaac C Colon" w:date="2021-11-28T17:00:00Z" w:id="2427"/>
          <w:del w:author="Parth Patel" w:date="2021-11-28T20:20:00Z" w:id="2428"/>
          <w:b/>
          <w:bCs/>
          <w:szCs w:val="24"/>
        </w:rPr>
      </w:pPr>
      <w:ins w:author="Isaac C Colon" w:date="2021-11-28T17:00:00Z" w:id="2429">
        <w:del w:author="Parth Patel" w:date="2021-11-28T20:20:00Z" w:id="2430">
          <w:r w:rsidRPr="58AC9367" w:rsidDel="005A0BDF">
            <w:delText>Replaces GameLogic’s currentLevel, updates MIDI system with new level’s music, and calls loadEntities using the given level.</w:delText>
          </w:r>
        </w:del>
      </w:ins>
    </w:p>
    <w:p w:rsidR="0C40A365" w:rsidDel="005A0BDF" w:rsidP="58AC9367" w:rsidRDefault="0C40A365" w14:paraId="6B5A1B2A" w14:textId="4DF34424">
      <w:pPr>
        <w:pStyle w:val="ListParagraph"/>
        <w:numPr>
          <w:ilvl w:val="1"/>
          <w:numId w:val="50"/>
        </w:numPr>
        <w:spacing w:line="259" w:lineRule="auto"/>
        <w:rPr>
          <w:ins w:author="Isaac C Colon" w:date="2021-11-28T17:01:00Z" w:id="2431"/>
          <w:del w:author="Parth Patel" w:date="2021-11-28T20:20:00Z" w:id="2432"/>
          <w:b/>
          <w:bCs/>
          <w:szCs w:val="24"/>
        </w:rPr>
      </w:pPr>
      <w:ins w:author="Isaac C Colon" w:date="2021-11-28T17:00:00Z" w:id="2433">
        <w:del w:author="Parth Patel" w:date="2021-11-28T20:20:00Z" w:id="2434">
          <w:r w:rsidRPr="58AC9367" w:rsidDel="005A0BDF">
            <w:delText>When finished, gameTick calls are s</w:delText>
          </w:r>
        </w:del>
      </w:ins>
      <w:ins w:author="Isaac C Colon" w:date="2021-11-28T17:01:00Z" w:id="2435">
        <w:del w:author="Parth Patel" w:date="2021-11-28T20:20:00Z" w:id="2436">
          <w:r w:rsidRPr="58AC9367" w:rsidDel="005A0BDF">
            <w:delText>cheduled as normal on the timer.</w:delText>
          </w:r>
        </w:del>
      </w:ins>
    </w:p>
    <w:p w:rsidR="0C40A365" w:rsidDel="005A0BDF" w:rsidP="58AC9367" w:rsidRDefault="0C40A365" w14:paraId="236E7E77" w14:textId="4F6C2BA5">
      <w:pPr>
        <w:pStyle w:val="ListParagraph"/>
        <w:numPr>
          <w:ilvl w:val="1"/>
          <w:numId w:val="50"/>
        </w:numPr>
        <w:spacing w:line="259" w:lineRule="auto"/>
        <w:rPr>
          <w:ins w:author="Isaac C Colon" w:date="2021-11-28T17:01:00Z" w:id="2437"/>
          <w:del w:author="Parth Patel" w:date="2021-11-28T20:20:00Z" w:id="2438"/>
          <w:b/>
          <w:bCs/>
          <w:szCs w:val="24"/>
        </w:rPr>
      </w:pPr>
      <w:ins w:author="Isaac C Colon" w:date="2021-11-28T17:01:00Z" w:id="2439">
        <w:del w:author="Parth Patel" w:date="2021-11-28T20:20:00Z" w:id="2440">
          <w:r w:rsidRPr="58AC9367" w:rsidDel="005A0BDF">
            <w:delText>Postcondition: the game is now continued with a new level.</w:delText>
          </w:r>
        </w:del>
      </w:ins>
    </w:p>
    <w:p w:rsidR="45032454" w:rsidDel="005A0BDF" w:rsidRDefault="45032454" w14:paraId="6F8E5A56" w14:textId="26FB5FDC">
      <w:pPr>
        <w:pStyle w:val="ListParagraph"/>
        <w:numPr>
          <w:ilvl w:val="0"/>
          <w:numId w:val="50"/>
        </w:numPr>
        <w:spacing w:line="259" w:lineRule="auto"/>
        <w:rPr>
          <w:ins w:author="Isaac C Colon" w:date="2021-11-28T17:02:00Z" w:id="2441"/>
          <w:del w:author="Parth Patel" w:date="2021-11-28T20:20:00Z" w:id="2442"/>
          <w:b/>
          <w:bCs/>
          <w:szCs w:val="24"/>
        </w:rPr>
        <w:pPrChange w:author="Isaac C Colon" w:date="2021-11-28T17:01:00Z" w:id="2443">
          <w:pPr>
            <w:pStyle w:val="ListParagraph"/>
            <w:numPr>
              <w:ilvl w:val="1"/>
              <w:numId w:val="4"/>
            </w:numPr>
            <w:spacing w:line="259" w:lineRule="auto"/>
            <w:ind w:left="1440" w:hanging="360"/>
          </w:pPr>
        </w:pPrChange>
      </w:pPr>
      <w:ins w:author="Isaac C Colon" w:date="2021-11-28T17:02:00Z" w:id="2444">
        <w:del w:author="Parth Patel" w:date="2021-11-28T20:20:00Z" w:id="2445">
          <w:r w:rsidRPr="58AC9367" w:rsidDel="005A0BDF">
            <w:rPr>
              <w:b/>
              <w:bCs/>
            </w:rPr>
            <w:delText>public PlayerPawn getPlayer(Integer tag)</w:delText>
          </w:r>
        </w:del>
      </w:ins>
    </w:p>
    <w:p w:rsidR="45032454" w:rsidDel="005A0BDF" w:rsidRDefault="45032454" w14:paraId="4297E3FE" w14:textId="728E3A78">
      <w:pPr>
        <w:pStyle w:val="ListParagraph"/>
        <w:numPr>
          <w:ilvl w:val="1"/>
          <w:numId w:val="50"/>
        </w:numPr>
        <w:spacing w:line="259" w:lineRule="auto"/>
        <w:rPr>
          <w:ins w:author="Isaac C Colon" w:date="2021-11-28T17:03:00Z" w:id="2446"/>
          <w:del w:author="Parth Patel" w:date="2021-11-28T20:20:00Z" w:id="2447"/>
          <w:b/>
          <w:bCs/>
          <w:szCs w:val="24"/>
        </w:rPr>
        <w:pPrChange w:author="Isaac C Colon" w:date="2021-11-28T17:02:00Z" w:id="2448">
          <w:pPr>
            <w:pStyle w:val="ListParagraph"/>
            <w:numPr>
              <w:numId w:val="4"/>
            </w:numPr>
            <w:spacing w:line="259" w:lineRule="auto"/>
            <w:ind w:hanging="360"/>
          </w:pPr>
        </w:pPrChange>
      </w:pPr>
      <w:ins w:author="Isaac C Colon" w:date="2021-11-28T17:02:00Z" w:id="2449">
        <w:del w:author="Parth Patel" w:date="2021-11-28T20:20:00Z" w:id="2450">
          <w:r w:rsidRPr="58AC9367" w:rsidDel="005A0BDF">
            <w:delText xml:space="preserve">Simply returns the player with the given player number. If </w:delText>
          </w:r>
        </w:del>
      </w:ins>
      <w:ins w:author="Isaac C Colon" w:date="2021-11-28T17:03:00Z" w:id="2451">
        <w:del w:author="Parth Patel" w:date="2021-11-28T20:20:00Z" w:id="2452">
          <w:r w:rsidRPr="58AC9367" w:rsidDel="005A0BDF">
            <w:delText>that player doesn’t exist, return null.</w:delText>
          </w:r>
        </w:del>
      </w:ins>
    </w:p>
    <w:p w:rsidR="45032454" w:rsidDel="005A0BDF" w:rsidP="58AC9367" w:rsidRDefault="45032454" w14:paraId="3025B3B9" w14:textId="3AC415EF">
      <w:pPr>
        <w:pStyle w:val="ListParagraph"/>
        <w:numPr>
          <w:ilvl w:val="1"/>
          <w:numId w:val="50"/>
        </w:numPr>
        <w:spacing w:line="259" w:lineRule="auto"/>
        <w:rPr>
          <w:ins w:author="Isaac C Colon" w:date="2021-11-28T17:03:00Z" w:id="2453"/>
          <w:del w:author="Parth Patel" w:date="2021-11-28T20:20:00Z" w:id="2454"/>
          <w:b/>
          <w:bCs/>
          <w:szCs w:val="24"/>
        </w:rPr>
      </w:pPr>
      <w:ins w:author="Isaac C Colon" w:date="2021-11-28T17:03:00Z" w:id="2455">
        <w:del w:author="Parth Patel" w:date="2021-11-28T20:20:00Z" w:id="2456">
          <w:r w:rsidRPr="58AC9367" w:rsidDel="005A0BDF">
            <w:delText>If a ConcurrentModificationException is caught (I.e. the entityList is being iterated through), simply call the method again, until the entityList is free)</w:delText>
          </w:r>
        </w:del>
      </w:ins>
    </w:p>
    <w:p w:rsidR="45032454" w:rsidDel="005A0BDF" w:rsidRDefault="45032454" w14:paraId="7CDB8E15" w14:textId="3439FA8B">
      <w:pPr>
        <w:pStyle w:val="ListParagraph"/>
        <w:numPr>
          <w:ilvl w:val="0"/>
          <w:numId w:val="50"/>
        </w:numPr>
        <w:spacing w:line="259" w:lineRule="auto"/>
        <w:rPr>
          <w:ins w:author="Isaac C Colon" w:date="2021-11-28T17:04:00Z" w:id="2457"/>
          <w:del w:author="Parth Patel" w:date="2021-11-28T20:20:00Z" w:id="2458"/>
          <w:b/>
          <w:bCs/>
          <w:szCs w:val="24"/>
        </w:rPr>
        <w:pPrChange w:author="Isaac C Colon" w:date="2021-11-28T17:04:00Z" w:id="2459">
          <w:pPr>
            <w:pStyle w:val="ListParagraph"/>
            <w:numPr>
              <w:ilvl w:val="1"/>
              <w:numId w:val="4"/>
            </w:numPr>
            <w:spacing w:line="259" w:lineRule="auto"/>
            <w:ind w:left="1440" w:hanging="360"/>
          </w:pPr>
        </w:pPrChange>
      </w:pPr>
      <w:ins w:author="Isaac C Colon" w:date="2021-11-28T17:04:00Z" w:id="2460">
        <w:del w:author="Parth Patel" w:date="2021-11-28T20:20:00Z" w:id="2461">
          <w:r w:rsidRPr="58AC9367" w:rsidDel="005A0BDF">
            <w:rPr>
              <w:b/>
              <w:bCs/>
            </w:rPr>
            <w:delText>public void readyChangeLevel(LevelData newLevelData)</w:delText>
          </w:r>
        </w:del>
      </w:ins>
    </w:p>
    <w:p w:rsidR="45032454" w:rsidDel="005A0BDF" w:rsidRDefault="45032454" w14:paraId="4F09F082" w14:textId="2241B035">
      <w:pPr>
        <w:pStyle w:val="ListParagraph"/>
        <w:numPr>
          <w:ilvl w:val="1"/>
          <w:numId w:val="50"/>
        </w:numPr>
        <w:spacing w:line="259" w:lineRule="auto"/>
        <w:rPr>
          <w:ins w:author="Isaac C Colon" w:date="2021-11-28T17:04:00Z" w:id="2462"/>
          <w:del w:author="Parth Patel" w:date="2021-11-28T20:20:00Z" w:id="2463"/>
          <w:b/>
          <w:bCs/>
          <w:szCs w:val="24"/>
        </w:rPr>
        <w:pPrChange w:author="Isaac C Colon" w:date="2021-11-28T17:04:00Z" w:id="2464">
          <w:pPr>
            <w:pStyle w:val="ListParagraph"/>
            <w:numPr>
              <w:numId w:val="4"/>
            </w:numPr>
            <w:spacing w:line="259" w:lineRule="auto"/>
            <w:ind w:hanging="360"/>
          </w:pPr>
        </w:pPrChange>
      </w:pPr>
      <w:ins w:author="Isaac C Colon" w:date="2021-11-28T17:04:00Z" w:id="2465">
        <w:del w:author="Parth Patel" w:date="2021-11-28T20:20:00Z" w:id="2466">
          <w:r w:rsidRPr="58AC9367" w:rsidDel="005A0BDF">
            <w:delText>Precondition: newLevelData is a valid level loaded from a .WAD</w:delText>
          </w:r>
        </w:del>
      </w:ins>
    </w:p>
    <w:p w:rsidR="45032454" w:rsidDel="005A0BDF" w:rsidP="58AC9367" w:rsidRDefault="45032454" w14:paraId="7E164B5D" w14:textId="7AB15AE8">
      <w:pPr>
        <w:pStyle w:val="ListParagraph"/>
        <w:numPr>
          <w:ilvl w:val="1"/>
          <w:numId w:val="50"/>
        </w:numPr>
        <w:spacing w:line="259" w:lineRule="auto"/>
        <w:rPr>
          <w:ins w:author="Isaac C Colon" w:date="2021-11-28T17:05:00Z" w:id="2467"/>
          <w:del w:author="Parth Patel" w:date="2021-11-28T20:20:00Z" w:id="2468"/>
          <w:b/>
          <w:bCs/>
          <w:szCs w:val="24"/>
        </w:rPr>
      </w:pPr>
      <w:ins w:author="Isaac C Colon" w:date="2021-11-28T17:04:00Z" w:id="2469">
        <w:del w:author="Parth Patel" w:date="2021-11-28T20:20:00Z" w:id="2470">
          <w:r w:rsidRPr="58AC9367" w:rsidDel="005A0BDF">
            <w:delText>Simply prepare the GameLogic for a lev</w:delText>
          </w:r>
        </w:del>
      </w:ins>
      <w:ins w:author="Isaac C Colon" w:date="2021-11-28T17:05:00Z" w:id="2471">
        <w:del w:author="Parth Patel" w:date="2021-11-28T20:20:00Z" w:id="2472">
          <w:r w:rsidRPr="58AC9367" w:rsidDel="005A0BDF">
            <w:delText>el switch at the end of the next tic by signalling that a level change event has occurred</w:delText>
          </w:r>
        </w:del>
      </w:ins>
    </w:p>
    <w:p w:rsidR="45032454" w:rsidDel="005A0BDF" w:rsidP="58AC9367" w:rsidRDefault="45032454" w14:paraId="662B9EC4" w14:textId="468D6220">
      <w:pPr>
        <w:pStyle w:val="ListParagraph"/>
        <w:numPr>
          <w:ilvl w:val="1"/>
          <w:numId w:val="50"/>
        </w:numPr>
        <w:spacing w:line="259" w:lineRule="auto"/>
        <w:rPr>
          <w:ins w:author="Isaac C Colon" w:date="2021-11-28T17:05:00Z" w:id="2473"/>
          <w:del w:author="Parth Patel" w:date="2021-11-28T20:20:00Z" w:id="2474"/>
          <w:b/>
          <w:bCs/>
          <w:szCs w:val="24"/>
        </w:rPr>
      </w:pPr>
      <w:ins w:author="Isaac C Colon" w:date="2021-11-28T17:05:00Z" w:id="2475">
        <w:del w:author="Parth Patel" w:date="2021-11-28T20:20:00Z" w:id="2476">
          <w:r w:rsidRPr="58AC9367" w:rsidDel="005A0BDF">
            <w:delText>Postcondition: on the next tic, the game timer will stop and level transition will occur (see changeLevel)</w:delText>
          </w:r>
        </w:del>
      </w:ins>
    </w:p>
    <w:p w:rsidR="45032454" w:rsidDel="005A0BDF" w:rsidRDefault="45032454" w14:paraId="086AE3E6" w14:textId="2079E3A6">
      <w:pPr>
        <w:pStyle w:val="ListParagraph"/>
        <w:numPr>
          <w:ilvl w:val="0"/>
          <w:numId w:val="50"/>
        </w:numPr>
        <w:spacing w:line="259" w:lineRule="auto"/>
        <w:rPr>
          <w:ins w:author="Isaac C Colon" w:date="2021-11-28T17:06:00Z" w:id="2477"/>
          <w:del w:author="Parth Patel" w:date="2021-11-28T20:20:00Z" w:id="2478"/>
          <w:b/>
          <w:bCs/>
          <w:szCs w:val="24"/>
        </w:rPr>
        <w:pPrChange w:author="Isaac C Colon" w:date="2021-11-28T17:05:00Z" w:id="2479">
          <w:pPr>
            <w:pStyle w:val="ListParagraph"/>
            <w:numPr>
              <w:ilvl w:val="1"/>
              <w:numId w:val="4"/>
            </w:numPr>
            <w:spacing w:line="259" w:lineRule="auto"/>
            <w:ind w:left="1440" w:hanging="360"/>
          </w:pPr>
        </w:pPrChange>
      </w:pPr>
      <w:ins w:author="Isaac C Colon" w:date="2021-11-28T17:06:00Z" w:id="2480">
        <w:del w:author="Parth Patel" w:date="2021-11-28T20:20:00Z" w:id="2481">
          <w:r w:rsidRPr="58AC9367" w:rsidDel="005A0BDF">
            <w:rPr>
              <w:b/>
              <w:bCs/>
            </w:rPr>
            <w:delText>p</w:delText>
          </w:r>
        </w:del>
      </w:ins>
      <w:ins w:author="Isaac C Colon" w:date="2021-11-28T17:05:00Z" w:id="2482">
        <w:del w:author="Parth Patel" w:date="2021-11-28T20:20:00Z" w:id="2483">
          <w:r w:rsidRPr="58AC9367" w:rsidDel="005A0BDF">
            <w:rPr>
              <w:b/>
              <w:bCs/>
            </w:rPr>
            <w:delText>ublic ArrayList&lt;Entity&gt; entitiesInsideView(</w:delText>
          </w:r>
        </w:del>
      </w:ins>
      <w:ins w:author="Isaac C Colon" w:date="2021-11-28T17:06:00Z" w:id="2484">
        <w:del w:author="Parth Patel" w:date="2021-11-28T20:20:00Z" w:id="2485">
          <w:r w:rsidRPr="58AC9367" w:rsidDel="005A0BDF">
            <w:rPr>
              <w:b/>
              <w:bCs/>
            </w:rPr>
            <w:delText>Connection c)</w:delText>
          </w:r>
        </w:del>
      </w:ins>
    </w:p>
    <w:p w:rsidR="45032454" w:rsidDel="005A0BDF" w:rsidRDefault="45032454" w14:paraId="0B95AD19" w14:textId="0692C887">
      <w:pPr>
        <w:pStyle w:val="ListParagraph"/>
        <w:numPr>
          <w:ilvl w:val="1"/>
          <w:numId w:val="50"/>
        </w:numPr>
        <w:spacing w:line="259" w:lineRule="auto"/>
        <w:rPr>
          <w:ins w:author="Isaac C Colon" w:date="2021-11-28T17:07:00Z" w:id="2486"/>
          <w:del w:author="Parth Patel" w:date="2021-11-28T20:20:00Z" w:id="2487"/>
          <w:b/>
          <w:bCs/>
          <w:szCs w:val="24"/>
        </w:rPr>
        <w:pPrChange w:author="Isaac C Colon" w:date="2021-11-28T17:06:00Z" w:id="2488">
          <w:pPr>
            <w:pStyle w:val="ListParagraph"/>
            <w:numPr>
              <w:numId w:val="4"/>
            </w:numPr>
            <w:spacing w:line="259" w:lineRule="auto"/>
            <w:ind w:hanging="360"/>
          </w:pPr>
        </w:pPrChange>
      </w:pPr>
      <w:ins w:author="Isaac C Colon" w:date="2021-11-28T17:06:00Z" w:id="2489">
        <w:del w:author="Parth Patel" w:date="2021-11-28T20:20:00Z" w:id="2490">
          <w:r w:rsidRPr="58AC9367" w:rsidDel="005A0BDF">
            <w:delText>Precondition: game is in multiplayer mode, game loop is running, and c is a PlayerConnection object representing a connected player client who needs to draw the gam</w:delText>
          </w:r>
        </w:del>
      </w:ins>
      <w:ins w:author="Isaac C Colon" w:date="2021-11-28T17:07:00Z" w:id="2491">
        <w:del w:author="Parth Patel" w:date="2021-11-28T20:20:00Z" w:id="2492">
          <w:r w:rsidRPr="58AC9367" w:rsidDel="005A0BDF">
            <w:delText>e scene</w:delText>
          </w:r>
        </w:del>
      </w:ins>
    </w:p>
    <w:p w:rsidR="45032454" w:rsidDel="005A0BDF" w:rsidP="58AC9367" w:rsidRDefault="45032454" w14:paraId="314CF74E" w14:textId="0FF84668">
      <w:pPr>
        <w:pStyle w:val="ListParagraph"/>
        <w:numPr>
          <w:ilvl w:val="1"/>
          <w:numId w:val="50"/>
        </w:numPr>
        <w:spacing w:line="259" w:lineRule="auto"/>
        <w:rPr>
          <w:ins w:author="Isaac C Colon" w:date="2021-11-28T17:08:00Z" w:id="2493"/>
          <w:del w:author="Parth Patel" w:date="2021-11-28T20:20:00Z" w:id="2494"/>
          <w:b/>
          <w:bCs/>
          <w:szCs w:val="24"/>
        </w:rPr>
      </w:pPr>
      <w:ins w:author="Isaac C Colon" w:date="2021-11-28T17:07:00Z" w:id="2495">
        <w:del w:author="Parth Patel" w:date="2021-11-28T20:20:00Z" w:id="2496">
          <w:r w:rsidRPr="58AC9367" w:rsidDel="005A0BDF">
            <w:delText>Using clientside camera information received from the client, check which Entities currently active in game are actually visible from the player’s perspective.</w:delText>
          </w:r>
        </w:del>
      </w:ins>
    </w:p>
    <w:p w:rsidR="63707526" w:rsidDel="005A0BDF" w:rsidP="58AC9367" w:rsidRDefault="63707526" w14:paraId="278732E3" w14:textId="292B8981">
      <w:pPr>
        <w:pStyle w:val="ListParagraph"/>
        <w:numPr>
          <w:ilvl w:val="1"/>
          <w:numId w:val="50"/>
        </w:numPr>
        <w:spacing w:line="259" w:lineRule="auto"/>
        <w:rPr>
          <w:ins w:author="Isaac C Colon" w:date="2021-11-28T17:08:00Z" w:id="2497"/>
          <w:del w:author="Parth Patel" w:date="2021-11-28T20:20:00Z" w:id="2498"/>
          <w:b/>
          <w:bCs/>
          <w:szCs w:val="24"/>
        </w:rPr>
      </w:pPr>
      <w:ins w:author="Isaac C Colon" w:date="2021-11-28T17:08:00Z" w:id="2499">
        <w:del w:author="Parth Patel" w:date="2021-11-28T20:20:00Z" w:id="2500">
          <w:r w:rsidRPr="58AC9367" w:rsidDel="005A0BDF">
            <w:delText>Also, always add the player’s own PlayerPawn entity no matter what.</w:delText>
          </w:r>
        </w:del>
      </w:ins>
    </w:p>
    <w:p w:rsidR="63707526" w:rsidDel="005A0BDF" w:rsidP="58AC9367" w:rsidRDefault="63707526" w14:paraId="4FBA6384" w14:textId="3FB79F93">
      <w:pPr>
        <w:pStyle w:val="ListParagraph"/>
        <w:numPr>
          <w:ilvl w:val="1"/>
          <w:numId w:val="50"/>
        </w:numPr>
        <w:spacing w:line="259" w:lineRule="auto"/>
        <w:rPr>
          <w:ins w:author="Isaac C Colon" w:date="2021-11-28T17:20:00Z" w:id="2501"/>
          <w:del w:author="Parth Patel" w:date="2021-11-28T20:20:00Z" w:id="2502"/>
          <w:b/>
          <w:bCs/>
          <w:szCs w:val="24"/>
        </w:rPr>
      </w:pPr>
      <w:ins w:author="Isaac C Colon" w:date="2021-11-28T17:08:00Z" w:id="2503">
        <w:del w:author="Parth Patel" w:date="2021-11-28T20:20:00Z" w:id="2504">
          <w:r w:rsidRPr="58AC9367" w:rsidDel="005A0BDF">
            <w:delText xml:space="preserve">If a </w:delText>
          </w:r>
        </w:del>
      </w:ins>
      <w:ins w:author="Isaac C Colon" w:date="2021-11-28T17:10:00Z" w:id="2505">
        <w:del w:author="Parth Patel" w:date="2021-11-28T20:20:00Z" w:id="2506">
          <w:r w:rsidRPr="58AC9367" w:rsidDel="005A0BDF" w:rsidR="63F4A748">
            <w:delText xml:space="preserve">NullPointerException </w:delText>
          </w:r>
        </w:del>
      </w:ins>
      <w:ins w:author="Isaac C Colon" w:date="2021-11-28T17:09:00Z" w:id="2507">
        <w:del w:author="Parth Patel" w:date="2021-11-28T20:20:00Z" w:id="2508">
          <w:r w:rsidRPr="58AC9367" w:rsidDel="005A0BDF">
            <w:delText>occurs, send the client’s P</w:delText>
          </w:r>
        </w:del>
      </w:ins>
      <w:ins w:author="Isaac C Colon" w:date="2021-11-28T17:11:00Z" w:id="2509">
        <w:del w:author="Parth Patel" w:date="2021-11-28T20:20:00Z" w:id="2510">
          <w:r w:rsidRPr="58AC9367" w:rsidDel="005A0BDF" w:rsidR="7B8568AE">
            <w:delText xml:space="preserve">catch it and be sure to at least send the client’s own PlayerPawn </w:delText>
          </w:r>
        </w:del>
      </w:ins>
    </w:p>
    <w:p w:rsidR="7B8568AE" w:rsidDel="005A0BDF" w:rsidP="58AC9367" w:rsidRDefault="7B8568AE" w14:paraId="0C8979FA" w14:textId="18535E1E">
      <w:pPr>
        <w:pStyle w:val="ListParagraph"/>
        <w:numPr>
          <w:ilvl w:val="1"/>
          <w:numId w:val="50"/>
        </w:numPr>
        <w:spacing w:line="259" w:lineRule="auto"/>
        <w:rPr>
          <w:ins w:author="Isaac C Colon" w:date="2021-11-28T17:22:00Z" w:id="2511"/>
          <w:del w:author="Parth Patel" w:date="2021-11-28T20:20:00Z" w:id="2512"/>
          <w:b/>
          <w:bCs/>
          <w:szCs w:val="24"/>
        </w:rPr>
      </w:pPr>
      <w:ins w:author="Isaac C Colon" w:date="2021-11-28T17:11:00Z" w:id="2513">
        <w:del w:author="Parth Patel" w:date="2021-11-28T20:20:00Z" w:id="2514">
          <w:r w:rsidRPr="58AC9367" w:rsidDel="005A0BDF">
            <w:delText>Postcondition:</w:delText>
          </w:r>
        </w:del>
      </w:ins>
      <w:ins w:author="Isaac C Colon" w:date="2021-11-28T17:21:00Z" w:id="2515">
        <w:del w:author="Parth Patel" w:date="2021-11-28T20:20:00Z" w:id="2516">
          <w:r w:rsidRPr="58AC9367" w:rsidDel="005A0BDF" w:rsidR="48C26390">
            <w:delText xml:space="preserve"> the client receives a list of Entities to draw, while minimizing packet size on the server’</w:delText>
          </w:r>
        </w:del>
      </w:ins>
      <w:ins w:author="Isaac C Colon" w:date="2021-11-28T17:22:00Z" w:id="2517">
        <w:del w:author="Parth Patel" w:date="2021-11-28T20:20:00Z" w:id="2518">
          <w:r w:rsidRPr="58AC9367" w:rsidDel="005A0BDF" w:rsidR="48C26390">
            <w:delText>s side.</w:delText>
          </w:r>
        </w:del>
      </w:ins>
    </w:p>
    <w:p w:rsidR="78E51A42" w:rsidDel="005A0BDF" w:rsidRDefault="78E51A42" w14:paraId="3FEE84CD" w14:textId="250ECA0D">
      <w:pPr>
        <w:pStyle w:val="ListParagraph"/>
        <w:numPr>
          <w:ilvl w:val="0"/>
          <w:numId w:val="50"/>
        </w:numPr>
        <w:spacing w:line="259" w:lineRule="auto"/>
        <w:rPr>
          <w:ins w:author="Isaac C Colon" w:date="2021-11-28T17:22:00Z" w:id="2519"/>
          <w:del w:author="Parth Patel" w:date="2021-11-28T20:20:00Z" w:id="2520"/>
          <w:b/>
          <w:bCs/>
          <w:szCs w:val="24"/>
        </w:rPr>
        <w:pPrChange w:author="Isaac C Colon" w:date="2021-11-28T17:22:00Z" w:id="2521">
          <w:pPr>
            <w:pStyle w:val="ListParagraph"/>
            <w:numPr>
              <w:ilvl w:val="1"/>
              <w:numId w:val="4"/>
            </w:numPr>
            <w:spacing w:line="259" w:lineRule="auto"/>
            <w:ind w:left="1440" w:hanging="360"/>
          </w:pPr>
        </w:pPrChange>
      </w:pPr>
      <w:ins w:author="Isaac C Colon" w:date="2021-11-28T17:22:00Z" w:id="2522">
        <w:del w:author="Parth Patel" w:date="2021-11-28T20:20:00Z" w:id="2523">
          <w:r w:rsidRPr="58AC9367" w:rsidDel="005A0BDF">
            <w:rPr>
              <w:b/>
              <w:bCs/>
            </w:rPr>
            <w:delText>public void playerServerSound(String name)</w:delText>
          </w:r>
        </w:del>
      </w:ins>
    </w:p>
    <w:p w:rsidR="78E51A42" w:rsidDel="005A0BDF" w:rsidRDefault="78E51A42" w14:paraId="176D0320" w14:textId="4825BE17">
      <w:pPr>
        <w:pStyle w:val="ListParagraph"/>
        <w:numPr>
          <w:ilvl w:val="1"/>
          <w:numId w:val="50"/>
        </w:numPr>
        <w:spacing w:line="259" w:lineRule="auto"/>
        <w:rPr>
          <w:ins w:author="Isaac C Colon" w:date="2021-11-28T17:22:00Z" w:id="2524"/>
          <w:del w:author="Parth Patel" w:date="2021-11-28T20:20:00Z" w:id="2525"/>
          <w:b/>
          <w:bCs/>
          <w:szCs w:val="24"/>
        </w:rPr>
        <w:pPrChange w:author="Isaac C Colon" w:date="2021-11-28T17:22:00Z" w:id="2526">
          <w:pPr>
            <w:pStyle w:val="ListParagraph"/>
            <w:numPr>
              <w:numId w:val="4"/>
            </w:numPr>
            <w:spacing w:line="259" w:lineRule="auto"/>
            <w:ind w:hanging="360"/>
          </w:pPr>
        </w:pPrChange>
      </w:pPr>
      <w:ins w:author="Isaac C Colon" w:date="2021-11-28T17:22:00Z" w:id="2527">
        <w:del w:author="Parth Patel" w:date="2021-11-28T20:20:00Z" w:id="2528">
          <w:r w:rsidRPr="58AC9367" w:rsidDel="005A0BDF">
            <w:delText>Simply sends a packet to any connected player clients instructing them to play the given sound</w:delText>
          </w:r>
        </w:del>
      </w:ins>
    </w:p>
    <w:p w:rsidR="78E51A42" w:rsidDel="005A0BDF" w:rsidRDefault="78E51A42" w14:paraId="76B6824C" w14:textId="4D077EC9">
      <w:pPr>
        <w:pStyle w:val="ListParagraph"/>
        <w:numPr>
          <w:ilvl w:val="0"/>
          <w:numId w:val="50"/>
        </w:numPr>
        <w:spacing w:line="259" w:lineRule="auto"/>
        <w:rPr>
          <w:ins w:author="Isaac C Colon" w:date="2021-11-28T17:23:00Z" w:id="2529"/>
          <w:del w:author="Parth Patel" w:date="2021-11-28T20:20:00Z" w:id="2530"/>
          <w:b/>
          <w:bCs/>
          <w:szCs w:val="24"/>
        </w:rPr>
        <w:pPrChange w:author="Isaac C Colon" w:date="2021-11-28T17:22:00Z" w:id="2531">
          <w:pPr>
            <w:pStyle w:val="ListParagraph"/>
            <w:numPr>
              <w:ilvl w:val="1"/>
              <w:numId w:val="4"/>
            </w:numPr>
            <w:spacing w:line="259" w:lineRule="auto"/>
            <w:ind w:left="1440" w:hanging="360"/>
          </w:pPr>
        </w:pPrChange>
      </w:pPr>
      <w:ins w:author="Isaac C Colon" w:date="2021-11-28T17:23:00Z" w:id="2532">
        <w:del w:author="Parth Patel" w:date="2021-11-28T20:20:00Z" w:id="2533">
          <w:r w:rsidRPr="58AC9367" w:rsidDel="005A0BDF">
            <w:rPr>
              <w:b/>
              <w:bCs/>
            </w:rPr>
            <w:delText>public void alertMonsters(Entity soundSource)</w:delText>
          </w:r>
        </w:del>
      </w:ins>
    </w:p>
    <w:p w:rsidR="78E51A42" w:rsidDel="005A0BDF" w:rsidRDefault="78E51A42" w14:paraId="151A446D" w14:textId="1ABC8B23">
      <w:pPr>
        <w:pStyle w:val="ListParagraph"/>
        <w:numPr>
          <w:ilvl w:val="1"/>
          <w:numId w:val="50"/>
        </w:numPr>
        <w:spacing w:line="259" w:lineRule="auto"/>
        <w:rPr>
          <w:ins w:author="Isaac C Colon" w:date="2021-11-28T17:24:00Z" w:id="2534"/>
          <w:del w:author="Parth Patel" w:date="2021-11-28T20:20:00Z" w:id="2535"/>
          <w:b/>
          <w:bCs/>
          <w:szCs w:val="24"/>
        </w:rPr>
        <w:pPrChange w:author="Isaac C Colon" w:date="2021-11-28T17:23:00Z" w:id="2536">
          <w:pPr>
            <w:pStyle w:val="ListParagraph"/>
            <w:numPr>
              <w:numId w:val="4"/>
            </w:numPr>
            <w:spacing w:line="259" w:lineRule="auto"/>
            <w:ind w:hanging="360"/>
          </w:pPr>
        </w:pPrChange>
      </w:pPr>
      <w:ins w:author="Isaac C Colon" w:date="2021-11-28T17:23:00Z" w:id="2537">
        <w:del w:author="Parth Patel" w:date="2021-11-28T20:20:00Z" w:id="2538">
          <w:r w:rsidRPr="58AC9367" w:rsidDel="005A0BDF">
            <w:delText xml:space="preserve">Wakes up any monsters in a given radius and </w:delText>
          </w:r>
        </w:del>
      </w:ins>
      <w:ins w:author="Isaac C Colon" w:date="2021-11-28T17:24:00Z" w:id="2539">
        <w:del w:author="Parth Patel" w:date="2021-11-28T20:20:00Z" w:id="2540">
          <w:r w:rsidRPr="58AC9367" w:rsidDel="005A0BDF">
            <w:delText>sets their target to the soundSource Entity (unless the monster is in ambush mode)</w:delText>
          </w:r>
        </w:del>
      </w:ins>
    </w:p>
    <w:p w:rsidR="78E51A42" w:rsidDel="008E2113" w:rsidRDefault="78E51A42" w14:paraId="1140860B" w14:textId="3C9FD808">
      <w:pPr>
        <w:pStyle w:val="ListParagraph"/>
        <w:numPr>
          <w:ilvl w:val="0"/>
          <w:numId w:val="50"/>
        </w:numPr>
        <w:spacing w:line="259" w:lineRule="auto"/>
        <w:rPr>
          <w:ins w:author="Isaac C Colon" w:date="2021-11-28T17:24:00Z" w:id="2541"/>
          <w:del w:author="Parth Patel" w:date="2021-11-28T20:19:00Z" w:id="2542"/>
          <w:b/>
          <w:bCs/>
          <w:szCs w:val="24"/>
        </w:rPr>
        <w:pPrChange w:author="Isaac C Colon" w:date="2021-11-28T17:24:00Z" w:id="2543">
          <w:pPr>
            <w:pStyle w:val="ListParagraph"/>
            <w:numPr>
              <w:ilvl w:val="1"/>
              <w:numId w:val="4"/>
            </w:numPr>
            <w:spacing w:line="259" w:lineRule="auto"/>
            <w:ind w:left="1440" w:hanging="360"/>
          </w:pPr>
        </w:pPrChange>
      </w:pPr>
      <w:ins w:author="Isaac C Colon" w:date="2021-11-28T17:24:00Z" w:id="2544">
        <w:del w:author="Parth Patel" w:date="2021-11-28T20:19:00Z" w:id="2545">
          <w:r w:rsidRPr="58AC9367" w:rsidDel="008E2113">
            <w:rPr>
              <w:b/>
              <w:bCs/>
            </w:rPr>
            <w:delText>public void setPlayerBotTarget(PlayerPawn p)</w:delText>
          </w:r>
        </w:del>
      </w:ins>
    </w:p>
    <w:p w:rsidR="78E51A42" w:rsidDel="008E2113" w:rsidRDefault="78E51A42" w14:paraId="48DEA21D" w14:textId="49A27DF2">
      <w:pPr>
        <w:pStyle w:val="ListParagraph"/>
        <w:numPr>
          <w:ilvl w:val="1"/>
          <w:numId w:val="50"/>
        </w:numPr>
        <w:spacing w:line="259" w:lineRule="auto"/>
        <w:rPr>
          <w:ins w:author="Isaac C Colon" w:date="2021-11-28T16:45:00Z" w:id="2546"/>
          <w:del w:author="Parth Patel" w:date="2021-11-28T20:19:00Z" w:id="2547"/>
          <w:b/>
          <w:bCs/>
          <w:szCs w:val="24"/>
        </w:rPr>
        <w:pPrChange w:author="Isaac C Colon" w:date="2021-11-28T17:24:00Z" w:id="2548">
          <w:pPr>
            <w:pStyle w:val="ListParagraph"/>
            <w:numPr>
              <w:numId w:val="4"/>
            </w:numPr>
            <w:spacing w:line="259" w:lineRule="auto"/>
            <w:ind w:hanging="360"/>
          </w:pPr>
        </w:pPrChange>
      </w:pPr>
      <w:ins w:author="Isaac C Colon" w:date="2021-11-28T17:24:00Z" w:id="2549">
        <w:del w:author="Parth Patel" w:date="2021-11-28T20:19:00Z" w:id="2550">
          <w:r w:rsidRPr="58AC9367" w:rsidDel="008E2113">
            <w:delText>Calculates the closest monster or player for an AI-controlled player to follow</w:delText>
          </w:r>
        </w:del>
      </w:ins>
    </w:p>
    <w:p w:rsidR="58AC9367" w:rsidDel="001A4EE4" w:rsidP="58AC9367" w:rsidRDefault="58AC9367" w14:paraId="46BDBCEC" w14:textId="7C569401">
      <w:pPr>
        <w:spacing w:before="0" w:after="0" w:line="259" w:lineRule="auto"/>
        <w:ind w:left="0"/>
        <w:jc w:val="left"/>
        <w:rPr>
          <w:ins w:author="Isaac C Colon" w:date="2021-11-28T16:54:00Z" w:id="2551"/>
          <w:del w:author="Parth Patel" w:date="2021-11-28T20:14:00Z" w:id="2552"/>
          <w:rFonts w:ascii="Arial" w:hAnsi="Arial" w:eastAsia="Arial" w:cs="Arial"/>
          <w:b/>
          <w:bCs/>
        </w:rPr>
      </w:pPr>
    </w:p>
    <w:p w:rsidR="2D01B87B" w:rsidDel="009140DF" w:rsidRDefault="2D01B87B" w14:paraId="26237F04" w14:textId="3CF65012">
      <w:pPr>
        <w:spacing w:before="0" w:after="0" w:line="259" w:lineRule="auto"/>
        <w:ind w:left="0"/>
        <w:jc w:val="left"/>
        <w:rPr>
          <w:ins w:author="Isaac C Colon" w:date="2021-11-22T22:41:00Z" w:id="2553"/>
          <w:del w:author="Parth Patel" w:date="2021-11-27T18:06:00Z" w:id="2554"/>
        </w:rPr>
        <w:pPrChange w:author="Isaac C Colon" w:date="2021-11-28T19:40:00Z" w:id="2555">
          <w:pPr>
            <w:ind w:left="0"/>
          </w:pPr>
        </w:pPrChange>
      </w:pPr>
      <w:ins w:author="Isaac C Colon" w:date="2021-11-22T22:41:00Z" w:id="2556">
        <w:del w:author="Parth Patel" w:date="2021-11-27T18:06:00Z" w:id="2557">
          <w:r w:rsidRPr="30F58757" w:rsidDel="009140DF">
            <w:delText>Client (SpaceClient):</w:delText>
          </w:r>
        </w:del>
      </w:ins>
    </w:p>
    <w:p w:rsidR="2D01B87B" w:rsidDel="009140DF" w:rsidRDefault="2D01B87B" w14:paraId="796F427E" w14:textId="58028B33">
      <w:pPr>
        <w:ind w:left="0"/>
        <w:rPr>
          <w:ins w:author="Isaac C Colon" w:date="2021-11-22T22:44:00Z" w:id="2558"/>
          <w:del w:author="Parth Patel" w:date="2021-11-27T18:06:00Z" w:id="2559"/>
          <w:rFonts w:eastAsia="Times New Roman"/>
        </w:rPr>
      </w:pPr>
      <w:ins w:author="Isaac C Colon" w:date="2021-11-22T22:41:00Z" w:id="2560">
        <w:del w:author="Parth Patel" w:date="2021-11-27T18:06:00Z" w:id="2561">
          <w:r w:rsidRPr="30F58757" w:rsidDel="009140DF">
            <w:rPr>
              <w:rFonts w:eastAsia="Times New Roman"/>
            </w:rPr>
            <w:delText xml:space="preserve">The client, represented </w:delText>
          </w:r>
        </w:del>
      </w:ins>
      <w:ins w:author="Isaac C Colon" w:date="2021-11-22T22:42:00Z" w:id="2562">
        <w:del w:author="Parth Patel" w:date="2021-11-27T18:06:00Z" w:id="2563">
          <w:r w:rsidRPr="30F58757" w:rsidDel="009140DF">
            <w:rPr>
              <w:rFonts w:eastAsia="Times New Roman"/>
            </w:rPr>
            <w:delText xml:space="preserve">by the SpaceClient class, receives regular updates from the game server and is responsible for updating the player’s game and keeping it in sync with the server. </w:delText>
          </w:r>
          <w:r w:rsidRPr="30F58757" w:rsidDel="009140DF" w:rsidR="6C71F3CF">
            <w:rPr>
              <w:rFonts w:eastAsia="Times New Roman"/>
            </w:rPr>
            <w:delText xml:space="preserve">The client receives a </w:delText>
          </w:r>
        </w:del>
      </w:ins>
      <w:ins w:author="Isaac C Colon" w:date="2021-11-22T22:43:00Z" w:id="2564">
        <w:del w:author="Parth Patel" w:date="2021-11-27T18:06:00Z" w:id="2565">
          <w:r w:rsidRPr="30F58757" w:rsidDel="009140DF" w:rsidR="6C71F3CF">
            <w:rPr>
              <w:rFonts w:eastAsia="Times New Roman"/>
            </w:rPr>
            <w:delText>specific, small amount of information from the server needed to run the game- mostly instructions on what parts of the game world to draw</w:delText>
          </w:r>
        </w:del>
      </w:ins>
      <w:ins w:author="Isaac C Colon" w:date="2021-11-22T22:44:00Z" w:id="2566">
        <w:del w:author="Parth Patel" w:date="2021-11-27T18:06:00Z" w:id="2567">
          <w:r w:rsidRPr="30F58757" w:rsidDel="009140DF" w:rsidR="7289FA37">
            <w:rPr>
              <w:rFonts w:eastAsia="Times New Roman"/>
            </w:rPr>
            <w:delText xml:space="preserve"> from the client’s perspective</w:delText>
          </w:r>
        </w:del>
      </w:ins>
      <w:ins w:author="Isaac C Colon" w:date="2021-11-22T22:43:00Z" w:id="2568">
        <w:del w:author="Parth Patel" w:date="2021-11-27T18:06:00Z" w:id="2569">
          <w:r w:rsidRPr="30F58757" w:rsidDel="009140DF" w:rsidR="6C71F3CF">
            <w:rPr>
              <w:rFonts w:eastAsia="Times New Roman"/>
            </w:rPr>
            <w:delText xml:space="preserve">- and sends only the player input </w:delText>
          </w:r>
        </w:del>
      </w:ins>
      <w:ins w:author="Isaac C Colon" w:date="2021-11-22T22:47:00Z" w:id="2570">
        <w:del w:author="Parth Patel" w:date="2021-11-27T18:06:00Z" w:id="2571">
          <w:r w:rsidRPr="4C2DAD87" w:rsidDel="009140DF" w:rsidR="74B2BBA2">
            <w:rPr>
              <w:rFonts w:eastAsia="Times New Roman"/>
            </w:rPr>
            <w:delText>from</w:delText>
          </w:r>
        </w:del>
      </w:ins>
      <w:ins w:author="Isaac C Colon" w:date="2021-11-22T22:44:00Z" w:id="2572">
        <w:del w:author="Parth Patel" w:date="2021-11-27T18:06:00Z" w:id="2573">
          <w:r w:rsidRPr="30F58757" w:rsidDel="009140DF" w:rsidR="7C338E3C">
            <w:rPr>
              <w:rFonts w:eastAsia="Times New Roman"/>
            </w:rPr>
            <w:delText xml:space="preserve"> each player.</w:delText>
          </w:r>
        </w:del>
      </w:ins>
    </w:p>
    <w:p w:rsidR="30F58757" w:rsidDel="009140DF" w:rsidRDefault="30F58757" w14:paraId="379AA25C" w14:textId="37FF6A56">
      <w:pPr>
        <w:ind w:left="0"/>
        <w:rPr>
          <w:ins w:author="Isaac C Colon" w:date="2021-11-22T22:44:00Z" w:id="2574"/>
          <w:del w:author="Parth Patel" w:date="2021-11-27T18:06:00Z" w:id="2575"/>
        </w:rPr>
      </w:pPr>
    </w:p>
    <w:p w:rsidR="76AEC6E0" w:rsidDel="009140DF" w:rsidRDefault="76AEC6E0" w14:paraId="337F3058" w14:textId="1B197D3F">
      <w:pPr>
        <w:ind w:left="0"/>
        <w:rPr>
          <w:ins w:author="Isaac C Colon" w:date="2021-11-22T22:44:00Z" w:id="2576"/>
          <w:del w:author="Parth Patel" w:date="2021-11-27T18:06:00Z" w:id="2577"/>
          <w:rFonts w:eastAsia="Times New Roman"/>
        </w:rPr>
      </w:pPr>
      <w:ins w:author="Isaac C Colon" w:date="2021-11-22T22:44:00Z" w:id="2578">
        <w:del w:author="Parth Patel" w:date="2021-11-27T18:06:00Z" w:id="2579">
          <w:r w:rsidRPr="30F58757" w:rsidDel="009140DF">
            <w:rPr>
              <w:rFonts w:eastAsia="Times New Roman"/>
            </w:rPr>
            <w:delText>Attributes:</w:delText>
          </w:r>
        </w:del>
      </w:ins>
    </w:p>
    <w:p w:rsidR="722D7570" w:rsidDel="009140DF" w:rsidRDefault="722D7570" w14:paraId="780623FD" w14:textId="1DFA153F">
      <w:pPr>
        <w:ind w:left="0"/>
        <w:rPr>
          <w:ins w:author="Isaac C Colon" w:date="2021-11-23T00:40:00Z" w:id="2580"/>
          <w:del w:author="Parth Patel" w:date="2021-11-27T18:06:00Z" w:id="2581"/>
          <w:rFonts w:eastAsia="Times New Roman"/>
        </w:rPr>
      </w:pPr>
      <w:ins w:author="Isaac C Colon" w:date="2021-11-23T00:39:00Z" w:id="2582">
        <w:del w:author="Parth Patel" w:date="2021-11-27T18:06:00Z" w:id="2583">
          <w:r w:rsidRPr="003D1DFA" w:rsidDel="009140DF">
            <w:rPr>
              <w:rFonts w:ascii="Times" w:hAnsi="Times" w:eastAsia="Times New Roman"/>
              <w:szCs w:val="20"/>
            </w:rPr>
            <w:delText>private Client</w:delText>
          </w:r>
          <w:r w:rsidRPr="40D0D4BE" w:rsidDel="009140DF">
            <w:rPr>
              <w:rFonts w:eastAsia="Times New Roman"/>
            </w:rPr>
            <w:delText xml:space="preserve"> masterClient</w:delText>
          </w:r>
        </w:del>
      </w:ins>
    </w:p>
    <w:p w:rsidR="722D7570" w:rsidDel="009140DF" w:rsidRDefault="722D7570" w14:paraId="168D1A8B" w14:textId="45B9A43A">
      <w:pPr>
        <w:ind w:left="0"/>
        <w:rPr>
          <w:ins w:author="Isaac C Colon" w:date="2021-11-23T00:40:00Z" w:id="2584"/>
          <w:del w:author="Parth Patel" w:date="2021-11-27T18:06:00Z" w:id="2585"/>
        </w:rPr>
        <w:pPrChange w:author="Parth Patel" w:date="2021-11-27T18:11:00Z" w:id="2586">
          <w:pPr/>
        </w:pPrChange>
      </w:pPr>
      <w:ins w:author="Isaac C Colon" w:date="2021-11-23T00:40:00Z" w:id="2587">
        <w:del w:author="Parth Patel" w:date="2021-11-27T18:06:00Z" w:id="2588">
          <w:r w:rsidRPr="40D0D4BE" w:rsidDel="009140DF">
            <w:delText>The KryoNet Client object for interacting with the master server</w:delText>
          </w:r>
        </w:del>
      </w:ins>
    </w:p>
    <w:p w:rsidR="722D7570" w:rsidDel="009140DF" w:rsidRDefault="722D7570" w14:paraId="6454208D" w14:textId="65C4E147">
      <w:pPr>
        <w:ind w:left="0"/>
        <w:rPr>
          <w:ins w:author="Isaac C Colon" w:date="2021-11-23T00:40:00Z" w:id="2589"/>
          <w:del w:author="Parth Patel" w:date="2021-11-27T18:06:00Z" w:id="2590"/>
        </w:rPr>
        <w:pPrChange w:author="Parth Patel" w:date="2021-11-27T18:11:00Z" w:id="2591">
          <w:pPr/>
        </w:pPrChange>
      </w:pPr>
      <w:ins w:author="Isaac C Colon" w:date="2021-11-23T00:40:00Z" w:id="2592">
        <w:del w:author="Parth Patel" w:date="2021-11-27T18:06:00Z" w:id="2593">
          <w:r w:rsidRPr="40D0D4BE" w:rsidDel="009140DF">
            <w:delText>private Client gameClient</w:delText>
          </w:r>
        </w:del>
      </w:ins>
    </w:p>
    <w:p w:rsidR="722D7570" w:rsidDel="009140DF" w:rsidRDefault="722D7570" w14:paraId="7155FE3B" w14:textId="464B2BB0">
      <w:pPr>
        <w:ind w:left="0"/>
        <w:rPr>
          <w:ins w:author="Isaac C Colon" w:date="2021-11-23T00:40:00Z" w:id="2594"/>
          <w:del w:author="Parth Patel" w:date="2021-11-27T18:06:00Z" w:id="2595"/>
        </w:rPr>
        <w:pPrChange w:author="Parth Patel" w:date="2021-11-27T18:11:00Z" w:id="2596">
          <w:pPr/>
        </w:pPrChange>
      </w:pPr>
      <w:ins w:author="Isaac C Colon" w:date="2021-11-23T00:40:00Z" w:id="2597">
        <w:del w:author="Parth Patel" w:date="2021-11-27T18:06:00Z" w:id="2598">
          <w:r w:rsidRPr="40D0D4BE" w:rsidDel="009140DF">
            <w:delText>The KryoNet Client object for interacting with the game server</w:delText>
          </w:r>
        </w:del>
      </w:ins>
    </w:p>
    <w:p w:rsidR="722D7570" w:rsidDel="009140DF" w:rsidRDefault="722D7570" w14:paraId="28D1C4B2" w14:textId="090042B6">
      <w:pPr>
        <w:ind w:left="0"/>
        <w:rPr>
          <w:ins w:author="Isaac C Colon" w:date="2021-11-23T00:41:00Z" w:id="2599"/>
          <w:del w:author="Parth Patel" w:date="2021-11-27T18:06:00Z" w:id="2600"/>
        </w:rPr>
        <w:pPrChange w:author="Parth Patel" w:date="2021-11-27T18:11:00Z" w:id="2601">
          <w:pPr/>
        </w:pPrChange>
      </w:pPr>
      <w:ins w:author="Isaac C Colon" w:date="2021-11-23T00:41:00Z" w:id="2602">
        <w:del w:author="Parth Patel" w:date="2021-11-27T18:06:00Z" w:id="2603">
          <w:r w:rsidRPr="40D0D4BE" w:rsidDel="009140DF">
            <w:delText>p</w:delText>
          </w:r>
        </w:del>
      </w:ins>
      <w:ins w:author="Isaac C Colon" w:date="2021-11-23T00:40:00Z" w:id="2604">
        <w:del w:author="Parth Patel" w:date="2021-11-27T18:06:00Z" w:id="2605">
          <w:r w:rsidRPr="40D0D4BE" w:rsidDel="009140DF">
            <w:delText>riv</w:delText>
          </w:r>
        </w:del>
      </w:ins>
      <w:ins w:author="Isaac C Colon" w:date="2021-11-23T00:41:00Z" w:id="2606">
        <w:del w:author="Parth Patel" w:date="2021-11-27T18:06:00Z" w:id="2607">
          <w:r w:rsidRPr="40D0D4BE" w:rsidDel="009140DF">
            <w:delText>ate GameScreen screen</w:delText>
          </w:r>
        </w:del>
      </w:ins>
    </w:p>
    <w:p w:rsidR="722D7570" w:rsidDel="009140DF" w:rsidRDefault="722D7570" w14:paraId="64FDDB63" w14:textId="7434C44F">
      <w:pPr>
        <w:ind w:left="0"/>
        <w:rPr>
          <w:ins w:author="Isaac C Colon" w:date="2021-11-23T00:41:00Z" w:id="2608"/>
          <w:del w:author="Parth Patel" w:date="2021-11-27T18:06:00Z" w:id="2609"/>
        </w:rPr>
        <w:pPrChange w:author="Parth Patel" w:date="2021-11-27T18:11:00Z" w:id="2610">
          <w:pPr/>
        </w:pPrChange>
      </w:pPr>
      <w:ins w:author="Isaac C Colon" w:date="2021-11-23T00:41:00Z" w:id="2611">
        <w:del w:author="Parth Patel" w:date="2021-11-27T18:06:00Z" w:id="2612">
          <w:r w:rsidRPr="40D0D4BE" w:rsidDel="009140DF">
            <w:delText>The client's game screen, where the game itself is drawn</w:delText>
          </w:r>
        </w:del>
      </w:ins>
    </w:p>
    <w:p w:rsidR="722D7570" w:rsidDel="009140DF" w:rsidRDefault="722D7570" w14:paraId="2C12E7CD" w14:textId="28EF657E">
      <w:pPr>
        <w:ind w:left="0"/>
        <w:rPr>
          <w:ins w:author="Isaac C Colon" w:date="2021-11-23T00:41:00Z" w:id="2613"/>
          <w:del w:author="Parth Patel" w:date="2021-11-27T18:06:00Z" w:id="2614"/>
        </w:rPr>
        <w:pPrChange w:author="Parth Patel" w:date="2021-11-27T18:11:00Z" w:id="2615">
          <w:pPr/>
        </w:pPrChange>
      </w:pPr>
      <w:ins w:author="Isaac C Colon" w:date="2021-11-23T00:41:00Z" w:id="2616">
        <w:del w:author="Parth Patel" w:date="2021-11-27T18:06:00Z" w:id="2617">
          <w:r w:rsidRPr="40D0D4BE" w:rsidDel="009140DF">
            <w:delText>public ValidLobby validLobby</w:delText>
          </w:r>
        </w:del>
      </w:ins>
    </w:p>
    <w:p w:rsidR="722D7570" w:rsidDel="009140DF" w:rsidRDefault="722D7570" w14:paraId="15F7DF7D" w14:textId="0B271171">
      <w:pPr>
        <w:ind w:left="0"/>
        <w:rPr>
          <w:ins w:author="Isaac C Colon" w:date="2021-11-23T00:43:00Z" w:id="2618"/>
          <w:del w:author="Parth Patel" w:date="2021-11-27T18:06:00Z" w:id="2619"/>
        </w:rPr>
        <w:pPrChange w:author="Parth Patel" w:date="2021-11-27T18:11:00Z" w:id="2620">
          <w:pPr/>
        </w:pPrChange>
      </w:pPr>
      <w:ins w:author="Isaac C Colon" w:date="2021-11-23T00:42:00Z" w:id="2621">
        <w:del w:author="Parth Patel" w:date="2021-11-27T18:06:00Z" w:id="2622">
          <w:r w:rsidRPr="40D0D4BE" w:rsidDel="009140DF">
            <w:delText>Object received upon lobby connection attempt, contains a true or false value for validity, and a reason for failure if false</w:delText>
          </w:r>
        </w:del>
      </w:ins>
    </w:p>
    <w:p w:rsidR="30C6B9F0" w:rsidDel="009140DF" w:rsidRDefault="30C6B9F0" w14:paraId="479E2AAE" w14:textId="2A9BDED6">
      <w:pPr>
        <w:ind w:left="0"/>
        <w:rPr>
          <w:ins w:author="Isaac C Colon" w:date="2021-11-23T00:43:00Z" w:id="2623"/>
          <w:del w:author="Parth Patel" w:date="2021-11-27T18:06:00Z" w:id="2624"/>
        </w:rPr>
        <w:pPrChange w:author="Parth Patel" w:date="2021-11-27T18:11:00Z" w:id="2625">
          <w:pPr/>
        </w:pPrChange>
      </w:pPr>
      <w:ins w:author="Isaac C Colon" w:date="2021-11-23T00:43:00Z" w:id="2626">
        <w:del w:author="Parth Patel" w:date="2021-11-27T18:06:00Z" w:id="2627">
          <w:r w:rsidRPr="40D0D4BE" w:rsidDel="009140DF">
            <w:delText>private StartMenu startMenu</w:delText>
          </w:r>
        </w:del>
      </w:ins>
    </w:p>
    <w:p w:rsidR="30C6B9F0" w:rsidDel="009140DF" w:rsidRDefault="30C6B9F0" w14:paraId="5F4AACBF" w14:textId="0909934B">
      <w:pPr>
        <w:ind w:left="0"/>
        <w:rPr>
          <w:ins w:author="Isaac C Colon" w:date="2021-11-22T22:44:00Z" w:id="2628"/>
          <w:del w:author="Parth Patel" w:date="2021-11-27T18:06:00Z" w:id="2629"/>
        </w:rPr>
        <w:pPrChange w:author="Parth Patel" w:date="2021-11-27T18:11:00Z" w:id="2630">
          <w:pPr/>
        </w:pPrChange>
      </w:pPr>
      <w:ins w:author="Isaac C Colon" w:date="2021-11-23T00:43:00Z" w:id="2631">
        <w:del w:author="Parth Patel" w:date="2021-11-27T18:06:00Z" w:id="2632">
          <w:r w:rsidRPr="40D0D4BE" w:rsidDel="009140DF">
            <w:delText>The client’s main menu</w:delText>
          </w:r>
        </w:del>
      </w:ins>
    </w:p>
    <w:p w:rsidR="76AEC6E0" w:rsidDel="009140DF" w:rsidRDefault="76AEC6E0" w14:paraId="25BF199F" w14:textId="42E455C2">
      <w:pPr>
        <w:ind w:left="0"/>
        <w:rPr>
          <w:ins w:author="Isaac C Colon" w:date="2021-11-28T17:27:00Z" w:id="2633"/>
          <w:del w:author="Parth Patel" w:date="2021-11-27T18:06:00Z" w:id="2634"/>
          <w:rFonts w:eastAsia="Times New Roman"/>
        </w:rPr>
        <w:pPrChange w:author="Parth Patel" w:date="2021-11-27T18:11:00Z" w:id="2635">
          <w:pPr>
            <w:tabs>
              <w:tab w:val="right" w:pos="9350"/>
            </w:tabs>
            <w:spacing w:after="240" w:line="276" w:lineRule="auto"/>
          </w:pPr>
        </w:pPrChange>
      </w:pPr>
      <w:ins w:author="Isaac C Colon" w:date="2021-11-22T22:44:00Z" w:id="2636">
        <w:del w:author="Parth Patel" w:date="2021-11-27T18:06:00Z" w:id="2637">
          <w:r w:rsidRPr="30F58757" w:rsidDel="009140DF">
            <w:rPr>
              <w:rFonts w:eastAsia="Times New Roman"/>
            </w:rPr>
            <w:delText>Methods:</w:delText>
          </w:r>
        </w:del>
      </w:ins>
    </w:p>
    <w:p w:rsidR="0C1CDF86" w:rsidDel="001A4EE4" w:rsidRDefault="0C1CDF86" w14:paraId="48E34E28" w14:textId="4ACBBA28">
      <w:pPr>
        <w:pStyle w:val="ListParagraph"/>
        <w:numPr>
          <w:ilvl w:val="0"/>
          <w:numId w:val="49"/>
        </w:numPr>
        <w:rPr>
          <w:ins w:author="Isaac C Colon" w:date="2021-11-28T17:29:00Z" w:id="2638"/>
          <w:del w:author="Parth Patel" w:date="2021-11-28T20:14:00Z" w:id="2639"/>
          <w:rFonts w:eastAsia="Times New Roman"/>
          <w:b/>
          <w:bCs/>
        </w:rPr>
        <w:pPrChange w:author="Isaac C Colon" w:date="2021-11-28T17:29:00Z" w:id="2640">
          <w:pPr>
            <w:ind w:left="0"/>
          </w:pPr>
        </w:pPrChange>
      </w:pPr>
      <w:ins w:author="Isaac C Colon" w:date="2021-11-28T17:29:00Z" w:id="2641">
        <w:del w:author="Parth Patel" w:date="2021-11-28T20:14:00Z" w:id="2642">
          <w:r w:rsidRPr="58AC9367" w:rsidDel="001A4EE4">
            <w:rPr>
              <w:rFonts w:ascii="Times New Roman" w:hAnsi="Times New Roman" w:eastAsia="Times New Roman"/>
              <w:b/>
              <w:bCs/>
            </w:rPr>
            <w:delText>public SpaceClient(GameScreen screen, StartMenu startMenu)</w:delText>
          </w:r>
        </w:del>
      </w:ins>
    </w:p>
    <w:p w:rsidR="0C1CDF86" w:rsidDel="001A4EE4" w:rsidRDefault="0C1CDF86" w14:paraId="5D08B593" w14:textId="1CBFE31B">
      <w:pPr>
        <w:pStyle w:val="ListParagraph"/>
        <w:numPr>
          <w:ilvl w:val="1"/>
          <w:numId w:val="49"/>
        </w:numPr>
        <w:rPr>
          <w:ins w:author="Isaac C Colon" w:date="2021-11-28T17:30:00Z" w:id="2643"/>
          <w:del w:author="Parth Patel" w:date="2021-11-28T20:14:00Z" w:id="2644"/>
          <w:b/>
          <w:bCs/>
        </w:rPr>
        <w:pPrChange w:author="Isaac C Colon" w:date="2021-11-28T17:29:00Z" w:id="2645">
          <w:pPr/>
        </w:pPrChange>
      </w:pPr>
      <w:ins w:author="Isaac C Colon" w:date="2021-11-28T17:30:00Z" w:id="2646">
        <w:del w:author="Parth Patel" w:date="2021-11-28T20:14:00Z" w:id="2647">
          <w:r w:rsidRPr="58AC9367" w:rsidDel="001A4EE4">
            <w:rPr>
              <w:rFonts w:ascii="Times New Roman" w:hAnsi="Times New Roman" w:eastAsia="Times New Roman"/>
            </w:rPr>
            <w:delText xml:space="preserve">Precondition: Client is running the game and has accessed the co-op mode feature from the menu. </w:delText>
          </w:r>
        </w:del>
      </w:ins>
    </w:p>
    <w:p w:rsidR="0C1CDF86" w:rsidDel="001A4EE4" w:rsidRDefault="0C1CDF86" w14:paraId="37F7B523" w14:textId="39B0E896">
      <w:pPr>
        <w:pStyle w:val="ListParagraph"/>
        <w:numPr>
          <w:ilvl w:val="1"/>
          <w:numId w:val="49"/>
        </w:numPr>
        <w:rPr>
          <w:ins w:author="Isaac C Colon" w:date="2021-11-28T17:31:00Z" w:id="2648"/>
          <w:del w:author="Parth Patel" w:date="2021-11-28T20:14:00Z" w:id="2649"/>
          <w:b/>
          <w:bCs/>
        </w:rPr>
        <w:pPrChange w:author="Isaac C Colon" w:date="2021-11-28T17:30:00Z" w:id="2650">
          <w:pPr/>
        </w:pPrChange>
      </w:pPr>
      <w:ins w:author="Isaac C Colon" w:date="2021-11-28T17:30:00Z" w:id="2651">
        <w:del w:author="Parth Patel" w:date="2021-11-28T20:14:00Z" w:id="2652">
          <w:r w:rsidRPr="58AC9367" w:rsidDel="001A4EE4">
            <w:rPr>
              <w:rFonts w:ascii="Times New Roman" w:hAnsi="Times New Roman" w:eastAsia="Times New Roman"/>
            </w:rPr>
            <w:delText xml:space="preserve">Creates the KryoNet client </w:delText>
          </w:r>
        </w:del>
      </w:ins>
      <w:ins w:author="Isaac C Colon" w:date="2021-11-28T17:31:00Z" w:id="2653">
        <w:del w:author="Parth Patel" w:date="2021-11-28T20:14:00Z" w:id="2654">
          <w:r w:rsidRPr="58AC9367" w:rsidDel="001A4EE4">
            <w:rPr>
              <w:rFonts w:ascii="Times New Roman" w:hAnsi="Times New Roman" w:eastAsia="Times New Roman"/>
            </w:rPr>
            <w:delText xml:space="preserve">objects for </w:delText>
          </w:r>
        </w:del>
      </w:ins>
      <w:ins w:author="Isaac C Colon" w:date="2021-11-28T17:33:00Z" w:id="2655">
        <w:del w:author="Parth Patel" w:date="2021-11-28T20:14:00Z" w:id="2656">
          <w:r w:rsidRPr="58AC9367" w:rsidDel="001A4EE4" w:rsidR="5F9C5080">
            <w:rPr>
              <w:rFonts w:ascii="Times New Roman" w:hAnsi="Times New Roman" w:eastAsia="Times New Roman"/>
            </w:rPr>
            <w:delText>t</w:delText>
          </w:r>
        </w:del>
      </w:ins>
      <w:ins w:author="Isaac C Colon" w:date="2021-11-28T17:31:00Z" w:id="2657">
        <w:del w:author="Parth Patel" w:date="2021-11-28T20:14:00Z" w:id="2658">
          <w:r w:rsidRPr="58AC9367" w:rsidDel="001A4EE4">
            <w:rPr>
              <w:rFonts w:ascii="Times New Roman" w:hAnsi="Times New Roman" w:eastAsia="Times New Roman"/>
            </w:rPr>
            <w:delText>he master</w:delText>
          </w:r>
        </w:del>
      </w:ins>
      <w:ins w:author="Isaac C Colon" w:date="2021-11-28T17:33:00Z" w:id="2659">
        <w:del w:author="Parth Patel" w:date="2021-11-28T20:14:00Z" w:id="2660">
          <w:r w:rsidRPr="58AC9367" w:rsidDel="001A4EE4" w:rsidR="76F5F07D">
            <w:rPr>
              <w:rFonts w:ascii="Times New Roman" w:hAnsi="Times New Roman" w:eastAsia="Times New Roman"/>
            </w:rPr>
            <w:delText xml:space="preserve"> server</w:delText>
          </w:r>
        </w:del>
      </w:ins>
      <w:ins w:author="Isaac C Colon" w:date="2021-11-28T17:31:00Z" w:id="2661">
        <w:del w:author="Parth Patel" w:date="2021-11-28T20:14:00Z" w:id="2662">
          <w:r w:rsidRPr="58AC9367" w:rsidDel="001A4EE4">
            <w:rPr>
              <w:rFonts w:ascii="Times New Roman" w:hAnsi="Times New Roman" w:eastAsia="Times New Roman"/>
            </w:rPr>
            <w:delText>.</w:delText>
          </w:r>
        </w:del>
      </w:ins>
    </w:p>
    <w:p w:rsidR="20F76B4F" w:rsidDel="001A4EE4" w:rsidRDefault="20F76B4F" w14:paraId="107F278E" w14:textId="022A417E">
      <w:pPr>
        <w:pStyle w:val="ListParagraph"/>
        <w:numPr>
          <w:ilvl w:val="1"/>
          <w:numId w:val="49"/>
        </w:numPr>
        <w:rPr>
          <w:ins w:author="Isaac C Colon" w:date="2021-11-28T17:32:00Z" w:id="2663"/>
          <w:del w:author="Parth Patel" w:date="2021-11-28T20:14:00Z" w:id="2664"/>
          <w:b/>
          <w:bCs/>
        </w:rPr>
        <w:pPrChange w:author="Isaac C Colon" w:date="2021-11-28T17:31:00Z" w:id="2665">
          <w:pPr/>
        </w:pPrChange>
      </w:pPr>
      <w:ins w:author="Isaac C Colon" w:date="2021-11-28T17:32:00Z" w:id="2666">
        <w:del w:author="Parth Patel" w:date="2021-11-28T20:14:00Z" w:id="2667">
          <w:r w:rsidRPr="58AC9367" w:rsidDel="001A4EE4">
            <w:rPr>
              <w:rFonts w:ascii="Times New Roman" w:hAnsi="Times New Roman" w:eastAsia="Times New Roman"/>
            </w:rPr>
            <w:delText>If master server is not running, simply stop the connection attempt, notify the player, and allow the player to continue as normal</w:delText>
          </w:r>
        </w:del>
      </w:ins>
    </w:p>
    <w:p w:rsidR="20F76B4F" w:rsidDel="001A4EE4" w:rsidRDefault="20F76B4F" w14:paraId="65E0C7F7" w14:textId="1600F92E">
      <w:pPr>
        <w:pStyle w:val="ListParagraph"/>
        <w:numPr>
          <w:ilvl w:val="1"/>
          <w:numId w:val="49"/>
        </w:numPr>
        <w:rPr>
          <w:ins w:author="Isaac C Colon" w:date="2021-11-28T17:33:00Z" w:id="2668"/>
          <w:del w:author="Parth Patel" w:date="2021-11-28T20:14:00Z" w:id="2669"/>
          <w:b/>
          <w:bCs/>
        </w:rPr>
        <w:pPrChange w:author="Isaac C Colon" w:date="2021-11-28T17:32:00Z" w:id="2670">
          <w:pPr/>
        </w:pPrChange>
      </w:pPr>
      <w:ins w:author="Isaac C Colon" w:date="2021-11-28T17:33:00Z" w:id="2671">
        <w:del w:author="Parth Patel" w:date="2021-11-28T20:14:00Z" w:id="2672">
          <w:r w:rsidRPr="58AC9367" w:rsidDel="001A4EE4">
            <w:rPr>
              <w:rFonts w:ascii="Times New Roman" w:hAnsi="Times New Roman" w:eastAsia="Times New Roman"/>
            </w:rPr>
            <w:delText>No return value, as this is a constructor</w:delText>
          </w:r>
        </w:del>
      </w:ins>
    </w:p>
    <w:p w:rsidR="381E1F78" w:rsidDel="001A4EE4" w:rsidRDefault="381E1F78" w14:paraId="6CD241E7" w14:textId="1E0EB92C">
      <w:pPr>
        <w:pStyle w:val="ListParagraph"/>
        <w:numPr>
          <w:ilvl w:val="0"/>
          <w:numId w:val="49"/>
        </w:numPr>
        <w:rPr>
          <w:ins w:author="Isaac C Colon" w:date="2021-11-28T17:41:00Z" w:id="2673"/>
          <w:del w:author="Parth Patel" w:date="2021-11-28T20:14:00Z" w:id="2674"/>
          <w:b/>
          <w:bCs/>
        </w:rPr>
        <w:pPrChange w:author="Isaac C Colon" w:date="2021-11-28T17:33:00Z" w:id="2675">
          <w:pPr/>
        </w:pPrChange>
      </w:pPr>
      <w:ins w:author="Isaac C Colon" w:date="2021-11-28T17:41:00Z" w:id="2676">
        <w:del w:author="Parth Patel" w:date="2021-11-28T20:14:00Z" w:id="2677">
          <w:r w:rsidRPr="58AC9367" w:rsidDel="001A4EE4">
            <w:rPr>
              <w:b/>
              <w:bCs/>
            </w:rPr>
            <w:delText>p</w:delText>
          </w:r>
        </w:del>
      </w:ins>
      <w:ins w:author="Isaac C Colon" w:date="2021-11-28T17:40:00Z" w:id="2678">
        <w:del w:author="Parth Patel" w:date="2021-11-28T20:14:00Z" w:id="2679">
          <w:r w:rsidRPr="58AC9367" w:rsidDel="001A4EE4">
            <w:rPr>
              <w:b/>
              <w:bCs/>
            </w:rPr>
            <w:delText>ublic v</w:delText>
          </w:r>
        </w:del>
      </w:ins>
      <w:ins w:author="Isaac C Colon" w:date="2021-11-28T17:41:00Z" w:id="2680">
        <w:del w:author="Parth Patel" w:date="2021-11-28T20:14:00Z" w:id="2681">
          <w:r w:rsidRPr="58AC9367" w:rsidDel="001A4EE4">
            <w:rPr>
              <w:b/>
              <w:bCs/>
            </w:rPr>
            <w:delText>o</w:delText>
          </w:r>
        </w:del>
      </w:ins>
      <w:ins w:author="Isaac C Colon" w:date="2021-11-28T17:40:00Z" w:id="2682">
        <w:del w:author="Parth Patel" w:date="2021-11-28T20:14:00Z" w:id="2683">
          <w:r w:rsidRPr="58AC9367" w:rsidDel="001A4EE4">
            <w:rPr>
              <w:b/>
              <w:bCs/>
            </w:rPr>
            <w:delText>id createGameClient</w:delText>
          </w:r>
        </w:del>
      </w:ins>
      <w:ins w:author="Isaac C Colon" w:date="2021-11-28T17:41:00Z" w:id="2684">
        <w:del w:author="Parth Patel" w:date="2021-11-28T20:14:00Z" w:id="2685">
          <w:r w:rsidRPr="58AC9367" w:rsidDel="001A4EE4">
            <w:rPr>
              <w:b/>
              <w:bCs/>
            </w:rPr>
            <w:delText>(Integer tcpPort)</w:delText>
          </w:r>
        </w:del>
      </w:ins>
    </w:p>
    <w:p w:rsidR="381E1F78" w:rsidDel="001A4EE4" w:rsidRDefault="381E1F78" w14:paraId="708748F0" w14:textId="59D89F72">
      <w:pPr>
        <w:pStyle w:val="ListParagraph"/>
        <w:numPr>
          <w:ilvl w:val="1"/>
          <w:numId w:val="49"/>
        </w:numPr>
        <w:rPr>
          <w:ins w:author="Isaac C Colon" w:date="2021-11-28T17:44:00Z" w:id="2686"/>
          <w:del w:author="Parth Patel" w:date="2021-11-28T20:14:00Z" w:id="2687"/>
          <w:b/>
          <w:bCs/>
        </w:rPr>
        <w:pPrChange w:author="Isaac C Colon" w:date="2021-11-28T17:41:00Z" w:id="2688">
          <w:pPr/>
        </w:pPrChange>
      </w:pPr>
      <w:ins w:author="Isaac C Colon" w:date="2021-11-28T17:41:00Z" w:id="2689">
        <w:del w:author="Parth Patel" w:date="2021-11-28T20:14:00Z" w:id="2690">
          <w:r w:rsidRPr="58AC9367" w:rsidDel="001A4EE4">
            <w:delText xml:space="preserve">Precondition: client is connected to the master server and has received </w:delText>
          </w:r>
        </w:del>
      </w:ins>
      <w:ins w:author="Isaac C Colon" w:date="2021-11-28T17:42:00Z" w:id="2691">
        <w:del w:author="Parth Patel" w:date="2021-11-28T20:14:00Z" w:id="2692">
          <w:r w:rsidRPr="58AC9367" w:rsidDel="001A4EE4">
            <w:delText>either a free port to create a lobby (host) or the port to a lobby that they wish to join</w:delText>
          </w:r>
          <w:r w:rsidRPr="58AC9367" w:rsidDel="001A4EE4" w:rsidR="097295B4">
            <w:delText xml:space="preserve"> (guest)</w:delText>
          </w:r>
        </w:del>
      </w:ins>
    </w:p>
    <w:p w:rsidR="763F8BDD" w:rsidDel="001A4EE4" w:rsidRDefault="763F8BDD" w14:paraId="0CCA9E27" w14:textId="2E467F0F">
      <w:pPr>
        <w:pStyle w:val="ListParagraph"/>
        <w:numPr>
          <w:ilvl w:val="1"/>
          <w:numId w:val="49"/>
        </w:numPr>
        <w:rPr>
          <w:ins w:author="Isaac C Colon" w:date="2021-11-28T17:45:00Z" w:id="2693"/>
          <w:del w:author="Parth Patel" w:date="2021-11-28T20:14:00Z" w:id="2694"/>
          <w:b/>
          <w:bCs/>
        </w:rPr>
        <w:pPrChange w:author="Isaac C Colon" w:date="2021-11-28T17:44:00Z" w:id="2695">
          <w:pPr/>
        </w:pPrChange>
      </w:pPr>
      <w:ins w:author="Isaac C Colon" w:date="2021-11-28T17:44:00Z" w:id="2696">
        <w:del w:author="Parth Patel" w:date="2021-11-28T20:14:00Z" w:id="2697">
          <w:r w:rsidRPr="58AC9367" w:rsidDel="001A4EE4">
            <w:delText xml:space="preserve">Creates a KryoNet client to interact with a game server. The game client is different from the master client, and the client program maintains a </w:delText>
          </w:r>
        </w:del>
      </w:ins>
      <w:ins w:author="Isaac C Colon" w:date="2021-11-28T17:45:00Z" w:id="2698">
        <w:del w:author="Parth Patel" w:date="2021-11-28T20:14:00Z" w:id="2699">
          <w:r w:rsidRPr="58AC9367" w:rsidDel="001A4EE4">
            <w:delText>connection to both.</w:delText>
          </w:r>
        </w:del>
      </w:ins>
    </w:p>
    <w:p w:rsidR="763F8BDD" w:rsidDel="001A4EE4" w:rsidRDefault="763F8BDD" w14:paraId="7DB09804" w14:textId="69B80713">
      <w:pPr>
        <w:pStyle w:val="ListParagraph"/>
        <w:numPr>
          <w:ilvl w:val="1"/>
          <w:numId w:val="49"/>
        </w:numPr>
        <w:rPr>
          <w:ins w:author="Isaac C Colon" w:date="2021-11-28T17:45:00Z" w:id="2700"/>
          <w:del w:author="Parth Patel" w:date="2021-11-28T20:14:00Z" w:id="2701"/>
          <w:b/>
          <w:bCs/>
        </w:rPr>
        <w:pPrChange w:author="Isaac C Colon" w:date="2021-11-28T17:45:00Z" w:id="2702">
          <w:pPr/>
        </w:pPrChange>
      </w:pPr>
      <w:ins w:author="Isaac C Colon" w:date="2021-11-28T17:45:00Z" w:id="2703">
        <w:del w:author="Parth Patel" w:date="2021-11-28T20:14:00Z" w:id="2704">
          <w:r w:rsidRPr="58AC9367" w:rsidDel="001A4EE4">
            <w:delText>There is no connection to a game server with the given port for any reason, cancel the connection gracefully (IOException caught)</w:delText>
          </w:r>
        </w:del>
      </w:ins>
    </w:p>
    <w:p w:rsidR="763F8BDD" w:rsidDel="001A4EE4" w:rsidRDefault="763F8BDD" w14:paraId="78298249" w14:textId="19AC42A7">
      <w:pPr>
        <w:pStyle w:val="ListParagraph"/>
        <w:numPr>
          <w:ilvl w:val="0"/>
          <w:numId w:val="49"/>
        </w:numPr>
        <w:rPr>
          <w:ins w:author="Isaac C Colon" w:date="2021-11-28T17:45:00Z" w:id="2705"/>
          <w:del w:author="Parth Patel" w:date="2021-11-28T20:14:00Z" w:id="2706"/>
          <w:b/>
          <w:bCs/>
        </w:rPr>
        <w:pPrChange w:author="Isaac C Colon" w:date="2021-11-28T17:45:00Z" w:id="2707">
          <w:pPr/>
        </w:pPrChange>
      </w:pPr>
      <w:ins w:author="Isaac C Colon" w:date="2021-11-28T17:46:00Z" w:id="2708">
        <w:del w:author="Parth Patel" w:date="2021-11-28T20:14:00Z" w:id="2709">
          <w:r w:rsidRPr="58AC9367" w:rsidDel="001A4EE4">
            <w:rPr>
              <w:b/>
              <w:bCs/>
            </w:rPr>
            <w:delText>p</w:delText>
          </w:r>
        </w:del>
      </w:ins>
      <w:ins w:author="Isaac C Colon" w:date="2021-11-28T17:45:00Z" w:id="2710">
        <w:del w:author="Parth Patel" w:date="2021-11-28T20:14:00Z" w:id="2711">
          <w:r w:rsidRPr="58AC9367" w:rsidDel="001A4EE4">
            <w:rPr>
              <w:b/>
              <w:bCs/>
            </w:rPr>
            <w:delText>ublic void makeLobby()</w:delText>
          </w:r>
        </w:del>
      </w:ins>
    </w:p>
    <w:p w:rsidR="763F8BDD" w:rsidDel="001A4EE4" w:rsidRDefault="763F8BDD" w14:paraId="5E2DF90A" w14:textId="085500B6">
      <w:pPr>
        <w:pStyle w:val="ListParagraph"/>
        <w:numPr>
          <w:ilvl w:val="1"/>
          <w:numId w:val="49"/>
        </w:numPr>
        <w:rPr>
          <w:ins w:author="Isaac C Colon" w:date="2021-11-28T17:47:00Z" w:id="2712"/>
          <w:del w:author="Parth Patel" w:date="2021-11-28T20:14:00Z" w:id="2713"/>
          <w:b/>
          <w:bCs/>
        </w:rPr>
        <w:pPrChange w:author="Isaac C Colon" w:date="2021-11-28T17:45:00Z" w:id="2714">
          <w:pPr/>
        </w:pPrChange>
      </w:pPr>
      <w:ins w:author="Isaac C Colon" w:date="2021-11-28T17:46:00Z" w:id="2715">
        <w:del w:author="Parth Patel" w:date="2021-11-28T20:14:00Z" w:id="2716">
          <w:r w:rsidRPr="58AC9367" w:rsidDel="001A4EE4">
            <w:delText>Precondition: client is connected to the master server, but not any game server yet (user is most l</w:delText>
          </w:r>
        </w:del>
      </w:ins>
      <w:ins w:author="Isaac C Colon" w:date="2021-11-28T17:47:00Z" w:id="2717">
        <w:del w:author="Parth Patel" w:date="2021-11-28T20:14:00Z" w:id="2718">
          <w:r w:rsidRPr="58AC9367" w:rsidDel="001A4EE4">
            <w:delText>ikely in the co-op menu)</w:delText>
          </w:r>
        </w:del>
      </w:ins>
    </w:p>
    <w:p w:rsidR="763F8BDD" w:rsidDel="001A4EE4" w:rsidRDefault="763F8BDD" w14:paraId="5D5DD53D" w14:textId="5595BCEE">
      <w:pPr>
        <w:pStyle w:val="ListParagraph"/>
        <w:numPr>
          <w:ilvl w:val="1"/>
          <w:numId w:val="49"/>
        </w:numPr>
        <w:rPr>
          <w:ins w:author="Isaac C Colon" w:date="2021-11-28T17:48:00Z" w:id="2719"/>
          <w:del w:author="Parth Patel" w:date="2021-11-28T20:14:00Z" w:id="2720"/>
          <w:b/>
          <w:bCs/>
        </w:rPr>
        <w:pPrChange w:author="Isaac C Colon" w:date="2021-11-28T17:47:00Z" w:id="2721">
          <w:pPr/>
        </w:pPrChange>
      </w:pPr>
      <w:ins w:author="Isaac C Colon" w:date="2021-11-28T17:47:00Z" w:id="2722">
        <w:del w:author="Parth Patel" w:date="2021-11-28T20:14:00Z" w:id="2723">
          <w:r w:rsidRPr="58AC9367" w:rsidDel="001A4EE4">
            <w:delText>Send a packet to master server instructing it to create a new lobby. Send the file names and SHA hashes of all loaded add-ons so any guests can verify their files against the hos</w:delText>
          </w:r>
        </w:del>
      </w:ins>
      <w:ins w:author="Isaac C Colon" w:date="2021-11-28T17:48:00Z" w:id="2724">
        <w:del w:author="Parth Patel" w:date="2021-11-28T20:14:00Z" w:id="2725">
          <w:r w:rsidRPr="58AC9367" w:rsidDel="001A4EE4" w:rsidR="2BC7A50E">
            <w:delText>t’s</w:delText>
          </w:r>
        </w:del>
      </w:ins>
    </w:p>
    <w:p w:rsidR="2BC7A50E" w:rsidDel="001A4EE4" w:rsidRDefault="2BC7A50E" w14:paraId="6DDA2436" w14:textId="65F4A9C1">
      <w:pPr>
        <w:pStyle w:val="ListParagraph"/>
        <w:numPr>
          <w:ilvl w:val="1"/>
          <w:numId w:val="49"/>
        </w:numPr>
        <w:rPr>
          <w:ins w:author="Isaac C Colon" w:date="2021-11-28T17:49:00Z" w:id="2726"/>
          <w:del w:author="Parth Patel" w:date="2021-11-28T20:14:00Z" w:id="2727"/>
          <w:b/>
          <w:bCs/>
        </w:rPr>
        <w:pPrChange w:author="Isaac C Colon" w:date="2021-11-28T17:48:00Z" w:id="2728">
          <w:pPr/>
        </w:pPrChange>
      </w:pPr>
      <w:ins w:author="Isaac C Colon" w:date="2021-11-28T17:48:00Z" w:id="2729">
        <w:del w:author="Parth Patel" w:date="2021-11-28T20:14:00Z" w:id="2730">
          <w:r w:rsidRPr="58AC9367" w:rsidDel="001A4EE4">
            <w:delText>Postcondition: if the master server has free ports in its port range, a new lobby is created and the calling client</w:delText>
          </w:r>
        </w:del>
      </w:ins>
      <w:ins w:author="Isaac C Colon" w:date="2021-11-28T17:49:00Z" w:id="2731">
        <w:del w:author="Parth Patel" w:date="2021-11-28T20:14:00Z" w:id="2732">
          <w:r w:rsidRPr="58AC9367" w:rsidDel="001A4EE4">
            <w:delText xml:space="preserve"> is the designated host.</w:delText>
          </w:r>
        </w:del>
      </w:ins>
    </w:p>
    <w:p w:rsidR="2002DC8A" w:rsidDel="001A4EE4" w:rsidRDefault="2002DC8A" w14:paraId="66591A22" w14:textId="5916287A">
      <w:pPr>
        <w:pStyle w:val="ListParagraph"/>
        <w:numPr>
          <w:ilvl w:val="0"/>
          <w:numId w:val="49"/>
        </w:numPr>
        <w:rPr>
          <w:ins w:author="Isaac C Colon" w:date="2021-11-28T17:49:00Z" w:id="2733"/>
          <w:del w:author="Parth Patel" w:date="2021-11-28T20:14:00Z" w:id="2734"/>
          <w:b/>
          <w:bCs/>
        </w:rPr>
        <w:pPrChange w:author="Isaac C Colon" w:date="2021-11-28T17:49:00Z" w:id="2735">
          <w:pPr/>
        </w:pPrChange>
      </w:pPr>
      <w:ins w:author="Isaac C Colon" w:date="2021-11-28T17:49:00Z" w:id="2736">
        <w:del w:author="Parth Patel" w:date="2021-11-28T20:14:00Z" w:id="2737">
          <w:r w:rsidRPr="58AC9367" w:rsidDel="001A4EE4">
            <w:rPr>
              <w:b/>
              <w:bCs/>
            </w:rPr>
            <w:delText>public void sendLobbyCode(String lCode)</w:delText>
          </w:r>
        </w:del>
      </w:ins>
    </w:p>
    <w:p w:rsidR="2002DC8A" w:rsidDel="001A4EE4" w:rsidRDefault="2002DC8A" w14:paraId="64984A91" w14:textId="6E806516">
      <w:pPr>
        <w:pStyle w:val="ListParagraph"/>
        <w:numPr>
          <w:ilvl w:val="1"/>
          <w:numId w:val="49"/>
        </w:numPr>
        <w:rPr>
          <w:ins w:author="Isaac C Colon" w:date="2021-11-28T17:50:00Z" w:id="2738"/>
          <w:del w:author="Parth Patel" w:date="2021-11-28T20:14:00Z" w:id="2739"/>
          <w:b/>
          <w:bCs/>
        </w:rPr>
        <w:pPrChange w:author="Isaac C Colon" w:date="2021-11-28T17:49:00Z" w:id="2740">
          <w:pPr/>
        </w:pPrChange>
      </w:pPr>
      <w:ins w:author="Isaac C Colon" w:date="2021-11-28T17:49:00Z" w:id="2741">
        <w:del w:author="Parth Patel" w:date="2021-11-28T20:14:00Z" w:id="2742">
          <w:r w:rsidRPr="58AC9367" w:rsidDel="001A4EE4">
            <w:delText>Precondition: client is connect</w:delText>
          </w:r>
        </w:del>
      </w:ins>
      <w:ins w:author="Isaac C Colon" w:date="2021-11-28T17:50:00Z" w:id="2743">
        <w:del w:author="Parth Patel" w:date="2021-11-28T20:14:00Z" w:id="2744">
          <w:r w:rsidRPr="58AC9367" w:rsidDel="001A4EE4">
            <w:delText>ed to master server, but not any game server yet</w:delText>
          </w:r>
        </w:del>
      </w:ins>
    </w:p>
    <w:p w:rsidR="2002DC8A" w:rsidDel="001A4EE4" w:rsidRDefault="2002DC8A" w14:paraId="25AD4EA0" w14:textId="4557C534">
      <w:pPr>
        <w:pStyle w:val="ListParagraph"/>
        <w:numPr>
          <w:ilvl w:val="1"/>
          <w:numId w:val="49"/>
        </w:numPr>
        <w:rPr>
          <w:ins w:author="Isaac C Colon" w:date="2021-11-28T17:50:00Z" w:id="2745"/>
          <w:del w:author="Parth Patel" w:date="2021-11-28T20:14:00Z" w:id="2746"/>
          <w:b/>
          <w:bCs/>
        </w:rPr>
        <w:pPrChange w:author="Isaac C Colon" w:date="2021-11-28T17:50:00Z" w:id="2747">
          <w:pPr/>
        </w:pPrChange>
      </w:pPr>
      <w:ins w:author="Isaac C Colon" w:date="2021-11-28T17:50:00Z" w:id="2748">
        <w:del w:author="Parth Patel" w:date="2021-11-28T20:14:00Z" w:id="2749">
          <w:r w:rsidRPr="58AC9367" w:rsidDel="001A4EE4">
            <w:delText>Send lobby code to master server in order to log in to one of the open lobbies</w:delText>
          </w:r>
        </w:del>
      </w:ins>
    </w:p>
    <w:p w:rsidR="2002DC8A" w:rsidDel="001A4EE4" w:rsidRDefault="2002DC8A" w14:paraId="6B1937FE" w14:textId="76BF5F60">
      <w:pPr>
        <w:pStyle w:val="ListParagraph"/>
        <w:numPr>
          <w:ilvl w:val="1"/>
          <w:numId w:val="49"/>
        </w:numPr>
        <w:rPr>
          <w:ins w:author="Isaac C Colon" w:date="2021-11-28T17:50:00Z" w:id="2750"/>
          <w:del w:author="Parth Patel" w:date="2021-11-28T20:14:00Z" w:id="2751"/>
          <w:b/>
          <w:bCs/>
        </w:rPr>
        <w:pPrChange w:author="Isaac C Colon" w:date="2021-11-28T17:50:00Z" w:id="2752">
          <w:pPr/>
        </w:pPrChange>
      </w:pPr>
      <w:ins w:author="Isaac C Colon" w:date="2021-11-28T17:50:00Z" w:id="2753">
        <w:del w:author="Parth Patel" w:date="2021-11-28T20:14:00Z" w:id="2754">
          <w:r w:rsidRPr="58AC9367" w:rsidDel="001A4EE4">
            <w:delText>Postcondition: if a lobby with the given code is running, connect client to that lobby</w:delText>
          </w:r>
        </w:del>
      </w:ins>
    </w:p>
    <w:p w:rsidR="2002DC8A" w:rsidDel="001A4EE4" w:rsidRDefault="2002DC8A" w14:paraId="6BBA5AD4" w14:textId="5084AA42">
      <w:pPr>
        <w:pStyle w:val="ListParagraph"/>
        <w:numPr>
          <w:ilvl w:val="0"/>
          <w:numId w:val="49"/>
        </w:numPr>
        <w:rPr>
          <w:ins w:author="Isaac C Colon" w:date="2021-11-28T17:51:00Z" w:id="2755"/>
          <w:del w:author="Parth Patel" w:date="2021-11-28T20:14:00Z" w:id="2756"/>
          <w:b/>
          <w:bCs/>
        </w:rPr>
        <w:pPrChange w:author="Isaac C Colon" w:date="2021-11-28T17:50:00Z" w:id="2757">
          <w:pPr/>
        </w:pPrChange>
      </w:pPr>
      <w:ins w:author="Isaac C Colon" w:date="2021-11-28T17:51:00Z" w:id="2758">
        <w:del w:author="Parth Patel" w:date="2021-11-28T20:14:00Z" w:id="2759">
          <w:r w:rsidRPr="58AC9367" w:rsidDel="001A4EE4">
            <w:rPr>
              <w:b/>
              <w:bCs/>
            </w:rPr>
            <w:delText>p</w:delText>
          </w:r>
        </w:del>
      </w:ins>
      <w:ins w:author="Isaac C Colon" w:date="2021-11-28T17:50:00Z" w:id="2760">
        <w:del w:author="Parth Patel" w:date="2021-11-28T20:14:00Z" w:id="2761">
          <w:r w:rsidRPr="58AC9367" w:rsidDel="001A4EE4">
            <w:rPr>
              <w:b/>
              <w:bCs/>
            </w:rPr>
            <w:delText xml:space="preserve">ublic void </w:delText>
          </w:r>
        </w:del>
      </w:ins>
      <w:ins w:author="Isaac C Colon" w:date="2021-11-28T17:51:00Z" w:id="2762">
        <w:del w:author="Parth Patel" w:date="2021-11-28T20:14:00Z" w:id="2763">
          <w:r w:rsidRPr="58AC9367" w:rsidDel="001A4EE4">
            <w:rPr>
              <w:b/>
              <w:bCs/>
            </w:rPr>
            <w:delText>getInput(Boolean[] controls)</w:delText>
          </w:r>
        </w:del>
      </w:ins>
    </w:p>
    <w:p w:rsidR="2002DC8A" w:rsidDel="001A4EE4" w:rsidRDefault="2002DC8A" w14:paraId="2FA8B9BE" w14:textId="57802CB1">
      <w:pPr>
        <w:pStyle w:val="ListParagraph"/>
        <w:numPr>
          <w:ilvl w:val="1"/>
          <w:numId w:val="49"/>
        </w:numPr>
        <w:rPr>
          <w:ins w:author="Isaac C Colon" w:date="2021-11-28T17:51:00Z" w:id="2764"/>
          <w:del w:author="Parth Patel" w:date="2021-11-28T20:14:00Z" w:id="2765"/>
          <w:b/>
          <w:bCs/>
        </w:rPr>
        <w:pPrChange w:author="Isaac C Colon" w:date="2021-11-28T17:51:00Z" w:id="2766">
          <w:pPr/>
        </w:pPrChange>
      </w:pPr>
      <w:ins w:author="Isaac C Colon" w:date="2021-11-28T17:51:00Z" w:id="2767">
        <w:del w:author="Parth Patel" w:date="2021-11-28T20:14:00Z" w:id="2768">
          <w:r w:rsidRPr="58AC9367" w:rsidDel="001A4EE4">
            <w:delText>Precondition: client is connected to a game server and gameplay is active</w:delText>
          </w:r>
        </w:del>
      </w:ins>
    </w:p>
    <w:p w:rsidR="2002DC8A" w:rsidDel="001A4EE4" w:rsidRDefault="2002DC8A" w14:paraId="1FA08317" w14:textId="4B39DCEE">
      <w:pPr>
        <w:pStyle w:val="ListParagraph"/>
        <w:numPr>
          <w:ilvl w:val="1"/>
          <w:numId w:val="49"/>
        </w:numPr>
        <w:rPr>
          <w:ins w:author="Isaac C Colon" w:date="2021-11-28T17:52:00Z" w:id="2769"/>
          <w:del w:author="Parth Patel" w:date="2021-11-28T20:14:00Z" w:id="2770"/>
          <w:b/>
          <w:bCs/>
        </w:rPr>
        <w:pPrChange w:author="Isaac C Colon" w:date="2021-11-28T17:51:00Z" w:id="2771">
          <w:pPr/>
        </w:pPrChange>
      </w:pPr>
      <w:ins w:author="Isaac C Colon" w:date="2021-11-28T17:52:00Z" w:id="2772">
        <w:del w:author="Parth Patel" w:date="2021-11-28T20:14:00Z" w:id="2773">
          <w:r w:rsidRPr="58AC9367" w:rsidDel="001A4EE4">
            <w:delText>The controls array represents any input the player can send to the server- the four walking directions and the shoot command (true if button is pushed, false if not)</w:delText>
          </w:r>
        </w:del>
      </w:ins>
    </w:p>
    <w:p w:rsidR="2002DC8A" w:rsidDel="001A4EE4" w:rsidRDefault="2002DC8A" w14:paraId="3435329E" w14:textId="4DF66BA4">
      <w:pPr>
        <w:pStyle w:val="ListParagraph"/>
        <w:numPr>
          <w:ilvl w:val="1"/>
          <w:numId w:val="49"/>
        </w:numPr>
        <w:rPr>
          <w:ins w:author="Isaac C Colon" w:date="2021-11-28T17:53:00Z" w:id="2774"/>
          <w:del w:author="Parth Patel" w:date="2021-11-28T20:14:00Z" w:id="2775"/>
          <w:b/>
          <w:bCs/>
        </w:rPr>
        <w:pPrChange w:author="Isaac C Colon" w:date="2021-11-28T17:52:00Z" w:id="2776">
          <w:pPr/>
        </w:pPrChange>
      </w:pPr>
      <w:ins w:author="Isaac C Colon" w:date="2021-11-28T17:52:00Z" w:id="2777">
        <w:del w:author="Parth Patel" w:date="2021-11-28T20:14:00Z" w:id="2778">
          <w:r w:rsidRPr="58AC9367" w:rsidDel="001A4EE4">
            <w:delText>Send these commands to the server, which will use them to manipulate th</w:delText>
          </w:r>
        </w:del>
      </w:ins>
      <w:ins w:author="Isaac C Colon" w:date="2021-11-28T17:53:00Z" w:id="2779">
        <w:del w:author="Parth Patel" w:date="2021-11-28T20:14:00Z" w:id="2780">
          <w:r w:rsidRPr="58AC9367" w:rsidDel="001A4EE4">
            <w:delText>e client’s PlayerPawn avatar (I.e. the user controls their player)</w:delText>
          </w:r>
        </w:del>
      </w:ins>
    </w:p>
    <w:p w:rsidR="2002DC8A" w:rsidDel="001A4EE4" w:rsidRDefault="1DA16EE7" w14:paraId="2B3315A2" w14:textId="3571D639">
      <w:pPr>
        <w:pStyle w:val="ListParagraph"/>
        <w:numPr>
          <w:ilvl w:val="1"/>
          <w:numId w:val="49"/>
        </w:numPr>
        <w:rPr>
          <w:ins w:author="Isaac C Colon" w:date="2021-11-28T17:54:00Z" w:id="2781"/>
          <w:del w:author="Parth Patel" w:date="2021-11-28T20:14:00Z" w:id="2782"/>
          <w:b/>
          <w:bCs/>
        </w:rPr>
        <w:pPrChange w:author="Isaac C Colon" w:date="2021-11-28T17:53:00Z" w:id="2783">
          <w:pPr/>
        </w:pPrChange>
      </w:pPr>
      <w:ins w:author="Isaac C Colon" w:date="2021-11-28T17:53:00Z" w:id="2784">
        <w:del w:author="Parth Patel" w:date="2021-11-28T20:14:00Z" w:id="2785">
          <w:r w:rsidRPr="6B7E6471" w:rsidDel="001A4EE4">
            <w:delText>Postcondition: the us</w:delText>
          </w:r>
          <w:r w:rsidRPr="6B7E6471" w:rsidDel="001A4EE4" w:rsidR="1B08EA81">
            <w:delText xml:space="preserve">er’s player Entity on the server responds to </w:delText>
          </w:r>
        </w:del>
      </w:ins>
      <w:ins w:author="Isaac C Colon" w:date="2021-11-28T17:54:00Z" w:id="2786">
        <w:del w:author="Parth Patel" w:date="2021-11-28T20:14:00Z" w:id="2787">
          <w:r w:rsidRPr="6B7E6471" w:rsidDel="001A4EE4" w:rsidR="1B08EA81">
            <w:delText>the clientside input</w:delText>
          </w:r>
        </w:del>
      </w:ins>
    </w:p>
    <w:p w:rsidR="1B08EA81" w:rsidDel="001A4EE4" w:rsidRDefault="1B08EA81" w14:paraId="5F7735AD" w14:textId="4707A18A">
      <w:pPr>
        <w:pStyle w:val="ListParagraph"/>
        <w:numPr>
          <w:ilvl w:val="0"/>
          <w:numId w:val="49"/>
        </w:numPr>
        <w:rPr>
          <w:ins w:author="Isaac C Colon" w:date="2021-11-28T17:54:00Z" w:id="2788"/>
          <w:del w:author="Parth Patel" w:date="2021-11-28T20:14:00Z" w:id="2789"/>
          <w:b/>
          <w:bCs/>
        </w:rPr>
        <w:pPrChange w:author="Isaac C Colon" w:date="2021-11-28T17:54:00Z" w:id="2790">
          <w:pPr/>
        </w:pPrChange>
      </w:pPr>
      <w:ins w:author="Isaac C Colon" w:date="2021-11-28T17:54:00Z" w:id="2791">
        <w:del w:author="Parth Patel" w:date="2021-11-28T20:14:00Z" w:id="2792">
          <w:r w:rsidRPr="6B7E6471" w:rsidDel="001A4EE4">
            <w:rPr>
              <w:b/>
              <w:bCs/>
            </w:rPr>
            <w:delText>public void getCameraData(CameraData cameradata)</w:delText>
          </w:r>
        </w:del>
      </w:ins>
    </w:p>
    <w:p w:rsidR="1B08EA81" w:rsidDel="001A4EE4" w:rsidRDefault="1B08EA81" w14:paraId="28959DE2" w14:textId="77CF9795">
      <w:pPr>
        <w:pStyle w:val="ListParagraph"/>
        <w:numPr>
          <w:ilvl w:val="1"/>
          <w:numId w:val="49"/>
        </w:numPr>
        <w:rPr>
          <w:ins w:author="Isaac C Colon" w:date="2021-11-28T17:55:00Z" w:id="2793"/>
          <w:del w:author="Parth Patel" w:date="2021-11-28T20:14:00Z" w:id="2794"/>
          <w:b/>
          <w:bCs/>
        </w:rPr>
        <w:pPrChange w:author="Isaac C Colon" w:date="2021-11-28T17:54:00Z" w:id="2795">
          <w:pPr/>
        </w:pPrChange>
      </w:pPr>
      <w:ins w:author="Isaac C Colon" w:date="2021-11-28T17:54:00Z" w:id="2796">
        <w:del w:author="Parth Patel" w:date="2021-11-28T20:14:00Z" w:id="2797">
          <w:r w:rsidRPr="6B7E6471" w:rsidDel="001A4EE4">
            <w:delText>Precondition: cameradata is an object which contains the dimensions and position of the player’s game screen camera.</w:delText>
          </w:r>
        </w:del>
      </w:ins>
      <w:ins w:author="Isaac C Colon" w:date="2021-11-28T17:55:00Z" w:id="2798">
        <w:del w:author="Parth Patel" w:date="2021-11-28T20:14:00Z" w:id="2799">
          <w:r w:rsidRPr="6B7E6471" w:rsidDel="001A4EE4">
            <w:delText xml:space="preserve"> The player is presumably engaged in gameplay on the game server.</w:delText>
          </w:r>
        </w:del>
      </w:ins>
    </w:p>
    <w:p w:rsidR="1B08EA81" w:rsidDel="001A4EE4" w:rsidRDefault="1B08EA81" w14:paraId="4CF4F772" w14:textId="17F6F5E3">
      <w:pPr>
        <w:pStyle w:val="ListParagraph"/>
        <w:numPr>
          <w:ilvl w:val="1"/>
          <w:numId w:val="49"/>
        </w:numPr>
        <w:rPr>
          <w:ins w:author="Isaac C Colon" w:date="2021-11-28T17:55:00Z" w:id="2800"/>
          <w:del w:author="Parth Patel" w:date="2021-11-28T20:14:00Z" w:id="2801"/>
          <w:b/>
          <w:bCs/>
        </w:rPr>
        <w:pPrChange w:author="Isaac C Colon" w:date="2021-11-28T17:55:00Z" w:id="2802">
          <w:pPr/>
        </w:pPrChange>
      </w:pPr>
      <w:ins w:author="Isaac C Colon" w:date="2021-11-28T17:55:00Z" w:id="2803">
        <w:del w:author="Parth Patel" w:date="2021-11-28T20:14:00Z" w:id="2804">
          <w:r w:rsidRPr="6B7E6471" w:rsidDel="001A4EE4">
            <w:delText>Send this camera data as a packet to the game server.</w:delText>
          </w:r>
        </w:del>
      </w:ins>
    </w:p>
    <w:p w:rsidR="1B08EA81" w:rsidDel="001A4EE4" w:rsidRDefault="1B08EA81" w14:paraId="38F7E868" w14:textId="69A5AEBD">
      <w:pPr>
        <w:pStyle w:val="ListParagraph"/>
        <w:numPr>
          <w:ilvl w:val="1"/>
          <w:numId w:val="49"/>
        </w:numPr>
        <w:rPr>
          <w:ins w:author="Isaac C Colon" w:date="2021-11-28T17:56:00Z" w:id="2805"/>
          <w:del w:author="Parth Patel" w:date="2021-11-28T20:14:00Z" w:id="2806"/>
          <w:b/>
          <w:bCs/>
        </w:rPr>
        <w:pPrChange w:author="Isaac C Colon" w:date="2021-11-28T17:55:00Z" w:id="2807">
          <w:pPr/>
        </w:pPrChange>
      </w:pPr>
      <w:ins w:author="Isaac C Colon" w:date="2021-11-28T17:55:00Z" w:id="2808">
        <w:del w:author="Parth Patel" w:date="2021-11-28T20:14:00Z" w:id="2809">
          <w:r w:rsidRPr="6B7E6471" w:rsidDel="001A4EE4">
            <w:delText xml:space="preserve">Postcondition: the server will take this data and respond with a list of Entities for the player to draw. Only the </w:delText>
          </w:r>
        </w:del>
      </w:ins>
      <w:ins w:author="Isaac C Colon" w:date="2021-11-28T17:56:00Z" w:id="2810">
        <w:del w:author="Parth Patel" w:date="2021-11-28T20:14:00Z" w:id="2811">
          <w:r w:rsidRPr="6B7E6471" w:rsidDel="001A4EE4">
            <w:delText>Entities which should be visible in these camera dimensions will be drawn.</w:delText>
          </w:r>
        </w:del>
      </w:ins>
    </w:p>
    <w:p w:rsidR="0C00EFAD" w:rsidDel="001A4EE4" w:rsidRDefault="0C00EFAD" w14:paraId="1AA1D7EC" w14:textId="073A7B13">
      <w:pPr>
        <w:pStyle w:val="ListParagraph"/>
        <w:numPr>
          <w:ilvl w:val="0"/>
          <w:numId w:val="49"/>
        </w:numPr>
        <w:rPr>
          <w:ins w:author="Isaac C Colon" w:date="2021-11-28T17:57:00Z" w:id="2812"/>
          <w:del w:author="Parth Patel" w:date="2021-11-28T20:14:00Z" w:id="2813"/>
          <w:b/>
          <w:bCs/>
        </w:rPr>
        <w:pPrChange w:author="Isaac C Colon" w:date="2021-11-28T17:56:00Z" w:id="2814">
          <w:pPr/>
        </w:pPrChange>
      </w:pPr>
      <w:ins w:author="Isaac C Colon" w:date="2021-11-28T17:57:00Z" w:id="2815">
        <w:del w:author="Parth Patel" w:date="2021-11-28T20:14:00Z" w:id="2816">
          <w:r w:rsidRPr="6B7E6471" w:rsidDel="001A4EE4">
            <w:rPr>
              <w:b/>
              <w:bCs/>
            </w:rPr>
            <w:delText>p</w:delText>
          </w:r>
        </w:del>
      </w:ins>
      <w:ins w:author="Isaac C Colon" w:date="2021-11-28T17:56:00Z" w:id="2817">
        <w:del w:author="Parth Patel" w:date="2021-11-28T20:14:00Z" w:id="2818">
          <w:r w:rsidRPr="6B7E6471" w:rsidDel="001A4EE4">
            <w:rPr>
              <w:b/>
              <w:bCs/>
            </w:rPr>
            <w:delText>ublic Client getGameClient() / getMasterClient()</w:delText>
          </w:r>
        </w:del>
      </w:ins>
    </w:p>
    <w:p w:rsidR="0C00EFAD" w:rsidDel="001A4EE4" w:rsidRDefault="0C00EFAD" w14:paraId="0BC17DE3" w14:textId="190E1B1D">
      <w:pPr>
        <w:pStyle w:val="ListParagraph"/>
        <w:numPr>
          <w:ilvl w:val="1"/>
          <w:numId w:val="49"/>
        </w:numPr>
        <w:rPr>
          <w:ins w:author="Isaac C Colon" w:date="2021-11-28T17:57:00Z" w:id="2819"/>
          <w:del w:author="Parth Patel" w:date="2021-11-28T20:14:00Z" w:id="2820"/>
          <w:b/>
          <w:bCs/>
        </w:rPr>
        <w:pPrChange w:author="Isaac C Colon" w:date="2021-11-28T17:57:00Z" w:id="2821">
          <w:pPr/>
        </w:pPrChange>
      </w:pPr>
      <w:ins w:author="Isaac C Colon" w:date="2021-11-28T17:57:00Z" w:id="2822">
        <w:del w:author="Parth Patel" w:date="2021-11-28T20:14:00Z" w:id="2823">
          <w:r w:rsidRPr="6B7E6471" w:rsidDel="001A4EE4">
            <w:delText>These methods are just getter methods for the KryoNet client objects</w:delText>
          </w:r>
        </w:del>
      </w:ins>
    </w:p>
    <w:p w:rsidR="0C00EFAD" w:rsidDel="001A4EE4" w:rsidRDefault="0C00EFAD" w14:paraId="07850156" w14:textId="18693C46">
      <w:pPr>
        <w:pStyle w:val="ListParagraph"/>
        <w:numPr>
          <w:ilvl w:val="0"/>
          <w:numId w:val="49"/>
        </w:numPr>
        <w:rPr>
          <w:ins w:author="Isaac C Colon" w:date="2021-11-28T17:57:00Z" w:id="2824"/>
          <w:del w:author="Parth Patel" w:date="2021-11-28T20:14:00Z" w:id="2825"/>
          <w:b/>
          <w:bCs/>
        </w:rPr>
        <w:pPrChange w:author="Isaac C Colon" w:date="2021-11-28T17:57:00Z" w:id="2826">
          <w:pPr/>
        </w:pPrChange>
      </w:pPr>
      <w:ins w:author="Isaac C Colon" w:date="2021-11-28T17:57:00Z" w:id="2827">
        <w:del w:author="Parth Patel" w:date="2021-11-28T20:14:00Z" w:id="2828">
          <w:r w:rsidRPr="6B7E6471" w:rsidDel="001A4EE4">
            <w:rPr>
              <w:b/>
              <w:bCs/>
            </w:rPr>
            <w:delText>public void sendLevels() / sendEntities()</w:delText>
          </w:r>
        </w:del>
      </w:ins>
    </w:p>
    <w:p w:rsidR="0C00EFAD" w:rsidDel="001A4EE4" w:rsidRDefault="0C00EFAD" w14:paraId="6AA718FB" w14:textId="1BD79815">
      <w:pPr>
        <w:pStyle w:val="ListParagraph"/>
        <w:numPr>
          <w:ilvl w:val="1"/>
          <w:numId w:val="49"/>
        </w:numPr>
        <w:rPr>
          <w:ins w:author="Isaac C Colon" w:date="2021-11-28T17:58:00Z" w:id="2829"/>
          <w:del w:author="Parth Patel" w:date="2021-11-28T20:14:00Z" w:id="2830"/>
          <w:b/>
          <w:bCs/>
        </w:rPr>
        <w:pPrChange w:author="Isaac C Colon" w:date="2021-11-28T17:57:00Z" w:id="2831">
          <w:pPr/>
        </w:pPrChange>
      </w:pPr>
      <w:ins w:author="Isaac C Colon" w:date="2021-11-28T17:57:00Z" w:id="2832">
        <w:del w:author="Parth Patel" w:date="2021-11-28T20:14:00Z" w:id="2833">
          <w:r w:rsidRPr="6B7E6471" w:rsidDel="001A4EE4">
            <w:delText>Precondition: client is a lobby host, and is therefore connected to the master and game server. The game ser</w:delText>
          </w:r>
        </w:del>
      </w:ins>
      <w:ins w:author="Isaac C Colon" w:date="2021-11-28T17:58:00Z" w:id="2834">
        <w:del w:author="Parth Patel" w:date="2021-11-28T20:14:00Z" w:id="2835">
          <w:r w:rsidRPr="6B7E6471" w:rsidDel="001A4EE4">
            <w:delText>ver is being prepared.</w:delText>
          </w:r>
        </w:del>
      </w:ins>
    </w:p>
    <w:p w:rsidR="0C00EFAD" w:rsidDel="001A4EE4" w:rsidRDefault="0C00EFAD" w14:paraId="399DEBE0" w14:textId="10FA059A">
      <w:pPr>
        <w:pStyle w:val="ListParagraph"/>
        <w:numPr>
          <w:ilvl w:val="1"/>
          <w:numId w:val="49"/>
        </w:numPr>
        <w:rPr>
          <w:ins w:author="Isaac C Colon" w:date="2021-11-28T18:05:00Z" w:id="2836"/>
          <w:del w:author="Parth Patel" w:date="2021-11-28T20:14:00Z" w:id="2837"/>
          <w:b/>
          <w:bCs/>
        </w:rPr>
        <w:pPrChange w:author="Isaac C Colon" w:date="2021-11-28T17:58:00Z" w:id="2838">
          <w:pPr/>
        </w:pPrChange>
      </w:pPr>
      <w:ins w:author="Isaac C Colon" w:date="2021-11-28T17:58:00Z" w:id="2839">
        <w:del w:author="Parth Patel" w:date="2021-11-28T20:14:00Z" w:id="2840">
          <w:r w:rsidRPr="6B7E6471" w:rsidDel="001A4EE4">
            <w:delText xml:space="preserve">The host sends the </w:delText>
          </w:r>
        </w:del>
      </w:ins>
      <w:ins w:author="Isaac C Colon" w:date="2021-11-28T18:03:00Z" w:id="2841">
        <w:del w:author="Parth Patel" w:date="2021-11-28T20:14:00Z" w:id="2842">
          <w:r w:rsidRPr="6B7E6471" w:rsidDel="001A4EE4" w:rsidR="1741D1AA">
            <w:delText>LevelData and Entity</w:delText>
          </w:r>
        </w:del>
      </w:ins>
      <w:ins w:author="Isaac C Colon" w:date="2021-11-28T18:04:00Z" w:id="2843">
        <w:del w:author="Parth Patel" w:date="2021-11-28T20:14:00Z" w:id="2844">
          <w:r w:rsidRPr="6B7E6471" w:rsidDel="001A4EE4" w:rsidR="1741D1AA">
            <w:delText>Spawner objects for each level and entity, respectively, to the server in advance</w:delText>
          </w:r>
          <w:r w:rsidRPr="6B7E6471" w:rsidDel="001A4EE4" w:rsidR="26DB9BAF">
            <w:delText>. This way the server does not need copies of the .WAD f</w:delText>
          </w:r>
        </w:del>
      </w:ins>
      <w:ins w:author="Isaac C Colon" w:date="2021-11-28T18:05:00Z" w:id="2845">
        <w:del w:author="Parth Patel" w:date="2021-11-28T20:14:00Z" w:id="2846">
          <w:r w:rsidRPr="6B7E6471" w:rsidDel="001A4EE4" w:rsidR="26DB9BAF">
            <w:delText>iles</w:delText>
          </w:r>
        </w:del>
      </w:ins>
    </w:p>
    <w:p w:rsidR="26DB9BAF" w:rsidDel="001A4EE4" w:rsidRDefault="26DB9BAF" w14:paraId="5572CCE6" w14:textId="183A56D2">
      <w:pPr>
        <w:pStyle w:val="ListParagraph"/>
        <w:numPr>
          <w:ilvl w:val="1"/>
          <w:numId w:val="49"/>
        </w:numPr>
        <w:rPr>
          <w:ins w:author="Isaac C Colon" w:date="2021-11-28T19:48:00Z" w:id="2847"/>
          <w:del w:author="Parth Patel" w:date="2021-11-28T20:14:00Z" w:id="2848"/>
          <w:b/>
          <w:bCs/>
        </w:rPr>
        <w:pPrChange w:author="Isaac C Colon" w:date="2021-11-28T18:05:00Z" w:id="2849">
          <w:pPr/>
        </w:pPrChange>
      </w:pPr>
      <w:ins w:author="Isaac C Colon" w:date="2021-11-28T18:05:00Z" w:id="2850">
        <w:del w:author="Parth Patel" w:date="2021-11-28T20:14:00Z" w:id="2851">
          <w:r w:rsidRPr="6B7E6471" w:rsidDel="001A4EE4">
            <w:delText>Postcondition: the server has access to all necessary levels and entities and can now begin gameplay on demand</w:delText>
          </w:r>
        </w:del>
      </w:ins>
    </w:p>
    <w:p w:rsidR="6B7E6471" w:rsidDel="00575697" w:rsidP="6B7E6471" w:rsidRDefault="6B7E6471" w14:paraId="24026818" w14:textId="6E20681D">
      <w:pPr>
        <w:ind w:left="0"/>
        <w:rPr>
          <w:ins w:author="Isaac C Colon" w:date="2021-11-28T20:07:00Z" w:id="2852"/>
          <w:del w:author="Parth Patel" w:date="2021-11-28T20:26:00Z" w:id="2853"/>
        </w:rPr>
      </w:pPr>
    </w:p>
    <w:p w:rsidR="5B25EC18" w:rsidDel="0049693A" w:rsidP="6B7E6471" w:rsidRDefault="5B25EC18" w14:paraId="2D2FBD0E" w14:textId="7DF507AD">
      <w:pPr>
        <w:ind w:left="0"/>
        <w:rPr>
          <w:ins w:author="Isaac C Colon" w:date="2021-11-28T20:08:00Z" w:id="2854"/>
          <w:del w:author="Parth Patel" w:date="2021-11-28T20:06:00Z" w:id="2855"/>
          <w:rFonts w:ascii="Arial" w:hAnsi="Arial" w:eastAsia="Arial" w:cs="Arial"/>
          <w:b/>
          <w:bCs/>
        </w:rPr>
      </w:pPr>
      <w:ins w:author="Isaac C Colon" w:date="2021-11-28T20:08:00Z" w:id="2856">
        <w:del w:author="Parth Patel" w:date="2021-11-28T20:06:00Z" w:id="2857">
          <w:r w:rsidRPr="6B7E6471" w:rsidDel="0049693A">
            <w:rPr>
              <w:rFonts w:ascii="Arial" w:hAnsi="Arial" w:eastAsia="Arial" w:cs="Arial"/>
              <w:b/>
              <w:bCs/>
            </w:rPr>
            <w:delText>LevelEditor (EditorScreen):</w:delText>
          </w:r>
        </w:del>
      </w:ins>
    </w:p>
    <w:p w:rsidR="5B25EC18" w:rsidDel="0049693A" w:rsidP="6B7E6471" w:rsidRDefault="5B25EC18" w14:paraId="5E63237E" w14:textId="5222E816">
      <w:pPr>
        <w:ind w:left="0"/>
        <w:rPr>
          <w:ins w:author="Isaac C Colon" w:date="2021-11-28T20:11:00Z" w:id="2858"/>
          <w:del w:author="Parth Patel" w:date="2021-11-28T20:06:00Z" w:id="2859"/>
          <w:rFonts w:eastAsia="Times New Roman"/>
        </w:rPr>
      </w:pPr>
      <w:ins w:author="Isaac C Colon" w:date="2021-11-28T20:08:00Z" w:id="2860">
        <w:del w:author="Parth Patel" w:date="2021-11-28T20:06:00Z" w:id="2861">
          <w:r w:rsidRPr="6B7E6471" w:rsidDel="0049693A">
            <w:rPr>
              <w:rFonts w:eastAsia="Times New Roman"/>
            </w:rPr>
            <w:delText xml:space="preserve">The level editor was formerly a separate application but has since been merged into the main game executable. The editor allows users to create new levels and save them into files which can then be loaded into the </w:delText>
          </w:r>
        </w:del>
      </w:ins>
      <w:ins w:author="Isaac C Colon" w:date="2021-11-28T20:09:00Z" w:id="2862">
        <w:del w:author="Parth Patel" w:date="2021-11-28T20:06:00Z" w:id="2863">
          <w:r w:rsidRPr="6B7E6471" w:rsidDel="0049693A">
            <w:rPr>
              <w:rFonts w:eastAsia="Times New Roman"/>
            </w:rPr>
            <w:delText>game proper</w:delText>
          </w:r>
          <w:r w:rsidRPr="6B7E6471" w:rsidDel="0049693A" w:rsidR="504DC905">
            <w:rPr>
              <w:rFonts w:eastAsia="Times New Roman"/>
            </w:rPr>
            <w:delText xml:space="preserve">, including multiplayer games. </w:delText>
          </w:r>
        </w:del>
      </w:ins>
      <w:ins w:author="Isaac C Colon" w:date="2021-11-28T20:10:00Z" w:id="2864">
        <w:del w:author="Parth Patel" w:date="2021-11-28T20:06:00Z" w:id="2865">
          <w:r w:rsidRPr="6B7E6471" w:rsidDel="0049693A" w:rsidR="504DC905">
            <w:rPr>
              <w:rFonts w:eastAsia="Times New Roman"/>
            </w:rPr>
            <w:delText>The lev</w:delText>
          </w:r>
          <w:r w:rsidRPr="6B7E6471" w:rsidDel="0049693A" w:rsidR="05B9B881">
            <w:rPr>
              <w:rFonts w:eastAsia="Times New Roman"/>
            </w:rPr>
            <w:delText>el editor is essentially a version of the game with no game loop, and where the level author can add and remove Entities and level geometry on the fly.</w:delText>
          </w:r>
        </w:del>
      </w:ins>
    </w:p>
    <w:p w:rsidR="6B7E6471" w:rsidDel="0049693A" w:rsidP="6B7E6471" w:rsidRDefault="6B7E6471" w14:paraId="40F5BEE5" w14:textId="202E69CA">
      <w:pPr>
        <w:ind w:left="0"/>
        <w:rPr>
          <w:ins w:author="Isaac C Colon" w:date="2021-11-28T20:42:00Z" w:id="2866"/>
          <w:del w:author="Parth Patel" w:date="2021-11-28T20:06:00Z" w:id="2867"/>
        </w:rPr>
      </w:pPr>
    </w:p>
    <w:p w:rsidR="72E3009F" w:rsidDel="0049693A" w:rsidP="6B7E6471" w:rsidRDefault="72E3009F" w14:paraId="780B2043" w14:textId="396FB404">
      <w:pPr>
        <w:ind w:left="0"/>
        <w:rPr>
          <w:ins w:author="Isaac C Colon" w:date="2021-11-28T20:11:00Z" w:id="2868"/>
          <w:del w:author="Parth Patel" w:date="2021-11-28T20:06:00Z" w:id="2869"/>
        </w:rPr>
      </w:pPr>
      <w:ins w:author="Isaac C Colon" w:date="2021-11-28T20:42:00Z" w:id="2870">
        <w:del w:author="Parth Patel" w:date="2021-11-28T20:06:00Z" w:id="2871">
          <w:r w:rsidRPr="6B7E6471" w:rsidDel="0049693A">
            <w:rPr>
              <w:b/>
              <w:bCs/>
            </w:rPr>
            <w:delText>Attributes:</w:delText>
          </w:r>
        </w:del>
      </w:ins>
    </w:p>
    <w:p w:rsidR="5B2EB332" w:rsidDel="0049693A" w:rsidRDefault="5B2EB332" w14:paraId="28F53185" w14:textId="3733F240">
      <w:pPr>
        <w:pStyle w:val="ListParagraph"/>
        <w:numPr>
          <w:ilvl w:val="0"/>
          <w:numId w:val="48"/>
        </w:numPr>
        <w:rPr>
          <w:ins w:author="Isaac C Colon" w:date="2021-11-28T20:11:00Z" w:id="2872"/>
          <w:del w:author="Parth Patel" w:date="2021-11-28T20:06:00Z" w:id="2873"/>
          <w:rFonts w:eastAsia="Times New Roman"/>
        </w:rPr>
        <w:pPrChange w:author="Isaac C Colon" w:date="2021-11-28T20:11:00Z" w:id="2874">
          <w:pPr>
            <w:ind w:left="0"/>
          </w:pPr>
        </w:pPrChange>
      </w:pPr>
      <w:ins w:author="Isaac C Colon" w:date="2021-11-28T20:11:00Z" w:id="2875">
        <w:del w:author="Parth Patel" w:date="2021-11-28T20:06:00Z" w:id="2876">
          <w:r w:rsidRPr="6B7E6471" w:rsidDel="0049693A">
            <w:rPr>
              <w:rFonts w:ascii="Times New Roman" w:hAnsi="Times New Roman" w:eastAsia="Times New Roman"/>
              <w:b/>
              <w:bCs/>
            </w:rPr>
            <w:delText>public WadFile file</w:delText>
          </w:r>
        </w:del>
      </w:ins>
    </w:p>
    <w:p w:rsidR="10F913A3" w:rsidDel="0049693A" w:rsidRDefault="10F913A3" w14:paraId="033DC88F" w14:textId="2E5E164D">
      <w:pPr>
        <w:pStyle w:val="ListParagraph"/>
        <w:numPr>
          <w:ilvl w:val="1"/>
          <w:numId w:val="48"/>
        </w:numPr>
        <w:rPr>
          <w:ins w:author="Isaac C Colon" w:date="2021-11-28T20:15:00Z" w:id="2877"/>
          <w:del w:author="Parth Patel" w:date="2021-11-28T20:06:00Z" w:id="2878"/>
        </w:rPr>
        <w:pPrChange w:author="Isaac C Colon" w:date="2021-11-28T20:12:00Z" w:id="2879">
          <w:pPr/>
        </w:pPrChange>
      </w:pPr>
      <w:ins w:author="Isaac C Colon" w:date="2021-11-28T20:13:00Z" w:id="2880">
        <w:del w:author="Parth Patel" w:date="2021-11-28T20:06:00Z" w:id="2881">
          <w:r w:rsidRPr="6B7E6471" w:rsidDel="0049693A">
            <w:delText xml:space="preserve">Object representing the .WAD file which will contain </w:delText>
          </w:r>
        </w:del>
      </w:ins>
      <w:ins w:author="Isaac C Colon" w:date="2021-11-28T20:15:00Z" w:id="2882">
        <w:del w:author="Parth Patel" w:date="2021-11-28T20:06:00Z" w:id="2883">
          <w:r w:rsidRPr="6B7E6471" w:rsidDel="0049693A" w:rsidR="65DA290A">
            <w:delText>the work-in-progerss map</w:delText>
          </w:r>
        </w:del>
      </w:ins>
    </w:p>
    <w:p w:rsidR="2A20B30A" w:rsidDel="0049693A" w:rsidRDefault="2A20B30A" w14:paraId="37129609" w14:textId="25FC79A9">
      <w:pPr>
        <w:pStyle w:val="ListParagraph"/>
        <w:numPr>
          <w:ilvl w:val="0"/>
          <w:numId w:val="48"/>
        </w:numPr>
        <w:rPr>
          <w:ins w:author="Isaac C Colon" w:date="2021-11-28T20:17:00Z" w:id="2884"/>
          <w:del w:author="Parth Patel" w:date="2021-11-28T20:06:00Z" w:id="2885"/>
        </w:rPr>
        <w:pPrChange w:author="Isaac C Colon" w:date="2021-11-28T20:16:00Z" w:id="2886">
          <w:pPr/>
        </w:pPrChange>
      </w:pPr>
      <w:ins w:author="Isaac C Colon" w:date="2021-11-28T20:17:00Z" w:id="2887">
        <w:del w:author="Parth Patel" w:date="2021-11-28T20:06:00Z" w:id="2888">
          <w:r w:rsidRPr="6B7E6471" w:rsidDel="0049693A">
            <w:rPr>
              <w:b/>
              <w:bCs/>
            </w:rPr>
            <w:delText>p</w:delText>
          </w:r>
        </w:del>
      </w:ins>
      <w:ins w:author="Isaac C Colon" w:date="2021-11-28T20:16:00Z" w:id="2889">
        <w:del w:author="Parth Patel" w:date="2021-11-28T20:06:00Z" w:id="2890">
          <w:r w:rsidRPr="6B7E6471" w:rsidDel="0049693A">
            <w:rPr>
              <w:b/>
              <w:bCs/>
            </w:rPr>
            <w:delText xml:space="preserve">ublic File </w:delText>
          </w:r>
        </w:del>
      </w:ins>
      <w:ins w:author="Isaac C Colon" w:date="2021-11-28T20:17:00Z" w:id="2891">
        <w:del w:author="Parth Patel" w:date="2021-11-28T20:06:00Z" w:id="2892">
          <w:r w:rsidRPr="6B7E6471" w:rsidDel="0049693A">
            <w:rPr>
              <w:b/>
              <w:bCs/>
            </w:rPr>
            <w:delText>soloFile</w:delText>
          </w:r>
        </w:del>
      </w:ins>
    </w:p>
    <w:p w:rsidR="2A20B30A" w:rsidDel="0049693A" w:rsidRDefault="2A20B30A" w14:paraId="2BAEC406" w14:textId="2B49289D">
      <w:pPr>
        <w:pStyle w:val="ListParagraph"/>
        <w:numPr>
          <w:ilvl w:val="1"/>
          <w:numId w:val="48"/>
        </w:numPr>
        <w:rPr>
          <w:ins w:author="Isaac C Colon" w:date="2021-11-28T20:17:00Z" w:id="2893"/>
          <w:del w:author="Parth Patel" w:date="2021-11-28T20:06:00Z" w:id="2894"/>
        </w:rPr>
        <w:pPrChange w:author="Isaac C Colon" w:date="2021-11-28T20:17:00Z" w:id="2895">
          <w:pPr/>
        </w:pPrChange>
      </w:pPr>
      <w:ins w:author="Isaac C Colon" w:date="2021-11-28T20:17:00Z" w:id="2896">
        <w:del w:author="Parth Patel" w:date="2021-11-28T20:06:00Z" w:id="2897">
          <w:r w:rsidRPr="6B7E6471" w:rsidDel="0049693A">
            <w:delText>If the level is being stored in a standalone text file, this File object is used instead of the .WAD file object</w:delText>
          </w:r>
        </w:del>
      </w:ins>
    </w:p>
    <w:p w:rsidR="2A20B30A" w:rsidDel="0049693A" w:rsidRDefault="2A20B30A" w14:paraId="6EAFC1D3" w14:textId="31509112">
      <w:pPr>
        <w:pStyle w:val="ListParagraph"/>
        <w:numPr>
          <w:ilvl w:val="0"/>
          <w:numId w:val="48"/>
        </w:numPr>
        <w:rPr>
          <w:ins w:author="Isaac C Colon" w:date="2021-11-28T20:17:00Z" w:id="2898"/>
          <w:del w:author="Parth Patel" w:date="2021-11-28T20:06:00Z" w:id="2899"/>
        </w:rPr>
        <w:pPrChange w:author="Isaac C Colon" w:date="2021-11-28T20:17:00Z" w:id="2900">
          <w:pPr/>
        </w:pPrChange>
      </w:pPr>
      <w:ins w:author="Isaac C Colon" w:date="2021-11-28T20:17:00Z" w:id="2901">
        <w:del w:author="Parth Patel" w:date="2021-11-28T20:06:00Z" w:id="2902">
          <w:r w:rsidRPr="6B7E6471" w:rsidDel="0049693A">
            <w:rPr>
              <w:b/>
              <w:bCs/>
            </w:rPr>
            <w:delText>public Array&lt;WadFile&gt; resources</w:delText>
          </w:r>
        </w:del>
      </w:ins>
    </w:p>
    <w:p w:rsidR="2A20B30A" w:rsidDel="0049693A" w:rsidRDefault="2A20B30A" w14:paraId="3B8BE3EB" w14:textId="3AA7F5A1">
      <w:pPr>
        <w:pStyle w:val="ListParagraph"/>
        <w:numPr>
          <w:ilvl w:val="1"/>
          <w:numId w:val="48"/>
        </w:numPr>
        <w:rPr>
          <w:ins w:author="Isaac C Colon" w:date="2021-11-28T20:18:00Z" w:id="2903"/>
          <w:del w:author="Parth Patel" w:date="2021-11-28T20:06:00Z" w:id="2904"/>
        </w:rPr>
        <w:pPrChange w:author="Isaac C Colon" w:date="2021-11-28T20:17:00Z" w:id="2905">
          <w:pPr/>
        </w:pPrChange>
      </w:pPr>
      <w:ins w:author="Isaac C Colon" w:date="2021-11-28T20:18:00Z" w:id="2906">
        <w:del w:author="Parth Patel" w:date="2021-11-28T20:06:00Z" w:id="2907">
          <w:r w:rsidRPr="6B7E6471" w:rsidDel="0049693A">
            <w:delText>Other .WADs besides the one containing the level, used to provide other resources. Usually the default resource.wad goes here, and add-on levels use its assets.</w:delText>
          </w:r>
        </w:del>
      </w:ins>
    </w:p>
    <w:p w:rsidR="2A20B30A" w:rsidDel="0049693A" w:rsidRDefault="2A20B30A" w14:paraId="2F80AAA4" w14:textId="0E5FBC19">
      <w:pPr>
        <w:pStyle w:val="ListParagraph"/>
        <w:numPr>
          <w:ilvl w:val="0"/>
          <w:numId w:val="48"/>
        </w:numPr>
        <w:rPr>
          <w:ins w:author="Isaac C Colon" w:date="2021-11-28T20:19:00Z" w:id="2908"/>
          <w:del w:author="Parth Patel" w:date="2021-11-28T20:06:00Z" w:id="2909"/>
        </w:rPr>
        <w:pPrChange w:author="Isaac C Colon" w:date="2021-11-28T20:18:00Z" w:id="2910">
          <w:pPr/>
        </w:pPrChange>
      </w:pPr>
      <w:ins w:author="Isaac C Colon" w:date="2021-11-28T20:19:00Z" w:id="2911">
        <w:del w:author="Parth Patel" w:date="2021-11-28T20:06:00Z" w:id="2912">
          <w:r w:rsidRPr="6B7E6471" w:rsidDel="0049693A">
            <w:rPr>
              <w:b/>
              <w:bCs/>
            </w:rPr>
            <w:delText>p</w:delText>
          </w:r>
        </w:del>
      </w:ins>
      <w:ins w:author="Isaac C Colon" w:date="2021-11-28T20:18:00Z" w:id="2913">
        <w:del w:author="Parth Patel" w:date="2021-11-28T20:06:00Z" w:id="2914">
          <w:r w:rsidRPr="6B7E6471" w:rsidDel="0049693A">
            <w:rPr>
              <w:b/>
              <w:bCs/>
            </w:rPr>
            <w:delText>ublic Lev</w:delText>
          </w:r>
        </w:del>
      </w:ins>
      <w:ins w:author="Isaac C Colon" w:date="2021-11-28T20:19:00Z" w:id="2915">
        <w:del w:author="Parth Patel" w:date="2021-11-28T20:06:00Z" w:id="2916">
          <w:r w:rsidRPr="6B7E6471" w:rsidDel="0049693A">
            <w:rPr>
              <w:b/>
              <w:bCs/>
            </w:rPr>
            <w:delText>elData level</w:delText>
          </w:r>
        </w:del>
      </w:ins>
    </w:p>
    <w:p w:rsidR="2A20B30A" w:rsidDel="0049693A" w:rsidRDefault="2A20B30A" w14:paraId="14702D96" w14:textId="1AE4924C">
      <w:pPr>
        <w:pStyle w:val="ListParagraph"/>
        <w:numPr>
          <w:ilvl w:val="1"/>
          <w:numId w:val="48"/>
        </w:numPr>
        <w:rPr>
          <w:ins w:author="Isaac C Colon" w:date="2021-11-28T20:19:00Z" w:id="2917"/>
          <w:del w:author="Parth Patel" w:date="2021-11-28T20:06:00Z" w:id="2918"/>
        </w:rPr>
        <w:pPrChange w:author="Isaac C Colon" w:date="2021-11-28T20:19:00Z" w:id="2919">
          <w:pPr/>
        </w:pPrChange>
      </w:pPr>
      <w:ins w:author="Isaac C Colon" w:date="2021-11-28T20:19:00Z" w:id="2920">
        <w:del w:author="Parth Patel" w:date="2021-11-28T20:06:00Z" w:id="2921">
          <w:r w:rsidRPr="6B7E6471" w:rsidDel="0049693A">
            <w:delText>The level being modified, as a LevelData object</w:delText>
          </w:r>
        </w:del>
      </w:ins>
    </w:p>
    <w:p w:rsidR="2A20B30A" w:rsidDel="0049693A" w:rsidRDefault="2A20B30A" w14:paraId="3B2A75B2" w14:textId="5471F885">
      <w:pPr>
        <w:pStyle w:val="ListParagraph"/>
        <w:numPr>
          <w:ilvl w:val="0"/>
          <w:numId w:val="48"/>
        </w:numPr>
        <w:rPr>
          <w:ins w:author="Isaac C Colon" w:date="2021-11-28T20:19:00Z" w:id="2922"/>
          <w:del w:author="Parth Patel" w:date="2021-11-28T20:06:00Z" w:id="2923"/>
        </w:rPr>
        <w:pPrChange w:author="Isaac C Colon" w:date="2021-11-28T20:19:00Z" w:id="2924">
          <w:pPr/>
        </w:pPrChange>
      </w:pPr>
      <w:ins w:author="Isaac C Colon" w:date="2021-11-28T20:19:00Z" w:id="2925">
        <w:del w:author="Parth Patel" w:date="2021-11-28T20:06:00Z" w:id="2926">
          <w:r w:rsidRPr="6B7E6471" w:rsidDel="0049693A">
            <w:rPr>
              <w:b/>
              <w:bCs/>
            </w:rPr>
            <w:delText>public Integer levelnum</w:delText>
          </w:r>
        </w:del>
      </w:ins>
    </w:p>
    <w:p w:rsidR="2A20B30A" w:rsidDel="0049693A" w:rsidRDefault="2A20B30A" w14:paraId="20D1C9D5" w14:textId="40BA4513">
      <w:pPr>
        <w:pStyle w:val="ListParagraph"/>
        <w:numPr>
          <w:ilvl w:val="1"/>
          <w:numId w:val="48"/>
        </w:numPr>
        <w:rPr>
          <w:ins w:author="Isaac C Colon" w:date="2021-11-28T20:19:00Z" w:id="2927"/>
          <w:del w:author="Parth Patel" w:date="2021-11-28T20:06:00Z" w:id="2928"/>
        </w:rPr>
        <w:pPrChange w:author="Isaac C Colon" w:date="2021-11-28T20:19:00Z" w:id="2929">
          <w:pPr/>
        </w:pPrChange>
      </w:pPr>
      <w:ins w:author="Isaac C Colon" w:date="2021-11-28T20:19:00Z" w:id="2930">
        <w:del w:author="Parth Patel" w:date="2021-11-28T20:06:00Z" w:id="2931">
          <w:r w:rsidRPr="6B7E6471" w:rsidDel="0049693A">
            <w:delText>The level number of the current level</w:delText>
          </w:r>
        </w:del>
      </w:ins>
    </w:p>
    <w:p w:rsidR="2A20B30A" w:rsidDel="0049693A" w:rsidRDefault="2A20B30A" w14:paraId="43BEFF2F" w14:textId="3A6A1DE3">
      <w:pPr>
        <w:pStyle w:val="ListParagraph"/>
        <w:numPr>
          <w:ilvl w:val="0"/>
          <w:numId w:val="48"/>
        </w:numPr>
        <w:rPr>
          <w:ins w:author="Isaac C Colon" w:date="2021-11-28T20:20:00Z" w:id="2932"/>
          <w:del w:author="Parth Patel" w:date="2021-11-28T20:06:00Z" w:id="2933"/>
        </w:rPr>
        <w:pPrChange w:author="Isaac C Colon" w:date="2021-11-28T20:19:00Z" w:id="2934">
          <w:pPr/>
        </w:pPrChange>
      </w:pPr>
      <w:ins w:author="Isaac C Colon" w:date="2021-11-28T20:20:00Z" w:id="2935">
        <w:del w:author="Parth Patel" w:date="2021-11-28T20:06:00Z" w:id="2936">
          <w:r w:rsidRPr="6B7E6471" w:rsidDel="0049693A">
            <w:rPr>
              <w:b/>
              <w:bCs/>
            </w:rPr>
            <w:delText>p</w:delText>
          </w:r>
        </w:del>
      </w:ins>
      <w:ins w:author="Isaac C Colon" w:date="2021-11-28T20:19:00Z" w:id="2937">
        <w:del w:author="Parth Patel" w:date="2021-11-28T20:06:00Z" w:id="2938">
          <w:r w:rsidRPr="6B7E6471" w:rsidDel="0049693A">
            <w:rPr>
              <w:b/>
              <w:bCs/>
            </w:rPr>
            <w:delText xml:space="preserve">ublic </w:delText>
          </w:r>
        </w:del>
      </w:ins>
      <w:ins w:author="Isaac C Colon" w:date="2021-11-28T20:20:00Z" w:id="2939">
        <w:del w:author="Parth Patel" w:date="2021-11-28T20:06:00Z" w:id="2940">
          <w:r w:rsidRPr="6B7E6471" w:rsidDel="0049693A">
            <w:rPr>
              <w:b/>
              <w:bCs/>
            </w:rPr>
            <w:delText>Boolean windowOpen</w:delText>
          </w:r>
        </w:del>
      </w:ins>
    </w:p>
    <w:p w:rsidR="2A20B30A" w:rsidDel="0049693A" w:rsidRDefault="2A20B30A" w14:paraId="0BF0BDA3" w14:textId="32C03196">
      <w:pPr>
        <w:pStyle w:val="ListParagraph"/>
        <w:numPr>
          <w:ilvl w:val="1"/>
          <w:numId w:val="48"/>
        </w:numPr>
        <w:rPr>
          <w:ins w:author="Isaac C Colon" w:date="2021-11-28T20:20:00Z" w:id="2941"/>
          <w:del w:author="Parth Patel" w:date="2021-11-28T20:06:00Z" w:id="2942"/>
        </w:rPr>
        <w:pPrChange w:author="Isaac C Colon" w:date="2021-11-28T20:20:00Z" w:id="2943">
          <w:pPr/>
        </w:pPrChange>
      </w:pPr>
      <w:ins w:author="Isaac C Colon" w:date="2021-11-28T20:20:00Z" w:id="2944">
        <w:del w:author="Parth Patel" w:date="2021-11-28T20:06:00Z" w:id="2945">
          <w:r w:rsidRPr="6B7E6471" w:rsidDel="0049693A">
            <w:delText>True if a popup window is open. This is used to block functionality until the popup is closed.</w:delText>
          </w:r>
        </w:del>
      </w:ins>
    </w:p>
    <w:p w:rsidR="2A20B30A" w:rsidDel="0049693A" w:rsidRDefault="2A20B30A" w14:paraId="6D7A6BCE" w14:textId="01D3A78C">
      <w:pPr>
        <w:pStyle w:val="ListParagraph"/>
        <w:numPr>
          <w:ilvl w:val="0"/>
          <w:numId w:val="48"/>
        </w:numPr>
        <w:rPr>
          <w:ins w:author="Isaac C Colon" w:date="2021-11-28T20:20:00Z" w:id="2946"/>
          <w:del w:author="Parth Patel" w:date="2021-11-28T20:06:00Z" w:id="2947"/>
        </w:rPr>
        <w:pPrChange w:author="Isaac C Colon" w:date="2021-11-28T20:20:00Z" w:id="2948">
          <w:pPr/>
        </w:pPrChange>
      </w:pPr>
      <w:ins w:author="Isaac C Colon" w:date="2021-11-28T20:20:00Z" w:id="2949">
        <w:del w:author="Parth Patel" w:date="2021-11-28T20:06:00Z" w:id="2950">
          <w:r w:rsidRPr="6B7E6471" w:rsidDel="0049693A">
            <w:rPr>
              <w:b/>
              <w:bCs/>
            </w:rPr>
            <w:delText>public Boolean fullBright</w:delText>
          </w:r>
        </w:del>
      </w:ins>
    </w:p>
    <w:p w:rsidR="2A20B30A" w:rsidDel="0049693A" w:rsidRDefault="2A20B30A" w14:paraId="2619BA37" w14:textId="2F2ECF18">
      <w:pPr>
        <w:pStyle w:val="ListParagraph"/>
        <w:numPr>
          <w:ilvl w:val="1"/>
          <w:numId w:val="48"/>
        </w:numPr>
        <w:rPr>
          <w:ins w:author="Isaac C Colon" w:date="2021-11-28T20:21:00Z" w:id="2951"/>
          <w:del w:author="Parth Patel" w:date="2021-11-28T20:06:00Z" w:id="2952"/>
        </w:rPr>
        <w:pPrChange w:author="Isaac C Colon" w:date="2021-11-28T20:20:00Z" w:id="2953">
          <w:pPr/>
        </w:pPrChange>
      </w:pPr>
      <w:ins w:author="Isaac C Colon" w:date="2021-11-28T20:20:00Z" w:id="2954">
        <w:del w:author="Parth Patel" w:date="2021-11-28T20:06:00Z" w:id="2955">
          <w:r w:rsidRPr="6B7E6471" w:rsidDel="0049693A">
            <w:delText>Allows user to render in fullbright mode, viewing the level as if everything were max brightness. Us</w:delText>
          </w:r>
        </w:del>
      </w:ins>
      <w:ins w:author="Isaac C Colon" w:date="2021-11-28T20:21:00Z" w:id="2956">
        <w:del w:author="Parth Patel" w:date="2021-11-28T20:06:00Z" w:id="2957">
          <w:r w:rsidRPr="6B7E6471" w:rsidDel="0049693A">
            <w:delText>eful for editing dark areas.</w:delText>
          </w:r>
        </w:del>
      </w:ins>
    </w:p>
    <w:p w:rsidR="2A20B30A" w:rsidDel="0049693A" w:rsidRDefault="2A20B30A" w14:paraId="7820E769" w14:textId="6AFD433E">
      <w:pPr>
        <w:pStyle w:val="ListParagraph"/>
        <w:numPr>
          <w:ilvl w:val="0"/>
          <w:numId w:val="48"/>
        </w:numPr>
        <w:rPr>
          <w:ins w:author="Isaac C Colon" w:date="2021-11-28T20:21:00Z" w:id="2958"/>
          <w:del w:author="Parth Patel" w:date="2021-11-28T20:06:00Z" w:id="2959"/>
        </w:rPr>
        <w:pPrChange w:author="Isaac C Colon" w:date="2021-11-28T20:21:00Z" w:id="2960">
          <w:pPr/>
        </w:pPrChange>
      </w:pPr>
      <w:ins w:author="Isaac C Colon" w:date="2021-11-28T20:21:00Z" w:id="2961">
        <w:del w:author="Parth Patel" w:date="2021-11-28T20:06:00Z" w:id="2962">
          <w:r w:rsidRPr="6B7E6471" w:rsidDel="0049693A">
            <w:rPr>
              <w:b/>
              <w:bCs/>
            </w:rPr>
            <w:delText>public CopiedTileData copiedTileData</w:delText>
          </w:r>
        </w:del>
      </w:ins>
    </w:p>
    <w:p w:rsidR="2A20B30A" w:rsidDel="0049693A" w:rsidRDefault="2A20B30A" w14:paraId="776FB89B" w14:textId="5E1CBC2D">
      <w:pPr>
        <w:pStyle w:val="ListParagraph"/>
        <w:numPr>
          <w:ilvl w:val="1"/>
          <w:numId w:val="48"/>
        </w:numPr>
        <w:rPr>
          <w:ins w:author="Isaac C Colon" w:date="2021-11-28T20:21:00Z" w:id="2963"/>
          <w:del w:author="Parth Patel" w:date="2021-11-28T20:06:00Z" w:id="2964"/>
        </w:rPr>
        <w:pPrChange w:author="Isaac C Colon" w:date="2021-11-28T20:21:00Z" w:id="2965">
          <w:pPr/>
        </w:pPrChange>
      </w:pPr>
      <w:ins w:author="Isaac C Colon" w:date="2021-11-28T20:21:00Z" w:id="2966">
        <w:del w:author="Parth Patel" w:date="2021-11-28T20:06:00Z" w:id="2967">
          <w:r w:rsidRPr="6B7E6471" w:rsidDel="0049693A">
            <w:delText>A level tile which has been copied using CTRL-C, and can be pasted later.</w:delText>
          </w:r>
        </w:del>
      </w:ins>
    </w:p>
    <w:p w:rsidR="2A20B30A" w:rsidDel="0049693A" w:rsidRDefault="2A20B30A" w14:paraId="54555AE5" w14:textId="3E259D2C">
      <w:pPr>
        <w:pStyle w:val="ListParagraph"/>
        <w:numPr>
          <w:ilvl w:val="0"/>
          <w:numId w:val="48"/>
        </w:numPr>
        <w:rPr>
          <w:ins w:author="Isaac C Colon" w:date="2021-11-28T20:21:00Z" w:id="2968"/>
          <w:del w:author="Parth Patel" w:date="2021-11-28T20:06:00Z" w:id="2969"/>
        </w:rPr>
        <w:pPrChange w:author="Isaac C Colon" w:date="2021-11-28T20:21:00Z" w:id="2970">
          <w:pPr/>
        </w:pPrChange>
      </w:pPr>
      <w:ins w:author="Isaac C Colon" w:date="2021-11-28T20:21:00Z" w:id="2971">
        <w:del w:author="Parth Patel" w:date="2021-11-28T20:06:00Z" w:id="2972">
          <w:r w:rsidRPr="6B7E6471" w:rsidDel="0049693A">
            <w:rPr>
              <w:b/>
              <w:bCs/>
            </w:rPr>
            <w:delText>public CopitedThingData copiedThingData</w:delText>
          </w:r>
        </w:del>
      </w:ins>
    </w:p>
    <w:p w:rsidR="2A20B30A" w:rsidDel="0049693A" w:rsidRDefault="2A20B30A" w14:paraId="345E3041" w14:textId="5B668B87">
      <w:pPr>
        <w:pStyle w:val="ListParagraph"/>
        <w:numPr>
          <w:ilvl w:val="1"/>
          <w:numId w:val="48"/>
        </w:numPr>
        <w:rPr>
          <w:ins w:author="Isaac C Colon" w:date="2021-11-28T20:22:00Z" w:id="2973"/>
          <w:del w:author="Parth Patel" w:date="2021-11-28T20:06:00Z" w:id="2974"/>
        </w:rPr>
        <w:pPrChange w:author="Isaac C Colon" w:date="2021-11-28T20:21:00Z" w:id="2975">
          <w:pPr/>
        </w:pPrChange>
      </w:pPr>
      <w:ins w:author="Isaac C Colon" w:date="2021-11-28T20:21:00Z" w:id="2976">
        <w:del w:author="Parth Patel" w:date="2021-11-28T20:06:00Z" w:id="2977">
          <w:r w:rsidRPr="6B7E6471" w:rsidDel="0049693A">
            <w:delText>An En</w:delText>
          </w:r>
        </w:del>
      </w:ins>
      <w:ins w:author="Isaac C Colon" w:date="2021-11-28T20:22:00Z" w:id="2978">
        <w:del w:author="Parth Patel" w:date="2021-11-28T20:06:00Z" w:id="2979">
          <w:r w:rsidRPr="6B7E6471" w:rsidDel="0049693A">
            <w:delText>tity which has been copied using CTRL-C and can be pasted later.</w:delText>
          </w:r>
        </w:del>
      </w:ins>
    </w:p>
    <w:p w:rsidR="2A20B30A" w:rsidDel="0049693A" w:rsidRDefault="2A20B30A" w14:paraId="13219A75" w14:textId="0CA352E6">
      <w:pPr>
        <w:pStyle w:val="ListParagraph"/>
        <w:numPr>
          <w:ilvl w:val="0"/>
          <w:numId w:val="48"/>
        </w:numPr>
        <w:rPr>
          <w:ins w:author="Isaac C Colon" w:date="2021-11-28T20:22:00Z" w:id="2980"/>
          <w:del w:author="Parth Patel" w:date="2021-11-28T20:06:00Z" w:id="2981"/>
        </w:rPr>
        <w:pPrChange w:author="Isaac C Colon" w:date="2021-11-28T20:22:00Z" w:id="2982">
          <w:pPr/>
        </w:pPrChange>
      </w:pPr>
      <w:ins w:author="Isaac C Colon" w:date="2021-11-28T20:22:00Z" w:id="2983">
        <w:del w:author="Parth Patel" w:date="2021-11-28T20:06:00Z" w:id="2984">
          <w:r w:rsidRPr="6B7E6471" w:rsidDel="0049693A">
            <w:rPr>
              <w:b/>
              <w:bCs/>
            </w:rPr>
            <w:delText>private Boolean dragging</w:delText>
          </w:r>
        </w:del>
      </w:ins>
    </w:p>
    <w:p w:rsidR="2A20B30A" w:rsidDel="0049693A" w:rsidRDefault="2A20B30A" w14:paraId="2CEF712D" w14:textId="27FF1519">
      <w:pPr>
        <w:pStyle w:val="ListParagraph"/>
        <w:numPr>
          <w:ilvl w:val="1"/>
          <w:numId w:val="48"/>
        </w:numPr>
        <w:rPr>
          <w:ins w:author="Isaac C Colon" w:date="2021-11-28T20:22:00Z" w:id="2985"/>
          <w:del w:author="Parth Patel" w:date="2021-11-28T20:06:00Z" w:id="2986"/>
        </w:rPr>
        <w:pPrChange w:author="Isaac C Colon" w:date="2021-11-28T20:22:00Z" w:id="2987">
          <w:pPr/>
        </w:pPrChange>
      </w:pPr>
      <w:ins w:author="Isaac C Colon" w:date="2021-11-28T20:22:00Z" w:id="2988">
        <w:del w:author="Parth Patel" w:date="2021-11-28T20:06:00Z" w:id="2989">
          <w:r w:rsidRPr="6B7E6471" w:rsidDel="0049693A">
            <w:delText>True if player is moving an Entity around with the mouse</w:delText>
          </w:r>
        </w:del>
      </w:ins>
    </w:p>
    <w:p w:rsidR="2A20B30A" w:rsidDel="0049693A" w:rsidRDefault="2A20B30A" w14:paraId="14C1C4F9" w14:textId="1252B0CA">
      <w:pPr>
        <w:pStyle w:val="ListParagraph"/>
        <w:numPr>
          <w:ilvl w:val="0"/>
          <w:numId w:val="48"/>
        </w:numPr>
        <w:rPr>
          <w:ins w:author="Isaac C Colon" w:date="2021-11-28T20:23:00Z" w:id="2990"/>
          <w:del w:author="Parth Patel" w:date="2021-11-28T20:06:00Z" w:id="2991"/>
        </w:rPr>
        <w:pPrChange w:author="Isaac C Colon" w:date="2021-11-28T20:22:00Z" w:id="2992">
          <w:pPr/>
        </w:pPrChange>
      </w:pPr>
      <w:ins w:author="Isaac C Colon" w:date="2021-11-28T20:23:00Z" w:id="2993">
        <w:del w:author="Parth Patel" w:date="2021-11-28T20:06:00Z" w:id="2994">
          <w:r w:rsidRPr="6B7E6471" w:rsidDel="0049693A">
            <w:rPr>
              <w:b/>
              <w:bCs/>
            </w:rPr>
            <w:delText>p</w:delText>
          </w:r>
        </w:del>
      </w:ins>
      <w:ins w:author="Isaac C Colon" w:date="2021-11-28T20:22:00Z" w:id="2995">
        <w:del w:author="Parth Patel" w:date="2021-11-28T20:06:00Z" w:id="2996">
          <w:r w:rsidRPr="6B7E6471" w:rsidDel="0049693A">
            <w:rPr>
              <w:b/>
              <w:bCs/>
            </w:rPr>
            <w:delText>rivate LevelObjec</w:delText>
          </w:r>
        </w:del>
      </w:ins>
      <w:ins w:author="Isaac C Colon" w:date="2021-11-28T20:23:00Z" w:id="2997">
        <w:del w:author="Parth Patel" w:date="2021-11-28T20:06:00Z" w:id="2998">
          <w:r w:rsidRPr="6B7E6471" w:rsidDel="0049693A">
            <w:rPr>
              <w:b/>
              <w:bCs/>
            </w:rPr>
            <w:delText>t dragThing</w:delText>
          </w:r>
        </w:del>
      </w:ins>
    </w:p>
    <w:p w:rsidR="2A20B30A" w:rsidDel="0049693A" w:rsidRDefault="2A20B30A" w14:paraId="4B882F1D" w14:textId="031A15C4">
      <w:pPr>
        <w:pStyle w:val="ListParagraph"/>
        <w:numPr>
          <w:ilvl w:val="1"/>
          <w:numId w:val="48"/>
        </w:numPr>
        <w:rPr>
          <w:ins w:author="Isaac C Colon" w:date="2021-11-28T20:23:00Z" w:id="2999"/>
          <w:del w:author="Parth Patel" w:date="2021-11-28T20:06:00Z" w:id="3000"/>
        </w:rPr>
        <w:pPrChange w:author="Isaac C Colon" w:date="2021-11-28T20:23:00Z" w:id="3001">
          <w:pPr/>
        </w:pPrChange>
      </w:pPr>
      <w:ins w:author="Isaac C Colon" w:date="2021-11-28T20:23:00Z" w:id="3002">
        <w:del w:author="Parth Patel" w:date="2021-11-28T20:06:00Z" w:id="3003">
          <w:r w:rsidRPr="6B7E6471" w:rsidDel="0049693A">
            <w:delText>The object in question which is being dragged with the mouse</w:delText>
          </w:r>
        </w:del>
      </w:ins>
    </w:p>
    <w:p w:rsidR="2A20B30A" w:rsidDel="0049693A" w:rsidRDefault="2A20B30A" w14:paraId="3E1E66B0" w14:textId="3E53413C">
      <w:pPr>
        <w:pStyle w:val="ListParagraph"/>
        <w:numPr>
          <w:ilvl w:val="0"/>
          <w:numId w:val="48"/>
        </w:numPr>
        <w:rPr>
          <w:ins w:author="Isaac C Colon" w:date="2021-11-28T20:23:00Z" w:id="3004"/>
          <w:del w:author="Parth Patel" w:date="2021-11-28T20:06:00Z" w:id="3005"/>
        </w:rPr>
        <w:pPrChange w:author="Isaac C Colon" w:date="2021-11-28T20:23:00Z" w:id="3006">
          <w:pPr/>
        </w:pPrChange>
      </w:pPr>
      <w:ins w:author="Isaac C Colon" w:date="2021-11-28T20:24:00Z" w:id="3007">
        <w:del w:author="Parth Patel" w:date="2021-11-28T20:06:00Z" w:id="3008">
          <w:r w:rsidRPr="6B7E6471" w:rsidDel="0049693A">
            <w:rPr>
              <w:b/>
              <w:bCs/>
            </w:rPr>
            <w:delText>p</w:delText>
          </w:r>
        </w:del>
      </w:ins>
      <w:ins w:author="Isaac C Colon" w:date="2021-11-28T20:23:00Z" w:id="3009">
        <w:del w:author="Parth Patel" w:date="2021-11-28T20:06:00Z" w:id="3010">
          <w:r w:rsidRPr="6B7E6471" w:rsidDel="0049693A">
            <w:rPr>
              <w:b/>
              <w:bCs/>
            </w:rPr>
            <w:delText>rivate Boolean selecting</w:delText>
          </w:r>
        </w:del>
      </w:ins>
    </w:p>
    <w:p w:rsidR="2A20B30A" w:rsidDel="0049693A" w:rsidRDefault="2A20B30A" w14:paraId="42C2C5A0" w14:textId="6020E8B7">
      <w:pPr>
        <w:pStyle w:val="ListParagraph"/>
        <w:numPr>
          <w:ilvl w:val="1"/>
          <w:numId w:val="48"/>
        </w:numPr>
        <w:rPr>
          <w:ins w:author="Isaac C Colon" w:date="2021-11-28T20:23:00Z" w:id="3011"/>
          <w:del w:author="Parth Patel" w:date="2021-11-28T20:06:00Z" w:id="3012"/>
        </w:rPr>
        <w:pPrChange w:author="Isaac C Colon" w:date="2021-11-28T20:23:00Z" w:id="3013">
          <w:pPr/>
        </w:pPrChange>
      </w:pPr>
      <w:ins w:author="Isaac C Colon" w:date="2021-11-28T20:23:00Z" w:id="3014">
        <w:del w:author="Parth Patel" w:date="2021-11-28T20:06:00Z" w:id="3015">
          <w:r w:rsidRPr="6B7E6471" w:rsidDel="0049693A">
            <w:delText>True if player is making a group selection with the mouse</w:delText>
          </w:r>
        </w:del>
      </w:ins>
    </w:p>
    <w:p w:rsidR="2A20B30A" w:rsidDel="0049693A" w:rsidRDefault="2A20B30A" w14:paraId="7BD7074C" w14:textId="628B236C">
      <w:pPr>
        <w:pStyle w:val="ListParagraph"/>
        <w:numPr>
          <w:ilvl w:val="0"/>
          <w:numId w:val="48"/>
        </w:numPr>
        <w:rPr>
          <w:ins w:author="Isaac C Colon" w:date="2021-11-28T20:24:00Z" w:id="3016"/>
          <w:del w:author="Parth Patel" w:date="2021-11-28T20:06:00Z" w:id="3017"/>
        </w:rPr>
        <w:pPrChange w:author="Isaac C Colon" w:date="2021-11-28T20:23:00Z" w:id="3018">
          <w:pPr/>
        </w:pPrChange>
      </w:pPr>
      <w:ins w:author="Isaac C Colon" w:date="2021-11-28T20:24:00Z" w:id="3019">
        <w:del w:author="Parth Patel" w:date="2021-11-28T20:06:00Z" w:id="3020">
          <w:r w:rsidRPr="6B7E6471" w:rsidDel="0049693A">
            <w:rPr>
              <w:b/>
              <w:bCs/>
            </w:rPr>
            <w:delText>p</w:delText>
          </w:r>
        </w:del>
      </w:ins>
      <w:ins w:author="Isaac C Colon" w:date="2021-11-28T20:23:00Z" w:id="3021">
        <w:del w:author="Parth Patel" w:date="2021-11-28T20:06:00Z" w:id="3022">
          <w:r w:rsidRPr="6B7E6471" w:rsidDel="0049693A">
            <w:rPr>
              <w:b/>
              <w:bCs/>
            </w:rPr>
            <w:delText xml:space="preserve">rivate </w:delText>
          </w:r>
        </w:del>
      </w:ins>
      <w:ins w:author="Isaac C Colon" w:date="2021-11-28T20:24:00Z" w:id="3023">
        <w:del w:author="Parth Patel" w:date="2021-11-28T20:06:00Z" w:id="3024">
          <w:r w:rsidRPr="6B7E6471" w:rsidDel="0049693A">
            <w:rPr>
              <w:b/>
              <w:bCs/>
            </w:rPr>
            <w:delText>Boolean selectThing</w:delText>
          </w:r>
        </w:del>
      </w:ins>
    </w:p>
    <w:p w:rsidR="2A20B30A" w:rsidDel="0049693A" w:rsidRDefault="2A20B30A" w14:paraId="5B93A5B9" w14:textId="6D459A9C">
      <w:pPr>
        <w:pStyle w:val="ListParagraph"/>
        <w:numPr>
          <w:ilvl w:val="1"/>
          <w:numId w:val="48"/>
        </w:numPr>
        <w:rPr>
          <w:ins w:author="Isaac C Colon" w:date="2021-11-28T20:25:00Z" w:id="3025"/>
          <w:del w:author="Parth Patel" w:date="2021-11-28T20:06:00Z" w:id="3026"/>
        </w:rPr>
        <w:pPrChange w:author="Isaac C Colon" w:date="2021-11-28T20:24:00Z" w:id="3027">
          <w:pPr/>
        </w:pPrChange>
      </w:pPr>
      <w:ins w:author="Isaac C Colon" w:date="2021-11-28T20:24:00Z" w:id="3028">
        <w:del w:author="Parth Patel" w:date="2021-11-28T20:06:00Z" w:id="3029">
          <w:r w:rsidRPr="6B7E6471" w:rsidDel="0049693A">
            <w:delText xml:space="preserve">True if the </w:delText>
          </w:r>
        </w:del>
      </w:ins>
      <w:ins w:author="Isaac C Colon" w:date="2021-11-28T20:25:00Z" w:id="3030">
        <w:del w:author="Parth Patel" w:date="2021-11-28T20:06:00Z" w:id="3031">
          <w:r w:rsidRPr="6B7E6471" w:rsidDel="0049693A">
            <w:delText>player is selecting things. False if selecting tiles.</w:delText>
          </w:r>
        </w:del>
      </w:ins>
    </w:p>
    <w:p w:rsidR="08E4EE11" w:rsidDel="0049693A" w:rsidRDefault="08E4EE11" w14:paraId="2CD2214F" w14:textId="6C3FB282">
      <w:pPr>
        <w:pStyle w:val="ListParagraph"/>
        <w:numPr>
          <w:ilvl w:val="0"/>
          <w:numId w:val="48"/>
        </w:numPr>
        <w:rPr>
          <w:ins w:author="Isaac C Colon" w:date="2021-11-28T20:28:00Z" w:id="3032"/>
          <w:del w:author="Parth Patel" w:date="2021-11-28T20:06:00Z" w:id="3033"/>
        </w:rPr>
        <w:pPrChange w:author="Isaac C Colon" w:date="2021-11-28T20:25:00Z" w:id="3034">
          <w:pPr/>
        </w:pPrChange>
      </w:pPr>
      <w:ins w:author="Isaac C Colon" w:date="2021-11-28T20:28:00Z" w:id="3035">
        <w:del w:author="Parth Patel" w:date="2021-11-28T20:06:00Z" w:id="3036">
          <w:r w:rsidRPr="6B7E6471" w:rsidDel="0049693A">
            <w:rPr>
              <w:b/>
              <w:bCs/>
            </w:rPr>
            <w:delText>private Float selectionX1/selectionY1/selectionX2/selectionY2</w:delText>
          </w:r>
        </w:del>
      </w:ins>
    </w:p>
    <w:p w:rsidR="08E4EE11" w:rsidDel="0049693A" w:rsidRDefault="08E4EE11" w14:paraId="0ACAF539" w14:textId="50076C99">
      <w:pPr>
        <w:pStyle w:val="ListParagraph"/>
        <w:numPr>
          <w:ilvl w:val="1"/>
          <w:numId w:val="48"/>
        </w:numPr>
        <w:rPr>
          <w:ins w:author="Isaac C Colon" w:date="2021-11-28T20:29:00Z" w:id="3037"/>
          <w:del w:author="Parth Patel" w:date="2021-11-28T20:06:00Z" w:id="3038"/>
        </w:rPr>
        <w:pPrChange w:author="Isaac C Colon" w:date="2021-11-28T20:28:00Z" w:id="3039">
          <w:pPr/>
        </w:pPrChange>
      </w:pPr>
      <w:ins w:author="Isaac C Colon" w:date="2021-11-28T20:28:00Z" w:id="3040">
        <w:del w:author="Parth Patel" w:date="2021-11-28T20:06:00Z" w:id="3041">
          <w:r w:rsidRPr="6B7E6471" w:rsidDel="0049693A">
            <w:delText>These four value represent the selected area when a player is making a group selection.</w:delText>
          </w:r>
        </w:del>
      </w:ins>
    </w:p>
    <w:p w:rsidR="08E4EE11" w:rsidDel="0049693A" w:rsidRDefault="08E4EE11" w14:paraId="6D776D7F" w14:textId="2C164DD2">
      <w:pPr>
        <w:pStyle w:val="ListParagraph"/>
        <w:numPr>
          <w:ilvl w:val="0"/>
          <w:numId w:val="48"/>
        </w:numPr>
        <w:rPr>
          <w:ins w:author="Isaac C Colon" w:date="2021-11-28T20:29:00Z" w:id="3042"/>
          <w:del w:author="Parth Patel" w:date="2021-11-28T20:06:00Z" w:id="3043"/>
        </w:rPr>
        <w:pPrChange w:author="Isaac C Colon" w:date="2021-11-28T20:29:00Z" w:id="3044">
          <w:pPr/>
        </w:pPrChange>
      </w:pPr>
      <w:ins w:author="Isaac C Colon" w:date="2021-11-28T20:29:00Z" w:id="3045">
        <w:del w:author="Parth Patel" w:date="2021-11-28T20:06:00Z" w:id="3046">
          <w:r w:rsidRPr="6B7E6471" w:rsidDel="0049693A">
            <w:rPr>
              <w:b/>
              <w:bCs/>
            </w:rPr>
            <w:delText>private Array&lt;LevelObject&gt; selectedObjs / Array&lt;LevelTile&gt; selectedTiles</w:delText>
          </w:r>
        </w:del>
      </w:ins>
    </w:p>
    <w:p w:rsidR="08E4EE11" w:rsidDel="0049693A" w:rsidRDefault="08E4EE11" w14:paraId="3E029322" w14:textId="68772CCD">
      <w:pPr>
        <w:pStyle w:val="ListParagraph"/>
        <w:numPr>
          <w:ilvl w:val="1"/>
          <w:numId w:val="48"/>
        </w:numPr>
        <w:rPr>
          <w:ins w:author="Isaac C Colon" w:date="2021-11-28T20:48:00Z" w:id="3047"/>
          <w:del w:author="Parth Patel" w:date="2021-11-28T20:06:00Z" w:id="3048"/>
        </w:rPr>
        <w:pPrChange w:author="Isaac C Colon" w:date="2021-11-28T20:29:00Z" w:id="3049">
          <w:pPr/>
        </w:pPrChange>
      </w:pPr>
      <w:ins w:author="Isaac C Colon" w:date="2021-11-28T20:29:00Z" w:id="3050">
        <w:del w:author="Parth Patel" w:date="2021-11-28T20:06:00Z" w:id="3051">
          <w:r w:rsidRPr="6B7E6471" w:rsidDel="0049693A">
            <w:rPr>
              <w:rFonts w:ascii="Times New Roman" w:hAnsi="Times New Roman"/>
            </w:rPr>
            <w:delText>These arrays represent the entities or level tiles contained within the selection area</w:delText>
          </w:r>
        </w:del>
      </w:ins>
    </w:p>
    <w:p w:rsidR="102A503C" w:rsidDel="0049693A" w:rsidP="6B7E6471" w:rsidRDefault="102A503C" w14:paraId="3B87A919" w14:textId="47447D9F">
      <w:pPr>
        <w:ind w:left="0"/>
        <w:rPr>
          <w:ins w:author="Isaac C Colon" w:date="2021-11-28T20:48:00Z" w:id="3052"/>
          <w:del w:author="Parth Patel" w:date="2021-11-28T20:06:00Z" w:id="3053"/>
        </w:rPr>
      </w:pPr>
      <w:ins w:author="Isaac C Colon" w:date="2021-11-28T20:48:00Z" w:id="3054">
        <w:del w:author="Parth Patel" w:date="2021-11-28T20:06:00Z" w:id="3055">
          <w:r w:rsidRPr="6B7E6471" w:rsidDel="0049693A">
            <w:rPr>
              <w:b/>
              <w:bCs/>
            </w:rPr>
            <w:delText>Methods:</w:delText>
          </w:r>
        </w:del>
      </w:ins>
    </w:p>
    <w:p w:rsidR="102A503C" w:rsidDel="0049693A" w:rsidRDefault="102A503C" w14:paraId="0E8D9873" w14:textId="31A9BE51">
      <w:pPr>
        <w:pStyle w:val="ListParagraph"/>
        <w:numPr>
          <w:ilvl w:val="0"/>
          <w:numId w:val="47"/>
        </w:numPr>
        <w:rPr>
          <w:ins w:author="Isaac C Colon" w:date="2021-11-28T20:49:00Z" w:id="3056"/>
          <w:del w:author="Parth Patel" w:date="2021-11-28T20:06:00Z" w:id="3057"/>
          <w:rFonts w:eastAsia="Times New Roman"/>
          <w:b/>
          <w:bCs/>
        </w:rPr>
        <w:pPrChange w:author="Isaac C Colon" w:date="2021-11-28T20:48:00Z" w:id="3058">
          <w:pPr>
            <w:ind w:left="0"/>
          </w:pPr>
        </w:pPrChange>
      </w:pPr>
      <w:ins w:author="Isaac C Colon" w:date="2021-11-28T20:49:00Z" w:id="3059">
        <w:del w:author="Parth Patel" w:date="2021-11-28T20:06:00Z" w:id="3060">
          <w:r w:rsidRPr="6B7E6471" w:rsidDel="0049693A">
            <w:rPr>
              <w:b/>
              <w:bCs/>
            </w:rPr>
            <w:delText>public EditorScreen()</w:delText>
          </w:r>
        </w:del>
      </w:ins>
    </w:p>
    <w:p w:rsidR="102A503C" w:rsidDel="0049693A" w:rsidRDefault="102A503C" w14:paraId="4FA675B3" w14:textId="4755368E">
      <w:pPr>
        <w:pStyle w:val="ListParagraph"/>
        <w:numPr>
          <w:ilvl w:val="1"/>
          <w:numId w:val="47"/>
        </w:numPr>
        <w:rPr>
          <w:ins w:author="Isaac C Colon" w:date="2021-11-28T20:49:00Z" w:id="3061"/>
          <w:del w:author="Parth Patel" w:date="2021-11-28T20:06:00Z" w:id="3062"/>
          <w:b/>
          <w:bCs/>
        </w:rPr>
        <w:pPrChange w:author="Isaac C Colon" w:date="2021-11-28T20:49:00Z" w:id="3063">
          <w:pPr/>
        </w:pPrChange>
      </w:pPr>
      <w:ins w:author="Isaac C Colon" w:date="2021-11-28T20:49:00Z" w:id="3064">
        <w:del w:author="Parth Patel" w:date="2021-11-28T20:06:00Z" w:id="3065">
          <w:r w:rsidRPr="6B7E6471" w:rsidDel="0049693A">
            <w:delText>Simple constructor for the LibGDX screen, starts up camera and sprite/shape renderers.</w:delText>
          </w:r>
        </w:del>
      </w:ins>
    </w:p>
    <w:p w:rsidR="102A503C" w:rsidDel="0049693A" w:rsidRDefault="102A503C" w14:paraId="3E627820" w14:textId="72923FE2">
      <w:pPr>
        <w:pStyle w:val="ListParagraph"/>
        <w:numPr>
          <w:ilvl w:val="1"/>
          <w:numId w:val="47"/>
        </w:numPr>
        <w:rPr>
          <w:ins w:author="Isaac C Colon" w:date="2021-11-28T20:50:00Z" w:id="3066"/>
          <w:del w:author="Parth Patel" w:date="2021-11-28T20:06:00Z" w:id="3067"/>
          <w:b/>
          <w:bCs/>
        </w:rPr>
        <w:pPrChange w:author="Isaac C Colon" w:date="2021-11-28T20:49:00Z" w:id="3068">
          <w:pPr/>
        </w:pPrChange>
      </w:pPr>
      <w:ins w:author="Isaac C Colon" w:date="2021-11-28T20:49:00Z" w:id="3069">
        <w:del w:author="Parth Patel" w:date="2021-11-28T20:06:00Z" w:id="3070">
          <w:r w:rsidRPr="6B7E6471" w:rsidDel="0049693A">
            <w:delText>No return</w:delText>
          </w:r>
        </w:del>
      </w:ins>
      <w:ins w:author="Isaac C Colon" w:date="2021-11-28T20:50:00Z" w:id="3071">
        <w:del w:author="Parth Patel" w:date="2021-11-28T20:06:00Z" w:id="3072">
          <w:r w:rsidRPr="6B7E6471" w:rsidDel="0049693A">
            <w:delText xml:space="preserve"> value, as it is a constructor.</w:delText>
          </w:r>
        </w:del>
      </w:ins>
    </w:p>
    <w:p w:rsidR="4ECE1760" w:rsidDel="0049693A" w:rsidRDefault="4ECE1760" w14:paraId="502A42B4" w14:textId="5D2A8D5D">
      <w:pPr>
        <w:pStyle w:val="ListParagraph"/>
        <w:numPr>
          <w:ilvl w:val="0"/>
          <w:numId w:val="47"/>
        </w:numPr>
        <w:rPr>
          <w:ins w:author="Isaac C Colon" w:date="2021-11-28T20:53:00Z" w:id="3073"/>
          <w:del w:author="Parth Patel" w:date="2021-11-28T20:06:00Z" w:id="3074"/>
          <w:b/>
          <w:bCs/>
        </w:rPr>
        <w:pPrChange w:author="Isaac C Colon" w:date="2021-11-28T20:50:00Z" w:id="3075">
          <w:pPr/>
        </w:pPrChange>
      </w:pPr>
      <w:ins w:author="Isaac C Colon" w:date="2021-11-28T20:51:00Z" w:id="3076">
        <w:del w:author="Parth Patel" w:date="2021-11-28T20:06:00Z" w:id="3077">
          <w:r w:rsidRPr="6B7E6471" w:rsidDel="0049693A">
            <w:rPr>
              <w:b/>
              <w:bCs/>
            </w:rPr>
            <w:delText>private void checkControls()</w:delText>
          </w:r>
        </w:del>
      </w:ins>
    </w:p>
    <w:p w:rsidR="4ECE1760" w:rsidDel="0049693A" w:rsidRDefault="4ECE1760" w14:paraId="7BDA13CE" w14:textId="45FA894F">
      <w:pPr>
        <w:pStyle w:val="ListParagraph"/>
        <w:numPr>
          <w:ilvl w:val="1"/>
          <w:numId w:val="47"/>
        </w:numPr>
        <w:rPr>
          <w:ins w:author="Isaac C Colon" w:date="2021-11-28T20:51:00Z" w:id="3078"/>
          <w:del w:author="Parth Patel" w:date="2021-11-28T20:06:00Z" w:id="3079"/>
          <w:b/>
          <w:bCs/>
        </w:rPr>
        <w:pPrChange w:author="Isaac C Colon" w:date="2021-11-28T20:53:00Z" w:id="3080">
          <w:pPr/>
        </w:pPrChange>
      </w:pPr>
      <w:ins w:author="Isaac C Colon" w:date="2021-11-28T20:53:00Z" w:id="3081">
        <w:del w:author="Parth Patel" w:date="2021-11-28T20:06:00Z" w:id="3082">
          <w:r w:rsidRPr="6B7E6471" w:rsidDel="0049693A">
            <w:delText>Precondition: Level is loaded and open in the editor</w:delText>
          </w:r>
        </w:del>
      </w:ins>
    </w:p>
    <w:p w:rsidR="4ECE1760" w:rsidDel="0049693A" w:rsidRDefault="4ECE1760" w14:paraId="0349AAC5" w14:textId="471E633F">
      <w:pPr>
        <w:pStyle w:val="ListParagraph"/>
        <w:numPr>
          <w:ilvl w:val="1"/>
          <w:numId w:val="47"/>
        </w:numPr>
        <w:rPr>
          <w:ins w:author="Isaac C Colon" w:date="2021-11-28T20:52:00Z" w:id="3083"/>
          <w:del w:author="Parth Patel" w:date="2021-11-28T20:06:00Z" w:id="3084"/>
          <w:b/>
          <w:bCs/>
        </w:rPr>
        <w:pPrChange w:author="Isaac C Colon" w:date="2021-11-28T20:51:00Z" w:id="3085">
          <w:pPr/>
        </w:pPrChange>
      </w:pPr>
      <w:ins w:author="Isaac C Colon" w:date="2021-11-28T20:51:00Z" w:id="3086">
        <w:del w:author="Parth Patel" w:date="2021-11-28T20:06:00Z" w:id="3087">
          <w:r w:rsidRPr="6B7E6471" w:rsidDel="0049693A">
            <w:delText xml:space="preserve">Checks mouse controls, </w:delText>
          </w:r>
        </w:del>
      </w:ins>
      <w:ins w:author="Isaac C Colon" w:date="2021-11-28T21:27:00Z" w:id="3088">
        <w:del w:author="Parth Patel" w:date="2021-11-28T20:06:00Z" w:id="3089">
          <w:r w:rsidRPr="6B7E6471" w:rsidDel="0049693A" w:rsidR="5B9A9D8B">
            <w:delText>and runs the left/middle/right click methods if any are pressed.</w:delText>
          </w:r>
        </w:del>
      </w:ins>
    </w:p>
    <w:p w:rsidR="4ECE1760" w:rsidDel="0049693A" w:rsidRDefault="4ECE1760" w14:paraId="4AA866A7" w14:textId="6D29EBF1">
      <w:pPr>
        <w:pStyle w:val="ListParagraph"/>
        <w:numPr>
          <w:ilvl w:val="1"/>
          <w:numId w:val="47"/>
        </w:numPr>
        <w:rPr>
          <w:ins w:author="Isaac C Colon" w:date="2021-11-28T20:52:00Z" w:id="3090"/>
          <w:del w:author="Parth Patel" w:date="2021-11-28T20:06:00Z" w:id="3091"/>
          <w:b/>
          <w:bCs/>
        </w:rPr>
        <w:pPrChange w:author="Isaac C Colon" w:date="2021-11-28T20:52:00Z" w:id="3092">
          <w:pPr/>
        </w:pPrChange>
      </w:pPr>
      <w:ins w:author="Isaac C Colon" w:date="2021-11-28T20:52:00Z" w:id="3093">
        <w:del w:author="Parth Patel" w:date="2021-11-28T20:06:00Z" w:id="3094">
          <w:r w:rsidRPr="6B7E6471" w:rsidDel="0049693A">
            <w:delText>If the mouse has been released after a selection, finish making selection.</w:delText>
          </w:r>
        </w:del>
      </w:ins>
    </w:p>
    <w:p w:rsidR="4ECE1760" w:rsidDel="0049693A" w:rsidRDefault="4ECE1760" w14:paraId="3B56AF9A" w14:textId="42FCF257">
      <w:pPr>
        <w:pStyle w:val="ListParagraph"/>
        <w:numPr>
          <w:ilvl w:val="0"/>
          <w:numId w:val="47"/>
        </w:numPr>
        <w:rPr>
          <w:ins w:author="Isaac C Colon" w:date="2021-11-28T20:52:00Z" w:id="3095"/>
          <w:del w:author="Parth Patel" w:date="2021-11-28T20:06:00Z" w:id="3096"/>
          <w:b/>
          <w:bCs/>
        </w:rPr>
        <w:pPrChange w:author="Isaac C Colon" w:date="2021-11-28T20:52:00Z" w:id="3097">
          <w:pPr/>
        </w:pPrChange>
      </w:pPr>
      <w:ins w:author="Isaac C Colon" w:date="2021-11-28T20:52:00Z" w:id="3098">
        <w:del w:author="Parth Patel" w:date="2021-11-28T20:06:00Z" w:id="3099">
          <w:r w:rsidRPr="6B7E6471" w:rsidDel="0049693A">
            <w:rPr>
              <w:b/>
              <w:bCs/>
            </w:rPr>
            <w:delText>private void checkShortcuts()</w:delText>
          </w:r>
        </w:del>
      </w:ins>
    </w:p>
    <w:p w:rsidR="4ECE1760" w:rsidDel="0049693A" w:rsidRDefault="4ECE1760" w14:paraId="47EC3858" w14:textId="1F712ABA">
      <w:pPr>
        <w:pStyle w:val="ListParagraph"/>
        <w:numPr>
          <w:ilvl w:val="1"/>
          <w:numId w:val="47"/>
        </w:numPr>
        <w:rPr>
          <w:ins w:author="Isaac C Colon" w:date="2021-11-28T20:53:00Z" w:id="3100"/>
          <w:del w:author="Parth Patel" w:date="2021-11-28T20:06:00Z" w:id="3101"/>
          <w:b/>
          <w:bCs/>
        </w:rPr>
        <w:pPrChange w:author="Isaac C Colon" w:date="2021-11-28T20:52:00Z" w:id="3102">
          <w:pPr/>
        </w:pPrChange>
      </w:pPr>
      <w:ins w:author="Isaac C Colon" w:date="2021-11-28T20:53:00Z" w:id="3103">
        <w:del w:author="Parth Patel" w:date="2021-11-28T20:06:00Z" w:id="3104">
          <w:r w:rsidRPr="6B7E6471" w:rsidDel="0049693A">
            <w:delText>Precondition: Level is loaded and open in the editor</w:delText>
          </w:r>
        </w:del>
      </w:ins>
    </w:p>
    <w:p w:rsidR="4ECE1760" w:rsidDel="0049693A" w:rsidRDefault="4ECE1760" w14:paraId="23545D52" w14:textId="39D8EA6B">
      <w:pPr>
        <w:pStyle w:val="ListParagraph"/>
        <w:numPr>
          <w:ilvl w:val="1"/>
          <w:numId w:val="47"/>
        </w:numPr>
        <w:rPr>
          <w:ins w:author="Isaac C Colon" w:date="2021-11-28T20:55:00Z" w:id="3105"/>
          <w:del w:author="Parth Patel" w:date="2021-11-28T20:06:00Z" w:id="3106"/>
          <w:b/>
          <w:bCs/>
        </w:rPr>
        <w:pPrChange w:author="Isaac C Colon" w:date="2021-11-28T20:53:00Z" w:id="3107">
          <w:pPr/>
        </w:pPrChange>
      </w:pPr>
      <w:ins w:author="Isaac C Colon" w:date="2021-11-28T20:53:00Z" w:id="3108">
        <w:del w:author="Parth Patel" w:date="2021-11-28T20:06:00Z" w:id="3109">
          <w:r w:rsidRPr="6B7E6471" w:rsidDel="0049693A">
            <w:delText>Checks shortcut key combinations, generally CTRL and/or SHIFT</w:delText>
          </w:r>
        </w:del>
      </w:ins>
      <w:ins w:author="Isaac C Colon" w:date="2021-11-28T20:54:00Z" w:id="3110">
        <w:del w:author="Parth Patel" w:date="2021-11-28T20:06:00Z" w:id="3111">
          <w:r w:rsidRPr="6B7E6471" w:rsidDel="0049693A" w:rsidR="6426AAA0">
            <w:delText xml:space="preserve"> plus a letter key.</w:delText>
          </w:r>
        </w:del>
      </w:ins>
      <w:ins w:author="Isaac C Colon" w:date="2021-11-28T20:55:00Z" w:id="3112">
        <w:del w:author="Parth Patel" w:date="2021-11-28T20:06:00Z" w:id="3113">
          <w:r w:rsidRPr="6B7E6471" w:rsidDel="0049693A" w:rsidR="7E2BC4BD">
            <w:delText xml:space="preserve"> If a shortcut has been activated, run that shortcut.</w:delText>
          </w:r>
        </w:del>
      </w:ins>
    </w:p>
    <w:p w:rsidR="7E2BC4BD" w:rsidDel="0049693A" w:rsidRDefault="7E2BC4BD" w14:paraId="5B478E91" w14:textId="65BC7AD8">
      <w:pPr>
        <w:pStyle w:val="ListParagraph"/>
        <w:numPr>
          <w:ilvl w:val="0"/>
          <w:numId w:val="47"/>
        </w:numPr>
        <w:rPr>
          <w:ins w:author="Isaac C Colon" w:date="2021-11-28T20:55:00Z" w:id="3114"/>
          <w:del w:author="Parth Patel" w:date="2021-11-28T20:06:00Z" w:id="3115"/>
          <w:b/>
          <w:bCs/>
        </w:rPr>
        <w:pPrChange w:author="Isaac C Colon" w:date="2021-11-28T20:55:00Z" w:id="3116">
          <w:pPr/>
        </w:pPrChange>
      </w:pPr>
      <w:ins w:author="Isaac C Colon" w:date="2021-11-28T20:55:00Z" w:id="3117">
        <w:del w:author="Parth Patel" w:date="2021-11-28T20:06:00Z" w:id="3118">
          <w:r w:rsidRPr="6B7E6471" w:rsidDel="0049693A">
            <w:rPr>
              <w:b/>
              <w:bCs/>
            </w:rPr>
            <w:delText>private void moveCamera()</w:delText>
          </w:r>
        </w:del>
      </w:ins>
    </w:p>
    <w:p w:rsidR="7E2BC4BD" w:rsidDel="0049693A" w:rsidRDefault="7E2BC4BD" w14:paraId="748BDC5D" w14:textId="4327EDB8">
      <w:pPr>
        <w:pStyle w:val="ListParagraph"/>
        <w:numPr>
          <w:ilvl w:val="1"/>
          <w:numId w:val="47"/>
        </w:numPr>
        <w:rPr>
          <w:ins w:author="Isaac C Colon" w:date="2021-11-28T20:55:00Z" w:id="3119"/>
          <w:del w:author="Parth Patel" w:date="2021-11-28T20:06:00Z" w:id="3120"/>
          <w:b/>
          <w:bCs/>
        </w:rPr>
        <w:pPrChange w:author="Isaac C Colon" w:date="2021-11-28T20:55:00Z" w:id="3121">
          <w:pPr/>
        </w:pPrChange>
      </w:pPr>
      <w:ins w:author="Isaac C Colon" w:date="2021-11-28T20:55:00Z" w:id="3122">
        <w:del w:author="Parth Patel" w:date="2021-11-28T20:06:00Z" w:id="3123">
          <w:r w:rsidRPr="6B7E6471" w:rsidDel="0049693A">
            <w:delText>Precondition: Level is loaded and open in the editor</w:delText>
          </w:r>
        </w:del>
      </w:ins>
    </w:p>
    <w:p w:rsidR="24BD36AC" w:rsidDel="0049693A" w:rsidRDefault="24BD36AC" w14:paraId="054A4B17" w14:textId="28287736">
      <w:pPr>
        <w:pStyle w:val="ListParagraph"/>
        <w:numPr>
          <w:ilvl w:val="1"/>
          <w:numId w:val="47"/>
        </w:numPr>
        <w:rPr>
          <w:ins w:author="Isaac C Colon" w:date="2021-11-28T21:11:00Z" w:id="3124"/>
          <w:del w:author="Parth Patel" w:date="2021-11-28T20:06:00Z" w:id="3125"/>
          <w:b/>
          <w:bCs/>
        </w:rPr>
        <w:pPrChange w:author="Isaac C Colon" w:date="2021-11-28T20:55:00Z" w:id="3126">
          <w:pPr/>
        </w:pPrChange>
      </w:pPr>
      <w:ins w:author="Isaac C Colon" w:date="2021-11-28T21:10:00Z" w:id="3127">
        <w:del w:author="Parth Patel" w:date="2021-11-28T20:06:00Z" w:id="3128">
          <w:r w:rsidRPr="6B7E6471" w:rsidDel="0049693A">
            <w:delText>Check f</w:delText>
          </w:r>
        </w:del>
      </w:ins>
      <w:ins w:author="Isaac C Colon" w:date="2021-11-28T21:11:00Z" w:id="3129">
        <w:del w:author="Parth Patel" w:date="2021-11-28T20:06:00Z" w:id="3130">
          <w:r w:rsidRPr="6B7E6471" w:rsidDel="0049693A">
            <w:delText>or movement keys (WASD or up/down/left/right) and move the camera if one is pressed.</w:delText>
          </w:r>
        </w:del>
      </w:ins>
    </w:p>
    <w:p w:rsidR="24BD36AC" w:rsidDel="0049693A" w:rsidRDefault="24BD36AC" w14:paraId="747CAA4A" w14:textId="1D177A7F">
      <w:pPr>
        <w:pStyle w:val="ListParagraph"/>
        <w:numPr>
          <w:ilvl w:val="0"/>
          <w:numId w:val="47"/>
        </w:numPr>
        <w:rPr>
          <w:ins w:author="Isaac C Colon" w:date="2021-11-28T21:12:00Z" w:id="3131"/>
          <w:del w:author="Parth Patel" w:date="2021-11-28T20:06:00Z" w:id="3132"/>
          <w:b/>
          <w:bCs/>
        </w:rPr>
        <w:pPrChange w:author="Isaac C Colon" w:date="2021-11-28T21:11:00Z" w:id="3133">
          <w:pPr/>
        </w:pPrChange>
      </w:pPr>
      <w:ins w:author="Isaac C Colon" w:date="2021-11-28T21:12:00Z" w:id="3134">
        <w:del w:author="Parth Patel" w:date="2021-11-28T20:06:00Z" w:id="3135">
          <w:r w:rsidRPr="6B7E6471" w:rsidDel="0049693A">
            <w:rPr>
              <w:b/>
              <w:bCs/>
            </w:rPr>
            <w:delText>p</w:delText>
          </w:r>
        </w:del>
      </w:ins>
      <w:ins w:author="Isaac C Colon" w:date="2021-11-28T21:11:00Z" w:id="3136">
        <w:del w:author="Parth Patel" w:date="2021-11-28T20:06:00Z" w:id="3137">
          <w:r w:rsidRPr="6B7E6471" w:rsidDel="0049693A">
            <w:rPr>
              <w:b/>
              <w:bCs/>
            </w:rPr>
            <w:delText>rivate void editTilePr</w:delText>
          </w:r>
        </w:del>
      </w:ins>
      <w:ins w:author="Isaac C Colon" w:date="2021-11-28T21:12:00Z" w:id="3138">
        <w:del w:author="Parth Patel" w:date="2021-11-28T20:06:00Z" w:id="3139">
          <w:r w:rsidRPr="6B7E6471" w:rsidDel="0049693A">
            <w:rPr>
              <w:b/>
              <w:bCs/>
            </w:rPr>
            <w:delText>ompt() or Integer tilex, Integer tiley)</w:delText>
          </w:r>
        </w:del>
      </w:ins>
    </w:p>
    <w:p w:rsidR="24BD36AC" w:rsidDel="0049693A" w:rsidRDefault="24BD36AC" w14:paraId="5ADCC0AD" w14:textId="12F1ED1A">
      <w:pPr>
        <w:pStyle w:val="ListParagraph"/>
        <w:numPr>
          <w:ilvl w:val="1"/>
          <w:numId w:val="47"/>
        </w:numPr>
        <w:rPr>
          <w:ins w:author="Isaac C Colon" w:date="2021-11-28T21:12:00Z" w:id="3140"/>
          <w:del w:author="Parth Patel" w:date="2021-11-28T20:06:00Z" w:id="3141"/>
          <w:b/>
          <w:bCs/>
        </w:rPr>
        <w:pPrChange w:author="Isaac C Colon" w:date="2021-11-28T21:12:00Z" w:id="3142">
          <w:pPr/>
        </w:pPrChange>
      </w:pPr>
      <w:ins w:author="Isaac C Colon" w:date="2021-11-28T21:12:00Z" w:id="3143">
        <w:del w:author="Parth Patel" w:date="2021-11-28T20:06:00Z" w:id="3144">
          <w:r w:rsidRPr="6B7E6471" w:rsidDel="0049693A">
            <w:delText>Precondition: Level is loaded and open in the editor</w:delText>
          </w:r>
        </w:del>
      </w:ins>
    </w:p>
    <w:p w:rsidR="24BD36AC" w:rsidDel="0049693A" w:rsidRDefault="24BD36AC" w14:paraId="142187FB" w14:textId="73D2F784">
      <w:pPr>
        <w:pStyle w:val="ListParagraph"/>
        <w:numPr>
          <w:ilvl w:val="1"/>
          <w:numId w:val="47"/>
        </w:numPr>
        <w:rPr>
          <w:ins w:author="Isaac C Colon" w:date="2021-11-28T21:15:00Z" w:id="3145"/>
          <w:del w:author="Parth Patel" w:date="2021-11-28T20:06:00Z" w:id="3146"/>
          <w:b/>
          <w:bCs/>
        </w:rPr>
        <w:pPrChange w:author="Isaac C Colon" w:date="2021-11-28T21:12:00Z" w:id="3147">
          <w:pPr/>
        </w:pPrChange>
      </w:pPr>
      <w:ins w:author="Isaac C Colon" w:date="2021-11-28T21:12:00Z" w:id="3148">
        <w:del w:author="Parth Patel" w:date="2021-11-28T20:06:00Z" w:id="3149">
          <w:r w:rsidRPr="6B7E6471" w:rsidDel="0049693A">
            <w:delText xml:space="preserve">Open pop-up editor for </w:delText>
          </w:r>
        </w:del>
      </w:ins>
      <w:ins w:author="Isaac C Colon" w:date="2021-11-28T21:13:00Z" w:id="3150">
        <w:del w:author="Parth Patel" w:date="2021-11-28T20:06:00Z" w:id="3151">
          <w:r w:rsidRPr="6B7E6471" w:rsidDel="0049693A">
            <w:delText>tile at given x and y, or from the selected tiles list if there is an active selection</w:delText>
          </w:r>
          <w:r w:rsidRPr="6B7E6471" w:rsidDel="0049693A" w:rsidR="278976E2">
            <w:delText xml:space="preserve"> (no-args version).</w:delText>
          </w:r>
        </w:del>
      </w:ins>
    </w:p>
    <w:p w:rsidR="4C65BCE9" w:rsidDel="0049693A" w:rsidRDefault="4C65BCE9" w14:paraId="3192E48D" w14:textId="4BA7DE5A">
      <w:pPr>
        <w:pStyle w:val="ListParagraph"/>
        <w:numPr>
          <w:ilvl w:val="1"/>
          <w:numId w:val="47"/>
        </w:numPr>
        <w:rPr>
          <w:ins w:author="Isaac C Colon" w:date="2021-11-28T21:13:00Z" w:id="3152"/>
          <w:del w:author="Parth Patel" w:date="2021-11-28T20:06:00Z" w:id="3153"/>
          <w:b/>
          <w:bCs/>
        </w:rPr>
        <w:pPrChange w:author="Isaac C Colon" w:date="2021-11-28T21:15:00Z" w:id="3154">
          <w:pPr/>
        </w:pPrChange>
      </w:pPr>
      <w:ins w:author="Isaac C Colon" w:date="2021-11-28T21:15:00Z" w:id="3155">
        <w:del w:author="Parth Patel" w:date="2021-11-28T20:06:00Z" w:id="3156">
          <w:r w:rsidRPr="6B7E6471" w:rsidDel="0049693A">
            <w:delText>If there is no tile at (tilex, tiley), create one.</w:delText>
          </w:r>
        </w:del>
      </w:ins>
    </w:p>
    <w:p w:rsidR="6745A421" w:rsidDel="0049693A" w:rsidRDefault="6745A421" w14:paraId="0F0C00C7" w14:textId="28C1412D">
      <w:pPr>
        <w:pStyle w:val="ListParagraph"/>
        <w:numPr>
          <w:ilvl w:val="0"/>
          <w:numId w:val="47"/>
        </w:numPr>
        <w:rPr>
          <w:ins w:author="Isaac C Colon" w:date="2021-11-28T21:15:00Z" w:id="3157"/>
          <w:del w:author="Parth Patel" w:date="2021-11-28T20:06:00Z" w:id="3158"/>
          <w:b/>
          <w:bCs/>
        </w:rPr>
        <w:pPrChange w:author="Isaac C Colon" w:date="2021-11-28T21:13:00Z" w:id="3159">
          <w:pPr/>
        </w:pPrChange>
      </w:pPr>
      <w:ins w:author="Isaac C Colon" w:date="2021-11-28T21:15:00Z" w:id="3160">
        <w:del w:author="Parth Patel" w:date="2021-11-28T20:06:00Z" w:id="3161">
          <w:r w:rsidRPr="6B7E6471" w:rsidDel="0049693A">
            <w:rPr>
              <w:b/>
              <w:bCs/>
            </w:rPr>
            <w:delText>p</w:delText>
          </w:r>
        </w:del>
      </w:ins>
      <w:ins w:author="Isaac C Colon" w:date="2021-11-28T21:13:00Z" w:id="3162">
        <w:del w:author="Parth Patel" w:date="2021-11-28T20:06:00Z" w:id="3163">
          <w:r w:rsidRPr="6B7E6471" w:rsidDel="0049693A" w:rsidR="278976E2">
            <w:rPr>
              <w:b/>
              <w:bCs/>
            </w:rPr>
            <w:delText xml:space="preserve">rivate </w:delText>
          </w:r>
        </w:del>
      </w:ins>
      <w:ins w:author="Isaac C Colon" w:date="2021-11-28T21:14:00Z" w:id="3164">
        <w:del w:author="Parth Patel" w:date="2021-11-28T20:06:00Z" w:id="3165">
          <w:r w:rsidRPr="6B7E6471" w:rsidDel="0049693A" w:rsidR="278976E2">
            <w:rPr>
              <w:b/>
              <w:bCs/>
            </w:rPr>
            <w:delText xml:space="preserve">void editThingPrompt(LevelObject obj, Entity e) or </w:delText>
          </w:r>
        </w:del>
      </w:ins>
      <w:ins w:author="Isaac C Colon" w:date="2021-11-28T21:15:00Z" w:id="3166">
        <w:del w:author="Parth Patel" w:date="2021-11-28T20:06:00Z" w:id="3167">
          <w:r w:rsidRPr="6B7E6471" w:rsidDel="0049693A" w:rsidR="778895ED">
            <w:rPr>
              <w:b/>
              <w:bCs/>
            </w:rPr>
            <w:delText>(</w:delText>
          </w:r>
        </w:del>
      </w:ins>
      <w:ins w:author="Isaac C Colon" w:date="2021-11-28T21:14:00Z" w:id="3168">
        <w:del w:author="Parth Patel" w:date="2021-11-28T20:06:00Z" w:id="3169">
          <w:r w:rsidRPr="6B7E6471" w:rsidDel="0049693A" w:rsidR="278976E2">
            <w:rPr>
              <w:b/>
              <w:bCs/>
            </w:rPr>
            <w:delText>Entity e)</w:delText>
          </w:r>
        </w:del>
      </w:ins>
    </w:p>
    <w:p w:rsidR="46057375" w:rsidDel="0049693A" w:rsidRDefault="46057375" w14:paraId="20E76DCE" w14:textId="269EE03D">
      <w:pPr>
        <w:pStyle w:val="ListParagraph"/>
        <w:numPr>
          <w:ilvl w:val="1"/>
          <w:numId w:val="47"/>
        </w:numPr>
        <w:rPr>
          <w:ins w:author="Isaac C Colon" w:date="2021-11-28T21:15:00Z" w:id="3170"/>
          <w:del w:author="Parth Patel" w:date="2021-11-28T20:06:00Z" w:id="3171"/>
          <w:b/>
          <w:bCs/>
        </w:rPr>
        <w:pPrChange w:author="Isaac C Colon" w:date="2021-11-28T21:15:00Z" w:id="3172">
          <w:pPr/>
        </w:pPrChange>
      </w:pPr>
      <w:ins w:author="Isaac C Colon" w:date="2021-11-28T21:15:00Z" w:id="3173">
        <w:del w:author="Parth Patel" w:date="2021-11-28T20:06:00Z" w:id="3174">
          <w:r w:rsidRPr="6B7E6471" w:rsidDel="0049693A">
            <w:delText>Precondition: Level is loaded</w:delText>
          </w:r>
          <w:r w:rsidRPr="6B7E6471" w:rsidDel="0049693A" w:rsidR="3F8C4841">
            <w:delText xml:space="preserve"> and open in the editor</w:delText>
          </w:r>
        </w:del>
      </w:ins>
    </w:p>
    <w:p w:rsidR="3F8C4841" w:rsidDel="0049693A" w:rsidRDefault="3F8C4841" w14:paraId="3ECCBA73" w14:textId="6E7B211E">
      <w:pPr>
        <w:pStyle w:val="ListParagraph"/>
        <w:numPr>
          <w:ilvl w:val="1"/>
          <w:numId w:val="47"/>
        </w:numPr>
        <w:rPr>
          <w:ins w:author="Isaac C Colon" w:date="2021-11-28T21:16:00Z" w:id="3175"/>
          <w:del w:author="Parth Patel" w:date="2021-11-28T20:06:00Z" w:id="3176"/>
          <w:b/>
          <w:bCs/>
        </w:rPr>
        <w:pPrChange w:author="Isaac C Colon" w:date="2021-11-28T21:15:00Z" w:id="3177">
          <w:pPr/>
        </w:pPrChange>
      </w:pPr>
      <w:ins w:author="Isaac C Colon" w:date="2021-11-28T21:16:00Z" w:id="3178">
        <w:del w:author="Parth Patel" w:date="2021-11-28T20:06:00Z" w:id="3179">
          <w:r w:rsidRPr="6B7E6471" w:rsidDel="0049693A">
            <w:delText>Open pop-up editor for the given level object or the list of selected level objects</w:delText>
          </w:r>
        </w:del>
      </w:ins>
    </w:p>
    <w:p w:rsidR="297CB94C" w:rsidDel="0049693A" w:rsidRDefault="297CB94C" w14:paraId="6E852535" w14:textId="4D4FEEC7">
      <w:pPr>
        <w:pStyle w:val="ListParagraph"/>
        <w:numPr>
          <w:ilvl w:val="0"/>
          <w:numId w:val="47"/>
        </w:numPr>
        <w:rPr>
          <w:ins w:author="Isaac C Colon" w:date="2021-11-28T21:17:00Z" w:id="3180"/>
          <w:del w:author="Parth Patel" w:date="2021-11-28T20:06:00Z" w:id="3181"/>
          <w:b/>
          <w:bCs/>
        </w:rPr>
        <w:pPrChange w:author="Isaac C Colon" w:date="2021-11-28T21:17:00Z" w:id="3182">
          <w:pPr/>
        </w:pPrChange>
      </w:pPr>
      <w:ins w:author="Isaac C Colon" w:date="2021-11-28T21:17:00Z" w:id="3183">
        <w:del w:author="Parth Patel" w:date="2021-11-28T20:06:00Z" w:id="3184">
          <w:r w:rsidRPr="6B7E6471" w:rsidDel="0049693A">
            <w:rPr>
              <w:b/>
              <w:bCs/>
            </w:rPr>
            <w:delText>public void openFilePrompt()</w:delText>
          </w:r>
        </w:del>
      </w:ins>
    </w:p>
    <w:p w:rsidR="297CB94C" w:rsidDel="0049693A" w:rsidRDefault="297CB94C" w14:paraId="6B2C8990" w14:textId="1F1C5D24">
      <w:pPr>
        <w:pStyle w:val="ListParagraph"/>
        <w:numPr>
          <w:ilvl w:val="1"/>
          <w:numId w:val="47"/>
        </w:numPr>
        <w:rPr>
          <w:ins w:author="Isaac C Colon" w:date="2021-11-28T21:18:00Z" w:id="3185"/>
          <w:del w:author="Parth Patel" w:date="2021-11-28T20:06:00Z" w:id="3186"/>
          <w:b/>
          <w:bCs/>
        </w:rPr>
        <w:pPrChange w:author="Isaac C Colon" w:date="2021-11-28T21:17:00Z" w:id="3187">
          <w:pPr/>
        </w:pPrChange>
      </w:pPr>
      <w:ins w:author="Isaac C Colon" w:date="2021-11-28T21:17:00Z" w:id="3188">
        <w:del w:author="Parth Patel" w:date="2021-11-28T20:06:00Z" w:id="3189">
          <w:r w:rsidRPr="6B7E6471" w:rsidDel="0049693A">
            <w:delText>Open file selection prompt to pick new .WAD or .LMP (si</w:delText>
          </w:r>
        </w:del>
      </w:ins>
      <w:ins w:author="Isaac C Colon" w:date="2021-11-28T21:18:00Z" w:id="3190">
        <w:del w:author="Parth Patel" w:date="2021-11-28T20:06:00Z" w:id="3191">
          <w:r w:rsidRPr="6B7E6471" w:rsidDel="0049693A">
            <w:delText>ngle level) to open and edit. Also allow creation of new files.</w:delText>
          </w:r>
        </w:del>
      </w:ins>
    </w:p>
    <w:p w:rsidR="297CB94C" w:rsidDel="0049693A" w:rsidRDefault="297CB94C" w14:paraId="25726B40" w14:textId="6599A38F">
      <w:pPr>
        <w:pStyle w:val="ListParagraph"/>
        <w:numPr>
          <w:ilvl w:val="0"/>
          <w:numId w:val="47"/>
        </w:numPr>
        <w:rPr>
          <w:ins w:author="Isaac C Colon" w:date="2021-11-28T21:18:00Z" w:id="3192"/>
          <w:del w:author="Parth Patel" w:date="2021-11-28T20:06:00Z" w:id="3193"/>
          <w:b/>
          <w:bCs/>
        </w:rPr>
        <w:pPrChange w:author="Isaac C Colon" w:date="2021-11-28T21:18:00Z" w:id="3194">
          <w:pPr/>
        </w:pPrChange>
      </w:pPr>
      <w:ins w:author="Isaac C Colon" w:date="2021-11-28T21:18:00Z" w:id="3195">
        <w:del w:author="Parth Patel" w:date="2021-11-28T20:06:00Z" w:id="3196">
          <w:r w:rsidRPr="6B7E6471" w:rsidDel="0049693A">
            <w:rPr>
              <w:b/>
              <w:bCs/>
            </w:rPr>
            <w:delText>public void openLevelPrompt()</w:delText>
          </w:r>
        </w:del>
      </w:ins>
    </w:p>
    <w:p w:rsidR="297CB94C" w:rsidDel="0049693A" w:rsidRDefault="297CB94C" w14:paraId="439E06BF" w14:textId="622E62DB">
      <w:pPr>
        <w:pStyle w:val="ListParagraph"/>
        <w:numPr>
          <w:ilvl w:val="1"/>
          <w:numId w:val="47"/>
        </w:numPr>
        <w:rPr>
          <w:ins w:author="Isaac C Colon" w:date="2021-11-28T21:18:00Z" w:id="3197"/>
          <w:del w:author="Parth Patel" w:date="2021-11-28T20:06:00Z" w:id="3198"/>
          <w:b/>
          <w:bCs/>
        </w:rPr>
        <w:pPrChange w:author="Isaac C Colon" w:date="2021-11-28T21:18:00Z" w:id="3199">
          <w:pPr/>
        </w:pPrChange>
      </w:pPr>
      <w:ins w:author="Isaac C Colon" w:date="2021-11-28T21:18:00Z" w:id="3200">
        <w:del w:author="Parth Patel" w:date="2021-11-28T20:06:00Z" w:id="3201">
          <w:r w:rsidRPr="6B7E6471" w:rsidDel="0049693A">
            <w:delText>Open level selection prompt to pick a level within a .WAD or add a new level to the .WAD. This prompt is skipped if a single-level file is being edited.</w:delText>
          </w:r>
        </w:del>
      </w:ins>
    </w:p>
    <w:p w:rsidR="676719E6" w:rsidDel="0049693A" w:rsidRDefault="676719E6" w14:paraId="52FDA0EC" w14:textId="341DABA9">
      <w:pPr>
        <w:pStyle w:val="ListParagraph"/>
        <w:numPr>
          <w:ilvl w:val="0"/>
          <w:numId w:val="47"/>
        </w:numPr>
        <w:rPr>
          <w:ins w:author="Isaac C Colon" w:date="2021-11-28T21:19:00Z" w:id="3202"/>
          <w:del w:author="Parth Patel" w:date="2021-11-28T20:06:00Z" w:id="3203"/>
          <w:b/>
          <w:bCs/>
        </w:rPr>
        <w:pPrChange w:author="Isaac C Colon" w:date="2021-11-28T21:18:00Z" w:id="3204">
          <w:pPr/>
        </w:pPrChange>
      </w:pPr>
      <w:ins w:author="Isaac C Colon" w:date="2021-11-28T21:19:00Z" w:id="3205">
        <w:del w:author="Parth Patel" w:date="2021-11-28T20:06:00Z" w:id="3206">
          <w:r w:rsidRPr="6B7E6471" w:rsidDel="0049693A">
            <w:rPr>
              <w:b/>
              <w:bCs/>
            </w:rPr>
            <w:delText>public void loadLevel() or loadNewLevel(String name, Integer level)</w:delText>
          </w:r>
        </w:del>
      </w:ins>
    </w:p>
    <w:p w:rsidR="676719E6" w:rsidDel="0049693A" w:rsidRDefault="676719E6" w14:paraId="1179E10B" w14:textId="0A9CE173">
      <w:pPr>
        <w:pStyle w:val="ListParagraph"/>
        <w:numPr>
          <w:ilvl w:val="1"/>
          <w:numId w:val="47"/>
        </w:numPr>
        <w:rPr>
          <w:ins w:author="Isaac C Colon" w:date="2021-11-28T21:20:00Z" w:id="3207"/>
          <w:del w:author="Parth Patel" w:date="2021-11-28T20:06:00Z" w:id="3208"/>
          <w:b/>
          <w:bCs/>
        </w:rPr>
        <w:pPrChange w:author="Isaac C Colon" w:date="2021-11-28T21:19:00Z" w:id="3209">
          <w:pPr/>
        </w:pPrChange>
      </w:pPr>
      <w:ins w:author="Isaac C Colon" w:date="2021-11-28T21:19:00Z" w:id="3210">
        <w:del w:author="Parth Patel" w:date="2021-11-28T20:06:00Z" w:id="3211">
          <w:r w:rsidRPr="6B7E6471" w:rsidDel="0049693A">
            <w:delText>Loads the selected level from the .WAD or .LM</w:delText>
          </w:r>
        </w:del>
      </w:ins>
      <w:ins w:author="Isaac C Colon" w:date="2021-11-28T21:20:00Z" w:id="3212">
        <w:del w:author="Parth Patel" w:date="2021-11-28T20:06:00Z" w:id="3213">
          <w:r w:rsidRPr="6B7E6471" w:rsidDel="0049693A">
            <w:delText>P (loadLevel) or creates a new LevelData from scratch and loads that instead (loadNewLevel).</w:delText>
          </w:r>
        </w:del>
      </w:ins>
    </w:p>
    <w:p w:rsidR="676719E6" w:rsidDel="0049693A" w:rsidRDefault="676719E6" w14:paraId="78672E71" w14:textId="700A0522">
      <w:pPr>
        <w:pStyle w:val="ListParagraph"/>
        <w:numPr>
          <w:ilvl w:val="0"/>
          <w:numId w:val="47"/>
        </w:numPr>
        <w:rPr>
          <w:ins w:author="Isaac C Colon" w:date="2021-11-28T21:21:00Z" w:id="3214"/>
          <w:del w:author="Parth Patel" w:date="2021-11-28T20:06:00Z" w:id="3215"/>
          <w:b/>
          <w:bCs/>
        </w:rPr>
        <w:pPrChange w:author="Isaac C Colon" w:date="2021-11-28T21:20:00Z" w:id="3216">
          <w:pPr/>
        </w:pPrChange>
      </w:pPr>
      <w:ins w:author="Isaac C Colon" w:date="2021-11-28T21:21:00Z" w:id="3217">
        <w:del w:author="Parth Patel" w:date="2021-11-28T20:06:00Z" w:id="3218">
          <w:r w:rsidRPr="6B7E6471" w:rsidDel="0049693A">
            <w:rPr>
              <w:b/>
              <w:bCs/>
            </w:rPr>
            <w:delText>private Boolean checkForNoTextures()</w:delText>
          </w:r>
        </w:del>
      </w:ins>
    </w:p>
    <w:p w:rsidR="676719E6" w:rsidDel="0049693A" w:rsidRDefault="676719E6" w14:paraId="1D48AD7B" w14:textId="0978449F">
      <w:pPr>
        <w:pStyle w:val="ListParagraph"/>
        <w:numPr>
          <w:ilvl w:val="1"/>
          <w:numId w:val="47"/>
        </w:numPr>
        <w:rPr>
          <w:ins w:author="Isaac C Colon" w:date="2021-11-28T21:21:00Z" w:id="3219"/>
          <w:del w:author="Parth Patel" w:date="2021-11-28T20:06:00Z" w:id="3220"/>
          <w:b/>
          <w:bCs/>
        </w:rPr>
        <w:pPrChange w:author="Isaac C Colon" w:date="2021-11-28T21:21:00Z" w:id="3221">
          <w:pPr/>
        </w:pPrChange>
      </w:pPr>
      <w:ins w:author="Isaac C Colon" w:date="2021-11-28T21:21:00Z" w:id="3222">
        <w:del w:author="Parth Patel" w:date="2021-11-28T20:06:00Z" w:id="3223">
          <w:r w:rsidRPr="6B7E6471" w:rsidDel="0049693A">
            <w:delText>Precondition: a file has been selected for editing.</w:delText>
          </w:r>
        </w:del>
      </w:ins>
    </w:p>
    <w:p w:rsidR="676719E6" w:rsidDel="0049693A" w:rsidRDefault="676719E6" w14:paraId="494365F7" w14:textId="1C4BA20E">
      <w:pPr>
        <w:pStyle w:val="ListParagraph"/>
        <w:numPr>
          <w:ilvl w:val="1"/>
          <w:numId w:val="47"/>
        </w:numPr>
        <w:rPr>
          <w:ins w:author="Isaac C Colon" w:date="2021-11-28T21:22:00Z" w:id="3224"/>
          <w:del w:author="Parth Patel" w:date="2021-11-28T20:06:00Z" w:id="3225"/>
          <w:b/>
          <w:bCs/>
        </w:rPr>
        <w:pPrChange w:author="Isaac C Colon" w:date="2021-11-28T21:21:00Z" w:id="3226">
          <w:pPr/>
        </w:pPrChange>
      </w:pPr>
      <w:ins w:author="Isaac C Colon" w:date="2021-11-28T21:21:00Z" w:id="3227">
        <w:del w:author="Parth Patel" w:date="2021-11-28T20:06:00Z" w:id="3228">
          <w:r w:rsidRPr="6B7E6471" w:rsidDel="0049693A">
            <w:delText xml:space="preserve">Makes sure that there is at least one texture loaded in the opened .WAD or the selected resource .WADs. </w:delText>
          </w:r>
        </w:del>
      </w:ins>
      <w:ins w:author="Isaac C Colon" w:date="2021-11-28T21:22:00Z" w:id="3229">
        <w:del w:author="Parth Patel" w:date="2021-11-28T20:06:00Z" w:id="3230">
          <w:r w:rsidRPr="6B7E6471" w:rsidDel="0049693A">
            <w:delText>If not, cancel level loading and make player choose resources with textures.</w:delText>
          </w:r>
        </w:del>
      </w:ins>
    </w:p>
    <w:p w:rsidR="676719E6" w:rsidDel="0049693A" w:rsidRDefault="676719E6" w14:paraId="751A869B" w14:textId="60C1F056">
      <w:pPr>
        <w:pStyle w:val="ListParagraph"/>
        <w:numPr>
          <w:ilvl w:val="0"/>
          <w:numId w:val="47"/>
        </w:numPr>
        <w:rPr>
          <w:ins w:author="Isaac C Colon" w:date="2021-11-28T21:22:00Z" w:id="3231"/>
          <w:del w:author="Parth Patel" w:date="2021-11-28T20:06:00Z" w:id="3232"/>
          <w:b/>
          <w:bCs/>
        </w:rPr>
        <w:pPrChange w:author="Isaac C Colon" w:date="2021-11-28T21:22:00Z" w:id="3233">
          <w:pPr/>
        </w:pPrChange>
      </w:pPr>
      <w:ins w:author="Isaac C Colon" w:date="2021-11-28T21:22:00Z" w:id="3234">
        <w:del w:author="Parth Patel" w:date="2021-11-28T20:06:00Z" w:id="3235">
          <w:r w:rsidRPr="6B7E6471" w:rsidDel="0049693A">
            <w:rPr>
              <w:b/>
              <w:bCs/>
            </w:rPr>
            <w:delText>private void pasteTile(Integer tilex, Integer tiley) or pasteThing(Float x, Float y)</w:delText>
          </w:r>
        </w:del>
      </w:ins>
    </w:p>
    <w:p w:rsidR="676719E6" w:rsidDel="0049693A" w:rsidRDefault="676719E6" w14:paraId="30C794FC" w14:textId="16A3C00E">
      <w:pPr>
        <w:pStyle w:val="ListParagraph"/>
        <w:numPr>
          <w:ilvl w:val="1"/>
          <w:numId w:val="47"/>
        </w:numPr>
        <w:rPr>
          <w:ins w:author="Isaac C Colon" w:date="2021-11-28T21:24:00Z" w:id="3236"/>
          <w:del w:author="Parth Patel" w:date="2021-11-28T20:06:00Z" w:id="3237"/>
          <w:b/>
          <w:bCs/>
        </w:rPr>
        <w:pPrChange w:author="Isaac C Colon" w:date="2021-11-28T21:22:00Z" w:id="3238">
          <w:pPr/>
        </w:pPrChange>
      </w:pPr>
      <w:ins w:author="Isaac C Colon" w:date="2021-11-28T21:23:00Z" w:id="3239">
        <w:del w:author="Parth Patel" w:date="2021-11-28T20:06:00Z" w:id="3240">
          <w:r w:rsidRPr="6B7E6471" w:rsidDel="0049693A">
            <w:delText>Precondition: Level is open and a tile or thing is presumably copied into a copiedTileData or copiedThi</w:delText>
          </w:r>
        </w:del>
      </w:ins>
      <w:ins w:author="Isaac C Colon" w:date="2021-11-28T21:24:00Z" w:id="3241">
        <w:del w:author="Parth Patel" w:date="2021-11-28T20:06:00Z" w:id="3242">
          <w:r w:rsidRPr="6B7E6471" w:rsidDel="0049693A">
            <w:delText>ngData object.</w:delText>
          </w:r>
        </w:del>
      </w:ins>
    </w:p>
    <w:p w:rsidR="676719E6" w:rsidDel="0049693A" w:rsidRDefault="676719E6" w14:paraId="06554D29" w14:textId="7822F865">
      <w:pPr>
        <w:pStyle w:val="ListParagraph"/>
        <w:numPr>
          <w:ilvl w:val="1"/>
          <w:numId w:val="47"/>
        </w:numPr>
        <w:rPr>
          <w:ins w:author="Isaac C Colon" w:date="2021-11-28T21:24:00Z" w:id="3243"/>
          <w:del w:author="Parth Patel" w:date="2021-11-28T20:06:00Z" w:id="3244"/>
          <w:b/>
          <w:bCs/>
        </w:rPr>
        <w:pPrChange w:author="Isaac C Colon" w:date="2021-11-28T21:24:00Z" w:id="3245">
          <w:pPr/>
        </w:pPrChange>
      </w:pPr>
      <w:ins w:author="Isaac C Colon" w:date="2021-11-28T21:24:00Z" w:id="3246">
        <w:del w:author="Parth Patel" w:date="2021-11-28T20:06:00Z" w:id="3247">
          <w:r w:rsidRPr="6B7E6471" w:rsidDel="0049693A">
            <w:delText xml:space="preserve">At the given coordinates, create a new tile or thing using the information provided by copiedTileData/copiedThingData. </w:delText>
          </w:r>
        </w:del>
      </w:ins>
    </w:p>
    <w:p w:rsidR="676719E6" w:rsidDel="0049693A" w:rsidRDefault="676719E6" w14:paraId="71B022AD" w14:textId="61A6FD4B">
      <w:pPr>
        <w:pStyle w:val="ListParagraph"/>
        <w:numPr>
          <w:ilvl w:val="1"/>
          <w:numId w:val="47"/>
        </w:numPr>
        <w:rPr>
          <w:ins w:author="Isaac C Colon" w:date="2021-11-28T21:25:00Z" w:id="3248"/>
          <w:del w:author="Parth Patel" w:date="2021-11-28T20:06:00Z" w:id="3249"/>
          <w:b/>
          <w:bCs/>
        </w:rPr>
        <w:pPrChange w:author="Isaac C Colon" w:date="2021-11-28T21:24:00Z" w:id="3250">
          <w:pPr/>
        </w:pPrChange>
      </w:pPr>
      <w:ins w:author="Isaac C Colon" w:date="2021-11-28T21:24:00Z" w:id="3251">
        <w:del w:author="Parth Patel" w:date="2021-11-28T20:06:00Z" w:id="3252">
          <w:r w:rsidRPr="6B7E6471" w:rsidDel="0049693A">
            <w:delText xml:space="preserve">If the those objects are null, simply do not </w:delText>
          </w:r>
        </w:del>
      </w:ins>
      <w:ins w:author="Isaac C Colon" w:date="2021-11-28T21:25:00Z" w:id="3253">
        <w:del w:author="Parth Patel" w:date="2021-11-28T20:06:00Z" w:id="3254">
          <w:r w:rsidRPr="6B7E6471" w:rsidDel="0049693A">
            <w:delText>paste anything.</w:delText>
          </w:r>
        </w:del>
      </w:ins>
    </w:p>
    <w:p w:rsidR="676719E6" w:rsidDel="0049693A" w:rsidRDefault="676719E6" w14:paraId="3782150A" w14:textId="4059440F">
      <w:pPr>
        <w:pStyle w:val="ListParagraph"/>
        <w:numPr>
          <w:ilvl w:val="0"/>
          <w:numId w:val="47"/>
        </w:numPr>
        <w:rPr>
          <w:ins w:author="Isaac C Colon" w:date="2021-11-28T21:25:00Z" w:id="3255"/>
          <w:del w:author="Parth Patel" w:date="2021-11-28T20:06:00Z" w:id="3256"/>
          <w:b/>
          <w:bCs/>
        </w:rPr>
        <w:pPrChange w:author="Isaac C Colon" w:date="2021-11-28T21:25:00Z" w:id="3257">
          <w:pPr/>
        </w:pPrChange>
      </w:pPr>
      <w:ins w:author="Isaac C Colon" w:date="2021-11-28T21:25:00Z" w:id="3258">
        <w:del w:author="Parth Patel" w:date="2021-11-28T20:06:00Z" w:id="3259">
          <w:r w:rsidRPr="6B7E6471" w:rsidDel="0049693A">
            <w:rPr>
              <w:b/>
              <w:bCs/>
            </w:rPr>
            <w:delText>private Boolean isCtrlPressed() or isShiftPressed()</w:delText>
          </w:r>
        </w:del>
      </w:ins>
    </w:p>
    <w:p w:rsidR="676719E6" w:rsidDel="0049693A" w:rsidRDefault="676719E6" w14:paraId="2C84CBCC" w14:textId="54F6742D">
      <w:pPr>
        <w:pStyle w:val="ListParagraph"/>
        <w:numPr>
          <w:ilvl w:val="1"/>
          <w:numId w:val="47"/>
        </w:numPr>
        <w:rPr>
          <w:ins w:author="Isaac C Colon" w:date="2021-11-28T21:25:00Z" w:id="3260"/>
          <w:del w:author="Parth Patel" w:date="2021-11-28T20:06:00Z" w:id="3261"/>
          <w:b/>
          <w:bCs/>
        </w:rPr>
        <w:pPrChange w:author="Isaac C Colon" w:date="2021-11-28T21:25:00Z" w:id="3262">
          <w:pPr/>
        </w:pPrChange>
      </w:pPr>
      <w:ins w:author="Isaac C Colon" w:date="2021-11-28T21:25:00Z" w:id="3263">
        <w:del w:author="Parth Patel" w:date="2021-11-28T20:06:00Z" w:id="3264">
          <w:r w:rsidRPr="6B7E6471" w:rsidDel="0049693A">
            <w:delText>Simply checks whether left or right CTRL/SHIFT are pressed, to make other methods neater.</w:delText>
          </w:r>
        </w:del>
      </w:ins>
    </w:p>
    <w:p w:rsidR="676719E6" w:rsidDel="0049693A" w:rsidRDefault="676719E6" w14:paraId="02EF43D1" w14:textId="65A6B7FC">
      <w:pPr>
        <w:pStyle w:val="ListParagraph"/>
        <w:numPr>
          <w:ilvl w:val="0"/>
          <w:numId w:val="47"/>
        </w:numPr>
        <w:rPr>
          <w:ins w:author="Isaac C Colon" w:date="2021-11-28T21:26:00Z" w:id="3265"/>
          <w:del w:author="Parth Patel" w:date="2021-11-28T20:06:00Z" w:id="3266"/>
          <w:b/>
          <w:bCs/>
        </w:rPr>
        <w:pPrChange w:author="Isaac C Colon" w:date="2021-11-28T21:25:00Z" w:id="3267">
          <w:pPr/>
        </w:pPrChange>
      </w:pPr>
      <w:ins w:author="Isaac C Colon" w:date="2021-11-28T21:26:00Z" w:id="3268">
        <w:del w:author="Parth Patel" w:date="2021-11-28T20:06:00Z" w:id="3269">
          <w:r w:rsidRPr="6B7E6471" w:rsidDel="0049693A">
            <w:rPr>
              <w:b/>
              <w:bCs/>
            </w:rPr>
            <w:delText>private void leftClick(Float x, Float y, Integer tilex, Integer tiley)</w:delText>
          </w:r>
        </w:del>
      </w:ins>
    </w:p>
    <w:p w:rsidR="676719E6" w:rsidDel="0049693A" w:rsidRDefault="676719E6" w14:paraId="60BF3770" w14:textId="144F0D14">
      <w:pPr>
        <w:pStyle w:val="ListParagraph"/>
        <w:numPr>
          <w:ilvl w:val="1"/>
          <w:numId w:val="47"/>
        </w:numPr>
        <w:rPr>
          <w:ins w:author="Isaac C Colon" w:date="2021-11-28T21:27:00Z" w:id="3270"/>
          <w:del w:author="Parth Patel" w:date="2021-11-28T20:06:00Z" w:id="3271"/>
          <w:b/>
          <w:bCs/>
        </w:rPr>
        <w:pPrChange w:author="Isaac C Colon" w:date="2021-11-28T21:26:00Z" w:id="3272">
          <w:pPr/>
        </w:pPrChange>
      </w:pPr>
      <w:ins w:author="Isaac C Colon" w:date="2021-11-28T21:26:00Z" w:id="3273">
        <w:del w:author="Parth Patel" w:date="2021-11-28T20:06:00Z" w:id="3274">
          <w:r w:rsidRPr="6B7E6471" w:rsidDel="0049693A">
            <w:delText xml:space="preserve">Precondition: Level is open in the editor, and the editor has detected that the player has clicked the left </w:delText>
          </w:r>
        </w:del>
      </w:ins>
      <w:ins w:author="Isaac C Colon" w:date="2021-11-28T21:27:00Z" w:id="3275">
        <w:del w:author="Parth Patel" w:date="2021-11-28T20:06:00Z" w:id="3276">
          <w:r w:rsidRPr="6B7E6471" w:rsidDel="0049693A">
            <w:delText>mouse button.</w:delText>
          </w:r>
        </w:del>
      </w:ins>
    </w:p>
    <w:p w:rsidR="371657CE" w:rsidDel="0049693A" w:rsidRDefault="371657CE" w14:paraId="09542ACF" w14:textId="76BDAF33">
      <w:pPr>
        <w:pStyle w:val="ListParagraph"/>
        <w:numPr>
          <w:ilvl w:val="1"/>
          <w:numId w:val="47"/>
        </w:numPr>
        <w:rPr>
          <w:ins w:author="Isaac C Colon" w:date="2021-11-28T21:30:00Z" w:id="3277"/>
          <w:del w:author="Parth Patel" w:date="2021-11-28T20:06:00Z" w:id="3278"/>
          <w:b/>
          <w:bCs/>
        </w:rPr>
        <w:pPrChange w:author="Isaac C Colon" w:date="2021-11-28T21:27:00Z" w:id="3279">
          <w:pPr/>
        </w:pPrChange>
      </w:pPr>
      <w:ins w:author="Isaac C Colon" w:date="2021-11-28T21:28:00Z" w:id="3280">
        <w:del w:author="Parth Patel" w:date="2021-11-28T20:06:00Z" w:id="3281">
          <w:r w:rsidRPr="6B7E6471" w:rsidDel="0049693A">
            <w:delText xml:space="preserve">If the mouse was just pressed, </w:delText>
          </w:r>
        </w:del>
      </w:ins>
      <w:ins w:author="Isaac C Colon" w:date="2021-11-28T21:29:00Z" w:id="3282">
        <w:del w:author="Parth Patel" w:date="2021-11-28T20:06:00Z" w:id="3283">
          <w:r w:rsidRPr="6B7E6471" w:rsidDel="0049693A">
            <w:delText xml:space="preserve">either begin dragging a </w:delText>
          </w:r>
          <w:r w:rsidRPr="6B7E6471" w:rsidDel="0049693A" w:rsidR="7F6A03B6">
            <w:delText>thing</w:delText>
          </w:r>
          <w:r w:rsidRPr="6B7E6471" w:rsidDel="0049693A">
            <w:delText xml:space="preserve"> (if CTRL is not held) o</w:delText>
          </w:r>
          <w:r w:rsidRPr="6B7E6471" w:rsidDel="0049693A" w:rsidR="3F410CE0">
            <w:delText xml:space="preserve">r begin making a selection (if CTRL is held). CTRL alone means select </w:delText>
          </w:r>
        </w:del>
      </w:ins>
      <w:ins w:author="Isaac C Colon" w:date="2021-11-28T21:30:00Z" w:id="3284">
        <w:del w:author="Parth Patel" w:date="2021-11-28T20:06:00Z" w:id="3285">
          <w:r w:rsidRPr="6B7E6471" w:rsidDel="0049693A" w:rsidR="3F410CE0">
            <w:delText>tiles, while CTRL-SHIFT means select objects.</w:delText>
          </w:r>
        </w:del>
      </w:ins>
    </w:p>
    <w:p w:rsidR="43D5D3F1" w:rsidDel="0049693A" w:rsidRDefault="43D5D3F1" w14:paraId="05DD554F" w14:textId="0FB2862B">
      <w:pPr>
        <w:pStyle w:val="ListParagraph"/>
        <w:numPr>
          <w:ilvl w:val="0"/>
          <w:numId w:val="47"/>
        </w:numPr>
        <w:rPr>
          <w:ins w:author="Isaac C Colon" w:date="2021-11-28T22:14:00Z" w:id="3286"/>
          <w:del w:author="Parth Patel" w:date="2021-11-28T20:06:00Z" w:id="3287"/>
          <w:rFonts w:eastAsia="Times" w:cs="Times"/>
          <w:b/>
          <w:bCs/>
        </w:rPr>
        <w:pPrChange w:author="Isaac C Colon" w:date="2021-11-28T21:30:00Z" w:id="3288">
          <w:pPr/>
        </w:pPrChange>
      </w:pPr>
      <w:ins w:author="Isaac C Colon" w:date="2021-11-28T22:21:00Z" w:id="3289">
        <w:del w:author="Parth Patel" w:date="2021-11-28T20:06:00Z" w:id="3290">
          <w:r w:rsidRPr="6B7E6471" w:rsidDel="0049693A">
            <w:rPr>
              <w:b/>
              <w:bCs/>
            </w:rPr>
            <w:delText>p</w:delText>
          </w:r>
        </w:del>
      </w:ins>
      <w:ins w:author="Isaac C Colon" w:date="2021-11-28T21:30:00Z" w:id="3291">
        <w:del w:author="Parth Patel" w:date="2021-11-28T20:06:00Z" w:id="3292">
          <w:r w:rsidRPr="6B7E6471" w:rsidDel="0049693A" w:rsidR="3F410CE0">
            <w:rPr>
              <w:b/>
              <w:bCs/>
            </w:rPr>
            <w:delText>rivate void middleClick</w:delText>
          </w:r>
        </w:del>
      </w:ins>
      <w:ins w:author="Isaac C Colon" w:date="2021-11-28T22:14:00Z" w:id="3293">
        <w:del w:author="Parth Patel" w:date="2021-11-28T20:06:00Z" w:id="3294">
          <w:r w:rsidRPr="6B7E6471" w:rsidDel="0049693A" w:rsidR="79F56011">
            <w:rPr>
              <w:b/>
              <w:bCs/>
            </w:rPr>
            <w:delText xml:space="preserve"> (Float x, Float y, Integer tilex, Integer tiley)</w:delText>
          </w:r>
        </w:del>
      </w:ins>
    </w:p>
    <w:p w:rsidR="74EDE6B0" w:rsidDel="0049693A" w:rsidRDefault="74EDE6B0" w14:paraId="6BDB322E" w14:textId="2C5D56E8">
      <w:pPr>
        <w:pStyle w:val="ListParagraph"/>
        <w:numPr>
          <w:ilvl w:val="1"/>
          <w:numId w:val="47"/>
        </w:numPr>
        <w:rPr>
          <w:ins w:author="Isaac C Colon" w:date="2021-11-28T22:14:00Z" w:id="3295"/>
          <w:del w:author="Parth Patel" w:date="2021-11-28T20:06:00Z" w:id="3296"/>
          <w:rFonts w:eastAsia="Times" w:cs="Times"/>
        </w:rPr>
        <w:pPrChange w:author="Isaac C Colon" w:date="2021-11-28T22:14:00Z" w:id="3297">
          <w:pPr/>
        </w:pPrChange>
      </w:pPr>
      <w:ins w:author="Isaac C Colon" w:date="2021-11-28T22:32:00Z" w:id="3298">
        <w:del w:author="Parth Patel" w:date="2021-11-28T20:06:00Z" w:id="3299">
          <w:r w:rsidRPr="6B7E6471" w:rsidDel="0049693A">
            <w:delText>Precondition: Level is open in the editor, and the editor has detected that the player has clicked the middle mouse button.</w:delText>
          </w:r>
        </w:del>
      </w:ins>
    </w:p>
    <w:p w:rsidR="2C0446E9" w:rsidDel="0049693A" w:rsidP="6B7E6471" w:rsidRDefault="2C0446E9" w14:paraId="1F54CE0D" w14:textId="1D8DA038">
      <w:pPr>
        <w:pStyle w:val="ListParagraph"/>
        <w:numPr>
          <w:ilvl w:val="1"/>
          <w:numId w:val="47"/>
        </w:numPr>
        <w:rPr>
          <w:ins w:author="Isaac C Colon" w:date="2021-11-28T22:17:00Z" w:id="3300"/>
          <w:del w:author="Parth Patel" w:date="2021-11-28T20:06:00Z" w:id="3301"/>
          <w:b/>
          <w:bCs/>
          <w:szCs w:val="24"/>
        </w:rPr>
      </w:pPr>
      <w:ins w:author="Isaac C Colon" w:date="2021-11-28T22:15:00Z" w:id="3302">
        <w:del w:author="Parth Patel" w:date="2021-11-28T20:06:00Z" w:id="3303">
          <w:r w:rsidRPr="6B7E6471" w:rsidDel="0049693A">
            <w:delText>If the mou</w:delText>
          </w:r>
        </w:del>
      </w:ins>
      <w:ins w:author="Isaac C Colon" w:date="2021-11-28T22:16:00Z" w:id="3304">
        <w:del w:author="Parth Patel" w:date="2021-11-28T20:06:00Z" w:id="3305">
          <w:r w:rsidRPr="6B7E6471" w:rsidDel="0049693A">
            <w:delText>se is over an entity, remove the entity. Otherwise, remove the tile that the mouse is over, if there is one.</w:delText>
          </w:r>
        </w:del>
      </w:ins>
    </w:p>
    <w:p w:rsidR="2FA3AB77" w:rsidDel="0049693A" w:rsidRDefault="2FA3AB77" w14:paraId="242E23DC" w14:textId="3A6398FE">
      <w:pPr>
        <w:pStyle w:val="ListParagraph"/>
        <w:numPr>
          <w:ilvl w:val="0"/>
          <w:numId w:val="47"/>
        </w:numPr>
        <w:rPr>
          <w:ins w:author="Isaac C Colon" w:date="2021-11-28T22:29:00Z" w:id="3306"/>
          <w:del w:author="Parth Patel" w:date="2021-11-28T20:06:00Z" w:id="3307"/>
          <w:b/>
          <w:bCs/>
          <w:szCs w:val="24"/>
        </w:rPr>
        <w:pPrChange w:author="Isaac C Colon" w:date="2021-11-28T22:17:00Z" w:id="3308">
          <w:pPr>
            <w:pStyle w:val="ListParagraph"/>
            <w:numPr>
              <w:ilvl w:val="1"/>
              <w:numId w:val="1"/>
            </w:numPr>
            <w:ind w:left="1440" w:hanging="360"/>
          </w:pPr>
        </w:pPrChange>
      </w:pPr>
      <w:ins w:author="Isaac C Colon" w:date="2021-11-28T22:29:00Z" w:id="3309">
        <w:del w:author="Parth Patel" w:date="2021-11-28T20:06:00Z" w:id="3310">
          <w:r w:rsidRPr="6B7E6471" w:rsidDel="0049693A">
            <w:rPr>
              <w:b/>
              <w:bCs/>
            </w:rPr>
            <w:delText>private void rightClick(Float x, Float y, Integer tilex, Integer tiley)</w:delText>
          </w:r>
        </w:del>
      </w:ins>
    </w:p>
    <w:p w:rsidR="608C4969" w:rsidDel="0049693A" w:rsidRDefault="608C4969" w14:paraId="36CD3C56" w14:textId="05E8397E">
      <w:pPr>
        <w:pStyle w:val="ListParagraph"/>
        <w:numPr>
          <w:ilvl w:val="1"/>
          <w:numId w:val="47"/>
        </w:numPr>
        <w:rPr>
          <w:ins w:author="Isaac C Colon" w:date="2021-11-28T22:32:00Z" w:id="3311"/>
          <w:del w:author="Parth Patel" w:date="2021-11-28T20:06:00Z" w:id="3312"/>
          <w:rFonts w:eastAsia="Times" w:cs="Times"/>
          <w:szCs w:val="24"/>
        </w:rPr>
        <w:pPrChange w:author="Isaac C Colon" w:date="2021-11-28T22:29:00Z" w:id="3313">
          <w:pPr>
            <w:pStyle w:val="ListParagraph"/>
            <w:numPr>
              <w:numId w:val="1"/>
            </w:numPr>
            <w:ind w:hanging="360"/>
          </w:pPr>
        </w:pPrChange>
      </w:pPr>
      <w:ins w:author="Isaac C Colon" w:date="2021-11-28T22:32:00Z" w:id="3314">
        <w:del w:author="Parth Patel" w:date="2021-11-28T20:06:00Z" w:id="3315">
          <w:r w:rsidRPr="6B7E6471" w:rsidDel="0049693A">
            <w:delText>Precondition: Level is open in the editor, and the editor has detected that the player has clicked the right</w:delText>
          </w:r>
        </w:del>
      </w:ins>
      <w:ins w:author="Isaac C Colon" w:date="2021-11-28T22:37:00Z" w:id="3316">
        <w:del w:author="Parth Patel" w:date="2021-11-28T20:06:00Z" w:id="3317">
          <w:r w:rsidRPr="6B7E6471" w:rsidDel="0049693A" w:rsidR="694EF5D4">
            <w:delText xml:space="preserve"> </w:delText>
          </w:r>
        </w:del>
      </w:ins>
      <w:ins w:author="Isaac C Colon" w:date="2021-11-28T22:32:00Z" w:id="3318">
        <w:del w:author="Parth Patel" w:date="2021-11-28T20:06:00Z" w:id="3319">
          <w:r w:rsidRPr="6B7E6471" w:rsidDel="0049693A">
            <w:delText>mouse button.</w:delText>
          </w:r>
        </w:del>
      </w:ins>
    </w:p>
    <w:p w:rsidR="0B1ABFCA" w:rsidDel="0049693A" w:rsidP="6B7E6471" w:rsidRDefault="0B1ABFCA" w14:paraId="0F9D873B" w14:textId="40F7D7DB">
      <w:pPr>
        <w:pStyle w:val="ListParagraph"/>
        <w:numPr>
          <w:ilvl w:val="1"/>
          <w:numId w:val="47"/>
        </w:numPr>
        <w:rPr>
          <w:ins w:author="Isaac C Colon" w:date="2021-11-28T22:37:00Z" w:id="3320"/>
          <w:del w:author="Parth Patel" w:date="2021-11-28T20:06:00Z" w:id="3321"/>
          <w:b/>
          <w:bCs/>
          <w:szCs w:val="24"/>
        </w:rPr>
      </w:pPr>
      <w:ins w:author="Isaac C Colon" w:date="2021-11-28T22:37:00Z" w:id="3322">
        <w:del w:author="Parth Patel" w:date="2021-11-28T20:06:00Z" w:id="3323">
          <w:r w:rsidRPr="6B7E6471" w:rsidDel="0049693A">
            <w:delText>If there is an active selection, show the proper edit prompt for that selection</w:delText>
          </w:r>
        </w:del>
      </w:ins>
    </w:p>
    <w:p w:rsidR="0B1ABFCA" w:rsidDel="0049693A" w:rsidP="6B7E6471" w:rsidRDefault="0B1ABFCA" w14:paraId="407E02A9" w14:textId="6B2E8C0C">
      <w:pPr>
        <w:pStyle w:val="ListParagraph"/>
        <w:numPr>
          <w:ilvl w:val="1"/>
          <w:numId w:val="47"/>
        </w:numPr>
        <w:rPr>
          <w:ins w:author="Isaac C Colon" w:date="2021-11-28T22:37:00Z" w:id="3324"/>
          <w:del w:author="Parth Patel" w:date="2021-11-28T20:06:00Z" w:id="3325"/>
          <w:b/>
          <w:bCs/>
          <w:szCs w:val="24"/>
        </w:rPr>
      </w:pPr>
      <w:ins w:author="Isaac C Colon" w:date="2021-11-28T22:37:00Z" w:id="3326">
        <w:del w:author="Parth Patel" w:date="2021-11-28T20:06:00Z" w:id="3327">
          <w:r w:rsidRPr="6B7E6471" w:rsidDel="0049693A">
            <w:delText>Otherwise, if shift is held, create a new entity and show an edit prompt for it</w:delText>
          </w:r>
        </w:del>
      </w:ins>
    </w:p>
    <w:p w:rsidR="0B1ABFCA" w:rsidDel="0049693A" w:rsidP="6B7E6471" w:rsidRDefault="0B1ABFCA" w14:paraId="339E5ED7" w14:textId="58A03829">
      <w:pPr>
        <w:pStyle w:val="ListParagraph"/>
        <w:numPr>
          <w:ilvl w:val="1"/>
          <w:numId w:val="47"/>
        </w:numPr>
        <w:rPr>
          <w:ins w:author="Isaac C Colon" w:date="2021-11-28T22:38:00Z" w:id="3328"/>
          <w:del w:author="Parth Patel" w:date="2021-11-28T20:06:00Z" w:id="3329"/>
          <w:b/>
          <w:bCs/>
          <w:szCs w:val="24"/>
        </w:rPr>
      </w:pPr>
      <w:ins w:author="Isaac C Colon" w:date="2021-11-28T22:37:00Z" w:id="3330">
        <w:del w:author="Parth Patel" w:date="2021-11-28T20:06:00Z" w:id="3331">
          <w:r w:rsidRPr="6B7E6471" w:rsidDel="0049693A">
            <w:delText xml:space="preserve">Otherwise, </w:delText>
          </w:r>
        </w:del>
      </w:ins>
      <w:ins w:author="Isaac C Colon" w:date="2021-11-28T22:38:00Z" w:id="3332">
        <w:del w:author="Parth Patel" w:date="2021-11-28T20:06:00Z" w:id="3333">
          <w:r w:rsidRPr="6B7E6471" w:rsidDel="0049693A">
            <w:delText>if an entity is present underneath the cursor, show an edit prompt for that entity</w:delText>
          </w:r>
        </w:del>
      </w:ins>
    </w:p>
    <w:p w:rsidR="0B1ABFCA" w:rsidDel="0049693A" w:rsidP="6B7E6471" w:rsidRDefault="0B1ABFCA" w14:paraId="52EC6BEB" w14:textId="6C45C0AE">
      <w:pPr>
        <w:pStyle w:val="ListParagraph"/>
        <w:numPr>
          <w:ilvl w:val="1"/>
          <w:numId w:val="47"/>
        </w:numPr>
        <w:rPr>
          <w:ins w:author="Isaac C Colon" w:date="2021-11-28T22:38:00Z" w:id="3334"/>
          <w:del w:author="Parth Patel" w:date="2021-11-28T20:06:00Z" w:id="3335"/>
          <w:b/>
          <w:bCs/>
          <w:szCs w:val="24"/>
        </w:rPr>
      </w:pPr>
      <w:ins w:author="Isaac C Colon" w:date="2021-11-28T22:38:00Z" w:id="3336">
        <w:del w:author="Parth Patel" w:date="2021-11-28T20:06:00Z" w:id="3337">
          <w:r w:rsidRPr="6B7E6471" w:rsidDel="0049693A">
            <w:delText>Otherwise, if there is a tile, show its edit prompt. If the cursor is over completely blank space, do nothing.</w:delText>
          </w:r>
        </w:del>
      </w:ins>
    </w:p>
    <w:p w:rsidR="0B1ABFCA" w:rsidDel="0049693A" w:rsidRDefault="0B1ABFCA" w14:paraId="626C0487" w14:textId="02BEE80F">
      <w:pPr>
        <w:pStyle w:val="ListParagraph"/>
        <w:numPr>
          <w:ilvl w:val="0"/>
          <w:numId w:val="47"/>
        </w:numPr>
        <w:rPr>
          <w:ins w:author="Isaac C Colon" w:date="2021-11-28T22:39:00Z" w:id="3338"/>
          <w:del w:author="Parth Patel" w:date="2021-11-28T20:06:00Z" w:id="3339"/>
          <w:b/>
          <w:bCs/>
          <w:szCs w:val="24"/>
        </w:rPr>
        <w:pPrChange w:author="Isaac C Colon" w:date="2021-11-28T22:38:00Z" w:id="3340">
          <w:pPr>
            <w:pStyle w:val="ListParagraph"/>
            <w:numPr>
              <w:ilvl w:val="1"/>
              <w:numId w:val="1"/>
            </w:numPr>
            <w:ind w:left="1440" w:hanging="360"/>
          </w:pPr>
        </w:pPrChange>
      </w:pPr>
      <w:ins w:author="Isaac C Colon" w:date="2021-11-28T22:39:00Z" w:id="3341">
        <w:del w:author="Parth Patel" w:date="2021-11-28T20:06:00Z" w:id="3342">
          <w:r w:rsidRPr="6B7E6471" w:rsidDel="0049693A">
            <w:rPr>
              <w:b/>
              <w:bCs/>
            </w:rPr>
            <w:delText>private void makeSelection()</w:delText>
          </w:r>
        </w:del>
      </w:ins>
    </w:p>
    <w:p w:rsidR="0B1ABFCA" w:rsidDel="0049693A" w:rsidRDefault="0B1ABFCA" w14:paraId="4CB0EFFB" w14:textId="2E7C4DE7">
      <w:pPr>
        <w:pStyle w:val="ListParagraph"/>
        <w:numPr>
          <w:ilvl w:val="1"/>
          <w:numId w:val="47"/>
        </w:numPr>
        <w:rPr>
          <w:ins w:author="Isaac C Colon" w:date="2021-11-28T22:39:00Z" w:id="3343"/>
          <w:del w:author="Parth Patel" w:date="2021-11-28T20:06:00Z" w:id="3344"/>
          <w:b/>
          <w:bCs/>
          <w:szCs w:val="24"/>
        </w:rPr>
        <w:pPrChange w:author="Isaac C Colon" w:date="2021-11-28T22:39:00Z" w:id="3345">
          <w:pPr>
            <w:pStyle w:val="ListParagraph"/>
            <w:numPr>
              <w:numId w:val="1"/>
            </w:numPr>
            <w:ind w:hanging="360"/>
          </w:pPr>
        </w:pPrChange>
      </w:pPr>
      <w:ins w:author="Isaac C Colon" w:date="2021-11-28T22:39:00Z" w:id="3346">
        <w:del w:author="Parth Patel" w:date="2021-11-28T20:06:00Z" w:id="3347">
          <w:r w:rsidRPr="6B7E6471" w:rsidDel="0049693A">
            <w:delText>Precondition: Player has just finished a group selection (by letting go of left-mouse button)</w:delText>
          </w:r>
        </w:del>
      </w:ins>
    </w:p>
    <w:p w:rsidR="0B1ABFCA" w:rsidDel="0049693A" w:rsidP="6B7E6471" w:rsidRDefault="0B1ABFCA" w14:paraId="6F418746" w14:textId="04DEF487">
      <w:pPr>
        <w:pStyle w:val="ListParagraph"/>
        <w:numPr>
          <w:ilvl w:val="1"/>
          <w:numId w:val="47"/>
        </w:numPr>
        <w:rPr>
          <w:ins w:author="Isaac C Colon" w:date="2021-11-28T22:40:00Z" w:id="3348"/>
          <w:del w:author="Parth Patel" w:date="2021-11-28T20:06:00Z" w:id="3349"/>
          <w:b/>
          <w:bCs/>
          <w:szCs w:val="24"/>
        </w:rPr>
      </w:pPr>
      <w:ins w:author="Isaac C Colon" w:date="2021-11-28T22:39:00Z" w:id="3350">
        <w:del w:author="Parth Patel" w:date="2021-11-28T20:06:00Z" w:id="3351">
          <w:r w:rsidRPr="6B7E6471" w:rsidDel="0049693A">
            <w:delText>Calculate the bounding box using the selection**</w:delText>
          </w:r>
        </w:del>
      </w:ins>
      <w:ins w:author="Isaac C Colon" w:date="2021-11-28T22:40:00Z" w:id="3352">
        <w:del w:author="Parth Patel" w:date="2021-11-28T20:06:00Z" w:id="3353">
          <w:r w:rsidRPr="6B7E6471" w:rsidDel="0049693A">
            <w:delText xml:space="preserve"> variables (see attributes) as coordinates.</w:delText>
          </w:r>
        </w:del>
      </w:ins>
    </w:p>
    <w:p w:rsidR="0B1ABFCA" w:rsidDel="0049693A" w:rsidP="6B7E6471" w:rsidRDefault="0B1ABFCA" w14:paraId="2C530F98" w14:textId="23E1D0AE">
      <w:pPr>
        <w:pStyle w:val="ListParagraph"/>
        <w:numPr>
          <w:ilvl w:val="1"/>
          <w:numId w:val="47"/>
        </w:numPr>
        <w:rPr>
          <w:ins w:author="Isaac C Colon" w:date="2021-11-28T22:40:00Z" w:id="3354"/>
          <w:del w:author="Parth Patel" w:date="2021-11-28T20:06:00Z" w:id="3355"/>
          <w:b/>
          <w:bCs/>
          <w:szCs w:val="24"/>
        </w:rPr>
      </w:pPr>
      <w:ins w:author="Isaac C Colon" w:date="2021-11-28T22:40:00Z" w:id="3356">
        <w:del w:author="Parth Patel" w:date="2021-11-28T20:06:00Z" w:id="3357">
          <w:r w:rsidRPr="6B7E6471" w:rsidDel="0049693A">
            <w:delText>Find all tiles or things (depending on selectThing, see attributes) in that area and add them to the list of selected tiles/things</w:delText>
          </w:r>
        </w:del>
      </w:ins>
    </w:p>
    <w:p w:rsidR="0B1ABFCA" w:rsidDel="0049693A" w:rsidP="6B7E6471" w:rsidRDefault="0B1ABFCA" w14:paraId="4FF35A77" w14:textId="26647F11">
      <w:pPr>
        <w:pStyle w:val="ListParagraph"/>
        <w:numPr>
          <w:ilvl w:val="1"/>
          <w:numId w:val="47"/>
        </w:numPr>
        <w:rPr>
          <w:ins w:author="Isaac C Colon" w:date="2021-11-28T22:41:00Z" w:id="3358"/>
          <w:del w:author="Parth Patel" w:date="2021-11-28T20:06:00Z" w:id="3359"/>
          <w:b/>
          <w:bCs/>
          <w:szCs w:val="24"/>
        </w:rPr>
      </w:pPr>
      <w:ins w:author="Isaac C Colon" w:date="2021-11-28T22:40:00Z" w:id="3360">
        <w:del w:author="Parth Patel" w:date="2021-11-28T20:06:00Z" w:id="3361">
          <w:r w:rsidRPr="6B7E6471" w:rsidDel="0049693A">
            <w:delText>Postcondition: the selected m</w:delText>
          </w:r>
        </w:del>
      </w:ins>
      <w:ins w:author="Isaac C Colon" w:date="2021-11-28T22:41:00Z" w:id="3362">
        <w:del w:author="Parth Patel" w:date="2021-11-28T20:06:00Z" w:id="3363">
          <w:r w:rsidRPr="6B7E6471" w:rsidDel="0049693A">
            <w:delText>ap tiles or entities will be edited in batch upon right click, until the selection is cleared.</w:delText>
          </w:r>
        </w:del>
      </w:ins>
    </w:p>
    <w:p w:rsidR="0B1ABFCA" w:rsidDel="0049693A" w:rsidRDefault="0B1ABFCA" w14:paraId="7FD943EA" w14:textId="5026939E">
      <w:pPr>
        <w:pStyle w:val="ListParagraph"/>
        <w:numPr>
          <w:ilvl w:val="0"/>
          <w:numId w:val="47"/>
        </w:numPr>
        <w:rPr>
          <w:ins w:author="Isaac C Colon" w:date="2021-11-28T22:41:00Z" w:id="3364"/>
          <w:del w:author="Parth Patel" w:date="2021-11-28T20:06:00Z" w:id="3365"/>
          <w:b/>
          <w:bCs/>
          <w:szCs w:val="24"/>
        </w:rPr>
        <w:pPrChange w:author="Isaac C Colon" w:date="2021-11-28T22:41:00Z" w:id="3366">
          <w:pPr>
            <w:pStyle w:val="ListParagraph"/>
            <w:numPr>
              <w:ilvl w:val="1"/>
              <w:numId w:val="1"/>
            </w:numPr>
            <w:ind w:left="1440" w:hanging="360"/>
          </w:pPr>
        </w:pPrChange>
      </w:pPr>
      <w:ins w:author="Isaac C Colon" w:date="2021-11-28T22:41:00Z" w:id="3367">
        <w:del w:author="Parth Patel" w:date="2021-11-28T20:06:00Z" w:id="3368">
          <w:r w:rsidRPr="6B7E6471" w:rsidDel="0049693A">
            <w:rPr>
              <w:b/>
              <w:bCs/>
            </w:rPr>
            <w:delText>private void drawSelectionBox()</w:delText>
          </w:r>
        </w:del>
      </w:ins>
    </w:p>
    <w:p w:rsidR="0B1ABFCA" w:rsidDel="0049693A" w:rsidRDefault="0B1ABFCA" w14:paraId="11FD17C5" w14:textId="56C9BF40">
      <w:pPr>
        <w:pStyle w:val="ListParagraph"/>
        <w:numPr>
          <w:ilvl w:val="1"/>
          <w:numId w:val="47"/>
        </w:numPr>
        <w:rPr>
          <w:ins w:author="Isaac C Colon" w:date="2021-11-28T22:41:00Z" w:id="3369"/>
          <w:del w:author="Parth Patel" w:date="2021-11-28T20:06:00Z" w:id="3370"/>
          <w:b/>
          <w:bCs/>
          <w:szCs w:val="24"/>
        </w:rPr>
        <w:pPrChange w:author="Isaac C Colon" w:date="2021-11-28T22:41:00Z" w:id="3371">
          <w:pPr>
            <w:pStyle w:val="ListParagraph"/>
            <w:numPr>
              <w:numId w:val="1"/>
            </w:numPr>
            <w:ind w:hanging="360"/>
          </w:pPr>
        </w:pPrChange>
      </w:pPr>
      <w:ins w:author="Isaac C Colon" w:date="2021-11-28T22:41:00Z" w:id="3372">
        <w:del w:author="Parth Patel" w:date="2021-11-28T20:06:00Z" w:id="3373">
          <w:r w:rsidRPr="6B7E6471" w:rsidDel="0049693A">
            <w:delText>Precondition: Player has selected, or is in the process of selecting, a group of tiles or entities</w:delText>
          </w:r>
        </w:del>
      </w:ins>
    </w:p>
    <w:p w:rsidR="0B1ABFCA" w:rsidDel="0049693A" w:rsidP="6B7E6471" w:rsidRDefault="0B1ABFCA" w14:paraId="27C47317" w14:textId="6BC83C62">
      <w:pPr>
        <w:pStyle w:val="ListParagraph"/>
        <w:numPr>
          <w:ilvl w:val="1"/>
          <w:numId w:val="47"/>
        </w:numPr>
        <w:rPr>
          <w:ins w:author="Isaac C Colon" w:date="2021-11-28T22:42:00Z" w:id="3374"/>
          <w:del w:author="Parth Patel" w:date="2021-11-28T20:06:00Z" w:id="3375"/>
          <w:b/>
          <w:bCs/>
          <w:szCs w:val="24"/>
        </w:rPr>
      </w:pPr>
      <w:ins w:author="Isaac C Colon" w:date="2021-11-28T22:41:00Z" w:id="3376">
        <w:del w:author="Parth Patel" w:date="2021-11-28T20:06:00Z" w:id="3377">
          <w:r w:rsidRPr="6B7E6471" w:rsidDel="0049693A">
            <w:delText xml:space="preserve">Using the starting point as </w:delText>
          </w:r>
        </w:del>
      </w:ins>
      <w:ins w:author="Isaac C Colon" w:date="2021-11-28T22:42:00Z" w:id="3378">
        <w:del w:author="Parth Patel" w:date="2021-11-28T20:06:00Z" w:id="3379">
          <w:r w:rsidRPr="6B7E6471" w:rsidDel="0049693A">
            <w:delText>one corner and the mouse position (or ending point, if selection is finished) as the other, box which represents the selection area.</w:delText>
          </w:r>
        </w:del>
      </w:ins>
    </w:p>
    <w:p w:rsidR="0B1ABFCA" w:rsidDel="0049693A" w:rsidP="6B7E6471" w:rsidRDefault="0B1ABFCA" w14:paraId="6598A688" w14:textId="48C1C4F6">
      <w:pPr>
        <w:pStyle w:val="ListParagraph"/>
        <w:numPr>
          <w:ilvl w:val="1"/>
          <w:numId w:val="47"/>
        </w:numPr>
        <w:rPr>
          <w:ins w:author="Isaac C Colon" w:date="2021-11-28T20:46:00Z" w:id="3380"/>
          <w:del w:author="Parth Patel" w:date="2021-11-28T20:06:00Z" w:id="3381"/>
          <w:b/>
          <w:bCs/>
          <w:szCs w:val="24"/>
        </w:rPr>
      </w:pPr>
      <w:ins w:author="Isaac C Colon" w:date="2021-11-28T22:42:00Z" w:id="3382">
        <w:del w:author="Parth Patel" w:date="2021-11-28T20:06:00Z" w:id="3383">
          <w:r w:rsidRPr="6B7E6471" w:rsidDel="0049693A">
            <w:delText xml:space="preserve">Draw in blue if selecting </w:delText>
          </w:r>
        </w:del>
      </w:ins>
      <w:ins w:author="Isaac C Colon" w:date="2021-11-28T22:43:00Z" w:id="3384">
        <w:del w:author="Parth Patel" w:date="2021-11-28T20:06:00Z" w:id="3385">
          <w:r w:rsidRPr="6B7E6471" w:rsidDel="0049693A">
            <w:delText>tiles or green if selecting entities</w:delText>
          </w:r>
        </w:del>
      </w:ins>
    </w:p>
    <w:p w:rsidR="58AC9367" w:rsidDel="00A23EC2" w:rsidRDefault="58AC9367" w14:paraId="1ECF22F5" w14:textId="5F1ED27B">
      <w:pPr>
        <w:ind w:left="0"/>
        <w:rPr>
          <w:del w:author="Parth Patel" w:date="2021-11-28T23:09:00Z" w:id="3386"/>
          <w:rFonts w:ascii="Times" w:hAnsi="Times"/>
          <w:rPrChange w:author="Isaac C Colon" w:date="2021-11-22T22:22:00Z" w:id="3387">
            <w:rPr>
              <w:del w:author="Parth Patel" w:date="2021-11-28T23:09:00Z" w:id="3388"/>
              <w:rFonts w:ascii="Arial" w:hAnsi="Arial" w:cs="Arial"/>
            </w:rPr>
          </w:rPrChange>
        </w:rPr>
        <w:pPrChange w:author="Isaac C Colon" w:date="2021-11-28T17:54:00Z" w:id="3389">
          <w:pPr/>
        </w:pPrChange>
      </w:pPr>
      <w:del w:author="Parth Patel" w:date="2021-11-28T23:09:00Z" w:id="3390">
        <w:r w:rsidRPr="6B7E6471" w:rsidDel="00A23EC2">
          <w:rPr>
            <w:rFonts w:ascii="Times" w:hAnsi="Times"/>
          </w:rPr>
          <w:delText>’</w:delText>
        </w:r>
      </w:del>
    </w:p>
    <w:p w:rsidRPr="003D1DFA" w:rsidR="629847CA" w:rsidDel="009140DF" w:rsidRDefault="629847CA" w14:paraId="40233B45" w14:textId="77777777">
      <w:pPr>
        <w:ind w:left="0"/>
        <w:rPr>
          <w:del w:author="Parth Patel" w:date="2021-11-27T18:06:00Z" w:id="3391"/>
        </w:rPr>
        <w:pPrChange w:author="Parth Patel" w:date="2021-11-27T18:11:00Z" w:id="3392">
          <w:pPr>
            <w:pStyle w:val="Heading3"/>
          </w:pPr>
        </w:pPrChange>
      </w:pPr>
      <w:del w:author="Parth Patel" w:date="2021-11-27T18:06:00Z" w:id="3393">
        <w:r w:rsidRPr="00B0273A" w:rsidDel="009140DF">
          <w:rPr>
            <w:rPrChange w:author="Parth Patel" w:date="2021-11-27T17:49:00Z" w:id="3394">
              <w:rPr/>
            </w:rPrChange>
          </w:rPr>
          <w:delText>Server Class</w:delText>
        </w:r>
      </w:del>
    </w:p>
    <w:p w:rsidR="629847CA" w:rsidDel="009140DF" w:rsidRDefault="629847CA" w14:paraId="32CC8308" w14:textId="77777777">
      <w:pPr>
        <w:ind w:left="0"/>
        <w:rPr>
          <w:del w:author="Parth Patel" w:date="2021-11-27T18:06:00Z" w:id="3395"/>
        </w:rPr>
        <w:pPrChange w:author="Parth Patel" w:date="2021-11-27T18:11:00Z" w:id="3396">
          <w:pPr>
            <w:spacing w:before="0" w:after="240" w:line="276" w:lineRule="auto"/>
            <w:ind w:left="0"/>
          </w:pPr>
        </w:pPrChange>
      </w:pPr>
      <w:del w:author="Parth Patel" w:date="2021-11-27T18:06:00Z" w:id="3397">
        <w:r w:rsidDel="009140DF">
          <w:delText xml:space="preserve">The purpose of this class is to create a server that clients can connect to so that they can exchange information through sockets. The server will manage the following aspects of the game, player locations, player activity, monsters/AI, loading the map, game chat and creating a lobby. </w:delText>
        </w:r>
      </w:del>
    </w:p>
    <w:p w:rsidR="629847CA" w:rsidDel="009140DF" w:rsidRDefault="629847CA" w14:paraId="1FF8CC8A" w14:textId="77777777">
      <w:pPr>
        <w:ind w:left="0"/>
        <w:rPr>
          <w:del w:author="Parth Patel" w:date="2021-11-27T18:06:00Z" w:id="3398"/>
          <w:color w:val="548DD4" w:themeColor="text2" w:themeTint="99"/>
        </w:rPr>
        <w:pPrChange w:author="Parth Patel" w:date="2021-11-27T18:11:00Z" w:id="3399">
          <w:pPr>
            <w:spacing w:after="240" w:line="276" w:lineRule="auto"/>
            <w:ind w:left="0"/>
          </w:pPr>
        </w:pPrChange>
      </w:pPr>
      <w:del w:author="Parth Patel" w:date="2021-11-27T18:06:00Z" w:id="3400">
        <w:r w:rsidRPr="3016C974" w:rsidDel="009140DF">
          <w:rPr>
            <w:color w:val="548DD4" w:themeColor="text2" w:themeTint="99"/>
          </w:rPr>
          <w:delText>Server Object</w:delText>
        </w:r>
      </w:del>
    </w:p>
    <w:p w:rsidR="629847CA" w:rsidDel="009140DF" w:rsidRDefault="629847CA" w14:paraId="7811C287" w14:textId="77777777">
      <w:pPr>
        <w:ind w:left="0"/>
        <w:rPr>
          <w:del w:author="Parth Patel" w:date="2021-11-27T18:06:00Z" w:id="3401"/>
        </w:rPr>
        <w:pPrChange w:author="Parth Patel" w:date="2021-11-27T18:11:00Z" w:id="3402">
          <w:pPr>
            <w:spacing w:after="240" w:line="276" w:lineRule="auto"/>
          </w:pPr>
        </w:pPrChange>
      </w:pPr>
      <w:del w:author="Parth Patel" w:date="2021-11-27T18:06:00Z" w:id="3403">
        <w:r w:rsidDel="009140DF">
          <w:delText xml:space="preserve">Initiate the server </w:delText>
        </w:r>
      </w:del>
    </w:p>
    <w:p w:rsidR="629847CA" w:rsidDel="009140DF" w:rsidRDefault="629847CA" w14:paraId="6DDAE85E" w14:textId="77777777">
      <w:pPr>
        <w:ind w:left="0"/>
        <w:rPr>
          <w:del w:author="Parth Patel" w:date="2021-11-27T18:06:00Z" w:id="3404"/>
          <w:color w:val="548DD4" w:themeColor="text2" w:themeTint="99"/>
        </w:rPr>
        <w:pPrChange w:author="Parth Patel" w:date="2021-11-27T18:11:00Z" w:id="3405">
          <w:pPr>
            <w:spacing w:after="240" w:line="276" w:lineRule="auto"/>
            <w:ind w:left="0"/>
          </w:pPr>
        </w:pPrChange>
      </w:pPr>
      <w:del w:author="Parth Patel" w:date="2021-11-27T18:06:00Z" w:id="3406">
        <w:r w:rsidRPr="3016C974" w:rsidDel="009140DF">
          <w:rPr>
            <w:color w:val="548DD4" w:themeColor="text2" w:themeTint="99"/>
          </w:rPr>
          <w:delText>Lobbies map</w:delText>
        </w:r>
      </w:del>
    </w:p>
    <w:p w:rsidR="629847CA" w:rsidDel="009140DF" w:rsidRDefault="629847CA" w14:paraId="4607923B" w14:textId="77777777">
      <w:pPr>
        <w:ind w:left="0"/>
        <w:rPr>
          <w:del w:author="Parth Patel" w:date="2021-11-27T18:06:00Z" w:id="3407"/>
        </w:rPr>
        <w:pPrChange w:author="Parth Patel" w:date="2021-11-27T18:11:00Z" w:id="3408">
          <w:pPr>
            <w:spacing w:after="240" w:line="276" w:lineRule="auto"/>
          </w:pPr>
        </w:pPrChange>
      </w:pPr>
      <w:del w:author="Parth Patel" w:date="2021-11-27T18:06:00Z" w:id="3409">
        <w:r w:rsidDel="009140DF">
          <w:delText>A HashMap for keeping track of all the lobbies</w:delText>
        </w:r>
      </w:del>
    </w:p>
    <w:p w:rsidR="629847CA" w:rsidDel="009140DF" w:rsidRDefault="629847CA" w14:paraId="0AB611C7" w14:textId="77777777">
      <w:pPr>
        <w:ind w:left="0"/>
        <w:rPr>
          <w:del w:author="Parth Patel" w:date="2021-11-27T18:06:00Z" w:id="3410"/>
          <w:color w:val="548DD4" w:themeColor="text2" w:themeTint="99"/>
        </w:rPr>
        <w:pPrChange w:author="Parth Patel" w:date="2021-11-27T18:11:00Z" w:id="3411">
          <w:pPr>
            <w:spacing w:after="240" w:line="276" w:lineRule="auto"/>
            <w:ind w:left="0"/>
          </w:pPr>
        </w:pPrChange>
      </w:pPr>
      <w:del w:author="Parth Patel" w:date="2021-11-27T18:06:00Z" w:id="3412">
        <w:r w:rsidRPr="3016C974" w:rsidDel="009140DF">
          <w:rPr>
            <w:rStyle w:val="pl-k"/>
            <w:color w:val="548DD4" w:themeColor="text2" w:themeTint="99"/>
          </w:rPr>
          <w:delText>public void addLobby(CreateLobby lobby)</w:delText>
        </w:r>
      </w:del>
    </w:p>
    <w:p w:rsidR="629847CA" w:rsidDel="009140DF" w:rsidRDefault="629847CA" w14:paraId="7ED5C769" w14:textId="77777777">
      <w:pPr>
        <w:ind w:left="0"/>
        <w:rPr>
          <w:del w:author="Parth Patel" w:date="2021-11-27T18:06:00Z" w:id="3413"/>
        </w:rPr>
        <w:pPrChange w:author="Parth Patel" w:date="2021-11-27T18:11:00Z" w:id="3414">
          <w:pPr>
            <w:spacing w:after="240" w:line="276" w:lineRule="auto"/>
            <w:ind w:left="0" w:firstLine="720"/>
          </w:pPr>
        </w:pPrChange>
      </w:pPr>
      <w:del w:author="Parth Patel" w:date="2021-11-27T18:06:00Z" w:id="3415">
        <w:r w:rsidDel="009140DF">
          <w:delText>Add lobby object to the lobby HashMap</w:delText>
        </w:r>
      </w:del>
    </w:p>
    <w:p w:rsidR="629847CA" w:rsidDel="009140DF" w:rsidRDefault="629847CA" w14:paraId="6013F5B6" w14:textId="51015B18">
      <w:pPr>
        <w:ind w:left="0"/>
        <w:rPr>
          <w:del w:author="Parth Patel" w:date="2021-11-27T18:06:00Z" w:id="3416"/>
        </w:rPr>
        <w:pPrChange w:author="Parth Patel" w:date="2021-11-27T18:11:00Z" w:id="3417">
          <w:pPr>
            <w:pStyle w:val="Compact"/>
            <w:numPr>
              <w:numId w:val="21"/>
            </w:numPr>
            <w:tabs>
              <w:tab w:val="num" w:pos="0"/>
            </w:tabs>
            <w:spacing w:line="276" w:lineRule="auto"/>
            <w:ind w:left="480" w:hanging="480"/>
          </w:pPr>
        </w:pPrChange>
      </w:pPr>
      <w:del w:author="Parth Patel" w:date="2021-11-27T18:06:00Z" w:id="3418">
        <w:r w:rsidRPr="3016C974" w:rsidDel="009140DF">
          <w:delText>Parameters: lobby — and instance of a LobbyCreator class</w:delText>
        </w:r>
      </w:del>
    </w:p>
    <w:p w:rsidR="629847CA" w:rsidDel="009140DF" w:rsidRDefault="629847CA" w14:paraId="7CFFADAC" w14:textId="77777777">
      <w:pPr>
        <w:ind w:left="0"/>
        <w:rPr>
          <w:del w:author="Parth Patel" w:date="2021-11-27T18:06:00Z" w:id="3419"/>
          <w:color w:val="548DD4" w:themeColor="text2" w:themeTint="99"/>
        </w:rPr>
        <w:pPrChange w:author="Parth Patel" w:date="2021-11-27T18:11:00Z" w:id="3420">
          <w:pPr>
            <w:spacing w:after="240" w:line="276" w:lineRule="auto"/>
            <w:ind w:left="0"/>
          </w:pPr>
        </w:pPrChange>
      </w:pPr>
      <w:del w:author="Parth Patel" w:date="2021-11-27T18:06:00Z" w:id="3421">
        <w:r w:rsidRPr="3016C974" w:rsidDel="009140DF">
          <w:rPr>
            <w:rStyle w:val="pl-k"/>
            <w:color w:val="548DD4" w:themeColor="text2" w:themeTint="99"/>
          </w:rPr>
          <w:delText>public void removeLobby(CreateLobby lobby)</w:delText>
        </w:r>
      </w:del>
    </w:p>
    <w:p w:rsidR="629847CA" w:rsidDel="009140DF" w:rsidRDefault="629847CA" w14:paraId="7BEF7245" w14:textId="2770ECD6">
      <w:pPr>
        <w:ind w:left="0"/>
        <w:rPr>
          <w:del w:author="Parth Patel" w:date="2021-11-27T18:06:00Z" w:id="3422"/>
        </w:rPr>
        <w:pPrChange w:author="Parth Patel" w:date="2021-11-27T18:11:00Z" w:id="3423">
          <w:pPr>
            <w:spacing w:after="240" w:line="276" w:lineRule="auto"/>
            <w:ind w:left="0" w:firstLine="720"/>
          </w:pPr>
        </w:pPrChange>
      </w:pPr>
      <w:del w:author="Parth Patel" w:date="2021-11-27T18:06:00Z" w:id="3424">
        <w:r w:rsidDel="009140DF">
          <w:delText>Remove lobby object from the lobby HashMap</w:delText>
        </w:r>
      </w:del>
    </w:p>
    <w:p w:rsidR="629847CA" w:rsidDel="009140DF" w:rsidRDefault="629847CA" w14:paraId="1192D9F6" w14:textId="7123B8B1">
      <w:pPr>
        <w:ind w:left="0"/>
        <w:rPr>
          <w:del w:author="Parth Patel" w:date="2021-11-27T18:06:00Z" w:id="3425"/>
        </w:rPr>
        <w:pPrChange w:author="Parth Patel" w:date="2021-11-27T18:11:00Z" w:id="3426">
          <w:pPr>
            <w:pStyle w:val="Compact"/>
            <w:numPr>
              <w:numId w:val="21"/>
            </w:numPr>
            <w:tabs>
              <w:tab w:val="num" w:pos="0"/>
            </w:tabs>
            <w:spacing w:line="276" w:lineRule="auto"/>
            <w:ind w:left="480" w:hanging="480"/>
          </w:pPr>
        </w:pPrChange>
      </w:pPr>
      <w:del w:author="Parth Patel" w:date="2021-11-27T18:06:00Z" w:id="3427">
        <w:r w:rsidRPr="3016C974" w:rsidDel="009140DF">
          <w:delText>Parameters: lobby — and instance of a LobbyCreator class</w:delText>
        </w:r>
      </w:del>
    </w:p>
    <w:p w:rsidR="77DBF38A" w:rsidDel="009140DF" w:rsidRDefault="77DBF38A" w14:paraId="3C4E7FD3" w14:textId="77777777">
      <w:pPr>
        <w:ind w:left="0"/>
        <w:rPr>
          <w:del w:author="Parth Patel" w:date="2021-11-27T18:06:00Z" w:id="3428"/>
        </w:rPr>
        <w:pPrChange w:author="Parth Patel" w:date="2021-11-27T18:11:00Z" w:id="3429">
          <w:pPr>
            <w:pStyle w:val="Compact"/>
          </w:pPr>
        </w:pPrChange>
      </w:pPr>
    </w:p>
    <w:p w:rsidRPr="0008301D" w:rsidR="629847CA" w:rsidDel="009140DF" w:rsidRDefault="629847CA" w14:paraId="1153C529" w14:textId="77777777">
      <w:pPr>
        <w:ind w:left="0"/>
        <w:rPr>
          <w:del w:author="Parth Patel" w:date="2021-11-27T18:06:00Z" w:id="3430"/>
        </w:rPr>
        <w:pPrChange w:author="Parth Patel" w:date="2021-11-27T18:11:00Z" w:id="3431">
          <w:pPr>
            <w:pStyle w:val="Heading3"/>
          </w:pPr>
        </w:pPrChange>
      </w:pPr>
      <w:del w:author="Parth Patel" w:date="2021-11-27T18:06:00Z" w:id="3432">
        <w:r w:rsidRPr="3016C974" w:rsidDel="009140DF">
          <w:delText>LobbyCreator</w:delText>
        </w:r>
      </w:del>
    </w:p>
    <w:p w:rsidR="629847CA" w:rsidDel="009140DF" w:rsidRDefault="629847CA" w14:paraId="60F6CE4B" w14:textId="77777777">
      <w:pPr>
        <w:ind w:left="0"/>
        <w:rPr>
          <w:del w:author="Parth Patel" w:date="2021-11-27T18:06:00Z" w:id="3433"/>
        </w:rPr>
        <w:pPrChange w:author="Parth Patel" w:date="2021-11-27T18:11:00Z" w:id="3434">
          <w:pPr>
            <w:spacing w:after="240" w:line="276" w:lineRule="auto"/>
            <w:ind w:left="0"/>
          </w:pPr>
        </w:pPrChange>
      </w:pPr>
      <w:del w:author="Parth Patel" w:date="2021-11-27T18:06:00Z" w:id="3435">
        <w:r w:rsidDel="009140DF">
          <w:delText>This class will handle initializing the lobby and keeping track of the players</w:delText>
        </w:r>
      </w:del>
    </w:p>
    <w:p w:rsidR="629847CA" w:rsidDel="009140DF" w:rsidRDefault="629847CA" w14:paraId="2BE37A02" w14:textId="57DB269F">
      <w:pPr>
        <w:ind w:left="0"/>
        <w:rPr>
          <w:del w:author="Parth Patel" w:date="2021-11-27T18:06:00Z" w:id="3436"/>
          <w:color w:val="548DD4" w:themeColor="text2" w:themeTint="99"/>
        </w:rPr>
        <w:pPrChange w:author="Parth Patel" w:date="2021-11-27T18:11:00Z" w:id="3437">
          <w:pPr>
            <w:spacing w:after="240" w:line="276" w:lineRule="auto"/>
            <w:ind w:left="0"/>
          </w:pPr>
        </w:pPrChange>
      </w:pPr>
      <w:del w:author="Parth Patel" w:date="2021-11-27T18:06:00Z" w:id="3438">
        <w:r w:rsidRPr="3016C974" w:rsidDel="009140DF">
          <w:rPr>
            <w:color w:val="548DD4" w:themeColor="text2" w:themeTint="99"/>
          </w:rPr>
          <w:delText>Player array or HashMap</w:delText>
        </w:r>
      </w:del>
    </w:p>
    <w:p w:rsidR="629847CA" w:rsidDel="009140DF" w:rsidRDefault="629847CA" w14:paraId="6635E0BF" w14:textId="77777777">
      <w:pPr>
        <w:ind w:left="0"/>
        <w:rPr>
          <w:del w:author="Parth Patel" w:date="2021-11-27T18:06:00Z" w:id="3439"/>
        </w:rPr>
        <w:pPrChange w:author="Parth Patel" w:date="2021-11-27T18:11:00Z" w:id="3440">
          <w:pPr>
            <w:spacing w:after="240" w:line="276" w:lineRule="auto"/>
            <w:ind w:left="0" w:firstLine="720"/>
          </w:pPr>
        </w:pPrChange>
      </w:pPr>
      <w:del w:author="Parth Patel" w:date="2021-11-27T18:06:00Z" w:id="3441">
        <w:r w:rsidDel="009140DF">
          <w:delText>This will keep track of how many players are in the lobby</w:delText>
        </w:r>
      </w:del>
    </w:p>
    <w:p w:rsidR="629847CA" w:rsidDel="009140DF" w:rsidRDefault="629847CA" w14:paraId="7E76292E" w14:textId="77777777">
      <w:pPr>
        <w:ind w:left="0"/>
        <w:rPr>
          <w:del w:author="Parth Patel" w:date="2021-11-27T18:06:00Z" w:id="3442"/>
          <w:color w:val="548DD4" w:themeColor="text2" w:themeTint="99"/>
        </w:rPr>
        <w:pPrChange w:author="Parth Patel" w:date="2021-11-27T18:11:00Z" w:id="3443">
          <w:pPr>
            <w:spacing w:after="240" w:line="276" w:lineRule="auto"/>
            <w:ind w:left="0"/>
          </w:pPr>
        </w:pPrChange>
      </w:pPr>
      <w:del w:author="Parth Patel" w:date="2021-11-27T18:06:00Z" w:id="3444">
        <w:r w:rsidRPr="3016C974" w:rsidDel="009140DF">
          <w:rPr>
            <w:rStyle w:val="pl-k"/>
            <w:color w:val="548DD4" w:themeColor="text2" w:themeTint="99"/>
          </w:rPr>
          <w:delText>private final int lobbyId;</w:delText>
        </w:r>
      </w:del>
    </w:p>
    <w:p w:rsidR="629847CA" w:rsidDel="009140DF" w:rsidRDefault="629847CA" w14:paraId="71752D79" w14:textId="77777777">
      <w:pPr>
        <w:ind w:left="0"/>
        <w:rPr>
          <w:del w:author="Parth Patel" w:date="2021-11-27T18:06:00Z" w:id="3445"/>
        </w:rPr>
        <w:pPrChange w:author="Parth Patel" w:date="2021-11-27T18:11:00Z" w:id="3446">
          <w:pPr>
            <w:spacing w:after="240" w:line="276" w:lineRule="auto"/>
            <w:ind w:left="0" w:firstLine="720"/>
          </w:pPr>
        </w:pPrChange>
      </w:pPr>
      <w:del w:author="Parth Patel" w:date="2021-11-27T18:06:00Z" w:id="3447">
        <w:r w:rsidDel="009140DF">
          <w:delText>An ID to represent the lobby</w:delText>
        </w:r>
      </w:del>
    </w:p>
    <w:p w:rsidR="629847CA" w:rsidDel="009140DF" w:rsidRDefault="629847CA" w14:paraId="731F867A" w14:textId="77777777">
      <w:pPr>
        <w:ind w:left="0"/>
        <w:rPr>
          <w:del w:author="Parth Patel" w:date="2021-11-27T18:06:00Z" w:id="3448"/>
          <w:color w:val="548DD4" w:themeColor="text2" w:themeTint="99"/>
        </w:rPr>
        <w:pPrChange w:author="Parth Patel" w:date="2021-11-27T18:11:00Z" w:id="3449">
          <w:pPr>
            <w:spacing w:after="240" w:line="276" w:lineRule="auto"/>
            <w:ind w:left="0"/>
          </w:pPr>
        </w:pPrChange>
      </w:pPr>
      <w:del w:author="Parth Patel" w:date="2021-11-27T18:06:00Z" w:id="3450">
        <w:r w:rsidRPr="3016C974" w:rsidDel="009140DF">
          <w:rPr>
            <w:color w:val="548DD4" w:themeColor="text2" w:themeTint="99"/>
          </w:rPr>
          <w:delText>private int lobbySize;</w:delText>
        </w:r>
      </w:del>
    </w:p>
    <w:p w:rsidR="629847CA" w:rsidDel="009140DF" w:rsidRDefault="629847CA" w14:paraId="17A312B0" w14:textId="77777777">
      <w:pPr>
        <w:ind w:left="0"/>
        <w:rPr>
          <w:del w:author="Parth Patel" w:date="2021-11-27T18:06:00Z" w:id="3451"/>
        </w:rPr>
        <w:pPrChange w:author="Parth Patel" w:date="2021-11-27T18:11:00Z" w:id="3452">
          <w:pPr>
            <w:spacing w:after="240" w:line="276" w:lineRule="auto"/>
            <w:ind w:left="0" w:firstLine="720"/>
          </w:pPr>
        </w:pPrChange>
      </w:pPr>
      <w:del w:author="Parth Patel" w:date="2021-11-27T18:06:00Z" w:id="3453">
        <w:r w:rsidDel="009140DF">
          <w:delText>Controls how many players can join the lobby</w:delText>
        </w:r>
      </w:del>
    </w:p>
    <w:p w:rsidR="629847CA" w:rsidDel="009140DF" w:rsidRDefault="629847CA" w14:paraId="54C70ABF" w14:textId="77777777">
      <w:pPr>
        <w:ind w:left="0"/>
        <w:rPr>
          <w:del w:author="Parth Patel" w:date="2021-11-27T18:06:00Z" w:id="3454"/>
          <w:color w:val="548DD4" w:themeColor="text2" w:themeTint="99"/>
        </w:rPr>
        <w:pPrChange w:author="Parth Patel" w:date="2021-11-27T18:11:00Z" w:id="3455">
          <w:pPr>
            <w:spacing w:after="240" w:line="276" w:lineRule="auto"/>
            <w:ind w:left="0"/>
          </w:pPr>
        </w:pPrChange>
      </w:pPr>
      <w:del w:author="Parth Patel" w:date="2021-11-27T18:06:00Z" w:id="3456">
        <w:r w:rsidRPr="3016C974" w:rsidDel="009140DF">
          <w:rPr>
            <w:rStyle w:val="pl-k"/>
            <w:color w:val="548DD4" w:themeColor="text2" w:themeTint="99"/>
          </w:rPr>
          <w:delText>public void AddPlayerToLobby(Player player)</w:delText>
        </w:r>
      </w:del>
    </w:p>
    <w:p w:rsidR="629847CA" w:rsidDel="009140DF" w:rsidRDefault="629847CA" w14:paraId="047E9AC5" w14:textId="77777777">
      <w:pPr>
        <w:ind w:left="0"/>
        <w:rPr>
          <w:del w:author="Parth Patel" w:date="2021-11-27T18:06:00Z" w:id="3457"/>
        </w:rPr>
        <w:pPrChange w:author="Parth Patel" w:date="2021-11-27T18:11:00Z" w:id="3458">
          <w:pPr>
            <w:spacing w:after="240" w:line="276" w:lineRule="auto"/>
            <w:ind w:left="0" w:firstLine="720"/>
          </w:pPr>
        </w:pPrChange>
      </w:pPr>
      <w:del w:author="Parth Patel" w:date="2021-11-27T18:06:00Z" w:id="3459">
        <w:r w:rsidDel="009140DF">
          <w:delText>This will add player to lobby</w:delText>
        </w:r>
      </w:del>
    </w:p>
    <w:p w:rsidR="629847CA" w:rsidDel="009140DF" w:rsidRDefault="629847CA" w14:paraId="46DFA17D" w14:textId="4E16F91F">
      <w:pPr>
        <w:ind w:left="0"/>
        <w:rPr>
          <w:del w:author="Parth Patel" w:date="2021-11-27T18:06:00Z" w:id="3460"/>
        </w:rPr>
        <w:pPrChange w:author="Parth Patel" w:date="2021-11-27T18:11:00Z" w:id="3461">
          <w:pPr>
            <w:pStyle w:val="Compact"/>
            <w:numPr>
              <w:numId w:val="21"/>
            </w:numPr>
            <w:tabs>
              <w:tab w:val="num" w:pos="0"/>
            </w:tabs>
            <w:spacing w:line="276" w:lineRule="auto"/>
            <w:ind w:left="480" w:hanging="480"/>
          </w:pPr>
        </w:pPrChange>
      </w:pPr>
      <w:del w:author="Parth Patel" w:date="2021-11-27T18:06:00Z" w:id="3462">
        <w:r w:rsidRPr="3016C974" w:rsidDel="009140DF">
          <w:delText>Parameters: player — and instance of a Player class</w:delText>
        </w:r>
      </w:del>
    </w:p>
    <w:p w:rsidR="629847CA" w:rsidDel="009140DF" w:rsidRDefault="629847CA" w14:paraId="1C700F0E" w14:textId="77777777">
      <w:pPr>
        <w:ind w:left="0"/>
        <w:rPr>
          <w:del w:author="Parth Patel" w:date="2021-11-27T18:06:00Z" w:id="3463"/>
          <w:color w:val="548DD4" w:themeColor="text2" w:themeTint="99"/>
        </w:rPr>
        <w:pPrChange w:author="Parth Patel" w:date="2021-11-27T18:11:00Z" w:id="3464">
          <w:pPr>
            <w:spacing w:after="240" w:line="276" w:lineRule="auto"/>
            <w:ind w:left="0"/>
          </w:pPr>
        </w:pPrChange>
      </w:pPr>
      <w:del w:author="Parth Patel" w:date="2021-11-27T18:06:00Z" w:id="3465">
        <w:r w:rsidRPr="3016C974" w:rsidDel="009140DF">
          <w:rPr>
            <w:rStyle w:val="pl-k"/>
            <w:color w:val="548DD4" w:themeColor="text2" w:themeTint="99"/>
          </w:rPr>
          <w:delText>public void RemovePlayerFromLobby(Player player)</w:delText>
        </w:r>
      </w:del>
    </w:p>
    <w:p w:rsidR="629847CA" w:rsidDel="009140DF" w:rsidRDefault="629847CA" w14:paraId="43DFD820" w14:textId="5A28A96D">
      <w:pPr>
        <w:ind w:left="0"/>
        <w:rPr>
          <w:del w:author="Parth Patel" w:date="2021-11-27T18:06:00Z" w:id="3466"/>
        </w:rPr>
        <w:pPrChange w:author="Parth Patel" w:date="2021-11-27T18:11:00Z" w:id="3467">
          <w:pPr>
            <w:spacing w:after="240" w:line="276" w:lineRule="auto"/>
            <w:ind w:left="0" w:firstLine="720"/>
          </w:pPr>
        </w:pPrChange>
      </w:pPr>
      <w:del w:author="Parth Patel" w:date="2021-11-27T18:06:00Z" w:id="3468">
        <w:r w:rsidDel="009140DF">
          <w:delText>This will remove player to lobby</w:delText>
        </w:r>
      </w:del>
    </w:p>
    <w:p w:rsidR="629847CA" w:rsidDel="009140DF" w:rsidRDefault="629847CA" w14:paraId="06795852" w14:textId="25851C21">
      <w:pPr>
        <w:ind w:left="0"/>
        <w:rPr>
          <w:del w:author="Parth Patel" w:date="2021-11-27T18:06:00Z" w:id="3469"/>
        </w:rPr>
        <w:pPrChange w:author="Parth Patel" w:date="2021-11-27T18:11:00Z" w:id="3470">
          <w:pPr>
            <w:pStyle w:val="Compact"/>
            <w:numPr>
              <w:numId w:val="21"/>
            </w:numPr>
            <w:tabs>
              <w:tab w:val="num" w:pos="0"/>
            </w:tabs>
            <w:spacing w:line="276" w:lineRule="auto"/>
            <w:ind w:left="480" w:hanging="480"/>
          </w:pPr>
        </w:pPrChange>
      </w:pPr>
      <w:del w:author="Parth Patel" w:date="2021-11-27T18:06:00Z" w:id="3471">
        <w:r w:rsidRPr="3016C974" w:rsidDel="009140DF">
          <w:delText>Parameters: player — and instance of a Player class</w:delText>
        </w:r>
      </w:del>
    </w:p>
    <w:p w:rsidR="77DBF38A" w:rsidDel="009140DF" w:rsidRDefault="77DBF38A" w14:paraId="5037E21B" w14:textId="77777777">
      <w:pPr>
        <w:ind w:left="0"/>
        <w:rPr>
          <w:del w:author="Parth Patel" w:date="2021-11-27T18:06:00Z" w:id="3472"/>
        </w:rPr>
        <w:pPrChange w:author="Parth Patel" w:date="2021-11-27T18:11:00Z" w:id="3473">
          <w:pPr>
            <w:pStyle w:val="Compact"/>
          </w:pPr>
        </w:pPrChange>
      </w:pPr>
    </w:p>
    <w:p w:rsidRPr="0008301D" w:rsidR="629847CA" w:rsidDel="009140DF" w:rsidRDefault="629847CA" w14:paraId="7F3DF617" w14:textId="77777777">
      <w:pPr>
        <w:ind w:left="0"/>
        <w:rPr>
          <w:del w:author="Parth Patel" w:date="2021-11-27T18:06:00Z" w:id="3474"/>
        </w:rPr>
        <w:pPrChange w:author="Parth Patel" w:date="2021-11-27T18:11:00Z" w:id="3475">
          <w:pPr>
            <w:pStyle w:val="Heading3"/>
          </w:pPr>
        </w:pPrChange>
      </w:pPr>
      <w:del w:author="Parth Patel" w:date="2021-11-27T18:06:00Z" w:id="3476">
        <w:r w:rsidRPr="3016C974" w:rsidDel="009140DF">
          <w:delText>Player</w:delText>
        </w:r>
      </w:del>
    </w:p>
    <w:p w:rsidR="629847CA" w:rsidDel="009140DF" w:rsidRDefault="629847CA" w14:paraId="5FFC8788" w14:textId="77777777">
      <w:pPr>
        <w:ind w:left="0"/>
        <w:rPr>
          <w:del w:author="Parth Patel" w:date="2021-11-27T18:06:00Z" w:id="3477"/>
        </w:rPr>
        <w:pPrChange w:author="Parth Patel" w:date="2021-11-27T18:11:00Z" w:id="3478">
          <w:pPr>
            <w:spacing w:after="240" w:line="276" w:lineRule="auto"/>
            <w:ind w:left="0"/>
          </w:pPr>
        </w:pPrChange>
      </w:pPr>
      <w:del w:author="Parth Patel" w:date="2021-11-27T18:06:00Z" w:id="3479">
        <w:r w:rsidDel="009140DF">
          <w:delText>This class will handle the player status</w:delText>
        </w:r>
      </w:del>
    </w:p>
    <w:p w:rsidR="629847CA" w:rsidDel="009140DF" w:rsidRDefault="629847CA" w14:paraId="722FE0E6" w14:textId="77777777">
      <w:pPr>
        <w:ind w:left="0"/>
        <w:rPr>
          <w:del w:author="Parth Patel" w:date="2021-11-27T18:06:00Z" w:id="3480"/>
          <w:color w:val="548DD4" w:themeColor="text2" w:themeTint="99"/>
        </w:rPr>
        <w:pPrChange w:author="Parth Patel" w:date="2021-11-27T18:11:00Z" w:id="3481">
          <w:pPr>
            <w:spacing w:after="240" w:line="276" w:lineRule="auto"/>
            <w:ind w:left="0"/>
          </w:pPr>
        </w:pPrChange>
      </w:pPr>
      <w:del w:author="Parth Patel" w:date="2021-11-27T18:06:00Z" w:id="3482">
        <w:r w:rsidRPr="3016C974" w:rsidDel="009140DF">
          <w:rPr>
            <w:color w:val="548DD4" w:themeColor="text2" w:themeTint="99"/>
          </w:rPr>
          <w:delText>private final String playerName;</w:delText>
        </w:r>
      </w:del>
    </w:p>
    <w:p w:rsidR="629847CA" w:rsidDel="009140DF" w:rsidRDefault="629847CA" w14:paraId="6864765A" w14:textId="77777777">
      <w:pPr>
        <w:ind w:left="0"/>
        <w:rPr>
          <w:del w:author="Parth Patel" w:date="2021-11-27T18:06:00Z" w:id="3483"/>
        </w:rPr>
        <w:pPrChange w:author="Parth Patel" w:date="2021-11-27T18:11:00Z" w:id="3484">
          <w:pPr>
            <w:spacing w:after="240" w:line="276" w:lineRule="auto"/>
            <w:ind w:left="0" w:firstLine="720"/>
          </w:pPr>
        </w:pPrChange>
      </w:pPr>
      <w:del w:author="Parth Patel" w:date="2021-11-27T18:06:00Z" w:id="3485">
        <w:r w:rsidDel="009140DF">
          <w:delText>This represents player’s in-game name they made</w:delText>
        </w:r>
      </w:del>
    </w:p>
    <w:p w:rsidR="629847CA" w:rsidDel="009140DF" w:rsidRDefault="629847CA" w14:paraId="2AEA67DD" w14:textId="77777777">
      <w:pPr>
        <w:ind w:left="0"/>
        <w:rPr>
          <w:del w:author="Parth Patel" w:date="2021-11-27T18:06:00Z" w:id="3486"/>
          <w:color w:val="548DD4" w:themeColor="text2" w:themeTint="99"/>
        </w:rPr>
        <w:pPrChange w:author="Parth Patel" w:date="2021-11-27T18:11:00Z" w:id="3487">
          <w:pPr>
            <w:spacing w:after="240" w:line="276" w:lineRule="auto"/>
            <w:ind w:left="0"/>
          </w:pPr>
        </w:pPrChange>
      </w:pPr>
      <w:del w:author="Parth Patel" w:date="2021-11-27T18:06:00Z" w:id="3488">
        <w:r w:rsidRPr="3016C974" w:rsidDel="009140DF">
          <w:rPr>
            <w:color w:val="548DD4" w:themeColor="text2" w:themeTint="99"/>
          </w:rPr>
          <w:delText>private final int playerID;</w:delText>
        </w:r>
      </w:del>
    </w:p>
    <w:p w:rsidR="629847CA" w:rsidDel="009140DF" w:rsidRDefault="629847CA" w14:paraId="4BE488B1" w14:textId="77777777">
      <w:pPr>
        <w:ind w:left="0"/>
        <w:rPr>
          <w:del w:author="Parth Patel" w:date="2021-11-27T18:06:00Z" w:id="3489"/>
        </w:rPr>
        <w:pPrChange w:author="Parth Patel" w:date="2021-11-27T18:11:00Z" w:id="3490">
          <w:pPr>
            <w:spacing w:after="240" w:line="276" w:lineRule="auto"/>
            <w:ind w:left="0" w:firstLine="720"/>
          </w:pPr>
        </w:pPrChange>
      </w:pPr>
      <w:del w:author="Parth Patel" w:date="2021-11-27T18:06:00Z" w:id="3491">
        <w:r w:rsidDel="009140DF">
          <w:delText>This represents players ID</w:delText>
        </w:r>
      </w:del>
    </w:p>
    <w:p w:rsidR="629847CA" w:rsidDel="009140DF" w:rsidRDefault="629847CA" w14:paraId="10ECAE5B" w14:textId="77777777">
      <w:pPr>
        <w:ind w:left="0"/>
        <w:rPr>
          <w:del w:author="Parth Patel" w:date="2021-11-27T18:06:00Z" w:id="3492"/>
          <w:color w:val="548DD4" w:themeColor="text2" w:themeTint="99"/>
        </w:rPr>
        <w:pPrChange w:author="Parth Patel" w:date="2021-11-27T18:11:00Z" w:id="3493">
          <w:pPr>
            <w:spacing w:after="240" w:line="276" w:lineRule="auto"/>
            <w:ind w:left="0"/>
          </w:pPr>
        </w:pPrChange>
      </w:pPr>
      <w:del w:author="Parth Patel" w:date="2021-11-27T18:06:00Z" w:id="3494">
        <w:r w:rsidRPr="3016C974" w:rsidDel="009140DF">
          <w:rPr>
            <w:color w:val="548DD4" w:themeColor="text2" w:themeTint="99"/>
          </w:rPr>
          <w:delText>public boolean playerInLobby()</w:delText>
        </w:r>
      </w:del>
    </w:p>
    <w:p w:rsidR="629847CA" w:rsidDel="009140DF" w:rsidRDefault="629847CA" w14:paraId="730280B2" w14:textId="77777777">
      <w:pPr>
        <w:ind w:left="0"/>
        <w:rPr>
          <w:del w:author="Parth Patel" w:date="2021-11-27T18:06:00Z" w:id="3495"/>
        </w:rPr>
        <w:pPrChange w:author="Parth Patel" w:date="2021-11-27T18:11:00Z" w:id="3496">
          <w:pPr>
            <w:spacing w:after="240" w:line="276" w:lineRule="auto"/>
            <w:ind w:left="0" w:firstLine="720"/>
          </w:pPr>
        </w:pPrChange>
      </w:pPr>
      <w:del w:author="Parth Patel" w:date="2021-11-27T18:06:00Z" w:id="3497">
        <w:r w:rsidDel="009140DF">
          <w:delText>This method returns true if the player is in a lobby</w:delText>
        </w:r>
      </w:del>
    </w:p>
    <w:p w:rsidR="629847CA" w:rsidDel="009140DF" w:rsidRDefault="629847CA" w14:paraId="4E297C3E" w14:textId="486C796B">
      <w:pPr>
        <w:ind w:left="0"/>
        <w:rPr>
          <w:del w:author="Parth Patel" w:date="2021-11-27T18:06:00Z" w:id="3498"/>
        </w:rPr>
        <w:pPrChange w:author="Parth Patel" w:date="2021-11-27T18:11:00Z" w:id="3499">
          <w:pPr>
            <w:pStyle w:val="Compact"/>
            <w:numPr>
              <w:numId w:val="21"/>
            </w:numPr>
            <w:tabs>
              <w:tab w:val="num" w:pos="0"/>
            </w:tabs>
            <w:spacing w:line="276" w:lineRule="auto"/>
            <w:ind w:left="480" w:hanging="480"/>
          </w:pPr>
        </w:pPrChange>
      </w:pPr>
      <w:del w:author="Parth Patel" w:date="2021-11-27T18:06:00Z" w:id="3500">
        <w:r w:rsidRPr="3016C974" w:rsidDel="009140DF">
          <w:delText>Returns: True if the player is currently in a lobby</w:delText>
        </w:r>
      </w:del>
    </w:p>
    <w:p w:rsidR="629847CA" w:rsidDel="009140DF" w:rsidRDefault="629847CA" w14:paraId="718AC8BB" w14:textId="77777777">
      <w:pPr>
        <w:ind w:left="0"/>
        <w:rPr>
          <w:del w:author="Parth Patel" w:date="2021-11-27T18:06:00Z" w:id="3501"/>
          <w:color w:val="548DD4" w:themeColor="text2" w:themeTint="99"/>
        </w:rPr>
        <w:pPrChange w:author="Parth Patel" w:date="2021-11-27T18:11:00Z" w:id="3502">
          <w:pPr>
            <w:spacing w:after="240" w:line="276" w:lineRule="auto"/>
            <w:ind w:left="0"/>
          </w:pPr>
        </w:pPrChange>
      </w:pPr>
      <w:del w:author="Parth Patel" w:date="2021-11-27T18:06:00Z" w:id="3503">
        <w:r w:rsidRPr="3016C974" w:rsidDel="009140DF">
          <w:rPr>
            <w:color w:val="548DD4" w:themeColor="text2" w:themeTint="99"/>
          </w:rPr>
          <w:delText>public void disconnect()</w:delText>
        </w:r>
      </w:del>
    </w:p>
    <w:p w:rsidR="629847CA" w:rsidDel="009140DF" w:rsidRDefault="629847CA" w14:paraId="1C7FE8C1" w14:textId="0AFF6728">
      <w:pPr>
        <w:ind w:left="0"/>
        <w:rPr>
          <w:del w:author="Parth Patel" w:date="2021-11-27T18:06:00Z" w:id="3504"/>
        </w:rPr>
        <w:pPrChange w:author="Parth Patel" w:date="2021-11-27T18:11:00Z" w:id="3505">
          <w:pPr>
            <w:spacing w:after="240" w:line="276" w:lineRule="auto"/>
            <w:ind w:left="0" w:firstLine="720"/>
          </w:pPr>
        </w:pPrChange>
      </w:pPr>
      <w:del w:author="Parth Patel" w:date="2021-11-27T18:06:00Z" w:id="3506">
        <w:r w:rsidDel="009140DF">
          <w:delText>If player leaves remove him from lobby</w:delText>
        </w:r>
      </w:del>
    </w:p>
    <w:p w:rsidR="77DBF38A" w:rsidDel="009140DF" w:rsidRDefault="77DBF38A" w14:paraId="70595925" w14:textId="77777777">
      <w:pPr>
        <w:ind w:left="0"/>
        <w:rPr>
          <w:del w:author="Parth Patel" w:date="2021-11-27T18:06:00Z" w:id="3507"/>
        </w:rPr>
        <w:pPrChange w:author="Parth Patel" w:date="2021-11-27T18:11:00Z" w:id="3508">
          <w:pPr>
            <w:spacing w:after="240" w:line="276" w:lineRule="auto"/>
            <w:ind w:left="0"/>
          </w:pPr>
        </w:pPrChange>
      </w:pPr>
    </w:p>
    <w:p w:rsidRPr="0008301D" w:rsidR="629847CA" w:rsidDel="009140DF" w:rsidRDefault="629847CA" w14:paraId="3FC40643" w14:textId="77777777">
      <w:pPr>
        <w:ind w:left="0"/>
        <w:rPr>
          <w:del w:author="Parth Patel" w:date="2021-11-27T18:06:00Z" w:id="3509"/>
        </w:rPr>
        <w:pPrChange w:author="Parth Patel" w:date="2021-11-27T18:11:00Z" w:id="3510">
          <w:pPr>
            <w:pStyle w:val="Heading3"/>
          </w:pPr>
        </w:pPrChange>
      </w:pPr>
      <w:del w:author="Parth Patel" w:date="2021-11-27T18:06:00Z" w:id="3511">
        <w:r w:rsidRPr="3016C974" w:rsidDel="009140DF">
          <w:delText>NetworkSession</w:delText>
        </w:r>
      </w:del>
    </w:p>
    <w:p w:rsidR="629847CA" w:rsidDel="009140DF" w:rsidRDefault="629847CA" w14:paraId="57722A62" w14:textId="77777777">
      <w:pPr>
        <w:ind w:left="0"/>
        <w:rPr>
          <w:del w:author="Parth Patel" w:date="2021-11-27T18:06:00Z" w:id="3512"/>
        </w:rPr>
        <w:pPrChange w:author="Parth Patel" w:date="2021-11-27T18:11:00Z" w:id="3513">
          <w:pPr>
            <w:spacing w:after="240" w:line="276" w:lineRule="auto"/>
            <w:ind w:left="0"/>
          </w:pPr>
        </w:pPrChange>
      </w:pPr>
      <w:del w:author="Parth Patel" w:date="2021-11-27T18:06:00Z" w:id="3514">
        <w:r w:rsidDel="009140DF">
          <w:delText>This class will handle players connecting and disconnecting in a session or lobby</w:delText>
        </w:r>
      </w:del>
    </w:p>
    <w:p w:rsidR="629847CA" w:rsidDel="009140DF" w:rsidRDefault="629847CA" w14:paraId="2DE3786D" w14:textId="77777777">
      <w:pPr>
        <w:ind w:left="0"/>
        <w:rPr>
          <w:del w:author="Parth Patel" w:date="2021-11-27T18:06:00Z" w:id="3515"/>
          <w:color w:val="548DD4" w:themeColor="text2" w:themeTint="99"/>
        </w:rPr>
        <w:pPrChange w:author="Parth Patel" w:date="2021-11-27T18:11:00Z" w:id="3516">
          <w:pPr>
            <w:spacing w:after="240" w:line="276" w:lineRule="auto"/>
            <w:ind w:left="0"/>
          </w:pPr>
        </w:pPrChange>
      </w:pPr>
      <w:del w:author="Parth Patel" w:date="2021-11-27T18:06:00Z" w:id="3517">
        <w:r w:rsidRPr="3016C974" w:rsidDel="009140DF">
          <w:rPr>
            <w:color w:val="548DD4" w:themeColor="text2" w:themeTint="99"/>
          </w:rPr>
          <w:delText>private Player player;</w:delText>
        </w:r>
      </w:del>
    </w:p>
    <w:p w:rsidR="629847CA" w:rsidDel="009140DF" w:rsidRDefault="629847CA" w14:paraId="24DAB523" w14:textId="77777777">
      <w:pPr>
        <w:ind w:left="0"/>
        <w:rPr>
          <w:del w:author="Parth Patel" w:date="2021-11-27T18:06:00Z" w:id="3518"/>
        </w:rPr>
        <w:pPrChange w:author="Parth Patel" w:date="2021-11-27T18:11:00Z" w:id="3519">
          <w:pPr>
            <w:spacing w:after="240" w:line="276" w:lineRule="auto"/>
            <w:ind w:left="0" w:firstLine="720"/>
          </w:pPr>
        </w:pPrChange>
      </w:pPr>
      <w:del w:author="Parth Patel" w:date="2021-11-27T18:06:00Z" w:id="3520">
        <w:r w:rsidDel="009140DF">
          <w:delText>This represents the player entity</w:delText>
        </w:r>
      </w:del>
    </w:p>
    <w:p w:rsidR="629847CA" w:rsidDel="009140DF" w:rsidRDefault="629847CA" w14:paraId="7EBAA6C3" w14:textId="77777777">
      <w:pPr>
        <w:ind w:left="0"/>
        <w:rPr>
          <w:del w:author="Parth Patel" w:date="2021-11-27T18:06:00Z" w:id="3521"/>
          <w:color w:val="548DD4" w:themeColor="text2" w:themeTint="99"/>
        </w:rPr>
        <w:pPrChange w:author="Parth Patel" w:date="2021-11-27T18:11:00Z" w:id="3522">
          <w:pPr>
            <w:spacing w:after="240" w:line="276" w:lineRule="auto"/>
            <w:ind w:left="0"/>
          </w:pPr>
        </w:pPrChange>
      </w:pPr>
      <w:del w:author="Parth Patel" w:date="2021-11-27T18:06:00Z" w:id="3523">
        <w:r w:rsidRPr="3016C974" w:rsidDel="009140DF">
          <w:rPr>
            <w:color w:val="548DD4" w:themeColor="text2" w:themeTint="99"/>
          </w:rPr>
          <w:delText>public void handleCreatelobby(LobbyCreator createLobby)</w:delText>
        </w:r>
      </w:del>
    </w:p>
    <w:p w:rsidR="629847CA" w:rsidDel="009140DF" w:rsidRDefault="629847CA" w14:paraId="6F0CF6FC" w14:textId="77777777">
      <w:pPr>
        <w:ind w:left="0"/>
        <w:rPr>
          <w:del w:author="Parth Patel" w:date="2021-11-27T18:06:00Z" w:id="3524"/>
        </w:rPr>
        <w:pPrChange w:author="Parth Patel" w:date="2021-11-27T18:11:00Z" w:id="3525">
          <w:pPr>
            <w:spacing w:after="240" w:line="276" w:lineRule="auto"/>
            <w:ind w:left="0" w:firstLine="720"/>
          </w:pPr>
        </w:pPrChange>
      </w:pPr>
      <w:del w:author="Parth Patel" w:date="2021-11-27T18:06:00Z" w:id="3526">
        <w:r w:rsidDel="009140DF">
          <w:delText>This method will handle creating a lobby and adding the host in</w:delText>
        </w:r>
      </w:del>
    </w:p>
    <w:p w:rsidR="629847CA" w:rsidDel="009140DF" w:rsidRDefault="629847CA" w14:paraId="4C61BD38" w14:textId="14F24F6F">
      <w:pPr>
        <w:ind w:left="0"/>
        <w:rPr>
          <w:del w:author="Parth Patel" w:date="2021-11-27T18:06:00Z" w:id="3527"/>
        </w:rPr>
        <w:pPrChange w:author="Parth Patel" w:date="2021-11-27T18:11:00Z" w:id="3528">
          <w:pPr>
            <w:pStyle w:val="Compact"/>
            <w:numPr>
              <w:numId w:val="21"/>
            </w:numPr>
            <w:tabs>
              <w:tab w:val="num" w:pos="0"/>
            </w:tabs>
            <w:spacing w:line="276" w:lineRule="auto"/>
            <w:ind w:left="480" w:hanging="480"/>
          </w:pPr>
        </w:pPrChange>
      </w:pPr>
      <w:del w:author="Parth Patel" w:date="2021-11-27T18:06:00Z" w:id="3529">
        <w:r w:rsidRPr="3016C974" w:rsidDel="009140DF">
          <w:delText>Parameters: createLobby — and instance of a LobbyCreator class</w:delText>
        </w:r>
      </w:del>
    </w:p>
    <w:p w:rsidR="629847CA" w:rsidDel="009140DF" w:rsidRDefault="629847CA" w14:paraId="005A7ABB" w14:textId="77777777">
      <w:pPr>
        <w:ind w:left="0"/>
        <w:rPr>
          <w:del w:author="Parth Patel" w:date="2021-11-27T18:06:00Z" w:id="3530"/>
          <w:color w:val="548DD4" w:themeColor="text2" w:themeTint="99"/>
        </w:rPr>
        <w:pPrChange w:author="Parth Patel" w:date="2021-11-27T18:11:00Z" w:id="3531">
          <w:pPr>
            <w:spacing w:after="240" w:line="276" w:lineRule="auto"/>
            <w:ind w:left="0"/>
          </w:pPr>
        </w:pPrChange>
      </w:pPr>
      <w:del w:author="Parth Patel" w:date="2021-11-27T18:06:00Z" w:id="3532">
        <w:r w:rsidRPr="3016C974" w:rsidDel="009140DF">
          <w:rPr>
            <w:color w:val="548DD4" w:themeColor="text2" w:themeTint="99"/>
          </w:rPr>
          <w:delText>public void handleJoinLobby(LobbyCreator joinLobby)</w:delText>
        </w:r>
      </w:del>
    </w:p>
    <w:p w:rsidR="629847CA" w:rsidDel="009140DF" w:rsidRDefault="629847CA" w14:paraId="45972D93" w14:textId="20F8F153">
      <w:pPr>
        <w:ind w:left="0"/>
        <w:rPr>
          <w:del w:author="Parth Patel" w:date="2021-11-27T18:06:00Z" w:id="3533"/>
        </w:rPr>
        <w:pPrChange w:author="Parth Patel" w:date="2021-11-27T18:11:00Z" w:id="3534">
          <w:pPr>
            <w:spacing w:after="240" w:line="276" w:lineRule="auto"/>
            <w:ind w:left="0" w:firstLine="720"/>
          </w:pPr>
        </w:pPrChange>
      </w:pPr>
      <w:del w:author="Parth Patel" w:date="2021-11-27T18:06:00Z" w:id="3535">
        <w:r w:rsidDel="009140DF">
          <w:delText>This method will handle adding player to an existing lobby</w:delText>
        </w:r>
      </w:del>
    </w:p>
    <w:p w:rsidR="629847CA" w:rsidDel="009140DF" w:rsidRDefault="629847CA" w14:paraId="3522DD34" w14:textId="6FE0F495">
      <w:pPr>
        <w:ind w:left="0"/>
        <w:rPr>
          <w:del w:author="Parth Patel" w:date="2021-11-27T18:06:00Z" w:id="3536"/>
        </w:rPr>
        <w:pPrChange w:author="Parth Patel" w:date="2021-11-27T18:11:00Z" w:id="3537">
          <w:pPr>
            <w:pStyle w:val="Compact"/>
            <w:numPr>
              <w:numId w:val="21"/>
            </w:numPr>
            <w:tabs>
              <w:tab w:val="num" w:pos="0"/>
            </w:tabs>
            <w:spacing w:line="276" w:lineRule="auto"/>
            <w:ind w:left="480" w:hanging="480"/>
          </w:pPr>
        </w:pPrChange>
      </w:pPr>
      <w:del w:author="Parth Patel" w:date="2021-11-27T18:06:00Z" w:id="3538">
        <w:r w:rsidRPr="3016C974" w:rsidDel="009140DF">
          <w:delText xml:space="preserve">Parameters: </w:delText>
        </w:r>
        <w:r w:rsidDel="009140DF">
          <w:delText>joinLobby</w:delText>
        </w:r>
        <w:r w:rsidRPr="3016C974" w:rsidDel="009140DF">
          <w:delText xml:space="preserve"> — an instance of a LobbyCreator class</w:delText>
        </w:r>
      </w:del>
    </w:p>
    <w:p w:rsidR="629847CA" w:rsidDel="009140DF" w:rsidRDefault="629847CA" w14:paraId="3C05E0B6" w14:textId="77777777">
      <w:pPr>
        <w:ind w:left="0"/>
        <w:rPr>
          <w:del w:author="Parth Patel" w:date="2021-11-27T18:06:00Z" w:id="3539"/>
          <w:color w:val="548DD4" w:themeColor="text2" w:themeTint="99"/>
        </w:rPr>
        <w:pPrChange w:author="Parth Patel" w:date="2021-11-27T18:11:00Z" w:id="3540">
          <w:pPr>
            <w:spacing w:after="240" w:line="276" w:lineRule="auto"/>
            <w:ind w:left="0"/>
          </w:pPr>
        </w:pPrChange>
      </w:pPr>
      <w:del w:author="Parth Patel" w:date="2021-11-27T18:06:00Z" w:id="3541">
        <w:r w:rsidRPr="3016C974" w:rsidDel="009140DF">
          <w:rPr>
            <w:rStyle w:val="pl-k"/>
            <w:color w:val="548DD4" w:themeColor="text2" w:themeTint="99"/>
          </w:rPr>
          <w:delText xml:space="preserve">private void disconnect() </w:delText>
        </w:r>
      </w:del>
    </w:p>
    <w:p w:rsidR="629847CA" w:rsidDel="009140DF" w:rsidRDefault="629847CA" w14:paraId="76C76068" w14:textId="34BE4885">
      <w:pPr>
        <w:ind w:left="0"/>
        <w:rPr>
          <w:del w:author="Parth Patel" w:date="2021-11-27T18:06:00Z" w:id="3542"/>
        </w:rPr>
        <w:pPrChange w:author="Parth Patel" w:date="2021-11-27T18:11:00Z" w:id="3543">
          <w:pPr>
            <w:spacing w:after="240" w:line="276" w:lineRule="auto"/>
            <w:ind w:left="0" w:firstLine="720"/>
          </w:pPr>
        </w:pPrChange>
      </w:pPr>
      <w:del w:author="Parth Patel" w:date="2021-11-27T18:06:00Z" w:id="3544">
        <w:r w:rsidDel="009140DF">
          <w:delText>Disconnect player from the lobby</w:delText>
        </w:r>
      </w:del>
    </w:p>
    <w:p w:rsidR="77DBF38A" w:rsidDel="009140DF" w:rsidRDefault="77DBF38A" w14:paraId="4BC87028" w14:textId="77777777">
      <w:pPr>
        <w:ind w:left="0"/>
        <w:rPr>
          <w:del w:author="Parth Patel" w:date="2021-11-27T18:06:00Z" w:id="3545"/>
        </w:rPr>
        <w:pPrChange w:author="Parth Patel" w:date="2021-11-27T18:11:00Z" w:id="3546">
          <w:pPr>
            <w:spacing w:after="240" w:line="276" w:lineRule="auto"/>
            <w:ind w:left="0"/>
          </w:pPr>
        </w:pPrChange>
      </w:pPr>
    </w:p>
    <w:p w:rsidRPr="0008301D" w:rsidR="629847CA" w:rsidDel="009140DF" w:rsidRDefault="629847CA" w14:paraId="1E09FA77" w14:textId="77777777">
      <w:pPr>
        <w:ind w:left="0"/>
        <w:rPr>
          <w:del w:author="Parth Patel" w:date="2021-11-27T18:06:00Z" w:id="3547"/>
        </w:rPr>
        <w:pPrChange w:author="Parth Patel" w:date="2021-11-27T18:11:00Z" w:id="3548">
          <w:pPr>
            <w:pStyle w:val="Heading3"/>
          </w:pPr>
        </w:pPrChange>
      </w:pPr>
      <w:del w:author="Parth Patel" w:date="2021-11-27T18:06:00Z" w:id="3549">
        <w:r w:rsidRPr="3016C974" w:rsidDel="009140DF">
          <w:delText>LevelSelection</w:delText>
        </w:r>
      </w:del>
    </w:p>
    <w:p w:rsidR="629847CA" w:rsidDel="009140DF" w:rsidRDefault="629847CA" w14:paraId="6F0EEDAD" w14:textId="77777777">
      <w:pPr>
        <w:ind w:left="0"/>
        <w:rPr>
          <w:del w:author="Parth Patel" w:date="2021-11-27T18:06:00Z" w:id="3550"/>
        </w:rPr>
        <w:pPrChange w:author="Parth Patel" w:date="2021-11-27T18:11:00Z" w:id="3551">
          <w:pPr>
            <w:spacing w:after="240" w:line="276" w:lineRule="auto"/>
            <w:ind w:left="0"/>
          </w:pPr>
        </w:pPrChange>
      </w:pPr>
      <w:del w:author="Parth Patel" w:date="2021-11-27T18:06:00Z" w:id="3552">
        <w:r w:rsidDel="009140DF">
          <w:delText xml:space="preserve">This class will handle loading level data </w:delText>
        </w:r>
      </w:del>
    </w:p>
    <w:p w:rsidR="629847CA" w:rsidDel="009140DF" w:rsidRDefault="629847CA" w14:paraId="4230136D" w14:textId="77777777">
      <w:pPr>
        <w:ind w:left="0"/>
        <w:rPr>
          <w:del w:author="Parth Patel" w:date="2021-11-27T18:06:00Z" w:id="3553"/>
          <w:color w:val="548DD4" w:themeColor="text2" w:themeTint="99"/>
        </w:rPr>
        <w:pPrChange w:author="Parth Patel" w:date="2021-11-27T18:11:00Z" w:id="3554">
          <w:pPr>
            <w:spacing w:after="240" w:line="276" w:lineRule="auto"/>
            <w:ind w:left="0"/>
          </w:pPr>
        </w:pPrChange>
      </w:pPr>
      <w:del w:author="Parth Patel" w:date="2021-11-27T18:06:00Z" w:id="3555">
        <w:r w:rsidRPr="3016C974" w:rsidDel="009140DF">
          <w:rPr>
            <w:color w:val="548DD4" w:themeColor="text2" w:themeTint="99"/>
          </w:rPr>
          <w:delText>private int levelSelected;</w:delText>
        </w:r>
      </w:del>
    </w:p>
    <w:p w:rsidR="629847CA" w:rsidDel="009140DF" w:rsidRDefault="629847CA" w14:paraId="57CC454D" w14:textId="77777777">
      <w:pPr>
        <w:ind w:left="0"/>
        <w:rPr>
          <w:del w:author="Parth Patel" w:date="2021-11-27T18:06:00Z" w:id="3556"/>
        </w:rPr>
        <w:pPrChange w:author="Parth Patel" w:date="2021-11-27T18:11:00Z" w:id="3557">
          <w:pPr>
            <w:spacing w:after="240" w:line="276" w:lineRule="auto"/>
            <w:ind w:left="0" w:firstLine="720"/>
          </w:pPr>
        </w:pPrChange>
      </w:pPr>
      <w:del w:author="Parth Patel" w:date="2021-11-27T18:06:00Z" w:id="3558">
        <w:r w:rsidDel="009140DF">
          <w:delText>This will represent the level id that player selected</w:delText>
        </w:r>
      </w:del>
    </w:p>
    <w:p w:rsidR="629847CA" w:rsidDel="009140DF" w:rsidRDefault="629847CA" w14:paraId="11B3E0FD" w14:textId="3DA22C04">
      <w:pPr>
        <w:ind w:left="0"/>
        <w:rPr>
          <w:del w:author="Parth Patel" w:date="2021-11-27T18:06:00Z" w:id="3559"/>
          <w:color w:val="548DD4" w:themeColor="text2" w:themeTint="99"/>
        </w:rPr>
        <w:pPrChange w:author="Parth Patel" w:date="2021-11-27T18:11:00Z" w:id="3560">
          <w:pPr>
            <w:spacing w:after="240" w:line="276" w:lineRule="auto"/>
            <w:ind w:left="0"/>
          </w:pPr>
        </w:pPrChange>
      </w:pPr>
      <w:del w:author="Parth Patel" w:date="2021-11-27T18:06:00Z" w:id="3561">
        <w:r w:rsidRPr="3016C974" w:rsidDel="009140DF">
          <w:rPr>
            <w:color w:val="548DD4" w:themeColor="text2" w:themeTint="99"/>
          </w:rPr>
          <w:delText>private int difficultySelected;</w:delText>
        </w:r>
      </w:del>
    </w:p>
    <w:p w:rsidR="629847CA" w:rsidDel="009140DF" w:rsidRDefault="629847CA" w14:paraId="107E4B29" w14:textId="0274D133">
      <w:pPr>
        <w:ind w:left="0"/>
        <w:rPr>
          <w:del w:author="Parth Patel" w:date="2021-11-27T18:06:00Z" w:id="3562"/>
        </w:rPr>
        <w:pPrChange w:author="Parth Patel" w:date="2021-11-27T18:11:00Z" w:id="3563">
          <w:pPr>
            <w:spacing w:after="240" w:line="276" w:lineRule="auto"/>
            <w:ind w:left="0" w:firstLine="720"/>
          </w:pPr>
        </w:pPrChange>
      </w:pPr>
      <w:del w:author="Parth Patel" w:date="2021-11-27T18:06:00Z" w:id="3564">
        <w:r w:rsidDel="009140DF">
          <w:delText>This will represent the difficulty level the player selected</w:delText>
        </w:r>
      </w:del>
    </w:p>
    <w:p w:rsidR="629847CA" w:rsidDel="009140DF" w:rsidRDefault="629847CA" w14:paraId="788852EF" w14:textId="11F7A9F8">
      <w:pPr>
        <w:ind w:left="0"/>
        <w:rPr>
          <w:del w:author="Parth Patel" w:date="2021-11-27T18:06:00Z" w:id="3565"/>
          <w:color w:val="000000" w:themeColor="text1"/>
        </w:rPr>
        <w:pPrChange w:author="Parth Patel" w:date="2021-11-27T18:11:00Z" w:id="3566">
          <w:pPr>
            <w:spacing w:after="240" w:line="276" w:lineRule="auto"/>
            <w:ind w:left="0"/>
          </w:pPr>
        </w:pPrChange>
      </w:pPr>
      <w:del w:author="Parth Patel" w:date="2021-11-27T18:06:00Z" w:id="3567">
        <w:r w:rsidRPr="3016C974" w:rsidDel="009140DF">
          <w:rPr>
            <w:color w:val="548DD4" w:themeColor="text2" w:themeTint="99"/>
          </w:rPr>
          <w:delText>public void loadLevel(int levelSelected)</w:delText>
        </w:r>
      </w:del>
    </w:p>
    <w:p w:rsidR="629847CA" w:rsidDel="009140DF" w:rsidRDefault="629847CA" w14:paraId="403851F9" w14:textId="77777777">
      <w:pPr>
        <w:ind w:left="0"/>
        <w:rPr>
          <w:del w:author="Parth Patel" w:date="2021-11-27T18:06:00Z" w:id="3568"/>
          <w:rFonts w:eastAsia="Arial"/>
          <w:color w:val="000000" w:themeColor="text1"/>
        </w:rPr>
        <w:pPrChange w:author="Parth Patel" w:date="2021-11-27T18:11:00Z" w:id="3569">
          <w:pPr>
            <w:spacing w:after="240" w:line="276" w:lineRule="auto"/>
            <w:ind w:left="0" w:firstLine="720"/>
          </w:pPr>
        </w:pPrChange>
      </w:pPr>
      <w:del w:author="Parth Patel" w:date="2021-11-27T18:06:00Z" w:id="3570">
        <w:r w:rsidRPr="3016C974" w:rsidDel="009140DF">
          <w:rPr>
            <w:rFonts w:eastAsia="Arial"/>
            <w:color w:val="000000" w:themeColor="text1"/>
          </w:rPr>
          <w:delText>This method will load the map once a map is selected</w:delText>
        </w:r>
      </w:del>
    </w:p>
    <w:p w:rsidR="629847CA" w:rsidDel="009140DF" w:rsidRDefault="629847CA" w14:paraId="7140DA7C" w14:textId="2708C945">
      <w:pPr>
        <w:ind w:left="0"/>
        <w:rPr>
          <w:del w:author="Parth Patel" w:date="2021-11-27T18:06:00Z" w:id="3571"/>
        </w:rPr>
        <w:pPrChange w:author="Parth Patel" w:date="2021-11-27T18:11:00Z" w:id="3572">
          <w:pPr>
            <w:pStyle w:val="ListBullet"/>
          </w:pPr>
        </w:pPrChange>
      </w:pPr>
      <w:del w:author="Parth Patel" w:date="2021-11-27T18:06:00Z" w:id="3573">
        <w:r w:rsidRPr="3016C974" w:rsidDel="009140DF">
          <w:delText xml:space="preserve">Parameter: </w:delText>
        </w:r>
        <w:r w:rsidDel="009140DF">
          <w:delText>levelSelected — an int that holds the level id</w:delText>
        </w:r>
      </w:del>
    </w:p>
    <w:p w:rsidR="77DBF38A" w:rsidDel="009140DF" w:rsidRDefault="77DBF38A" w14:paraId="04D87B06" w14:textId="56A642C6">
      <w:pPr>
        <w:ind w:left="0"/>
        <w:rPr>
          <w:del w:author="Parth Patel" w:date="2021-11-27T18:06:00Z" w:id="3574"/>
        </w:rPr>
      </w:pPr>
    </w:p>
    <w:p w:rsidRPr="0008301D" w:rsidR="45BC3D76" w:rsidDel="009140DF" w:rsidRDefault="00953A50" w14:paraId="1CF11474" w14:textId="67055B3D">
      <w:pPr>
        <w:ind w:left="0"/>
        <w:rPr>
          <w:del w:author="Parth Patel" w:date="2021-11-27T18:06:00Z" w:id="3575"/>
        </w:rPr>
        <w:pPrChange w:author="Parth Patel" w:date="2021-11-27T18:11:00Z" w:id="3576">
          <w:pPr>
            <w:pStyle w:val="Heading2"/>
          </w:pPr>
        </w:pPrChange>
      </w:pPr>
      <w:del w:author="Parth Patel" w:date="2021-11-27T18:06:00Z" w:id="3577">
        <w:r w:rsidRPr="3016C974" w:rsidDel="009140DF">
          <w:delText>Client-Side Components</w:delText>
        </w:r>
      </w:del>
    </w:p>
    <w:p w:rsidRPr="0008301D" w:rsidR="1F37124C" w:rsidDel="009140DF" w:rsidRDefault="1F37124C" w14:paraId="4A895517" w14:textId="5F53563E">
      <w:pPr>
        <w:ind w:left="0"/>
        <w:rPr>
          <w:del w:author="Parth Patel" w:date="2021-11-27T18:06:00Z" w:id="3578"/>
        </w:rPr>
        <w:pPrChange w:author="Parth Patel" w:date="2021-11-27T18:11:00Z" w:id="3579">
          <w:pPr>
            <w:pStyle w:val="Heading3"/>
          </w:pPr>
        </w:pPrChange>
      </w:pPr>
      <w:del w:author="Parth Patel" w:date="2021-11-27T18:06:00Z" w:id="3580">
        <w:r w:rsidRPr="3016C974" w:rsidDel="009140DF">
          <w:delText>Client</w:delText>
        </w:r>
      </w:del>
    </w:p>
    <w:p w:rsidR="2E42DA88" w:rsidDel="009140DF" w:rsidRDefault="2E42DA88" w14:paraId="2C211A29" w14:textId="4684A567">
      <w:pPr>
        <w:ind w:left="0"/>
        <w:rPr>
          <w:del w:author="Parth Patel" w:date="2021-11-27T18:06:00Z" w:id="3581"/>
        </w:rPr>
        <w:pPrChange w:author="Parth Patel" w:date="2021-11-27T18:11:00Z" w:id="3582">
          <w:pPr>
            <w:tabs>
              <w:tab w:val="right" w:pos="9350"/>
            </w:tabs>
            <w:ind w:left="0"/>
          </w:pPr>
        </w:pPrChange>
      </w:pPr>
      <w:del w:author="Parth Patel" w:date="2021-11-27T18:06:00Z" w:id="3583">
        <w:r w:rsidDel="009140DF">
          <w:delText>The purpose of the client class is twofold. Firstly, it takes a player’s input and using that data sends instructions to the server to manipulate the player’s character (that is, his or her in-game avatar). Essentially, the client class is the controller with which the player commands their player avatar to move, shoot, use map objects, and other actions, as well as to send chat messages to other players. The other purpose of the server is to render the game on the player’s computer, from the perspective of their player. This includes drawing graphics (the map and the objects inside it), playing sounds, and playing the background music.</w:delText>
        </w:r>
      </w:del>
    </w:p>
    <w:p w:rsidR="19294434" w:rsidDel="009140DF" w:rsidRDefault="58BDB9C0" w14:paraId="71843921" w14:textId="687CC378">
      <w:pPr>
        <w:ind w:left="0"/>
        <w:rPr>
          <w:del w:author="Parth Patel" w:date="2021-11-27T18:06:00Z" w:id="3584"/>
          <w:rFonts w:eastAsia="Times New Roman"/>
        </w:rPr>
        <w:pPrChange w:author="Parth Patel" w:date="2021-11-27T18:11:00Z" w:id="3585">
          <w:pPr>
            <w:pStyle w:val="ListParagraph"/>
            <w:numPr>
              <w:numId w:val="16"/>
            </w:numPr>
            <w:ind w:left="1440" w:hanging="360"/>
          </w:pPr>
        </w:pPrChange>
      </w:pPr>
      <w:del w:author="Parth Patel" w:date="2021-11-27T18:06:00Z" w:id="3586">
        <w:r w:rsidRPr="3016C974" w:rsidDel="009140DF">
          <w:rPr>
            <w:rFonts w:eastAsia="Times New Roman"/>
          </w:rPr>
          <w:delText>user_signup(string)</w:delText>
        </w:r>
      </w:del>
    </w:p>
    <w:p w:rsidR="19294434" w:rsidDel="009140DF" w:rsidRDefault="7F97AFFA" w14:paraId="19DC57F1" w14:textId="56EEC117">
      <w:pPr>
        <w:ind w:left="0"/>
        <w:rPr>
          <w:del w:author="Parth Patel" w:date="2021-11-27T18:06:00Z" w:id="3587"/>
          <w:rFonts w:eastAsia="Times New Roman"/>
          <w:color w:val="00B050"/>
        </w:rPr>
        <w:pPrChange w:author="Parth Patel" w:date="2021-11-27T18:11:00Z" w:id="3588">
          <w:pPr>
            <w:pStyle w:val="ListParagraph"/>
            <w:numPr>
              <w:ilvl w:val="2"/>
              <w:numId w:val="14"/>
            </w:numPr>
            <w:ind w:left="2160" w:hanging="360"/>
          </w:pPr>
        </w:pPrChange>
      </w:pPr>
      <w:del w:author="Parth Patel" w:date="2021-11-27T18:06:00Z" w:id="3589">
        <w:r w:rsidRPr="3016C974" w:rsidDel="009140DF">
          <w:rPr>
            <w:rFonts w:eastAsia="Times New Roman"/>
            <w:strike/>
            <w:color w:val="00B050"/>
          </w:rPr>
          <w:delText>No Return</w:delText>
        </w:r>
        <w:r w:rsidRPr="3016C974" w:rsidDel="009140DF">
          <w:rPr>
            <w:rFonts w:eastAsia="Times New Roman"/>
            <w:color w:val="00B050"/>
          </w:rPr>
          <w:delText xml:space="preserve"> Void</w:delText>
        </w:r>
      </w:del>
    </w:p>
    <w:p w:rsidR="19294434" w:rsidDel="009140DF" w:rsidRDefault="7F97AFFA" w14:paraId="6F61DCC3" w14:textId="3359CAD5">
      <w:pPr>
        <w:ind w:left="0"/>
        <w:rPr>
          <w:del w:author="Parth Patel" w:date="2021-11-27T18:06:00Z" w:id="3590"/>
          <w:rFonts w:eastAsia="Times New Roman"/>
        </w:rPr>
        <w:pPrChange w:author="Parth Patel" w:date="2021-11-27T18:11:00Z" w:id="3591">
          <w:pPr>
            <w:pStyle w:val="ListParagraph"/>
            <w:numPr>
              <w:ilvl w:val="2"/>
              <w:numId w:val="14"/>
            </w:numPr>
            <w:ind w:left="2160" w:hanging="360"/>
          </w:pPr>
        </w:pPrChange>
      </w:pPr>
      <w:del w:author="Parth Patel" w:date="2021-11-27T18:06:00Z" w:id="3592">
        <w:r w:rsidRPr="3016C974" w:rsidDel="009140DF">
          <w:rPr>
            <w:rFonts w:eastAsia="Times New Roman"/>
          </w:rPr>
          <w:delText>Gets a username from the player, if the player is new to the game. It also checks if the username is taken by some other player or not. If not, then player is assigned with that username.</w:delText>
        </w:r>
        <w:r w:rsidRPr="3016C974" w:rsidDel="009140DF">
          <w:rPr>
            <w:rFonts w:eastAsia="Times New Roman"/>
            <w:sz w:val="14"/>
            <w:szCs w:val="14"/>
          </w:rPr>
          <w:delText xml:space="preserve">   </w:delText>
        </w:r>
      </w:del>
    </w:p>
    <w:p w:rsidR="19294434" w:rsidDel="009140DF" w:rsidRDefault="5BD8C501" w14:paraId="66974E74" w14:textId="4846E213">
      <w:pPr>
        <w:ind w:left="0"/>
        <w:rPr>
          <w:del w:author="Parth Patel" w:date="2021-11-27T18:06:00Z" w:id="3593"/>
          <w:rFonts w:eastAsia="Times New Roman"/>
        </w:rPr>
        <w:pPrChange w:author="Parth Patel" w:date="2021-11-27T18:11:00Z" w:id="3594">
          <w:pPr>
            <w:pStyle w:val="ListParagraph"/>
            <w:numPr>
              <w:numId w:val="16"/>
            </w:numPr>
            <w:ind w:left="1440" w:hanging="360"/>
          </w:pPr>
        </w:pPrChange>
      </w:pPr>
      <w:del w:author="Parth Patel" w:date="2021-11-27T18:06:00Z" w:id="3595">
        <w:r w:rsidRPr="3016C974" w:rsidDel="009140DF">
          <w:rPr>
            <w:rFonts w:eastAsia="Times New Roman"/>
          </w:rPr>
          <w:delText>sign_in (string)</w:delText>
        </w:r>
      </w:del>
    </w:p>
    <w:p w:rsidR="19294434" w:rsidDel="009140DF" w:rsidRDefault="23569AF4" w14:paraId="005F94DC" w14:textId="5DEA3136">
      <w:pPr>
        <w:ind w:left="0"/>
        <w:rPr>
          <w:del w:author="Parth Patel" w:date="2021-11-27T18:06:00Z" w:id="3596"/>
          <w:rFonts w:eastAsia="Times New Roman"/>
          <w:color w:val="00B050"/>
        </w:rPr>
        <w:pPrChange w:author="Parth Patel" w:date="2021-11-27T18:11:00Z" w:id="3597">
          <w:pPr>
            <w:pStyle w:val="ListParagraph"/>
            <w:numPr>
              <w:ilvl w:val="1"/>
              <w:numId w:val="16"/>
            </w:numPr>
            <w:ind w:left="2160" w:hanging="360"/>
          </w:pPr>
        </w:pPrChange>
      </w:pPr>
      <w:del w:author="Parth Patel" w:date="2021-11-27T18:06:00Z" w:id="3598">
        <w:r w:rsidRPr="3016C974" w:rsidDel="009140DF">
          <w:rPr>
            <w:rFonts w:eastAsia="Times New Roman"/>
            <w:strike/>
            <w:color w:val="00B050"/>
          </w:rPr>
          <w:delText>No Return</w:delText>
        </w:r>
        <w:r w:rsidRPr="3016C974" w:rsidDel="009140DF">
          <w:rPr>
            <w:rFonts w:eastAsia="Times New Roman"/>
            <w:color w:val="00B050"/>
          </w:rPr>
          <w:delText xml:space="preserve"> Void</w:delText>
        </w:r>
      </w:del>
    </w:p>
    <w:p w:rsidR="19294434" w:rsidDel="009140DF" w:rsidRDefault="23569AF4" w14:paraId="45D51B2F" w14:textId="5EC8CB9A">
      <w:pPr>
        <w:ind w:left="0"/>
        <w:rPr>
          <w:del w:author="Parth Patel" w:date="2021-11-27T18:06:00Z" w:id="3599"/>
          <w:rFonts w:eastAsia="Times New Roman"/>
        </w:rPr>
        <w:pPrChange w:author="Parth Patel" w:date="2021-11-27T18:11:00Z" w:id="3600">
          <w:pPr>
            <w:pStyle w:val="ListParagraph"/>
            <w:numPr>
              <w:ilvl w:val="1"/>
              <w:numId w:val="16"/>
            </w:numPr>
            <w:ind w:left="2160" w:hanging="360"/>
          </w:pPr>
        </w:pPrChange>
      </w:pPr>
      <w:del w:author="Parth Patel" w:date="2021-11-27T18:06:00Z" w:id="3601">
        <w:r w:rsidRPr="3016C974" w:rsidDel="009140DF">
          <w:rPr>
            <w:rFonts w:eastAsia="Times New Roman"/>
          </w:rPr>
          <w:delText>Player puts the login info to enter the game and the levels saved.</w:delText>
        </w:r>
      </w:del>
    </w:p>
    <w:p w:rsidR="19294434" w:rsidDel="009140DF" w:rsidRDefault="5BD8C501" w14:paraId="01A2F384" w14:textId="0C5BFD41">
      <w:pPr>
        <w:ind w:left="0"/>
        <w:rPr>
          <w:del w:author="Parth Patel" w:date="2021-11-27T18:06:00Z" w:id="3602"/>
          <w:rFonts w:eastAsia="Times New Roman"/>
        </w:rPr>
        <w:pPrChange w:author="Parth Patel" w:date="2021-11-27T18:11:00Z" w:id="3603">
          <w:pPr>
            <w:pStyle w:val="ListParagraph"/>
            <w:numPr>
              <w:numId w:val="16"/>
            </w:numPr>
            <w:ind w:left="1440" w:hanging="360"/>
          </w:pPr>
        </w:pPrChange>
      </w:pPr>
      <w:del w:author="Parth Patel" w:date="2021-11-27T18:06:00Z" w:id="3604">
        <w:r w:rsidRPr="3016C974" w:rsidDel="009140DF">
          <w:rPr>
            <w:rFonts w:eastAsia="Times New Roman"/>
          </w:rPr>
          <w:delText>actionButton(ActionEvent)</w:delText>
        </w:r>
      </w:del>
    </w:p>
    <w:p w:rsidR="19294434" w:rsidDel="009140DF" w:rsidRDefault="58BDB9C0" w14:paraId="4ED7B1A0" w14:textId="77670D83">
      <w:pPr>
        <w:ind w:left="0"/>
        <w:rPr>
          <w:del w:author="Parth Patel" w:date="2021-11-27T18:06:00Z" w:id="3605"/>
          <w:rFonts w:eastAsia="Times New Roman"/>
          <w:color w:val="00B050"/>
        </w:rPr>
        <w:pPrChange w:author="Parth Patel" w:date="2021-11-27T18:11:00Z" w:id="3606">
          <w:pPr>
            <w:pStyle w:val="ListParagraph"/>
            <w:numPr>
              <w:ilvl w:val="1"/>
              <w:numId w:val="16"/>
            </w:numPr>
            <w:ind w:left="2160" w:hanging="360"/>
          </w:pPr>
        </w:pPrChange>
      </w:pPr>
      <w:del w:author="Parth Patel" w:date="2021-11-27T18:06:00Z" w:id="3607">
        <w:r w:rsidRPr="3016C974" w:rsidDel="009140DF">
          <w:rPr>
            <w:rFonts w:eastAsia="Times New Roman"/>
            <w:strike/>
            <w:color w:val="00B050"/>
          </w:rPr>
          <w:delText>No Return</w:delText>
        </w:r>
        <w:r w:rsidRPr="3016C974" w:rsidDel="009140DF">
          <w:rPr>
            <w:rFonts w:eastAsia="Times New Roman"/>
            <w:color w:val="00B050"/>
          </w:rPr>
          <w:delText xml:space="preserve"> Void</w:delText>
        </w:r>
      </w:del>
    </w:p>
    <w:p w:rsidR="19294434" w:rsidDel="009140DF" w:rsidRDefault="58BDB9C0" w14:paraId="6D686327" w14:textId="528D9521">
      <w:pPr>
        <w:ind w:left="0"/>
        <w:rPr>
          <w:del w:author="Parth Patel" w:date="2021-11-27T18:06:00Z" w:id="3608"/>
          <w:rFonts w:eastAsia="Times New Roman"/>
        </w:rPr>
        <w:pPrChange w:author="Parth Patel" w:date="2021-11-27T18:11:00Z" w:id="3609">
          <w:pPr>
            <w:pStyle w:val="ListParagraph"/>
            <w:numPr>
              <w:ilvl w:val="1"/>
              <w:numId w:val="16"/>
            </w:numPr>
            <w:ind w:left="2160" w:hanging="360"/>
          </w:pPr>
        </w:pPrChange>
      </w:pPr>
      <w:del w:author="Parth Patel" w:date="2021-11-27T18:06:00Z" w:id="3610">
        <w:r w:rsidRPr="3016C974" w:rsidDel="009140DF">
          <w:rPr>
            <w:rFonts w:eastAsia="Times New Roman"/>
          </w:rPr>
          <w:delText>The action button will perform different functions like clicking a button of joining a lobby of creating a lobby and link them to the next screen.</w:delText>
        </w:r>
        <w:r w:rsidRPr="3016C974" w:rsidDel="009140DF">
          <w:rPr>
            <w:rFonts w:eastAsia="Times New Roman"/>
            <w:sz w:val="14"/>
            <w:szCs w:val="14"/>
          </w:rPr>
          <w:delText xml:space="preserve"> </w:delText>
        </w:r>
        <w:r w:rsidRPr="3016C974" w:rsidDel="009140DF">
          <w:rPr>
            <w:rFonts w:eastAsia="Times New Roman"/>
          </w:rPr>
          <w:delText xml:space="preserve"> </w:delText>
        </w:r>
      </w:del>
    </w:p>
    <w:p w:rsidR="469A0659" w:rsidDel="009140DF" w:rsidRDefault="469A0659" w14:paraId="75C8F9BF" w14:textId="4305C71D">
      <w:pPr>
        <w:ind w:left="0"/>
        <w:rPr>
          <w:del w:author="Parth Patel" w:date="2021-11-27T18:06:00Z" w:id="3611"/>
        </w:rPr>
        <w:pPrChange w:author="Parth Patel" w:date="2021-11-27T18:11:00Z" w:id="3612">
          <w:pPr>
            <w:pStyle w:val="ListParagraph"/>
            <w:numPr>
              <w:ilvl w:val="1"/>
              <w:numId w:val="16"/>
            </w:numPr>
            <w:ind w:left="2160" w:hanging="360"/>
          </w:pPr>
        </w:pPrChange>
      </w:pPr>
      <w:del w:author="Parth Patel" w:date="2021-11-27T18:06:00Z" w:id="3613">
        <w:r w:rsidRPr="3016C974" w:rsidDel="009140DF">
          <w:rPr>
            <w:rFonts w:eastAsia="Times New Roman"/>
          </w:rPr>
          <w:delText>This button event does many tasks:</w:delText>
        </w:r>
      </w:del>
    </w:p>
    <w:p w:rsidR="638CB307" w:rsidDel="009140DF" w:rsidRDefault="638CB307" w14:paraId="08A60D39" w14:textId="4F891063">
      <w:pPr>
        <w:ind w:left="0"/>
        <w:rPr>
          <w:del w:author="Parth Patel" w:date="2021-11-27T18:06:00Z" w:id="3614"/>
          <w:rFonts w:eastAsia="Times" w:cs="Times"/>
        </w:rPr>
        <w:pPrChange w:author="Parth Patel" w:date="2021-11-27T18:11:00Z" w:id="3615">
          <w:pPr>
            <w:pStyle w:val="ListParagraph"/>
            <w:numPr>
              <w:ilvl w:val="2"/>
              <w:numId w:val="16"/>
            </w:numPr>
            <w:ind w:left="2880" w:hanging="360"/>
          </w:pPr>
        </w:pPrChange>
      </w:pPr>
      <w:del w:author="Parth Patel" w:date="2021-11-27T18:06:00Z" w:id="3616">
        <w:r w:rsidRPr="3016C974" w:rsidDel="009140DF">
          <w:rPr>
            <w:rFonts w:eastAsia="Times New Roman"/>
          </w:rPr>
          <w:delText xml:space="preserve">Selecting a map button: When this is selected, </w:delText>
        </w:r>
        <w:r w:rsidDel="009140DF">
          <w:delText>loadMapFile(WadFile file, int levelnumber) is called and map that the player wants is loaded.</w:delText>
        </w:r>
      </w:del>
    </w:p>
    <w:p w:rsidR="469A0659" w:rsidDel="009140DF" w:rsidRDefault="469A0659" w14:paraId="2E833335" w14:textId="743E3E87">
      <w:pPr>
        <w:ind w:left="0"/>
        <w:rPr>
          <w:del w:author="Parth Patel" w:date="2021-11-27T18:06:00Z" w:id="3617"/>
          <w:rFonts w:eastAsia="Times" w:cs="Times"/>
        </w:rPr>
        <w:pPrChange w:author="Parth Patel" w:date="2021-11-27T18:11:00Z" w:id="3618">
          <w:pPr>
            <w:pStyle w:val="ListParagraph"/>
            <w:numPr>
              <w:ilvl w:val="2"/>
              <w:numId w:val="16"/>
            </w:numPr>
            <w:ind w:left="2880" w:hanging="360"/>
          </w:pPr>
        </w:pPrChange>
      </w:pPr>
      <w:del w:author="Parth Patel" w:date="2021-11-27T18:06:00Z" w:id="3619">
        <w:r w:rsidRPr="3016C974" w:rsidDel="009140DF">
          <w:delText>Join a lobby button: When the player wants to join a lobby, this button is clicked and player is taken where he puts in the lobby ID that he wants to join. In that case, public void handleJoinLobby(LobbyCreator joinLobby) method is called.</w:delText>
        </w:r>
      </w:del>
    </w:p>
    <w:p w:rsidR="57D5C05E" w:rsidDel="009140DF" w:rsidRDefault="57D5C05E" w14:paraId="3B1EE18D" w14:textId="410CB8A2">
      <w:pPr>
        <w:ind w:left="0"/>
        <w:rPr>
          <w:del w:author="Parth Patel" w:date="2021-11-27T18:06:00Z" w:id="3620"/>
          <w:rFonts w:eastAsia="Times" w:cs="Times"/>
        </w:rPr>
        <w:pPrChange w:author="Parth Patel" w:date="2021-11-27T18:11:00Z" w:id="3621">
          <w:pPr>
            <w:pStyle w:val="ListParagraph"/>
            <w:numPr>
              <w:ilvl w:val="2"/>
              <w:numId w:val="16"/>
            </w:numPr>
            <w:ind w:left="2880" w:hanging="360"/>
          </w:pPr>
        </w:pPrChange>
      </w:pPr>
      <w:del w:author="Parth Patel" w:date="2021-11-27T18:06:00Z" w:id="3622">
        <w:r w:rsidRPr="3016C974" w:rsidDel="009140DF">
          <w:delText>Create a lobby button: When the player clicks this button, he is taken to the page where he creates a lobby. In that case, public void handleCreatelobby(LobbyCreator createLobby) method is called.</w:delText>
        </w:r>
      </w:del>
    </w:p>
    <w:p w:rsidR="4D9E25DD" w:rsidDel="009140DF" w:rsidRDefault="4D9E25DD" w14:paraId="7CC9D823" w14:textId="124AFCB4">
      <w:pPr>
        <w:ind w:left="0"/>
        <w:rPr>
          <w:del w:author="Parth Patel" w:date="2021-11-27T18:06:00Z" w:id="3623"/>
        </w:rPr>
        <w:pPrChange w:author="Parth Patel" w:date="2021-11-27T18:11:00Z" w:id="3624">
          <w:pPr>
            <w:pStyle w:val="ListParagraph"/>
            <w:numPr>
              <w:ilvl w:val="2"/>
              <w:numId w:val="16"/>
            </w:numPr>
            <w:ind w:left="2880" w:hanging="360"/>
          </w:pPr>
        </w:pPrChange>
      </w:pPr>
      <w:del w:author="Parth Patel" w:date="2021-11-27T18:06:00Z" w:id="3625">
        <w:r w:rsidDel="009140DF">
          <w:delText xml:space="preserve">Settings button: Player is sent to the settings page where audio, and keyboard functions are changed. </w:delText>
        </w:r>
      </w:del>
    </w:p>
    <w:p w:rsidR="19294434" w:rsidDel="009140DF" w:rsidRDefault="19294434" w14:paraId="20CF7901" w14:textId="761831F1">
      <w:pPr>
        <w:ind w:left="0"/>
        <w:rPr>
          <w:del w:author="Parth Patel" w:date="2021-11-27T18:06:00Z" w:id="3626"/>
        </w:rPr>
        <w:pPrChange w:author="Parth Patel" w:date="2021-11-27T18:11:00Z" w:id="3627">
          <w:pPr>
            <w:tabs>
              <w:tab w:val="right" w:pos="9350"/>
            </w:tabs>
            <w:ind w:left="0"/>
          </w:pPr>
        </w:pPrChange>
      </w:pPr>
    </w:p>
    <w:p w:rsidR="5E6A6F60" w:rsidDel="009140DF" w:rsidRDefault="7A82A560" w14:paraId="08742012" w14:textId="0F503093">
      <w:pPr>
        <w:ind w:left="0"/>
        <w:rPr>
          <w:del w:author="Parth Patel" w:date="2021-11-27T18:06:00Z" w:id="3628"/>
          <w:color w:val="000000" w:themeColor="text1"/>
        </w:rPr>
        <w:pPrChange w:author="Parth Patel" w:date="2021-11-27T18:11:00Z" w:id="3629">
          <w:pPr>
            <w:pStyle w:val="Heading2"/>
          </w:pPr>
        </w:pPrChange>
      </w:pPr>
      <w:del w:author="Parth Patel" w:date="2021-11-27T18:06:00Z" w:id="3630">
        <w:r w:rsidRPr="3016C974" w:rsidDel="009140DF">
          <w:rPr>
            <w:rStyle w:val="Heading3Char"/>
            <w:sz w:val="24"/>
            <w:szCs w:val="24"/>
          </w:rPr>
          <w:delText>Level</w:delText>
        </w:r>
        <w:r w:rsidRPr="3016C974" w:rsidDel="009140DF">
          <w:rPr>
            <w:rFonts w:eastAsia="Arial"/>
            <w:sz w:val="22"/>
            <w:szCs w:val="22"/>
          </w:rPr>
          <w:delText xml:space="preserve"> </w:delText>
        </w:r>
        <w:r w:rsidRPr="3016C974" w:rsidDel="009140DF">
          <w:rPr>
            <w:rStyle w:val="Heading3Char"/>
            <w:sz w:val="24"/>
            <w:szCs w:val="24"/>
          </w:rPr>
          <w:delText>Editor</w:delText>
        </w:r>
      </w:del>
    </w:p>
    <w:p w:rsidR="00F661D6" w:rsidDel="009140DF" w:rsidRDefault="38E947C0" w14:paraId="5E635379" w14:textId="3AADA961">
      <w:pPr>
        <w:ind w:left="0"/>
        <w:rPr>
          <w:del w:author="Parth Patel" w:date="2021-11-27T18:06:00Z" w:id="3631"/>
        </w:rPr>
        <w:pPrChange w:author="Parth Patel" w:date="2021-11-27T18:11:00Z" w:id="3632">
          <w:pPr>
            <w:tabs>
              <w:tab w:val="right" w:pos="9350"/>
            </w:tabs>
            <w:spacing w:before="0" w:after="240" w:line="276" w:lineRule="auto"/>
            <w:ind w:left="0"/>
          </w:pPr>
        </w:pPrChange>
      </w:pPr>
      <w:del w:author="Parth Patel" w:date="2021-11-27T18:06:00Z" w:id="3633">
        <w:r w:rsidDel="009140DF">
          <w:delText>The purpose of this class is to provide a simple-to-use GUI editor for new levels. Users will be able to create new Space Crucible scenarios or edit existing ones. Level data represented visually in the editor is converted into a formatted text file. These files can be archived into a .WAD archive format, and these .WAD archives can be distributed for players to share their original levels. This extends the game’s replay value by offering a constant stream of new levels after the originals are completed.</w:delText>
        </w:r>
      </w:del>
    </w:p>
    <w:p w:rsidR="1A4AEEBA" w:rsidDel="009140DF" w:rsidRDefault="1A4AEEBA" w14:paraId="2FD6A796" w14:textId="6B46E9AD">
      <w:pPr>
        <w:ind w:left="0"/>
        <w:rPr>
          <w:del w:author="Parth Patel" w:date="2021-11-27T18:06:00Z" w:id="3634"/>
          <w:i/>
          <w:iCs/>
        </w:rPr>
        <w:pPrChange w:author="Parth Patel" w:date="2021-11-27T18:11:00Z" w:id="3635">
          <w:pPr>
            <w:tabs>
              <w:tab w:val="right" w:pos="9350"/>
            </w:tabs>
            <w:spacing w:before="0" w:after="240" w:line="276" w:lineRule="auto"/>
            <w:ind w:left="0"/>
          </w:pPr>
        </w:pPrChange>
      </w:pPr>
      <w:del w:author="Parth Patel" w:date="2021-11-27T18:06:00Z" w:id="3636">
        <w:r w:rsidRPr="3016C974" w:rsidDel="009140DF">
          <w:rPr>
            <w:i/>
            <w:iCs/>
          </w:rPr>
          <w:delText>Attributes:</w:delText>
        </w:r>
      </w:del>
    </w:p>
    <w:p w:rsidR="00F661D6" w:rsidDel="009140DF" w:rsidRDefault="64DB1A8C" w14:paraId="72C56930" w14:textId="40B6D704">
      <w:pPr>
        <w:ind w:left="0"/>
        <w:rPr>
          <w:del w:author="Parth Patel" w:date="2021-11-27T18:06:00Z" w:id="3637"/>
          <w:rFonts w:eastAsia="Times New Roman"/>
          <w:i/>
          <w:iCs/>
        </w:rPr>
        <w:pPrChange w:author="Parth Patel" w:date="2021-11-27T18:11:00Z" w:id="3638">
          <w:pPr>
            <w:pStyle w:val="ListParagraph"/>
            <w:numPr>
              <w:ilvl w:val="1"/>
              <w:numId w:val="7"/>
            </w:numPr>
            <w:tabs>
              <w:tab w:val="right" w:pos="9350"/>
            </w:tabs>
            <w:spacing w:after="240" w:line="276" w:lineRule="auto"/>
            <w:ind w:left="1440" w:hanging="360"/>
          </w:pPr>
        </w:pPrChange>
      </w:pPr>
      <w:del w:author="Parth Patel" w:date="2021-11-27T18:06:00Z" w:id="3639">
        <w:r w:rsidRPr="3016C974" w:rsidDel="009140DF">
          <w:rPr>
            <w:rFonts w:eastAsia="Times New Roman"/>
          </w:rPr>
          <w:delText>Open WadFile</w:delText>
        </w:r>
      </w:del>
    </w:p>
    <w:p w:rsidR="195D7B1E" w:rsidDel="009140DF" w:rsidRDefault="195D7B1E" w14:paraId="2ACBB544" w14:textId="5399026C">
      <w:pPr>
        <w:ind w:left="0"/>
        <w:rPr>
          <w:del w:author="Parth Patel" w:date="2021-11-27T18:06:00Z" w:id="3640"/>
          <w:i/>
          <w:iCs/>
        </w:rPr>
        <w:pPrChange w:author="Parth Patel" w:date="2021-11-27T18:11:00Z" w:id="3641">
          <w:pPr>
            <w:pStyle w:val="ListParagraph"/>
            <w:numPr>
              <w:ilvl w:val="2"/>
              <w:numId w:val="7"/>
            </w:numPr>
            <w:tabs>
              <w:tab w:val="right" w:pos="9350"/>
            </w:tabs>
            <w:spacing w:after="240" w:line="276" w:lineRule="auto"/>
            <w:ind w:left="2160" w:hanging="360"/>
          </w:pPr>
        </w:pPrChange>
      </w:pPr>
      <w:del w:author="Parth Patel" w:date="2021-11-27T18:06:00Z" w:id="3642">
        <w:r w:rsidDel="009140DF">
          <w:delText>The .WAD archive currently loaded for level editing, if any (could be null in an unsaved new file, for instance). This stores levels, each in their raw text-based format as well as graphics, sounds, and MIDI music.</w:delText>
        </w:r>
      </w:del>
    </w:p>
    <w:p w:rsidR="0EFC5E36" w:rsidDel="009140DF" w:rsidRDefault="0EFC5E36" w14:paraId="2818CED0" w14:textId="1ABC3DCD">
      <w:pPr>
        <w:ind w:left="0"/>
        <w:rPr>
          <w:del w:author="Parth Patel" w:date="2021-11-27T18:06:00Z" w:id="3643"/>
          <w:i/>
          <w:iCs/>
        </w:rPr>
        <w:pPrChange w:author="Parth Patel" w:date="2021-11-27T18:11:00Z" w:id="3644">
          <w:pPr>
            <w:pStyle w:val="ListParagraph"/>
            <w:numPr>
              <w:ilvl w:val="1"/>
              <w:numId w:val="7"/>
            </w:numPr>
            <w:tabs>
              <w:tab w:val="right" w:pos="9350"/>
            </w:tabs>
            <w:spacing w:after="240" w:line="276" w:lineRule="auto"/>
            <w:ind w:left="1440" w:hanging="360"/>
          </w:pPr>
        </w:pPrChange>
      </w:pPr>
      <w:del w:author="Parth Patel" w:date="2021-11-27T18:06:00Z" w:id="3645">
        <w:r w:rsidDel="009140DF">
          <w:delText>Resource WadFile ArrayList</w:delText>
        </w:r>
      </w:del>
    </w:p>
    <w:p w:rsidR="0EFC5E36" w:rsidDel="009140DF" w:rsidRDefault="0EFC5E36" w14:paraId="00E57004" w14:textId="716B3871">
      <w:pPr>
        <w:ind w:left="0"/>
        <w:rPr>
          <w:del w:author="Parth Patel" w:date="2021-11-27T18:06:00Z" w:id="3646"/>
          <w:i/>
          <w:iCs/>
        </w:rPr>
        <w:pPrChange w:author="Parth Patel" w:date="2021-11-27T18:11:00Z" w:id="3647">
          <w:pPr>
            <w:pStyle w:val="ListParagraph"/>
            <w:numPr>
              <w:ilvl w:val="2"/>
              <w:numId w:val="7"/>
            </w:numPr>
            <w:tabs>
              <w:tab w:val="right" w:pos="9350"/>
            </w:tabs>
            <w:spacing w:after="240" w:line="276" w:lineRule="auto"/>
            <w:ind w:left="2160" w:hanging="360"/>
          </w:pPr>
        </w:pPrChange>
      </w:pPr>
      <w:del w:author="Parth Patel" w:date="2021-11-27T18:06:00Z" w:id="3648">
        <w:r w:rsidDel="009140DF">
          <w:delText>Since a .WAD also stores graphic and sound resources used in levels, the editor will also load other .WAD files besides the one being edited, to access game resources. For example, the official game .WAD will likely be the first resource in this list for most projects.</w:delText>
        </w:r>
      </w:del>
    </w:p>
    <w:p w:rsidR="347D1E7C" w:rsidDel="009140DF" w:rsidRDefault="347D1E7C" w14:paraId="1BF59821" w14:textId="7713CCEC">
      <w:pPr>
        <w:ind w:left="0"/>
        <w:rPr>
          <w:del w:author="Parth Patel" w:date="2021-11-27T18:06:00Z" w:id="3649"/>
          <w:rFonts w:eastAsia="Times" w:cs="Times"/>
        </w:rPr>
        <w:pPrChange w:author="Parth Patel" w:date="2021-11-27T18:11:00Z" w:id="3650">
          <w:pPr>
            <w:pStyle w:val="ListParagraph"/>
            <w:numPr>
              <w:ilvl w:val="1"/>
              <w:numId w:val="7"/>
            </w:numPr>
            <w:tabs>
              <w:tab w:val="right" w:pos="9350"/>
            </w:tabs>
            <w:spacing w:line="276" w:lineRule="auto"/>
            <w:ind w:left="1440" w:hanging="360"/>
          </w:pPr>
        </w:pPrChange>
      </w:pPr>
      <w:del w:author="Parth Patel" w:date="2021-11-27T18:06:00Z" w:id="3651">
        <w:r w:rsidDel="009140DF">
          <w:delText>Current level data structure</w:delText>
        </w:r>
      </w:del>
    </w:p>
    <w:p w:rsidR="30E117C0" w:rsidDel="009140DF" w:rsidRDefault="30E117C0" w14:paraId="648F3C35" w14:textId="3C1352E8">
      <w:pPr>
        <w:ind w:left="0"/>
        <w:rPr>
          <w:del w:author="Parth Patel" w:date="2021-11-27T18:06:00Z" w:id="3652"/>
          <w:i/>
          <w:iCs/>
        </w:rPr>
        <w:pPrChange w:author="Parth Patel" w:date="2021-11-27T18:11:00Z" w:id="3653">
          <w:pPr>
            <w:pStyle w:val="ListParagraph"/>
            <w:numPr>
              <w:ilvl w:val="2"/>
              <w:numId w:val="7"/>
            </w:numPr>
            <w:tabs>
              <w:tab w:val="right" w:pos="9350"/>
            </w:tabs>
            <w:spacing w:after="240" w:line="276" w:lineRule="auto"/>
            <w:ind w:left="2160" w:hanging="360"/>
          </w:pPr>
        </w:pPrChange>
      </w:pPr>
      <w:del w:author="Parth Patel" w:date="2021-11-27T18:06:00Z" w:id="3654">
        <w:r w:rsidDel="009140DF">
          <w:delText>Data structure representing raw level data. This data is converted into a text-based format when the level is saved, and the resulting file is stored in a .WAD (a file stored inside a .WAD archive is called a “</w:delText>
        </w:r>
        <w:r w:rsidRPr="3016C974" w:rsidDel="009140DF">
          <w:delText>lump</w:delText>
        </w:r>
        <w:r w:rsidDel="009140DF">
          <w:delText>”)</w:delText>
        </w:r>
      </w:del>
    </w:p>
    <w:p w:rsidR="035C0C14" w:rsidDel="009140DF" w:rsidRDefault="035C0C14" w14:paraId="79A41F7D" w14:textId="15FCD5A9">
      <w:pPr>
        <w:ind w:left="0"/>
        <w:rPr>
          <w:del w:author="Parth Patel" w:date="2021-11-27T18:06:00Z" w:id="3655"/>
          <w:i/>
          <w:iCs/>
        </w:rPr>
        <w:pPrChange w:author="Parth Patel" w:date="2021-11-27T18:11:00Z" w:id="3656">
          <w:pPr>
            <w:pStyle w:val="ListParagraph"/>
            <w:numPr>
              <w:ilvl w:val="1"/>
              <w:numId w:val="7"/>
            </w:numPr>
            <w:tabs>
              <w:tab w:val="right" w:pos="9350"/>
            </w:tabs>
            <w:spacing w:after="240" w:line="276" w:lineRule="auto"/>
            <w:ind w:left="1440" w:hanging="360"/>
          </w:pPr>
        </w:pPrChange>
      </w:pPr>
      <w:del w:author="Parth Patel" w:date="2021-11-27T18:06:00Z" w:id="3657">
        <w:r w:rsidDel="009140DF">
          <w:delText>Game settings</w:delText>
        </w:r>
      </w:del>
    </w:p>
    <w:p w:rsidR="00F661D6" w:rsidDel="009140DF" w:rsidRDefault="7565B48D" w14:paraId="321AC649" w14:textId="0499F072">
      <w:pPr>
        <w:ind w:left="0"/>
        <w:rPr>
          <w:del w:author="Parth Patel" w:date="2021-11-27T18:06:00Z" w:id="3658"/>
          <w:i/>
          <w:iCs/>
        </w:rPr>
        <w:pPrChange w:author="Parth Patel" w:date="2021-11-27T18:11:00Z" w:id="3659">
          <w:pPr>
            <w:pStyle w:val="ListParagraph"/>
            <w:numPr>
              <w:ilvl w:val="2"/>
              <w:numId w:val="7"/>
            </w:numPr>
            <w:tabs>
              <w:tab w:val="right" w:pos="9350"/>
            </w:tabs>
            <w:spacing w:after="240" w:line="276" w:lineRule="auto"/>
            <w:ind w:left="2160" w:hanging="360"/>
          </w:pPr>
        </w:pPrChange>
      </w:pPr>
      <w:del w:author="Parth Patel" w:date="2021-11-27T18:06:00Z" w:id="3660">
        <w:r w:rsidDel="009140DF">
          <w:delText>One or multiple objects containing various user settings such as keybinds, autosave frequency, or client game path (for testing)</w:delText>
        </w:r>
      </w:del>
    </w:p>
    <w:p w:rsidR="13818BFA" w:rsidDel="009140DF" w:rsidRDefault="13818BFA" w14:paraId="2BD15F30" w14:textId="6FB333A9">
      <w:pPr>
        <w:ind w:left="0"/>
        <w:rPr>
          <w:del w:author="Parth Patel" w:date="2021-11-27T18:06:00Z" w:id="3661"/>
          <w:i/>
          <w:iCs/>
        </w:rPr>
        <w:pPrChange w:author="Parth Patel" w:date="2021-11-27T18:11:00Z" w:id="3662">
          <w:pPr>
            <w:tabs>
              <w:tab w:val="right" w:pos="9350"/>
            </w:tabs>
            <w:spacing w:after="240" w:line="276" w:lineRule="auto"/>
            <w:ind w:left="0"/>
          </w:pPr>
        </w:pPrChange>
      </w:pPr>
      <w:del w:author="Parth Patel" w:date="2021-11-27T18:06:00Z" w:id="3663">
        <w:r w:rsidRPr="3016C974" w:rsidDel="009140DF">
          <w:rPr>
            <w:i/>
            <w:iCs/>
          </w:rPr>
          <w:delText>Methods:</w:delText>
        </w:r>
      </w:del>
    </w:p>
    <w:p w:rsidR="775A6A38" w:rsidDel="009140DF" w:rsidRDefault="775A6A38" w14:paraId="32FB315E" w14:textId="7137BB4C">
      <w:pPr>
        <w:ind w:left="0"/>
        <w:rPr>
          <w:del w:author="Parth Patel" w:date="2021-11-27T18:06:00Z" w:id="3664"/>
          <w:i/>
          <w:iCs/>
        </w:rPr>
        <w:pPrChange w:author="Parth Patel" w:date="2021-11-27T18:11:00Z" w:id="3665">
          <w:pPr>
            <w:pStyle w:val="ListParagraph"/>
            <w:numPr>
              <w:ilvl w:val="1"/>
              <w:numId w:val="8"/>
            </w:numPr>
            <w:tabs>
              <w:tab w:val="right" w:pos="9350"/>
            </w:tabs>
            <w:spacing w:after="240" w:line="276" w:lineRule="auto"/>
            <w:ind w:left="1440" w:hanging="360"/>
          </w:pPr>
        </w:pPrChange>
      </w:pPr>
      <w:del w:author="Parth Patel" w:date="2021-11-27T18:06:00Z" w:id="3666">
        <w:r w:rsidDel="009140DF">
          <w:delText>addGameThing(Position pos)</w:delText>
        </w:r>
      </w:del>
    </w:p>
    <w:p w:rsidR="775A6A38" w:rsidDel="009140DF" w:rsidRDefault="775A6A38" w14:paraId="2313AF3F" w14:textId="28BB4DAE">
      <w:pPr>
        <w:ind w:left="0"/>
        <w:rPr>
          <w:del w:author="Parth Patel" w:date="2021-11-27T18:06:00Z" w:id="3667"/>
          <w:i/>
          <w:iCs/>
        </w:rPr>
        <w:pPrChange w:author="Parth Patel" w:date="2021-11-27T18:11:00Z" w:id="3668">
          <w:pPr>
            <w:pStyle w:val="ListParagraph"/>
            <w:numPr>
              <w:ilvl w:val="2"/>
              <w:numId w:val="8"/>
            </w:numPr>
            <w:tabs>
              <w:tab w:val="right" w:pos="9350"/>
            </w:tabs>
            <w:spacing w:after="240" w:line="276" w:lineRule="auto"/>
            <w:ind w:left="2160" w:hanging="360"/>
          </w:pPr>
        </w:pPrChange>
      </w:pPr>
      <w:del w:author="Parth Patel" w:date="2021-11-27T18:06:00Z" w:id="3669">
        <w:r w:rsidDel="009140DF">
          <w:delText>Places a game thing (player spawn, weapon, enemy, item, prop, key, etc) at the given position in the game map. Position is an object with an x and y coordinate on the map.</w:delText>
        </w:r>
      </w:del>
    </w:p>
    <w:p w:rsidR="383E4E1D" w:rsidDel="009140DF" w:rsidRDefault="383E4E1D" w14:paraId="4E9383BB" w14:textId="76FF202C">
      <w:pPr>
        <w:ind w:left="0"/>
        <w:rPr>
          <w:del w:author="Parth Patel" w:date="2021-11-27T18:06:00Z" w:id="3670"/>
          <w:i/>
          <w:iCs/>
          <w:strike/>
          <w:color w:val="00B050"/>
        </w:rPr>
        <w:pPrChange w:author="Parth Patel" w:date="2021-11-27T18:11:00Z" w:id="3671">
          <w:pPr>
            <w:pStyle w:val="ListParagraph"/>
            <w:numPr>
              <w:ilvl w:val="2"/>
              <w:numId w:val="8"/>
            </w:numPr>
            <w:tabs>
              <w:tab w:val="right" w:pos="9350"/>
            </w:tabs>
            <w:spacing w:after="240" w:line="276" w:lineRule="auto"/>
            <w:ind w:left="2160" w:hanging="360"/>
          </w:pPr>
        </w:pPrChange>
      </w:pPr>
      <w:del w:author="Parth Patel" w:date="2021-11-27T18:06:00Z" w:id="3672">
        <w:r w:rsidRPr="3016C974" w:rsidDel="009140DF">
          <w:rPr>
            <w:strike/>
            <w:color w:val="00B050"/>
          </w:rPr>
          <w:delText>No return</w:delText>
        </w:r>
        <w:r w:rsidRPr="3016C974" w:rsidDel="009140DF">
          <w:rPr>
            <w:rFonts w:ascii="Times" w:hAnsi="Times"/>
            <w:color w:val="00B050"/>
            <w:szCs w:val="20"/>
            <w:rPrChange w:author="Kwadwo O Gyasi-Danquah" w:date="2021-11-22T22:11:00Z" w:id="3673">
              <w:rPr>
                <w:strike/>
                <w:color w:val="00B050"/>
              </w:rPr>
            </w:rPrChange>
          </w:rPr>
          <w:delText xml:space="preserve"> </w:delText>
        </w:r>
        <w:r w:rsidRPr="3016C974" w:rsidDel="009140DF">
          <w:rPr>
            <w:color w:val="00B050"/>
          </w:rPr>
          <w:delText>Void</w:delText>
        </w:r>
      </w:del>
    </w:p>
    <w:p w:rsidR="775A6A38" w:rsidDel="009140DF" w:rsidRDefault="775A6A38" w14:paraId="07575774" w14:textId="78759F18">
      <w:pPr>
        <w:ind w:left="0"/>
        <w:rPr>
          <w:del w:author="Parth Patel" w:date="2021-11-27T18:06:00Z" w:id="3674"/>
          <w:i/>
          <w:iCs/>
        </w:rPr>
        <w:pPrChange w:author="Parth Patel" w:date="2021-11-27T18:11:00Z" w:id="3675">
          <w:pPr>
            <w:pStyle w:val="ListParagraph"/>
            <w:numPr>
              <w:ilvl w:val="1"/>
              <w:numId w:val="8"/>
            </w:numPr>
            <w:tabs>
              <w:tab w:val="right" w:pos="9350"/>
            </w:tabs>
            <w:spacing w:after="240" w:line="276" w:lineRule="auto"/>
            <w:ind w:left="1440" w:hanging="360"/>
          </w:pPr>
        </w:pPrChange>
      </w:pPr>
      <w:del w:author="Parth Patel" w:date="2021-11-27T18:06:00Z" w:id="3676">
        <w:r w:rsidDel="009140DF">
          <w:delText>addMapTile(Position pos)</w:delText>
        </w:r>
      </w:del>
    </w:p>
    <w:p w:rsidR="775A6A38" w:rsidDel="009140DF" w:rsidRDefault="775A6A38" w14:paraId="16F31F84" w14:textId="4129E5CE">
      <w:pPr>
        <w:ind w:left="0"/>
        <w:rPr>
          <w:del w:author="Parth Patel" w:date="2021-11-27T18:06:00Z" w:id="3677"/>
          <w:i/>
          <w:iCs/>
        </w:rPr>
        <w:pPrChange w:author="Parth Patel" w:date="2021-11-27T18:11:00Z" w:id="3678">
          <w:pPr>
            <w:pStyle w:val="ListParagraph"/>
            <w:numPr>
              <w:ilvl w:val="2"/>
              <w:numId w:val="8"/>
            </w:numPr>
            <w:tabs>
              <w:tab w:val="right" w:pos="9350"/>
            </w:tabs>
            <w:spacing w:after="240" w:line="276" w:lineRule="auto"/>
            <w:ind w:left="2160" w:hanging="360"/>
          </w:pPr>
        </w:pPrChange>
      </w:pPr>
      <w:del w:author="Parth Patel" w:date="2021-11-27T18:06:00Z" w:id="3679">
        <w:r w:rsidDel="009140DF">
          <w:delText>Adds an accessible floor tile (that is, a unit of playable game space) to the map. Drawing polygons in the editor space will fill the entire enclosed area with playable map tiles using this method many times in a loop.</w:delText>
        </w:r>
      </w:del>
    </w:p>
    <w:p w:rsidR="4CB51C0F" w:rsidDel="009140DF" w:rsidRDefault="4CB51C0F" w14:paraId="50BD3BCE" w14:textId="7DA8D6EF">
      <w:pPr>
        <w:ind w:left="0"/>
        <w:rPr>
          <w:del w:author="Parth Patel" w:date="2021-11-27T18:06:00Z" w:id="3680"/>
          <w:i/>
          <w:iCs/>
          <w:color w:val="00B050"/>
        </w:rPr>
        <w:pPrChange w:author="Parth Patel" w:date="2021-11-27T18:11:00Z" w:id="3681">
          <w:pPr>
            <w:pStyle w:val="ListParagraph"/>
            <w:numPr>
              <w:ilvl w:val="2"/>
              <w:numId w:val="8"/>
            </w:numPr>
            <w:tabs>
              <w:tab w:val="right" w:pos="9350"/>
            </w:tabs>
            <w:spacing w:after="240" w:line="276" w:lineRule="auto"/>
            <w:ind w:left="2160" w:hanging="360"/>
          </w:pPr>
        </w:pPrChange>
      </w:pPr>
      <w:del w:author="Parth Patel" w:date="2021-11-27T18:06:00Z" w:id="3682">
        <w:r w:rsidRPr="3016C974" w:rsidDel="009140DF">
          <w:rPr>
            <w:strike/>
            <w:color w:val="00B050"/>
          </w:rPr>
          <w:delText>No return</w:delText>
        </w:r>
        <w:r w:rsidRPr="3016C974" w:rsidDel="009140DF">
          <w:rPr>
            <w:color w:val="00B050"/>
          </w:rPr>
          <w:delText xml:space="preserve"> Void</w:delText>
        </w:r>
      </w:del>
    </w:p>
    <w:p w:rsidR="6CB49957" w:rsidDel="009140DF" w:rsidRDefault="6CB49957" w14:paraId="0B343555" w14:textId="7AA7A226">
      <w:pPr>
        <w:ind w:left="0"/>
        <w:rPr>
          <w:del w:author="Parth Patel" w:date="2021-11-27T18:06:00Z" w:id="3683"/>
          <w:rFonts w:eastAsia="Times New Roman"/>
        </w:rPr>
        <w:pPrChange w:author="Parth Patel" w:date="2021-11-27T18:11:00Z" w:id="3684">
          <w:pPr>
            <w:pStyle w:val="ListParagraph"/>
            <w:numPr>
              <w:ilvl w:val="1"/>
              <w:numId w:val="8"/>
            </w:numPr>
            <w:tabs>
              <w:tab w:val="right" w:pos="9350"/>
            </w:tabs>
            <w:spacing w:after="240" w:line="276" w:lineRule="auto"/>
            <w:ind w:left="1440" w:hanging="360"/>
          </w:pPr>
        </w:pPrChange>
      </w:pPr>
      <w:del w:author="Parth Patel" w:date="2021-11-27T18:06:00Z" w:id="3685">
        <w:r w:rsidRPr="3016C974" w:rsidDel="009140DF">
          <w:delText>drawGameMap(Rectangle bounds)</w:delText>
        </w:r>
      </w:del>
    </w:p>
    <w:p w:rsidR="6CB49957" w:rsidDel="009140DF" w:rsidRDefault="6CB49957" w14:paraId="41B81E19" w14:textId="5424D78E">
      <w:pPr>
        <w:ind w:left="0"/>
        <w:rPr>
          <w:del w:author="Parth Patel" w:date="2021-11-27T18:06:00Z" w:id="3686"/>
          <w:rFonts w:eastAsia="Times New Roman"/>
        </w:rPr>
        <w:pPrChange w:author="Parth Patel" w:date="2021-11-27T18:11:00Z" w:id="3687">
          <w:pPr>
            <w:pStyle w:val="ListParagraph"/>
            <w:numPr>
              <w:ilvl w:val="2"/>
              <w:numId w:val="8"/>
            </w:numPr>
            <w:tabs>
              <w:tab w:val="right" w:pos="9350"/>
            </w:tabs>
            <w:spacing w:after="240" w:line="276" w:lineRule="auto"/>
            <w:ind w:left="2160" w:hanging="360"/>
          </w:pPr>
        </w:pPrChange>
      </w:pPr>
      <w:del w:author="Parth Patel" w:date="2021-11-27T18:06:00Z" w:id="3688">
        <w:r w:rsidDel="009140DF">
          <w:delText>Draws the map within the given bounds inside the draw area</w:delText>
        </w:r>
      </w:del>
    </w:p>
    <w:p w:rsidR="6CB49957" w:rsidDel="009140DF" w:rsidRDefault="6CB49957" w14:paraId="74450BDA" w14:textId="7C9FA398">
      <w:pPr>
        <w:ind w:left="0"/>
        <w:rPr>
          <w:del w:author="Parth Patel" w:date="2021-11-27T18:06:00Z" w:id="3689"/>
          <w:rFonts w:eastAsia="Times" w:cs="Times"/>
          <w:color w:val="00B050"/>
        </w:rPr>
        <w:pPrChange w:author="Parth Patel" w:date="2021-11-27T18:11:00Z" w:id="3690">
          <w:pPr>
            <w:pStyle w:val="ListParagraph"/>
            <w:numPr>
              <w:ilvl w:val="2"/>
              <w:numId w:val="8"/>
            </w:numPr>
            <w:tabs>
              <w:tab w:val="right" w:pos="9350"/>
            </w:tabs>
            <w:spacing w:after="240" w:line="276" w:lineRule="auto"/>
            <w:ind w:left="2160" w:hanging="360"/>
          </w:pPr>
        </w:pPrChange>
      </w:pPr>
      <w:del w:author="Parth Patel" w:date="2021-11-27T18:06:00Z" w:id="3691">
        <w:r w:rsidRPr="3016C974" w:rsidDel="009140DF">
          <w:rPr>
            <w:strike/>
            <w:color w:val="00B050"/>
          </w:rPr>
          <w:delText>No return</w:delText>
        </w:r>
        <w:r w:rsidRPr="3016C974" w:rsidDel="009140DF">
          <w:rPr>
            <w:color w:val="00B050"/>
          </w:rPr>
          <w:delText xml:space="preserve"> Void</w:delText>
        </w:r>
      </w:del>
    </w:p>
    <w:p w:rsidR="20BFEF8A" w:rsidDel="009140DF" w:rsidRDefault="20BFEF8A" w14:paraId="0F8FBA81" w14:textId="2CAB4377">
      <w:pPr>
        <w:ind w:left="0"/>
        <w:rPr>
          <w:del w:author="Parth Patel" w:date="2021-11-27T18:06:00Z" w:id="3692"/>
        </w:rPr>
        <w:pPrChange w:author="Parth Patel" w:date="2021-11-27T18:11:00Z" w:id="3693">
          <w:pPr>
            <w:pStyle w:val="ListParagraph"/>
            <w:numPr>
              <w:ilvl w:val="1"/>
              <w:numId w:val="8"/>
            </w:numPr>
            <w:tabs>
              <w:tab w:val="right" w:pos="9350"/>
            </w:tabs>
            <w:spacing w:after="240" w:line="276" w:lineRule="auto"/>
            <w:ind w:left="1440" w:hanging="360"/>
          </w:pPr>
        </w:pPrChange>
      </w:pPr>
      <w:del w:author="Parth Patel" w:date="2021-11-27T18:06:00Z" w:id="3694">
        <w:r w:rsidDel="009140DF">
          <w:delText>launchTestExe(string gamepath, WadFile level, ArrayList&lt;WadFile&gt; resources)</w:delText>
        </w:r>
      </w:del>
    </w:p>
    <w:p w:rsidR="7D5040BA" w:rsidDel="009140DF" w:rsidRDefault="7D5040BA" w14:paraId="45443D14" w14:textId="409814B2">
      <w:pPr>
        <w:ind w:left="0"/>
        <w:rPr>
          <w:del w:author="Parth Patel" w:date="2021-11-27T18:06:00Z" w:id="3695"/>
        </w:rPr>
        <w:pPrChange w:author="Parth Patel" w:date="2021-11-27T18:11:00Z" w:id="3696">
          <w:pPr>
            <w:pStyle w:val="ListParagraph"/>
            <w:numPr>
              <w:ilvl w:val="2"/>
              <w:numId w:val="8"/>
            </w:numPr>
            <w:tabs>
              <w:tab w:val="right" w:pos="9350"/>
            </w:tabs>
            <w:spacing w:after="240" w:line="276" w:lineRule="auto"/>
            <w:ind w:left="2160" w:hanging="360"/>
          </w:pPr>
        </w:pPrChange>
      </w:pPr>
      <w:del w:author="Parth Patel" w:date="2021-11-27T18:06:00Z" w:id="3697">
        <w:r w:rsidDel="009140DF">
          <w:delText>Launches the game client in single-player mode to immediately test the game straight from the editor. Loads any resource. WADs the player may need to play.</w:delText>
        </w:r>
      </w:del>
    </w:p>
    <w:p w:rsidR="32FD89A3" w:rsidDel="009140DF" w:rsidRDefault="32FD89A3" w14:paraId="0E4E26D8" w14:textId="396F6820">
      <w:pPr>
        <w:ind w:left="0"/>
        <w:rPr>
          <w:del w:author="Parth Patel" w:date="2021-11-27T18:06:00Z" w:id="3698"/>
        </w:rPr>
        <w:pPrChange w:author="Parth Patel" w:date="2021-11-27T18:11:00Z" w:id="3699">
          <w:pPr>
            <w:pStyle w:val="ListParagraph"/>
            <w:numPr>
              <w:ilvl w:val="1"/>
              <w:numId w:val="8"/>
            </w:numPr>
            <w:tabs>
              <w:tab w:val="right" w:pos="9350"/>
            </w:tabs>
            <w:spacing w:after="240" w:line="276" w:lineRule="auto"/>
            <w:ind w:left="1440" w:hanging="360"/>
          </w:pPr>
        </w:pPrChange>
      </w:pPr>
      <w:del w:author="Parth Patel" w:date="2021-11-27T18:06:00Z" w:id="3700">
        <w:r w:rsidDel="009140DF">
          <w:delText>loadMapFile(WadFile file, int levelnumber)</w:delText>
        </w:r>
      </w:del>
    </w:p>
    <w:p w:rsidR="32FD89A3" w:rsidDel="009140DF" w:rsidRDefault="32FD89A3" w14:paraId="4B0E5D55" w14:textId="2754F79B">
      <w:pPr>
        <w:ind w:left="0"/>
        <w:rPr>
          <w:del w:author="Parth Patel" w:date="2021-11-27T18:06:00Z" w:id="3701"/>
        </w:rPr>
        <w:pPrChange w:author="Parth Patel" w:date="2021-11-27T18:11:00Z" w:id="3702">
          <w:pPr>
            <w:pStyle w:val="ListParagraph"/>
            <w:numPr>
              <w:ilvl w:val="2"/>
              <w:numId w:val="8"/>
            </w:numPr>
            <w:tabs>
              <w:tab w:val="right" w:pos="9350"/>
            </w:tabs>
            <w:spacing w:after="240" w:line="276" w:lineRule="auto"/>
            <w:ind w:left="2160" w:hanging="360"/>
          </w:pPr>
        </w:pPrChange>
      </w:pPr>
      <w:del w:author="Parth Patel" w:date="2021-11-27T18:06:00Z" w:id="3703">
        <w:r w:rsidDel="009140DF">
          <w:delText>Loads the specified level (by number) from the specified file. Levelnumber can also be –1 (I.e., when the .WAD is first opened), and in this case the user will be prompted for which level they wish to open</w:delText>
        </w:r>
      </w:del>
    </w:p>
    <w:p w:rsidR="000026F2" w:rsidDel="009140DF" w:rsidRDefault="000026F2" w14:paraId="0B0A12F5" w14:textId="32AA3A55">
      <w:pPr>
        <w:ind w:left="0"/>
        <w:rPr>
          <w:del w:author="Parth Patel" w:date="2021-11-27T18:06:00Z" w:id="3704"/>
          <w:i/>
          <w:iCs/>
        </w:rPr>
        <w:pPrChange w:author="Parth Patel" w:date="2021-11-27T18:11:00Z" w:id="3705">
          <w:pPr>
            <w:pStyle w:val="ListParagraph"/>
            <w:numPr>
              <w:ilvl w:val="1"/>
              <w:numId w:val="8"/>
            </w:numPr>
            <w:tabs>
              <w:tab w:val="right" w:pos="9350"/>
            </w:tabs>
            <w:spacing w:after="240" w:line="276" w:lineRule="auto"/>
            <w:ind w:left="1440" w:hanging="360"/>
          </w:pPr>
        </w:pPrChange>
      </w:pPr>
      <w:del w:author="Parth Patel" w:date="2021-11-27T18:06:00Z" w:id="3706">
        <w:r w:rsidDel="009140DF">
          <w:delText>saveMap(WadFile file, int levelnumber)</w:delText>
        </w:r>
      </w:del>
    </w:p>
    <w:p w:rsidR="00F661D6" w:rsidDel="009140DF" w:rsidRDefault="6CB49957" w14:paraId="65B57CA4" w14:textId="4F3EC3A1">
      <w:pPr>
        <w:ind w:left="0"/>
        <w:rPr>
          <w:del w:author="Parth Patel" w:date="2021-11-27T18:06:00Z" w:id="3707"/>
          <w:i/>
          <w:iCs/>
        </w:rPr>
        <w:pPrChange w:author="Parth Patel" w:date="2021-11-27T18:11:00Z" w:id="3708">
          <w:pPr>
            <w:pStyle w:val="ListParagraph"/>
            <w:numPr>
              <w:ilvl w:val="2"/>
              <w:numId w:val="8"/>
            </w:numPr>
            <w:tabs>
              <w:tab w:val="right" w:pos="9350"/>
            </w:tabs>
            <w:spacing w:after="240" w:line="276" w:lineRule="auto"/>
            <w:ind w:left="2160" w:hanging="360"/>
          </w:pPr>
        </w:pPrChange>
      </w:pPr>
      <w:del w:author="Parth Patel" w:date="2021-11-27T18:06:00Z" w:id="3709">
        <w:r w:rsidDel="009140DF">
          <w:delText>Saves the level as a text lump inside the specified .WAD file. If the .WAD file is null (I.e., a new file is made from scratch), the player is prompted to make a new .WAD or to store the level in an existing one. The level data is written in text format into a text lump called LEVEL# where # is the levelnumber.</w:delText>
        </w:r>
      </w:del>
    </w:p>
    <w:p w:rsidR="19294434" w:rsidDel="00B0273A" w:rsidRDefault="19294434" w14:paraId="3BCBC10C" w14:textId="00A8CFE8">
      <w:pPr>
        <w:ind w:left="0"/>
        <w:rPr>
          <w:del w:author="Parth Patel" w:date="2021-11-27T17:50:00Z" w:id="3710"/>
          <w:strike/>
          <w:szCs w:val="20"/>
        </w:rPr>
      </w:pPr>
    </w:p>
    <w:p w:rsidRPr="00354260" w:rsidR="00F661D6" w:rsidDel="00B16246" w:rsidRDefault="2F628B81" w14:paraId="7784E276" w14:textId="0BAA628D">
      <w:pPr>
        <w:pStyle w:val="ListParagraph"/>
        <w:numPr>
          <w:ilvl w:val="0"/>
          <w:numId w:val="43"/>
        </w:numPr>
        <w:ind w:left="0"/>
        <w:rPr>
          <w:del w:author="Parth Patel" w:date="2021-11-23T15:10:00Z" w:id="3711"/>
          <w:rFonts w:eastAsia="Times New Roman"/>
          <w:b/>
          <w:bCs/>
          <w:rPrChange w:author="Parth Patel" w:date="2021-11-27T18:00:00Z" w:id="3712">
            <w:rPr>
              <w:del w:author="Parth Patel" w:date="2021-11-23T15:10:00Z" w:id="3713"/>
            </w:rPr>
          </w:rPrChange>
        </w:rPr>
        <w:pPrChange w:author="Parth Patel" w:date="2021-11-27T18:00:00Z" w:id="3714">
          <w:pPr>
            <w:numPr>
              <w:numId w:val="43"/>
            </w:numPr>
            <w:ind w:left="720" w:hanging="360"/>
          </w:pPr>
        </w:pPrChange>
      </w:pPr>
      <w:del w:author="Parth Patel" w:date="2021-11-23T15:10:00Z" w:id="3715">
        <w:r w:rsidRPr="00354260" w:rsidDel="00197CA9">
          <w:rPr>
            <w:strike/>
            <w:rPrChange w:author="Parth Patel" w:date="2021-11-27T18:00:00Z" w:id="3716">
              <w:rPr>
                <w:strike/>
                <w:color w:val="00B050"/>
                <w:szCs w:val="20"/>
              </w:rPr>
            </w:rPrChange>
          </w:rPr>
          <w:delText>Executable game window</w:delText>
        </w:r>
        <w:r w:rsidRPr="00354260" w:rsidDel="00197CA9" w:rsidR="0006129B">
          <w:rPr>
            <w:strike/>
            <w:rPrChange w:author="Parth Patel" w:date="2021-11-27T18:00:00Z" w:id="3717">
              <w:rPr>
                <w:strike/>
                <w:color w:val="00B050"/>
                <w:szCs w:val="20"/>
              </w:rPr>
            </w:rPrChange>
          </w:rPr>
          <w:delText>:</w:delText>
        </w:r>
        <w:r w:rsidRPr="00354260" w:rsidDel="00197CA9">
          <w:br/>
        </w:r>
        <w:r w:rsidRPr="00354260" w:rsidDel="00197CA9" w:rsidR="693493EA">
          <w:rPr>
            <w:strike/>
            <w:rPrChange w:author="Parth Patel" w:date="2021-11-27T18:00:00Z" w:id="3718">
              <w:rPr>
                <w:strike/>
                <w:color w:val="00B050"/>
                <w:szCs w:val="20"/>
              </w:rPr>
            </w:rPrChange>
          </w:rPr>
          <w:delText xml:space="preserve">    public void </w:delText>
        </w:r>
        <w:r w:rsidRPr="00354260" w:rsidDel="00197CA9" w:rsidR="693493EA">
          <w:rPr>
            <w:strike/>
            <w:u w:val="single"/>
            <w:rPrChange w:author="Parth Patel" w:date="2021-11-27T18:00:00Z" w:id="3719">
              <w:rPr>
                <w:strike/>
                <w:color w:val="00B050"/>
                <w:szCs w:val="20"/>
                <w:u w:val="single"/>
              </w:rPr>
            </w:rPrChange>
          </w:rPr>
          <w:delText>show</w:delText>
        </w:r>
        <w:r w:rsidRPr="00354260" w:rsidDel="00197CA9" w:rsidR="693493EA">
          <w:rPr>
            <w:strike/>
            <w:rPrChange w:author="Parth Patel" w:date="2021-11-27T18:00:00Z" w:id="3720">
              <w:rPr>
                <w:strike/>
                <w:color w:val="00B050"/>
                <w:szCs w:val="20"/>
              </w:rPr>
            </w:rPrChange>
          </w:rPr>
          <w:delText>() {</w:delText>
        </w:r>
        <w:r w:rsidRPr="00354260" w:rsidDel="00197CA9">
          <w:br/>
        </w:r>
        <w:r w:rsidRPr="00354260" w:rsidDel="00197CA9" w:rsidR="0C78C39C">
          <w:rPr>
            <w:strike/>
            <w:rPrChange w:author="Parth Patel" w:date="2021-11-27T18:00:00Z" w:id="3721">
              <w:rPr>
                <w:strike/>
                <w:color w:val="00B050"/>
                <w:szCs w:val="20"/>
              </w:rPr>
            </w:rPrChange>
          </w:rPr>
          <w:delText>*</w:delText>
        </w:r>
        <w:r w:rsidRPr="00354260" w:rsidDel="00197CA9" w:rsidR="2C4F36B7">
          <w:rPr>
            <w:strike/>
            <w:rPrChange w:author="Parth Patel" w:date="2021-11-27T18:00:00Z" w:id="3722">
              <w:rPr>
                <w:strike/>
                <w:color w:val="00B050"/>
                <w:szCs w:val="20"/>
              </w:rPr>
            </w:rPrChange>
          </w:rPr>
          <w:delText>This method is called when the screen</w:delText>
        </w:r>
        <w:r w:rsidRPr="00354260" w:rsidDel="00197CA9" w:rsidR="74F92DF9">
          <w:rPr>
            <w:strike/>
            <w:rPrChange w:author="Parth Patel" w:date="2021-11-27T18:00:00Z" w:id="3723">
              <w:rPr>
                <w:strike/>
                <w:color w:val="00B050"/>
                <w:szCs w:val="20"/>
              </w:rPr>
            </w:rPrChange>
          </w:rPr>
          <w:delText xml:space="preserve"> (object) it is called in becomes the game’s current screen</w:delText>
        </w:r>
        <w:r w:rsidRPr="00354260" w:rsidDel="00197CA9">
          <w:br/>
        </w:r>
        <w:r w:rsidRPr="00354260" w:rsidDel="00197CA9" w:rsidR="693493EA">
          <w:rPr>
            <w:strike/>
            <w:rPrChange w:author="Parth Patel" w:date="2021-11-27T18:00:00Z" w:id="3724">
              <w:rPr>
                <w:strike/>
                <w:color w:val="00B050"/>
                <w:szCs w:val="20"/>
              </w:rPr>
            </w:rPrChange>
          </w:rPr>
          <w:delText xml:space="preserve">  }</w:delText>
        </w:r>
        <w:r w:rsidRPr="00354260" w:rsidDel="00197CA9">
          <w:br/>
        </w:r>
        <w:r w:rsidRPr="00354260" w:rsidDel="00197CA9">
          <w:br/>
        </w:r>
        <w:r w:rsidRPr="00354260" w:rsidDel="00197CA9" w:rsidR="693493EA">
          <w:rPr>
            <w:strike/>
            <w:rPrChange w:author="Parth Patel" w:date="2021-11-27T18:00:00Z" w:id="3725">
              <w:rPr>
                <w:strike/>
                <w:color w:val="00B050"/>
                <w:szCs w:val="20"/>
              </w:rPr>
            </w:rPrChange>
          </w:rPr>
          <w:delText xml:space="preserve">    public void </w:delText>
        </w:r>
        <w:r w:rsidRPr="00354260" w:rsidDel="00197CA9" w:rsidR="693493EA">
          <w:rPr>
            <w:strike/>
            <w:u w:val="single"/>
            <w:rPrChange w:author="Parth Patel" w:date="2021-11-27T18:00:00Z" w:id="3726">
              <w:rPr>
                <w:strike/>
                <w:color w:val="00B050"/>
                <w:szCs w:val="20"/>
                <w:u w:val="single"/>
              </w:rPr>
            </w:rPrChange>
          </w:rPr>
          <w:delText>render</w:delText>
        </w:r>
        <w:r w:rsidRPr="00354260" w:rsidDel="00197CA9" w:rsidR="693493EA">
          <w:rPr>
            <w:strike/>
            <w:rPrChange w:author="Parth Patel" w:date="2021-11-27T18:00:00Z" w:id="3727">
              <w:rPr>
                <w:strike/>
                <w:color w:val="00B050"/>
                <w:szCs w:val="20"/>
              </w:rPr>
            </w:rPrChange>
          </w:rPr>
          <w:delText>(float delta) {</w:delText>
        </w:r>
        <w:r w:rsidRPr="00354260" w:rsidDel="00197CA9">
          <w:br/>
        </w:r>
        <w:r w:rsidRPr="00354260" w:rsidDel="00197CA9" w:rsidR="49432147">
          <w:rPr>
            <w:strike/>
            <w:rPrChange w:author="Parth Patel" w:date="2021-11-27T18:00:00Z" w:id="3728">
              <w:rPr>
                <w:strike/>
                <w:color w:val="00B050"/>
                <w:szCs w:val="20"/>
              </w:rPr>
            </w:rPrChange>
          </w:rPr>
          <w:delText>*This metho</w:delText>
        </w:r>
        <w:r w:rsidRPr="00354260" w:rsidDel="00197CA9" w:rsidR="7296EFF3">
          <w:rPr>
            <w:strike/>
            <w:rPrChange w:author="Parth Patel" w:date="2021-11-27T18:00:00Z" w:id="3729">
              <w:rPr>
                <w:strike/>
                <w:color w:val="00B050"/>
                <w:szCs w:val="20"/>
              </w:rPr>
            </w:rPrChange>
          </w:rPr>
          <w:delText xml:space="preserve">d is called when the screen should generate a 2D </w:delText>
        </w:r>
        <w:r w:rsidRPr="00354260" w:rsidDel="00197CA9" w:rsidR="143668BA">
          <w:rPr>
            <w:strike/>
            <w:rPrChange w:author="Parth Patel" w:date="2021-11-27T18:00:00Z" w:id="3730">
              <w:rPr>
                <w:strike/>
                <w:color w:val="00B050"/>
                <w:szCs w:val="20"/>
              </w:rPr>
            </w:rPrChange>
          </w:rPr>
          <w:delText>image from a model</w:delText>
        </w:r>
        <w:r w:rsidRPr="00354260" w:rsidDel="00197CA9">
          <w:br/>
        </w:r>
        <w:r w:rsidRPr="00354260" w:rsidDel="00197CA9" w:rsidR="693493EA">
          <w:rPr>
            <w:strike/>
            <w:rPrChange w:author="Parth Patel" w:date="2021-11-27T18:00:00Z" w:id="3731">
              <w:rPr>
                <w:strike/>
                <w:color w:val="00B050"/>
                <w:szCs w:val="20"/>
              </w:rPr>
            </w:rPrChange>
          </w:rPr>
          <w:delText xml:space="preserve">    }</w:delText>
        </w:r>
        <w:r w:rsidRPr="00354260" w:rsidDel="00197CA9">
          <w:br/>
        </w:r>
        <w:r w:rsidRPr="00354260" w:rsidDel="00197CA9">
          <w:br/>
        </w:r>
        <w:r w:rsidRPr="00354260" w:rsidDel="00197CA9" w:rsidR="693493EA">
          <w:rPr>
            <w:strike/>
            <w:rPrChange w:author="Parth Patel" w:date="2021-11-27T18:00:00Z" w:id="3732">
              <w:rPr>
                <w:strike/>
                <w:color w:val="00B050"/>
                <w:szCs w:val="20"/>
              </w:rPr>
            </w:rPrChange>
          </w:rPr>
          <w:delText xml:space="preserve">    public void </w:delText>
        </w:r>
        <w:r w:rsidRPr="00354260" w:rsidDel="00197CA9" w:rsidR="693493EA">
          <w:rPr>
            <w:strike/>
            <w:u w:val="single"/>
            <w:rPrChange w:author="Parth Patel" w:date="2021-11-27T18:00:00Z" w:id="3733">
              <w:rPr>
                <w:strike/>
                <w:color w:val="00B050"/>
                <w:szCs w:val="20"/>
                <w:u w:val="single"/>
              </w:rPr>
            </w:rPrChange>
          </w:rPr>
          <w:delText>resize</w:delText>
        </w:r>
        <w:r w:rsidRPr="00354260" w:rsidDel="00197CA9" w:rsidR="693493EA">
          <w:rPr>
            <w:strike/>
            <w:rPrChange w:author="Parth Patel" w:date="2021-11-27T18:00:00Z" w:id="3734">
              <w:rPr>
                <w:strike/>
                <w:color w:val="00B050"/>
                <w:szCs w:val="20"/>
              </w:rPr>
            </w:rPrChange>
          </w:rPr>
          <w:delText>(int width, int height) {</w:delText>
        </w:r>
        <w:r w:rsidRPr="00354260" w:rsidDel="00197CA9">
          <w:br/>
        </w:r>
        <w:r w:rsidRPr="00354260" w:rsidDel="00197CA9">
          <w:tab/>
        </w:r>
        <w:r w:rsidRPr="00354260" w:rsidDel="00197CA9" w:rsidR="32C6A2C8">
          <w:rPr>
            <w:strike/>
            <w:rPrChange w:author="Parth Patel" w:date="2021-11-27T18:00:00Z" w:id="3735">
              <w:rPr>
                <w:strike/>
                <w:color w:val="00B050"/>
                <w:szCs w:val="20"/>
              </w:rPr>
            </w:rPrChange>
          </w:rPr>
          <w:delText xml:space="preserve"> *This method is called when the dimensions of the </w:delText>
        </w:r>
        <w:r w:rsidRPr="00354260" w:rsidDel="00197CA9" w:rsidR="01F8788A">
          <w:rPr>
            <w:strike/>
            <w:rPrChange w:author="Parth Patel" w:date="2021-11-27T18:00:00Z" w:id="3736">
              <w:rPr>
                <w:strike/>
                <w:color w:val="00B050"/>
                <w:szCs w:val="20"/>
              </w:rPr>
            </w:rPrChange>
          </w:rPr>
          <w:delText xml:space="preserve">screen </w:delText>
        </w:r>
        <w:r w:rsidRPr="00354260" w:rsidDel="00197CA9" w:rsidR="32C6A2C8">
          <w:rPr>
            <w:strike/>
            <w:rPrChange w:author="Parth Patel" w:date="2021-11-27T18:00:00Z" w:id="3737">
              <w:rPr>
                <w:strike/>
                <w:color w:val="00B050"/>
                <w:szCs w:val="20"/>
              </w:rPr>
            </w:rPrChange>
          </w:rPr>
          <w:delText>are changed</w:delText>
        </w:r>
        <w:r w:rsidRPr="00354260" w:rsidDel="00197CA9">
          <w:br/>
        </w:r>
        <w:r w:rsidRPr="00354260" w:rsidDel="00197CA9" w:rsidR="693493EA">
          <w:rPr>
            <w:strike/>
            <w:rPrChange w:author="Parth Patel" w:date="2021-11-27T18:00:00Z" w:id="3738">
              <w:rPr>
                <w:strike/>
                <w:color w:val="00B050"/>
                <w:szCs w:val="20"/>
              </w:rPr>
            </w:rPrChange>
          </w:rPr>
          <w:delText xml:space="preserve">    }</w:delText>
        </w:r>
        <w:r w:rsidRPr="00354260" w:rsidDel="00197CA9">
          <w:br/>
        </w:r>
        <w:r w:rsidRPr="00354260" w:rsidDel="00197CA9">
          <w:br/>
        </w:r>
        <w:r w:rsidRPr="00354260" w:rsidDel="00197CA9" w:rsidR="693493EA">
          <w:rPr>
            <w:strike/>
            <w:rPrChange w:author="Parth Patel" w:date="2021-11-27T18:00:00Z" w:id="3739">
              <w:rPr>
                <w:strike/>
                <w:color w:val="00B050"/>
                <w:szCs w:val="20"/>
              </w:rPr>
            </w:rPrChange>
          </w:rPr>
          <w:delText xml:space="preserve">    public void </w:delText>
        </w:r>
        <w:r w:rsidRPr="00354260" w:rsidDel="00197CA9" w:rsidR="693493EA">
          <w:rPr>
            <w:strike/>
            <w:u w:val="single"/>
            <w:rPrChange w:author="Parth Patel" w:date="2021-11-27T18:00:00Z" w:id="3740">
              <w:rPr>
                <w:strike/>
                <w:color w:val="00B050"/>
                <w:szCs w:val="20"/>
                <w:u w:val="single"/>
              </w:rPr>
            </w:rPrChange>
          </w:rPr>
          <w:delText>pause</w:delText>
        </w:r>
        <w:r w:rsidRPr="00354260" w:rsidDel="00197CA9" w:rsidR="693493EA">
          <w:rPr>
            <w:strike/>
            <w:rPrChange w:author="Parth Patel" w:date="2021-11-27T18:00:00Z" w:id="3741">
              <w:rPr>
                <w:strike/>
                <w:color w:val="00B050"/>
                <w:szCs w:val="20"/>
              </w:rPr>
            </w:rPrChange>
          </w:rPr>
          <w:delText>() {</w:delText>
        </w:r>
        <w:r w:rsidRPr="00354260" w:rsidDel="00197CA9">
          <w:br/>
        </w:r>
        <w:r w:rsidRPr="00354260" w:rsidDel="00197CA9" w:rsidR="3B6D9D63">
          <w:rPr>
            <w:strike/>
            <w:rPrChange w:author="Parth Patel" w:date="2021-11-27T18:00:00Z" w:id="3742">
              <w:rPr>
                <w:strike/>
                <w:color w:val="00B050"/>
                <w:szCs w:val="20"/>
              </w:rPr>
            </w:rPrChange>
          </w:rPr>
          <w:delText>*This method is called when we want to change from this screen to another temporarily</w:delText>
        </w:r>
        <w:r w:rsidRPr="00354260" w:rsidDel="00197CA9">
          <w:br/>
        </w:r>
        <w:r w:rsidRPr="00354260" w:rsidDel="00197CA9" w:rsidR="693493EA">
          <w:rPr>
            <w:strike/>
            <w:rPrChange w:author="Parth Patel" w:date="2021-11-27T18:00:00Z" w:id="3743">
              <w:rPr>
                <w:strike/>
                <w:color w:val="00B050"/>
                <w:szCs w:val="20"/>
              </w:rPr>
            </w:rPrChange>
          </w:rPr>
          <w:delText xml:space="preserve">    }</w:delText>
        </w:r>
        <w:r w:rsidRPr="00354260" w:rsidDel="00197CA9">
          <w:br/>
        </w:r>
        <w:r w:rsidRPr="00354260" w:rsidDel="00197CA9">
          <w:br/>
        </w:r>
        <w:r w:rsidRPr="00354260" w:rsidDel="00197CA9" w:rsidR="693493EA">
          <w:rPr>
            <w:strike/>
            <w:rPrChange w:author="Parth Patel" w:date="2021-11-27T18:00:00Z" w:id="3744">
              <w:rPr>
                <w:strike/>
                <w:color w:val="00B050"/>
                <w:szCs w:val="20"/>
              </w:rPr>
            </w:rPrChange>
          </w:rPr>
          <w:delText xml:space="preserve">    public void </w:delText>
        </w:r>
        <w:r w:rsidRPr="00354260" w:rsidDel="00197CA9" w:rsidR="693493EA">
          <w:rPr>
            <w:strike/>
            <w:u w:val="single"/>
            <w:rPrChange w:author="Parth Patel" w:date="2021-11-27T18:00:00Z" w:id="3745">
              <w:rPr>
                <w:strike/>
                <w:color w:val="00B050"/>
                <w:szCs w:val="20"/>
                <w:u w:val="single"/>
              </w:rPr>
            </w:rPrChange>
          </w:rPr>
          <w:delText>resume</w:delText>
        </w:r>
        <w:r w:rsidRPr="00354260" w:rsidDel="00197CA9" w:rsidR="693493EA">
          <w:rPr>
            <w:strike/>
            <w:rPrChange w:author="Parth Patel" w:date="2021-11-27T18:00:00Z" w:id="3746">
              <w:rPr>
                <w:strike/>
                <w:color w:val="00B050"/>
                <w:szCs w:val="20"/>
              </w:rPr>
            </w:rPrChange>
          </w:rPr>
          <w:delText>() {</w:delText>
        </w:r>
        <w:r w:rsidRPr="00354260" w:rsidDel="00197CA9">
          <w:br/>
        </w:r>
        <w:r w:rsidRPr="00354260" w:rsidDel="00197CA9" w:rsidR="7941DF50">
          <w:rPr>
            <w:strike/>
            <w:rPrChange w:author="Parth Patel" w:date="2021-11-27T18:00:00Z" w:id="3747">
              <w:rPr>
                <w:strike/>
                <w:color w:val="00B050"/>
                <w:szCs w:val="20"/>
              </w:rPr>
            </w:rPrChange>
          </w:rPr>
          <w:delText>*This method is used to make a paused screen the current screen once again</w:delText>
        </w:r>
        <w:r w:rsidRPr="00354260" w:rsidDel="00197CA9">
          <w:br/>
        </w:r>
        <w:r w:rsidRPr="00354260" w:rsidDel="00197CA9" w:rsidR="693493EA">
          <w:rPr>
            <w:strike/>
            <w:rPrChange w:author="Parth Patel" w:date="2021-11-27T18:00:00Z" w:id="3748">
              <w:rPr>
                <w:strike/>
                <w:color w:val="00B050"/>
                <w:szCs w:val="20"/>
              </w:rPr>
            </w:rPrChange>
          </w:rPr>
          <w:delText xml:space="preserve">    }</w:delText>
        </w:r>
        <w:r w:rsidRPr="00354260" w:rsidDel="00197CA9">
          <w:br/>
        </w:r>
        <w:r w:rsidRPr="00354260" w:rsidDel="00197CA9">
          <w:br/>
        </w:r>
        <w:r w:rsidRPr="00354260" w:rsidDel="00197CA9" w:rsidR="693493EA">
          <w:rPr>
            <w:strike/>
            <w:rPrChange w:author="Parth Patel" w:date="2021-11-27T18:00:00Z" w:id="3749">
              <w:rPr>
                <w:strike/>
                <w:color w:val="00B050"/>
                <w:szCs w:val="20"/>
              </w:rPr>
            </w:rPrChange>
          </w:rPr>
          <w:delText xml:space="preserve">    public void </w:delText>
        </w:r>
        <w:r w:rsidRPr="00354260" w:rsidDel="00197CA9" w:rsidR="693493EA">
          <w:rPr>
            <w:strike/>
            <w:u w:val="single"/>
            <w:rPrChange w:author="Parth Patel" w:date="2021-11-27T18:00:00Z" w:id="3750">
              <w:rPr>
                <w:strike/>
                <w:color w:val="00B050"/>
                <w:szCs w:val="20"/>
                <w:u w:val="single"/>
              </w:rPr>
            </w:rPrChange>
          </w:rPr>
          <w:delText>hide</w:delText>
        </w:r>
        <w:r w:rsidRPr="00354260" w:rsidDel="00197CA9" w:rsidR="693493EA">
          <w:rPr>
            <w:strike/>
            <w:rPrChange w:author="Parth Patel" w:date="2021-11-27T18:00:00Z" w:id="3751">
              <w:rPr>
                <w:strike/>
                <w:color w:val="00B050"/>
                <w:szCs w:val="20"/>
              </w:rPr>
            </w:rPrChange>
          </w:rPr>
          <w:delText>() {</w:delText>
        </w:r>
        <w:r w:rsidRPr="00354260" w:rsidDel="00197CA9">
          <w:br/>
        </w:r>
        <w:r w:rsidRPr="00354260" w:rsidDel="00197CA9" w:rsidR="39A497B8">
          <w:rPr>
            <w:strike/>
            <w:rPrChange w:author="Parth Patel" w:date="2021-11-27T18:00:00Z" w:id="3752">
              <w:rPr>
                <w:strike/>
                <w:color w:val="00B050"/>
                <w:szCs w:val="20"/>
              </w:rPr>
            </w:rPrChange>
          </w:rPr>
          <w:delText>*This method is called when the screen it is used in is no longer the current screen</w:delText>
        </w:r>
        <w:r w:rsidRPr="00354260" w:rsidDel="00197CA9" w:rsidR="4BFBF377">
          <w:rPr>
            <w:strike/>
            <w:rPrChange w:author="Parth Patel" w:date="2021-11-27T18:00:00Z" w:id="3753">
              <w:rPr>
                <w:strike/>
                <w:color w:val="00B050"/>
                <w:szCs w:val="20"/>
              </w:rPr>
            </w:rPrChange>
          </w:rPr>
          <w:delText xml:space="preserve"> of the game</w:delText>
        </w:r>
        <w:r w:rsidRPr="00354260" w:rsidDel="00197CA9">
          <w:br/>
        </w:r>
        <w:r w:rsidRPr="00354260" w:rsidDel="00197CA9" w:rsidR="693493EA">
          <w:rPr>
            <w:strike/>
            <w:rPrChange w:author="Parth Patel" w:date="2021-11-27T18:00:00Z" w:id="3754">
              <w:rPr>
                <w:strike/>
                <w:color w:val="00B050"/>
                <w:szCs w:val="20"/>
              </w:rPr>
            </w:rPrChange>
          </w:rPr>
          <w:delText xml:space="preserve">    }</w:delText>
        </w:r>
        <w:r w:rsidRPr="00354260" w:rsidDel="00197CA9">
          <w:br/>
        </w:r>
        <w:r w:rsidRPr="00354260" w:rsidDel="00197CA9">
          <w:br/>
        </w:r>
        <w:r w:rsidRPr="00354260" w:rsidDel="00197CA9" w:rsidR="693493EA">
          <w:rPr>
            <w:strike/>
            <w:rPrChange w:author="Parth Patel" w:date="2021-11-27T18:00:00Z" w:id="3755">
              <w:rPr>
                <w:strike/>
                <w:color w:val="00B050"/>
                <w:szCs w:val="20"/>
              </w:rPr>
            </w:rPrChange>
          </w:rPr>
          <w:delText xml:space="preserve">    public void </w:delText>
        </w:r>
        <w:r w:rsidRPr="00354260" w:rsidDel="00197CA9" w:rsidR="693493EA">
          <w:rPr>
            <w:strike/>
            <w:u w:val="single"/>
            <w:rPrChange w:author="Parth Patel" w:date="2021-11-27T18:00:00Z" w:id="3756">
              <w:rPr>
                <w:strike/>
                <w:color w:val="00B050"/>
                <w:szCs w:val="20"/>
                <w:u w:val="single"/>
              </w:rPr>
            </w:rPrChange>
          </w:rPr>
          <w:delText>dispose</w:delText>
        </w:r>
        <w:r w:rsidRPr="00354260" w:rsidDel="00197CA9" w:rsidR="693493EA">
          <w:rPr>
            <w:strike/>
            <w:rPrChange w:author="Parth Patel" w:date="2021-11-27T18:00:00Z" w:id="3757">
              <w:rPr>
                <w:strike/>
                <w:color w:val="00B050"/>
                <w:szCs w:val="20"/>
              </w:rPr>
            </w:rPrChange>
          </w:rPr>
          <w:delText>() {</w:delText>
        </w:r>
        <w:r w:rsidRPr="00354260" w:rsidDel="00197CA9">
          <w:br/>
        </w:r>
        <w:r w:rsidRPr="00354260" w:rsidDel="00197CA9" w:rsidR="00493485">
          <w:rPr>
            <w:strike/>
            <w:rPrChange w:author="Parth Patel" w:date="2021-11-27T18:00:00Z" w:id="3758">
              <w:rPr>
                <w:strike/>
                <w:color w:val="00B050"/>
                <w:szCs w:val="20"/>
              </w:rPr>
            </w:rPrChange>
          </w:rPr>
          <w:delText>*This method is called when the screen should release all resources</w:delText>
        </w:r>
        <w:r w:rsidRPr="00354260" w:rsidDel="00197CA9">
          <w:br/>
        </w:r>
        <w:r w:rsidRPr="00354260" w:rsidDel="00197CA9" w:rsidR="693493EA">
          <w:rPr>
            <w:strike/>
            <w:rPrChange w:author="Parth Patel" w:date="2021-11-27T18:00:00Z" w:id="3759">
              <w:rPr>
                <w:strike/>
                <w:color w:val="00B050"/>
                <w:szCs w:val="20"/>
              </w:rPr>
            </w:rPrChange>
          </w:rPr>
          <w:delText xml:space="preserve">    }</w:delText>
        </w:r>
      </w:del>
    </w:p>
    <w:p w:rsidRPr="00B0273A" w:rsidR="00F661D6" w:rsidDel="009140DF" w:rsidRDefault="304B3A29" w14:paraId="37A4FEBD" w14:textId="66A012C8">
      <w:pPr>
        <w:pStyle w:val="ListParagraph"/>
        <w:numPr>
          <w:ilvl w:val="0"/>
          <w:numId w:val="40"/>
        </w:numPr>
        <w:rPr>
          <w:del w:author="Parth Patel" w:date="2021-11-27T18:05:00Z" w:id="3760"/>
          <w:rFonts w:eastAsia="Times New Roman"/>
          <w:rPrChange w:author="Parth Patel" w:date="2021-11-27T17:49:00Z" w:id="3761">
            <w:rPr>
              <w:del w:author="Parth Patel" w:date="2021-11-27T18:05:00Z" w:id="3762"/>
              <w:rFonts w:ascii="Times New Roman" w:hAnsi="Times New Roman" w:eastAsia="Times New Roman"/>
              <w:color w:val="00B050"/>
            </w:rPr>
          </w:rPrChange>
        </w:rPr>
        <w:pPrChange w:author="Parth Patel" w:date="2021-11-27T17:49:00Z" w:id="3763">
          <w:pPr>
            <w:pStyle w:val="ListParagraph"/>
            <w:numPr>
              <w:numId w:val="10"/>
            </w:numPr>
            <w:tabs>
              <w:tab w:val="right" w:pos="9350"/>
            </w:tabs>
            <w:spacing w:after="240" w:line="276" w:lineRule="auto"/>
            <w:ind w:hanging="360"/>
            <w:jc w:val="both"/>
          </w:pPr>
        </w:pPrChange>
      </w:pPr>
      <w:del w:author="Parth Patel" w:date="2021-11-27T18:05:00Z" w:id="3764">
        <w:r w:rsidRPr="003F5631" w:rsidDel="009140DF">
          <w:rPr>
            <w:rPrChange w:author="Parth Patel" w:date="2021-11-27T17:06:00Z" w:id="3765">
              <w:rPr>
                <w:color w:val="00B050"/>
              </w:rPr>
            </w:rPrChange>
          </w:rPr>
          <w:delText>Public void show</w:delText>
        </w:r>
        <w:r w:rsidRPr="003F5631" w:rsidDel="009140DF" w:rsidR="51800DCC">
          <w:rPr>
            <w:rPrChange w:author="Parth Patel" w:date="2021-11-27T17:06:00Z" w:id="3766">
              <w:rPr>
                <w:color w:val="00B050"/>
              </w:rPr>
            </w:rPrChange>
          </w:rPr>
          <w:delText xml:space="preserve"> </w:delText>
        </w:r>
        <w:r w:rsidRPr="003F5631" w:rsidDel="009140DF">
          <w:rPr>
            <w:rPrChange w:author="Parth Patel" w:date="2021-11-27T17:06:00Z" w:id="3767">
              <w:rPr>
                <w:color w:val="00B050"/>
              </w:rPr>
            </w:rPrChange>
          </w:rPr>
          <w:delText>()</w:delText>
        </w:r>
      </w:del>
    </w:p>
    <w:p w:rsidRPr="003F5631" w:rsidR="00F661D6" w:rsidDel="009140DF" w:rsidP="30F58757" w:rsidRDefault="79C88BDF" w14:paraId="0CEDF017" w14:textId="1367B917">
      <w:pPr>
        <w:pStyle w:val="ListParagraph"/>
        <w:numPr>
          <w:ilvl w:val="1"/>
          <w:numId w:val="10"/>
        </w:numPr>
        <w:tabs>
          <w:tab w:val="right" w:pos="9350"/>
        </w:tabs>
        <w:spacing w:after="240" w:line="276" w:lineRule="auto"/>
        <w:jc w:val="both"/>
        <w:rPr>
          <w:del w:author="Parth Patel" w:date="2021-11-27T18:05:00Z" w:id="3768"/>
          <w:rPrChange w:author="Parth Patel" w:date="2021-11-27T17:06:00Z" w:id="3769">
            <w:rPr>
              <w:del w:author="Parth Patel" w:date="2021-11-27T18:05:00Z" w:id="3770"/>
              <w:color w:val="00B050"/>
            </w:rPr>
          </w:rPrChange>
        </w:rPr>
      </w:pPr>
      <w:del w:author="Parth Patel" w:date="2021-11-27T18:05:00Z" w:id="3771">
        <w:r w:rsidRPr="003F5631" w:rsidDel="009140DF">
          <w:rPr>
            <w:rPrChange w:author="Parth Patel" w:date="2021-11-27T17:06:00Z" w:id="3772">
              <w:rPr>
                <w:color w:val="00B050"/>
              </w:rPr>
            </w:rPrChange>
          </w:rPr>
          <w:delText xml:space="preserve">Allows another screen to be displayed over the </w:delText>
        </w:r>
        <w:r w:rsidRPr="003F5631" w:rsidDel="009140DF" w:rsidR="0B68AFEA">
          <w:rPr>
            <w:rPrChange w:author="Parth Patel" w:date="2021-11-27T17:06:00Z" w:id="3773">
              <w:rPr>
                <w:color w:val="00B050"/>
              </w:rPr>
            </w:rPrChange>
          </w:rPr>
          <w:delText xml:space="preserve">original, making it the current screen </w:delText>
        </w:r>
        <w:r w:rsidRPr="003F5631" w:rsidDel="009140DF">
          <w:rPr>
            <w:rPrChange w:author="Parth Patel" w:date="2021-11-27T17:06:00Z" w:id="3774">
              <w:rPr>
                <w:color w:val="00B050"/>
              </w:rPr>
            </w:rPrChange>
          </w:rPr>
          <w:delText>withou</w:delText>
        </w:r>
        <w:r w:rsidRPr="003F5631" w:rsidDel="009140DF" w:rsidR="768E2420">
          <w:rPr>
            <w:rPrChange w:author="Parth Patel" w:date="2021-11-27T17:06:00Z" w:id="3775">
              <w:rPr>
                <w:color w:val="00B050"/>
              </w:rPr>
            </w:rPrChange>
          </w:rPr>
          <w:delText>t</w:delText>
        </w:r>
        <w:r w:rsidRPr="003F5631" w:rsidDel="009140DF">
          <w:rPr>
            <w:rPrChange w:author="Parth Patel" w:date="2021-11-27T17:06:00Z" w:id="3776">
              <w:rPr>
                <w:color w:val="00B050"/>
              </w:rPr>
            </w:rPrChange>
          </w:rPr>
          <w:delText xml:space="preserve"> </w:delText>
        </w:r>
        <w:r w:rsidRPr="003F5631" w:rsidDel="009140DF" w:rsidR="6462C538">
          <w:rPr>
            <w:rPrChange w:author="Parth Patel" w:date="2021-11-27T17:06:00Z" w:id="3777">
              <w:rPr>
                <w:color w:val="00B050"/>
              </w:rPr>
            </w:rPrChange>
          </w:rPr>
          <w:delText>disposing of</w:delText>
        </w:r>
        <w:r w:rsidRPr="003F5631" w:rsidDel="009140DF">
          <w:rPr>
            <w:rPrChange w:author="Parth Patel" w:date="2021-11-27T17:06:00Z" w:id="3778">
              <w:rPr>
                <w:color w:val="00B050"/>
              </w:rPr>
            </w:rPrChange>
          </w:rPr>
          <w:delText xml:space="preserve"> the </w:delText>
        </w:r>
        <w:r w:rsidRPr="003F5631" w:rsidDel="009140DF" w:rsidR="2C598528">
          <w:rPr>
            <w:rPrChange w:author="Parth Patel" w:date="2021-11-27T17:06:00Z" w:id="3779">
              <w:rPr>
                <w:color w:val="00B050"/>
              </w:rPr>
            </w:rPrChange>
          </w:rPr>
          <w:delText>original</w:delText>
        </w:r>
        <w:r w:rsidRPr="003F5631" w:rsidDel="009140DF">
          <w:rPr>
            <w:rPrChange w:author="Parth Patel" w:date="2021-11-27T17:06:00Z" w:id="3780">
              <w:rPr>
                <w:color w:val="00B050"/>
              </w:rPr>
            </w:rPrChange>
          </w:rPr>
          <w:delText xml:space="preserve">. </w:delText>
        </w:r>
        <w:r w:rsidRPr="003F5631" w:rsidDel="009140DF" w:rsidR="35330952">
          <w:rPr>
            <w:rPrChange w:author="Parth Patel" w:date="2021-11-27T17:06:00Z" w:id="3781">
              <w:rPr>
                <w:color w:val="00B050"/>
              </w:rPr>
            </w:rPrChange>
          </w:rPr>
          <w:delText>This allows t</w:delText>
        </w:r>
        <w:r w:rsidRPr="003F5631" w:rsidDel="009140DF">
          <w:rPr>
            <w:rPrChange w:author="Parth Patel" w:date="2021-11-27T17:06:00Z" w:id="3782">
              <w:rPr>
                <w:color w:val="00B050"/>
              </w:rPr>
            </w:rPrChange>
          </w:rPr>
          <w:delText xml:space="preserve">he </w:delText>
        </w:r>
        <w:r w:rsidRPr="003F5631" w:rsidDel="009140DF" w:rsidR="205174CD">
          <w:rPr>
            <w:rPrChange w:author="Parth Patel" w:date="2021-11-27T17:06:00Z" w:id="3783">
              <w:rPr>
                <w:color w:val="00B050"/>
              </w:rPr>
            </w:rPrChange>
          </w:rPr>
          <w:delText xml:space="preserve">original </w:delText>
        </w:r>
        <w:r w:rsidRPr="003F5631" w:rsidDel="009140DF">
          <w:rPr>
            <w:rPrChange w:author="Parth Patel" w:date="2021-11-27T17:06:00Z" w:id="3784">
              <w:rPr>
                <w:color w:val="00B050"/>
              </w:rPr>
            </w:rPrChange>
          </w:rPr>
          <w:delText xml:space="preserve">screen </w:delText>
        </w:r>
        <w:r w:rsidRPr="003F5631" w:rsidDel="009140DF" w:rsidR="353BE709">
          <w:rPr>
            <w:rPrChange w:author="Parth Patel" w:date="2021-11-27T17:06:00Z" w:id="3785">
              <w:rPr>
                <w:color w:val="00B050"/>
              </w:rPr>
            </w:rPrChange>
          </w:rPr>
          <w:delText xml:space="preserve">to </w:delText>
        </w:r>
        <w:r w:rsidRPr="003F5631" w:rsidDel="009140DF">
          <w:rPr>
            <w:rPrChange w:author="Parth Patel" w:date="2021-11-27T17:06:00Z" w:id="3786">
              <w:rPr>
                <w:color w:val="00B050"/>
              </w:rPr>
            </w:rPrChange>
          </w:rPr>
          <w:delText xml:space="preserve">hold onto </w:delText>
        </w:r>
        <w:r w:rsidRPr="003F5631" w:rsidDel="009140DF" w:rsidR="41918EC5">
          <w:rPr>
            <w:rPrChange w:author="Parth Patel" w:date="2021-11-27T17:06:00Z" w:id="3787">
              <w:rPr>
                <w:color w:val="00B050"/>
              </w:rPr>
            </w:rPrChange>
          </w:rPr>
          <w:delText xml:space="preserve">its </w:delText>
        </w:r>
        <w:r w:rsidRPr="003F5631" w:rsidDel="009140DF">
          <w:rPr>
            <w:rPrChange w:author="Parth Patel" w:date="2021-11-27T17:06:00Z" w:id="3788">
              <w:rPr>
                <w:color w:val="00B050"/>
              </w:rPr>
            </w:rPrChange>
          </w:rPr>
          <w:delText>resources</w:delText>
        </w:r>
        <w:r w:rsidRPr="003F5631" w:rsidDel="009140DF" w:rsidR="35B73B74">
          <w:rPr>
            <w:rPrChange w:author="Parth Patel" w:date="2021-11-27T17:06:00Z" w:id="3789">
              <w:rPr>
                <w:color w:val="00B050"/>
              </w:rPr>
            </w:rPrChange>
          </w:rPr>
          <w:delText>, removing the need for displays to be rendered more than once, but</w:delText>
        </w:r>
        <w:r w:rsidRPr="003F5631" w:rsidDel="009140DF" w:rsidR="27E537EC">
          <w:rPr>
            <w:rPrChange w:author="Parth Patel" w:date="2021-11-27T17:06:00Z" w:id="3790">
              <w:rPr>
                <w:color w:val="00B050"/>
              </w:rPr>
            </w:rPrChange>
          </w:rPr>
          <w:delText xml:space="preserve"> prevents memory from being freed.</w:delText>
        </w:r>
      </w:del>
    </w:p>
    <w:p w:rsidRPr="003F5631" w:rsidR="00F661D6" w:rsidDel="009140DF" w:rsidP="0C9E0EDF" w:rsidRDefault="607F3E0F" w14:paraId="01E554DC" w14:textId="6B85F985">
      <w:pPr>
        <w:pStyle w:val="ListParagraph"/>
        <w:numPr>
          <w:ilvl w:val="0"/>
          <w:numId w:val="10"/>
        </w:numPr>
        <w:tabs>
          <w:tab w:val="right" w:pos="9350"/>
        </w:tabs>
        <w:spacing w:after="240" w:line="276" w:lineRule="auto"/>
        <w:jc w:val="both"/>
        <w:rPr>
          <w:del w:author="Parth Patel" w:date="2021-11-27T18:05:00Z" w:id="3791"/>
          <w:szCs w:val="24"/>
          <w:rPrChange w:author="Parth Patel" w:date="2021-11-27T17:06:00Z" w:id="3792">
            <w:rPr>
              <w:del w:author="Parth Patel" w:date="2021-11-27T18:05:00Z" w:id="3793"/>
              <w:color w:val="00B050"/>
              <w:szCs w:val="24"/>
            </w:rPr>
          </w:rPrChange>
        </w:rPr>
      </w:pPr>
      <w:del w:author="Parth Patel" w:date="2021-11-27T18:05:00Z" w:id="3794">
        <w:r w:rsidRPr="003F5631" w:rsidDel="009140DF">
          <w:rPr>
            <w:rPrChange w:author="Parth Patel" w:date="2021-11-27T17:06:00Z" w:id="3795">
              <w:rPr>
                <w:color w:val="00B050"/>
              </w:rPr>
            </w:rPrChange>
          </w:rPr>
          <w:delText>Public void render (float delta)</w:delText>
        </w:r>
      </w:del>
    </w:p>
    <w:p w:rsidRPr="003F5631" w:rsidR="00F661D6" w:rsidDel="009140DF" w:rsidP="40D0D4BE" w:rsidRDefault="0A06C4D2" w14:paraId="671D8195" w14:textId="42DE4A8B">
      <w:pPr>
        <w:pStyle w:val="ListParagraph"/>
        <w:numPr>
          <w:ilvl w:val="1"/>
          <w:numId w:val="10"/>
        </w:numPr>
        <w:tabs>
          <w:tab w:val="right" w:pos="9350"/>
        </w:tabs>
        <w:spacing w:line="276" w:lineRule="auto"/>
        <w:jc w:val="both"/>
        <w:rPr>
          <w:del w:author="Parth Patel" w:date="2021-11-27T18:05:00Z" w:id="3796"/>
          <w:rPrChange w:author="Parth Patel" w:date="2021-11-27T17:06:00Z" w:id="3797">
            <w:rPr>
              <w:del w:author="Parth Patel" w:date="2021-11-27T18:05:00Z" w:id="3798"/>
              <w:color w:val="00B050"/>
            </w:rPr>
          </w:rPrChange>
        </w:rPr>
      </w:pPr>
      <w:del w:author="Parth Patel" w:date="2021-11-27T18:05:00Z" w:id="3799">
        <w:r w:rsidRPr="003F5631" w:rsidDel="009140DF">
          <w:rPr>
            <w:rPrChange w:author="Parth Patel" w:date="2021-11-27T17:06:00Z" w:id="3800">
              <w:rPr>
                <w:color w:val="00B050"/>
              </w:rPr>
            </w:rPrChange>
          </w:rPr>
          <w:delText>Method</w:delText>
        </w:r>
        <w:r w:rsidRPr="003F5631" w:rsidDel="009140DF" w:rsidR="1D0D187B">
          <w:rPr>
            <w:rPrChange w:author="Parth Patel" w:date="2021-11-27T17:06:00Z" w:id="3801">
              <w:rPr>
                <w:color w:val="00B050"/>
              </w:rPr>
            </w:rPrChange>
          </w:rPr>
          <w:delText xml:space="preserve"> called every frame to check and update what is </w:delText>
        </w:r>
        <w:r w:rsidRPr="003F5631" w:rsidDel="009140DF" w:rsidR="45780CF2">
          <w:rPr>
            <w:rPrChange w:author="Parth Patel" w:date="2021-11-27T17:06:00Z" w:id="3802">
              <w:rPr>
                <w:color w:val="00B050"/>
              </w:rPr>
            </w:rPrChange>
          </w:rPr>
          <w:delText xml:space="preserve">currently </w:delText>
        </w:r>
        <w:r w:rsidRPr="003F5631" w:rsidDel="009140DF" w:rsidR="70473DC4">
          <w:rPr>
            <w:rPrChange w:author="Parth Patel" w:date="2021-11-27T17:06:00Z" w:id="3803">
              <w:rPr>
                <w:color w:val="00B050"/>
              </w:rPr>
            </w:rPrChange>
          </w:rPr>
          <w:delText xml:space="preserve">being displayed </w:delText>
        </w:r>
        <w:r w:rsidRPr="003F5631" w:rsidDel="009140DF" w:rsidR="1D0D187B">
          <w:rPr>
            <w:rPrChange w:author="Parth Patel" w:date="2021-11-27T17:06:00Z" w:id="3804">
              <w:rPr>
                <w:color w:val="00B050"/>
              </w:rPr>
            </w:rPrChange>
          </w:rPr>
          <w:delText>on the screen.</w:delText>
        </w:r>
        <w:r w:rsidRPr="003F5631" w:rsidDel="009140DF" w:rsidR="1DC155BA">
          <w:rPr>
            <w:rPrChange w:author="Parth Patel" w:date="2021-11-27T17:06:00Z" w:id="3805">
              <w:rPr>
                <w:color w:val="00B050"/>
              </w:rPr>
            </w:rPrChange>
          </w:rPr>
          <w:delText xml:space="preserve"> LibGDX’s game state manager </w:delText>
        </w:r>
        <w:r w:rsidRPr="003F5631" w:rsidDel="009140DF" w:rsidR="5DC5FBB2">
          <w:rPr>
            <w:rPrChange w:author="Parth Patel" w:date="2021-11-27T17:06:00Z" w:id="3806">
              <w:rPr>
                <w:color w:val="00B050"/>
              </w:rPr>
            </w:rPrChange>
          </w:rPr>
          <w:delText>organizes the</w:delText>
        </w:r>
        <w:r w:rsidRPr="003F5631" w:rsidDel="009140DF" w:rsidR="11CF1EAC">
          <w:rPr>
            <w:rPrChange w:author="Parth Patel" w:date="2021-11-27T17:06:00Z" w:id="3807">
              <w:rPr>
                <w:color w:val="00B050"/>
              </w:rPr>
            </w:rPrChange>
          </w:rPr>
          <w:delText xml:space="preserve"> </w:delText>
        </w:r>
        <w:r w:rsidRPr="003F5631" w:rsidDel="009140DF" w:rsidR="5DC5FBB2">
          <w:rPr>
            <w:rPrChange w:author="Parth Patel" w:date="2021-11-27T17:06:00Z" w:id="3808">
              <w:rPr>
                <w:color w:val="00B050"/>
              </w:rPr>
            </w:rPrChange>
          </w:rPr>
          <w:delText xml:space="preserve">presence of these displays </w:delText>
        </w:r>
        <w:r w:rsidRPr="003F5631" w:rsidDel="009140DF" w:rsidR="6A4C3236">
          <w:rPr>
            <w:rPrChange w:author="Parth Patel" w:date="2021-11-27T17:06:00Z" w:id="3809">
              <w:rPr>
                <w:color w:val="00B050"/>
              </w:rPr>
            </w:rPrChange>
          </w:rPr>
          <w:delText xml:space="preserve">allowing different presentations to run behind the scenes or on input from </w:delText>
        </w:r>
        <w:r w:rsidRPr="003F5631" w:rsidDel="009140DF" w:rsidR="6C751F43">
          <w:rPr>
            <w:rPrChange w:author="Parth Patel" w:date="2021-11-27T17:06:00Z" w:id="3810">
              <w:rPr>
                <w:color w:val="00B050"/>
              </w:rPr>
            </w:rPrChange>
          </w:rPr>
          <w:delText xml:space="preserve">the </w:delText>
        </w:r>
        <w:r w:rsidRPr="003F5631" w:rsidDel="009140DF" w:rsidR="6A4C3236">
          <w:rPr>
            <w:rPrChange w:author="Parth Patel" w:date="2021-11-27T17:06:00Z" w:id="3811">
              <w:rPr>
                <w:color w:val="00B050"/>
              </w:rPr>
            </w:rPrChange>
          </w:rPr>
          <w:delText>user or</w:delText>
        </w:r>
        <w:r w:rsidRPr="003F5631" w:rsidDel="009140DF" w:rsidR="705E8413">
          <w:rPr>
            <w:rPrChange w:author="Parth Patel" w:date="2021-11-27T17:06:00Z" w:id="3812">
              <w:rPr>
                <w:color w:val="00B050"/>
              </w:rPr>
            </w:rPrChange>
          </w:rPr>
          <w:delText xml:space="preserve"> </w:delText>
        </w:r>
        <w:r w:rsidRPr="003F5631" w:rsidDel="009140DF" w:rsidR="6A4C3236">
          <w:rPr>
            <w:rPrChange w:author="Parth Patel" w:date="2021-11-27T17:06:00Z" w:id="3813">
              <w:rPr>
                <w:color w:val="00B050"/>
              </w:rPr>
            </w:rPrChange>
          </w:rPr>
          <w:delText>game logic.</w:delText>
        </w:r>
      </w:del>
    </w:p>
    <w:p w:rsidRPr="003F5631" w:rsidR="00F661D6" w:rsidDel="009140DF" w:rsidP="058820B3" w:rsidRDefault="607F3E0F" w14:paraId="5615D8EC" w14:textId="25A33FAC">
      <w:pPr>
        <w:pStyle w:val="ListParagraph"/>
        <w:numPr>
          <w:ilvl w:val="0"/>
          <w:numId w:val="10"/>
        </w:numPr>
        <w:tabs>
          <w:tab w:val="right" w:pos="9350"/>
        </w:tabs>
        <w:spacing w:after="240" w:line="276" w:lineRule="auto"/>
        <w:jc w:val="both"/>
        <w:rPr>
          <w:del w:author="Parth Patel" w:date="2021-11-27T18:05:00Z" w:id="3814"/>
          <w:rPrChange w:author="Parth Patel" w:date="2021-11-27T17:06:00Z" w:id="3815">
            <w:rPr>
              <w:del w:author="Parth Patel" w:date="2021-11-27T18:05:00Z" w:id="3816"/>
              <w:color w:val="00B050"/>
            </w:rPr>
          </w:rPrChange>
        </w:rPr>
      </w:pPr>
      <w:del w:author="Parth Patel" w:date="2021-11-27T18:05:00Z" w:id="3817">
        <w:r w:rsidRPr="003F5631" w:rsidDel="009140DF">
          <w:rPr>
            <w:rPrChange w:author="Parth Patel" w:date="2021-11-27T17:06:00Z" w:id="3818">
              <w:rPr>
                <w:color w:val="00B050"/>
              </w:rPr>
            </w:rPrChange>
          </w:rPr>
          <w:delText>Public void resize</w:delText>
        </w:r>
        <w:r w:rsidRPr="003F5631" w:rsidDel="009140DF" w:rsidR="5FB37AE6">
          <w:rPr>
            <w:rPrChange w:author="Parth Patel" w:date="2021-11-27T17:06:00Z" w:id="3819">
              <w:rPr>
                <w:color w:val="00B050"/>
              </w:rPr>
            </w:rPrChange>
          </w:rPr>
          <w:delText xml:space="preserve"> </w:delText>
        </w:r>
        <w:r w:rsidRPr="003F5631" w:rsidDel="009140DF">
          <w:rPr>
            <w:rPrChange w:author="Parth Patel" w:date="2021-11-27T17:06:00Z" w:id="3820">
              <w:rPr>
                <w:color w:val="00B050"/>
              </w:rPr>
            </w:rPrChange>
          </w:rPr>
          <w:delText>(int width, int height)</w:delText>
        </w:r>
      </w:del>
    </w:p>
    <w:p w:rsidRPr="003F5631" w:rsidR="00F661D6" w:rsidDel="009140DF" w:rsidP="30F58757" w:rsidRDefault="4DDB5AA8" w14:paraId="6A207485" w14:textId="4012AC54">
      <w:pPr>
        <w:pStyle w:val="ListParagraph"/>
        <w:numPr>
          <w:ilvl w:val="1"/>
          <w:numId w:val="10"/>
        </w:numPr>
        <w:tabs>
          <w:tab w:val="right" w:pos="9350"/>
        </w:tabs>
        <w:spacing w:after="240" w:line="276" w:lineRule="auto"/>
        <w:jc w:val="both"/>
        <w:rPr>
          <w:del w:author="Parth Patel" w:date="2021-11-27T18:05:00Z" w:id="3821"/>
          <w:rPrChange w:author="Parth Patel" w:date="2021-11-27T17:06:00Z" w:id="3822">
            <w:rPr>
              <w:del w:author="Parth Patel" w:date="2021-11-27T18:05:00Z" w:id="3823"/>
              <w:color w:val="00B050"/>
            </w:rPr>
          </w:rPrChange>
        </w:rPr>
      </w:pPr>
      <w:del w:author="Parth Patel" w:date="2021-11-27T18:05:00Z" w:id="3824">
        <w:r w:rsidRPr="003F5631" w:rsidDel="009140DF">
          <w:rPr>
            <w:rPrChange w:author="Parth Patel" w:date="2021-11-27T17:06:00Z" w:id="3825">
              <w:rPr>
                <w:color w:val="00B050"/>
              </w:rPr>
            </w:rPrChange>
          </w:rPr>
          <w:delText xml:space="preserve">Method called when either of the dimensions of the window are changed. </w:delText>
        </w:r>
        <w:r w:rsidRPr="003F5631" w:rsidDel="009140DF" w:rsidR="581630F7">
          <w:rPr>
            <w:rPrChange w:author="Parth Patel" w:date="2021-11-27T17:06:00Z" w:id="3826">
              <w:rPr>
                <w:color w:val="00B050"/>
              </w:rPr>
            </w:rPrChange>
          </w:rPr>
          <w:delText>Typically,</w:delText>
        </w:r>
        <w:r w:rsidRPr="003F5631" w:rsidDel="009140DF">
          <w:rPr>
            <w:rPrChange w:author="Parth Patel" w:date="2021-11-27T17:06:00Z" w:id="3827">
              <w:rPr>
                <w:color w:val="00B050"/>
              </w:rPr>
            </w:rPrChange>
          </w:rPr>
          <w:delText xml:space="preserve"> this method is where the update method for the camera and view port are held to </w:delText>
        </w:r>
        <w:r w:rsidRPr="003F5631" w:rsidDel="009140DF" w:rsidR="5A8F7AD8">
          <w:rPr>
            <w:rPrChange w:author="Parth Patel" w:date="2021-11-27T17:06:00Z" w:id="3828">
              <w:rPr>
                <w:color w:val="00B050"/>
              </w:rPr>
            </w:rPrChange>
          </w:rPr>
          <w:delText>scale displays on the current screen to appropriate ratios after they are rendered.</w:delText>
        </w:r>
      </w:del>
    </w:p>
    <w:p w:rsidRPr="003F5631" w:rsidR="00F661D6" w:rsidDel="009140DF" w:rsidP="0C9E0EDF" w:rsidRDefault="607F3E0F" w14:paraId="5749F095" w14:textId="4FB4C9C4">
      <w:pPr>
        <w:pStyle w:val="ListParagraph"/>
        <w:numPr>
          <w:ilvl w:val="0"/>
          <w:numId w:val="10"/>
        </w:numPr>
        <w:tabs>
          <w:tab w:val="right" w:pos="9350"/>
        </w:tabs>
        <w:spacing w:after="240" w:line="276" w:lineRule="auto"/>
        <w:jc w:val="both"/>
        <w:rPr>
          <w:del w:author="Parth Patel" w:date="2021-11-27T18:05:00Z" w:id="3829"/>
          <w:szCs w:val="24"/>
          <w:rPrChange w:author="Parth Patel" w:date="2021-11-27T17:06:00Z" w:id="3830">
            <w:rPr>
              <w:del w:author="Parth Patel" w:date="2021-11-27T18:05:00Z" w:id="3831"/>
              <w:color w:val="00B050"/>
              <w:szCs w:val="24"/>
            </w:rPr>
          </w:rPrChange>
        </w:rPr>
      </w:pPr>
      <w:del w:author="Parth Patel" w:date="2021-11-27T18:05:00Z" w:id="3832">
        <w:r w:rsidRPr="003F5631" w:rsidDel="009140DF">
          <w:rPr>
            <w:rPrChange w:author="Parth Patel" w:date="2021-11-27T17:06:00Z" w:id="3833">
              <w:rPr>
                <w:color w:val="00B050"/>
              </w:rPr>
            </w:rPrChange>
          </w:rPr>
          <w:delText>Public void pause</w:delText>
        </w:r>
        <w:r w:rsidRPr="003F5631" w:rsidDel="009140DF" w:rsidR="2E69C8A9">
          <w:rPr>
            <w:rPrChange w:author="Parth Patel" w:date="2021-11-27T17:06:00Z" w:id="3834">
              <w:rPr>
                <w:color w:val="00B050"/>
              </w:rPr>
            </w:rPrChange>
          </w:rPr>
          <w:delText xml:space="preserve"> </w:delText>
        </w:r>
        <w:r w:rsidRPr="003F5631" w:rsidDel="009140DF">
          <w:rPr>
            <w:rPrChange w:author="Parth Patel" w:date="2021-11-27T17:06:00Z" w:id="3835">
              <w:rPr>
                <w:color w:val="00B050"/>
              </w:rPr>
            </w:rPrChange>
          </w:rPr>
          <w:delText>()</w:delText>
        </w:r>
      </w:del>
    </w:p>
    <w:p w:rsidRPr="003F5631" w:rsidR="00F661D6" w:rsidDel="009140DF" w:rsidRDefault="0AB2318B" w14:paraId="58B0FF27" w14:textId="0441AE3D">
      <w:pPr>
        <w:pStyle w:val="ListParagraph"/>
        <w:numPr>
          <w:ilvl w:val="1"/>
          <w:numId w:val="10"/>
        </w:numPr>
        <w:tabs>
          <w:tab w:val="right" w:pos="9350"/>
        </w:tabs>
        <w:spacing w:line="276" w:lineRule="auto"/>
        <w:jc w:val="both"/>
        <w:rPr>
          <w:del w:author="Parth Patel" w:date="2021-11-27T18:05:00Z" w:id="3836"/>
          <w:rFonts w:eastAsia="Times" w:cs="Times"/>
          <w:szCs w:val="24"/>
          <w:rPrChange w:author="Parth Patel" w:date="2021-11-27T17:06:00Z" w:id="3837">
            <w:rPr>
              <w:del w:author="Parth Patel" w:date="2021-11-27T18:05:00Z" w:id="3838"/>
              <w:rFonts w:eastAsia="Times" w:cs="Times"/>
              <w:color w:val="00B050"/>
              <w:szCs w:val="24"/>
            </w:rPr>
          </w:rPrChange>
        </w:rPr>
        <w:pPrChange w:author="Kwadwo O Gyasi-Danquah" w:date="2021-11-23T15:04:00Z" w:id="3839">
          <w:pPr>
            <w:pStyle w:val="ListParagraph"/>
            <w:numPr>
              <w:ilvl w:val="1"/>
              <w:numId w:val="10"/>
            </w:numPr>
            <w:tabs>
              <w:tab w:val="right" w:pos="9350"/>
            </w:tabs>
            <w:spacing w:after="240" w:line="276" w:lineRule="auto"/>
            <w:ind w:left="1440" w:hanging="360"/>
            <w:jc w:val="both"/>
          </w:pPr>
        </w:pPrChange>
      </w:pPr>
      <w:del w:author="Parth Patel" w:date="2021-11-27T18:05:00Z" w:id="3840">
        <w:r w:rsidRPr="003F5631" w:rsidDel="009140DF">
          <w:rPr>
            <w:rPrChange w:author="Parth Patel" w:date="2021-11-27T17:06:00Z" w:id="3841">
              <w:rPr>
                <w:color w:val="00B050"/>
              </w:rPr>
            </w:rPrChange>
          </w:rPr>
          <w:delText xml:space="preserve">Method that prevents the </w:delText>
        </w:r>
        <w:r w:rsidRPr="003F5631" w:rsidDel="009140DF" w:rsidR="77C15895">
          <w:rPr>
            <w:rPrChange w:author="Parth Patel" w:date="2021-11-27T17:06:00Z" w:id="3842">
              <w:rPr>
                <w:color w:val="00B050"/>
              </w:rPr>
            </w:rPrChange>
          </w:rPr>
          <w:delText xml:space="preserve">screen </w:delText>
        </w:r>
        <w:r w:rsidRPr="003F5631" w:rsidDel="009140DF">
          <w:rPr>
            <w:rPrChange w:author="Parth Patel" w:date="2021-11-27T17:06:00Z" w:id="3843">
              <w:rPr>
                <w:color w:val="00B050"/>
              </w:rPr>
            </w:rPrChange>
          </w:rPr>
          <w:delText xml:space="preserve">from creating new frames. </w:delText>
        </w:r>
        <w:r w:rsidRPr="003F5631" w:rsidDel="009140DF" w:rsidR="0817CFE3">
          <w:rPr>
            <w:rPrChange w:author="Parth Patel" w:date="2021-11-27T17:06:00Z" w:id="3844">
              <w:rPr>
                <w:color w:val="00B050"/>
              </w:rPr>
            </w:rPrChange>
          </w:rPr>
          <w:delText xml:space="preserve"> It essentially “freezes” the </w:delText>
        </w:r>
        <w:r w:rsidRPr="003F5631" w:rsidDel="009140DF" w:rsidR="3441149E">
          <w:rPr>
            <w:rPrChange w:author="Parth Patel" w:date="2021-11-27T17:06:00Z" w:id="3845">
              <w:rPr>
                <w:color w:val="00B050"/>
              </w:rPr>
            </w:rPrChange>
          </w:rPr>
          <w:delText xml:space="preserve">screen’s </w:delText>
        </w:r>
        <w:r w:rsidRPr="003F5631" w:rsidDel="009140DF" w:rsidR="2C59EA1C">
          <w:rPr>
            <w:rPrChange w:author="Parth Patel" w:date="2021-11-27T17:06:00Z" w:id="3846">
              <w:rPr>
                <w:color w:val="00B050"/>
              </w:rPr>
            </w:rPrChange>
          </w:rPr>
          <w:delText>current state</w:delText>
        </w:r>
        <w:r w:rsidRPr="003F5631" w:rsidDel="009140DF" w:rsidR="0817CFE3">
          <w:rPr>
            <w:rPrChange w:author="Parth Patel" w:date="2021-11-27T17:06:00Z" w:id="3847">
              <w:rPr>
                <w:color w:val="00B050"/>
              </w:rPr>
            </w:rPrChange>
          </w:rPr>
          <w:delText>.</w:delText>
        </w:r>
        <w:r w:rsidRPr="003F5631" w:rsidDel="009140DF" w:rsidR="2EB019B1">
          <w:rPr>
            <w:rPrChange w:author="Parth Patel" w:date="2021-11-27T17:06:00Z" w:id="3848">
              <w:rPr>
                <w:color w:val="00B050"/>
              </w:rPr>
            </w:rPrChange>
          </w:rPr>
          <w:delText xml:space="preserve"> </w:delText>
        </w:r>
        <w:r w:rsidRPr="003F5631" w:rsidDel="009140DF" w:rsidR="74D56DE0">
          <w:rPr>
            <w:rPrChange w:author="Parth Patel" w:date="2021-11-27T17:06:00Z" w:id="3849">
              <w:rPr>
                <w:color w:val="00B050"/>
              </w:rPr>
            </w:rPrChange>
          </w:rPr>
          <w:delText xml:space="preserve">Typically </w:delText>
        </w:r>
        <w:r w:rsidRPr="003F5631" w:rsidDel="009140DF" w:rsidR="4FCB86EC">
          <w:rPr>
            <w:rPrChange w:author="Parth Patel" w:date="2021-11-27T17:06:00Z" w:id="3850">
              <w:rPr>
                <w:color w:val="00B050"/>
              </w:rPr>
            </w:rPrChange>
          </w:rPr>
          <w:delText xml:space="preserve">utilized when the screen is not active or visible. Screens are always paused before they are disposed. </w:delText>
        </w:r>
      </w:del>
    </w:p>
    <w:p w:rsidRPr="003F5631" w:rsidR="00F661D6" w:rsidDel="009140DF" w:rsidP="0C9E0EDF" w:rsidRDefault="607F3E0F" w14:paraId="4ACA2864" w14:textId="2122D910">
      <w:pPr>
        <w:pStyle w:val="ListParagraph"/>
        <w:numPr>
          <w:ilvl w:val="0"/>
          <w:numId w:val="10"/>
        </w:numPr>
        <w:tabs>
          <w:tab w:val="right" w:pos="9350"/>
        </w:tabs>
        <w:spacing w:after="240" w:line="276" w:lineRule="auto"/>
        <w:jc w:val="both"/>
        <w:rPr>
          <w:del w:author="Parth Patel" w:date="2021-11-27T18:05:00Z" w:id="3851"/>
          <w:szCs w:val="24"/>
          <w:rPrChange w:author="Parth Patel" w:date="2021-11-27T17:06:00Z" w:id="3852">
            <w:rPr>
              <w:del w:author="Parth Patel" w:date="2021-11-27T18:05:00Z" w:id="3853"/>
              <w:color w:val="00B050"/>
              <w:szCs w:val="24"/>
            </w:rPr>
          </w:rPrChange>
        </w:rPr>
      </w:pPr>
      <w:del w:author="Parth Patel" w:date="2021-11-27T18:05:00Z" w:id="3854">
        <w:r w:rsidRPr="003F5631" w:rsidDel="009140DF">
          <w:rPr>
            <w:rPrChange w:author="Parth Patel" w:date="2021-11-27T17:06:00Z" w:id="3855">
              <w:rPr>
                <w:color w:val="00B050"/>
              </w:rPr>
            </w:rPrChange>
          </w:rPr>
          <w:delText>Public void resume</w:delText>
        </w:r>
        <w:r w:rsidRPr="003F5631" w:rsidDel="009140DF" w:rsidR="5E46ADF6">
          <w:rPr>
            <w:rPrChange w:author="Parth Patel" w:date="2021-11-27T17:06:00Z" w:id="3856">
              <w:rPr>
                <w:color w:val="00B050"/>
              </w:rPr>
            </w:rPrChange>
          </w:rPr>
          <w:delText xml:space="preserve"> </w:delText>
        </w:r>
        <w:r w:rsidRPr="003F5631" w:rsidDel="009140DF">
          <w:rPr>
            <w:rPrChange w:author="Parth Patel" w:date="2021-11-27T17:06:00Z" w:id="3857">
              <w:rPr>
                <w:color w:val="00B050"/>
              </w:rPr>
            </w:rPrChange>
          </w:rPr>
          <w:delText>()</w:delText>
        </w:r>
      </w:del>
    </w:p>
    <w:p w:rsidRPr="003F5631" w:rsidR="00F661D6" w:rsidDel="009140DF" w:rsidRDefault="2134998E" w14:paraId="45C4F90D" w14:textId="243A406F">
      <w:pPr>
        <w:pStyle w:val="ListParagraph"/>
        <w:numPr>
          <w:ilvl w:val="1"/>
          <w:numId w:val="10"/>
        </w:numPr>
        <w:tabs>
          <w:tab w:val="right" w:pos="9350"/>
        </w:tabs>
        <w:spacing w:line="276" w:lineRule="auto"/>
        <w:jc w:val="both"/>
        <w:rPr>
          <w:del w:author="Parth Patel" w:date="2021-11-27T18:05:00Z" w:id="3858"/>
          <w:rPrChange w:author="Parth Patel" w:date="2021-11-27T17:06:00Z" w:id="3859">
            <w:rPr>
              <w:del w:author="Parth Patel" w:date="2021-11-27T18:05:00Z" w:id="3860"/>
              <w:color w:val="00B050"/>
            </w:rPr>
          </w:rPrChange>
        </w:rPr>
        <w:pPrChange w:author="Kwadwo O Gyasi-Danquah" w:date="2021-11-23T15:04:00Z" w:id="3861">
          <w:pPr>
            <w:pStyle w:val="ListParagraph"/>
            <w:numPr>
              <w:ilvl w:val="1"/>
              <w:numId w:val="10"/>
            </w:numPr>
            <w:tabs>
              <w:tab w:val="right" w:pos="9350"/>
            </w:tabs>
            <w:spacing w:after="240" w:line="276" w:lineRule="auto"/>
            <w:ind w:left="1440" w:hanging="360"/>
            <w:jc w:val="both"/>
          </w:pPr>
        </w:pPrChange>
      </w:pPr>
      <w:del w:author="Parth Patel" w:date="2021-11-27T18:05:00Z" w:id="3862">
        <w:r w:rsidRPr="003F5631" w:rsidDel="009140DF">
          <w:rPr>
            <w:rPrChange w:author="Parth Patel" w:date="2021-11-27T17:06:00Z" w:id="3863">
              <w:rPr>
                <w:color w:val="00B050"/>
              </w:rPr>
            </w:rPrChange>
          </w:rPr>
          <w:delText xml:space="preserve">Unfreezes a screen in a paused state, allowing </w:delText>
        </w:r>
        <w:r w:rsidRPr="003F5631" w:rsidDel="009140DF" w:rsidR="35EA4A50">
          <w:rPr>
            <w:rPrChange w:author="Parth Patel" w:date="2021-11-27T17:06:00Z" w:id="3864">
              <w:rPr>
                <w:color w:val="00B050"/>
              </w:rPr>
            </w:rPrChange>
          </w:rPr>
          <w:delText xml:space="preserve">it to </w:delText>
        </w:r>
      </w:del>
      <w:del w:author="Parth Patel" w:date="2021-11-27T18:03:00Z" w:id="3865">
        <w:r w:rsidRPr="003F5631" w:rsidDel="009140DF" w:rsidR="35EA4A50">
          <w:rPr>
            <w:rPrChange w:author="Parth Patel" w:date="2021-11-27T17:06:00Z" w:id="3866">
              <w:rPr>
                <w:color w:val="00B050"/>
              </w:rPr>
            </w:rPrChange>
          </w:rPr>
          <w:delText>once again create new frames</w:delText>
        </w:r>
      </w:del>
      <w:del w:author="Parth Patel" w:date="2021-11-27T18:05:00Z" w:id="3867">
        <w:r w:rsidRPr="003F5631" w:rsidDel="009140DF" w:rsidR="35EA4A50">
          <w:rPr>
            <w:rPrChange w:author="Parth Patel" w:date="2021-11-27T17:06:00Z" w:id="3868">
              <w:rPr>
                <w:color w:val="00B050"/>
              </w:rPr>
            </w:rPrChange>
          </w:rPr>
          <w:delText>.</w:delText>
        </w:r>
      </w:del>
    </w:p>
    <w:p w:rsidRPr="003F5631" w:rsidR="00F661D6" w:rsidDel="009140DF" w:rsidP="0C9E0EDF" w:rsidRDefault="607F3E0F" w14:paraId="0E1CF332" w14:textId="6F8AF215">
      <w:pPr>
        <w:pStyle w:val="ListParagraph"/>
        <w:numPr>
          <w:ilvl w:val="0"/>
          <w:numId w:val="10"/>
        </w:numPr>
        <w:tabs>
          <w:tab w:val="right" w:pos="9350"/>
        </w:tabs>
        <w:spacing w:after="240" w:line="276" w:lineRule="auto"/>
        <w:jc w:val="both"/>
        <w:rPr>
          <w:del w:author="Parth Patel" w:date="2021-11-27T18:05:00Z" w:id="3869"/>
          <w:szCs w:val="24"/>
          <w:rPrChange w:author="Parth Patel" w:date="2021-11-27T17:06:00Z" w:id="3870">
            <w:rPr>
              <w:del w:author="Parth Patel" w:date="2021-11-27T18:05:00Z" w:id="3871"/>
              <w:color w:val="00B050"/>
              <w:szCs w:val="24"/>
            </w:rPr>
          </w:rPrChange>
        </w:rPr>
      </w:pPr>
      <w:del w:author="Parth Patel" w:date="2021-11-27T18:05:00Z" w:id="3872">
        <w:r w:rsidRPr="003F5631" w:rsidDel="009140DF">
          <w:rPr>
            <w:rPrChange w:author="Parth Patel" w:date="2021-11-27T17:06:00Z" w:id="3873">
              <w:rPr>
                <w:color w:val="00B050"/>
              </w:rPr>
            </w:rPrChange>
          </w:rPr>
          <w:delText>Public void hide</w:delText>
        </w:r>
        <w:r w:rsidRPr="003F5631" w:rsidDel="009140DF" w:rsidR="27C01D33">
          <w:rPr>
            <w:rPrChange w:author="Parth Patel" w:date="2021-11-27T17:06:00Z" w:id="3874">
              <w:rPr>
                <w:color w:val="00B050"/>
              </w:rPr>
            </w:rPrChange>
          </w:rPr>
          <w:delText xml:space="preserve"> </w:delText>
        </w:r>
        <w:r w:rsidRPr="003F5631" w:rsidDel="009140DF">
          <w:rPr>
            <w:rPrChange w:author="Parth Patel" w:date="2021-11-27T17:06:00Z" w:id="3875">
              <w:rPr>
                <w:color w:val="00B050"/>
              </w:rPr>
            </w:rPrChange>
          </w:rPr>
          <w:delText>()</w:delText>
        </w:r>
      </w:del>
    </w:p>
    <w:p w:rsidRPr="003F5631" w:rsidR="00F661D6" w:rsidDel="009140DF" w:rsidRDefault="17280A00" w14:paraId="693A0AA5" w14:textId="098A6E52">
      <w:pPr>
        <w:pStyle w:val="ListParagraph"/>
        <w:numPr>
          <w:ilvl w:val="1"/>
          <w:numId w:val="10"/>
        </w:numPr>
        <w:tabs>
          <w:tab w:val="right" w:pos="9350"/>
        </w:tabs>
        <w:spacing w:line="276" w:lineRule="auto"/>
        <w:jc w:val="both"/>
        <w:rPr>
          <w:del w:author="Parth Patel" w:date="2021-11-27T18:05:00Z" w:id="3876"/>
          <w:rPrChange w:author="Parth Patel" w:date="2021-11-27T17:06:00Z" w:id="3877">
            <w:rPr>
              <w:del w:author="Parth Patel" w:date="2021-11-27T18:05:00Z" w:id="3878"/>
              <w:color w:val="00B050"/>
            </w:rPr>
          </w:rPrChange>
        </w:rPr>
        <w:pPrChange w:author="Kwadwo O Gyasi-Danquah" w:date="2021-11-23T15:04:00Z" w:id="3879">
          <w:pPr>
            <w:pStyle w:val="ListParagraph"/>
            <w:numPr>
              <w:ilvl w:val="1"/>
              <w:numId w:val="10"/>
            </w:numPr>
            <w:tabs>
              <w:tab w:val="right" w:pos="9350"/>
            </w:tabs>
            <w:spacing w:after="240" w:line="276" w:lineRule="auto"/>
            <w:ind w:left="1440" w:hanging="360"/>
            <w:jc w:val="both"/>
          </w:pPr>
        </w:pPrChange>
      </w:pPr>
      <w:del w:author="Parth Patel" w:date="2021-11-27T18:05:00Z" w:id="3880">
        <w:r w:rsidRPr="003F5631" w:rsidDel="009140DF">
          <w:rPr>
            <w:rPrChange w:author="Parth Patel" w:date="2021-11-27T17:06:00Z" w:id="3881">
              <w:rPr>
                <w:color w:val="00B050"/>
              </w:rPr>
            </w:rPrChange>
          </w:rPr>
          <w:delText>Remove</w:delText>
        </w:r>
        <w:r w:rsidRPr="003F5631" w:rsidDel="009140DF" w:rsidR="7B38FF55">
          <w:rPr>
            <w:rPrChange w:author="Parth Patel" w:date="2021-11-27T17:06:00Z" w:id="3882">
              <w:rPr>
                <w:color w:val="00B050"/>
              </w:rPr>
            </w:rPrChange>
          </w:rPr>
          <w:delText xml:space="preserve">s </w:delText>
        </w:r>
        <w:r w:rsidRPr="003F5631" w:rsidDel="009140DF" w:rsidR="0AF9B1F8">
          <w:rPr>
            <w:rPrChange w:author="Parth Patel" w:date="2021-11-27T17:06:00Z" w:id="3883">
              <w:rPr>
                <w:color w:val="00B050"/>
              </w:rPr>
            </w:rPrChange>
          </w:rPr>
          <w:delText>s</w:delText>
        </w:r>
        <w:r w:rsidRPr="003F5631" w:rsidDel="009140DF">
          <w:rPr>
            <w:rPrChange w:author="Parth Patel" w:date="2021-11-27T17:06:00Z" w:id="3884">
              <w:rPr>
                <w:color w:val="00B050"/>
              </w:rPr>
            </w:rPrChange>
          </w:rPr>
          <w:delText>creen</w:delText>
        </w:r>
        <w:r w:rsidRPr="003F5631" w:rsidDel="009140DF" w:rsidR="3E48974F">
          <w:rPr>
            <w:rPrChange w:author="Parth Patel" w:date="2021-11-27T17:06:00Z" w:id="3885">
              <w:rPr>
                <w:color w:val="00B050"/>
              </w:rPr>
            </w:rPrChange>
          </w:rPr>
          <w:delText xml:space="preserve"> without disposing of its resources</w:delText>
        </w:r>
      </w:del>
    </w:p>
    <w:p w:rsidRPr="003F5631" w:rsidR="00F661D6" w:rsidDel="009140DF" w:rsidP="0C9E0EDF" w:rsidRDefault="607F3E0F" w14:paraId="3C28B83D" w14:textId="634DB23F">
      <w:pPr>
        <w:pStyle w:val="ListParagraph"/>
        <w:numPr>
          <w:ilvl w:val="0"/>
          <w:numId w:val="10"/>
        </w:numPr>
        <w:tabs>
          <w:tab w:val="right" w:pos="9350"/>
        </w:tabs>
        <w:spacing w:after="240" w:line="276" w:lineRule="auto"/>
        <w:jc w:val="both"/>
        <w:rPr>
          <w:del w:author="Parth Patel" w:date="2021-11-27T18:05:00Z" w:id="3886"/>
          <w:szCs w:val="24"/>
          <w:rPrChange w:author="Parth Patel" w:date="2021-11-27T17:06:00Z" w:id="3887">
            <w:rPr>
              <w:del w:author="Parth Patel" w:date="2021-11-27T18:05:00Z" w:id="3888"/>
              <w:color w:val="00B050"/>
              <w:szCs w:val="24"/>
            </w:rPr>
          </w:rPrChange>
        </w:rPr>
      </w:pPr>
      <w:del w:author="Parth Patel" w:date="2021-11-27T18:05:00Z" w:id="3889">
        <w:r w:rsidRPr="003F5631" w:rsidDel="009140DF">
          <w:rPr>
            <w:rPrChange w:author="Parth Patel" w:date="2021-11-27T17:06:00Z" w:id="3890">
              <w:rPr>
                <w:color w:val="00B050"/>
              </w:rPr>
            </w:rPrChange>
          </w:rPr>
          <w:delText>Public void dispose</w:delText>
        </w:r>
        <w:r w:rsidRPr="003F5631" w:rsidDel="009140DF" w:rsidR="6502DB5C">
          <w:rPr>
            <w:rPrChange w:author="Parth Patel" w:date="2021-11-27T17:06:00Z" w:id="3891">
              <w:rPr>
                <w:color w:val="00B050"/>
              </w:rPr>
            </w:rPrChange>
          </w:rPr>
          <w:delText xml:space="preserve"> </w:delText>
        </w:r>
        <w:r w:rsidRPr="003F5631" w:rsidDel="009140DF">
          <w:rPr>
            <w:rPrChange w:author="Parth Patel" w:date="2021-11-27T17:06:00Z" w:id="3892">
              <w:rPr>
                <w:color w:val="00B050"/>
              </w:rPr>
            </w:rPrChange>
          </w:rPr>
          <w:delText>()</w:delText>
        </w:r>
      </w:del>
    </w:p>
    <w:p w:rsidRPr="003F5631" w:rsidR="00F661D6" w:rsidDel="009140DF" w:rsidP="30F58757" w:rsidRDefault="2EF8003B" w14:paraId="43BA1488" w14:textId="3A96EB8E">
      <w:pPr>
        <w:pStyle w:val="ListParagraph"/>
        <w:numPr>
          <w:ilvl w:val="1"/>
          <w:numId w:val="10"/>
        </w:numPr>
        <w:tabs>
          <w:tab w:val="right" w:pos="9350"/>
        </w:tabs>
        <w:spacing w:after="240" w:line="276" w:lineRule="auto"/>
        <w:jc w:val="both"/>
        <w:rPr>
          <w:del w:author="Parth Patel" w:date="2021-11-27T18:05:00Z" w:id="3893"/>
          <w:rPrChange w:author="Parth Patel" w:date="2021-11-27T17:06:00Z" w:id="3894">
            <w:rPr>
              <w:del w:author="Parth Patel" w:date="2021-11-27T18:05:00Z" w:id="3895"/>
              <w:color w:val="00B050"/>
            </w:rPr>
          </w:rPrChange>
        </w:rPr>
      </w:pPr>
      <w:del w:author="Parth Patel" w:date="2021-11-27T18:05:00Z" w:id="3896">
        <w:r w:rsidRPr="003F5631" w:rsidDel="009140DF">
          <w:rPr>
            <w:rPrChange w:author="Parth Patel" w:date="2021-11-27T17:06:00Z" w:id="3897">
              <w:rPr>
                <w:color w:val="00B050"/>
              </w:rPr>
            </w:rPrChange>
          </w:rPr>
          <w:delText xml:space="preserve">Method </w:delText>
        </w:r>
        <w:r w:rsidRPr="003F5631" w:rsidDel="009140DF" w:rsidR="5EE9BB32">
          <w:rPr>
            <w:rPrChange w:author="Parth Patel" w:date="2021-11-27T17:06:00Z" w:id="3898">
              <w:rPr>
                <w:color w:val="00B050"/>
              </w:rPr>
            </w:rPrChange>
          </w:rPr>
          <w:delText xml:space="preserve">typically </w:delText>
        </w:r>
        <w:r w:rsidRPr="003F5631" w:rsidDel="009140DF">
          <w:rPr>
            <w:rPrChange w:author="Parth Patel" w:date="2021-11-27T17:06:00Z" w:id="3899">
              <w:rPr>
                <w:color w:val="00B050"/>
              </w:rPr>
            </w:rPrChange>
          </w:rPr>
          <w:delText xml:space="preserve">called </w:delText>
        </w:r>
        <w:r w:rsidRPr="003F5631" w:rsidDel="009140DF" w:rsidR="6588E08F">
          <w:rPr>
            <w:rPrChange w:author="Parth Patel" w:date="2021-11-27T17:06:00Z" w:id="3900">
              <w:rPr>
                <w:color w:val="00B050"/>
              </w:rPr>
            </w:rPrChange>
          </w:rPr>
          <w:delText xml:space="preserve">before </w:delText>
        </w:r>
        <w:r w:rsidRPr="003F5631" w:rsidDel="009140DF" w:rsidR="3B0E3D36">
          <w:rPr>
            <w:rPrChange w:author="Parth Patel" w:date="2021-11-27T17:06:00Z" w:id="3901">
              <w:rPr>
                <w:color w:val="00B050"/>
              </w:rPr>
            </w:rPrChange>
          </w:rPr>
          <w:delText xml:space="preserve">a screen </w:delText>
        </w:r>
        <w:r w:rsidRPr="003F5631" w:rsidDel="009140DF">
          <w:rPr>
            <w:rPrChange w:author="Parth Patel" w:date="2021-11-27T17:06:00Z" w:id="3902">
              <w:rPr>
                <w:color w:val="00B050"/>
              </w:rPr>
            </w:rPrChange>
          </w:rPr>
          <w:delText xml:space="preserve">terminates, allowing </w:delText>
        </w:r>
        <w:r w:rsidRPr="003F5631" w:rsidDel="009140DF" w:rsidR="433ADD08">
          <w:rPr>
            <w:rPrChange w:author="Parth Patel" w:date="2021-11-27T17:06:00Z" w:id="3903">
              <w:rPr>
                <w:color w:val="00B050"/>
              </w:rPr>
            </w:rPrChange>
          </w:rPr>
          <w:delText>it to release all the resources it is holding and reallocate memory.</w:delText>
        </w:r>
      </w:del>
    </w:p>
    <w:p w:rsidR="00F661D6" w:rsidP="00A23EC2" w:rsidRDefault="2F628B81" w14:paraId="5F884CED" w14:textId="779B9190">
      <w:pPr>
        <w:spacing w:after="240" w:line="276" w:lineRule="auto"/>
        <w:ind w:left="0"/>
        <w:pPrChange w:author="Parth Patel" w:date="2021-11-28T23:09:00Z" w:id="3904">
          <w:pPr>
            <w:tabs>
              <w:tab w:val="right" w:pos="9350"/>
            </w:tabs>
            <w:spacing w:after="240" w:line="276" w:lineRule="auto"/>
            <w:ind w:left="0"/>
          </w:pPr>
        </w:pPrChange>
      </w:pPr>
      <w:del w:author="Parth Patel" w:date="2021-11-27T18:11:00Z" w:id="3905">
        <w:r w:rsidDel="00F876C0">
          <w:br/>
        </w:r>
      </w:del>
    </w:p>
    <w:sectPr w:rsidR="00F661D6">
      <w:headerReference w:type="default" r:id="rId22"/>
      <w:foot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3C24" w:rsidRDefault="00E63C24" w14:paraId="7AAE44E4" w14:textId="77777777">
      <w:pPr>
        <w:spacing w:before="0" w:after="0"/>
      </w:pPr>
      <w:r>
        <w:separator/>
      </w:r>
    </w:p>
  </w:endnote>
  <w:endnote w:type="continuationSeparator" w:id="0">
    <w:p w:rsidR="00E63C24" w:rsidRDefault="00E63C24" w14:paraId="30E7FB1C" w14:textId="77777777">
      <w:pPr>
        <w:spacing w:before="0" w:after="0"/>
      </w:pPr>
      <w:r>
        <w:continuationSeparator/>
      </w:r>
    </w:p>
  </w:endnote>
  <w:endnote w:type="continuationNotice" w:id="1">
    <w:p w:rsidR="00E63C24" w:rsidRDefault="00E63C24" w14:paraId="62ED8823" w14:textId="7777777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661D6" w:rsidRDefault="00562B4A" w14:paraId="208514C3" w14:textId="77777777">
    <w:pPr>
      <w:pBdr>
        <w:top w:val="single" w:color="D9D9D9" w:sz="4" w:space="1"/>
        <w:left w:val="nil"/>
        <w:bottom w:val="nil"/>
        <w:right w:val="nil"/>
        <w:between w:val="nil"/>
      </w:pBdr>
      <w:tabs>
        <w:tab w:val="center" w:pos="4680"/>
        <w:tab w:val="right" w:pos="9360"/>
      </w:tabs>
      <w:spacing w:before="0" w:after="0"/>
      <w:ind w:left="0"/>
      <w:jc w:val="left"/>
      <w:rPr>
        <w:rFonts w:ascii="Calibri" w:hAnsi="Calibri" w:eastAsia="Calibri" w:cs="Calibri"/>
        <w:b/>
        <w:color w:val="000000"/>
        <w:sz w:val="22"/>
        <w:szCs w:val="22"/>
      </w:rPr>
    </w:pPr>
    <w:r>
      <w:rPr>
        <w:rFonts w:ascii="Calibri" w:hAnsi="Calibri" w:eastAsia="Calibri" w:cs="Calibri"/>
        <w:b/>
        <w:color w:val="000000"/>
        <w:sz w:val="22"/>
        <w:szCs w:val="22"/>
      </w:rPr>
      <w:fldChar w:fldCharType="begin"/>
    </w:r>
    <w:r>
      <w:rPr>
        <w:rFonts w:ascii="Calibri" w:hAnsi="Calibri" w:eastAsia="Calibri" w:cs="Calibri"/>
        <w:b/>
        <w:color w:val="000000"/>
        <w:sz w:val="22"/>
        <w:szCs w:val="22"/>
      </w:rPr>
      <w:instrText>PAGE</w:instrText>
    </w:r>
    <w:r>
      <w:rPr>
        <w:rFonts w:ascii="Calibri" w:hAnsi="Calibri" w:eastAsia="Calibri" w:cs="Calibri"/>
        <w:b/>
        <w:color w:val="000000"/>
        <w:sz w:val="22"/>
        <w:szCs w:val="22"/>
      </w:rPr>
      <w:fldChar w:fldCharType="separate"/>
    </w:r>
    <w:r w:rsidR="008A55A0">
      <w:rPr>
        <w:rFonts w:ascii="Calibri" w:hAnsi="Calibri" w:eastAsia="Calibri" w:cs="Calibri"/>
        <w:b/>
        <w:noProof/>
        <w:color w:val="000000"/>
        <w:sz w:val="22"/>
        <w:szCs w:val="22"/>
      </w:rPr>
      <w:t>1</w:t>
    </w:r>
    <w:r>
      <w:rPr>
        <w:rFonts w:ascii="Calibri" w:hAnsi="Calibri" w:eastAsia="Calibri" w:cs="Calibri"/>
        <w:b/>
        <w:color w:val="000000"/>
        <w:sz w:val="22"/>
        <w:szCs w:val="22"/>
      </w:rPr>
      <w:fldChar w:fldCharType="end"/>
    </w:r>
    <w:r>
      <w:rPr>
        <w:rFonts w:ascii="Calibri" w:hAnsi="Calibri" w:eastAsia="Calibri" w:cs="Calibri"/>
        <w:b/>
        <w:color w:val="000000"/>
        <w:sz w:val="22"/>
        <w:szCs w:val="22"/>
      </w:rPr>
      <w:t xml:space="preserve"> | </w:t>
    </w:r>
    <w:r>
      <w:rPr>
        <w:rFonts w:ascii="Calibri" w:hAnsi="Calibri" w:eastAsia="Calibri" w:cs="Calibri"/>
        <w:color w:val="7F7F7F"/>
        <w:sz w:val="22"/>
        <w:szCs w:val="22"/>
      </w:rPr>
      <w:t>Page</w:t>
    </w:r>
    <w:r>
      <w:rPr>
        <w:rFonts w:ascii="Calibri" w:hAnsi="Calibri" w:eastAsia="Calibri" w:cs="Calibri"/>
        <w:color w:val="7F7F7F"/>
        <w:sz w:val="22"/>
        <w:szCs w:val="22"/>
      </w:rPr>
      <w:tab/>
    </w:r>
    <w:r>
      <w:rPr>
        <w:rFonts w:ascii="Calibri" w:hAnsi="Calibri" w:eastAsia="Calibri" w:cs="Calibri"/>
        <w:color w:val="7F7F7F"/>
        <w:sz w:val="22"/>
        <w:szCs w:val="22"/>
      </w:rPr>
      <w:tab/>
    </w:r>
    <w:r>
      <w:rPr>
        <w:rFonts w:ascii="Calibri" w:hAnsi="Calibri" w:eastAsia="Calibri" w:cs="Calibri"/>
        <w:color w:val="7F7F7F"/>
        <w:sz w:val="22"/>
        <w:szCs w:val="22"/>
      </w:rPr>
      <w:t>9/3/2021</w:t>
    </w:r>
  </w:p>
  <w:p w:rsidR="00F661D6" w:rsidRDefault="00F661D6" w14:paraId="2C7A43B9" w14:textId="77777777">
    <w:pPr>
      <w:pBdr>
        <w:top w:val="nil"/>
        <w:left w:val="nil"/>
        <w:bottom w:val="nil"/>
        <w:right w:val="nil"/>
        <w:between w:val="nil"/>
      </w:pBdr>
      <w:tabs>
        <w:tab w:val="center" w:pos="4680"/>
        <w:tab w:val="right" w:pos="9360"/>
      </w:tabs>
      <w:spacing w:before="0" w:after="0"/>
      <w:ind w:left="0"/>
      <w:jc w:val="left"/>
      <w:rPr>
        <w:rFonts w:ascii="Calibri" w:hAnsi="Calibri" w:eastAsia="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3C24" w:rsidRDefault="00E63C24" w14:paraId="7407A50C" w14:textId="77777777">
      <w:pPr>
        <w:spacing w:before="0" w:after="0"/>
      </w:pPr>
      <w:r>
        <w:separator/>
      </w:r>
    </w:p>
  </w:footnote>
  <w:footnote w:type="continuationSeparator" w:id="0">
    <w:p w:rsidR="00E63C24" w:rsidRDefault="00E63C24" w14:paraId="79714817" w14:textId="77777777">
      <w:pPr>
        <w:spacing w:before="0" w:after="0"/>
      </w:pPr>
      <w:r>
        <w:continuationSeparator/>
      </w:r>
    </w:p>
  </w:footnote>
  <w:footnote w:type="continuationNotice" w:id="1">
    <w:p w:rsidR="00E63C24" w:rsidRDefault="00E63C24" w14:paraId="159CCC36" w14:textId="77777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661D6" w:rsidRDefault="00562B4A" w14:paraId="308EF059" w14:textId="77777777">
    <w:pPr>
      <w:pBdr>
        <w:top w:val="nil"/>
        <w:left w:val="nil"/>
        <w:bottom w:val="nil"/>
        <w:right w:val="nil"/>
        <w:between w:val="nil"/>
      </w:pBdr>
      <w:tabs>
        <w:tab w:val="center" w:pos="4680"/>
        <w:tab w:val="right" w:pos="9360"/>
        <w:tab w:val="center" w:pos="4680"/>
        <w:tab w:val="left" w:pos="9288"/>
        <w:tab w:val="right" w:pos="9360"/>
      </w:tabs>
      <w:spacing w:before="0" w:after="0"/>
      <w:ind w:left="0"/>
      <w:jc w:val="center"/>
      <w:rPr>
        <w:rFonts w:ascii="Arial" w:hAnsi="Arial" w:eastAsia="Arial" w:cs="Arial"/>
        <w:b/>
        <w:smallCaps/>
        <w:color w:val="000000"/>
        <w:sz w:val="18"/>
        <w:szCs w:val="18"/>
      </w:rPr>
    </w:pPr>
    <w:r>
      <w:rPr>
        <w:rFonts w:ascii="Calibri" w:hAnsi="Calibri" w:eastAsia="Calibri" w:cs="Calibri"/>
        <w:noProof/>
        <w:color w:val="000000"/>
        <w:sz w:val="22"/>
        <w:szCs w:val="22"/>
      </w:rPr>
      <w:drawing>
        <wp:inline distT="0" distB="0" distL="0" distR="0" wp14:anchorId="1F4799B3" wp14:editId="18E03C66">
          <wp:extent cx="1303020" cy="350520"/>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303020" cy="350520"/>
                  </a:xfrm>
                  <a:prstGeom prst="rect">
                    <a:avLst/>
                  </a:prstGeom>
                  <a:ln/>
                </pic:spPr>
              </pic:pic>
            </a:graphicData>
          </a:graphic>
        </wp:inline>
      </w:drawing>
    </w:r>
    <w:r>
      <w:rPr>
        <w:rFonts w:ascii="Calibri" w:hAnsi="Calibri" w:eastAsia="Calibri" w:cs="Calibri"/>
        <w:color w:val="000000"/>
        <w:sz w:val="22"/>
        <w:szCs w:val="22"/>
      </w:rPr>
      <w:tab/>
    </w:r>
    <w:r>
      <w:rPr>
        <w:rFonts w:ascii="Arial" w:hAnsi="Arial" w:eastAsia="Arial" w:cs="Arial"/>
        <w:b/>
        <w:smallCaps/>
        <w:color w:val="000000"/>
        <w:sz w:val="18"/>
        <w:szCs w:val="18"/>
      </w:rPr>
      <w:t>CIS 4398 PROJECTS IN COMPUTER SCIENCE</w:t>
    </w:r>
    <w:r>
      <w:rPr>
        <w:rFonts w:ascii="Calibri" w:hAnsi="Calibri" w:eastAsia="Calibri" w:cs="Calibri"/>
        <w:color w:val="000000"/>
        <w:sz w:val="22"/>
        <w:szCs w:val="22"/>
      </w:rPr>
      <w:tab/>
    </w:r>
    <w:r>
      <w:rPr>
        <w:rFonts w:ascii="Calibri" w:hAnsi="Calibri" w:eastAsia="Calibri" w:cs="Calibri"/>
        <w:color w:val="000000"/>
        <w:sz w:val="22"/>
        <w:szCs w:val="22"/>
      </w:rPr>
      <w:tab/>
    </w:r>
  </w:p>
  <w:p w:rsidR="00F661D6" w:rsidRDefault="00562B4A" w14:paraId="76A75707" w14:textId="77777777">
    <w:pPr>
      <w:pBdr>
        <w:top w:val="nil"/>
        <w:left w:val="nil"/>
        <w:bottom w:val="nil"/>
        <w:right w:val="nil"/>
        <w:between w:val="nil"/>
      </w:pBdr>
      <w:tabs>
        <w:tab w:val="center" w:pos="4680"/>
        <w:tab w:val="right" w:pos="9360"/>
      </w:tabs>
      <w:spacing w:before="0" w:after="0"/>
      <w:ind w:left="0"/>
      <w:jc w:val="center"/>
      <w:rPr>
        <w:rFonts w:ascii="Calibri" w:hAnsi="Calibri" w:eastAsia="Calibri" w:cs="Calibri"/>
        <w:color w:val="000000"/>
        <w:sz w:val="22"/>
        <w:szCs w:val="22"/>
      </w:rPr>
    </w:pPr>
    <w:r>
      <w:rPr>
        <w:noProof/>
      </w:rPr>
      <mc:AlternateContent>
        <mc:Choice Requires="wps">
          <w:drawing>
            <wp:anchor distT="0" distB="0" distL="0" distR="0" simplePos="0" relativeHeight="251658240" behindDoc="1" locked="0" layoutInCell="1" hidden="0" allowOverlap="1" wp14:anchorId="6D79DCC2" wp14:editId="7716F828">
              <wp:simplePos x="0" y="0"/>
              <wp:positionH relativeFrom="column">
                <wp:posOffset>-88899</wp:posOffset>
              </wp:positionH>
              <wp:positionV relativeFrom="paragraph">
                <wp:posOffset>76200</wp:posOffset>
              </wp:positionV>
              <wp:extent cx="6040755" cy="22225"/>
              <wp:effectExtent l="0" t="0" r="0" b="0"/>
              <wp:wrapNone/>
              <wp:docPr id="7" name="Freeform: Shape 7"/>
              <wp:cNvGraphicFramePr/>
              <a:graphic xmlns:a="http://schemas.openxmlformats.org/drawingml/2006/main">
                <a:graphicData uri="http://schemas.microsoft.com/office/word/2010/wordprocessingShape">
                  <wps:wsp>
                    <wps:cNvSpPr/>
                    <wps:spPr>
                      <a:xfrm>
                        <a:off x="2330640" y="3779100"/>
                        <a:ext cx="6030720" cy="1800"/>
                      </a:xfrm>
                      <a:custGeom>
                        <a:avLst/>
                        <a:gdLst/>
                        <a:ahLst/>
                        <a:cxnLst/>
                        <a:rect l="l" t="t" r="r" b="b"/>
                        <a:pathLst>
                          <a:path w="21600" h="21600" extrusionOk="0">
                            <a:moveTo>
                              <a:pt x="0" y="0"/>
                            </a:moveTo>
                            <a:lnTo>
                              <a:pt x="21600" y="2160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a="http://schemas.openxmlformats.org/drawingml/2006/main" xmlns:pic="http://schemas.openxmlformats.org/drawingml/2006/picture" xmlns:arto="http://schemas.microsoft.com/office/word/2006/arto">
          <w:pict w14:anchorId="3BF6A1BF">
            <v:shape id="Freeform: Shape 7" style="position:absolute;margin-left:-7pt;margin-top:6pt;width:475.65pt;height:1.75pt;z-index:-251658240;visibility:visible;mso-wrap-style:square;mso-wrap-distance-left:0;mso-wrap-distance-top:0;mso-wrap-distance-right:0;mso-wrap-distance-bottom:0;mso-position-horizontal:absolute;mso-position-horizontal-relative:text;mso-position-vertical:absolute;mso-position-vertical-relative:text;v-text-anchor:middle" coordsize="21600,21600" o:spid="_x0000_s1026" filled="f" path="m,l21600,2160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" w14:anchorId="3FE41EEA">
              <v:stroke startarrowwidth="narrow" startarrowlength="short" endarrowwidth="narrow" endarrowlength="short"/>
              <v:path arrowok="t" o:extrusionok="f"/>
            </v:shape>
          </w:pict>
        </mc:Fallback>
      </mc:AlternateContent>
    </w:r>
  </w:p>
</w:hdr>
</file>

<file path=word/intelligence.xml><?xml version="1.0" encoding="utf-8"?>
<int:Intelligence xmlns:int="http://schemas.microsoft.com/office/intelligence/2019/intelligence">
  <int:IntelligenceSettings/>
  <int:Manifest>
    <int:WordHash hashCode="ptEbvpqeF0dHnw" id="iAwgD47v"/>
    <int:ParagraphRange paragraphId="933559997" textId="726880646" start="12" length="5" invalidationStart="12" invalidationLength="5" id="GtqIzqqV"/>
    <int:ParagraphRange paragraphId="1444272364" textId="631455660" start="12" length="6" invalidationStart="12" invalidationLength="6" id="973L+bjG"/>
  </int:Manifest>
  <int:Observations>
    <int:Content id="iAwgD47v">
      <int:Rejection type="LegacyProofing"/>
    </int:Content>
    <int:Content id="GtqIzqqV">
      <int:Rejection type="LegacyProofing"/>
    </int:Content>
    <int:Content id="973L+bj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EB8F8A"/>
    <w:multiLevelType w:val="multilevel"/>
    <w:tmpl w:val="D52EC1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89"/>
    <w:multiLevelType w:val="singleLevel"/>
    <w:tmpl w:val="17081574"/>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49D38C7"/>
    <w:multiLevelType w:val="multilevel"/>
    <w:tmpl w:val="C59A55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762C8"/>
    <w:multiLevelType w:val="multilevel"/>
    <w:tmpl w:val="C30884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6644A0C"/>
    <w:multiLevelType w:val="hybridMultilevel"/>
    <w:tmpl w:val="C58C1ABE"/>
    <w:lvl w:ilvl="0" w:tplc="4F640126">
      <w:start w:val="1"/>
      <w:numFmt w:val="bullet"/>
      <w:lvlText w:val=""/>
      <w:lvlJc w:val="left"/>
      <w:pPr>
        <w:ind w:left="720" w:hanging="360"/>
      </w:pPr>
      <w:rPr>
        <w:rFonts w:hint="default" w:ascii="Symbol" w:hAnsi="Symbol"/>
      </w:rPr>
    </w:lvl>
    <w:lvl w:ilvl="1" w:tplc="599E8A3C">
      <w:start w:val="1"/>
      <w:numFmt w:val="bullet"/>
      <w:lvlText w:val="o"/>
      <w:lvlJc w:val="left"/>
      <w:pPr>
        <w:ind w:left="1440" w:hanging="360"/>
      </w:pPr>
      <w:rPr>
        <w:rFonts w:hint="default" w:ascii="Courier New" w:hAnsi="Courier New"/>
      </w:rPr>
    </w:lvl>
    <w:lvl w:ilvl="2" w:tplc="CBB2F996">
      <w:start w:val="1"/>
      <w:numFmt w:val="bullet"/>
      <w:lvlText w:val=""/>
      <w:lvlJc w:val="left"/>
      <w:pPr>
        <w:ind w:left="2160" w:hanging="360"/>
      </w:pPr>
      <w:rPr>
        <w:rFonts w:hint="default" w:ascii="Wingdings" w:hAnsi="Wingdings"/>
      </w:rPr>
    </w:lvl>
    <w:lvl w:ilvl="3" w:tplc="99FCD800">
      <w:start w:val="1"/>
      <w:numFmt w:val="bullet"/>
      <w:lvlText w:val=""/>
      <w:lvlJc w:val="left"/>
      <w:pPr>
        <w:ind w:left="2880" w:hanging="360"/>
      </w:pPr>
      <w:rPr>
        <w:rFonts w:hint="default" w:ascii="Symbol" w:hAnsi="Symbol"/>
      </w:rPr>
    </w:lvl>
    <w:lvl w:ilvl="4" w:tplc="01521FB0">
      <w:start w:val="1"/>
      <w:numFmt w:val="bullet"/>
      <w:lvlText w:val="o"/>
      <w:lvlJc w:val="left"/>
      <w:pPr>
        <w:ind w:left="3600" w:hanging="360"/>
      </w:pPr>
      <w:rPr>
        <w:rFonts w:hint="default" w:ascii="Courier New" w:hAnsi="Courier New"/>
      </w:rPr>
    </w:lvl>
    <w:lvl w:ilvl="5" w:tplc="20AA88C0">
      <w:start w:val="1"/>
      <w:numFmt w:val="bullet"/>
      <w:lvlText w:val=""/>
      <w:lvlJc w:val="left"/>
      <w:pPr>
        <w:ind w:left="4320" w:hanging="360"/>
      </w:pPr>
      <w:rPr>
        <w:rFonts w:hint="default" w:ascii="Wingdings" w:hAnsi="Wingdings"/>
      </w:rPr>
    </w:lvl>
    <w:lvl w:ilvl="6" w:tplc="B68A57F2">
      <w:start w:val="1"/>
      <w:numFmt w:val="bullet"/>
      <w:lvlText w:val=""/>
      <w:lvlJc w:val="left"/>
      <w:pPr>
        <w:ind w:left="5040" w:hanging="360"/>
      </w:pPr>
      <w:rPr>
        <w:rFonts w:hint="default" w:ascii="Symbol" w:hAnsi="Symbol"/>
      </w:rPr>
    </w:lvl>
    <w:lvl w:ilvl="7" w:tplc="7020DB6E">
      <w:start w:val="1"/>
      <w:numFmt w:val="bullet"/>
      <w:lvlText w:val="o"/>
      <w:lvlJc w:val="left"/>
      <w:pPr>
        <w:ind w:left="5760" w:hanging="360"/>
      </w:pPr>
      <w:rPr>
        <w:rFonts w:hint="default" w:ascii="Courier New" w:hAnsi="Courier New"/>
      </w:rPr>
    </w:lvl>
    <w:lvl w:ilvl="8" w:tplc="96C6A8A8">
      <w:start w:val="1"/>
      <w:numFmt w:val="bullet"/>
      <w:lvlText w:val=""/>
      <w:lvlJc w:val="left"/>
      <w:pPr>
        <w:ind w:left="6480" w:hanging="360"/>
      </w:pPr>
      <w:rPr>
        <w:rFonts w:hint="default" w:ascii="Wingdings" w:hAnsi="Wingdings"/>
      </w:rPr>
    </w:lvl>
  </w:abstractNum>
  <w:abstractNum w:abstractNumId="5" w15:restartNumberingAfterBreak="0">
    <w:nsid w:val="0FFE4857"/>
    <w:multiLevelType w:val="hybridMultilevel"/>
    <w:tmpl w:val="FFFFFFFF"/>
    <w:lvl w:ilvl="0" w:tplc="DED656CE">
      <w:start w:val="1"/>
      <w:numFmt w:val="bullet"/>
      <w:lvlText w:val=""/>
      <w:lvlJc w:val="left"/>
      <w:pPr>
        <w:ind w:left="720" w:hanging="360"/>
      </w:pPr>
      <w:rPr>
        <w:rFonts w:hint="default" w:ascii="Symbol" w:hAnsi="Symbol"/>
      </w:rPr>
    </w:lvl>
    <w:lvl w:ilvl="1" w:tplc="95A0B064">
      <w:start w:val="1"/>
      <w:numFmt w:val="bullet"/>
      <w:lvlText w:val=""/>
      <w:lvlJc w:val="left"/>
      <w:pPr>
        <w:ind w:left="1440" w:hanging="360"/>
      </w:pPr>
      <w:rPr>
        <w:rFonts w:hint="default" w:ascii="Symbol" w:hAnsi="Symbol"/>
      </w:rPr>
    </w:lvl>
    <w:lvl w:ilvl="2" w:tplc="8BFCECD0">
      <w:start w:val="1"/>
      <w:numFmt w:val="bullet"/>
      <w:lvlText w:val=""/>
      <w:lvlJc w:val="left"/>
      <w:pPr>
        <w:ind w:left="2160" w:hanging="360"/>
      </w:pPr>
      <w:rPr>
        <w:rFonts w:hint="default" w:ascii="Wingdings" w:hAnsi="Wingdings"/>
      </w:rPr>
    </w:lvl>
    <w:lvl w:ilvl="3" w:tplc="A9D01434">
      <w:start w:val="1"/>
      <w:numFmt w:val="bullet"/>
      <w:lvlText w:val=""/>
      <w:lvlJc w:val="left"/>
      <w:pPr>
        <w:ind w:left="2880" w:hanging="360"/>
      </w:pPr>
      <w:rPr>
        <w:rFonts w:hint="default" w:ascii="Symbol" w:hAnsi="Symbol"/>
      </w:rPr>
    </w:lvl>
    <w:lvl w:ilvl="4" w:tplc="7DACA596">
      <w:start w:val="1"/>
      <w:numFmt w:val="bullet"/>
      <w:lvlText w:val="o"/>
      <w:lvlJc w:val="left"/>
      <w:pPr>
        <w:ind w:left="3600" w:hanging="360"/>
      </w:pPr>
      <w:rPr>
        <w:rFonts w:hint="default" w:ascii="Courier New" w:hAnsi="Courier New"/>
      </w:rPr>
    </w:lvl>
    <w:lvl w:ilvl="5" w:tplc="D772F06C">
      <w:start w:val="1"/>
      <w:numFmt w:val="bullet"/>
      <w:lvlText w:val=""/>
      <w:lvlJc w:val="left"/>
      <w:pPr>
        <w:ind w:left="4320" w:hanging="360"/>
      </w:pPr>
      <w:rPr>
        <w:rFonts w:hint="default" w:ascii="Wingdings" w:hAnsi="Wingdings"/>
      </w:rPr>
    </w:lvl>
    <w:lvl w:ilvl="6" w:tplc="1012BEFE">
      <w:start w:val="1"/>
      <w:numFmt w:val="bullet"/>
      <w:lvlText w:val=""/>
      <w:lvlJc w:val="left"/>
      <w:pPr>
        <w:ind w:left="5040" w:hanging="360"/>
      </w:pPr>
      <w:rPr>
        <w:rFonts w:hint="default" w:ascii="Symbol" w:hAnsi="Symbol"/>
      </w:rPr>
    </w:lvl>
    <w:lvl w:ilvl="7" w:tplc="9F840E68">
      <w:start w:val="1"/>
      <w:numFmt w:val="bullet"/>
      <w:lvlText w:val="o"/>
      <w:lvlJc w:val="left"/>
      <w:pPr>
        <w:ind w:left="5760" w:hanging="360"/>
      </w:pPr>
      <w:rPr>
        <w:rFonts w:hint="default" w:ascii="Courier New" w:hAnsi="Courier New"/>
      </w:rPr>
    </w:lvl>
    <w:lvl w:ilvl="8" w:tplc="2B305D8C">
      <w:start w:val="1"/>
      <w:numFmt w:val="bullet"/>
      <w:lvlText w:val=""/>
      <w:lvlJc w:val="left"/>
      <w:pPr>
        <w:ind w:left="6480" w:hanging="360"/>
      </w:pPr>
      <w:rPr>
        <w:rFonts w:hint="default" w:ascii="Wingdings" w:hAnsi="Wingdings"/>
      </w:rPr>
    </w:lvl>
  </w:abstractNum>
  <w:abstractNum w:abstractNumId="6" w15:restartNumberingAfterBreak="0">
    <w:nsid w:val="11174DFB"/>
    <w:multiLevelType w:val="hybridMultilevel"/>
    <w:tmpl w:val="FFFFFFFF"/>
    <w:lvl w:ilvl="0" w:tplc="B4C0B058">
      <w:start w:val="1"/>
      <w:numFmt w:val="bullet"/>
      <w:lvlText w:val=""/>
      <w:lvlJc w:val="left"/>
      <w:pPr>
        <w:ind w:left="720" w:hanging="360"/>
      </w:pPr>
      <w:rPr>
        <w:rFonts w:hint="default" w:ascii="Symbol" w:hAnsi="Symbol"/>
      </w:rPr>
    </w:lvl>
    <w:lvl w:ilvl="1" w:tplc="C8B678EC">
      <w:start w:val="1"/>
      <w:numFmt w:val="bullet"/>
      <w:lvlText w:val="▫"/>
      <w:lvlJc w:val="left"/>
      <w:pPr>
        <w:ind w:left="1440" w:hanging="360"/>
      </w:pPr>
      <w:rPr>
        <w:rFonts w:hint="default" w:ascii="Courier New" w:hAnsi="Courier New"/>
      </w:rPr>
    </w:lvl>
    <w:lvl w:ilvl="2" w:tplc="7E760BDA">
      <w:start w:val="1"/>
      <w:numFmt w:val="bullet"/>
      <w:lvlText w:val=""/>
      <w:lvlJc w:val="left"/>
      <w:pPr>
        <w:ind w:left="2160" w:hanging="360"/>
      </w:pPr>
      <w:rPr>
        <w:rFonts w:hint="default" w:ascii="Wingdings" w:hAnsi="Wingdings"/>
      </w:rPr>
    </w:lvl>
    <w:lvl w:ilvl="3" w:tplc="149C1D5E">
      <w:start w:val="1"/>
      <w:numFmt w:val="bullet"/>
      <w:lvlText w:val=""/>
      <w:lvlJc w:val="left"/>
      <w:pPr>
        <w:ind w:left="2880" w:hanging="360"/>
      </w:pPr>
      <w:rPr>
        <w:rFonts w:hint="default" w:ascii="Symbol" w:hAnsi="Symbol"/>
      </w:rPr>
    </w:lvl>
    <w:lvl w:ilvl="4" w:tplc="200E2C40">
      <w:start w:val="1"/>
      <w:numFmt w:val="bullet"/>
      <w:lvlText w:val="o"/>
      <w:lvlJc w:val="left"/>
      <w:pPr>
        <w:ind w:left="3600" w:hanging="360"/>
      </w:pPr>
      <w:rPr>
        <w:rFonts w:hint="default" w:ascii="Courier New" w:hAnsi="Courier New"/>
      </w:rPr>
    </w:lvl>
    <w:lvl w:ilvl="5" w:tplc="FFBE9F98">
      <w:start w:val="1"/>
      <w:numFmt w:val="bullet"/>
      <w:lvlText w:val=""/>
      <w:lvlJc w:val="left"/>
      <w:pPr>
        <w:ind w:left="4320" w:hanging="360"/>
      </w:pPr>
      <w:rPr>
        <w:rFonts w:hint="default" w:ascii="Wingdings" w:hAnsi="Wingdings"/>
      </w:rPr>
    </w:lvl>
    <w:lvl w:ilvl="6" w:tplc="15EA0C06">
      <w:start w:val="1"/>
      <w:numFmt w:val="bullet"/>
      <w:lvlText w:val=""/>
      <w:lvlJc w:val="left"/>
      <w:pPr>
        <w:ind w:left="5040" w:hanging="360"/>
      </w:pPr>
      <w:rPr>
        <w:rFonts w:hint="default" w:ascii="Symbol" w:hAnsi="Symbol"/>
      </w:rPr>
    </w:lvl>
    <w:lvl w:ilvl="7" w:tplc="7C22A738">
      <w:start w:val="1"/>
      <w:numFmt w:val="bullet"/>
      <w:lvlText w:val="o"/>
      <w:lvlJc w:val="left"/>
      <w:pPr>
        <w:ind w:left="5760" w:hanging="360"/>
      </w:pPr>
      <w:rPr>
        <w:rFonts w:hint="default" w:ascii="Courier New" w:hAnsi="Courier New"/>
      </w:rPr>
    </w:lvl>
    <w:lvl w:ilvl="8" w:tplc="8FE00218">
      <w:start w:val="1"/>
      <w:numFmt w:val="bullet"/>
      <w:lvlText w:val=""/>
      <w:lvlJc w:val="left"/>
      <w:pPr>
        <w:ind w:left="6480" w:hanging="360"/>
      </w:pPr>
      <w:rPr>
        <w:rFonts w:hint="default" w:ascii="Wingdings" w:hAnsi="Wingdings"/>
      </w:rPr>
    </w:lvl>
  </w:abstractNum>
  <w:abstractNum w:abstractNumId="7" w15:restartNumberingAfterBreak="0">
    <w:nsid w:val="154C3593"/>
    <w:multiLevelType w:val="hybridMultilevel"/>
    <w:tmpl w:val="61045B8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6086C96"/>
    <w:multiLevelType w:val="hybridMultilevel"/>
    <w:tmpl w:val="FFFFFFFF"/>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6433F92"/>
    <w:multiLevelType w:val="multilevel"/>
    <w:tmpl w:val="07C8F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7293F15"/>
    <w:multiLevelType w:val="hybridMultilevel"/>
    <w:tmpl w:val="FFFFFFFF"/>
    <w:lvl w:ilvl="0" w:tplc="71AEA158">
      <w:start w:val="1"/>
      <w:numFmt w:val="bullet"/>
      <w:lvlText w:val=""/>
      <w:lvlJc w:val="left"/>
      <w:pPr>
        <w:ind w:left="720" w:hanging="360"/>
      </w:pPr>
      <w:rPr>
        <w:rFonts w:hint="default" w:ascii="Symbol" w:hAnsi="Symbol"/>
      </w:rPr>
    </w:lvl>
    <w:lvl w:ilvl="1" w:tplc="495A8C68">
      <w:start w:val="1"/>
      <w:numFmt w:val="bullet"/>
      <w:lvlText w:val=""/>
      <w:lvlJc w:val="left"/>
      <w:pPr>
        <w:ind w:left="1440" w:hanging="360"/>
      </w:pPr>
      <w:rPr>
        <w:rFonts w:hint="default" w:ascii="Symbol" w:hAnsi="Symbol"/>
      </w:rPr>
    </w:lvl>
    <w:lvl w:ilvl="2" w:tplc="E960B980">
      <w:start w:val="1"/>
      <w:numFmt w:val="bullet"/>
      <w:lvlText w:val=""/>
      <w:lvlJc w:val="left"/>
      <w:pPr>
        <w:ind w:left="2160" w:hanging="360"/>
      </w:pPr>
      <w:rPr>
        <w:rFonts w:hint="default" w:ascii="Wingdings" w:hAnsi="Wingdings"/>
      </w:rPr>
    </w:lvl>
    <w:lvl w:ilvl="3" w:tplc="081A103E">
      <w:start w:val="1"/>
      <w:numFmt w:val="bullet"/>
      <w:lvlText w:val=""/>
      <w:lvlJc w:val="left"/>
      <w:pPr>
        <w:ind w:left="2880" w:hanging="360"/>
      </w:pPr>
      <w:rPr>
        <w:rFonts w:hint="default" w:ascii="Symbol" w:hAnsi="Symbol"/>
      </w:rPr>
    </w:lvl>
    <w:lvl w:ilvl="4" w:tplc="58423E18">
      <w:start w:val="1"/>
      <w:numFmt w:val="bullet"/>
      <w:lvlText w:val="o"/>
      <w:lvlJc w:val="left"/>
      <w:pPr>
        <w:ind w:left="3600" w:hanging="360"/>
      </w:pPr>
      <w:rPr>
        <w:rFonts w:hint="default" w:ascii="Courier New" w:hAnsi="Courier New"/>
      </w:rPr>
    </w:lvl>
    <w:lvl w:ilvl="5" w:tplc="6DC49B2A">
      <w:start w:val="1"/>
      <w:numFmt w:val="bullet"/>
      <w:lvlText w:val=""/>
      <w:lvlJc w:val="left"/>
      <w:pPr>
        <w:ind w:left="4320" w:hanging="360"/>
      </w:pPr>
      <w:rPr>
        <w:rFonts w:hint="default" w:ascii="Wingdings" w:hAnsi="Wingdings"/>
      </w:rPr>
    </w:lvl>
    <w:lvl w:ilvl="6" w:tplc="0E9258D6">
      <w:start w:val="1"/>
      <w:numFmt w:val="bullet"/>
      <w:lvlText w:val=""/>
      <w:lvlJc w:val="left"/>
      <w:pPr>
        <w:ind w:left="5040" w:hanging="360"/>
      </w:pPr>
      <w:rPr>
        <w:rFonts w:hint="default" w:ascii="Symbol" w:hAnsi="Symbol"/>
      </w:rPr>
    </w:lvl>
    <w:lvl w:ilvl="7" w:tplc="8ECA8242">
      <w:start w:val="1"/>
      <w:numFmt w:val="bullet"/>
      <w:lvlText w:val="o"/>
      <w:lvlJc w:val="left"/>
      <w:pPr>
        <w:ind w:left="5760" w:hanging="360"/>
      </w:pPr>
      <w:rPr>
        <w:rFonts w:hint="default" w:ascii="Courier New" w:hAnsi="Courier New"/>
      </w:rPr>
    </w:lvl>
    <w:lvl w:ilvl="8" w:tplc="ABC88904">
      <w:start w:val="1"/>
      <w:numFmt w:val="bullet"/>
      <w:lvlText w:val=""/>
      <w:lvlJc w:val="left"/>
      <w:pPr>
        <w:ind w:left="6480" w:hanging="360"/>
      </w:pPr>
      <w:rPr>
        <w:rFonts w:hint="default" w:ascii="Wingdings" w:hAnsi="Wingdings"/>
      </w:rPr>
    </w:lvl>
  </w:abstractNum>
  <w:abstractNum w:abstractNumId="11" w15:restartNumberingAfterBreak="0">
    <w:nsid w:val="17BF3062"/>
    <w:multiLevelType w:val="hybridMultilevel"/>
    <w:tmpl w:val="CBCA87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8A36936"/>
    <w:multiLevelType w:val="hybridMultilevel"/>
    <w:tmpl w:val="2AAEDE2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A061219"/>
    <w:multiLevelType w:val="hybridMultilevel"/>
    <w:tmpl w:val="FFFFFFFF"/>
    <w:lvl w:ilvl="0" w:tplc="F7D66106">
      <w:start w:val="1"/>
      <w:numFmt w:val="decimal"/>
      <w:lvlText w:val="%1."/>
      <w:lvlJc w:val="left"/>
      <w:pPr>
        <w:ind w:left="720" w:hanging="360"/>
      </w:pPr>
    </w:lvl>
    <w:lvl w:ilvl="1" w:tplc="A894C85C">
      <w:start w:val="1"/>
      <w:numFmt w:val="lowerLetter"/>
      <w:lvlText w:val="%2."/>
      <w:lvlJc w:val="left"/>
      <w:pPr>
        <w:ind w:left="1440" w:hanging="360"/>
      </w:pPr>
    </w:lvl>
    <w:lvl w:ilvl="2" w:tplc="1534C56E">
      <w:start w:val="1"/>
      <w:numFmt w:val="lowerRoman"/>
      <w:lvlText w:val="%3."/>
      <w:lvlJc w:val="right"/>
      <w:pPr>
        <w:ind w:left="2160" w:hanging="180"/>
      </w:pPr>
    </w:lvl>
    <w:lvl w:ilvl="3" w:tplc="94F279EE">
      <w:start w:val="1"/>
      <w:numFmt w:val="decimal"/>
      <w:lvlText w:val="%4."/>
      <w:lvlJc w:val="left"/>
      <w:pPr>
        <w:ind w:left="2880" w:hanging="360"/>
      </w:pPr>
    </w:lvl>
    <w:lvl w:ilvl="4" w:tplc="3DC04A22">
      <w:start w:val="1"/>
      <w:numFmt w:val="lowerLetter"/>
      <w:lvlText w:val="%5."/>
      <w:lvlJc w:val="left"/>
      <w:pPr>
        <w:ind w:left="3600" w:hanging="360"/>
      </w:pPr>
    </w:lvl>
    <w:lvl w:ilvl="5" w:tplc="758AC3E6">
      <w:start w:val="1"/>
      <w:numFmt w:val="lowerRoman"/>
      <w:lvlText w:val="%6."/>
      <w:lvlJc w:val="right"/>
      <w:pPr>
        <w:ind w:left="4320" w:hanging="180"/>
      </w:pPr>
    </w:lvl>
    <w:lvl w:ilvl="6" w:tplc="E510148E">
      <w:start w:val="1"/>
      <w:numFmt w:val="decimal"/>
      <w:lvlText w:val="%7."/>
      <w:lvlJc w:val="left"/>
      <w:pPr>
        <w:ind w:left="5040" w:hanging="360"/>
      </w:pPr>
    </w:lvl>
    <w:lvl w:ilvl="7" w:tplc="F8D8028A">
      <w:start w:val="1"/>
      <w:numFmt w:val="lowerLetter"/>
      <w:lvlText w:val="%8."/>
      <w:lvlJc w:val="left"/>
      <w:pPr>
        <w:ind w:left="5760" w:hanging="360"/>
      </w:pPr>
    </w:lvl>
    <w:lvl w:ilvl="8" w:tplc="A9E41C22">
      <w:start w:val="1"/>
      <w:numFmt w:val="lowerRoman"/>
      <w:lvlText w:val="%9."/>
      <w:lvlJc w:val="right"/>
      <w:pPr>
        <w:ind w:left="6480" w:hanging="180"/>
      </w:pPr>
    </w:lvl>
  </w:abstractNum>
  <w:abstractNum w:abstractNumId="14" w15:restartNumberingAfterBreak="0">
    <w:nsid w:val="1BA66198"/>
    <w:multiLevelType w:val="hybridMultilevel"/>
    <w:tmpl w:val="FFFFFFFF"/>
    <w:lvl w:ilvl="0" w:tplc="996070F8">
      <w:start w:val="1"/>
      <w:numFmt w:val="bullet"/>
      <w:lvlText w:val=""/>
      <w:lvlJc w:val="left"/>
      <w:pPr>
        <w:ind w:left="720" w:hanging="360"/>
      </w:pPr>
      <w:rPr>
        <w:rFonts w:hint="default" w:ascii="Symbol" w:hAnsi="Symbol"/>
      </w:rPr>
    </w:lvl>
    <w:lvl w:ilvl="1" w:tplc="501EFFAE">
      <w:start w:val="1"/>
      <w:numFmt w:val="bullet"/>
      <w:lvlText w:val="o"/>
      <w:lvlJc w:val="left"/>
      <w:pPr>
        <w:ind w:left="1440" w:hanging="360"/>
      </w:pPr>
      <w:rPr>
        <w:rFonts w:hint="default" w:ascii="Courier New" w:hAnsi="Courier New"/>
      </w:rPr>
    </w:lvl>
    <w:lvl w:ilvl="2" w:tplc="783E799C">
      <w:start w:val="1"/>
      <w:numFmt w:val="bullet"/>
      <w:lvlText w:val=""/>
      <w:lvlJc w:val="left"/>
      <w:pPr>
        <w:ind w:left="2160" w:hanging="360"/>
      </w:pPr>
      <w:rPr>
        <w:rFonts w:hint="default" w:ascii="Wingdings" w:hAnsi="Wingdings"/>
      </w:rPr>
    </w:lvl>
    <w:lvl w:ilvl="3" w:tplc="B270E156">
      <w:start w:val="1"/>
      <w:numFmt w:val="bullet"/>
      <w:lvlText w:val=""/>
      <w:lvlJc w:val="left"/>
      <w:pPr>
        <w:ind w:left="2880" w:hanging="360"/>
      </w:pPr>
      <w:rPr>
        <w:rFonts w:hint="default" w:ascii="Symbol" w:hAnsi="Symbol"/>
      </w:rPr>
    </w:lvl>
    <w:lvl w:ilvl="4" w:tplc="4A90D254">
      <w:start w:val="1"/>
      <w:numFmt w:val="bullet"/>
      <w:lvlText w:val="o"/>
      <w:lvlJc w:val="left"/>
      <w:pPr>
        <w:ind w:left="3600" w:hanging="360"/>
      </w:pPr>
      <w:rPr>
        <w:rFonts w:hint="default" w:ascii="Courier New" w:hAnsi="Courier New"/>
      </w:rPr>
    </w:lvl>
    <w:lvl w:ilvl="5" w:tplc="9B3852E6">
      <w:start w:val="1"/>
      <w:numFmt w:val="bullet"/>
      <w:lvlText w:val=""/>
      <w:lvlJc w:val="left"/>
      <w:pPr>
        <w:ind w:left="4320" w:hanging="360"/>
      </w:pPr>
      <w:rPr>
        <w:rFonts w:hint="default" w:ascii="Wingdings" w:hAnsi="Wingdings"/>
      </w:rPr>
    </w:lvl>
    <w:lvl w:ilvl="6" w:tplc="A1A0F4DE">
      <w:start w:val="1"/>
      <w:numFmt w:val="bullet"/>
      <w:lvlText w:val=""/>
      <w:lvlJc w:val="left"/>
      <w:pPr>
        <w:ind w:left="5040" w:hanging="360"/>
      </w:pPr>
      <w:rPr>
        <w:rFonts w:hint="default" w:ascii="Symbol" w:hAnsi="Symbol"/>
      </w:rPr>
    </w:lvl>
    <w:lvl w:ilvl="7" w:tplc="84BA7846">
      <w:start w:val="1"/>
      <w:numFmt w:val="bullet"/>
      <w:lvlText w:val="o"/>
      <w:lvlJc w:val="left"/>
      <w:pPr>
        <w:ind w:left="5760" w:hanging="360"/>
      </w:pPr>
      <w:rPr>
        <w:rFonts w:hint="default" w:ascii="Courier New" w:hAnsi="Courier New"/>
      </w:rPr>
    </w:lvl>
    <w:lvl w:ilvl="8" w:tplc="8B781144">
      <w:start w:val="1"/>
      <w:numFmt w:val="bullet"/>
      <w:lvlText w:val=""/>
      <w:lvlJc w:val="left"/>
      <w:pPr>
        <w:ind w:left="6480" w:hanging="360"/>
      </w:pPr>
      <w:rPr>
        <w:rFonts w:hint="default" w:ascii="Wingdings" w:hAnsi="Wingdings"/>
      </w:rPr>
    </w:lvl>
  </w:abstractNum>
  <w:abstractNum w:abstractNumId="15" w15:restartNumberingAfterBreak="0">
    <w:nsid w:val="1C900661"/>
    <w:multiLevelType w:val="multilevel"/>
    <w:tmpl w:val="DFCC5A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190194"/>
    <w:multiLevelType w:val="multilevel"/>
    <w:tmpl w:val="784EC7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6276108"/>
    <w:multiLevelType w:val="multilevel"/>
    <w:tmpl w:val="947CD3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C4B0794"/>
    <w:multiLevelType w:val="multilevel"/>
    <w:tmpl w:val="B2F2A0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11F397A"/>
    <w:multiLevelType w:val="multilevel"/>
    <w:tmpl w:val="5EC65C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36FB6C9A"/>
    <w:multiLevelType w:val="hybridMultilevel"/>
    <w:tmpl w:val="FFFFFFFF"/>
    <w:lvl w:ilvl="0" w:tplc="593A74AA">
      <w:start w:val="1"/>
      <w:numFmt w:val="bullet"/>
      <w:lvlText w:val=""/>
      <w:lvlJc w:val="left"/>
      <w:pPr>
        <w:ind w:left="720" w:hanging="360"/>
      </w:pPr>
      <w:rPr>
        <w:rFonts w:hint="default" w:ascii="Symbol" w:hAnsi="Symbol"/>
      </w:rPr>
    </w:lvl>
    <w:lvl w:ilvl="1" w:tplc="395A8710">
      <w:start w:val="1"/>
      <w:numFmt w:val="bullet"/>
      <w:lvlText w:val=""/>
      <w:lvlJc w:val="left"/>
      <w:pPr>
        <w:ind w:left="1440" w:hanging="360"/>
      </w:pPr>
      <w:rPr>
        <w:rFonts w:hint="default" w:ascii="Wingdings" w:hAnsi="Wingdings"/>
      </w:rPr>
    </w:lvl>
    <w:lvl w:ilvl="2" w:tplc="EA5EA766">
      <w:start w:val="1"/>
      <w:numFmt w:val="bullet"/>
      <w:lvlText w:val=""/>
      <w:lvlJc w:val="left"/>
      <w:pPr>
        <w:ind w:left="2160" w:hanging="360"/>
      </w:pPr>
      <w:rPr>
        <w:rFonts w:hint="default" w:ascii="Wingdings" w:hAnsi="Wingdings"/>
      </w:rPr>
    </w:lvl>
    <w:lvl w:ilvl="3" w:tplc="9C5E4200">
      <w:start w:val="1"/>
      <w:numFmt w:val="bullet"/>
      <w:lvlText w:val=""/>
      <w:lvlJc w:val="left"/>
      <w:pPr>
        <w:ind w:left="2880" w:hanging="360"/>
      </w:pPr>
      <w:rPr>
        <w:rFonts w:hint="default" w:ascii="Symbol" w:hAnsi="Symbol"/>
      </w:rPr>
    </w:lvl>
    <w:lvl w:ilvl="4" w:tplc="4D1EF60E">
      <w:start w:val="1"/>
      <w:numFmt w:val="bullet"/>
      <w:lvlText w:val="o"/>
      <w:lvlJc w:val="left"/>
      <w:pPr>
        <w:ind w:left="3600" w:hanging="360"/>
      </w:pPr>
      <w:rPr>
        <w:rFonts w:hint="default" w:ascii="Courier New" w:hAnsi="Courier New"/>
      </w:rPr>
    </w:lvl>
    <w:lvl w:ilvl="5" w:tplc="050C1902">
      <w:start w:val="1"/>
      <w:numFmt w:val="bullet"/>
      <w:lvlText w:val=""/>
      <w:lvlJc w:val="left"/>
      <w:pPr>
        <w:ind w:left="4320" w:hanging="360"/>
      </w:pPr>
      <w:rPr>
        <w:rFonts w:hint="default" w:ascii="Wingdings" w:hAnsi="Wingdings"/>
      </w:rPr>
    </w:lvl>
    <w:lvl w:ilvl="6" w:tplc="D1C4E222">
      <w:start w:val="1"/>
      <w:numFmt w:val="bullet"/>
      <w:lvlText w:val=""/>
      <w:lvlJc w:val="left"/>
      <w:pPr>
        <w:ind w:left="5040" w:hanging="360"/>
      </w:pPr>
      <w:rPr>
        <w:rFonts w:hint="default" w:ascii="Symbol" w:hAnsi="Symbol"/>
      </w:rPr>
    </w:lvl>
    <w:lvl w:ilvl="7" w:tplc="B09E08EE">
      <w:start w:val="1"/>
      <w:numFmt w:val="bullet"/>
      <w:lvlText w:val="o"/>
      <w:lvlJc w:val="left"/>
      <w:pPr>
        <w:ind w:left="5760" w:hanging="360"/>
      </w:pPr>
      <w:rPr>
        <w:rFonts w:hint="default" w:ascii="Courier New" w:hAnsi="Courier New"/>
      </w:rPr>
    </w:lvl>
    <w:lvl w:ilvl="8" w:tplc="D37CE7E8">
      <w:start w:val="1"/>
      <w:numFmt w:val="bullet"/>
      <w:lvlText w:val=""/>
      <w:lvlJc w:val="left"/>
      <w:pPr>
        <w:ind w:left="6480" w:hanging="360"/>
      </w:pPr>
      <w:rPr>
        <w:rFonts w:hint="default" w:ascii="Wingdings" w:hAnsi="Wingdings"/>
      </w:rPr>
    </w:lvl>
  </w:abstractNum>
  <w:abstractNum w:abstractNumId="21" w15:restartNumberingAfterBreak="0">
    <w:nsid w:val="3B77156A"/>
    <w:multiLevelType w:val="hybridMultilevel"/>
    <w:tmpl w:val="FFFFFFFF"/>
    <w:lvl w:ilvl="0" w:tplc="64408BF0">
      <w:start w:val="1"/>
      <w:numFmt w:val="bullet"/>
      <w:lvlText w:val=""/>
      <w:lvlJc w:val="left"/>
      <w:pPr>
        <w:ind w:left="720" w:hanging="360"/>
      </w:pPr>
      <w:rPr>
        <w:rFonts w:hint="default" w:ascii="Symbol" w:hAnsi="Symbol"/>
      </w:rPr>
    </w:lvl>
    <w:lvl w:ilvl="1" w:tplc="EBEC7380">
      <w:start w:val="1"/>
      <w:numFmt w:val="bullet"/>
      <w:lvlText w:val=""/>
      <w:lvlJc w:val="left"/>
      <w:pPr>
        <w:ind w:left="1440" w:hanging="360"/>
      </w:pPr>
      <w:rPr>
        <w:rFonts w:hint="default" w:ascii="Wingdings" w:hAnsi="Wingdings"/>
      </w:rPr>
    </w:lvl>
    <w:lvl w:ilvl="2" w:tplc="940E5420">
      <w:start w:val="1"/>
      <w:numFmt w:val="bullet"/>
      <w:lvlText w:val=""/>
      <w:lvlJc w:val="left"/>
      <w:pPr>
        <w:ind w:left="2160" w:hanging="360"/>
      </w:pPr>
      <w:rPr>
        <w:rFonts w:hint="default" w:ascii="Wingdings" w:hAnsi="Wingdings"/>
      </w:rPr>
    </w:lvl>
    <w:lvl w:ilvl="3" w:tplc="D9B22150">
      <w:start w:val="1"/>
      <w:numFmt w:val="bullet"/>
      <w:lvlText w:val=""/>
      <w:lvlJc w:val="left"/>
      <w:pPr>
        <w:ind w:left="2880" w:hanging="360"/>
      </w:pPr>
      <w:rPr>
        <w:rFonts w:hint="default" w:ascii="Symbol" w:hAnsi="Symbol"/>
      </w:rPr>
    </w:lvl>
    <w:lvl w:ilvl="4" w:tplc="55D2B172">
      <w:start w:val="1"/>
      <w:numFmt w:val="bullet"/>
      <w:lvlText w:val="o"/>
      <w:lvlJc w:val="left"/>
      <w:pPr>
        <w:ind w:left="3600" w:hanging="360"/>
      </w:pPr>
      <w:rPr>
        <w:rFonts w:hint="default" w:ascii="Courier New" w:hAnsi="Courier New"/>
      </w:rPr>
    </w:lvl>
    <w:lvl w:ilvl="5" w:tplc="0F5E082E">
      <w:start w:val="1"/>
      <w:numFmt w:val="bullet"/>
      <w:lvlText w:val=""/>
      <w:lvlJc w:val="left"/>
      <w:pPr>
        <w:ind w:left="4320" w:hanging="360"/>
      </w:pPr>
      <w:rPr>
        <w:rFonts w:hint="default" w:ascii="Wingdings" w:hAnsi="Wingdings"/>
      </w:rPr>
    </w:lvl>
    <w:lvl w:ilvl="6" w:tplc="0EBEEF8E">
      <w:start w:val="1"/>
      <w:numFmt w:val="bullet"/>
      <w:lvlText w:val=""/>
      <w:lvlJc w:val="left"/>
      <w:pPr>
        <w:ind w:left="5040" w:hanging="360"/>
      </w:pPr>
      <w:rPr>
        <w:rFonts w:hint="default" w:ascii="Symbol" w:hAnsi="Symbol"/>
      </w:rPr>
    </w:lvl>
    <w:lvl w:ilvl="7" w:tplc="C8A03128">
      <w:start w:val="1"/>
      <w:numFmt w:val="bullet"/>
      <w:lvlText w:val="o"/>
      <w:lvlJc w:val="left"/>
      <w:pPr>
        <w:ind w:left="5760" w:hanging="360"/>
      </w:pPr>
      <w:rPr>
        <w:rFonts w:hint="default" w:ascii="Courier New" w:hAnsi="Courier New"/>
      </w:rPr>
    </w:lvl>
    <w:lvl w:ilvl="8" w:tplc="1EFAC878">
      <w:start w:val="1"/>
      <w:numFmt w:val="bullet"/>
      <w:lvlText w:val=""/>
      <w:lvlJc w:val="left"/>
      <w:pPr>
        <w:ind w:left="6480" w:hanging="360"/>
      </w:pPr>
      <w:rPr>
        <w:rFonts w:hint="default" w:ascii="Wingdings" w:hAnsi="Wingdings"/>
      </w:rPr>
    </w:lvl>
  </w:abstractNum>
  <w:abstractNum w:abstractNumId="22" w15:restartNumberingAfterBreak="0">
    <w:nsid w:val="40250F77"/>
    <w:multiLevelType w:val="hybridMultilevel"/>
    <w:tmpl w:val="0E924C10"/>
    <w:lvl w:ilvl="0" w:tplc="7E5E4526">
      <w:start w:val="1"/>
      <w:numFmt w:val="bullet"/>
      <w:lvlText w:val=""/>
      <w:lvlJc w:val="left"/>
      <w:pPr>
        <w:ind w:left="720" w:hanging="360"/>
      </w:pPr>
      <w:rPr>
        <w:rFonts w:hint="default" w:ascii="Symbol" w:hAnsi="Symbol"/>
      </w:rPr>
    </w:lvl>
    <w:lvl w:ilvl="1" w:tplc="2E000D64">
      <w:start w:val="1"/>
      <w:numFmt w:val="bullet"/>
      <w:lvlText w:val="o"/>
      <w:lvlJc w:val="left"/>
      <w:pPr>
        <w:ind w:left="1440" w:hanging="360"/>
      </w:pPr>
      <w:rPr>
        <w:rFonts w:hint="default" w:ascii="Courier New" w:hAnsi="Courier New"/>
      </w:rPr>
    </w:lvl>
    <w:lvl w:ilvl="2" w:tplc="3820AA00">
      <w:start w:val="1"/>
      <w:numFmt w:val="bullet"/>
      <w:lvlText w:val=""/>
      <w:lvlJc w:val="left"/>
      <w:pPr>
        <w:ind w:left="2160" w:hanging="360"/>
      </w:pPr>
      <w:rPr>
        <w:rFonts w:hint="default" w:ascii="Wingdings" w:hAnsi="Wingdings"/>
      </w:rPr>
    </w:lvl>
    <w:lvl w:ilvl="3" w:tplc="682E2526">
      <w:start w:val="1"/>
      <w:numFmt w:val="bullet"/>
      <w:lvlText w:val=""/>
      <w:lvlJc w:val="left"/>
      <w:pPr>
        <w:ind w:left="2880" w:hanging="360"/>
      </w:pPr>
      <w:rPr>
        <w:rFonts w:hint="default" w:ascii="Symbol" w:hAnsi="Symbol"/>
      </w:rPr>
    </w:lvl>
    <w:lvl w:ilvl="4" w:tplc="7EA06676">
      <w:start w:val="1"/>
      <w:numFmt w:val="bullet"/>
      <w:lvlText w:val="o"/>
      <w:lvlJc w:val="left"/>
      <w:pPr>
        <w:ind w:left="3600" w:hanging="360"/>
      </w:pPr>
      <w:rPr>
        <w:rFonts w:hint="default" w:ascii="Courier New" w:hAnsi="Courier New"/>
      </w:rPr>
    </w:lvl>
    <w:lvl w:ilvl="5" w:tplc="51883B1E">
      <w:start w:val="1"/>
      <w:numFmt w:val="bullet"/>
      <w:lvlText w:val=""/>
      <w:lvlJc w:val="left"/>
      <w:pPr>
        <w:ind w:left="4320" w:hanging="360"/>
      </w:pPr>
      <w:rPr>
        <w:rFonts w:hint="default" w:ascii="Wingdings" w:hAnsi="Wingdings"/>
      </w:rPr>
    </w:lvl>
    <w:lvl w:ilvl="6" w:tplc="6BE23948">
      <w:start w:val="1"/>
      <w:numFmt w:val="bullet"/>
      <w:lvlText w:val=""/>
      <w:lvlJc w:val="left"/>
      <w:pPr>
        <w:ind w:left="5040" w:hanging="360"/>
      </w:pPr>
      <w:rPr>
        <w:rFonts w:hint="default" w:ascii="Symbol" w:hAnsi="Symbol"/>
      </w:rPr>
    </w:lvl>
    <w:lvl w:ilvl="7" w:tplc="FA90FC5C">
      <w:start w:val="1"/>
      <w:numFmt w:val="bullet"/>
      <w:lvlText w:val="o"/>
      <w:lvlJc w:val="left"/>
      <w:pPr>
        <w:ind w:left="5760" w:hanging="360"/>
      </w:pPr>
      <w:rPr>
        <w:rFonts w:hint="default" w:ascii="Courier New" w:hAnsi="Courier New"/>
      </w:rPr>
    </w:lvl>
    <w:lvl w:ilvl="8" w:tplc="0A1A05DA">
      <w:start w:val="1"/>
      <w:numFmt w:val="bullet"/>
      <w:lvlText w:val=""/>
      <w:lvlJc w:val="left"/>
      <w:pPr>
        <w:ind w:left="6480" w:hanging="360"/>
      </w:pPr>
      <w:rPr>
        <w:rFonts w:hint="default" w:ascii="Wingdings" w:hAnsi="Wingdings"/>
      </w:rPr>
    </w:lvl>
  </w:abstractNum>
  <w:abstractNum w:abstractNumId="23" w15:restartNumberingAfterBreak="0">
    <w:nsid w:val="44DE44CB"/>
    <w:multiLevelType w:val="hybridMultilevel"/>
    <w:tmpl w:val="C28C2B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5E767D5"/>
    <w:multiLevelType w:val="hybridMultilevel"/>
    <w:tmpl w:val="50BCB7F8"/>
    <w:lvl w:ilvl="0" w:tplc="3CFAD30C">
      <w:start w:val="1"/>
      <w:numFmt w:val="bullet"/>
      <w:lvlText w:val=""/>
      <w:lvlJc w:val="left"/>
      <w:pPr>
        <w:ind w:left="720" w:hanging="360"/>
      </w:pPr>
      <w:rPr>
        <w:rFonts w:hint="default" w:ascii="Symbol" w:hAnsi="Symbol"/>
      </w:rPr>
    </w:lvl>
    <w:lvl w:ilvl="1" w:tplc="15189E96">
      <w:start w:val="1"/>
      <w:numFmt w:val="bullet"/>
      <w:lvlText w:val="o"/>
      <w:lvlJc w:val="left"/>
      <w:pPr>
        <w:ind w:left="1440" w:hanging="360"/>
      </w:pPr>
      <w:rPr>
        <w:rFonts w:hint="default" w:ascii="Courier New" w:hAnsi="Courier New"/>
      </w:rPr>
    </w:lvl>
    <w:lvl w:ilvl="2" w:tplc="48543C6C">
      <w:start w:val="1"/>
      <w:numFmt w:val="bullet"/>
      <w:lvlText w:val=""/>
      <w:lvlJc w:val="left"/>
      <w:pPr>
        <w:ind w:left="2160" w:hanging="360"/>
      </w:pPr>
      <w:rPr>
        <w:rFonts w:hint="default" w:ascii="Wingdings" w:hAnsi="Wingdings"/>
      </w:rPr>
    </w:lvl>
    <w:lvl w:ilvl="3" w:tplc="8C588A60">
      <w:start w:val="1"/>
      <w:numFmt w:val="bullet"/>
      <w:lvlText w:val=""/>
      <w:lvlJc w:val="left"/>
      <w:pPr>
        <w:ind w:left="2880" w:hanging="360"/>
      </w:pPr>
      <w:rPr>
        <w:rFonts w:hint="default" w:ascii="Symbol" w:hAnsi="Symbol"/>
      </w:rPr>
    </w:lvl>
    <w:lvl w:ilvl="4" w:tplc="2D6CF428">
      <w:start w:val="1"/>
      <w:numFmt w:val="bullet"/>
      <w:lvlText w:val="o"/>
      <w:lvlJc w:val="left"/>
      <w:pPr>
        <w:ind w:left="3600" w:hanging="360"/>
      </w:pPr>
      <w:rPr>
        <w:rFonts w:hint="default" w:ascii="Courier New" w:hAnsi="Courier New"/>
      </w:rPr>
    </w:lvl>
    <w:lvl w:ilvl="5" w:tplc="58E00066">
      <w:start w:val="1"/>
      <w:numFmt w:val="bullet"/>
      <w:lvlText w:val=""/>
      <w:lvlJc w:val="left"/>
      <w:pPr>
        <w:ind w:left="4320" w:hanging="360"/>
      </w:pPr>
      <w:rPr>
        <w:rFonts w:hint="default" w:ascii="Wingdings" w:hAnsi="Wingdings"/>
      </w:rPr>
    </w:lvl>
    <w:lvl w:ilvl="6" w:tplc="84206742">
      <w:start w:val="1"/>
      <w:numFmt w:val="bullet"/>
      <w:lvlText w:val=""/>
      <w:lvlJc w:val="left"/>
      <w:pPr>
        <w:ind w:left="5040" w:hanging="360"/>
      </w:pPr>
      <w:rPr>
        <w:rFonts w:hint="default" w:ascii="Symbol" w:hAnsi="Symbol"/>
      </w:rPr>
    </w:lvl>
    <w:lvl w:ilvl="7" w:tplc="CE042166">
      <w:start w:val="1"/>
      <w:numFmt w:val="bullet"/>
      <w:lvlText w:val="o"/>
      <w:lvlJc w:val="left"/>
      <w:pPr>
        <w:ind w:left="5760" w:hanging="360"/>
      </w:pPr>
      <w:rPr>
        <w:rFonts w:hint="default" w:ascii="Courier New" w:hAnsi="Courier New"/>
      </w:rPr>
    </w:lvl>
    <w:lvl w:ilvl="8" w:tplc="93E8B5D4">
      <w:start w:val="1"/>
      <w:numFmt w:val="bullet"/>
      <w:lvlText w:val=""/>
      <w:lvlJc w:val="left"/>
      <w:pPr>
        <w:ind w:left="6480" w:hanging="360"/>
      </w:pPr>
      <w:rPr>
        <w:rFonts w:hint="default" w:ascii="Wingdings" w:hAnsi="Wingdings"/>
      </w:rPr>
    </w:lvl>
  </w:abstractNum>
  <w:abstractNum w:abstractNumId="25" w15:restartNumberingAfterBreak="0">
    <w:nsid w:val="4AC41508"/>
    <w:multiLevelType w:val="hybridMultilevel"/>
    <w:tmpl w:val="EC6439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6" w15:restartNumberingAfterBreak="0">
    <w:nsid w:val="4BDD3016"/>
    <w:multiLevelType w:val="hybridMultilevel"/>
    <w:tmpl w:val="FFFFFFFF"/>
    <w:lvl w:ilvl="0" w:tplc="CD306140">
      <w:start w:val="1"/>
      <w:numFmt w:val="bullet"/>
      <w:lvlText w:val=""/>
      <w:lvlJc w:val="left"/>
      <w:pPr>
        <w:ind w:left="1440" w:hanging="360"/>
      </w:pPr>
      <w:rPr>
        <w:rFonts w:hint="default" w:ascii="Symbol" w:hAnsi="Symbol"/>
      </w:rPr>
    </w:lvl>
    <w:lvl w:ilvl="1" w:tplc="3C9A5FA8">
      <w:start w:val="1"/>
      <w:numFmt w:val="bullet"/>
      <w:lvlText w:val=""/>
      <w:lvlJc w:val="left"/>
      <w:pPr>
        <w:ind w:left="2160" w:hanging="360"/>
      </w:pPr>
      <w:rPr>
        <w:rFonts w:hint="default" w:ascii="Wingdings" w:hAnsi="Wingdings"/>
      </w:rPr>
    </w:lvl>
    <w:lvl w:ilvl="2" w:tplc="447E250A">
      <w:start w:val="1"/>
      <w:numFmt w:val="bullet"/>
      <w:lvlText w:val=""/>
      <w:lvlJc w:val="left"/>
      <w:pPr>
        <w:ind w:left="2880" w:hanging="360"/>
      </w:pPr>
      <w:rPr>
        <w:rFonts w:hint="default" w:ascii="Wingdings" w:hAnsi="Wingdings"/>
      </w:rPr>
    </w:lvl>
    <w:lvl w:ilvl="3" w:tplc="596A8F3A">
      <w:start w:val="1"/>
      <w:numFmt w:val="bullet"/>
      <w:lvlText w:val=""/>
      <w:lvlJc w:val="left"/>
      <w:pPr>
        <w:ind w:left="3600" w:hanging="360"/>
      </w:pPr>
      <w:rPr>
        <w:rFonts w:hint="default" w:ascii="Symbol" w:hAnsi="Symbol"/>
      </w:rPr>
    </w:lvl>
    <w:lvl w:ilvl="4" w:tplc="0FDE3668">
      <w:start w:val="1"/>
      <w:numFmt w:val="bullet"/>
      <w:lvlText w:val="o"/>
      <w:lvlJc w:val="left"/>
      <w:pPr>
        <w:ind w:left="4320" w:hanging="360"/>
      </w:pPr>
      <w:rPr>
        <w:rFonts w:hint="default" w:ascii="Courier New" w:hAnsi="Courier New"/>
      </w:rPr>
    </w:lvl>
    <w:lvl w:ilvl="5" w:tplc="83C8EDEE">
      <w:start w:val="1"/>
      <w:numFmt w:val="bullet"/>
      <w:lvlText w:val=""/>
      <w:lvlJc w:val="left"/>
      <w:pPr>
        <w:ind w:left="5040" w:hanging="360"/>
      </w:pPr>
      <w:rPr>
        <w:rFonts w:hint="default" w:ascii="Wingdings" w:hAnsi="Wingdings"/>
      </w:rPr>
    </w:lvl>
    <w:lvl w:ilvl="6" w:tplc="8C0E8B0A">
      <w:start w:val="1"/>
      <w:numFmt w:val="bullet"/>
      <w:lvlText w:val=""/>
      <w:lvlJc w:val="left"/>
      <w:pPr>
        <w:ind w:left="5760" w:hanging="360"/>
      </w:pPr>
      <w:rPr>
        <w:rFonts w:hint="default" w:ascii="Symbol" w:hAnsi="Symbol"/>
      </w:rPr>
    </w:lvl>
    <w:lvl w:ilvl="7" w:tplc="7D26B096">
      <w:start w:val="1"/>
      <w:numFmt w:val="bullet"/>
      <w:lvlText w:val="o"/>
      <w:lvlJc w:val="left"/>
      <w:pPr>
        <w:ind w:left="6480" w:hanging="360"/>
      </w:pPr>
      <w:rPr>
        <w:rFonts w:hint="default" w:ascii="Courier New" w:hAnsi="Courier New"/>
      </w:rPr>
    </w:lvl>
    <w:lvl w:ilvl="8" w:tplc="0700D7B0">
      <w:start w:val="1"/>
      <w:numFmt w:val="bullet"/>
      <w:lvlText w:val=""/>
      <w:lvlJc w:val="left"/>
      <w:pPr>
        <w:ind w:left="7200" w:hanging="360"/>
      </w:pPr>
      <w:rPr>
        <w:rFonts w:hint="default" w:ascii="Wingdings" w:hAnsi="Wingdings"/>
      </w:rPr>
    </w:lvl>
  </w:abstractNum>
  <w:abstractNum w:abstractNumId="27" w15:restartNumberingAfterBreak="0">
    <w:nsid w:val="51D0609F"/>
    <w:multiLevelType w:val="hybridMultilevel"/>
    <w:tmpl w:val="16620866"/>
    <w:lvl w:ilvl="0" w:tplc="76B68190">
      <w:start w:val="1"/>
      <w:numFmt w:val="bullet"/>
      <w:lvlText w:val=""/>
      <w:lvlJc w:val="left"/>
      <w:pPr>
        <w:ind w:left="720" w:hanging="360"/>
      </w:pPr>
      <w:rPr>
        <w:rFonts w:hint="default" w:ascii="Symbol" w:hAnsi="Symbol"/>
      </w:rPr>
    </w:lvl>
    <w:lvl w:ilvl="1" w:tplc="FF54E46E">
      <w:start w:val="1"/>
      <w:numFmt w:val="bullet"/>
      <w:lvlText w:val="o"/>
      <w:lvlJc w:val="left"/>
      <w:pPr>
        <w:ind w:left="1440" w:hanging="360"/>
      </w:pPr>
      <w:rPr>
        <w:rFonts w:hint="default" w:ascii="Courier New" w:hAnsi="Courier New"/>
      </w:rPr>
    </w:lvl>
    <w:lvl w:ilvl="2" w:tplc="D19AB064">
      <w:start w:val="1"/>
      <w:numFmt w:val="bullet"/>
      <w:lvlText w:val=""/>
      <w:lvlJc w:val="left"/>
      <w:pPr>
        <w:ind w:left="2160" w:hanging="360"/>
      </w:pPr>
      <w:rPr>
        <w:rFonts w:hint="default" w:ascii="Wingdings" w:hAnsi="Wingdings"/>
      </w:rPr>
    </w:lvl>
    <w:lvl w:ilvl="3" w:tplc="9454C1D0">
      <w:start w:val="1"/>
      <w:numFmt w:val="bullet"/>
      <w:lvlText w:val=""/>
      <w:lvlJc w:val="left"/>
      <w:pPr>
        <w:ind w:left="2880" w:hanging="360"/>
      </w:pPr>
      <w:rPr>
        <w:rFonts w:hint="default" w:ascii="Symbol" w:hAnsi="Symbol"/>
      </w:rPr>
    </w:lvl>
    <w:lvl w:ilvl="4" w:tplc="F90CFF06">
      <w:start w:val="1"/>
      <w:numFmt w:val="bullet"/>
      <w:lvlText w:val="o"/>
      <w:lvlJc w:val="left"/>
      <w:pPr>
        <w:ind w:left="3600" w:hanging="360"/>
      </w:pPr>
      <w:rPr>
        <w:rFonts w:hint="default" w:ascii="Courier New" w:hAnsi="Courier New"/>
      </w:rPr>
    </w:lvl>
    <w:lvl w:ilvl="5" w:tplc="56882174">
      <w:start w:val="1"/>
      <w:numFmt w:val="bullet"/>
      <w:lvlText w:val=""/>
      <w:lvlJc w:val="left"/>
      <w:pPr>
        <w:ind w:left="4320" w:hanging="360"/>
      </w:pPr>
      <w:rPr>
        <w:rFonts w:hint="default" w:ascii="Wingdings" w:hAnsi="Wingdings"/>
      </w:rPr>
    </w:lvl>
    <w:lvl w:ilvl="6" w:tplc="B2CEFC18">
      <w:start w:val="1"/>
      <w:numFmt w:val="bullet"/>
      <w:lvlText w:val=""/>
      <w:lvlJc w:val="left"/>
      <w:pPr>
        <w:ind w:left="5040" w:hanging="360"/>
      </w:pPr>
      <w:rPr>
        <w:rFonts w:hint="default" w:ascii="Symbol" w:hAnsi="Symbol"/>
      </w:rPr>
    </w:lvl>
    <w:lvl w:ilvl="7" w:tplc="F0160B5E">
      <w:start w:val="1"/>
      <w:numFmt w:val="bullet"/>
      <w:lvlText w:val="o"/>
      <w:lvlJc w:val="left"/>
      <w:pPr>
        <w:ind w:left="5760" w:hanging="360"/>
      </w:pPr>
      <w:rPr>
        <w:rFonts w:hint="default" w:ascii="Courier New" w:hAnsi="Courier New"/>
      </w:rPr>
    </w:lvl>
    <w:lvl w:ilvl="8" w:tplc="67267C1A">
      <w:start w:val="1"/>
      <w:numFmt w:val="bullet"/>
      <w:lvlText w:val=""/>
      <w:lvlJc w:val="left"/>
      <w:pPr>
        <w:ind w:left="6480" w:hanging="360"/>
      </w:pPr>
      <w:rPr>
        <w:rFonts w:hint="default" w:ascii="Wingdings" w:hAnsi="Wingdings"/>
      </w:rPr>
    </w:lvl>
  </w:abstractNum>
  <w:abstractNum w:abstractNumId="28" w15:restartNumberingAfterBreak="0">
    <w:nsid w:val="56750CE7"/>
    <w:multiLevelType w:val="hybridMultilevel"/>
    <w:tmpl w:val="FFFFFFFF"/>
    <w:lvl w:ilvl="0" w:tplc="478C1506">
      <w:start w:val="1"/>
      <w:numFmt w:val="bullet"/>
      <w:lvlText w:val=""/>
      <w:lvlJc w:val="left"/>
      <w:pPr>
        <w:ind w:left="720" w:hanging="360"/>
      </w:pPr>
      <w:rPr>
        <w:rFonts w:hint="default" w:ascii="Symbol" w:hAnsi="Symbol"/>
      </w:rPr>
    </w:lvl>
    <w:lvl w:ilvl="1" w:tplc="0276CA34">
      <w:start w:val="1"/>
      <w:numFmt w:val="bullet"/>
      <w:lvlText w:val="o"/>
      <w:lvlJc w:val="left"/>
      <w:pPr>
        <w:ind w:left="1440" w:hanging="360"/>
      </w:pPr>
      <w:rPr>
        <w:rFonts w:hint="default" w:ascii="Courier New" w:hAnsi="Courier New"/>
      </w:rPr>
    </w:lvl>
    <w:lvl w:ilvl="2" w:tplc="B596D8E8">
      <w:start w:val="1"/>
      <w:numFmt w:val="bullet"/>
      <w:lvlText w:val=""/>
      <w:lvlJc w:val="left"/>
      <w:pPr>
        <w:ind w:left="2160" w:hanging="360"/>
      </w:pPr>
      <w:rPr>
        <w:rFonts w:hint="default" w:ascii="Wingdings" w:hAnsi="Wingdings"/>
      </w:rPr>
    </w:lvl>
    <w:lvl w:ilvl="3" w:tplc="BE068030">
      <w:start w:val="1"/>
      <w:numFmt w:val="bullet"/>
      <w:lvlText w:val=""/>
      <w:lvlJc w:val="left"/>
      <w:pPr>
        <w:ind w:left="2880" w:hanging="360"/>
      </w:pPr>
      <w:rPr>
        <w:rFonts w:hint="default" w:ascii="Symbol" w:hAnsi="Symbol"/>
      </w:rPr>
    </w:lvl>
    <w:lvl w:ilvl="4" w:tplc="54026394">
      <w:start w:val="1"/>
      <w:numFmt w:val="bullet"/>
      <w:lvlText w:val="o"/>
      <w:lvlJc w:val="left"/>
      <w:pPr>
        <w:ind w:left="3600" w:hanging="360"/>
      </w:pPr>
      <w:rPr>
        <w:rFonts w:hint="default" w:ascii="Courier New" w:hAnsi="Courier New"/>
      </w:rPr>
    </w:lvl>
    <w:lvl w:ilvl="5" w:tplc="A2646B5C">
      <w:start w:val="1"/>
      <w:numFmt w:val="bullet"/>
      <w:lvlText w:val=""/>
      <w:lvlJc w:val="left"/>
      <w:pPr>
        <w:ind w:left="4320" w:hanging="360"/>
      </w:pPr>
      <w:rPr>
        <w:rFonts w:hint="default" w:ascii="Wingdings" w:hAnsi="Wingdings"/>
      </w:rPr>
    </w:lvl>
    <w:lvl w:ilvl="6" w:tplc="20E677E4">
      <w:start w:val="1"/>
      <w:numFmt w:val="bullet"/>
      <w:lvlText w:val=""/>
      <w:lvlJc w:val="left"/>
      <w:pPr>
        <w:ind w:left="5040" w:hanging="360"/>
      </w:pPr>
      <w:rPr>
        <w:rFonts w:hint="default" w:ascii="Symbol" w:hAnsi="Symbol"/>
      </w:rPr>
    </w:lvl>
    <w:lvl w:ilvl="7" w:tplc="FA66C4C2">
      <w:start w:val="1"/>
      <w:numFmt w:val="bullet"/>
      <w:lvlText w:val="o"/>
      <w:lvlJc w:val="left"/>
      <w:pPr>
        <w:ind w:left="5760" w:hanging="360"/>
      </w:pPr>
      <w:rPr>
        <w:rFonts w:hint="default" w:ascii="Courier New" w:hAnsi="Courier New"/>
      </w:rPr>
    </w:lvl>
    <w:lvl w:ilvl="8" w:tplc="FB4C4BE0">
      <w:start w:val="1"/>
      <w:numFmt w:val="bullet"/>
      <w:lvlText w:val=""/>
      <w:lvlJc w:val="left"/>
      <w:pPr>
        <w:ind w:left="6480" w:hanging="360"/>
      </w:pPr>
      <w:rPr>
        <w:rFonts w:hint="default" w:ascii="Wingdings" w:hAnsi="Wingdings"/>
      </w:rPr>
    </w:lvl>
  </w:abstractNum>
  <w:abstractNum w:abstractNumId="29" w15:restartNumberingAfterBreak="0">
    <w:nsid w:val="57883C96"/>
    <w:multiLevelType w:val="hybridMultilevel"/>
    <w:tmpl w:val="076E45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58561E24"/>
    <w:multiLevelType w:val="multilevel"/>
    <w:tmpl w:val="F55462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D4E3061"/>
    <w:multiLevelType w:val="hybridMultilevel"/>
    <w:tmpl w:val="FFFFFFFF"/>
    <w:lvl w:ilvl="0" w:tplc="8880FA70">
      <w:start w:val="1"/>
      <w:numFmt w:val="bullet"/>
      <w:lvlText w:val=""/>
      <w:lvlJc w:val="left"/>
      <w:pPr>
        <w:ind w:left="720" w:hanging="360"/>
      </w:pPr>
      <w:rPr>
        <w:rFonts w:hint="default" w:ascii="Symbol" w:hAnsi="Symbol"/>
      </w:rPr>
    </w:lvl>
    <w:lvl w:ilvl="1" w:tplc="488EE920">
      <w:start w:val="1"/>
      <w:numFmt w:val="bullet"/>
      <w:lvlText w:val="o"/>
      <w:lvlJc w:val="left"/>
      <w:pPr>
        <w:ind w:left="1440" w:hanging="360"/>
      </w:pPr>
      <w:rPr>
        <w:rFonts w:hint="default" w:ascii="Courier New" w:hAnsi="Courier New"/>
      </w:rPr>
    </w:lvl>
    <w:lvl w:ilvl="2" w:tplc="FA2C353A">
      <w:start w:val="1"/>
      <w:numFmt w:val="bullet"/>
      <w:lvlText w:val=""/>
      <w:lvlJc w:val="left"/>
      <w:pPr>
        <w:ind w:left="2160" w:hanging="360"/>
      </w:pPr>
      <w:rPr>
        <w:rFonts w:hint="default" w:ascii="Wingdings" w:hAnsi="Wingdings"/>
      </w:rPr>
    </w:lvl>
    <w:lvl w:ilvl="3" w:tplc="50A2D602">
      <w:start w:val="1"/>
      <w:numFmt w:val="bullet"/>
      <w:lvlText w:val=""/>
      <w:lvlJc w:val="left"/>
      <w:pPr>
        <w:ind w:left="2880" w:hanging="360"/>
      </w:pPr>
      <w:rPr>
        <w:rFonts w:hint="default" w:ascii="Symbol" w:hAnsi="Symbol"/>
      </w:rPr>
    </w:lvl>
    <w:lvl w:ilvl="4" w:tplc="90963356">
      <w:start w:val="1"/>
      <w:numFmt w:val="bullet"/>
      <w:lvlText w:val="o"/>
      <w:lvlJc w:val="left"/>
      <w:pPr>
        <w:ind w:left="3600" w:hanging="360"/>
      </w:pPr>
      <w:rPr>
        <w:rFonts w:hint="default" w:ascii="Courier New" w:hAnsi="Courier New"/>
      </w:rPr>
    </w:lvl>
    <w:lvl w:ilvl="5" w:tplc="C96A984C">
      <w:start w:val="1"/>
      <w:numFmt w:val="bullet"/>
      <w:lvlText w:val=""/>
      <w:lvlJc w:val="left"/>
      <w:pPr>
        <w:ind w:left="4320" w:hanging="360"/>
      </w:pPr>
      <w:rPr>
        <w:rFonts w:hint="default" w:ascii="Wingdings" w:hAnsi="Wingdings"/>
      </w:rPr>
    </w:lvl>
    <w:lvl w:ilvl="6" w:tplc="2B827B78">
      <w:start w:val="1"/>
      <w:numFmt w:val="bullet"/>
      <w:lvlText w:val=""/>
      <w:lvlJc w:val="left"/>
      <w:pPr>
        <w:ind w:left="5040" w:hanging="360"/>
      </w:pPr>
      <w:rPr>
        <w:rFonts w:hint="default" w:ascii="Symbol" w:hAnsi="Symbol"/>
      </w:rPr>
    </w:lvl>
    <w:lvl w:ilvl="7" w:tplc="14A66D6E">
      <w:start w:val="1"/>
      <w:numFmt w:val="bullet"/>
      <w:lvlText w:val="o"/>
      <w:lvlJc w:val="left"/>
      <w:pPr>
        <w:ind w:left="5760" w:hanging="360"/>
      </w:pPr>
      <w:rPr>
        <w:rFonts w:hint="default" w:ascii="Courier New" w:hAnsi="Courier New"/>
      </w:rPr>
    </w:lvl>
    <w:lvl w:ilvl="8" w:tplc="8012BEB2">
      <w:start w:val="1"/>
      <w:numFmt w:val="bullet"/>
      <w:lvlText w:val=""/>
      <w:lvlJc w:val="left"/>
      <w:pPr>
        <w:ind w:left="6480" w:hanging="360"/>
      </w:pPr>
      <w:rPr>
        <w:rFonts w:hint="default" w:ascii="Wingdings" w:hAnsi="Wingdings"/>
      </w:rPr>
    </w:lvl>
  </w:abstractNum>
  <w:abstractNum w:abstractNumId="32" w15:restartNumberingAfterBreak="0">
    <w:nsid w:val="5DD62CF2"/>
    <w:multiLevelType w:val="hybridMultilevel"/>
    <w:tmpl w:val="FFFFFFFF"/>
    <w:lvl w:ilvl="0" w:tplc="EFA40EBC">
      <w:start w:val="1"/>
      <w:numFmt w:val="bullet"/>
      <w:lvlText w:val=""/>
      <w:lvlJc w:val="left"/>
      <w:pPr>
        <w:ind w:left="720" w:hanging="360"/>
      </w:pPr>
      <w:rPr>
        <w:rFonts w:hint="default" w:ascii="Symbol" w:hAnsi="Symbol"/>
      </w:rPr>
    </w:lvl>
    <w:lvl w:ilvl="1" w:tplc="8B2C7DD0">
      <w:start w:val="1"/>
      <w:numFmt w:val="bullet"/>
      <w:lvlText w:val="o"/>
      <w:lvlJc w:val="left"/>
      <w:pPr>
        <w:ind w:left="1440" w:hanging="360"/>
      </w:pPr>
      <w:rPr>
        <w:rFonts w:hint="default" w:ascii="Courier New" w:hAnsi="Courier New"/>
      </w:rPr>
    </w:lvl>
    <w:lvl w:ilvl="2" w:tplc="005C38D6">
      <w:start w:val="1"/>
      <w:numFmt w:val="bullet"/>
      <w:lvlText w:val=""/>
      <w:lvlJc w:val="left"/>
      <w:pPr>
        <w:ind w:left="2160" w:hanging="360"/>
      </w:pPr>
      <w:rPr>
        <w:rFonts w:hint="default" w:ascii="Wingdings" w:hAnsi="Wingdings"/>
      </w:rPr>
    </w:lvl>
    <w:lvl w:ilvl="3" w:tplc="F0FC7732">
      <w:start w:val="1"/>
      <w:numFmt w:val="bullet"/>
      <w:lvlText w:val=""/>
      <w:lvlJc w:val="left"/>
      <w:pPr>
        <w:ind w:left="2880" w:hanging="360"/>
      </w:pPr>
      <w:rPr>
        <w:rFonts w:hint="default" w:ascii="Symbol" w:hAnsi="Symbol"/>
      </w:rPr>
    </w:lvl>
    <w:lvl w:ilvl="4" w:tplc="3B00CFA6">
      <w:start w:val="1"/>
      <w:numFmt w:val="bullet"/>
      <w:lvlText w:val="o"/>
      <w:lvlJc w:val="left"/>
      <w:pPr>
        <w:ind w:left="3600" w:hanging="360"/>
      </w:pPr>
      <w:rPr>
        <w:rFonts w:hint="default" w:ascii="Courier New" w:hAnsi="Courier New"/>
      </w:rPr>
    </w:lvl>
    <w:lvl w:ilvl="5" w:tplc="8B28FF70">
      <w:start w:val="1"/>
      <w:numFmt w:val="bullet"/>
      <w:lvlText w:val=""/>
      <w:lvlJc w:val="left"/>
      <w:pPr>
        <w:ind w:left="4320" w:hanging="360"/>
      </w:pPr>
      <w:rPr>
        <w:rFonts w:hint="default" w:ascii="Wingdings" w:hAnsi="Wingdings"/>
      </w:rPr>
    </w:lvl>
    <w:lvl w:ilvl="6" w:tplc="22BE4300">
      <w:start w:val="1"/>
      <w:numFmt w:val="bullet"/>
      <w:lvlText w:val=""/>
      <w:lvlJc w:val="left"/>
      <w:pPr>
        <w:ind w:left="5040" w:hanging="360"/>
      </w:pPr>
      <w:rPr>
        <w:rFonts w:hint="default" w:ascii="Symbol" w:hAnsi="Symbol"/>
      </w:rPr>
    </w:lvl>
    <w:lvl w:ilvl="7" w:tplc="B5F2AFAC">
      <w:start w:val="1"/>
      <w:numFmt w:val="bullet"/>
      <w:lvlText w:val="o"/>
      <w:lvlJc w:val="left"/>
      <w:pPr>
        <w:ind w:left="5760" w:hanging="360"/>
      </w:pPr>
      <w:rPr>
        <w:rFonts w:hint="default" w:ascii="Courier New" w:hAnsi="Courier New"/>
      </w:rPr>
    </w:lvl>
    <w:lvl w:ilvl="8" w:tplc="E4BCC706">
      <w:start w:val="1"/>
      <w:numFmt w:val="bullet"/>
      <w:lvlText w:val=""/>
      <w:lvlJc w:val="left"/>
      <w:pPr>
        <w:ind w:left="6480" w:hanging="360"/>
      </w:pPr>
      <w:rPr>
        <w:rFonts w:hint="default" w:ascii="Wingdings" w:hAnsi="Wingdings"/>
      </w:rPr>
    </w:lvl>
  </w:abstractNum>
  <w:abstractNum w:abstractNumId="33" w15:restartNumberingAfterBreak="0">
    <w:nsid w:val="5E455455"/>
    <w:multiLevelType w:val="hybridMultilevel"/>
    <w:tmpl w:val="FFFFFFFF"/>
    <w:lvl w:ilvl="0" w:tplc="0D8AA456">
      <w:start w:val="1"/>
      <w:numFmt w:val="bullet"/>
      <w:lvlText w:val=""/>
      <w:lvlJc w:val="left"/>
      <w:pPr>
        <w:ind w:left="720" w:hanging="360"/>
      </w:pPr>
      <w:rPr>
        <w:rFonts w:hint="default" w:ascii="Symbol" w:hAnsi="Symbol"/>
      </w:rPr>
    </w:lvl>
    <w:lvl w:ilvl="1" w:tplc="0A5A9EE2">
      <w:start w:val="1"/>
      <w:numFmt w:val="bullet"/>
      <w:lvlText w:val="o"/>
      <w:lvlJc w:val="left"/>
      <w:pPr>
        <w:ind w:left="1440" w:hanging="360"/>
      </w:pPr>
      <w:rPr>
        <w:rFonts w:hint="default" w:ascii="Courier New" w:hAnsi="Courier New"/>
      </w:rPr>
    </w:lvl>
    <w:lvl w:ilvl="2" w:tplc="EB1E8D86">
      <w:start w:val="1"/>
      <w:numFmt w:val="bullet"/>
      <w:lvlText w:val=""/>
      <w:lvlJc w:val="left"/>
      <w:pPr>
        <w:ind w:left="2160" w:hanging="360"/>
      </w:pPr>
      <w:rPr>
        <w:rFonts w:hint="default" w:ascii="Wingdings" w:hAnsi="Wingdings"/>
      </w:rPr>
    </w:lvl>
    <w:lvl w:ilvl="3" w:tplc="E8F229F6">
      <w:start w:val="1"/>
      <w:numFmt w:val="bullet"/>
      <w:lvlText w:val=""/>
      <w:lvlJc w:val="left"/>
      <w:pPr>
        <w:ind w:left="2880" w:hanging="360"/>
      </w:pPr>
      <w:rPr>
        <w:rFonts w:hint="default" w:ascii="Symbol" w:hAnsi="Symbol"/>
      </w:rPr>
    </w:lvl>
    <w:lvl w:ilvl="4" w:tplc="142E71CA">
      <w:start w:val="1"/>
      <w:numFmt w:val="bullet"/>
      <w:lvlText w:val="o"/>
      <w:lvlJc w:val="left"/>
      <w:pPr>
        <w:ind w:left="3600" w:hanging="360"/>
      </w:pPr>
      <w:rPr>
        <w:rFonts w:hint="default" w:ascii="Courier New" w:hAnsi="Courier New"/>
      </w:rPr>
    </w:lvl>
    <w:lvl w:ilvl="5" w:tplc="B504F3C6">
      <w:start w:val="1"/>
      <w:numFmt w:val="bullet"/>
      <w:lvlText w:val=""/>
      <w:lvlJc w:val="left"/>
      <w:pPr>
        <w:ind w:left="4320" w:hanging="360"/>
      </w:pPr>
      <w:rPr>
        <w:rFonts w:hint="default" w:ascii="Wingdings" w:hAnsi="Wingdings"/>
      </w:rPr>
    </w:lvl>
    <w:lvl w:ilvl="6" w:tplc="98D80C66">
      <w:start w:val="1"/>
      <w:numFmt w:val="bullet"/>
      <w:lvlText w:val=""/>
      <w:lvlJc w:val="left"/>
      <w:pPr>
        <w:ind w:left="5040" w:hanging="360"/>
      </w:pPr>
      <w:rPr>
        <w:rFonts w:hint="default" w:ascii="Symbol" w:hAnsi="Symbol"/>
      </w:rPr>
    </w:lvl>
    <w:lvl w:ilvl="7" w:tplc="13562432">
      <w:start w:val="1"/>
      <w:numFmt w:val="bullet"/>
      <w:lvlText w:val="o"/>
      <w:lvlJc w:val="left"/>
      <w:pPr>
        <w:ind w:left="5760" w:hanging="360"/>
      </w:pPr>
      <w:rPr>
        <w:rFonts w:hint="default" w:ascii="Courier New" w:hAnsi="Courier New"/>
      </w:rPr>
    </w:lvl>
    <w:lvl w:ilvl="8" w:tplc="DF323DDC">
      <w:start w:val="1"/>
      <w:numFmt w:val="bullet"/>
      <w:lvlText w:val=""/>
      <w:lvlJc w:val="left"/>
      <w:pPr>
        <w:ind w:left="6480" w:hanging="360"/>
      </w:pPr>
      <w:rPr>
        <w:rFonts w:hint="default" w:ascii="Wingdings" w:hAnsi="Wingdings"/>
      </w:rPr>
    </w:lvl>
  </w:abstractNum>
  <w:abstractNum w:abstractNumId="34" w15:restartNumberingAfterBreak="0">
    <w:nsid w:val="5EDB52B7"/>
    <w:multiLevelType w:val="hybridMultilevel"/>
    <w:tmpl w:val="F7B815A6"/>
    <w:lvl w:ilvl="0" w:tplc="E3827984">
      <w:start w:val="1"/>
      <w:numFmt w:val="decimal"/>
      <w:lvlText w:val="%1."/>
      <w:lvlJc w:val="left"/>
      <w:pPr>
        <w:ind w:left="720" w:hanging="360"/>
      </w:pPr>
    </w:lvl>
    <w:lvl w:ilvl="1" w:tplc="563CCEFA">
      <w:start w:val="1"/>
      <w:numFmt w:val="lowerLetter"/>
      <w:lvlText w:val="%2."/>
      <w:lvlJc w:val="left"/>
      <w:pPr>
        <w:ind w:left="1440" w:hanging="360"/>
      </w:pPr>
    </w:lvl>
    <w:lvl w:ilvl="2" w:tplc="F6A257BC">
      <w:start w:val="1"/>
      <w:numFmt w:val="lowerRoman"/>
      <w:lvlText w:val="%3."/>
      <w:lvlJc w:val="right"/>
      <w:pPr>
        <w:ind w:left="2160" w:hanging="180"/>
      </w:pPr>
    </w:lvl>
    <w:lvl w:ilvl="3" w:tplc="6422CEE8">
      <w:start w:val="1"/>
      <w:numFmt w:val="decimal"/>
      <w:lvlText w:val="%4."/>
      <w:lvlJc w:val="left"/>
      <w:pPr>
        <w:ind w:left="2880" w:hanging="360"/>
      </w:pPr>
    </w:lvl>
    <w:lvl w:ilvl="4" w:tplc="5880BD72">
      <w:start w:val="1"/>
      <w:numFmt w:val="lowerLetter"/>
      <w:lvlText w:val="%5."/>
      <w:lvlJc w:val="left"/>
      <w:pPr>
        <w:ind w:left="3600" w:hanging="360"/>
      </w:pPr>
    </w:lvl>
    <w:lvl w:ilvl="5" w:tplc="4E1CE744">
      <w:start w:val="1"/>
      <w:numFmt w:val="lowerRoman"/>
      <w:lvlText w:val="%6."/>
      <w:lvlJc w:val="right"/>
      <w:pPr>
        <w:ind w:left="4320" w:hanging="180"/>
      </w:pPr>
    </w:lvl>
    <w:lvl w:ilvl="6" w:tplc="C310B762">
      <w:start w:val="1"/>
      <w:numFmt w:val="decimal"/>
      <w:lvlText w:val="%7."/>
      <w:lvlJc w:val="left"/>
      <w:pPr>
        <w:ind w:left="5040" w:hanging="360"/>
      </w:pPr>
    </w:lvl>
    <w:lvl w:ilvl="7" w:tplc="D90C26AE">
      <w:start w:val="1"/>
      <w:numFmt w:val="lowerLetter"/>
      <w:lvlText w:val="%8."/>
      <w:lvlJc w:val="left"/>
      <w:pPr>
        <w:ind w:left="5760" w:hanging="360"/>
      </w:pPr>
    </w:lvl>
    <w:lvl w:ilvl="8" w:tplc="6206F6B6">
      <w:start w:val="1"/>
      <w:numFmt w:val="lowerRoman"/>
      <w:lvlText w:val="%9."/>
      <w:lvlJc w:val="right"/>
      <w:pPr>
        <w:ind w:left="6480" w:hanging="180"/>
      </w:pPr>
    </w:lvl>
  </w:abstractNum>
  <w:abstractNum w:abstractNumId="35" w15:restartNumberingAfterBreak="0">
    <w:nsid w:val="5F800B67"/>
    <w:multiLevelType w:val="hybridMultilevel"/>
    <w:tmpl w:val="305A610C"/>
    <w:lvl w:ilvl="0" w:tplc="93162C4A">
      <w:start w:val="1"/>
      <w:numFmt w:val="bullet"/>
      <w:lvlText w:val=""/>
      <w:lvlJc w:val="left"/>
      <w:pPr>
        <w:ind w:left="720" w:hanging="360"/>
      </w:pPr>
      <w:rPr>
        <w:rFonts w:hint="default" w:ascii="Symbol" w:hAnsi="Symbol"/>
      </w:rPr>
    </w:lvl>
    <w:lvl w:ilvl="1" w:tplc="9954B96E">
      <w:start w:val="1"/>
      <w:numFmt w:val="bullet"/>
      <w:lvlText w:val="o"/>
      <w:lvlJc w:val="left"/>
      <w:pPr>
        <w:ind w:left="1440" w:hanging="360"/>
      </w:pPr>
      <w:rPr>
        <w:rFonts w:hint="default" w:ascii="Courier New" w:hAnsi="Courier New"/>
      </w:rPr>
    </w:lvl>
    <w:lvl w:ilvl="2" w:tplc="47143182">
      <w:start w:val="1"/>
      <w:numFmt w:val="bullet"/>
      <w:lvlText w:val=""/>
      <w:lvlJc w:val="left"/>
      <w:pPr>
        <w:ind w:left="2160" w:hanging="360"/>
      </w:pPr>
      <w:rPr>
        <w:rFonts w:hint="default" w:ascii="Wingdings" w:hAnsi="Wingdings"/>
      </w:rPr>
    </w:lvl>
    <w:lvl w:ilvl="3" w:tplc="A698B0B2">
      <w:start w:val="1"/>
      <w:numFmt w:val="bullet"/>
      <w:lvlText w:val=""/>
      <w:lvlJc w:val="left"/>
      <w:pPr>
        <w:ind w:left="2880" w:hanging="360"/>
      </w:pPr>
      <w:rPr>
        <w:rFonts w:hint="default" w:ascii="Symbol" w:hAnsi="Symbol"/>
      </w:rPr>
    </w:lvl>
    <w:lvl w:ilvl="4" w:tplc="1054C9B2">
      <w:start w:val="1"/>
      <w:numFmt w:val="bullet"/>
      <w:lvlText w:val="o"/>
      <w:lvlJc w:val="left"/>
      <w:pPr>
        <w:ind w:left="3600" w:hanging="360"/>
      </w:pPr>
      <w:rPr>
        <w:rFonts w:hint="default" w:ascii="Courier New" w:hAnsi="Courier New"/>
      </w:rPr>
    </w:lvl>
    <w:lvl w:ilvl="5" w:tplc="6E729EBC">
      <w:start w:val="1"/>
      <w:numFmt w:val="bullet"/>
      <w:lvlText w:val=""/>
      <w:lvlJc w:val="left"/>
      <w:pPr>
        <w:ind w:left="4320" w:hanging="360"/>
      </w:pPr>
      <w:rPr>
        <w:rFonts w:hint="default" w:ascii="Wingdings" w:hAnsi="Wingdings"/>
      </w:rPr>
    </w:lvl>
    <w:lvl w:ilvl="6" w:tplc="08449998">
      <w:start w:val="1"/>
      <w:numFmt w:val="bullet"/>
      <w:lvlText w:val=""/>
      <w:lvlJc w:val="left"/>
      <w:pPr>
        <w:ind w:left="5040" w:hanging="360"/>
      </w:pPr>
      <w:rPr>
        <w:rFonts w:hint="default" w:ascii="Symbol" w:hAnsi="Symbol"/>
      </w:rPr>
    </w:lvl>
    <w:lvl w:ilvl="7" w:tplc="FF26F16E">
      <w:start w:val="1"/>
      <w:numFmt w:val="bullet"/>
      <w:lvlText w:val="o"/>
      <w:lvlJc w:val="left"/>
      <w:pPr>
        <w:ind w:left="5760" w:hanging="360"/>
      </w:pPr>
      <w:rPr>
        <w:rFonts w:hint="default" w:ascii="Courier New" w:hAnsi="Courier New"/>
      </w:rPr>
    </w:lvl>
    <w:lvl w:ilvl="8" w:tplc="ADAAC368">
      <w:start w:val="1"/>
      <w:numFmt w:val="bullet"/>
      <w:lvlText w:val=""/>
      <w:lvlJc w:val="left"/>
      <w:pPr>
        <w:ind w:left="6480" w:hanging="360"/>
      </w:pPr>
      <w:rPr>
        <w:rFonts w:hint="default" w:ascii="Wingdings" w:hAnsi="Wingdings"/>
      </w:rPr>
    </w:lvl>
  </w:abstractNum>
  <w:abstractNum w:abstractNumId="36" w15:restartNumberingAfterBreak="0">
    <w:nsid w:val="61182CCD"/>
    <w:multiLevelType w:val="multilevel"/>
    <w:tmpl w:val="EFB0F5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2731345"/>
    <w:multiLevelType w:val="multilevel"/>
    <w:tmpl w:val="C5F4A0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 w15:restartNumberingAfterBreak="0">
    <w:nsid w:val="66DF56FA"/>
    <w:multiLevelType w:val="hybridMultilevel"/>
    <w:tmpl w:val="FFFFFFFF"/>
    <w:lvl w:ilvl="0" w:tplc="1F4AA870">
      <w:start w:val="1"/>
      <w:numFmt w:val="bullet"/>
      <w:lvlText w:val=""/>
      <w:lvlJc w:val="left"/>
      <w:pPr>
        <w:ind w:left="720" w:hanging="360"/>
      </w:pPr>
      <w:rPr>
        <w:rFonts w:hint="default" w:ascii="Symbol" w:hAnsi="Symbol"/>
      </w:rPr>
    </w:lvl>
    <w:lvl w:ilvl="1" w:tplc="77080B62">
      <w:start w:val="1"/>
      <w:numFmt w:val="bullet"/>
      <w:lvlText w:val=""/>
      <w:lvlJc w:val="left"/>
      <w:pPr>
        <w:ind w:left="1440" w:hanging="360"/>
      </w:pPr>
      <w:rPr>
        <w:rFonts w:hint="default" w:ascii="Symbol" w:hAnsi="Symbol"/>
      </w:rPr>
    </w:lvl>
    <w:lvl w:ilvl="2" w:tplc="178A639C">
      <w:start w:val="1"/>
      <w:numFmt w:val="bullet"/>
      <w:lvlText w:val=""/>
      <w:lvlJc w:val="left"/>
      <w:pPr>
        <w:ind w:left="2160" w:hanging="360"/>
      </w:pPr>
      <w:rPr>
        <w:rFonts w:hint="default" w:ascii="Wingdings" w:hAnsi="Wingdings"/>
      </w:rPr>
    </w:lvl>
    <w:lvl w:ilvl="3" w:tplc="ED2082F4">
      <w:start w:val="1"/>
      <w:numFmt w:val="bullet"/>
      <w:lvlText w:val=""/>
      <w:lvlJc w:val="left"/>
      <w:pPr>
        <w:ind w:left="2880" w:hanging="360"/>
      </w:pPr>
      <w:rPr>
        <w:rFonts w:hint="default" w:ascii="Symbol" w:hAnsi="Symbol"/>
      </w:rPr>
    </w:lvl>
    <w:lvl w:ilvl="4" w:tplc="39EC7E62">
      <w:start w:val="1"/>
      <w:numFmt w:val="bullet"/>
      <w:lvlText w:val="o"/>
      <w:lvlJc w:val="left"/>
      <w:pPr>
        <w:ind w:left="3600" w:hanging="360"/>
      </w:pPr>
      <w:rPr>
        <w:rFonts w:hint="default" w:ascii="Courier New" w:hAnsi="Courier New"/>
      </w:rPr>
    </w:lvl>
    <w:lvl w:ilvl="5" w:tplc="ECCAC1B4">
      <w:start w:val="1"/>
      <w:numFmt w:val="bullet"/>
      <w:lvlText w:val=""/>
      <w:lvlJc w:val="left"/>
      <w:pPr>
        <w:ind w:left="4320" w:hanging="360"/>
      </w:pPr>
      <w:rPr>
        <w:rFonts w:hint="default" w:ascii="Wingdings" w:hAnsi="Wingdings"/>
      </w:rPr>
    </w:lvl>
    <w:lvl w:ilvl="6" w:tplc="982C50FA">
      <w:start w:val="1"/>
      <w:numFmt w:val="bullet"/>
      <w:lvlText w:val=""/>
      <w:lvlJc w:val="left"/>
      <w:pPr>
        <w:ind w:left="5040" w:hanging="360"/>
      </w:pPr>
      <w:rPr>
        <w:rFonts w:hint="default" w:ascii="Symbol" w:hAnsi="Symbol"/>
      </w:rPr>
    </w:lvl>
    <w:lvl w:ilvl="7" w:tplc="F3800172">
      <w:start w:val="1"/>
      <w:numFmt w:val="bullet"/>
      <w:lvlText w:val="o"/>
      <w:lvlJc w:val="left"/>
      <w:pPr>
        <w:ind w:left="5760" w:hanging="360"/>
      </w:pPr>
      <w:rPr>
        <w:rFonts w:hint="default" w:ascii="Courier New" w:hAnsi="Courier New"/>
      </w:rPr>
    </w:lvl>
    <w:lvl w:ilvl="8" w:tplc="B25E453E">
      <w:start w:val="1"/>
      <w:numFmt w:val="bullet"/>
      <w:lvlText w:val=""/>
      <w:lvlJc w:val="left"/>
      <w:pPr>
        <w:ind w:left="6480" w:hanging="360"/>
      </w:pPr>
      <w:rPr>
        <w:rFonts w:hint="default" w:ascii="Wingdings" w:hAnsi="Wingdings"/>
      </w:rPr>
    </w:lvl>
  </w:abstractNum>
  <w:abstractNum w:abstractNumId="39" w15:restartNumberingAfterBreak="0">
    <w:nsid w:val="68E4406E"/>
    <w:multiLevelType w:val="hybridMultilevel"/>
    <w:tmpl w:val="E3E6A21C"/>
    <w:lvl w:ilvl="0" w:tplc="81B6BB4C">
      <w:start w:val="1"/>
      <w:numFmt w:val="bullet"/>
      <w:lvlText w:val=""/>
      <w:lvlJc w:val="left"/>
      <w:pPr>
        <w:ind w:left="720" w:hanging="360"/>
      </w:pPr>
      <w:rPr>
        <w:rFonts w:hint="default" w:ascii="Symbol" w:hAnsi="Symbol"/>
      </w:rPr>
    </w:lvl>
    <w:lvl w:ilvl="1" w:tplc="EE5033CA">
      <w:start w:val="1"/>
      <w:numFmt w:val="bullet"/>
      <w:lvlText w:val="o"/>
      <w:lvlJc w:val="left"/>
      <w:pPr>
        <w:ind w:left="1440" w:hanging="360"/>
      </w:pPr>
      <w:rPr>
        <w:rFonts w:hint="default" w:ascii="Courier New" w:hAnsi="Courier New"/>
      </w:rPr>
    </w:lvl>
    <w:lvl w:ilvl="2" w:tplc="364A2568">
      <w:start w:val="1"/>
      <w:numFmt w:val="bullet"/>
      <w:lvlText w:val=""/>
      <w:lvlJc w:val="left"/>
      <w:pPr>
        <w:ind w:left="2160" w:hanging="360"/>
      </w:pPr>
      <w:rPr>
        <w:rFonts w:hint="default" w:ascii="Wingdings" w:hAnsi="Wingdings"/>
      </w:rPr>
    </w:lvl>
    <w:lvl w:ilvl="3" w:tplc="7466C934">
      <w:start w:val="1"/>
      <w:numFmt w:val="bullet"/>
      <w:lvlText w:val=""/>
      <w:lvlJc w:val="left"/>
      <w:pPr>
        <w:ind w:left="2880" w:hanging="360"/>
      </w:pPr>
      <w:rPr>
        <w:rFonts w:hint="default" w:ascii="Symbol" w:hAnsi="Symbol"/>
      </w:rPr>
    </w:lvl>
    <w:lvl w:ilvl="4" w:tplc="592A2494">
      <w:start w:val="1"/>
      <w:numFmt w:val="bullet"/>
      <w:lvlText w:val="o"/>
      <w:lvlJc w:val="left"/>
      <w:pPr>
        <w:ind w:left="3600" w:hanging="360"/>
      </w:pPr>
      <w:rPr>
        <w:rFonts w:hint="default" w:ascii="Courier New" w:hAnsi="Courier New"/>
      </w:rPr>
    </w:lvl>
    <w:lvl w:ilvl="5" w:tplc="BD748E84">
      <w:start w:val="1"/>
      <w:numFmt w:val="bullet"/>
      <w:lvlText w:val=""/>
      <w:lvlJc w:val="left"/>
      <w:pPr>
        <w:ind w:left="4320" w:hanging="360"/>
      </w:pPr>
      <w:rPr>
        <w:rFonts w:hint="default" w:ascii="Wingdings" w:hAnsi="Wingdings"/>
      </w:rPr>
    </w:lvl>
    <w:lvl w:ilvl="6" w:tplc="EEE679EC">
      <w:start w:val="1"/>
      <w:numFmt w:val="bullet"/>
      <w:lvlText w:val=""/>
      <w:lvlJc w:val="left"/>
      <w:pPr>
        <w:ind w:left="5040" w:hanging="360"/>
      </w:pPr>
      <w:rPr>
        <w:rFonts w:hint="default" w:ascii="Symbol" w:hAnsi="Symbol"/>
      </w:rPr>
    </w:lvl>
    <w:lvl w:ilvl="7" w:tplc="EC76F20C">
      <w:start w:val="1"/>
      <w:numFmt w:val="bullet"/>
      <w:lvlText w:val="o"/>
      <w:lvlJc w:val="left"/>
      <w:pPr>
        <w:ind w:left="5760" w:hanging="360"/>
      </w:pPr>
      <w:rPr>
        <w:rFonts w:hint="default" w:ascii="Courier New" w:hAnsi="Courier New"/>
      </w:rPr>
    </w:lvl>
    <w:lvl w:ilvl="8" w:tplc="7DF6A96A">
      <w:start w:val="1"/>
      <w:numFmt w:val="bullet"/>
      <w:lvlText w:val=""/>
      <w:lvlJc w:val="left"/>
      <w:pPr>
        <w:ind w:left="6480" w:hanging="360"/>
      </w:pPr>
      <w:rPr>
        <w:rFonts w:hint="default" w:ascii="Wingdings" w:hAnsi="Wingdings"/>
      </w:rPr>
    </w:lvl>
  </w:abstractNum>
  <w:abstractNum w:abstractNumId="40" w15:restartNumberingAfterBreak="0">
    <w:nsid w:val="6A7A1A04"/>
    <w:multiLevelType w:val="hybridMultilevel"/>
    <w:tmpl w:val="BEB487A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6B804D06"/>
    <w:multiLevelType w:val="hybridMultilevel"/>
    <w:tmpl w:val="2EA6EDD6"/>
    <w:lvl w:ilvl="0" w:tplc="F26A836C">
      <w:start w:val="1"/>
      <w:numFmt w:val="bullet"/>
      <w:lvlText w:val=""/>
      <w:lvlJc w:val="left"/>
      <w:pPr>
        <w:ind w:left="720" w:hanging="360"/>
      </w:pPr>
      <w:rPr>
        <w:rFonts w:hint="default" w:ascii="Symbol" w:hAnsi="Symbol"/>
      </w:rPr>
    </w:lvl>
    <w:lvl w:ilvl="1" w:tplc="5BD2F742">
      <w:start w:val="1"/>
      <w:numFmt w:val="bullet"/>
      <w:lvlText w:val="o"/>
      <w:lvlJc w:val="left"/>
      <w:pPr>
        <w:ind w:left="1440" w:hanging="360"/>
      </w:pPr>
      <w:rPr>
        <w:rFonts w:hint="default" w:ascii="Courier New" w:hAnsi="Courier New"/>
      </w:rPr>
    </w:lvl>
    <w:lvl w:ilvl="2" w:tplc="30DA88FE">
      <w:start w:val="1"/>
      <w:numFmt w:val="bullet"/>
      <w:lvlText w:val=""/>
      <w:lvlJc w:val="left"/>
      <w:pPr>
        <w:ind w:left="2160" w:hanging="360"/>
      </w:pPr>
      <w:rPr>
        <w:rFonts w:hint="default" w:ascii="Wingdings" w:hAnsi="Wingdings"/>
      </w:rPr>
    </w:lvl>
    <w:lvl w:ilvl="3" w:tplc="EF0EAB4A">
      <w:start w:val="1"/>
      <w:numFmt w:val="bullet"/>
      <w:lvlText w:val=""/>
      <w:lvlJc w:val="left"/>
      <w:pPr>
        <w:ind w:left="2880" w:hanging="360"/>
      </w:pPr>
      <w:rPr>
        <w:rFonts w:hint="default" w:ascii="Symbol" w:hAnsi="Symbol"/>
      </w:rPr>
    </w:lvl>
    <w:lvl w:ilvl="4" w:tplc="B022B84A">
      <w:start w:val="1"/>
      <w:numFmt w:val="bullet"/>
      <w:lvlText w:val="o"/>
      <w:lvlJc w:val="left"/>
      <w:pPr>
        <w:ind w:left="3600" w:hanging="360"/>
      </w:pPr>
      <w:rPr>
        <w:rFonts w:hint="default" w:ascii="Courier New" w:hAnsi="Courier New"/>
      </w:rPr>
    </w:lvl>
    <w:lvl w:ilvl="5" w:tplc="9932A75C">
      <w:start w:val="1"/>
      <w:numFmt w:val="bullet"/>
      <w:lvlText w:val=""/>
      <w:lvlJc w:val="left"/>
      <w:pPr>
        <w:ind w:left="4320" w:hanging="360"/>
      </w:pPr>
      <w:rPr>
        <w:rFonts w:hint="default" w:ascii="Wingdings" w:hAnsi="Wingdings"/>
      </w:rPr>
    </w:lvl>
    <w:lvl w:ilvl="6" w:tplc="22A46894">
      <w:start w:val="1"/>
      <w:numFmt w:val="bullet"/>
      <w:lvlText w:val=""/>
      <w:lvlJc w:val="left"/>
      <w:pPr>
        <w:ind w:left="5040" w:hanging="360"/>
      </w:pPr>
      <w:rPr>
        <w:rFonts w:hint="default" w:ascii="Symbol" w:hAnsi="Symbol"/>
      </w:rPr>
    </w:lvl>
    <w:lvl w:ilvl="7" w:tplc="6FC0A7B0">
      <w:start w:val="1"/>
      <w:numFmt w:val="bullet"/>
      <w:lvlText w:val="o"/>
      <w:lvlJc w:val="left"/>
      <w:pPr>
        <w:ind w:left="5760" w:hanging="360"/>
      </w:pPr>
      <w:rPr>
        <w:rFonts w:hint="default" w:ascii="Courier New" w:hAnsi="Courier New"/>
      </w:rPr>
    </w:lvl>
    <w:lvl w:ilvl="8" w:tplc="9C6AF5AA">
      <w:start w:val="1"/>
      <w:numFmt w:val="bullet"/>
      <w:lvlText w:val=""/>
      <w:lvlJc w:val="left"/>
      <w:pPr>
        <w:ind w:left="6480" w:hanging="360"/>
      </w:pPr>
      <w:rPr>
        <w:rFonts w:hint="default" w:ascii="Wingdings" w:hAnsi="Wingdings"/>
      </w:rPr>
    </w:lvl>
  </w:abstractNum>
  <w:abstractNum w:abstractNumId="42" w15:restartNumberingAfterBreak="0">
    <w:nsid w:val="704C6FED"/>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1."/>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560458F"/>
    <w:multiLevelType w:val="hybridMultilevel"/>
    <w:tmpl w:val="72406876"/>
    <w:lvl w:ilvl="0" w:tplc="E89AF4FC">
      <w:start w:val="1"/>
      <w:numFmt w:val="bullet"/>
      <w:lvlText w:val=""/>
      <w:lvlJc w:val="left"/>
      <w:pPr>
        <w:ind w:left="720" w:hanging="360"/>
      </w:pPr>
      <w:rPr>
        <w:rFonts w:hint="default" w:ascii="Symbol" w:hAnsi="Symbol"/>
      </w:rPr>
    </w:lvl>
    <w:lvl w:ilvl="1" w:tplc="198A0848">
      <w:start w:val="1"/>
      <w:numFmt w:val="bullet"/>
      <w:lvlText w:val="o"/>
      <w:lvlJc w:val="left"/>
      <w:pPr>
        <w:ind w:left="1440" w:hanging="360"/>
      </w:pPr>
      <w:rPr>
        <w:rFonts w:hint="default" w:ascii="Courier New" w:hAnsi="Courier New"/>
      </w:rPr>
    </w:lvl>
    <w:lvl w:ilvl="2" w:tplc="3070A62E">
      <w:start w:val="1"/>
      <w:numFmt w:val="bullet"/>
      <w:lvlText w:val=""/>
      <w:lvlJc w:val="left"/>
      <w:pPr>
        <w:ind w:left="2160" w:hanging="360"/>
      </w:pPr>
      <w:rPr>
        <w:rFonts w:hint="default" w:ascii="Wingdings" w:hAnsi="Wingdings"/>
      </w:rPr>
    </w:lvl>
    <w:lvl w:ilvl="3" w:tplc="DD7ECEAA">
      <w:start w:val="1"/>
      <w:numFmt w:val="bullet"/>
      <w:lvlText w:val=""/>
      <w:lvlJc w:val="left"/>
      <w:pPr>
        <w:ind w:left="2880" w:hanging="360"/>
      </w:pPr>
      <w:rPr>
        <w:rFonts w:hint="default" w:ascii="Symbol" w:hAnsi="Symbol"/>
      </w:rPr>
    </w:lvl>
    <w:lvl w:ilvl="4" w:tplc="0E42609A">
      <w:start w:val="1"/>
      <w:numFmt w:val="bullet"/>
      <w:lvlText w:val="o"/>
      <w:lvlJc w:val="left"/>
      <w:pPr>
        <w:ind w:left="3600" w:hanging="360"/>
      </w:pPr>
      <w:rPr>
        <w:rFonts w:hint="default" w:ascii="Courier New" w:hAnsi="Courier New"/>
      </w:rPr>
    </w:lvl>
    <w:lvl w:ilvl="5" w:tplc="931286C0">
      <w:start w:val="1"/>
      <w:numFmt w:val="bullet"/>
      <w:lvlText w:val=""/>
      <w:lvlJc w:val="left"/>
      <w:pPr>
        <w:ind w:left="4320" w:hanging="360"/>
      </w:pPr>
      <w:rPr>
        <w:rFonts w:hint="default" w:ascii="Wingdings" w:hAnsi="Wingdings"/>
      </w:rPr>
    </w:lvl>
    <w:lvl w:ilvl="6" w:tplc="D56E533C">
      <w:start w:val="1"/>
      <w:numFmt w:val="bullet"/>
      <w:lvlText w:val=""/>
      <w:lvlJc w:val="left"/>
      <w:pPr>
        <w:ind w:left="5040" w:hanging="360"/>
      </w:pPr>
      <w:rPr>
        <w:rFonts w:hint="default" w:ascii="Symbol" w:hAnsi="Symbol"/>
      </w:rPr>
    </w:lvl>
    <w:lvl w:ilvl="7" w:tplc="ACC6D680">
      <w:start w:val="1"/>
      <w:numFmt w:val="bullet"/>
      <w:lvlText w:val="o"/>
      <w:lvlJc w:val="left"/>
      <w:pPr>
        <w:ind w:left="5760" w:hanging="360"/>
      </w:pPr>
      <w:rPr>
        <w:rFonts w:hint="default" w:ascii="Courier New" w:hAnsi="Courier New"/>
      </w:rPr>
    </w:lvl>
    <w:lvl w:ilvl="8" w:tplc="A6B2640C">
      <w:start w:val="1"/>
      <w:numFmt w:val="bullet"/>
      <w:lvlText w:val=""/>
      <w:lvlJc w:val="left"/>
      <w:pPr>
        <w:ind w:left="6480" w:hanging="360"/>
      </w:pPr>
      <w:rPr>
        <w:rFonts w:hint="default" w:ascii="Wingdings" w:hAnsi="Wingdings"/>
      </w:rPr>
    </w:lvl>
  </w:abstractNum>
  <w:abstractNum w:abstractNumId="44" w15:restartNumberingAfterBreak="0">
    <w:nsid w:val="764F0362"/>
    <w:multiLevelType w:val="hybridMultilevel"/>
    <w:tmpl w:val="113C7652"/>
    <w:lvl w:ilvl="0" w:tplc="9D621F10">
      <w:start w:val="1"/>
      <w:numFmt w:val="bullet"/>
      <w:lvlText w:val=""/>
      <w:lvlJc w:val="left"/>
      <w:pPr>
        <w:ind w:left="720" w:hanging="360"/>
      </w:pPr>
      <w:rPr>
        <w:rFonts w:hint="default" w:ascii="Symbol" w:hAnsi="Symbol"/>
      </w:rPr>
    </w:lvl>
    <w:lvl w:ilvl="1" w:tplc="0DCA5C8E">
      <w:start w:val="1"/>
      <w:numFmt w:val="bullet"/>
      <w:lvlText w:val="o"/>
      <w:lvlJc w:val="left"/>
      <w:pPr>
        <w:ind w:left="1440" w:hanging="360"/>
      </w:pPr>
      <w:rPr>
        <w:rFonts w:hint="default" w:ascii="Courier New" w:hAnsi="Courier New"/>
      </w:rPr>
    </w:lvl>
    <w:lvl w:ilvl="2" w:tplc="226CD8C4">
      <w:start w:val="1"/>
      <w:numFmt w:val="bullet"/>
      <w:lvlText w:val=""/>
      <w:lvlJc w:val="left"/>
      <w:pPr>
        <w:ind w:left="2160" w:hanging="360"/>
      </w:pPr>
      <w:rPr>
        <w:rFonts w:hint="default" w:ascii="Wingdings" w:hAnsi="Wingdings"/>
      </w:rPr>
    </w:lvl>
    <w:lvl w:ilvl="3" w:tplc="890634E6">
      <w:start w:val="1"/>
      <w:numFmt w:val="bullet"/>
      <w:lvlText w:val=""/>
      <w:lvlJc w:val="left"/>
      <w:pPr>
        <w:ind w:left="2880" w:hanging="360"/>
      </w:pPr>
      <w:rPr>
        <w:rFonts w:hint="default" w:ascii="Symbol" w:hAnsi="Symbol"/>
      </w:rPr>
    </w:lvl>
    <w:lvl w:ilvl="4" w:tplc="AE0E0378">
      <w:start w:val="1"/>
      <w:numFmt w:val="bullet"/>
      <w:lvlText w:val="o"/>
      <w:lvlJc w:val="left"/>
      <w:pPr>
        <w:ind w:left="3600" w:hanging="360"/>
      </w:pPr>
      <w:rPr>
        <w:rFonts w:hint="default" w:ascii="Courier New" w:hAnsi="Courier New"/>
      </w:rPr>
    </w:lvl>
    <w:lvl w:ilvl="5" w:tplc="67B281B6">
      <w:start w:val="1"/>
      <w:numFmt w:val="bullet"/>
      <w:lvlText w:val=""/>
      <w:lvlJc w:val="left"/>
      <w:pPr>
        <w:ind w:left="4320" w:hanging="360"/>
      </w:pPr>
      <w:rPr>
        <w:rFonts w:hint="default" w:ascii="Wingdings" w:hAnsi="Wingdings"/>
      </w:rPr>
    </w:lvl>
    <w:lvl w:ilvl="6" w:tplc="AB4AC914">
      <w:start w:val="1"/>
      <w:numFmt w:val="bullet"/>
      <w:lvlText w:val=""/>
      <w:lvlJc w:val="left"/>
      <w:pPr>
        <w:ind w:left="5040" w:hanging="360"/>
      </w:pPr>
      <w:rPr>
        <w:rFonts w:hint="default" w:ascii="Symbol" w:hAnsi="Symbol"/>
      </w:rPr>
    </w:lvl>
    <w:lvl w:ilvl="7" w:tplc="BBD8D91A">
      <w:start w:val="1"/>
      <w:numFmt w:val="bullet"/>
      <w:lvlText w:val="o"/>
      <w:lvlJc w:val="left"/>
      <w:pPr>
        <w:ind w:left="5760" w:hanging="360"/>
      </w:pPr>
      <w:rPr>
        <w:rFonts w:hint="default" w:ascii="Courier New" w:hAnsi="Courier New"/>
      </w:rPr>
    </w:lvl>
    <w:lvl w:ilvl="8" w:tplc="51DA6950">
      <w:start w:val="1"/>
      <w:numFmt w:val="bullet"/>
      <w:lvlText w:val=""/>
      <w:lvlJc w:val="left"/>
      <w:pPr>
        <w:ind w:left="6480" w:hanging="360"/>
      </w:pPr>
      <w:rPr>
        <w:rFonts w:hint="default" w:ascii="Wingdings" w:hAnsi="Wingdings"/>
      </w:rPr>
    </w:lvl>
  </w:abstractNum>
  <w:abstractNum w:abstractNumId="45" w15:restartNumberingAfterBreak="0">
    <w:nsid w:val="774A12DD"/>
    <w:multiLevelType w:val="hybridMultilevel"/>
    <w:tmpl w:val="9D4877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86B64AF"/>
    <w:multiLevelType w:val="hybridMultilevel"/>
    <w:tmpl w:val="BF769E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7" w15:restartNumberingAfterBreak="0">
    <w:nsid w:val="7A7777CD"/>
    <w:multiLevelType w:val="hybridMultilevel"/>
    <w:tmpl w:val="FFFFFFFF"/>
    <w:lvl w:ilvl="0" w:tplc="6FA47DF4">
      <w:start w:val="1"/>
      <w:numFmt w:val="bullet"/>
      <w:lvlText w:val=""/>
      <w:lvlJc w:val="left"/>
      <w:pPr>
        <w:ind w:left="720" w:hanging="360"/>
      </w:pPr>
      <w:rPr>
        <w:rFonts w:hint="default" w:ascii="Symbol" w:hAnsi="Symbol"/>
      </w:rPr>
    </w:lvl>
    <w:lvl w:ilvl="1" w:tplc="65A0307A">
      <w:start w:val="1"/>
      <w:numFmt w:val="bullet"/>
      <w:lvlText w:val=""/>
      <w:lvlJc w:val="left"/>
      <w:pPr>
        <w:ind w:left="1440" w:hanging="360"/>
      </w:pPr>
      <w:rPr>
        <w:rFonts w:hint="default" w:ascii="Symbol" w:hAnsi="Symbol"/>
      </w:rPr>
    </w:lvl>
    <w:lvl w:ilvl="2" w:tplc="02C80816">
      <w:start w:val="1"/>
      <w:numFmt w:val="bullet"/>
      <w:lvlText w:val=""/>
      <w:lvlJc w:val="left"/>
      <w:pPr>
        <w:ind w:left="2160" w:hanging="360"/>
      </w:pPr>
      <w:rPr>
        <w:rFonts w:hint="default" w:ascii="Wingdings" w:hAnsi="Wingdings"/>
      </w:rPr>
    </w:lvl>
    <w:lvl w:ilvl="3" w:tplc="841E0BAC">
      <w:start w:val="1"/>
      <w:numFmt w:val="bullet"/>
      <w:lvlText w:val=""/>
      <w:lvlJc w:val="left"/>
      <w:pPr>
        <w:ind w:left="2880" w:hanging="360"/>
      </w:pPr>
      <w:rPr>
        <w:rFonts w:hint="default" w:ascii="Symbol" w:hAnsi="Symbol"/>
      </w:rPr>
    </w:lvl>
    <w:lvl w:ilvl="4" w:tplc="108290FE">
      <w:start w:val="1"/>
      <w:numFmt w:val="bullet"/>
      <w:lvlText w:val="o"/>
      <w:lvlJc w:val="left"/>
      <w:pPr>
        <w:ind w:left="3600" w:hanging="360"/>
      </w:pPr>
      <w:rPr>
        <w:rFonts w:hint="default" w:ascii="Courier New" w:hAnsi="Courier New"/>
      </w:rPr>
    </w:lvl>
    <w:lvl w:ilvl="5" w:tplc="F0208F90">
      <w:start w:val="1"/>
      <w:numFmt w:val="bullet"/>
      <w:lvlText w:val=""/>
      <w:lvlJc w:val="left"/>
      <w:pPr>
        <w:ind w:left="4320" w:hanging="360"/>
      </w:pPr>
      <w:rPr>
        <w:rFonts w:hint="default" w:ascii="Wingdings" w:hAnsi="Wingdings"/>
      </w:rPr>
    </w:lvl>
    <w:lvl w:ilvl="6" w:tplc="15140CF0">
      <w:start w:val="1"/>
      <w:numFmt w:val="bullet"/>
      <w:lvlText w:val=""/>
      <w:lvlJc w:val="left"/>
      <w:pPr>
        <w:ind w:left="5040" w:hanging="360"/>
      </w:pPr>
      <w:rPr>
        <w:rFonts w:hint="default" w:ascii="Symbol" w:hAnsi="Symbol"/>
      </w:rPr>
    </w:lvl>
    <w:lvl w:ilvl="7" w:tplc="AF04A0D6">
      <w:start w:val="1"/>
      <w:numFmt w:val="bullet"/>
      <w:lvlText w:val="o"/>
      <w:lvlJc w:val="left"/>
      <w:pPr>
        <w:ind w:left="5760" w:hanging="360"/>
      </w:pPr>
      <w:rPr>
        <w:rFonts w:hint="default" w:ascii="Courier New" w:hAnsi="Courier New"/>
      </w:rPr>
    </w:lvl>
    <w:lvl w:ilvl="8" w:tplc="983473B2">
      <w:start w:val="1"/>
      <w:numFmt w:val="bullet"/>
      <w:lvlText w:val=""/>
      <w:lvlJc w:val="left"/>
      <w:pPr>
        <w:ind w:left="6480" w:hanging="360"/>
      </w:pPr>
      <w:rPr>
        <w:rFonts w:hint="default" w:ascii="Wingdings" w:hAnsi="Wingdings"/>
      </w:rPr>
    </w:lvl>
  </w:abstractNum>
  <w:abstractNum w:abstractNumId="48" w15:restartNumberingAfterBreak="0">
    <w:nsid w:val="7B652720"/>
    <w:multiLevelType w:val="multilevel"/>
    <w:tmpl w:val="56C055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7D381590"/>
    <w:multiLevelType w:val="hybridMultilevel"/>
    <w:tmpl w:val="AF60A6B2"/>
    <w:lvl w:ilvl="0" w:tplc="85FEDB5A">
      <w:start w:val="1"/>
      <w:numFmt w:val="bullet"/>
      <w:lvlText w:val=""/>
      <w:lvlJc w:val="left"/>
      <w:pPr>
        <w:ind w:left="720" w:hanging="360"/>
      </w:pPr>
      <w:rPr>
        <w:rFonts w:hint="default" w:ascii="Symbol" w:hAnsi="Symbol"/>
      </w:rPr>
    </w:lvl>
    <w:lvl w:ilvl="1" w:tplc="B1162368">
      <w:start w:val="1"/>
      <w:numFmt w:val="bullet"/>
      <w:lvlText w:val="o"/>
      <w:lvlJc w:val="left"/>
      <w:pPr>
        <w:ind w:left="1440" w:hanging="360"/>
      </w:pPr>
      <w:rPr>
        <w:rFonts w:hint="default" w:ascii="Courier New" w:hAnsi="Courier New"/>
      </w:rPr>
    </w:lvl>
    <w:lvl w:ilvl="2" w:tplc="C8EE02F8">
      <w:start w:val="1"/>
      <w:numFmt w:val="bullet"/>
      <w:lvlText w:val=""/>
      <w:lvlJc w:val="left"/>
      <w:pPr>
        <w:ind w:left="2160" w:hanging="360"/>
      </w:pPr>
      <w:rPr>
        <w:rFonts w:hint="default" w:ascii="Wingdings" w:hAnsi="Wingdings"/>
      </w:rPr>
    </w:lvl>
    <w:lvl w:ilvl="3" w:tplc="50AE9246">
      <w:start w:val="1"/>
      <w:numFmt w:val="bullet"/>
      <w:lvlText w:val=""/>
      <w:lvlJc w:val="left"/>
      <w:pPr>
        <w:ind w:left="2880" w:hanging="360"/>
      </w:pPr>
      <w:rPr>
        <w:rFonts w:hint="default" w:ascii="Symbol" w:hAnsi="Symbol"/>
      </w:rPr>
    </w:lvl>
    <w:lvl w:ilvl="4" w:tplc="131442D6">
      <w:start w:val="1"/>
      <w:numFmt w:val="bullet"/>
      <w:lvlText w:val="o"/>
      <w:lvlJc w:val="left"/>
      <w:pPr>
        <w:ind w:left="3600" w:hanging="360"/>
      </w:pPr>
      <w:rPr>
        <w:rFonts w:hint="default" w:ascii="Courier New" w:hAnsi="Courier New"/>
      </w:rPr>
    </w:lvl>
    <w:lvl w:ilvl="5" w:tplc="91529836">
      <w:start w:val="1"/>
      <w:numFmt w:val="bullet"/>
      <w:lvlText w:val=""/>
      <w:lvlJc w:val="left"/>
      <w:pPr>
        <w:ind w:left="4320" w:hanging="360"/>
      </w:pPr>
      <w:rPr>
        <w:rFonts w:hint="default" w:ascii="Wingdings" w:hAnsi="Wingdings"/>
      </w:rPr>
    </w:lvl>
    <w:lvl w:ilvl="6" w:tplc="DDCC9822">
      <w:start w:val="1"/>
      <w:numFmt w:val="bullet"/>
      <w:lvlText w:val=""/>
      <w:lvlJc w:val="left"/>
      <w:pPr>
        <w:ind w:left="5040" w:hanging="360"/>
      </w:pPr>
      <w:rPr>
        <w:rFonts w:hint="default" w:ascii="Symbol" w:hAnsi="Symbol"/>
      </w:rPr>
    </w:lvl>
    <w:lvl w:ilvl="7" w:tplc="CFD47304">
      <w:start w:val="1"/>
      <w:numFmt w:val="bullet"/>
      <w:lvlText w:val="o"/>
      <w:lvlJc w:val="left"/>
      <w:pPr>
        <w:ind w:left="5760" w:hanging="360"/>
      </w:pPr>
      <w:rPr>
        <w:rFonts w:hint="default" w:ascii="Courier New" w:hAnsi="Courier New"/>
      </w:rPr>
    </w:lvl>
    <w:lvl w:ilvl="8" w:tplc="BE0E924A">
      <w:start w:val="1"/>
      <w:numFmt w:val="bullet"/>
      <w:lvlText w:val=""/>
      <w:lvlJc w:val="left"/>
      <w:pPr>
        <w:ind w:left="6480" w:hanging="360"/>
      </w:pPr>
      <w:rPr>
        <w:rFonts w:hint="default" w:ascii="Wingdings" w:hAnsi="Wingdings"/>
      </w:rPr>
    </w:lvl>
  </w:abstractNum>
  <w:abstractNum w:abstractNumId="50" w15:restartNumberingAfterBreak="0">
    <w:nsid w:val="7F3D2108"/>
    <w:multiLevelType w:val="hybridMultilevel"/>
    <w:tmpl w:val="E624874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1" w15:restartNumberingAfterBreak="0">
    <w:nsid w:val="7FE07F2A"/>
    <w:multiLevelType w:val="hybridMultilevel"/>
    <w:tmpl w:val="F7B815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15"/>
  </w:num>
  <w:num w:numId="2">
    <w:abstractNumId w:val="18"/>
  </w:num>
  <w:num w:numId="3">
    <w:abstractNumId w:val="19"/>
  </w:num>
  <w:num w:numId="4">
    <w:abstractNumId w:val="30"/>
  </w:num>
  <w:num w:numId="5">
    <w:abstractNumId w:val="17"/>
  </w:num>
  <w:num w:numId="6">
    <w:abstractNumId w:val="36"/>
  </w:num>
  <w:num w:numId="7">
    <w:abstractNumId w:val="5"/>
  </w:num>
  <w:num w:numId="8">
    <w:abstractNumId w:val="38"/>
  </w:num>
  <w:num w:numId="9">
    <w:abstractNumId w:val="28"/>
  </w:num>
  <w:num w:numId="10">
    <w:abstractNumId w:val="14"/>
  </w:num>
  <w:num w:numId="11">
    <w:abstractNumId w:val="32"/>
  </w:num>
  <w:num w:numId="12">
    <w:abstractNumId w:val="33"/>
  </w:num>
  <w:num w:numId="13">
    <w:abstractNumId w:val="20"/>
  </w:num>
  <w:num w:numId="14">
    <w:abstractNumId w:val="21"/>
  </w:num>
  <w:num w:numId="15">
    <w:abstractNumId w:val="6"/>
  </w:num>
  <w:num w:numId="16">
    <w:abstractNumId w:val="26"/>
  </w:num>
  <w:num w:numId="17">
    <w:abstractNumId w:val="10"/>
  </w:num>
  <w:num w:numId="18">
    <w:abstractNumId w:val="47"/>
  </w:num>
  <w:num w:numId="19">
    <w:abstractNumId w:val="25"/>
  </w:num>
  <w:num w:numId="20">
    <w:abstractNumId w:val="1"/>
  </w:num>
  <w:num w:numId="21">
    <w:abstractNumId w:val="0"/>
  </w:num>
  <w:num w:numId="22">
    <w:abstractNumId w:val="16"/>
  </w:num>
  <w:num w:numId="23">
    <w:abstractNumId w:val="42"/>
  </w:num>
  <w:num w:numId="24">
    <w:abstractNumId w:val="24"/>
  </w:num>
  <w:num w:numId="25">
    <w:abstractNumId w:val="49"/>
  </w:num>
  <w:num w:numId="26">
    <w:abstractNumId w:val="35"/>
  </w:num>
  <w:num w:numId="27">
    <w:abstractNumId w:val="4"/>
  </w:num>
  <w:num w:numId="28">
    <w:abstractNumId w:val="31"/>
  </w:num>
  <w:num w:numId="29">
    <w:abstractNumId w:val="9"/>
  </w:num>
  <w:num w:numId="30">
    <w:abstractNumId w:val="48"/>
  </w:num>
  <w:num w:numId="31">
    <w:abstractNumId w:val="2"/>
  </w:num>
  <w:num w:numId="32">
    <w:abstractNumId w:val="3"/>
  </w:num>
  <w:num w:numId="33">
    <w:abstractNumId w:val="37"/>
  </w:num>
  <w:num w:numId="34">
    <w:abstractNumId w:val="34"/>
  </w:num>
  <w:num w:numId="35">
    <w:abstractNumId w:val="51"/>
  </w:num>
  <w:num w:numId="36">
    <w:abstractNumId w:val="13"/>
  </w:num>
  <w:num w:numId="37">
    <w:abstractNumId w:val="8"/>
  </w:num>
  <w:num w:numId="38">
    <w:abstractNumId w:val="7"/>
  </w:num>
  <w:num w:numId="39">
    <w:abstractNumId w:val="50"/>
  </w:num>
  <w:num w:numId="40">
    <w:abstractNumId w:val="46"/>
  </w:num>
  <w:num w:numId="41">
    <w:abstractNumId w:val="11"/>
  </w:num>
  <w:num w:numId="42">
    <w:abstractNumId w:val="40"/>
  </w:num>
  <w:num w:numId="43">
    <w:abstractNumId w:val="23"/>
  </w:num>
  <w:num w:numId="44">
    <w:abstractNumId w:val="45"/>
  </w:num>
  <w:num w:numId="45">
    <w:abstractNumId w:val="29"/>
  </w:num>
  <w:num w:numId="46">
    <w:abstractNumId w:val="12"/>
  </w:num>
  <w:num w:numId="47">
    <w:abstractNumId w:val="44"/>
  </w:num>
  <w:num w:numId="48">
    <w:abstractNumId w:val="27"/>
  </w:num>
  <w:num w:numId="49">
    <w:abstractNumId w:val="22"/>
  </w:num>
  <w:num w:numId="50">
    <w:abstractNumId w:val="39"/>
  </w:num>
  <w:num w:numId="51">
    <w:abstractNumId w:val="41"/>
  </w:num>
  <w:num w:numId="52">
    <w:abstractNumId w:val="43"/>
  </w:num>
  <w:numIdMacAtCleanup w:val="5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1D6"/>
    <w:rsid w:val="00000E54"/>
    <w:rsid w:val="000022D4"/>
    <w:rsid w:val="000026F2"/>
    <w:rsid w:val="000165EB"/>
    <w:rsid w:val="00023539"/>
    <w:rsid w:val="00033669"/>
    <w:rsid w:val="00036B6B"/>
    <w:rsid w:val="00047C08"/>
    <w:rsid w:val="0006129B"/>
    <w:rsid w:val="00064BE2"/>
    <w:rsid w:val="00066E23"/>
    <w:rsid w:val="00071749"/>
    <w:rsid w:val="00073C93"/>
    <w:rsid w:val="000768EA"/>
    <w:rsid w:val="00077731"/>
    <w:rsid w:val="00080D34"/>
    <w:rsid w:val="000810DD"/>
    <w:rsid w:val="0008301D"/>
    <w:rsid w:val="00095D03"/>
    <w:rsid w:val="000A0830"/>
    <w:rsid w:val="000B2679"/>
    <w:rsid w:val="000C07DF"/>
    <w:rsid w:val="000C6873"/>
    <w:rsid w:val="000D5295"/>
    <w:rsid w:val="000D7183"/>
    <w:rsid w:val="000D7577"/>
    <w:rsid w:val="000E3FE5"/>
    <w:rsid w:val="000F3DC3"/>
    <w:rsid w:val="00105B50"/>
    <w:rsid w:val="00108796"/>
    <w:rsid w:val="00110D45"/>
    <w:rsid w:val="001125B8"/>
    <w:rsid w:val="0011313F"/>
    <w:rsid w:val="0011743F"/>
    <w:rsid w:val="00125B95"/>
    <w:rsid w:val="00132860"/>
    <w:rsid w:val="00133B10"/>
    <w:rsid w:val="001414D2"/>
    <w:rsid w:val="001565FB"/>
    <w:rsid w:val="0015663E"/>
    <w:rsid w:val="00157B81"/>
    <w:rsid w:val="0015C283"/>
    <w:rsid w:val="00171121"/>
    <w:rsid w:val="00171F9C"/>
    <w:rsid w:val="001728EF"/>
    <w:rsid w:val="00173E9F"/>
    <w:rsid w:val="00191BA0"/>
    <w:rsid w:val="00197CA9"/>
    <w:rsid w:val="001A1644"/>
    <w:rsid w:val="001A4669"/>
    <w:rsid w:val="001A4EE4"/>
    <w:rsid w:val="001B410D"/>
    <w:rsid w:val="001C3CB1"/>
    <w:rsid w:val="001C7DE6"/>
    <w:rsid w:val="001D7316"/>
    <w:rsid w:val="001F270E"/>
    <w:rsid w:val="001F319C"/>
    <w:rsid w:val="001F37BB"/>
    <w:rsid w:val="0020082D"/>
    <w:rsid w:val="0020602D"/>
    <w:rsid w:val="00212A32"/>
    <w:rsid w:val="00213494"/>
    <w:rsid w:val="00213E0C"/>
    <w:rsid w:val="0022029D"/>
    <w:rsid w:val="00233D8A"/>
    <w:rsid w:val="002351B9"/>
    <w:rsid w:val="00241904"/>
    <w:rsid w:val="0025003A"/>
    <w:rsid w:val="002520E3"/>
    <w:rsid w:val="00260FDA"/>
    <w:rsid w:val="00261875"/>
    <w:rsid w:val="00262A08"/>
    <w:rsid w:val="00264659"/>
    <w:rsid w:val="00267304"/>
    <w:rsid w:val="002702F4"/>
    <w:rsid w:val="002746C7"/>
    <w:rsid w:val="00274B1E"/>
    <w:rsid w:val="002820F4"/>
    <w:rsid w:val="00285A58"/>
    <w:rsid w:val="00286673"/>
    <w:rsid w:val="00290CA1"/>
    <w:rsid w:val="002A11D0"/>
    <w:rsid w:val="002A4BBA"/>
    <w:rsid w:val="002B7428"/>
    <w:rsid w:val="002C0BB0"/>
    <w:rsid w:val="002C31E9"/>
    <w:rsid w:val="002D4949"/>
    <w:rsid w:val="002D78F9"/>
    <w:rsid w:val="002D7C58"/>
    <w:rsid w:val="002E420C"/>
    <w:rsid w:val="002E67A4"/>
    <w:rsid w:val="002F70C7"/>
    <w:rsid w:val="00303555"/>
    <w:rsid w:val="00305C08"/>
    <w:rsid w:val="00306E5F"/>
    <w:rsid w:val="0031384C"/>
    <w:rsid w:val="00314713"/>
    <w:rsid w:val="00321C04"/>
    <w:rsid w:val="00323E9F"/>
    <w:rsid w:val="00325449"/>
    <w:rsid w:val="00334AEB"/>
    <w:rsid w:val="0033518F"/>
    <w:rsid w:val="00344BAF"/>
    <w:rsid w:val="00345E55"/>
    <w:rsid w:val="00347475"/>
    <w:rsid w:val="00354260"/>
    <w:rsid w:val="00354C3D"/>
    <w:rsid w:val="00363327"/>
    <w:rsid w:val="00363BAE"/>
    <w:rsid w:val="00366BBB"/>
    <w:rsid w:val="00394317"/>
    <w:rsid w:val="00395766"/>
    <w:rsid w:val="00396FB7"/>
    <w:rsid w:val="003A0630"/>
    <w:rsid w:val="003A0724"/>
    <w:rsid w:val="003A63B7"/>
    <w:rsid w:val="003A75A3"/>
    <w:rsid w:val="003A79C6"/>
    <w:rsid w:val="003B5712"/>
    <w:rsid w:val="003C6D1B"/>
    <w:rsid w:val="003D1DFA"/>
    <w:rsid w:val="003D3E9B"/>
    <w:rsid w:val="003E01AD"/>
    <w:rsid w:val="003E114B"/>
    <w:rsid w:val="003E546A"/>
    <w:rsid w:val="003E7F7B"/>
    <w:rsid w:val="003F0973"/>
    <w:rsid w:val="003F5631"/>
    <w:rsid w:val="003F6143"/>
    <w:rsid w:val="003F6A62"/>
    <w:rsid w:val="003F7B4F"/>
    <w:rsid w:val="00400C1B"/>
    <w:rsid w:val="00407033"/>
    <w:rsid w:val="00411A87"/>
    <w:rsid w:val="004157F8"/>
    <w:rsid w:val="004172FA"/>
    <w:rsid w:val="00417BE5"/>
    <w:rsid w:val="00421792"/>
    <w:rsid w:val="00425674"/>
    <w:rsid w:val="0042F2D6"/>
    <w:rsid w:val="00434E3F"/>
    <w:rsid w:val="00440DF6"/>
    <w:rsid w:val="00447AFD"/>
    <w:rsid w:val="004668AA"/>
    <w:rsid w:val="00470A91"/>
    <w:rsid w:val="00470B5C"/>
    <w:rsid w:val="00473685"/>
    <w:rsid w:val="00475FC6"/>
    <w:rsid w:val="0047669B"/>
    <w:rsid w:val="00491507"/>
    <w:rsid w:val="00491687"/>
    <w:rsid w:val="00491D86"/>
    <w:rsid w:val="00492092"/>
    <w:rsid w:val="00493485"/>
    <w:rsid w:val="00496644"/>
    <w:rsid w:val="0049693A"/>
    <w:rsid w:val="004B0339"/>
    <w:rsid w:val="004B4D20"/>
    <w:rsid w:val="004B6F0C"/>
    <w:rsid w:val="004C3C1C"/>
    <w:rsid w:val="004C4090"/>
    <w:rsid w:val="004D1B1B"/>
    <w:rsid w:val="004D4C40"/>
    <w:rsid w:val="004D717C"/>
    <w:rsid w:val="004E0646"/>
    <w:rsid w:val="004E3ABE"/>
    <w:rsid w:val="004F47D2"/>
    <w:rsid w:val="004F6C0D"/>
    <w:rsid w:val="00512F5D"/>
    <w:rsid w:val="00514B57"/>
    <w:rsid w:val="0051722E"/>
    <w:rsid w:val="005260BC"/>
    <w:rsid w:val="00531C94"/>
    <w:rsid w:val="00533CEA"/>
    <w:rsid w:val="00544D59"/>
    <w:rsid w:val="00547253"/>
    <w:rsid w:val="00552C2D"/>
    <w:rsid w:val="00557CF4"/>
    <w:rsid w:val="0056214F"/>
    <w:rsid w:val="00562353"/>
    <w:rsid w:val="00562B4A"/>
    <w:rsid w:val="00565A99"/>
    <w:rsid w:val="00566CC7"/>
    <w:rsid w:val="00567071"/>
    <w:rsid w:val="00570AB3"/>
    <w:rsid w:val="00575697"/>
    <w:rsid w:val="005A0BDF"/>
    <w:rsid w:val="005A47FF"/>
    <w:rsid w:val="005A5089"/>
    <w:rsid w:val="005B26A8"/>
    <w:rsid w:val="005B5F94"/>
    <w:rsid w:val="005C52BB"/>
    <w:rsid w:val="005D2BA5"/>
    <w:rsid w:val="005D53AA"/>
    <w:rsid w:val="005D66EA"/>
    <w:rsid w:val="005D7BC4"/>
    <w:rsid w:val="005E37B3"/>
    <w:rsid w:val="005E4868"/>
    <w:rsid w:val="005F53D2"/>
    <w:rsid w:val="005F7AD9"/>
    <w:rsid w:val="005F7B26"/>
    <w:rsid w:val="00600B33"/>
    <w:rsid w:val="0060232E"/>
    <w:rsid w:val="00603E80"/>
    <w:rsid w:val="006125ED"/>
    <w:rsid w:val="00613947"/>
    <w:rsid w:val="00614CC7"/>
    <w:rsid w:val="006165B7"/>
    <w:rsid w:val="00625359"/>
    <w:rsid w:val="006277DB"/>
    <w:rsid w:val="00632F6C"/>
    <w:rsid w:val="006405BA"/>
    <w:rsid w:val="00641078"/>
    <w:rsid w:val="00641489"/>
    <w:rsid w:val="0064462D"/>
    <w:rsid w:val="00647874"/>
    <w:rsid w:val="00651A6C"/>
    <w:rsid w:val="0066BEB2"/>
    <w:rsid w:val="00670E76"/>
    <w:rsid w:val="00685E3D"/>
    <w:rsid w:val="006A2E0A"/>
    <w:rsid w:val="006B0D79"/>
    <w:rsid w:val="006B422B"/>
    <w:rsid w:val="006B6E6F"/>
    <w:rsid w:val="006C2E71"/>
    <w:rsid w:val="006C65A4"/>
    <w:rsid w:val="006C7247"/>
    <w:rsid w:val="006D2B4D"/>
    <w:rsid w:val="006E075B"/>
    <w:rsid w:val="006E1499"/>
    <w:rsid w:val="006F0D59"/>
    <w:rsid w:val="006F2181"/>
    <w:rsid w:val="006F6384"/>
    <w:rsid w:val="006F64FB"/>
    <w:rsid w:val="00713C98"/>
    <w:rsid w:val="00716B67"/>
    <w:rsid w:val="00721B55"/>
    <w:rsid w:val="00734691"/>
    <w:rsid w:val="0074268A"/>
    <w:rsid w:val="00752089"/>
    <w:rsid w:val="007534AF"/>
    <w:rsid w:val="00754295"/>
    <w:rsid w:val="0076347B"/>
    <w:rsid w:val="007661F2"/>
    <w:rsid w:val="00771F64"/>
    <w:rsid w:val="00772719"/>
    <w:rsid w:val="00773987"/>
    <w:rsid w:val="007768EF"/>
    <w:rsid w:val="00782A3E"/>
    <w:rsid w:val="00785878"/>
    <w:rsid w:val="0078747D"/>
    <w:rsid w:val="00791514"/>
    <w:rsid w:val="007A2716"/>
    <w:rsid w:val="007A3AFE"/>
    <w:rsid w:val="007A66D9"/>
    <w:rsid w:val="007B16F7"/>
    <w:rsid w:val="007B5FB6"/>
    <w:rsid w:val="007C672B"/>
    <w:rsid w:val="007E0B6C"/>
    <w:rsid w:val="007E29BA"/>
    <w:rsid w:val="007E6440"/>
    <w:rsid w:val="007E7A2C"/>
    <w:rsid w:val="007F059F"/>
    <w:rsid w:val="00805305"/>
    <w:rsid w:val="008055C5"/>
    <w:rsid w:val="00806FE6"/>
    <w:rsid w:val="008112DA"/>
    <w:rsid w:val="00811C93"/>
    <w:rsid w:val="008132FE"/>
    <w:rsid w:val="00822AAF"/>
    <w:rsid w:val="0082AAA4"/>
    <w:rsid w:val="0082BEC6"/>
    <w:rsid w:val="00831561"/>
    <w:rsid w:val="00832B3B"/>
    <w:rsid w:val="008331E2"/>
    <w:rsid w:val="00840B17"/>
    <w:rsid w:val="008458F8"/>
    <w:rsid w:val="00852F2A"/>
    <w:rsid w:val="00861CD7"/>
    <w:rsid w:val="0086774C"/>
    <w:rsid w:val="0087322A"/>
    <w:rsid w:val="008809E3"/>
    <w:rsid w:val="00881B3B"/>
    <w:rsid w:val="0089001C"/>
    <w:rsid w:val="00896B01"/>
    <w:rsid w:val="008974F3"/>
    <w:rsid w:val="008A55A0"/>
    <w:rsid w:val="008A66C4"/>
    <w:rsid w:val="008A6C65"/>
    <w:rsid w:val="008C2471"/>
    <w:rsid w:val="008C6C0D"/>
    <w:rsid w:val="008C7326"/>
    <w:rsid w:val="008C7BA2"/>
    <w:rsid w:val="008D4E63"/>
    <w:rsid w:val="008E2113"/>
    <w:rsid w:val="008E289F"/>
    <w:rsid w:val="008E51C2"/>
    <w:rsid w:val="008F0502"/>
    <w:rsid w:val="008F070B"/>
    <w:rsid w:val="008F2A25"/>
    <w:rsid w:val="008F75D0"/>
    <w:rsid w:val="00903403"/>
    <w:rsid w:val="00906401"/>
    <w:rsid w:val="00906C31"/>
    <w:rsid w:val="009140DF"/>
    <w:rsid w:val="00922C31"/>
    <w:rsid w:val="009265AA"/>
    <w:rsid w:val="0094DFFB"/>
    <w:rsid w:val="009512BA"/>
    <w:rsid w:val="00953A50"/>
    <w:rsid w:val="00962DD2"/>
    <w:rsid w:val="009661F7"/>
    <w:rsid w:val="00966605"/>
    <w:rsid w:val="009761AC"/>
    <w:rsid w:val="00980C60"/>
    <w:rsid w:val="00981942"/>
    <w:rsid w:val="00982E26"/>
    <w:rsid w:val="00982E3C"/>
    <w:rsid w:val="009851E3"/>
    <w:rsid w:val="00985D5E"/>
    <w:rsid w:val="00986F28"/>
    <w:rsid w:val="009902F7"/>
    <w:rsid w:val="00993635"/>
    <w:rsid w:val="00996436"/>
    <w:rsid w:val="009A3223"/>
    <w:rsid w:val="009A6034"/>
    <w:rsid w:val="009A6F34"/>
    <w:rsid w:val="009B29A9"/>
    <w:rsid w:val="009B34B9"/>
    <w:rsid w:val="009B4F6A"/>
    <w:rsid w:val="009B644E"/>
    <w:rsid w:val="009C0852"/>
    <w:rsid w:val="009C250E"/>
    <w:rsid w:val="009C56C6"/>
    <w:rsid w:val="009C740A"/>
    <w:rsid w:val="009D2787"/>
    <w:rsid w:val="009D6DED"/>
    <w:rsid w:val="009E1D5A"/>
    <w:rsid w:val="009E36FE"/>
    <w:rsid w:val="009E4875"/>
    <w:rsid w:val="009E7EE6"/>
    <w:rsid w:val="009F0619"/>
    <w:rsid w:val="00A06799"/>
    <w:rsid w:val="00A203DD"/>
    <w:rsid w:val="00A23EC2"/>
    <w:rsid w:val="00A2403A"/>
    <w:rsid w:val="00A26F05"/>
    <w:rsid w:val="00A37CF0"/>
    <w:rsid w:val="00A43552"/>
    <w:rsid w:val="00A52D3F"/>
    <w:rsid w:val="00A551C0"/>
    <w:rsid w:val="00A5583C"/>
    <w:rsid w:val="00A569C4"/>
    <w:rsid w:val="00A56A03"/>
    <w:rsid w:val="00A71D3E"/>
    <w:rsid w:val="00A75F83"/>
    <w:rsid w:val="00A7727D"/>
    <w:rsid w:val="00A85C26"/>
    <w:rsid w:val="00A961D6"/>
    <w:rsid w:val="00A96BA5"/>
    <w:rsid w:val="00AA1C6E"/>
    <w:rsid w:val="00AA51DD"/>
    <w:rsid w:val="00AA5AC6"/>
    <w:rsid w:val="00AA607F"/>
    <w:rsid w:val="00AA61DB"/>
    <w:rsid w:val="00AA6930"/>
    <w:rsid w:val="00AB074B"/>
    <w:rsid w:val="00AC5706"/>
    <w:rsid w:val="00AD0F6A"/>
    <w:rsid w:val="00AE2DA7"/>
    <w:rsid w:val="00AE367A"/>
    <w:rsid w:val="00B0273A"/>
    <w:rsid w:val="00B04E95"/>
    <w:rsid w:val="00B11C2C"/>
    <w:rsid w:val="00B157EA"/>
    <w:rsid w:val="00B16246"/>
    <w:rsid w:val="00B24FFE"/>
    <w:rsid w:val="00B358E2"/>
    <w:rsid w:val="00B50446"/>
    <w:rsid w:val="00B676DE"/>
    <w:rsid w:val="00B67B9B"/>
    <w:rsid w:val="00B74F9A"/>
    <w:rsid w:val="00B7771E"/>
    <w:rsid w:val="00B8207A"/>
    <w:rsid w:val="00B85034"/>
    <w:rsid w:val="00B92159"/>
    <w:rsid w:val="00BA3999"/>
    <w:rsid w:val="00BA5456"/>
    <w:rsid w:val="00BC437A"/>
    <w:rsid w:val="00BC9C1B"/>
    <w:rsid w:val="00BD04FB"/>
    <w:rsid w:val="00BD54C1"/>
    <w:rsid w:val="00BE45E4"/>
    <w:rsid w:val="00BE4CCC"/>
    <w:rsid w:val="00BE5EB6"/>
    <w:rsid w:val="00BF0EE8"/>
    <w:rsid w:val="00BF5014"/>
    <w:rsid w:val="00BF5BAF"/>
    <w:rsid w:val="00BF63E6"/>
    <w:rsid w:val="00C02F31"/>
    <w:rsid w:val="00C07D06"/>
    <w:rsid w:val="00C154BC"/>
    <w:rsid w:val="00C203B5"/>
    <w:rsid w:val="00C22C98"/>
    <w:rsid w:val="00C237C8"/>
    <w:rsid w:val="00C24263"/>
    <w:rsid w:val="00C3678F"/>
    <w:rsid w:val="00C45C33"/>
    <w:rsid w:val="00C50F81"/>
    <w:rsid w:val="00C63C42"/>
    <w:rsid w:val="00C66E92"/>
    <w:rsid w:val="00C7051E"/>
    <w:rsid w:val="00C77BE7"/>
    <w:rsid w:val="00C87A6C"/>
    <w:rsid w:val="00C87AC0"/>
    <w:rsid w:val="00CA090A"/>
    <w:rsid w:val="00CA324E"/>
    <w:rsid w:val="00CA35CB"/>
    <w:rsid w:val="00CC104A"/>
    <w:rsid w:val="00CC2278"/>
    <w:rsid w:val="00CC26CD"/>
    <w:rsid w:val="00CC26DA"/>
    <w:rsid w:val="00CD1210"/>
    <w:rsid w:val="00CE3725"/>
    <w:rsid w:val="00CE3DDF"/>
    <w:rsid w:val="00D0074B"/>
    <w:rsid w:val="00D1570A"/>
    <w:rsid w:val="00D158E2"/>
    <w:rsid w:val="00D15D41"/>
    <w:rsid w:val="00D2209A"/>
    <w:rsid w:val="00D3261E"/>
    <w:rsid w:val="00D33AA2"/>
    <w:rsid w:val="00D42C7B"/>
    <w:rsid w:val="00D4761F"/>
    <w:rsid w:val="00D549F9"/>
    <w:rsid w:val="00D60749"/>
    <w:rsid w:val="00D62967"/>
    <w:rsid w:val="00D63B93"/>
    <w:rsid w:val="00D646BF"/>
    <w:rsid w:val="00D71FEF"/>
    <w:rsid w:val="00D724D4"/>
    <w:rsid w:val="00D72672"/>
    <w:rsid w:val="00D73142"/>
    <w:rsid w:val="00D8055C"/>
    <w:rsid w:val="00D871CC"/>
    <w:rsid w:val="00D91B98"/>
    <w:rsid w:val="00D932E8"/>
    <w:rsid w:val="00DA03E6"/>
    <w:rsid w:val="00DB39B2"/>
    <w:rsid w:val="00DB6168"/>
    <w:rsid w:val="00DC0114"/>
    <w:rsid w:val="00DF515D"/>
    <w:rsid w:val="00DF5D41"/>
    <w:rsid w:val="00DF7265"/>
    <w:rsid w:val="00E1158C"/>
    <w:rsid w:val="00E17CB2"/>
    <w:rsid w:val="00E1E4C9"/>
    <w:rsid w:val="00E20C0D"/>
    <w:rsid w:val="00E214F8"/>
    <w:rsid w:val="00E43CC2"/>
    <w:rsid w:val="00E46681"/>
    <w:rsid w:val="00E50260"/>
    <w:rsid w:val="00E62FA3"/>
    <w:rsid w:val="00E63AE7"/>
    <w:rsid w:val="00E63C24"/>
    <w:rsid w:val="00E715D5"/>
    <w:rsid w:val="00E86910"/>
    <w:rsid w:val="00E95921"/>
    <w:rsid w:val="00EA114B"/>
    <w:rsid w:val="00EA27E7"/>
    <w:rsid w:val="00EA36AE"/>
    <w:rsid w:val="00EB325C"/>
    <w:rsid w:val="00EB6E3A"/>
    <w:rsid w:val="00EC06E7"/>
    <w:rsid w:val="00EC5672"/>
    <w:rsid w:val="00EC7C93"/>
    <w:rsid w:val="00ED0B8B"/>
    <w:rsid w:val="00ED28F8"/>
    <w:rsid w:val="00ED7CCC"/>
    <w:rsid w:val="00EE3055"/>
    <w:rsid w:val="00EE8C19"/>
    <w:rsid w:val="00F02BEB"/>
    <w:rsid w:val="00F0430A"/>
    <w:rsid w:val="00F12381"/>
    <w:rsid w:val="00F20B3B"/>
    <w:rsid w:val="00F226D3"/>
    <w:rsid w:val="00F309F9"/>
    <w:rsid w:val="00F30E65"/>
    <w:rsid w:val="00F3459F"/>
    <w:rsid w:val="00F34C5B"/>
    <w:rsid w:val="00F407F3"/>
    <w:rsid w:val="00F44D59"/>
    <w:rsid w:val="00F576B1"/>
    <w:rsid w:val="00F661D6"/>
    <w:rsid w:val="00F70997"/>
    <w:rsid w:val="00F77E33"/>
    <w:rsid w:val="00F77E7B"/>
    <w:rsid w:val="00F80E5E"/>
    <w:rsid w:val="00F8154A"/>
    <w:rsid w:val="00F872DE"/>
    <w:rsid w:val="00F876C0"/>
    <w:rsid w:val="00F87DF7"/>
    <w:rsid w:val="00F9081C"/>
    <w:rsid w:val="00FB0552"/>
    <w:rsid w:val="00FB4606"/>
    <w:rsid w:val="00FB463A"/>
    <w:rsid w:val="00FC1ABF"/>
    <w:rsid w:val="00FC1DFA"/>
    <w:rsid w:val="00FC3DD5"/>
    <w:rsid w:val="00FD38AD"/>
    <w:rsid w:val="00FE2243"/>
    <w:rsid w:val="00FE3762"/>
    <w:rsid w:val="00FF653A"/>
    <w:rsid w:val="00FF6E10"/>
    <w:rsid w:val="00FF8A82"/>
    <w:rsid w:val="012639A8"/>
    <w:rsid w:val="013A174A"/>
    <w:rsid w:val="014913FD"/>
    <w:rsid w:val="015A322E"/>
    <w:rsid w:val="017F33A7"/>
    <w:rsid w:val="01941564"/>
    <w:rsid w:val="019AC381"/>
    <w:rsid w:val="01B8D879"/>
    <w:rsid w:val="01C8F4B3"/>
    <w:rsid w:val="01D6D6AC"/>
    <w:rsid w:val="01F8788A"/>
    <w:rsid w:val="020A228A"/>
    <w:rsid w:val="021CF6AA"/>
    <w:rsid w:val="02316347"/>
    <w:rsid w:val="02400E68"/>
    <w:rsid w:val="02499332"/>
    <w:rsid w:val="028BAF6C"/>
    <w:rsid w:val="028E1088"/>
    <w:rsid w:val="0294D87D"/>
    <w:rsid w:val="029B657B"/>
    <w:rsid w:val="02A96E8C"/>
    <w:rsid w:val="02AA9C81"/>
    <w:rsid w:val="02AE33E9"/>
    <w:rsid w:val="02C755F5"/>
    <w:rsid w:val="02D4B0A9"/>
    <w:rsid w:val="02DB69EE"/>
    <w:rsid w:val="02EBA8A6"/>
    <w:rsid w:val="032848EF"/>
    <w:rsid w:val="0334F865"/>
    <w:rsid w:val="034F4FB2"/>
    <w:rsid w:val="035C0C14"/>
    <w:rsid w:val="0367E1D0"/>
    <w:rsid w:val="037547D7"/>
    <w:rsid w:val="0382BD8C"/>
    <w:rsid w:val="038BB98C"/>
    <w:rsid w:val="0394AC81"/>
    <w:rsid w:val="039DC1A7"/>
    <w:rsid w:val="03A02E6E"/>
    <w:rsid w:val="03A54FE0"/>
    <w:rsid w:val="03AA1BEA"/>
    <w:rsid w:val="03AE49CF"/>
    <w:rsid w:val="03B16B4B"/>
    <w:rsid w:val="03B20875"/>
    <w:rsid w:val="03C1AA03"/>
    <w:rsid w:val="03DDF98E"/>
    <w:rsid w:val="03E56393"/>
    <w:rsid w:val="04139BD6"/>
    <w:rsid w:val="043B2658"/>
    <w:rsid w:val="045E457B"/>
    <w:rsid w:val="045EDC3B"/>
    <w:rsid w:val="049A5998"/>
    <w:rsid w:val="04CC486C"/>
    <w:rsid w:val="04DF3E64"/>
    <w:rsid w:val="04E5F64D"/>
    <w:rsid w:val="04EAC257"/>
    <w:rsid w:val="04F0BC0B"/>
    <w:rsid w:val="050546D7"/>
    <w:rsid w:val="051BB636"/>
    <w:rsid w:val="05275011"/>
    <w:rsid w:val="053E908B"/>
    <w:rsid w:val="055A7D46"/>
    <w:rsid w:val="056E2956"/>
    <w:rsid w:val="057736B2"/>
    <w:rsid w:val="0583F2CE"/>
    <w:rsid w:val="058820B3"/>
    <w:rsid w:val="0591E8E9"/>
    <w:rsid w:val="05AB4A0F"/>
    <w:rsid w:val="05B21E45"/>
    <w:rsid w:val="05B9B881"/>
    <w:rsid w:val="05BA0BCB"/>
    <w:rsid w:val="05C13B5A"/>
    <w:rsid w:val="05C1FD3C"/>
    <w:rsid w:val="05C8C2BB"/>
    <w:rsid w:val="05D7D1DF"/>
    <w:rsid w:val="05F222E7"/>
    <w:rsid w:val="05F6D54C"/>
    <w:rsid w:val="05F78969"/>
    <w:rsid w:val="05FF9F18"/>
    <w:rsid w:val="060159ED"/>
    <w:rsid w:val="060D1B49"/>
    <w:rsid w:val="06114A29"/>
    <w:rsid w:val="0638B31F"/>
    <w:rsid w:val="063E9627"/>
    <w:rsid w:val="067B0EC5"/>
    <w:rsid w:val="068CEBAC"/>
    <w:rsid w:val="068EAC62"/>
    <w:rsid w:val="06B68A78"/>
    <w:rsid w:val="06C4993B"/>
    <w:rsid w:val="06CB943F"/>
    <w:rsid w:val="06D00BE9"/>
    <w:rsid w:val="06D1F314"/>
    <w:rsid w:val="06E58AD0"/>
    <w:rsid w:val="06EB6411"/>
    <w:rsid w:val="071502D8"/>
    <w:rsid w:val="073A5138"/>
    <w:rsid w:val="0748003A"/>
    <w:rsid w:val="0752EFC6"/>
    <w:rsid w:val="0755DC2C"/>
    <w:rsid w:val="077E4075"/>
    <w:rsid w:val="0782B2DA"/>
    <w:rsid w:val="07862241"/>
    <w:rsid w:val="0789CF00"/>
    <w:rsid w:val="078E727D"/>
    <w:rsid w:val="07D7722B"/>
    <w:rsid w:val="07DCD4B2"/>
    <w:rsid w:val="07E0CB0F"/>
    <w:rsid w:val="07E2DFB0"/>
    <w:rsid w:val="07F0F531"/>
    <w:rsid w:val="07F1C744"/>
    <w:rsid w:val="07FFB49E"/>
    <w:rsid w:val="0809B6B3"/>
    <w:rsid w:val="0817CFE3"/>
    <w:rsid w:val="081DE867"/>
    <w:rsid w:val="0835B681"/>
    <w:rsid w:val="0848A810"/>
    <w:rsid w:val="085512E6"/>
    <w:rsid w:val="08565107"/>
    <w:rsid w:val="087BE34B"/>
    <w:rsid w:val="087C670F"/>
    <w:rsid w:val="0885A7F0"/>
    <w:rsid w:val="08A45703"/>
    <w:rsid w:val="08B87E13"/>
    <w:rsid w:val="08BF8EA4"/>
    <w:rsid w:val="08CC3BD5"/>
    <w:rsid w:val="08E4EE11"/>
    <w:rsid w:val="093BC7CE"/>
    <w:rsid w:val="0941FD90"/>
    <w:rsid w:val="0950247D"/>
    <w:rsid w:val="095CA9E5"/>
    <w:rsid w:val="095E53A7"/>
    <w:rsid w:val="097295B4"/>
    <w:rsid w:val="09759F71"/>
    <w:rsid w:val="099EC2A2"/>
    <w:rsid w:val="09B0E234"/>
    <w:rsid w:val="09E06AFD"/>
    <w:rsid w:val="09E3B991"/>
    <w:rsid w:val="0A06C4D2"/>
    <w:rsid w:val="0A07B25D"/>
    <w:rsid w:val="0A3C3883"/>
    <w:rsid w:val="0A3F28FE"/>
    <w:rsid w:val="0A5483BD"/>
    <w:rsid w:val="0A557B31"/>
    <w:rsid w:val="0A745491"/>
    <w:rsid w:val="0A7CBDDA"/>
    <w:rsid w:val="0A7EBB32"/>
    <w:rsid w:val="0A993898"/>
    <w:rsid w:val="0AAA66A3"/>
    <w:rsid w:val="0AB2318B"/>
    <w:rsid w:val="0ABC6AE8"/>
    <w:rsid w:val="0AC549D5"/>
    <w:rsid w:val="0AC6FD49"/>
    <w:rsid w:val="0AD4FDE1"/>
    <w:rsid w:val="0AD90488"/>
    <w:rsid w:val="0AF9B1F8"/>
    <w:rsid w:val="0B107F46"/>
    <w:rsid w:val="0B1ABFCA"/>
    <w:rsid w:val="0B1BF73D"/>
    <w:rsid w:val="0B429C34"/>
    <w:rsid w:val="0B52A81B"/>
    <w:rsid w:val="0B57D8CC"/>
    <w:rsid w:val="0B5A95A1"/>
    <w:rsid w:val="0B68AFEA"/>
    <w:rsid w:val="0B7D6355"/>
    <w:rsid w:val="0B94397F"/>
    <w:rsid w:val="0B9BF528"/>
    <w:rsid w:val="0B9EA431"/>
    <w:rsid w:val="0BC21869"/>
    <w:rsid w:val="0BC4391E"/>
    <w:rsid w:val="0BD0AD5F"/>
    <w:rsid w:val="0BD7E0E6"/>
    <w:rsid w:val="0BEA5B26"/>
    <w:rsid w:val="0BED3958"/>
    <w:rsid w:val="0C00EFAD"/>
    <w:rsid w:val="0C1CDF86"/>
    <w:rsid w:val="0C29F445"/>
    <w:rsid w:val="0C2DDA29"/>
    <w:rsid w:val="0C2F5215"/>
    <w:rsid w:val="0C40A365"/>
    <w:rsid w:val="0C6E0BBB"/>
    <w:rsid w:val="0C771E33"/>
    <w:rsid w:val="0C78C39C"/>
    <w:rsid w:val="0C85B0CB"/>
    <w:rsid w:val="0C8BA518"/>
    <w:rsid w:val="0C94BAE1"/>
    <w:rsid w:val="0C9AA5CF"/>
    <w:rsid w:val="0C9E0EDF"/>
    <w:rsid w:val="0CACB44E"/>
    <w:rsid w:val="0CADA66F"/>
    <w:rsid w:val="0CB4DE42"/>
    <w:rsid w:val="0CE1C0B3"/>
    <w:rsid w:val="0CE3C831"/>
    <w:rsid w:val="0CEDC559"/>
    <w:rsid w:val="0CFB0EB9"/>
    <w:rsid w:val="0CFC006B"/>
    <w:rsid w:val="0D0927A4"/>
    <w:rsid w:val="0D148592"/>
    <w:rsid w:val="0D41EE68"/>
    <w:rsid w:val="0D58A5AE"/>
    <w:rsid w:val="0D613736"/>
    <w:rsid w:val="0D61FB2E"/>
    <w:rsid w:val="0D8223E5"/>
    <w:rsid w:val="0D861FF4"/>
    <w:rsid w:val="0DA37150"/>
    <w:rsid w:val="0DB1B7CA"/>
    <w:rsid w:val="0DB82947"/>
    <w:rsid w:val="0DC796CB"/>
    <w:rsid w:val="0DFF4F62"/>
    <w:rsid w:val="0E17EFC5"/>
    <w:rsid w:val="0E1C8F09"/>
    <w:rsid w:val="0E20A681"/>
    <w:rsid w:val="0E4CA7FC"/>
    <w:rsid w:val="0E629252"/>
    <w:rsid w:val="0E8EB526"/>
    <w:rsid w:val="0E920259"/>
    <w:rsid w:val="0EA4F805"/>
    <w:rsid w:val="0EA80A73"/>
    <w:rsid w:val="0EBED89D"/>
    <w:rsid w:val="0ED3AC15"/>
    <w:rsid w:val="0EFC5E36"/>
    <w:rsid w:val="0F410819"/>
    <w:rsid w:val="0F4C2C4B"/>
    <w:rsid w:val="0F5F6239"/>
    <w:rsid w:val="0F60EE11"/>
    <w:rsid w:val="0F79F31B"/>
    <w:rsid w:val="0F8132FE"/>
    <w:rsid w:val="0F824BF3"/>
    <w:rsid w:val="0F8CF45A"/>
    <w:rsid w:val="0F921F59"/>
    <w:rsid w:val="0F92370A"/>
    <w:rsid w:val="0F94D64D"/>
    <w:rsid w:val="0F9D5C84"/>
    <w:rsid w:val="0F9EC6A9"/>
    <w:rsid w:val="0FDFC73B"/>
    <w:rsid w:val="0FE3BD98"/>
    <w:rsid w:val="102A503C"/>
    <w:rsid w:val="10376A40"/>
    <w:rsid w:val="1039106F"/>
    <w:rsid w:val="106626E1"/>
    <w:rsid w:val="1068D1E2"/>
    <w:rsid w:val="1075335A"/>
    <w:rsid w:val="10B734F1"/>
    <w:rsid w:val="10BA2A49"/>
    <w:rsid w:val="10C17F5C"/>
    <w:rsid w:val="10C88DA2"/>
    <w:rsid w:val="10D25173"/>
    <w:rsid w:val="10D2BFE5"/>
    <w:rsid w:val="10DC163A"/>
    <w:rsid w:val="10DD049E"/>
    <w:rsid w:val="10F65ED1"/>
    <w:rsid w:val="10F913A3"/>
    <w:rsid w:val="110DFE2F"/>
    <w:rsid w:val="11326D16"/>
    <w:rsid w:val="1142298A"/>
    <w:rsid w:val="1148AAB3"/>
    <w:rsid w:val="1198C0EE"/>
    <w:rsid w:val="11B0A2F0"/>
    <w:rsid w:val="11C1317F"/>
    <w:rsid w:val="11CF1EAC"/>
    <w:rsid w:val="1206DA30"/>
    <w:rsid w:val="12091CE2"/>
    <w:rsid w:val="120A20F8"/>
    <w:rsid w:val="12138880"/>
    <w:rsid w:val="12197D26"/>
    <w:rsid w:val="122565C0"/>
    <w:rsid w:val="123F0C00"/>
    <w:rsid w:val="12448D02"/>
    <w:rsid w:val="12486CA7"/>
    <w:rsid w:val="1256FC7B"/>
    <w:rsid w:val="125ED50D"/>
    <w:rsid w:val="12640E53"/>
    <w:rsid w:val="127361DA"/>
    <w:rsid w:val="127F06B5"/>
    <w:rsid w:val="1281DF91"/>
    <w:rsid w:val="12856B3C"/>
    <w:rsid w:val="12A8D271"/>
    <w:rsid w:val="12C3FDA4"/>
    <w:rsid w:val="12D566AE"/>
    <w:rsid w:val="12E7D513"/>
    <w:rsid w:val="12F0582B"/>
    <w:rsid w:val="12F4F24F"/>
    <w:rsid w:val="13186AF4"/>
    <w:rsid w:val="13228197"/>
    <w:rsid w:val="1331DA85"/>
    <w:rsid w:val="13358888"/>
    <w:rsid w:val="133A7B04"/>
    <w:rsid w:val="13506660"/>
    <w:rsid w:val="1353BD51"/>
    <w:rsid w:val="136745B5"/>
    <w:rsid w:val="1367F0DD"/>
    <w:rsid w:val="13818BFA"/>
    <w:rsid w:val="13B204CD"/>
    <w:rsid w:val="13E48662"/>
    <w:rsid w:val="13EAE537"/>
    <w:rsid w:val="13EC2E99"/>
    <w:rsid w:val="13EC4117"/>
    <w:rsid w:val="13F86168"/>
    <w:rsid w:val="14247F71"/>
    <w:rsid w:val="14278513"/>
    <w:rsid w:val="142DA44B"/>
    <w:rsid w:val="143668BA"/>
    <w:rsid w:val="14414BEB"/>
    <w:rsid w:val="1444F694"/>
    <w:rsid w:val="14450779"/>
    <w:rsid w:val="146945C3"/>
    <w:rsid w:val="146E90E6"/>
    <w:rsid w:val="14A26C56"/>
    <w:rsid w:val="14B5EDA4"/>
    <w:rsid w:val="14BDAFE8"/>
    <w:rsid w:val="14D807CF"/>
    <w:rsid w:val="14EEDA16"/>
    <w:rsid w:val="14F5622E"/>
    <w:rsid w:val="14FEA244"/>
    <w:rsid w:val="152034A1"/>
    <w:rsid w:val="15252CCF"/>
    <w:rsid w:val="152B4E3B"/>
    <w:rsid w:val="152F4A4A"/>
    <w:rsid w:val="156429BF"/>
    <w:rsid w:val="157724AD"/>
    <w:rsid w:val="157C232C"/>
    <w:rsid w:val="1587FEFA"/>
    <w:rsid w:val="158E05C5"/>
    <w:rsid w:val="15A34191"/>
    <w:rsid w:val="15C0C5BE"/>
    <w:rsid w:val="15D02F95"/>
    <w:rsid w:val="15E1379B"/>
    <w:rsid w:val="161FE02E"/>
    <w:rsid w:val="1626F321"/>
    <w:rsid w:val="1652F250"/>
    <w:rsid w:val="165F75CF"/>
    <w:rsid w:val="16731D97"/>
    <w:rsid w:val="16837F01"/>
    <w:rsid w:val="168D154D"/>
    <w:rsid w:val="16945EA3"/>
    <w:rsid w:val="169A1964"/>
    <w:rsid w:val="16A09C66"/>
    <w:rsid w:val="16B0C225"/>
    <w:rsid w:val="16B11D6D"/>
    <w:rsid w:val="16C65A05"/>
    <w:rsid w:val="16DE8091"/>
    <w:rsid w:val="16E7AA25"/>
    <w:rsid w:val="16E9A58F"/>
    <w:rsid w:val="16F909B4"/>
    <w:rsid w:val="170A7661"/>
    <w:rsid w:val="17127D23"/>
    <w:rsid w:val="171E19B0"/>
    <w:rsid w:val="17280A00"/>
    <w:rsid w:val="172C11AE"/>
    <w:rsid w:val="17406E4C"/>
    <w:rsid w:val="1741D1AA"/>
    <w:rsid w:val="174415DD"/>
    <w:rsid w:val="1746B543"/>
    <w:rsid w:val="177F5E53"/>
    <w:rsid w:val="177F89E2"/>
    <w:rsid w:val="17826AB2"/>
    <w:rsid w:val="17871DB4"/>
    <w:rsid w:val="178CC232"/>
    <w:rsid w:val="17E09496"/>
    <w:rsid w:val="17E1BDA5"/>
    <w:rsid w:val="17E2CA3D"/>
    <w:rsid w:val="17E52A9A"/>
    <w:rsid w:val="180C2622"/>
    <w:rsid w:val="1811452B"/>
    <w:rsid w:val="18215CA5"/>
    <w:rsid w:val="1826B494"/>
    <w:rsid w:val="1830037F"/>
    <w:rsid w:val="1835F72D"/>
    <w:rsid w:val="1836F34C"/>
    <w:rsid w:val="186292EC"/>
    <w:rsid w:val="18676F1B"/>
    <w:rsid w:val="18771E31"/>
    <w:rsid w:val="18935116"/>
    <w:rsid w:val="18987C15"/>
    <w:rsid w:val="18B06FA1"/>
    <w:rsid w:val="18B936EE"/>
    <w:rsid w:val="18E724FC"/>
    <w:rsid w:val="18F1D509"/>
    <w:rsid w:val="18FD2145"/>
    <w:rsid w:val="1901156E"/>
    <w:rsid w:val="1920C5E3"/>
    <w:rsid w:val="19294434"/>
    <w:rsid w:val="193206D9"/>
    <w:rsid w:val="194B9D3C"/>
    <w:rsid w:val="195856E5"/>
    <w:rsid w:val="195D7B1E"/>
    <w:rsid w:val="195DABC5"/>
    <w:rsid w:val="19928098"/>
    <w:rsid w:val="199E105C"/>
    <w:rsid w:val="199E6A6B"/>
    <w:rsid w:val="19A99316"/>
    <w:rsid w:val="19C83141"/>
    <w:rsid w:val="1A08738A"/>
    <w:rsid w:val="1A0A1080"/>
    <w:rsid w:val="1A2755D9"/>
    <w:rsid w:val="1A2CAE67"/>
    <w:rsid w:val="1A4AEEBA"/>
    <w:rsid w:val="1A55ABCF"/>
    <w:rsid w:val="1A652DA8"/>
    <w:rsid w:val="1A7E5605"/>
    <w:rsid w:val="1AC6BE81"/>
    <w:rsid w:val="1AD3283E"/>
    <w:rsid w:val="1AE6DBD7"/>
    <w:rsid w:val="1AEFB437"/>
    <w:rsid w:val="1B08EA81"/>
    <w:rsid w:val="1B0BDDBD"/>
    <w:rsid w:val="1B422271"/>
    <w:rsid w:val="1B44E9DE"/>
    <w:rsid w:val="1B4E58ED"/>
    <w:rsid w:val="1B5271A2"/>
    <w:rsid w:val="1B5C19FD"/>
    <w:rsid w:val="1B69CEAF"/>
    <w:rsid w:val="1B724036"/>
    <w:rsid w:val="1B77E740"/>
    <w:rsid w:val="1B7C073E"/>
    <w:rsid w:val="1B911A35"/>
    <w:rsid w:val="1B924344"/>
    <w:rsid w:val="1BBCDE2F"/>
    <w:rsid w:val="1BD69271"/>
    <w:rsid w:val="1BE24A6E"/>
    <w:rsid w:val="1BE3E764"/>
    <w:rsid w:val="1BEF06B0"/>
    <w:rsid w:val="1C05713D"/>
    <w:rsid w:val="1C0F1B06"/>
    <w:rsid w:val="1C124B5E"/>
    <w:rsid w:val="1C2EC941"/>
    <w:rsid w:val="1C2F5E85"/>
    <w:rsid w:val="1C4BB842"/>
    <w:rsid w:val="1C6B575C"/>
    <w:rsid w:val="1C706AAA"/>
    <w:rsid w:val="1C8A2F8F"/>
    <w:rsid w:val="1CAEB37C"/>
    <w:rsid w:val="1CB56199"/>
    <w:rsid w:val="1CB56C31"/>
    <w:rsid w:val="1CD54C77"/>
    <w:rsid w:val="1CDD2E6A"/>
    <w:rsid w:val="1CEBC98D"/>
    <w:rsid w:val="1CED6D22"/>
    <w:rsid w:val="1D0D187B"/>
    <w:rsid w:val="1D219879"/>
    <w:rsid w:val="1D3A1EC6"/>
    <w:rsid w:val="1D3F3D16"/>
    <w:rsid w:val="1D51BE24"/>
    <w:rsid w:val="1D690E35"/>
    <w:rsid w:val="1D6A131C"/>
    <w:rsid w:val="1D7FC25D"/>
    <w:rsid w:val="1D93E6F9"/>
    <w:rsid w:val="1DA16EE7"/>
    <w:rsid w:val="1DB2F9A5"/>
    <w:rsid w:val="1DB524B4"/>
    <w:rsid w:val="1DC155BA"/>
    <w:rsid w:val="1DD48691"/>
    <w:rsid w:val="1DDB78E7"/>
    <w:rsid w:val="1DE2CD43"/>
    <w:rsid w:val="1DE907D4"/>
    <w:rsid w:val="1DEBA770"/>
    <w:rsid w:val="1E258F8C"/>
    <w:rsid w:val="1E3729EE"/>
    <w:rsid w:val="1E3D88F9"/>
    <w:rsid w:val="1E471965"/>
    <w:rsid w:val="1E525A3D"/>
    <w:rsid w:val="1E678820"/>
    <w:rsid w:val="1E877DC8"/>
    <w:rsid w:val="1EB0CA5D"/>
    <w:rsid w:val="1EC20C3B"/>
    <w:rsid w:val="1ECC0963"/>
    <w:rsid w:val="1F16D7F9"/>
    <w:rsid w:val="1F249909"/>
    <w:rsid w:val="1F37124C"/>
    <w:rsid w:val="1F3FA499"/>
    <w:rsid w:val="1F477225"/>
    <w:rsid w:val="1F606299"/>
    <w:rsid w:val="1F6DBDDD"/>
    <w:rsid w:val="1F7711DB"/>
    <w:rsid w:val="1F855D3B"/>
    <w:rsid w:val="1F85B74A"/>
    <w:rsid w:val="1F86B233"/>
    <w:rsid w:val="1F8777D1"/>
    <w:rsid w:val="1FA8808C"/>
    <w:rsid w:val="1FA99ABF"/>
    <w:rsid w:val="1FB2515E"/>
    <w:rsid w:val="1FC5ED93"/>
    <w:rsid w:val="1FC6747E"/>
    <w:rsid w:val="1FC75ED2"/>
    <w:rsid w:val="1FC8756C"/>
    <w:rsid w:val="1FCF6858"/>
    <w:rsid w:val="1FD963F2"/>
    <w:rsid w:val="1FE3871F"/>
    <w:rsid w:val="1FFC715A"/>
    <w:rsid w:val="2002DC8A"/>
    <w:rsid w:val="200C55C1"/>
    <w:rsid w:val="202C3121"/>
    <w:rsid w:val="2038E9B6"/>
    <w:rsid w:val="204C8FE9"/>
    <w:rsid w:val="205174CD"/>
    <w:rsid w:val="205DC7DC"/>
    <w:rsid w:val="205DDC9C"/>
    <w:rsid w:val="20830AA9"/>
    <w:rsid w:val="2099C4DC"/>
    <w:rsid w:val="20AE9CCD"/>
    <w:rsid w:val="20BFEF8A"/>
    <w:rsid w:val="20CA1A29"/>
    <w:rsid w:val="20CFF404"/>
    <w:rsid w:val="20D46F2C"/>
    <w:rsid w:val="20D54641"/>
    <w:rsid w:val="20E9F24C"/>
    <w:rsid w:val="20EAF823"/>
    <w:rsid w:val="20F76B4F"/>
    <w:rsid w:val="2114EAF3"/>
    <w:rsid w:val="211769C0"/>
    <w:rsid w:val="211C9FC7"/>
    <w:rsid w:val="211DAC5F"/>
    <w:rsid w:val="2134998E"/>
    <w:rsid w:val="214794C1"/>
    <w:rsid w:val="214868A7"/>
    <w:rsid w:val="214CD010"/>
    <w:rsid w:val="21763B0A"/>
    <w:rsid w:val="2183152B"/>
    <w:rsid w:val="2194F337"/>
    <w:rsid w:val="219B0E98"/>
    <w:rsid w:val="21A88AC9"/>
    <w:rsid w:val="21B95661"/>
    <w:rsid w:val="21E62CA5"/>
    <w:rsid w:val="21F51503"/>
    <w:rsid w:val="2216AB64"/>
    <w:rsid w:val="224D01CA"/>
    <w:rsid w:val="2265EA8A"/>
    <w:rsid w:val="2278A91E"/>
    <w:rsid w:val="227E6EEE"/>
    <w:rsid w:val="228A4997"/>
    <w:rsid w:val="228FBA3E"/>
    <w:rsid w:val="229CA2E5"/>
    <w:rsid w:val="22AF5C7A"/>
    <w:rsid w:val="22B33A21"/>
    <w:rsid w:val="22B93A71"/>
    <w:rsid w:val="22C9D957"/>
    <w:rsid w:val="22D544AD"/>
    <w:rsid w:val="22D65DE2"/>
    <w:rsid w:val="23064A0F"/>
    <w:rsid w:val="2325C76B"/>
    <w:rsid w:val="234F15CF"/>
    <w:rsid w:val="234FDA37"/>
    <w:rsid w:val="23569AF4"/>
    <w:rsid w:val="23672A0F"/>
    <w:rsid w:val="2368656A"/>
    <w:rsid w:val="238BE1CF"/>
    <w:rsid w:val="238FDDDE"/>
    <w:rsid w:val="2399365B"/>
    <w:rsid w:val="23C402A9"/>
    <w:rsid w:val="23C4BD53"/>
    <w:rsid w:val="23C7589C"/>
    <w:rsid w:val="23E2A082"/>
    <w:rsid w:val="23F11FD6"/>
    <w:rsid w:val="240EB222"/>
    <w:rsid w:val="24394D0D"/>
    <w:rsid w:val="2451A089"/>
    <w:rsid w:val="247E3A9D"/>
    <w:rsid w:val="24A3B03B"/>
    <w:rsid w:val="24B25762"/>
    <w:rsid w:val="24BD36AC"/>
    <w:rsid w:val="24D0ADBD"/>
    <w:rsid w:val="24E0ACF4"/>
    <w:rsid w:val="24E3CEB0"/>
    <w:rsid w:val="24FABF03"/>
    <w:rsid w:val="2507F531"/>
    <w:rsid w:val="25173129"/>
    <w:rsid w:val="255C3891"/>
    <w:rsid w:val="255DD6C0"/>
    <w:rsid w:val="2579D5D3"/>
    <w:rsid w:val="2592301A"/>
    <w:rsid w:val="25965F40"/>
    <w:rsid w:val="259B2FA0"/>
    <w:rsid w:val="25ABE728"/>
    <w:rsid w:val="25C69643"/>
    <w:rsid w:val="25D58215"/>
    <w:rsid w:val="25F5482C"/>
    <w:rsid w:val="25F9F543"/>
    <w:rsid w:val="2600E2A1"/>
    <w:rsid w:val="260C27F2"/>
    <w:rsid w:val="260CE56F"/>
    <w:rsid w:val="26180BA6"/>
    <w:rsid w:val="262D7FF5"/>
    <w:rsid w:val="26458581"/>
    <w:rsid w:val="2676B288"/>
    <w:rsid w:val="267785DA"/>
    <w:rsid w:val="267A5EF6"/>
    <w:rsid w:val="267DE992"/>
    <w:rsid w:val="269ABC56"/>
    <w:rsid w:val="26A6FC4A"/>
    <w:rsid w:val="26B26C2C"/>
    <w:rsid w:val="26B9F7D7"/>
    <w:rsid w:val="26C6B06C"/>
    <w:rsid w:val="26CAF6DA"/>
    <w:rsid w:val="26DB9BAF"/>
    <w:rsid w:val="26E6C288"/>
    <w:rsid w:val="27307ED4"/>
    <w:rsid w:val="27381112"/>
    <w:rsid w:val="276A620A"/>
    <w:rsid w:val="2777DE3B"/>
    <w:rsid w:val="27848686"/>
    <w:rsid w:val="278976E2"/>
    <w:rsid w:val="279346D7"/>
    <w:rsid w:val="279D4A7A"/>
    <w:rsid w:val="27C01D33"/>
    <w:rsid w:val="27E537EC"/>
    <w:rsid w:val="27EA2CBB"/>
    <w:rsid w:val="27FCA8FD"/>
    <w:rsid w:val="281AFF0E"/>
    <w:rsid w:val="281BFB2D"/>
    <w:rsid w:val="281F17C3"/>
    <w:rsid w:val="2833AFA8"/>
    <w:rsid w:val="2839C70E"/>
    <w:rsid w:val="283C8347"/>
    <w:rsid w:val="284BAFA3"/>
    <w:rsid w:val="285ED59E"/>
    <w:rsid w:val="287870B7"/>
    <w:rsid w:val="28B2C32C"/>
    <w:rsid w:val="28D2CA21"/>
    <w:rsid w:val="28D97252"/>
    <w:rsid w:val="28F60A08"/>
    <w:rsid w:val="28FB4BA2"/>
    <w:rsid w:val="290BE469"/>
    <w:rsid w:val="291F6560"/>
    <w:rsid w:val="2961C8AE"/>
    <w:rsid w:val="29713670"/>
    <w:rsid w:val="297621E1"/>
    <w:rsid w:val="297CB94C"/>
    <w:rsid w:val="299410C5"/>
    <w:rsid w:val="29A68E83"/>
    <w:rsid w:val="29C3A990"/>
    <w:rsid w:val="29C46360"/>
    <w:rsid w:val="29C7F95D"/>
    <w:rsid w:val="29D22551"/>
    <w:rsid w:val="29D2E0F4"/>
    <w:rsid w:val="29D92E0D"/>
    <w:rsid w:val="29DE550B"/>
    <w:rsid w:val="29EB9A4E"/>
    <w:rsid w:val="29EC1AE9"/>
    <w:rsid w:val="29EE444C"/>
    <w:rsid w:val="2A0B9A9B"/>
    <w:rsid w:val="2A199DED"/>
    <w:rsid w:val="2A20B30A"/>
    <w:rsid w:val="2A2221F0"/>
    <w:rsid w:val="2A3A8A9C"/>
    <w:rsid w:val="2A4F9A44"/>
    <w:rsid w:val="2A7ABC2E"/>
    <w:rsid w:val="2A9A1641"/>
    <w:rsid w:val="2A9F78EB"/>
    <w:rsid w:val="2AB59305"/>
    <w:rsid w:val="2AD92147"/>
    <w:rsid w:val="2AFB6658"/>
    <w:rsid w:val="2B1DD321"/>
    <w:rsid w:val="2B20DBF6"/>
    <w:rsid w:val="2B2A4B41"/>
    <w:rsid w:val="2B32E116"/>
    <w:rsid w:val="2B34F5B7"/>
    <w:rsid w:val="2B390834"/>
    <w:rsid w:val="2B3FF767"/>
    <w:rsid w:val="2B4DFBD0"/>
    <w:rsid w:val="2B6C74FF"/>
    <w:rsid w:val="2B723DC7"/>
    <w:rsid w:val="2B9B558F"/>
    <w:rsid w:val="2BA76AEF"/>
    <w:rsid w:val="2BAD8775"/>
    <w:rsid w:val="2BC7A50E"/>
    <w:rsid w:val="2BC84754"/>
    <w:rsid w:val="2BCFD5E5"/>
    <w:rsid w:val="2BD7BDF7"/>
    <w:rsid w:val="2BEC61DE"/>
    <w:rsid w:val="2BEFAD0C"/>
    <w:rsid w:val="2BF1545A"/>
    <w:rsid w:val="2BF1F66A"/>
    <w:rsid w:val="2C0446E9"/>
    <w:rsid w:val="2C23828D"/>
    <w:rsid w:val="2C3C7267"/>
    <w:rsid w:val="2C4F36B7"/>
    <w:rsid w:val="2C598528"/>
    <w:rsid w:val="2C59EA1C"/>
    <w:rsid w:val="2C74F1A8"/>
    <w:rsid w:val="2C862320"/>
    <w:rsid w:val="2C86D015"/>
    <w:rsid w:val="2C958DBB"/>
    <w:rsid w:val="2CA50BC0"/>
    <w:rsid w:val="2CB5BBEB"/>
    <w:rsid w:val="2CB615FA"/>
    <w:rsid w:val="2CDE2F45"/>
    <w:rsid w:val="2CEE6861"/>
    <w:rsid w:val="2CEF244F"/>
    <w:rsid w:val="2D01B87B"/>
    <w:rsid w:val="2D14344B"/>
    <w:rsid w:val="2D14E1EE"/>
    <w:rsid w:val="2D262137"/>
    <w:rsid w:val="2D39B57C"/>
    <w:rsid w:val="2D45E9D2"/>
    <w:rsid w:val="2D4731AD"/>
    <w:rsid w:val="2D4AF141"/>
    <w:rsid w:val="2D4DB88C"/>
    <w:rsid w:val="2D852C9D"/>
    <w:rsid w:val="2D898ED4"/>
    <w:rsid w:val="2DA55B91"/>
    <w:rsid w:val="2DBADFBA"/>
    <w:rsid w:val="2DBE1E4C"/>
    <w:rsid w:val="2DC37089"/>
    <w:rsid w:val="2DC97B2B"/>
    <w:rsid w:val="2DCD3FDF"/>
    <w:rsid w:val="2DEAE82B"/>
    <w:rsid w:val="2DEB16E8"/>
    <w:rsid w:val="2DEB7B8F"/>
    <w:rsid w:val="2E0374FC"/>
    <w:rsid w:val="2E095DED"/>
    <w:rsid w:val="2E1D9E5E"/>
    <w:rsid w:val="2E27BBAA"/>
    <w:rsid w:val="2E42DA88"/>
    <w:rsid w:val="2E44DF1B"/>
    <w:rsid w:val="2E5DD8B9"/>
    <w:rsid w:val="2E645022"/>
    <w:rsid w:val="2E66201C"/>
    <w:rsid w:val="2E69C8A9"/>
    <w:rsid w:val="2E6CB299"/>
    <w:rsid w:val="2E727D07"/>
    <w:rsid w:val="2E77A132"/>
    <w:rsid w:val="2E97D483"/>
    <w:rsid w:val="2E997D4A"/>
    <w:rsid w:val="2EA8C5C4"/>
    <w:rsid w:val="2EA98A2C"/>
    <w:rsid w:val="2EACDC59"/>
    <w:rsid w:val="2EB019B1"/>
    <w:rsid w:val="2EBA2D8B"/>
    <w:rsid w:val="2ECD8DBF"/>
    <w:rsid w:val="2EF8003B"/>
    <w:rsid w:val="2EFE208E"/>
    <w:rsid w:val="2F06318C"/>
    <w:rsid w:val="2F1297DC"/>
    <w:rsid w:val="2F13FB9F"/>
    <w:rsid w:val="2F1699B0"/>
    <w:rsid w:val="2F210891"/>
    <w:rsid w:val="2F29F6ED"/>
    <w:rsid w:val="2F2B4CAB"/>
    <w:rsid w:val="2F4674D0"/>
    <w:rsid w:val="2F46A56D"/>
    <w:rsid w:val="2F57F08E"/>
    <w:rsid w:val="2F628B81"/>
    <w:rsid w:val="2F654B8C"/>
    <w:rsid w:val="2F696EAF"/>
    <w:rsid w:val="2F824254"/>
    <w:rsid w:val="2F867ABC"/>
    <w:rsid w:val="2F92FD02"/>
    <w:rsid w:val="2FA3AB77"/>
    <w:rsid w:val="2FA3FA70"/>
    <w:rsid w:val="2FA82855"/>
    <w:rsid w:val="2FECBBD6"/>
    <w:rsid w:val="3000F564"/>
    <w:rsid w:val="300A4AE3"/>
    <w:rsid w:val="3016C974"/>
    <w:rsid w:val="302BC7D7"/>
    <w:rsid w:val="302D85D5"/>
    <w:rsid w:val="3033F1CB"/>
    <w:rsid w:val="304B3A29"/>
    <w:rsid w:val="305B5AC1"/>
    <w:rsid w:val="305EB047"/>
    <w:rsid w:val="3063ACEE"/>
    <w:rsid w:val="30A61937"/>
    <w:rsid w:val="30C6B9F0"/>
    <w:rsid w:val="30D835FB"/>
    <w:rsid w:val="30E117C0"/>
    <w:rsid w:val="30F2807C"/>
    <w:rsid w:val="30F58757"/>
    <w:rsid w:val="31011BED"/>
    <w:rsid w:val="31023488"/>
    <w:rsid w:val="3106B9C5"/>
    <w:rsid w:val="31090973"/>
    <w:rsid w:val="31289A7A"/>
    <w:rsid w:val="313E6910"/>
    <w:rsid w:val="314535E9"/>
    <w:rsid w:val="314862CB"/>
    <w:rsid w:val="315277B3"/>
    <w:rsid w:val="3156627D"/>
    <w:rsid w:val="315816D7"/>
    <w:rsid w:val="316A05CC"/>
    <w:rsid w:val="318D741B"/>
    <w:rsid w:val="31B30487"/>
    <w:rsid w:val="31C692BA"/>
    <w:rsid w:val="31D400E6"/>
    <w:rsid w:val="31DBB683"/>
    <w:rsid w:val="31E8307C"/>
    <w:rsid w:val="31F42580"/>
    <w:rsid w:val="320A9713"/>
    <w:rsid w:val="321C0948"/>
    <w:rsid w:val="3238872B"/>
    <w:rsid w:val="32571388"/>
    <w:rsid w:val="326B6AF5"/>
    <w:rsid w:val="3297B68D"/>
    <w:rsid w:val="32999E52"/>
    <w:rsid w:val="32C4A396"/>
    <w:rsid w:val="32C6A2C8"/>
    <w:rsid w:val="32C9FCED"/>
    <w:rsid w:val="32E43560"/>
    <w:rsid w:val="32F0DCB0"/>
    <w:rsid w:val="32F307BF"/>
    <w:rsid w:val="32FA3392"/>
    <w:rsid w:val="32FD89A3"/>
    <w:rsid w:val="331F737B"/>
    <w:rsid w:val="33360670"/>
    <w:rsid w:val="335623F0"/>
    <w:rsid w:val="33571EBD"/>
    <w:rsid w:val="33763840"/>
    <w:rsid w:val="337CA626"/>
    <w:rsid w:val="338B7DC8"/>
    <w:rsid w:val="339F3E2C"/>
    <w:rsid w:val="33E6F1F0"/>
    <w:rsid w:val="33EE2B58"/>
    <w:rsid w:val="34024FF4"/>
    <w:rsid w:val="3404C615"/>
    <w:rsid w:val="340F0889"/>
    <w:rsid w:val="3423D9CD"/>
    <w:rsid w:val="342F1AA5"/>
    <w:rsid w:val="34339666"/>
    <w:rsid w:val="3441149E"/>
    <w:rsid w:val="3447F38B"/>
    <w:rsid w:val="344874D8"/>
    <w:rsid w:val="3450D74F"/>
    <w:rsid w:val="345EFF20"/>
    <w:rsid w:val="347D1E7C"/>
    <w:rsid w:val="3484B4F3"/>
    <w:rsid w:val="349603F3"/>
    <w:rsid w:val="34B01DA5"/>
    <w:rsid w:val="34B2BA27"/>
    <w:rsid w:val="34BE5BF9"/>
    <w:rsid w:val="34C03658"/>
    <w:rsid w:val="34C0C338"/>
    <w:rsid w:val="34DE21A1"/>
    <w:rsid w:val="34F216D8"/>
    <w:rsid w:val="35019444"/>
    <w:rsid w:val="35052D47"/>
    <w:rsid w:val="352A0687"/>
    <w:rsid w:val="352DB92A"/>
    <w:rsid w:val="352F962D"/>
    <w:rsid w:val="35330952"/>
    <w:rsid w:val="353BE709"/>
    <w:rsid w:val="353FC8E2"/>
    <w:rsid w:val="3551AC1A"/>
    <w:rsid w:val="35798A5A"/>
    <w:rsid w:val="3586F6E3"/>
    <w:rsid w:val="358C25CD"/>
    <w:rsid w:val="358F7534"/>
    <w:rsid w:val="359A8E2F"/>
    <w:rsid w:val="35B6245A"/>
    <w:rsid w:val="35B73B74"/>
    <w:rsid w:val="35C51F8C"/>
    <w:rsid w:val="35C55B60"/>
    <w:rsid w:val="35DC1CDA"/>
    <w:rsid w:val="35E51A1A"/>
    <w:rsid w:val="35EA4A50"/>
    <w:rsid w:val="360431DE"/>
    <w:rsid w:val="36240016"/>
    <w:rsid w:val="3654B758"/>
    <w:rsid w:val="36627C77"/>
    <w:rsid w:val="366785C6"/>
    <w:rsid w:val="367FE3DA"/>
    <w:rsid w:val="3690B897"/>
    <w:rsid w:val="369771F3"/>
    <w:rsid w:val="36A35D50"/>
    <w:rsid w:val="36A4EC45"/>
    <w:rsid w:val="36B95BBC"/>
    <w:rsid w:val="36C10ADE"/>
    <w:rsid w:val="36D4AE2D"/>
    <w:rsid w:val="36D8445C"/>
    <w:rsid w:val="36FA6CC7"/>
    <w:rsid w:val="371657CE"/>
    <w:rsid w:val="371978F8"/>
    <w:rsid w:val="372534A2"/>
    <w:rsid w:val="37265DB1"/>
    <w:rsid w:val="37365E90"/>
    <w:rsid w:val="37369C69"/>
    <w:rsid w:val="373C66D7"/>
    <w:rsid w:val="373E571E"/>
    <w:rsid w:val="3743F642"/>
    <w:rsid w:val="377E1D5C"/>
    <w:rsid w:val="377EFCD5"/>
    <w:rsid w:val="3782E2B9"/>
    <w:rsid w:val="378B361F"/>
    <w:rsid w:val="37909D4E"/>
    <w:rsid w:val="3795E62C"/>
    <w:rsid w:val="379772A9"/>
    <w:rsid w:val="37A92FF0"/>
    <w:rsid w:val="37BCF8C0"/>
    <w:rsid w:val="37BED99A"/>
    <w:rsid w:val="3807DA9D"/>
    <w:rsid w:val="38182D7D"/>
    <w:rsid w:val="3819B64B"/>
    <w:rsid w:val="381B2DC3"/>
    <w:rsid w:val="381E1F78"/>
    <w:rsid w:val="382C3A8E"/>
    <w:rsid w:val="383C90A0"/>
    <w:rsid w:val="383E4E1D"/>
    <w:rsid w:val="384F1092"/>
    <w:rsid w:val="386CE33B"/>
    <w:rsid w:val="388BD7AC"/>
    <w:rsid w:val="38909201"/>
    <w:rsid w:val="38B12B1C"/>
    <w:rsid w:val="38B2DB2F"/>
    <w:rsid w:val="38B7CB83"/>
    <w:rsid w:val="38DA0D73"/>
    <w:rsid w:val="38E947C0"/>
    <w:rsid w:val="38F55798"/>
    <w:rsid w:val="39188E30"/>
    <w:rsid w:val="39201614"/>
    <w:rsid w:val="39244B56"/>
    <w:rsid w:val="392D2C65"/>
    <w:rsid w:val="393388F8"/>
    <w:rsid w:val="39509E32"/>
    <w:rsid w:val="3959FCC8"/>
    <w:rsid w:val="395B26E6"/>
    <w:rsid w:val="395B5C2E"/>
    <w:rsid w:val="39657071"/>
    <w:rsid w:val="3971F635"/>
    <w:rsid w:val="399CEB2F"/>
    <w:rsid w:val="399EF3B7"/>
    <w:rsid w:val="39A497B8"/>
    <w:rsid w:val="3A25A7E4"/>
    <w:rsid w:val="3A33EC11"/>
    <w:rsid w:val="3A34B4CC"/>
    <w:rsid w:val="3A4D4B64"/>
    <w:rsid w:val="3A9665A0"/>
    <w:rsid w:val="3AAFEBB9"/>
    <w:rsid w:val="3ABC122C"/>
    <w:rsid w:val="3AC53E20"/>
    <w:rsid w:val="3ADD51FF"/>
    <w:rsid w:val="3AEC4755"/>
    <w:rsid w:val="3AF30B9D"/>
    <w:rsid w:val="3AF5EFB0"/>
    <w:rsid w:val="3B055294"/>
    <w:rsid w:val="3B0E3D36"/>
    <w:rsid w:val="3B194283"/>
    <w:rsid w:val="3B23A6AE"/>
    <w:rsid w:val="3B4FB7E3"/>
    <w:rsid w:val="3B5A8EEB"/>
    <w:rsid w:val="3B65F67B"/>
    <w:rsid w:val="3B6D9D63"/>
    <w:rsid w:val="3B78CA9B"/>
    <w:rsid w:val="3B7AE32C"/>
    <w:rsid w:val="3B8577CC"/>
    <w:rsid w:val="3B9198E9"/>
    <w:rsid w:val="3BA483FD"/>
    <w:rsid w:val="3BAE4C20"/>
    <w:rsid w:val="3BB0D858"/>
    <w:rsid w:val="3BF26C41"/>
    <w:rsid w:val="3C0FD7FA"/>
    <w:rsid w:val="3C11D3D4"/>
    <w:rsid w:val="3C15E5DC"/>
    <w:rsid w:val="3C178F9E"/>
    <w:rsid w:val="3C21CE76"/>
    <w:rsid w:val="3C353323"/>
    <w:rsid w:val="3C4BBC1A"/>
    <w:rsid w:val="3C851D78"/>
    <w:rsid w:val="3CA048AB"/>
    <w:rsid w:val="3CAF9125"/>
    <w:rsid w:val="3CB4428B"/>
    <w:rsid w:val="3CB64EC0"/>
    <w:rsid w:val="3CC46269"/>
    <w:rsid w:val="3CC4E3B6"/>
    <w:rsid w:val="3CDB551F"/>
    <w:rsid w:val="3CE39568"/>
    <w:rsid w:val="3CF08072"/>
    <w:rsid w:val="3D0A1DC0"/>
    <w:rsid w:val="3D0D3F3C"/>
    <w:rsid w:val="3D2FCB15"/>
    <w:rsid w:val="3D429983"/>
    <w:rsid w:val="3D520221"/>
    <w:rsid w:val="3D703A10"/>
    <w:rsid w:val="3D7A1B0F"/>
    <w:rsid w:val="3D878713"/>
    <w:rsid w:val="3DA70864"/>
    <w:rsid w:val="3DC15F7E"/>
    <w:rsid w:val="3DC3BB5D"/>
    <w:rsid w:val="3DE9F326"/>
    <w:rsid w:val="3DF39096"/>
    <w:rsid w:val="3E0CC38B"/>
    <w:rsid w:val="3E21537B"/>
    <w:rsid w:val="3E253E45"/>
    <w:rsid w:val="3E269E08"/>
    <w:rsid w:val="3E3D37B2"/>
    <w:rsid w:val="3E48974F"/>
    <w:rsid w:val="3E4D54DE"/>
    <w:rsid w:val="3E6188F8"/>
    <w:rsid w:val="3E6ADCF6"/>
    <w:rsid w:val="3E778A27"/>
    <w:rsid w:val="3E7D7515"/>
    <w:rsid w:val="3EA1E08F"/>
    <w:rsid w:val="3EA3FA69"/>
    <w:rsid w:val="3EAE3004"/>
    <w:rsid w:val="3EC9FD47"/>
    <w:rsid w:val="3ECF54B0"/>
    <w:rsid w:val="3ED47E5B"/>
    <w:rsid w:val="3EE1F0D3"/>
    <w:rsid w:val="3EE3F4A4"/>
    <w:rsid w:val="3F35F537"/>
    <w:rsid w:val="3F410CE0"/>
    <w:rsid w:val="3F5B7309"/>
    <w:rsid w:val="3F6D59CC"/>
    <w:rsid w:val="3F80DF48"/>
    <w:rsid w:val="3F85DBEF"/>
    <w:rsid w:val="3F8C4841"/>
    <w:rsid w:val="3F9A6A18"/>
    <w:rsid w:val="3F9F921A"/>
    <w:rsid w:val="400C67E3"/>
    <w:rsid w:val="401921B6"/>
    <w:rsid w:val="40213B60"/>
    <w:rsid w:val="402C8D7D"/>
    <w:rsid w:val="40609811"/>
    <w:rsid w:val="407CC197"/>
    <w:rsid w:val="407DC134"/>
    <w:rsid w:val="408C34CD"/>
    <w:rsid w:val="409E81EE"/>
    <w:rsid w:val="40A3D42B"/>
    <w:rsid w:val="40D0D4BE"/>
    <w:rsid w:val="40D1D864"/>
    <w:rsid w:val="40D25431"/>
    <w:rsid w:val="40D564D0"/>
    <w:rsid w:val="411365D6"/>
    <w:rsid w:val="411750A0"/>
    <w:rsid w:val="411793BB"/>
    <w:rsid w:val="4132AEA4"/>
    <w:rsid w:val="4151A315"/>
    <w:rsid w:val="41918EC5"/>
    <w:rsid w:val="41969A04"/>
    <w:rsid w:val="41998F5C"/>
    <w:rsid w:val="41BC69B1"/>
    <w:rsid w:val="41C19A62"/>
    <w:rsid w:val="41D0FC53"/>
    <w:rsid w:val="41D9287B"/>
    <w:rsid w:val="41DB90F3"/>
    <w:rsid w:val="41E17BE1"/>
    <w:rsid w:val="41F9C7D3"/>
    <w:rsid w:val="42030279"/>
    <w:rsid w:val="4208898F"/>
    <w:rsid w:val="42199195"/>
    <w:rsid w:val="421B6295"/>
    <w:rsid w:val="423217E2"/>
    <w:rsid w:val="42483327"/>
    <w:rsid w:val="4272F1A3"/>
    <w:rsid w:val="4286996B"/>
    <w:rsid w:val="4295EB82"/>
    <w:rsid w:val="42A35835"/>
    <w:rsid w:val="42A474A7"/>
    <w:rsid w:val="42A9AF2C"/>
    <w:rsid w:val="42B164F3"/>
    <w:rsid w:val="42BFD3E4"/>
    <w:rsid w:val="42FEB972"/>
    <w:rsid w:val="430470C4"/>
    <w:rsid w:val="431E9FD8"/>
    <w:rsid w:val="431FD960"/>
    <w:rsid w:val="433ADD08"/>
    <w:rsid w:val="4352AA6C"/>
    <w:rsid w:val="436ED3F2"/>
    <w:rsid w:val="43883260"/>
    <w:rsid w:val="438EEA87"/>
    <w:rsid w:val="43AFDDE3"/>
    <w:rsid w:val="43BB52C5"/>
    <w:rsid w:val="43C2FE7A"/>
    <w:rsid w:val="43C3EABF"/>
    <w:rsid w:val="43CACFBE"/>
    <w:rsid w:val="43D5D3F1"/>
    <w:rsid w:val="43E9BA6C"/>
    <w:rsid w:val="43EBE57B"/>
    <w:rsid w:val="43EE19E9"/>
    <w:rsid w:val="43F4AAF3"/>
    <w:rsid w:val="43F4D4D2"/>
    <w:rsid w:val="4401E6AA"/>
    <w:rsid w:val="441A8227"/>
    <w:rsid w:val="44538003"/>
    <w:rsid w:val="445C0406"/>
    <w:rsid w:val="446FC266"/>
    <w:rsid w:val="4475F5B1"/>
    <w:rsid w:val="447E8547"/>
    <w:rsid w:val="4492CF8C"/>
    <w:rsid w:val="449950B9"/>
    <w:rsid w:val="44A6CCEA"/>
    <w:rsid w:val="44CA610F"/>
    <w:rsid w:val="44D52B32"/>
    <w:rsid w:val="44DBB2A7"/>
    <w:rsid w:val="44DD6C76"/>
    <w:rsid w:val="44F9AA63"/>
    <w:rsid w:val="45032454"/>
    <w:rsid w:val="450D4800"/>
    <w:rsid w:val="4515190A"/>
    <w:rsid w:val="451AAE1A"/>
    <w:rsid w:val="452C8150"/>
    <w:rsid w:val="4540D934"/>
    <w:rsid w:val="455297C5"/>
    <w:rsid w:val="4555719B"/>
    <w:rsid w:val="45581E0C"/>
    <w:rsid w:val="455D1406"/>
    <w:rsid w:val="4561AE78"/>
    <w:rsid w:val="4575A858"/>
    <w:rsid w:val="4577F738"/>
    <w:rsid w:val="45780CF2"/>
    <w:rsid w:val="458B2606"/>
    <w:rsid w:val="458C1692"/>
    <w:rsid w:val="45907B54"/>
    <w:rsid w:val="459F17D1"/>
    <w:rsid w:val="45BC3D76"/>
    <w:rsid w:val="45D10D81"/>
    <w:rsid w:val="45D27CEB"/>
    <w:rsid w:val="45E8E55E"/>
    <w:rsid w:val="45EF5064"/>
    <w:rsid w:val="45F130E2"/>
    <w:rsid w:val="46057375"/>
    <w:rsid w:val="460AB34E"/>
    <w:rsid w:val="460B283F"/>
    <w:rsid w:val="460B5078"/>
    <w:rsid w:val="462873E9"/>
    <w:rsid w:val="46438ED2"/>
    <w:rsid w:val="465EFE6E"/>
    <w:rsid w:val="46686E31"/>
    <w:rsid w:val="468D83A1"/>
    <w:rsid w:val="469A0659"/>
    <w:rsid w:val="46C5F3D1"/>
    <w:rsid w:val="46CCDB3A"/>
    <w:rsid w:val="46DEF4F0"/>
    <w:rsid w:val="46E3A9D4"/>
    <w:rsid w:val="46E6D05F"/>
    <w:rsid w:val="46F3F905"/>
    <w:rsid w:val="46F4F03E"/>
    <w:rsid w:val="4707F17D"/>
    <w:rsid w:val="47136EC3"/>
    <w:rsid w:val="4714D87F"/>
    <w:rsid w:val="475A8CCF"/>
    <w:rsid w:val="475CFF87"/>
    <w:rsid w:val="475F9F1A"/>
    <w:rsid w:val="47606382"/>
    <w:rsid w:val="4777E5CA"/>
    <w:rsid w:val="47A1B801"/>
    <w:rsid w:val="47ACF27D"/>
    <w:rsid w:val="47AF80EC"/>
    <w:rsid w:val="47BD8B95"/>
    <w:rsid w:val="47BDB885"/>
    <w:rsid w:val="47C3C28D"/>
    <w:rsid w:val="47D050A4"/>
    <w:rsid w:val="47D085D7"/>
    <w:rsid w:val="47ED400B"/>
    <w:rsid w:val="47F73067"/>
    <w:rsid w:val="47F7A1EC"/>
    <w:rsid w:val="48024ACD"/>
    <w:rsid w:val="4822C3C4"/>
    <w:rsid w:val="48357156"/>
    <w:rsid w:val="485731FE"/>
    <w:rsid w:val="48690957"/>
    <w:rsid w:val="487B02BA"/>
    <w:rsid w:val="4894B4C8"/>
    <w:rsid w:val="489CDC0A"/>
    <w:rsid w:val="48A84EB8"/>
    <w:rsid w:val="48C122B8"/>
    <w:rsid w:val="48C21997"/>
    <w:rsid w:val="48C26390"/>
    <w:rsid w:val="4900E8F6"/>
    <w:rsid w:val="4902C48E"/>
    <w:rsid w:val="490816CB"/>
    <w:rsid w:val="490CBCAB"/>
    <w:rsid w:val="49152AEB"/>
    <w:rsid w:val="49170F2F"/>
    <w:rsid w:val="493189A5"/>
    <w:rsid w:val="493B9B2C"/>
    <w:rsid w:val="493F9189"/>
    <w:rsid w:val="49432147"/>
    <w:rsid w:val="494D9A9A"/>
    <w:rsid w:val="49590B30"/>
    <w:rsid w:val="4959A51C"/>
    <w:rsid w:val="497F3155"/>
    <w:rsid w:val="498252D1"/>
    <w:rsid w:val="499CB46A"/>
    <w:rsid w:val="49B90DDE"/>
    <w:rsid w:val="49DAC39D"/>
    <w:rsid w:val="49FC37A0"/>
    <w:rsid w:val="4A0CE08B"/>
    <w:rsid w:val="4A18C673"/>
    <w:rsid w:val="4A1B4A96"/>
    <w:rsid w:val="4A38D88F"/>
    <w:rsid w:val="4A3D29C7"/>
    <w:rsid w:val="4A40C615"/>
    <w:rsid w:val="4A5275DD"/>
    <w:rsid w:val="4A97A483"/>
    <w:rsid w:val="4AA2E1AE"/>
    <w:rsid w:val="4AA598FE"/>
    <w:rsid w:val="4AC2C187"/>
    <w:rsid w:val="4AE55CDE"/>
    <w:rsid w:val="4AEF6081"/>
    <w:rsid w:val="4AF375C9"/>
    <w:rsid w:val="4AFD78A3"/>
    <w:rsid w:val="4B657BA4"/>
    <w:rsid w:val="4B80DFA2"/>
    <w:rsid w:val="4B845A8E"/>
    <w:rsid w:val="4B8B7846"/>
    <w:rsid w:val="4B8E9456"/>
    <w:rsid w:val="4B8EEE65"/>
    <w:rsid w:val="4B9DC5AA"/>
    <w:rsid w:val="4BA061F3"/>
    <w:rsid w:val="4BA8B0EC"/>
    <w:rsid w:val="4BCC558A"/>
    <w:rsid w:val="4BCE5448"/>
    <w:rsid w:val="4BEB42D0"/>
    <w:rsid w:val="4BECDFC6"/>
    <w:rsid w:val="4BFBF377"/>
    <w:rsid w:val="4C04A662"/>
    <w:rsid w:val="4C2DAD87"/>
    <w:rsid w:val="4C43A904"/>
    <w:rsid w:val="4C4EAFF1"/>
    <w:rsid w:val="4C505054"/>
    <w:rsid w:val="4C65BCE9"/>
    <w:rsid w:val="4C6715EB"/>
    <w:rsid w:val="4C6C77A6"/>
    <w:rsid w:val="4C710095"/>
    <w:rsid w:val="4C717B67"/>
    <w:rsid w:val="4CA3CB26"/>
    <w:rsid w:val="4CB51C0F"/>
    <w:rsid w:val="4CB69F46"/>
    <w:rsid w:val="4CDCDF2D"/>
    <w:rsid w:val="4D0EC398"/>
    <w:rsid w:val="4D2787E8"/>
    <w:rsid w:val="4D301B9B"/>
    <w:rsid w:val="4D3540E8"/>
    <w:rsid w:val="4D405A53"/>
    <w:rsid w:val="4D8CA750"/>
    <w:rsid w:val="4D9E25DD"/>
    <w:rsid w:val="4DC519B4"/>
    <w:rsid w:val="4DDB5AA8"/>
    <w:rsid w:val="4DE172DC"/>
    <w:rsid w:val="4DEC2C48"/>
    <w:rsid w:val="4E0F98E2"/>
    <w:rsid w:val="4E23C26E"/>
    <w:rsid w:val="4E3E081A"/>
    <w:rsid w:val="4E464E8A"/>
    <w:rsid w:val="4E5F2770"/>
    <w:rsid w:val="4E6318E7"/>
    <w:rsid w:val="4E734C0C"/>
    <w:rsid w:val="4E77A22A"/>
    <w:rsid w:val="4E9FC641"/>
    <w:rsid w:val="4EAB82BE"/>
    <w:rsid w:val="4ECE1760"/>
    <w:rsid w:val="4EFBE4FA"/>
    <w:rsid w:val="4EFE34D0"/>
    <w:rsid w:val="4F4262AF"/>
    <w:rsid w:val="4F49554F"/>
    <w:rsid w:val="4F4F10AC"/>
    <w:rsid w:val="4F5A5C1C"/>
    <w:rsid w:val="4F5F2826"/>
    <w:rsid w:val="4F7109F3"/>
    <w:rsid w:val="4F7EE162"/>
    <w:rsid w:val="4F9BC86F"/>
    <w:rsid w:val="4F9FFACD"/>
    <w:rsid w:val="4FB19E2A"/>
    <w:rsid w:val="4FBA5D14"/>
    <w:rsid w:val="4FCB86EC"/>
    <w:rsid w:val="4FCEF188"/>
    <w:rsid w:val="4FD0BD6A"/>
    <w:rsid w:val="5048AFF2"/>
    <w:rsid w:val="504DC905"/>
    <w:rsid w:val="5054DDA5"/>
    <w:rsid w:val="5072E3A0"/>
    <w:rsid w:val="5079969C"/>
    <w:rsid w:val="5087647C"/>
    <w:rsid w:val="5093E4FE"/>
    <w:rsid w:val="50954A6C"/>
    <w:rsid w:val="50A7B433"/>
    <w:rsid w:val="50B7D84A"/>
    <w:rsid w:val="50BB5E6D"/>
    <w:rsid w:val="50E229C9"/>
    <w:rsid w:val="510D990A"/>
    <w:rsid w:val="514A656F"/>
    <w:rsid w:val="516FB465"/>
    <w:rsid w:val="517339E9"/>
    <w:rsid w:val="517C97E5"/>
    <w:rsid w:val="51800DCC"/>
    <w:rsid w:val="51866C2F"/>
    <w:rsid w:val="51CCAD25"/>
    <w:rsid w:val="51CEA797"/>
    <w:rsid w:val="520C4392"/>
    <w:rsid w:val="520FAD0F"/>
    <w:rsid w:val="5218F0C3"/>
    <w:rsid w:val="522F134F"/>
    <w:rsid w:val="522FB55F"/>
    <w:rsid w:val="52311ACD"/>
    <w:rsid w:val="524D7629"/>
    <w:rsid w:val="52567A40"/>
    <w:rsid w:val="5273E2BD"/>
    <w:rsid w:val="5274D96D"/>
    <w:rsid w:val="52887CBC"/>
    <w:rsid w:val="528DDACA"/>
    <w:rsid w:val="52A7C4EB"/>
    <w:rsid w:val="52B9EDA6"/>
    <w:rsid w:val="52CB05D7"/>
    <w:rsid w:val="52F4C4D3"/>
    <w:rsid w:val="52FA3E5C"/>
    <w:rsid w:val="530EAE1B"/>
    <w:rsid w:val="532C0CCE"/>
    <w:rsid w:val="532C39BE"/>
    <w:rsid w:val="532D4656"/>
    <w:rsid w:val="533988FF"/>
    <w:rsid w:val="533EDB3C"/>
    <w:rsid w:val="53590A50"/>
    <w:rsid w:val="5364477B"/>
    <w:rsid w:val="5365E471"/>
    <w:rsid w:val="5368D9C9"/>
    <w:rsid w:val="537F7727"/>
    <w:rsid w:val="538607D2"/>
    <w:rsid w:val="538D14E4"/>
    <w:rsid w:val="53AADB60"/>
    <w:rsid w:val="53B0C64E"/>
    <w:rsid w:val="53BF053E"/>
    <w:rsid w:val="53CD7947"/>
    <w:rsid w:val="53D5F403"/>
    <w:rsid w:val="53EBB99A"/>
    <w:rsid w:val="53FD4E80"/>
    <w:rsid w:val="543CF332"/>
    <w:rsid w:val="54479D5E"/>
    <w:rsid w:val="545B5936"/>
    <w:rsid w:val="5499417E"/>
    <w:rsid w:val="54A87884"/>
    <w:rsid w:val="54B5E317"/>
    <w:rsid w:val="54CEB28A"/>
    <w:rsid w:val="54DB1044"/>
    <w:rsid w:val="54E4B89F"/>
    <w:rsid w:val="54EDB28E"/>
    <w:rsid w:val="55330E24"/>
    <w:rsid w:val="553F8884"/>
    <w:rsid w:val="553F9ED9"/>
    <w:rsid w:val="555F3113"/>
    <w:rsid w:val="556E1F4F"/>
    <w:rsid w:val="55888F65"/>
    <w:rsid w:val="559E44FA"/>
    <w:rsid w:val="55AB49B4"/>
    <w:rsid w:val="55AF474E"/>
    <w:rsid w:val="55E822D2"/>
    <w:rsid w:val="55F28E00"/>
    <w:rsid w:val="55FDCBDF"/>
    <w:rsid w:val="56113937"/>
    <w:rsid w:val="561C7662"/>
    <w:rsid w:val="5629398F"/>
    <w:rsid w:val="56364B67"/>
    <w:rsid w:val="565AEC24"/>
    <w:rsid w:val="5662DE61"/>
    <w:rsid w:val="5695F2B7"/>
    <w:rsid w:val="569A3C8C"/>
    <w:rsid w:val="56A83FD8"/>
    <w:rsid w:val="56C74657"/>
    <w:rsid w:val="56E5FC26"/>
    <w:rsid w:val="56F01E58"/>
    <w:rsid w:val="56F6A600"/>
    <w:rsid w:val="570165FB"/>
    <w:rsid w:val="57038672"/>
    <w:rsid w:val="5710ADED"/>
    <w:rsid w:val="5740C2AC"/>
    <w:rsid w:val="5776EBF3"/>
    <w:rsid w:val="577B360E"/>
    <w:rsid w:val="5785B99B"/>
    <w:rsid w:val="5786615D"/>
    <w:rsid w:val="5792F9F8"/>
    <w:rsid w:val="57AE2E2E"/>
    <w:rsid w:val="57BCE859"/>
    <w:rsid w:val="57CC64E4"/>
    <w:rsid w:val="57D5C05E"/>
    <w:rsid w:val="57D6CAFA"/>
    <w:rsid w:val="57EB39CB"/>
    <w:rsid w:val="57ECD7E6"/>
    <w:rsid w:val="581630F7"/>
    <w:rsid w:val="58326426"/>
    <w:rsid w:val="5841C45C"/>
    <w:rsid w:val="5849C71D"/>
    <w:rsid w:val="586604C4"/>
    <w:rsid w:val="5868A42A"/>
    <w:rsid w:val="586D710D"/>
    <w:rsid w:val="58795A07"/>
    <w:rsid w:val="587F2D21"/>
    <w:rsid w:val="588733F4"/>
    <w:rsid w:val="588EBE0C"/>
    <w:rsid w:val="58902006"/>
    <w:rsid w:val="589FA96C"/>
    <w:rsid w:val="58AC9367"/>
    <w:rsid w:val="58BDA934"/>
    <w:rsid w:val="58BDB9C0"/>
    <w:rsid w:val="58D9A2A0"/>
    <w:rsid w:val="58F65C7F"/>
    <w:rsid w:val="590E254F"/>
    <w:rsid w:val="59255EF2"/>
    <w:rsid w:val="592DF079"/>
    <w:rsid w:val="5972F014"/>
    <w:rsid w:val="59B99BCD"/>
    <w:rsid w:val="59B9D384"/>
    <w:rsid w:val="59C74FB5"/>
    <w:rsid w:val="59FA1F88"/>
    <w:rsid w:val="5A17AF86"/>
    <w:rsid w:val="5A23C986"/>
    <w:rsid w:val="5A370520"/>
    <w:rsid w:val="5A3B377E"/>
    <w:rsid w:val="5A467856"/>
    <w:rsid w:val="5A656CC7"/>
    <w:rsid w:val="5A7B308D"/>
    <w:rsid w:val="5A83907D"/>
    <w:rsid w:val="5A8DD7BD"/>
    <w:rsid w:val="5A8F7AD8"/>
    <w:rsid w:val="5A9DBC66"/>
    <w:rsid w:val="5AE80592"/>
    <w:rsid w:val="5AEC88A0"/>
    <w:rsid w:val="5B01EF03"/>
    <w:rsid w:val="5B0F0EC7"/>
    <w:rsid w:val="5B214389"/>
    <w:rsid w:val="5B25EC18"/>
    <w:rsid w:val="5B2EB332"/>
    <w:rsid w:val="5B2FE045"/>
    <w:rsid w:val="5B3A6F53"/>
    <w:rsid w:val="5B4725B4"/>
    <w:rsid w:val="5B569B1E"/>
    <w:rsid w:val="5B6B6C62"/>
    <w:rsid w:val="5B70F51D"/>
    <w:rsid w:val="5B75F195"/>
    <w:rsid w:val="5B76532B"/>
    <w:rsid w:val="5B76AD3A"/>
    <w:rsid w:val="5B854C8A"/>
    <w:rsid w:val="5B9A9D8B"/>
    <w:rsid w:val="5BA8F9F8"/>
    <w:rsid w:val="5BB129EA"/>
    <w:rsid w:val="5BC51B2C"/>
    <w:rsid w:val="5BC70108"/>
    <w:rsid w:val="5BD37658"/>
    <w:rsid w:val="5BD53CFF"/>
    <w:rsid w:val="5BD8C501"/>
    <w:rsid w:val="5C12E2A0"/>
    <w:rsid w:val="5C476D9F"/>
    <w:rsid w:val="5C6CC141"/>
    <w:rsid w:val="5C72EF4A"/>
    <w:rsid w:val="5C7A176D"/>
    <w:rsid w:val="5C7EB58C"/>
    <w:rsid w:val="5C8A61B8"/>
    <w:rsid w:val="5C8D0676"/>
    <w:rsid w:val="5C996F4C"/>
    <w:rsid w:val="5CAC12CF"/>
    <w:rsid w:val="5CF0DCCE"/>
    <w:rsid w:val="5D18AF51"/>
    <w:rsid w:val="5D24E762"/>
    <w:rsid w:val="5D31C04A"/>
    <w:rsid w:val="5D347F1A"/>
    <w:rsid w:val="5D3975E7"/>
    <w:rsid w:val="5D3E9529"/>
    <w:rsid w:val="5D4AD7C9"/>
    <w:rsid w:val="5D4DCD2A"/>
    <w:rsid w:val="5D56B0EE"/>
    <w:rsid w:val="5D65E784"/>
    <w:rsid w:val="5D695D04"/>
    <w:rsid w:val="5D6A80FA"/>
    <w:rsid w:val="5D70FCA8"/>
    <w:rsid w:val="5D7AC4CB"/>
    <w:rsid w:val="5D93ED28"/>
    <w:rsid w:val="5DAD747A"/>
    <w:rsid w:val="5DC5FBB2"/>
    <w:rsid w:val="5DD03DBC"/>
    <w:rsid w:val="5DDA71FC"/>
    <w:rsid w:val="5DFF842C"/>
    <w:rsid w:val="5E1201EA"/>
    <w:rsid w:val="5E2043E3"/>
    <w:rsid w:val="5E2F062D"/>
    <w:rsid w:val="5E406A73"/>
    <w:rsid w:val="5E46ADF6"/>
    <w:rsid w:val="5E539442"/>
    <w:rsid w:val="5E6A6F60"/>
    <w:rsid w:val="5E9562B1"/>
    <w:rsid w:val="5EA1CDEA"/>
    <w:rsid w:val="5EA38244"/>
    <w:rsid w:val="5EA895DF"/>
    <w:rsid w:val="5EB5D4A7"/>
    <w:rsid w:val="5EB80C82"/>
    <w:rsid w:val="5ED78DD3"/>
    <w:rsid w:val="5EDA0CA0"/>
    <w:rsid w:val="5EE9BB32"/>
    <w:rsid w:val="5F01B7E5"/>
    <w:rsid w:val="5F22079C"/>
    <w:rsid w:val="5F588679"/>
    <w:rsid w:val="5F67FBE3"/>
    <w:rsid w:val="5F69A5A5"/>
    <w:rsid w:val="5F735BC2"/>
    <w:rsid w:val="5F7A07D7"/>
    <w:rsid w:val="5F99C56F"/>
    <w:rsid w:val="5F9C5080"/>
    <w:rsid w:val="5F9F31C2"/>
    <w:rsid w:val="5FAE320C"/>
    <w:rsid w:val="5FB37AE6"/>
    <w:rsid w:val="5FC8F2E6"/>
    <w:rsid w:val="5FCBA8A1"/>
    <w:rsid w:val="5FCDE817"/>
    <w:rsid w:val="5FD6058A"/>
    <w:rsid w:val="5FF1E9C1"/>
    <w:rsid w:val="5FF25EB2"/>
    <w:rsid w:val="5FFF014B"/>
    <w:rsid w:val="60429679"/>
    <w:rsid w:val="6048D3C2"/>
    <w:rsid w:val="605B7267"/>
    <w:rsid w:val="607F3E0F"/>
    <w:rsid w:val="608729FA"/>
    <w:rsid w:val="608C4969"/>
    <w:rsid w:val="60ABB821"/>
    <w:rsid w:val="60AC9F98"/>
    <w:rsid w:val="60AE3C8E"/>
    <w:rsid w:val="60C25017"/>
    <w:rsid w:val="60C78A27"/>
    <w:rsid w:val="60D43F0C"/>
    <w:rsid w:val="60F91E6B"/>
    <w:rsid w:val="610592AC"/>
    <w:rsid w:val="61073440"/>
    <w:rsid w:val="61074706"/>
    <w:rsid w:val="6119E2A3"/>
    <w:rsid w:val="6146C1E7"/>
    <w:rsid w:val="616CE06F"/>
    <w:rsid w:val="61736982"/>
    <w:rsid w:val="61761473"/>
    <w:rsid w:val="6177544C"/>
    <w:rsid w:val="617AEBB4"/>
    <w:rsid w:val="617B88DE"/>
    <w:rsid w:val="6193BA2C"/>
    <w:rsid w:val="61987293"/>
    <w:rsid w:val="61B39EFF"/>
    <w:rsid w:val="61BBF12C"/>
    <w:rsid w:val="61BD5B51"/>
    <w:rsid w:val="61C18402"/>
    <w:rsid w:val="61E34262"/>
    <w:rsid w:val="620473F0"/>
    <w:rsid w:val="621C134E"/>
    <w:rsid w:val="62260F67"/>
    <w:rsid w:val="622E163A"/>
    <w:rsid w:val="624DC6AF"/>
    <w:rsid w:val="625375AD"/>
    <w:rsid w:val="6259A85E"/>
    <w:rsid w:val="62630F51"/>
    <w:rsid w:val="627B3951"/>
    <w:rsid w:val="629847CA"/>
    <w:rsid w:val="6299B83B"/>
    <w:rsid w:val="62A76B7A"/>
    <w:rsid w:val="62BB0541"/>
    <w:rsid w:val="62E69D17"/>
    <w:rsid w:val="62F4E296"/>
    <w:rsid w:val="6301EFB3"/>
    <w:rsid w:val="6305272F"/>
    <w:rsid w:val="630DE89B"/>
    <w:rsid w:val="631A2B44"/>
    <w:rsid w:val="63707526"/>
    <w:rsid w:val="6378E6BF"/>
    <w:rsid w:val="637AC16E"/>
    <w:rsid w:val="637DF5E1"/>
    <w:rsid w:val="6383F5C1"/>
    <w:rsid w:val="638CB307"/>
    <w:rsid w:val="63A46ACB"/>
    <w:rsid w:val="63B5B16B"/>
    <w:rsid w:val="63B77A85"/>
    <w:rsid w:val="63C715CF"/>
    <w:rsid w:val="63F4A748"/>
    <w:rsid w:val="63F5EA32"/>
    <w:rsid w:val="64262412"/>
    <w:rsid w:val="6426AAA0"/>
    <w:rsid w:val="642CD22F"/>
    <w:rsid w:val="644F55B5"/>
    <w:rsid w:val="64500C74"/>
    <w:rsid w:val="6462C538"/>
    <w:rsid w:val="646FE812"/>
    <w:rsid w:val="6471C91E"/>
    <w:rsid w:val="647CA688"/>
    <w:rsid w:val="6490C9A8"/>
    <w:rsid w:val="64AB3C1A"/>
    <w:rsid w:val="64C65703"/>
    <w:rsid w:val="64CFC612"/>
    <w:rsid w:val="64D73944"/>
    <w:rsid w:val="64D8BE40"/>
    <w:rsid w:val="64DB1A8C"/>
    <w:rsid w:val="64F6864B"/>
    <w:rsid w:val="6502DB5C"/>
    <w:rsid w:val="6514810F"/>
    <w:rsid w:val="6527589E"/>
    <w:rsid w:val="65281D06"/>
    <w:rsid w:val="652B3E82"/>
    <w:rsid w:val="653391E8"/>
    <w:rsid w:val="65441F08"/>
    <w:rsid w:val="65531339"/>
    <w:rsid w:val="655A13AB"/>
    <w:rsid w:val="656231B2"/>
    <w:rsid w:val="65672980"/>
    <w:rsid w:val="657147A9"/>
    <w:rsid w:val="6588E08F"/>
    <w:rsid w:val="659B57AA"/>
    <w:rsid w:val="65A4F707"/>
    <w:rsid w:val="65AD179C"/>
    <w:rsid w:val="65B2429B"/>
    <w:rsid w:val="65BB0407"/>
    <w:rsid w:val="65C1B224"/>
    <w:rsid w:val="65D3A377"/>
    <w:rsid w:val="65DA290A"/>
    <w:rsid w:val="65EE0193"/>
    <w:rsid w:val="65F65E58"/>
    <w:rsid w:val="660585A9"/>
    <w:rsid w:val="660634FD"/>
    <w:rsid w:val="6611E9EB"/>
    <w:rsid w:val="6621C1C8"/>
    <w:rsid w:val="6643E54D"/>
    <w:rsid w:val="6651348E"/>
    <w:rsid w:val="66558BB5"/>
    <w:rsid w:val="665686CB"/>
    <w:rsid w:val="665B36F8"/>
    <w:rsid w:val="666753DF"/>
    <w:rsid w:val="66688BEB"/>
    <w:rsid w:val="666BE3B6"/>
    <w:rsid w:val="66736CD3"/>
    <w:rsid w:val="668B87FA"/>
    <w:rsid w:val="6695695A"/>
    <w:rsid w:val="6695896D"/>
    <w:rsid w:val="66C208CB"/>
    <w:rsid w:val="66CEA9E4"/>
    <w:rsid w:val="66EC7B7E"/>
    <w:rsid w:val="671E3CC8"/>
    <w:rsid w:val="672776C4"/>
    <w:rsid w:val="672ED456"/>
    <w:rsid w:val="6740C768"/>
    <w:rsid w:val="6745A421"/>
    <w:rsid w:val="675B7902"/>
    <w:rsid w:val="676719E6"/>
    <w:rsid w:val="677CD105"/>
    <w:rsid w:val="67992B28"/>
    <w:rsid w:val="67AFE55B"/>
    <w:rsid w:val="67B6EDA7"/>
    <w:rsid w:val="67DC21F3"/>
    <w:rsid w:val="67DDB7BE"/>
    <w:rsid w:val="67E07FF7"/>
    <w:rsid w:val="67EB66C0"/>
    <w:rsid w:val="67EDC3A5"/>
    <w:rsid w:val="67FC0539"/>
    <w:rsid w:val="67FCAC9C"/>
    <w:rsid w:val="68051B02"/>
    <w:rsid w:val="6807B417"/>
    <w:rsid w:val="680C6B2F"/>
    <w:rsid w:val="68196AF9"/>
    <w:rsid w:val="68210AD7"/>
    <w:rsid w:val="68357D1B"/>
    <w:rsid w:val="68364FC8"/>
    <w:rsid w:val="6844B868"/>
    <w:rsid w:val="6845A784"/>
    <w:rsid w:val="684899B0"/>
    <w:rsid w:val="6849DF20"/>
    <w:rsid w:val="68527468"/>
    <w:rsid w:val="6867C689"/>
    <w:rsid w:val="686E53D1"/>
    <w:rsid w:val="6871D5CF"/>
    <w:rsid w:val="688C5B89"/>
    <w:rsid w:val="68B3C47F"/>
    <w:rsid w:val="68D85F8A"/>
    <w:rsid w:val="68D8F58D"/>
    <w:rsid w:val="68D96FD2"/>
    <w:rsid w:val="68E53B7F"/>
    <w:rsid w:val="68E97EB6"/>
    <w:rsid w:val="69004E9F"/>
    <w:rsid w:val="693493EA"/>
    <w:rsid w:val="69488FC7"/>
    <w:rsid w:val="694EF5D4"/>
    <w:rsid w:val="69560BF8"/>
    <w:rsid w:val="6960ECA2"/>
    <w:rsid w:val="696FA25B"/>
    <w:rsid w:val="696FEB81"/>
    <w:rsid w:val="69765C0B"/>
    <w:rsid w:val="6997A2C9"/>
    <w:rsid w:val="699BAF51"/>
    <w:rsid w:val="69ABFDE3"/>
    <w:rsid w:val="69B686F0"/>
    <w:rsid w:val="69B94941"/>
    <w:rsid w:val="69BA8438"/>
    <w:rsid w:val="69D2B9D5"/>
    <w:rsid w:val="6A1F57EC"/>
    <w:rsid w:val="6A268DBB"/>
    <w:rsid w:val="6A399859"/>
    <w:rsid w:val="6A460F0C"/>
    <w:rsid w:val="6A479DBD"/>
    <w:rsid w:val="6A4C3236"/>
    <w:rsid w:val="6A75A1F6"/>
    <w:rsid w:val="6AD826DE"/>
    <w:rsid w:val="6AE731C0"/>
    <w:rsid w:val="6AF0204B"/>
    <w:rsid w:val="6AF6AC10"/>
    <w:rsid w:val="6B06364A"/>
    <w:rsid w:val="6B0AD0AC"/>
    <w:rsid w:val="6B1C7BBD"/>
    <w:rsid w:val="6B2266AB"/>
    <w:rsid w:val="6B24896E"/>
    <w:rsid w:val="6B311D23"/>
    <w:rsid w:val="6B3C9F1E"/>
    <w:rsid w:val="6B47DC49"/>
    <w:rsid w:val="6B49793F"/>
    <w:rsid w:val="6B5A380B"/>
    <w:rsid w:val="6B6214BC"/>
    <w:rsid w:val="6B7E6471"/>
    <w:rsid w:val="6B8A5779"/>
    <w:rsid w:val="6B9957C3"/>
    <w:rsid w:val="6BA49A22"/>
    <w:rsid w:val="6BB51F54"/>
    <w:rsid w:val="6BD3671D"/>
    <w:rsid w:val="6BD9520B"/>
    <w:rsid w:val="6BEFC045"/>
    <w:rsid w:val="6BF256CF"/>
    <w:rsid w:val="6C024579"/>
    <w:rsid w:val="6C2D3DDB"/>
    <w:rsid w:val="6C473DEE"/>
    <w:rsid w:val="6C4B467C"/>
    <w:rsid w:val="6C572DDD"/>
    <w:rsid w:val="6C71F3CF"/>
    <w:rsid w:val="6C751F43"/>
    <w:rsid w:val="6C86AE49"/>
    <w:rsid w:val="6CB481E5"/>
    <w:rsid w:val="6CB49957"/>
    <w:rsid w:val="6CE96CED"/>
    <w:rsid w:val="6D013389"/>
    <w:rsid w:val="6D025A2D"/>
    <w:rsid w:val="6D09C0EB"/>
    <w:rsid w:val="6D0B23E5"/>
    <w:rsid w:val="6D231D52"/>
    <w:rsid w:val="6D32C73C"/>
    <w:rsid w:val="6D382167"/>
    <w:rsid w:val="6D3B37AC"/>
    <w:rsid w:val="6D5641F2"/>
    <w:rsid w:val="6D76A7FE"/>
    <w:rsid w:val="6D7946A9"/>
    <w:rsid w:val="6D7D712C"/>
    <w:rsid w:val="6D8AEE96"/>
    <w:rsid w:val="6DA05DFF"/>
    <w:rsid w:val="6DBBE827"/>
    <w:rsid w:val="6DD2DD20"/>
    <w:rsid w:val="6DE8BE6B"/>
    <w:rsid w:val="6E02ED7F"/>
    <w:rsid w:val="6E1C9729"/>
    <w:rsid w:val="6E21D9ED"/>
    <w:rsid w:val="6E28B294"/>
    <w:rsid w:val="6E29867A"/>
    <w:rsid w:val="6E44787E"/>
    <w:rsid w:val="6E4B6377"/>
    <w:rsid w:val="6E5350FD"/>
    <w:rsid w:val="6EC0542B"/>
    <w:rsid w:val="6EC343D1"/>
    <w:rsid w:val="6ED5A0CC"/>
    <w:rsid w:val="6ED7080D"/>
    <w:rsid w:val="6F127F4A"/>
    <w:rsid w:val="6F181F69"/>
    <w:rsid w:val="6F212F51"/>
    <w:rsid w:val="6F22E3AB"/>
    <w:rsid w:val="6F2CF0AD"/>
    <w:rsid w:val="6F3D58D7"/>
    <w:rsid w:val="6F40EE0B"/>
    <w:rsid w:val="6F7B4835"/>
    <w:rsid w:val="6F878EBC"/>
    <w:rsid w:val="6FA2665B"/>
    <w:rsid w:val="6FA9625A"/>
    <w:rsid w:val="6FBE8DAD"/>
    <w:rsid w:val="6FBFCDCE"/>
    <w:rsid w:val="6FC8A40E"/>
    <w:rsid w:val="6FD3FD16"/>
    <w:rsid w:val="6FDAB5FA"/>
    <w:rsid w:val="6FDB8ADB"/>
    <w:rsid w:val="6FDBB7CB"/>
    <w:rsid w:val="6FE864FC"/>
    <w:rsid w:val="6FEE4FEA"/>
    <w:rsid w:val="6FF345E4"/>
    <w:rsid w:val="6FF5E12D"/>
    <w:rsid w:val="6FF99D9F"/>
    <w:rsid w:val="700B9EA2"/>
    <w:rsid w:val="701480D1"/>
    <w:rsid w:val="7015627E"/>
    <w:rsid w:val="702EF534"/>
    <w:rsid w:val="703AD81C"/>
    <w:rsid w:val="703F9C40"/>
    <w:rsid w:val="70446F8E"/>
    <w:rsid w:val="70473DC4"/>
    <w:rsid w:val="705E8413"/>
    <w:rsid w:val="7072D86E"/>
    <w:rsid w:val="707D00F1"/>
    <w:rsid w:val="709F47BE"/>
    <w:rsid w:val="70ADFA82"/>
    <w:rsid w:val="70AECF63"/>
    <w:rsid w:val="70B0B823"/>
    <w:rsid w:val="70CF9C07"/>
    <w:rsid w:val="70E8A706"/>
    <w:rsid w:val="70F63D59"/>
    <w:rsid w:val="71172FBB"/>
    <w:rsid w:val="7118CCB1"/>
    <w:rsid w:val="711BE366"/>
    <w:rsid w:val="711F8FFE"/>
    <w:rsid w:val="7120C3D4"/>
    <w:rsid w:val="713388E3"/>
    <w:rsid w:val="713E424F"/>
    <w:rsid w:val="7150E39E"/>
    <w:rsid w:val="715DC4FD"/>
    <w:rsid w:val="7163AE8E"/>
    <w:rsid w:val="71758A3C"/>
    <w:rsid w:val="718C279A"/>
    <w:rsid w:val="719425C3"/>
    <w:rsid w:val="71B58EAF"/>
    <w:rsid w:val="71C7AF68"/>
    <w:rsid w:val="71DD5B80"/>
    <w:rsid w:val="71F6B5B3"/>
    <w:rsid w:val="72040AA6"/>
    <w:rsid w:val="7226482D"/>
    <w:rsid w:val="722D7570"/>
    <w:rsid w:val="7246C092"/>
    <w:rsid w:val="72512B89"/>
    <w:rsid w:val="725BA3DF"/>
    <w:rsid w:val="726FB0BB"/>
    <w:rsid w:val="7289FA37"/>
    <w:rsid w:val="7296EFF3"/>
    <w:rsid w:val="729ED682"/>
    <w:rsid w:val="72BB605F"/>
    <w:rsid w:val="72CDCA26"/>
    <w:rsid w:val="72D723A8"/>
    <w:rsid w:val="72E3009F"/>
    <w:rsid w:val="72F6ABB3"/>
    <w:rsid w:val="72FAC7A8"/>
    <w:rsid w:val="72FD51AC"/>
    <w:rsid w:val="73083256"/>
    <w:rsid w:val="73129425"/>
    <w:rsid w:val="7312C115"/>
    <w:rsid w:val="731ED49A"/>
    <w:rsid w:val="7321078F"/>
    <w:rsid w:val="7326EA97"/>
    <w:rsid w:val="7337FCF7"/>
    <w:rsid w:val="733E850F"/>
    <w:rsid w:val="733FB790"/>
    <w:rsid w:val="734566FF"/>
    <w:rsid w:val="7367AEBB"/>
    <w:rsid w:val="737443FD"/>
    <w:rsid w:val="73A6F3AC"/>
    <w:rsid w:val="73B73264"/>
    <w:rsid w:val="73C78166"/>
    <w:rsid w:val="73D9FBA6"/>
    <w:rsid w:val="73E5271F"/>
    <w:rsid w:val="73EB5DBB"/>
    <w:rsid w:val="740D7474"/>
    <w:rsid w:val="74195276"/>
    <w:rsid w:val="742048ED"/>
    <w:rsid w:val="745B1984"/>
    <w:rsid w:val="7486F3AD"/>
    <w:rsid w:val="74B12612"/>
    <w:rsid w:val="74B2BBA2"/>
    <w:rsid w:val="74BF2F23"/>
    <w:rsid w:val="74CB4A8E"/>
    <w:rsid w:val="74D56DE0"/>
    <w:rsid w:val="74D69BB0"/>
    <w:rsid w:val="74EDE6B0"/>
    <w:rsid w:val="74F92DF9"/>
    <w:rsid w:val="74F9E506"/>
    <w:rsid w:val="75042612"/>
    <w:rsid w:val="7520BD9E"/>
    <w:rsid w:val="752293B9"/>
    <w:rsid w:val="755E5999"/>
    <w:rsid w:val="7565B48D"/>
    <w:rsid w:val="7566144E"/>
    <w:rsid w:val="7571B9CD"/>
    <w:rsid w:val="75839C66"/>
    <w:rsid w:val="759E847E"/>
    <w:rsid w:val="759F8C30"/>
    <w:rsid w:val="75B49045"/>
    <w:rsid w:val="75D62C2C"/>
    <w:rsid w:val="75DFF0D1"/>
    <w:rsid w:val="7604D951"/>
    <w:rsid w:val="7615BCFA"/>
    <w:rsid w:val="761CED30"/>
    <w:rsid w:val="762C4247"/>
    <w:rsid w:val="76372910"/>
    <w:rsid w:val="763F8BDD"/>
    <w:rsid w:val="7648C88E"/>
    <w:rsid w:val="764C5463"/>
    <w:rsid w:val="7653FBD5"/>
    <w:rsid w:val="76582962"/>
    <w:rsid w:val="767E4FC5"/>
    <w:rsid w:val="768099D8"/>
    <w:rsid w:val="768AFCF6"/>
    <w:rsid w:val="768E2420"/>
    <w:rsid w:val="76AEC6E0"/>
    <w:rsid w:val="76B515F5"/>
    <w:rsid w:val="76C5CD49"/>
    <w:rsid w:val="76CB0169"/>
    <w:rsid w:val="76D1D0EB"/>
    <w:rsid w:val="76DD7016"/>
    <w:rsid w:val="76F5F07D"/>
    <w:rsid w:val="76FEF304"/>
    <w:rsid w:val="76FF86CF"/>
    <w:rsid w:val="7708C29D"/>
    <w:rsid w:val="7750F338"/>
    <w:rsid w:val="7757E9AF"/>
    <w:rsid w:val="775A6A38"/>
    <w:rsid w:val="7765A229"/>
    <w:rsid w:val="778090E9"/>
    <w:rsid w:val="778895ED"/>
    <w:rsid w:val="778B24EA"/>
    <w:rsid w:val="778DDA49"/>
    <w:rsid w:val="778F0939"/>
    <w:rsid w:val="7790305D"/>
    <w:rsid w:val="77B9C7B5"/>
    <w:rsid w:val="77BA8AE4"/>
    <w:rsid w:val="77BD5251"/>
    <w:rsid w:val="77BD5CE9"/>
    <w:rsid w:val="77C15895"/>
    <w:rsid w:val="77D3B5F3"/>
    <w:rsid w:val="77D5F380"/>
    <w:rsid w:val="77DBF38A"/>
    <w:rsid w:val="780E31DA"/>
    <w:rsid w:val="7811F632"/>
    <w:rsid w:val="7825D138"/>
    <w:rsid w:val="785724D8"/>
    <w:rsid w:val="785D51A8"/>
    <w:rsid w:val="788CDEE0"/>
    <w:rsid w:val="78919E8B"/>
    <w:rsid w:val="78BB690E"/>
    <w:rsid w:val="78C9EE2A"/>
    <w:rsid w:val="78D39B3C"/>
    <w:rsid w:val="78E51A42"/>
    <w:rsid w:val="78ECC399"/>
    <w:rsid w:val="78F05B01"/>
    <w:rsid w:val="79015D55"/>
    <w:rsid w:val="790EDF38"/>
    <w:rsid w:val="7928A909"/>
    <w:rsid w:val="7941DF50"/>
    <w:rsid w:val="794C106A"/>
    <w:rsid w:val="795B63EC"/>
    <w:rsid w:val="798E161E"/>
    <w:rsid w:val="79987ED3"/>
    <w:rsid w:val="79A02324"/>
    <w:rsid w:val="79B665A7"/>
    <w:rsid w:val="79BDA285"/>
    <w:rsid w:val="79C88BDF"/>
    <w:rsid w:val="79F03179"/>
    <w:rsid w:val="79F56011"/>
    <w:rsid w:val="79FFA81C"/>
    <w:rsid w:val="7A3F4CCE"/>
    <w:rsid w:val="7A559C79"/>
    <w:rsid w:val="7A5EFB0F"/>
    <w:rsid w:val="7A81D89E"/>
    <w:rsid w:val="7A81D911"/>
    <w:rsid w:val="7A82A560"/>
    <w:rsid w:val="7A86A0A2"/>
    <w:rsid w:val="7A92D8B3"/>
    <w:rsid w:val="7AC53DA2"/>
    <w:rsid w:val="7AC805DB"/>
    <w:rsid w:val="7B2B9A85"/>
    <w:rsid w:val="7B34FC6C"/>
    <w:rsid w:val="7B38FF55"/>
    <w:rsid w:val="7B3AEB3E"/>
    <w:rsid w:val="7B618AAF"/>
    <w:rsid w:val="7B628807"/>
    <w:rsid w:val="7B632E90"/>
    <w:rsid w:val="7B711576"/>
    <w:rsid w:val="7B7BCA0D"/>
    <w:rsid w:val="7B8568AE"/>
    <w:rsid w:val="7B8D3C9B"/>
    <w:rsid w:val="7BA40718"/>
    <w:rsid w:val="7BAF7C6A"/>
    <w:rsid w:val="7BBEB779"/>
    <w:rsid w:val="7BE85064"/>
    <w:rsid w:val="7BF36FB0"/>
    <w:rsid w:val="7BFD3344"/>
    <w:rsid w:val="7C0B3BFE"/>
    <w:rsid w:val="7C2A3F04"/>
    <w:rsid w:val="7C338E3C"/>
    <w:rsid w:val="7C4308E5"/>
    <w:rsid w:val="7C487286"/>
    <w:rsid w:val="7C5A5068"/>
    <w:rsid w:val="7C7A73C9"/>
    <w:rsid w:val="7C7BAD51"/>
    <w:rsid w:val="7C7D2ABD"/>
    <w:rsid w:val="7C920592"/>
    <w:rsid w:val="7CE40B75"/>
    <w:rsid w:val="7CE6D3AE"/>
    <w:rsid w:val="7CEBFDB2"/>
    <w:rsid w:val="7D23B027"/>
    <w:rsid w:val="7D2BCA9D"/>
    <w:rsid w:val="7D36B9CE"/>
    <w:rsid w:val="7D5040BA"/>
    <w:rsid w:val="7D510D6A"/>
    <w:rsid w:val="7D6E3488"/>
    <w:rsid w:val="7D7D3059"/>
    <w:rsid w:val="7D88E3E2"/>
    <w:rsid w:val="7D95D769"/>
    <w:rsid w:val="7D9E98D5"/>
    <w:rsid w:val="7DAB2B8F"/>
    <w:rsid w:val="7DC2D4EB"/>
    <w:rsid w:val="7DC5590E"/>
    <w:rsid w:val="7DCD4694"/>
    <w:rsid w:val="7DCE1216"/>
    <w:rsid w:val="7DCFAF0C"/>
    <w:rsid w:val="7DDCD129"/>
    <w:rsid w:val="7DDF53BE"/>
    <w:rsid w:val="7DFA4416"/>
    <w:rsid w:val="7DFE7DB8"/>
    <w:rsid w:val="7E11FD63"/>
    <w:rsid w:val="7E2BC4BD"/>
    <w:rsid w:val="7E539D0A"/>
    <w:rsid w:val="7E55A7B0"/>
    <w:rsid w:val="7E5701A1"/>
    <w:rsid w:val="7E586267"/>
    <w:rsid w:val="7E59806E"/>
    <w:rsid w:val="7E5A74DC"/>
    <w:rsid w:val="7E75F612"/>
    <w:rsid w:val="7E8F88C8"/>
    <w:rsid w:val="7E961973"/>
    <w:rsid w:val="7E9D9F55"/>
    <w:rsid w:val="7EA1569E"/>
    <w:rsid w:val="7EAACF39"/>
    <w:rsid w:val="7EC63F1E"/>
    <w:rsid w:val="7EF33CA0"/>
    <w:rsid w:val="7EF88EDD"/>
    <w:rsid w:val="7EFD870B"/>
    <w:rsid w:val="7F265B5F"/>
    <w:rsid w:val="7F524DB1"/>
    <w:rsid w:val="7F69267A"/>
    <w:rsid w:val="7F6A03B6"/>
    <w:rsid w:val="7F6C8624"/>
    <w:rsid w:val="7F754790"/>
    <w:rsid w:val="7F97AFFA"/>
    <w:rsid w:val="7FC44222"/>
    <w:rsid w:val="7FC7FF8F"/>
    <w:rsid w:val="7FE25846"/>
    <w:rsid w:val="7FEA3E69"/>
    <w:rsid w:val="7FEA53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9FD85"/>
  <w15:docId w15:val="{145ABF13-12D2-4CAC-8150-1E37771273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US" w:eastAsia="en-US" w:bidi="ar-SA"/>
      </w:rPr>
    </w:rPrDefault>
    <w:pPrDefault>
      <w:pPr>
        <w:spacing w:before="60" w:after="60"/>
        <w:ind w:left="57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0A69"/>
    <w:pPr>
      <w:suppressAutoHyphens/>
    </w:pPr>
    <w:rPr>
      <w:rFonts w:eastAsia="SimSun"/>
    </w:rPr>
  </w:style>
  <w:style w:type="paragraph" w:styleId="Heading1">
    <w:name w:val="heading 1"/>
    <w:basedOn w:val="Normal"/>
    <w:next w:val="Normal"/>
    <w:link w:val="Heading1Char"/>
    <w:uiPriority w:val="9"/>
    <w:qFormat/>
    <w:rsid w:val="003E1325"/>
    <w:pPr>
      <w:keepNext/>
      <w:keepLines/>
      <w:spacing w:before="480" w:after="0" w:line="276" w:lineRule="auto"/>
      <w:ind w:left="0"/>
      <w:jc w:val="left"/>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F2048B"/>
    <w:pPr>
      <w:keepNext/>
      <w:keepLines/>
      <w:spacing w:before="200" w:after="0" w:line="276" w:lineRule="auto"/>
      <w:ind w:left="0"/>
      <w:jc w:val="left"/>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17209A"/>
    <w:pPr>
      <w:keepNext/>
      <w:spacing w:before="240"/>
      <w:ind w:left="720" w:hanging="720"/>
      <w:jc w:val="left"/>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17209A"/>
    <w:pPr>
      <w:keepNext/>
      <w:spacing w:before="240"/>
      <w:ind w:left="864" w:hanging="864"/>
      <w:jc w:val="left"/>
      <w:outlineLvl w:val="3"/>
    </w:pPr>
    <w:rPr>
      <w:b/>
      <w:bCs/>
      <w:sz w:val="28"/>
      <w:szCs w:val="28"/>
    </w:rPr>
  </w:style>
  <w:style w:type="paragraph" w:styleId="Heading5">
    <w:name w:val="heading 5"/>
    <w:basedOn w:val="Normal"/>
    <w:next w:val="Normal"/>
    <w:link w:val="Heading5Char"/>
    <w:uiPriority w:val="9"/>
    <w:semiHidden/>
    <w:unhideWhenUsed/>
    <w:qFormat/>
    <w:rsid w:val="0017209A"/>
    <w:pPr>
      <w:spacing w:before="240"/>
      <w:ind w:left="1008" w:hanging="1008"/>
      <w:jc w:val="left"/>
      <w:outlineLvl w:val="4"/>
    </w:pPr>
    <w:rPr>
      <w:b/>
      <w:bCs/>
      <w:i/>
      <w:iCs/>
      <w:sz w:val="26"/>
      <w:szCs w:val="26"/>
    </w:rPr>
  </w:style>
  <w:style w:type="paragraph" w:styleId="Heading6">
    <w:name w:val="heading 6"/>
    <w:basedOn w:val="Normal"/>
    <w:next w:val="Normal"/>
    <w:link w:val="Heading6Char"/>
    <w:uiPriority w:val="9"/>
    <w:semiHidden/>
    <w:unhideWhenUsed/>
    <w:qFormat/>
    <w:rsid w:val="0017209A"/>
    <w:pPr>
      <w:spacing w:before="240"/>
      <w:ind w:left="1152" w:hanging="1152"/>
      <w:jc w:val="left"/>
      <w:outlineLvl w:val="5"/>
    </w:pPr>
    <w:rPr>
      <w:b/>
      <w:bCs/>
      <w:sz w:val="22"/>
      <w:szCs w:val="22"/>
    </w:rPr>
  </w:style>
  <w:style w:type="paragraph" w:styleId="Heading7">
    <w:name w:val="heading 7"/>
    <w:basedOn w:val="Normal"/>
    <w:next w:val="Normal"/>
    <w:link w:val="Heading7Char"/>
    <w:uiPriority w:val="99"/>
    <w:qFormat/>
    <w:rsid w:val="0017209A"/>
    <w:pPr>
      <w:spacing w:before="240"/>
      <w:ind w:left="1296" w:hanging="1296"/>
      <w:jc w:val="left"/>
      <w:outlineLvl w:val="6"/>
    </w:pPr>
  </w:style>
  <w:style w:type="paragraph" w:styleId="Heading8">
    <w:name w:val="heading 8"/>
    <w:basedOn w:val="Normal"/>
    <w:next w:val="Normal"/>
    <w:link w:val="Heading8Char"/>
    <w:uiPriority w:val="99"/>
    <w:qFormat/>
    <w:rsid w:val="0017209A"/>
    <w:pPr>
      <w:spacing w:before="240"/>
      <w:ind w:left="1440" w:hanging="1440"/>
      <w:jc w:val="left"/>
      <w:outlineLvl w:val="7"/>
    </w:pPr>
    <w:rPr>
      <w:i/>
      <w:iCs/>
    </w:rPr>
  </w:style>
  <w:style w:type="paragraph" w:styleId="Heading9">
    <w:name w:val="heading 9"/>
    <w:basedOn w:val="Normal"/>
    <w:next w:val="Normal"/>
    <w:link w:val="Heading9Char"/>
    <w:uiPriority w:val="99"/>
    <w:qFormat/>
    <w:rsid w:val="0017209A"/>
    <w:pPr>
      <w:spacing w:before="240"/>
      <w:ind w:left="1584" w:hanging="1584"/>
      <w:jc w:val="left"/>
      <w:outlineLvl w:val="8"/>
    </w:pPr>
    <w:rPr>
      <w:rFonts w:ascii="Arial" w:hAnsi="Arial"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3E1325"/>
    <w:pPr>
      <w:pBdr>
        <w:bottom w:val="single" w:color="4F81BD" w:sz="8" w:space="4"/>
      </w:pBdr>
      <w:spacing w:before="0" w:after="300"/>
      <w:ind w:left="0"/>
      <w:contextualSpacing/>
      <w:jc w:val="left"/>
    </w:pPr>
    <w:rPr>
      <w:rFonts w:ascii="Cambria" w:hAnsi="Cambria"/>
      <w:color w:val="17365D"/>
      <w:spacing w:val="5"/>
      <w:kern w:val="2"/>
      <w:sz w:val="52"/>
      <w:szCs w:val="52"/>
    </w:rPr>
  </w:style>
  <w:style w:type="character" w:styleId="Heading1Char" w:customStyle="1">
    <w:name w:val="Heading 1 Char"/>
    <w:link w:val="Heading1"/>
    <w:uiPriority w:val="99"/>
    <w:qFormat/>
    <w:locked/>
    <w:rsid w:val="003E1325"/>
    <w:rPr>
      <w:rFonts w:ascii="Cambria" w:hAnsi="Cambria" w:eastAsia="SimSun" w:cs="Times New Roman"/>
      <w:b/>
      <w:bCs/>
      <w:color w:val="365F91"/>
      <w:sz w:val="28"/>
      <w:szCs w:val="28"/>
    </w:rPr>
  </w:style>
  <w:style w:type="character" w:styleId="Heading2Char" w:customStyle="1">
    <w:name w:val="Heading 2 Char"/>
    <w:link w:val="Heading2"/>
    <w:uiPriority w:val="99"/>
    <w:qFormat/>
    <w:locked/>
    <w:rsid w:val="00F2048B"/>
    <w:rPr>
      <w:rFonts w:ascii="Cambria" w:hAnsi="Cambria" w:eastAsia="SimSun" w:cs="Times New Roman"/>
      <w:b/>
      <w:bCs/>
      <w:color w:val="4F81BD"/>
      <w:sz w:val="26"/>
      <w:szCs w:val="26"/>
    </w:rPr>
  </w:style>
  <w:style w:type="character" w:styleId="Heading3Char" w:customStyle="1">
    <w:name w:val="Heading 3 Char"/>
    <w:link w:val="Heading3"/>
    <w:uiPriority w:val="99"/>
    <w:qFormat/>
    <w:locked/>
    <w:rsid w:val="0017209A"/>
    <w:rPr>
      <w:rFonts w:ascii="Arial" w:hAnsi="Arial" w:cs="Arial"/>
      <w:b/>
      <w:bCs/>
      <w:sz w:val="26"/>
      <w:szCs w:val="26"/>
    </w:rPr>
  </w:style>
  <w:style w:type="character" w:styleId="Heading4Char" w:customStyle="1">
    <w:name w:val="Heading 4 Char"/>
    <w:link w:val="Heading4"/>
    <w:uiPriority w:val="99"/>
    <w:qFormat/>
    <w:locked/>
    <w:rsid w:val="0017209A"/>
    <w:rPr>
      <w:rFonts w:ascii="Times New Roman" w:hAnsi="Times New Roman" w:cs="Times New Roman"/>
      <w:b/>
      <w:bCs/>
      <w:sz w:val="28"/>
      <w:szCs w:val="28"/>
    </w:rPr>
  </w:style>
  <w:style w:type="character" w:styleId="Heading5Char" w:customStyle="1">
    <w:name w:val="Heading 5 Char"/>
    <w:link w:val="Heading5"/>
    <w:uiPriority w:val="99"/>
    <w:qFormat/>
    <w:locked/>
    <w:rsid w:val="0017209A"/>
    <w:rPr>
      <w:rFonts w:ascii="Times New Roman" w:hAnsi="Times New Roman" w:cs="Times New Roman"/>
      <w:b/>
      <w:bCs/>
      <w:i/>
      <w:iCs/>
      <w:sz w:val="26"/>
      <w:szCs w:val="26"/>
    </w:rPr>
  </w:style>
  <w:style w:type="character" w:styleId="Heading6Char" w:customStyle="1">
    <w:name w:val="Heading 6 Char"/>
    <w:link w:val="Heading6"/>
    <w:uiPriority w:val="99"/>
    <w:qFormat/>
    <w:locked/>
    <w:rsid w:val="0017209A"/>
    <w:rPr>
      <w:rFonts w:ascii="Times New Roman" w:hAnsi="Times New Roman" w:cs="Times New Roman"/>
      <w:b/>
      <w:bCs/>
    </w:rPr>
  </w:style>
  <w:style w:type="character" w:styleId="Heading7Char" w:customStyle="1">
    <w:name w:val="Heading 7 Char"/>
    <w:link w:val="Heading7"/>
    <w:uiPriority w:val="99"/>
    <w:qFormat/>
    <w:locked/>
    <w:rsid w:val="0017209A"/>
    <w:rPr>
      <w:rFonts w:ascii="Times New Roman" w:hAnsi="Times New Roman" w:cs="Times New Roman"/>
      <w:sz w:val="24"/>
      <w:szCs w:val="24"/>
    </w:rPr>
  </w:style>
  <w:style w:type="character" w:styleId="Heading8Char" w:customStyle="1">
    <w:name w:val="Heading 8 Char"/>
    <w:link w:val="Heading8"/>
    <w:uiPriority w:val="99"/>
    <w:qFormat/>
    <w:locked/>
    <w:rsid w:val="0017209A"/>
    <w:rPr>
      <w:rFonts w:ascii="Times New Roman" w:hAnsi="Times New Roman" w:cs="Times New Roman"/>
      <w:i/>
      <w:iCs/>
      <w:sz w:val="24"/>
      <w:szCs w:val="24"/>
    </w:rPr>
  </w:style>
  <w:style w:type="character" w:styleId="Heading9Char" w:customStyle="1">
    <w:name w:val="Heading 9 Char"/>
    <w:link w:val="Heading9"/>
    <w:uiPriority w:val="99"/>
    <w:qFormat/>
    <w:locked/>
    <w:rsid w:val="0017209A"/>
    <w:rPr>
      <w:rFonts w:ascii="Arial" w:hAnsi="Arial" w:cs="Arial"/>
    </w:rPr>
  </w:style>
  <w:style w:type="character" w:styleId="Strong">
    <w:name w:val="Strong"/>
    <w:uiPriority w:val="99"/>
    <w:qFormat/>
    <w:rsid w:val="004E205B"/>
    <w:rPr>
      <w:rFonts w:cs="Times New Roman"/>
      <w:b/>
      <w:bCs/>
    </w:rPr>
  </w:style>
  <w:style w:type="character" w:styleId="BalloonTextChar" w:customStyle="1">
    <w:name w:val="Balloon Text Char"/>
    <w:link w:val="BalloonText"/>
    <w:uiPriority w:val="99"/>
    <w:semiHidden/>
    <w:qFormat/>
    <w:locked/>
    <w:rsid w:val="006A73E4"/>
    <w:rPr>
      <w:rFonts w:ascii="Tahoma" w:hAnsi="Tahoma" w:cs="Tahoma"/>
      <w:sz w:val="16"/>
      <w:szCs w:val="16"/>
    </w:rPr>
  </w:style>
  <w:style w:type="character" w:styleId="HeaderChar" w:customStyle="1">
    <w:name w:val="Header Char"/>
    <w:link w:val="Header"/>
    <w:uiPriority w:val="99"/>
    <w:semiHidden/>
    <w:qFormat/>
    <w:locked/>
    <w:rsid w:val="00466DEF"/>
    <w:rPr>
      <w:rFonts w:cs="Times New Roman"/>
    </w:rPr>
  </w:style>
  <w:style w:type="character" w:styleId="FooterChar" w:customStyle="1">
    <w:name w:val="Footer Char"/>
    <w:link w:val="Footer"/>
    <w:uiPriority w:val="99"/>
    <w:qFormat/>
    <w:locked/>
    <w:rsid w:val="00466DEF"/>
    <w:rPr>
      <w:rFonts w:cs="Times New Roman"/>
    </w:rPr>
  </w:style>
  <w:style w:type="character" w:styleId="Hyperlink">
    <w:name w:val="Hyperlink"/>
    <w:uiPriority w:val="99"/>
    <w:rsid w:val="007E57B3"/>
    <w:rPr>
      <w:rFonts w:cs="Times New Roman"/>
      <w:color w:val="0000FF"/>
      <w:u w:val="single"/>
    </w:rPr>
  </w:style>
  <w:style w:type="character" w:styleId="TitleChar" w:customStyle="1">
    <w:name w:val="Title Char"/>
    <w:link w:val="Title"/>
    <w:uiPriority w:val="99"/>
    <w:qFormat/>
    <w:locked/>
    <w:rsid w:val="003E1325"/>
    <w:rPr>
      <w:rFonts w:ascii="Cambria" w:hAnsi="Cambria" w:eastAsia="SimSun" w:cs="Times New Roman"/>
      <w:color w:val="17365D"/>
      <w:spacing w:val="5"/>
      <w:kern w:val="2"/>
      <w:sz w:val="52"/>
      <w:szCs w:val="52"/>
    </w:rPr>
  </w:style>
  <w:style w:type="character" w:styleId="SubtitleChar" w:customStyle="1">
    <w:name w:val="Subtitle Char"/>
    <w:link w:val="Subtitle"/>
    <w:uiPriority w:val="99"/>
    <w:qFormat/>
    <w:locked/>
    <w:rsid w:val="003E1325"/>
    <w:rPr>
      <w:rFonts w:ascii="Cambria" w:hAnsi="Cambria" w:eastAsia="SimSun" w:cs="Times New Roman"/>
      <w:i/>
      <w:iCs/>
      <w:color w:val="4F81BD"/>
      <w:spacing w:val="15"/>
      <w:sz w:val="24"/>
      <w:szCs w:val="24"/>
    </w:rPr>
  </w:style>
  <w:style w:type="character" w:styleId="CommentReference">
    <w:name w:val="annotation reference"/>
    <w:uiPriority w:val="99"/>
    <w:semiHidden/>
    <w:qFormat/>
    <w:rsid w:val="0061372D"/>
    <w:rPr>
      <w:rFonts w:cs="Times New Roman"/>
      <w:sz w:val="16"/>
      <w:szCs w:val="16"/>
    </w:rPr>
  </w:style>
  <w:style w:type="character" w:styleId="CommentTextChar" w:customStyle="1">
    <w:name w:val="Comment Text Char"/>
    <w:link w:val="CommentText"/>
    <w:uiPriority w:val="99"/>
    <w:semiHidden/>
    <w:qFormat/>
    <w:locked/>
    <w:rsid w:val="0061372D"/>
    <w:rPr>
      <w:rFonts w:cs="Times New Roman"/>
      <w:sz w:val="20"/>
      <w:szCs w:val="20"/>
    </w:rPr>
  </w:style>
  <w:style w:type="character" w:styleId="CommentSubjectChar" w:customStyle="1">
    <w:name w:val="Comment Subject Char"/>
    <w:link w:val="CommentSubject"/>
    <w:uiPriority w:val="99"/>
    <w:semiHidden/>
    <w:qFormat/>
    <w:locked/>
    <w:rsid w:val="0061372D"/>
    <w:rPr>
      <w:rFonts w:cs="Times New Roman"/>
      <w:b/>
      <w:bCs/>
      <w:sz w:val="20"/>
      <w:szCs w:val="20"/>
    </w:rPr>
  </w:style>
  <w:style w:type="character" w:styleId="IndexLink" w:customStyle="1">
    <w:name w:val="Index Link"/>
    <w:qFormat/>
  </w:style>
  <w:style w:type="paragraph" w:styleId="Heading" w:customStyle="1">
    <w:name w:val="Heading"/>
    <w:basedOn w:val="Normal"/>
    <w:next w:val="BodyText"/>
    <w:qFormat/>
    <w:pPr>
      <w:keepNext/>
      <w:spacing w:before="240" w:after="120"/>
    </w:pPr>
    <w:rPr>
      <w:rFonts w:ascii="Liberation Sans" w:hAnsi="Liberation Sans" w:eastAsia="Noto Sans CJK SC" w:cs="Lohit Devanagari"/>
      <w:sz w:val="28"/>
      <w:szCs w:val="28"/>
    </w:rPr>
  </w:style>
  <w:style w:type="paragraph" w:styleId="BodyText">
    <w:name w:val="Body Text"/>
    <w:basedOn w:val="Normal"/>
    <w:pPr>
      <w:spacing w:before="0" w:after="140" w:line="276" w:lineRule="auto"/>
    </w:pPr>
  </w:style>
  <w:style w:type="paragraph" w:styleId="List">
    <w:name w:val="List"/>
    <w:basedOn w:val="BodyText"/>
    <w:rPr>
      <w:rFonts w:cs="Lohit Devanagari"/>
    </w:rPr>
  </w:style>
  <w:style w:type="paragraph" w:styleId="Caption">
    <w:name w:val="caption"/>
    <w:basedOn w:val="Normal"/>
    <w:next w:val="Normal"/>
    <w:uiPriority w:val="99"/>
    <w:qFormat/>
    <w:rsid w:val="00EA1F0C"/>
    <w:pPr>
      <w:spacing w:before="0" w:after="200"/>
      <w:ind w:left="0"/>
      <w:jc w:val="left"/>
    </w:pPr>
    <w:rPr>
      <w:rFonts w:ascii="Calibri" w:hAnsi="Calibri"/>
      <w:b/>
      <w:bCs/>
      <w:color w:val="4F81BD"/>
      <w:sz w:val="18"/>
      <w:szCs w:val="18"/>
    </w:rPr>
  </w:style>
  <w:style w:type="paragraph" w:styleId="Index" w:customStyle="1">
    <w:name w:val="Index"/>
    <w:basedOn w:val="Normal"/>
    <w:qFormat/>
    <w:pPr>
      <w:suppressLineNumbers/>
    </w:pPr>
    <w:rPr>
      <w:rFonts w:cs="Lohit Devanagari"/>
    </w:rPr>
  </w:style>
  <w:style w:type="paragraph" w:styleId="BalloonText">
    <w:name w:val="Balloon Text"/>
    <w:basedOn w:val="Normal"/>
    <w:link w:val="BalloonTextChar"/>
    <w:uiPriority w:val="99"/>
    <w:semiHidden/>
    <w:qFormat/>
    <w:rsid w:val="006A73E4"/>
    <w:pPr>
      <w:spacing w:before="0" w:after="0"/>
      <w:ind w:left="0"/>
      <w:jc w:val="left"/>
    </w:pPr>
    <w:rPr>
      <w:rFonts w:ascii="Tahoma" w:hAnsi="Tahoma" w:cs="Tahoma"/>
      <w:sz w:val="16"/>
      <w:szCs w:val="16"/>
    </w:rPr>
  </w:style>
  <w:style w:type="paragraph" w:styleId="NoSpacing">
    <w:name w:val="No Spacing"/>
    <w:uiPriority w:val="99"/>
    <w:qFormat/>
    <w:rsid w:val="00EA1F0C"/>
    <w:pPr>
      <w:suppressAutoHyphens/>
      <w:spacing w:before="0" w:after="0"/>
      <w:jc w:val="left"/>
    </w:pPr>
    <w:rPr>
      <w:rFonts w:ascii="Calibri" w:hAnsi="Calibri" w:eastAsia="SimSun"/>
      <w:sz w:val="22"/>
      <w:szCs w:val="22"/>
    </w:rPr>
  </w:style>
  <w:style w:type="paragraph" w:styleId="HeaderandFooter" w:customStyle="1">
    <w:name w:val="Header and Footer"/>
    <w:basedOn w:val="Normal"/>
    <w:qFormat/>
  </w:style>
  <w:style w:type="paragraph" w:styleId="Header">
    <w:name w:val="header"/>
    <w:basedOn w:val="Normal"/>
    <w:link w:val="HeaderChar"/>
    <w:uiPriority w:val="99"/>
    <w:semiHidden/>
    <w:rsid w:val="00466DEF"/>
    <w:pPr>
      <w:tabs>
        <w:tab w:val="center" w:pos="4680"/>
        <w:tab w:val="right" w:pos="9360"/>
      </w:tabs>
      <w:spacing w:before="0" w:after="0"/>
      <w:ind w:left="0"/>
      <w:jc w:val="left"/>
    </w:pPr>
    <w:rPr>
      <w:rFonts w:ascii="Calibri" w:hAnsi="Calibri"/>
      <w:sz w:val="22"/>
      <w:szCs w:val="22"/>
    </w:rPr>
  </w:style>
  <w:style w:type="paragraph" w:styleId="Footer">
    <w:name w:val="footer"/>
    <w:basedOn w:val="Normal"/>
    <w:link w:val="FooterChar"/>
    <w:uiPriority w:val="99"/>
    <w:rsid w:val="00466DEF"/>
    <w:pPr>
      <w:tabs>
        <w:tab w:val="center" w:pos="4680"/>
        <w:tab w:val="right" w:pos="9360"/>
      </w:tabs>
      <w:spacing w:before="0" w:after="0"/>
      <w:ind w:left="0"/>
      <w:jc w:val="left"/>
    </w:pPr>
    <w:rPr>
      <w:rFonts w:ascii="Calibri" w:hAnsi="Calibri"/>
      <w:sz w:val="22"/>
      <w:szCs w:val="22"/>
    </w:rPr>
  </w:style>
  <w:style w:type="paragraph" w:styleId="Subtitle">
    <w:name w:val="Subtitle"/>
    <w:basedOn w:val="Normal"/>
    <w:next w:val="Normal"/>
    <w:link w:val="SubtitleChar"/>
    <w:uiPriority w:val="11"/>
    <w:qFormat/>
    <w:pPr>
      <w:spacing w:before="0" w:after="200" w:line="276" w:lineRule="auto"/>
      <w:jc w:val="left"/>
    </w:pPr>
    <w:rPr>
      <w:rFonts w:ascii="Cambria" w:hAnsi="Cambria" w:eastAsia="Cambria" w:cs="Cambria"/>
      <w:i/>
      <w:color w:val="4F81BD"/>
    </w:rPr>
  </w:style>
  <w:style w:type="paragraph" w:styleId="CommentText">
    <w:name w:val="annotation text"/>
    <w:basedOn w:val="Normal"/>
    <w:link w:val="CommentTextChar"/>
    <w:uiPriority w:val="99"/>
    <w:semiHidden/>
    <w:qFormat/>
    <w:rsid w:val="0061372D"/>
    <w:pPr>
      <w:spacing w:before="0" w:after="200"/>
      <w:ind w:left="0"/>
      <w:jc w:val="left"/>
    </w:pPr>
    <w:rPr>
      <w:rFonts w:ascii="Calibri" w:hAnsi="Calibri"/>
      <w:sz w:val="20"/>
      <w:szCs w:val="20"/>
    </w:rPr>
  </w:style>
  <w:style w:type="paragraph" w:styleId="CommentSubject">
    <w:name w:val="annotation subject"/>
    <w:basedOn w:val="CommentText"/>
    <w:next w:val="CommentText"/>
    <w:link w:val="CommentSubjectChar"/>
    <w:uiPriority w:val="99"/>
    <w:semiHidden/>
    <w:qFormat/>
    <w:rsid w:val="0061372D"/>
    <w:rPr>
      <w:b/>
      <w:bCs/>
    </w:rPr>
  </w:style>
  <w:style w:type="paragraph" w:styleId="ListParagraph">
    <w:name w:val="List Paragraph"/>
    <w:basedOn w:val="Normal"/>
    <w:uiPriority w:val="99"/>
    <w:qFormat/>
    <w:rsid w:val="00F2048B"/>
    <w:pPr>
      <w:spacing w:before="0" w:after="0"/>
      <w:ind w:left="720"/>
      <w:contextualSpacing/>
      <w:jc w:val="left"/>
    </w:pPr>
    <w:rPr>
      <w:rFonts w:ascii="Times" w:hAnsi="Times"/>
      <w:szCs w:val="20"/>
    </w:rPr>
  </w:style>
  <w:style w:type="paragraph" w:styleId="tabletxt" w:customStyle="1">
    <w:name w:val="tabletxt"/>
    <w:basedOn w:val="Normal"/>
    <w:uiPriority w:val="99"/>
    <w:qFormat/>
    <w:rsid w:val="00470A69"/>
    <w:pPr>
      <w:spacing w:before="20" w:after="20"/>
      <w:ind w:left="0"/>
    </w:pPr>
    <w:rPr>
      <w:rFonts w:cs="Arial"/>
      <w:sz w:val="20"/>
      <w:szCs w:val="20"/>
    </w:rPr>
  </w:style>
  <w:style w:type="paragraph" w:styleId="Tabletext" w:customStyle="1">
    <w:name w:val="Tabletext"/>
    <w:basedOn w:val="Normal"/>
    <w:uiPriority w:val="99"/>
    <w:qFormat/>
    <w:rsid w:val="00470A69"/>
    <w:pPr>
      <w:keepLines/>
      <w:widowControl w:val="0"/>
      <w:spacing w:before="0" w:after="0" w:line="240" w:lineRule="atLeast"/>
      <w:ind w:left="0"/>
      <w:jc w:val="left"/>
    </w:pPr>
    <w:rPr>
      <w:rFonts w:ascii="Arial" w:hAnsi="Arial"/>
      <w:sz w:val="20"/>
      <w:szCs w:val="20"/>
    </w:rPr>
  </w:style>
  <w:style w:type="paragraph" w:styleId="TOCHeading">
    <w:name w:val="TOC Heading"/>
    <w:basedOn w:val="Heading1"/>
    <w:next w:val="Normal"/>
    <w:uiPriority w:val="39"/>
    <w:unhideWhenUsed/>
    <w:qFormat/>
    <w:rsid w:val="006B1852"/>
    <w:pPr>
      <w:spacing w:before="240" w:line="259" w:lineRule="auto"/>
      <w:jc w:val="center"/>
    </w:pPr>
    <w:rPr>
      <w:rFonts w:ascii="Calibri Light" w:hAnsi="Calibri Light"/>
      <w:bCs w:val="0"/>
      <w:color w:val="auto"/>
      <w:sz w:val="32"/>
      <w:szCs w:val="32"/>
    </w:rPr>
  </w:style>
  <w:style w:type="paragraph" w:styleId="TOC2">
    <w:name w:val="toc 2"/>
    <w:basedOn w:val="Normal"/>
    <w:next w:val="Normal"/>
    <w:autoRedefine/>
    <w:uiPriority w:val="39"/>
    <w:unhideWhenUsed/>
    <w:locked/>
    <w:rsid w:val="006B1852"/>
    <w:pPr>
      <w:ind w:left="240"/>
    </w:pPr>
  </w:style>
  <w:style w:type="paragraph" w:styleId="TOC1">
    <w:name w:val="toc 1"/>
    <w:basedOn w:val="Normal"/>
    <w:next w:val="Normal"/>
    <w:autoRedefine/>
    <w:uiPriority w:val="39"/>
    <w:unhideWhenUsed/>
    <w:locked/>
    <w:rsid w:val="006B1852"/>
    <w:pPr>
      <w:spacing w:before="0" w:after="100" w:line="259" w:lineRule="auto"/>
      <w:ind w:left="0"/>
      <w:jc w:val="left"/>
    </w:pPr>
    <w:rPr>
      <w:rFonts w:ascii="Calibri" w:hAnsi="Calibri"/>
      <w:sz w:val="22"/>
      <w:szCs w:val="22"/>
    </w:rPr>
  </w:style>
  <w:style w:type="paragraph" w:styleId="TOC3">
    <w:name w:val="toc 3"/>
    <w:basedOn w:val="Normal"/>
    <w:next w:val="Normal"/>
    <w:autoRedefine/>
    <w:uiPriority w:val="39"/>
    <w:unhideWhenUsed/>
    <w:locked/>
    <w:rsid w:val="006B1852"/>
    <w:pPr>
      <w:spacing w:before="0" w:after="100" w:line="259" w:lineRule="auto"/>
      <w:ind w:left="440"/>
      <w:jc w:val="left"/>
    </w:pPr>
    <w:rPr>
      <w:rFonts w:ascii="Calibri" w:hAnsi="Calibri"/>
      <w:sz w:val="22"/>
      <w:szCs w:val="22"/>
    </w:rPr>
  </w:style>
  <w:style w:type="paragraph" w:styleId="Default" w:customStyle="1">
    <w:name w:val="Default"/>
    <w:qFormat/>
    <w:rsid w:val="00863C91"/>
    <w:pPr>
      <w:suppressAutoHyphens/>
      <w:spacing w:before="0" w:after="0"/>
      <w:jc w:val="left"/>
    </w:pPr>
    <w:rPr>
      <w:rFonts w:ascii="Cambria" w:hAnsi="Cambria" w:cs="Cambria"/>
      <w:color w:val="000000"/>
      <w:lang w:eastAsia="zh-CN"/>
    </w:rPr>
  </w:style>
  <w:style w:type="table" w:styleId="TableGrid">
    <w:name w:val="Table Grid"/>
    <w:basedOn w:val="TableNormal"/>
    <w:uiPriority w:val="99"/>
    <w:rsid w:val="003C6FA8"/>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ColorfulList-Accent2">
    <w:name w:val="Colorful List Accent 2"/>
    <w:basedOn w:val="TableNormal"/>
    <w:uiPriority w:val="99"/>
    <w:rsid w:val="00B71E98"/>
    <w:rPr>
      <w:color w:val="000000"/>
    </w:rPr>
    <w:tblPr>
      <w:tblStyleRowBandSize w:val="1"/>
      <w:tblStyleColBandSize w:val="1"/>
    </w:tblPr>
    <w:tcPr>
      <w:shd w:val="clear" w:color="auto" w:fill="F8EDED"/>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MediumGrid1-Accent2">
    <w:name w:val="Medium Grid 1 Accent 2"/>
    <w:basedOn w:val="TableNormal"/>
    <w:uiPriority w:val="99"/>
    <w:rsid w:val="00B71E98"/>
    <w:tblPr>
      <w:tblStyleRowBandSize w:val="1"/>
      <w:tblStyleColBandSize w:val="1"/>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StylePr>
    <w:tblStylePr w:type="lastRow">
      <w:rPr>
        <w:b/>
        <w:bCs/>
      </w:rPr>
      <w:tblPr/>
      <w:tcPr>
        <w:tcBorders>
          <w:top w:val="single" w:color="CF7B79" w:sz="18" w:space="0"/>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
    <w:name w:val="Medium Grid 1"/>
    <w:basedOn w:val="TableNormal"/>
    <w:uiPriority w:val="99"/>
    <w:rsid w:val="00B71E98"/>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insideV w:val="single" w:color="404040" w:sz="8" w:space="0"/>
      </w:tblBorders>
    </w:tblPr>
    <w:tcPr>
      <w:shd w:val="clear" w:color="auto" w:fill="C0C0C0"/>
    </w:tcPr>
    <w:tblStylePr w:type="firstRow">
      <w:rPr>
        <w:b/>
        <w:bCs/>
      </w:rPr>
    </w:tblStylePr>
    <w:tblStylePr w:type="lastRow">
      <w:rPr>
        <w:b/>
        <w:bCs/>
      </w:rPr>
      <w:tblPr/>
      <w:tcPr>
        <w:tcBorders>
          <w:top w:val="single" w:color="404040" w:sz="18" w:space="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LightShading">
    <w:name w:val="Light Shading"/>
    <w:basedOn w:val="TableNormal"/>
    <w:uiPriority w:val="99"/>
    <w:rsid w:val="0017209A"/>
    <w:rPr>
      <w:color w:val="000000"/>
    </w:rPr>
    <w:tblPr>
      <w:tblStyleRowBandSize w:val="1"/>
      <w:tblStyleColBandSize w:val="1"/>
      <w:tblBorders>
        <w:top w:val="single" w:color="000000" w:sz="8" w:space="0"/>
        <w:bottom w:val="single" w:color="000000" w:sz="8" w:space="0"/>
      </w:tblBorders>
    </w:tblPr>
    <w:tblStylePr w:type="firstRow">
      <w:pPr>
        <w:spacing w:before="0" w:after="0"/>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99"/>
    <w:rsid w:val="0017209A"/>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blStylePr w:type="firstRow">
      <w:pPr>
        <w:spacing w:before="0" w:after="0"/>
      </w:pPr>
      <w:rPr>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pPr>
      <w:rPr>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b/>
        <w:bCs/>
      </w:rPr>
    </w:tblStylePr>
    <w:tblStylePr w:type="lastCol">
      <w:rPr>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LightGrid-Accent5">
    <w:name w:val="Light Grid Accent 5"/>
    <w:basedOn w:val="TableNormal"/>
    <w:uiPriority w:val="99"/>
    <w:rsid w:val="00296038"/>
    <w:tblPr>
      <w:tblStyleRowBandSize w:val="1"/>
      <w:tblStyleColBandSize w:val="1"/>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blStylePr w:type="firstRow">
      <w:pPr>
        <w:spacing w:before="0" w:after="0"/>
      </w:pPr>
      <w:rPr>
        <w:b/>
        <w:bCs/>
      </w:rPr>
      <w:tblPr/>
      <w:tcPr>
        <w:tcBorders>
          <w:top w:val="single" w:color="4BACC6" w:sz="8" w:space="0"/>
          <w:left w:val="single" w:color="4BACC6" w:sz="8" w:space="0"/>
          <w:bottom w:val="single" w:color="4BACC6" w:sz="18" w:space="0"/>
          <w:right w:val="single" w:color="4BACC6" w:sz="8" w:space="0"/>
          <w:insideH w:val="nil"/>
          <w:insideV w:val="single" w:color="4BACC6" w:sz="8" w:space="0"/>
        </w:tcBorders>
      </w:tcPr>
    </w:tblStylePr>
    <w:tblStylePr w:type="lastRow">
      <w:pPr>
        <w:spacing w:before="0" w:after="0"/>
      </w:pPr>
      <w:rPr>
        <w:b/>
        <w:bCs/>
      </w:rPr>
      <w:tblPr/>
      <w:tcPr>
        <w:tcBorders>
          <w:top w:val="double" w:color="4BACC6" w:sz="6" w:space="0"/>
          <w:left w:val="single" w:color="4BACC6" w:sz="8" w:space="0"/>
          <w:bottom w:val="single" w:color="4BACC6" w:sz="8" w:space="0"/>
          <w:right w:val="single" w:color="4BACC6" w:sz="8" w:space="0"/>
          <w:insideH w:val="nil"/>
          <w:insideV w:val="single" w:color="4BACC6" w:sz="8" w:space="0"/>
        </w:tcBorders>
      </w:tcPr>
    </w:tblStylePr>
    <w:tblStylePr w:type="firstCol">
      <w:rPr>
        <w:b/>
        <w:bCs/>
      </w:rPr>
    </w:tblStylePr>
    <w:tblStylePr w:type="lastCol">
      <w:rPr>
        <w:b/>
        <w:bCs/>
      </w:rPr>
      <w:tblPr/>
      <w:tcPr>
        <w:tcBorders>
          <w:top w:val="single" w:color="4BACC6" w:sz="8" w:space="0"/>
          <w:left w:val="single" w:color="4BACC6" w:sz="8" w:space="0"/>
          <w:bottom w:val="single" w:color="4BACC6" w:sz="8" w:space="0"/>
          <w:right w:val="single" w:color="4BACC6" w:sz="8" w:space="0"/>
        </w:tcBorders>
      </w:tcPr>
    </w:tblStylePr>
    <w:tblStylePr w:type="band1Vert">
      <w:tblPr/>
      <w:tcPr>
        <w:tcBorders>
          <w:top w:val="single" w:color="4BACC6" w:sz="8" w:space="0"/>
          <w:left w:val="single" w:color="4BACC6" w:sz="8" w:space="0"/>
          <w:bottom w:val="single" w:color="4BACC6" w:sz="8" w:space="0"/>
          <w:right w:val="single" w:color="4BACC6" w:sz="8" w:space="0"/>
        </w:tcBorders>
        <w:shd w:val="clear" w:color="auto" w:fill="D2EAF1"/>
      </w:tcPr>
    </w:tblStylePr>
    <w:tblStylePr w:type="band1Horz">
      <w:tblPr/>
      <w:tcPr>
        <w:tcBorders>
          <w:top w:val="single" w:color="4BACC6" w:sz="8" w:space="0"/>
          <w:left w:val="single" w:color="4BACC6" w:sz="8" w:space="0"/>
          <w:bottom w:val="single" w:color="4BACC6" w:sz="8" w:space="0"/>
          <w:right w:val="single" w:color="4BACC6" w:sz="8" w:space="0"/>
          <w:insideV w:val="single" w:color="4BACC6" w:sz="8" w:space="0"/>
        </w:tcBorders>
        <w:shd w:val="clear" w:color="auto" w:fill="D2EAF1"/>
      </w:tcPr>
    </w:tblStylePr>
    <w:tblStylePr w:type="band2Horz">
      <w:tblPr/>
      <w:tcPr>
        <w:tcBorders>
          <w:top w:val="single" w:color="4BACC6" w:sz="8" w:space="0"/>
          <w:left w:val="single" w:color="4BACC6" w:sz="8" w:space="0"/>
          <w:bottom w:val="single" w:color="4BACC6" w:sz="8" w:space="0"/>
          <w:right w:val="single" w:color="4BACC6" w:sz="8" w:space="0"/>
          <w:insideV w:val="single" w:color="4BACC6" w:sz="8" w:space="0"/>
        </w:tcBorders>
      </w:tcPr>
    </w:tblStylePr>
  </w:style>
  <w:style w:type="table" w:styleId="a" w:customStyle="1">
    <w:basedOn w:val="TableNormal"/>
    <w:tblPr>
      <w:tblStyleRowBandSize w:val="1"/>
      <w:tblStyleColBandSize w:val="1"/>
    </w:tblPr>
  </w:style>
  <w:style w:type="table" w:styleId="a0" w:customStyle="1">
    <w:basedOn w:val="TableNormal"/>
    <w:rPr>
      <w:color w:val="000000"/>
    </w:rPr>
    <w:tblPr>
      <w:tblStyleRowBandSize w:val="1"/>
      <w:tblStyleColBandSize w:val="1"/>
    </w:tblPr>
    <w:tcPr>
      <w:shd w:val="clear" w:color="auto" w:fill="C0C0C0"/>
    </w:tcPr>
  </w:style>
  <w:style w:type="paragraph" w:styleId="ListBullet">
    <w:name w:val="List Bullet"/>
    <w:basedOn w:val="Normal"/>
    <w:uiPriority w:val="99"/>
    <w:unhideWhenUsed/>
    <w:rsid w:val="00514B57"/>
    <w:pPr>
      <w:numPr>
        <w:numId w:val="20"/>
      </w:numPr>
      <w:contextualSpacing/>
    </w:pPr>
  </w:style>
  <w:style w:type="character" w:styleId="pl-k" w:customStyle="1">
    <w:name w:val="pl-k"/>
    <w:basedOn w:val="DefaultParagraphFont"/>
    <w:rsid w:val="00BD04FB"/>
  </w:style>
  <w:style w:type="character" w:styleId="pl-token" w:customStyle="1">
    <w:name w:val="pl-token"/>
    <w:basedOn w:val="DefaultParagraphFont"/>
    <w:rsid w:val="00BD04FB"/>
  </w:style>
  <w:style w:type="character" w:styleId="pl-v" w:customStyle="1">
    <w:name w:val="pl-v"/>
    <w:basedOn w:val="DefaultParagraphFont"/>
    <w:rsid w:val="00D8055C"/>
  </w:style>
  <w:style w:type="paragraph" w:styleId="Compact" w:customStyle="1">
    <w:name w:val="Compact"/>
    <w:basedOn w:val="Normal"/>
    <w:qFormat/>
    <w:rsid w:val="00C22C98"/>
    <w:pPr>
      <w:suppressAutoHyphens w:val="0"/>
      <w:spacing w:before="36" w:after="36"/>
      <w:ind w:left="0"/>
      <w:jc w:val="left"/>
    </w:pPr>
    <w:rPr>
      <w:rFonts w:asciiTheme="minorHAnsi" w:hAnsiTheme="minorHAnsi" w:eastAsiaTheme="minorHAnsi" w:cstheme="minorBidi"/>
    </w:rPr>
  </w:style>
  <w:style w:type="character" w:styleId="VerbatimChar" w:customStyle="1">
    <w:name w:val="Verbatim Char"/>
    <w:basedOn w:val="DefaultParagraphFont"/>
    <w:link w:val="SourceCode"/>
    <w:rsid w:val="00C22C98"/>
    <w:rPr>
      <w:rFonts w:ascii="Consolas" w:hAnsi="Consolas" w:eastAsiaTheme="minorHAnsi" w:cstheme="minorBidi"/>
      <w:sz w:val="22"/>
    </w:rPr>
  </w:style>
  <w:style w:type="paragraph" w:styleId="SourceCode" w:customStyle="1">
    <w:name w:val="Source Code"/>
    <w:basedOn w:val="Normal"/>
    <w:link w:val="VerbatimChar"/>
    <w:rsid w:val="00C22C98"/>
    <w:pPr>
      <w:suppressAutoHyphens w:val="0"/>
      <w:wordWrap w:val="0"/>
      <w:spacing w:before="180" w:after="180"/>
      <w:ind w:left="0"/>
      <w:jc w:val="left"/>
    </w:pPr>
    <w:rPr>
      <w:rFonts w:ascii="Consolas" w:hAnsi="Consolas" w:eastAsiaTheme="minorHAnsi" w:cstheme="minorBidi"/>
      <w:sz w:val="22"/>
    </w:rPr>
  </w:style>
  <w:style w:type="character" w:styleId="modifiers" w:customStyle="1">
    <w:name w:val="modifiers"/>
    <w:basedOn w:val="DefaultParagraphFont"/>
    <w:rsid w:val="006165B7"/>
  </w:style>
  <w:style w:type="character" w:styleId="member-name" w:customStyle="1">
    <w:name w:val="member-name"/>
    <w:basedOn w:val="DefaultParagraphFont"/>
    <w:rsid w:val="006165B7"/>
  </w:style>
  <w:style w:type="character" w:styleId="parameters" w:customStyle="1">
    <w:name w:val="parameters"/>
    <w:basedOn w:val="DefaultParagraphFont"/>
    <w:rsid w:val="006165B7"/>
  </w:style>
  <w:style w:type="character" w:styleId="exceptions" w:customStyle="1">
    <w:name w:val="exceptions"/>
    <w:basedOn w:val="DefaultParagraphFont"/>
    <w:rsid w:val="006165B7"/>
  </w:style>
  <w:style w:type="character" w:styleId="return-type" w:customStyle="1">
    <w:name w:val="return-type"/>
    <w:basedOn w:val="DefaultParagraphFont"/>
    <w:rsid w:val="00B16246"/>
  </w:style>
  <w:style w:type="paragraph" w:styleId="Revision">
    <w:name w:val="Revision"/>
    <w:hidden/>
    <w:uiPriority w:val="99"/>
    <w:semiHidden/>
    <w:rsid w:val="003D1DFA"/>
    <w:pPr>
      <w:spacing w:before="0" w:after="0"/>
      <w:ind w:left="0"/>
      <w:jc w:val="left"/>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52181">
      <w:bodyDiv w:val="1"/>
      <w:marLeft w:val="0"/>
      <w:marRight w:val="0"/>
      <w:marTop w:val="0"/>
      <w:marBottom w:val="0"/>
      <w:divBdr>
        <w:top w:val="none" w:sz="0" w:space="0" w:color="auto"/>
        <w:left w:val="none" w:sz="0" w:space="0" w:color="auto"/>
        <w:bottom w:val="none" w:sz="0" w:space="0" w:color="auto"/>
        <w:right w:val="none" w:sz="0" w:space="0" w:color="auto"/>
      </w:divBdr>
      <w:divsChild>
        <w:div w:id="389228173">
          <w:marLeft w:val="0"/>
          <w:marRight w:val="0"/>
          <w:marTop w:val="0"/>
          <w:marBottom w:val="0"/>
          <w:divBdr>
            <w:top w:val="none" w:sz="0" w:space="0" w:color="auto"/>
            <w:left w:val="none" w:sz="0" w:space="0" w:color="auto"/>
            <w:bottom w:val="none" w:sz="0" w:space="0" w:color="auto"/>
            <w:right w:val="none" w:sz="0" w:space="0" w:color="auto"/>
          </w:divBdr>
        </w:div>
        <w:div w:id="550265233">
          <w:marLeft w:val="0"/>
          <w:marRight w:val="0"/>
          <w:marTop w:val="0"/>
          <w:marBottom w:val="0"/>
          <w:divBdr>
            <w:top w:val="none" w:sz="0" w:space="0" w:color="auto"/>
            <w:left w:val="none" w:sz="0" w:space="0" w:color="auto"/>
            <w:bottom w:val="none" w:sz="0" w:space="0" w:color="auto"/>
            <w:right w:val="none" w:sz="0" w:space="0" w:color="auto"/>
          </w:divBdr>
        </w:div>
        <w:div w:id="1777824580">
          <w:marLeft w:val="0"/>
          <w:marRight w:val="0"/>
          <w:marTop w:val="0"/>
          <w:marBottom w:val="0"/>
          <w:divBdr>
            <w:top w:val="none" w:sz="0" w:space="0" w:color="auto"/>
            <w:left w:val="none" w:sz="0" w:space="0" w:color="auto"/>
            <w:bottom w:val="none" w:sz="0" w:space="0" w:color="auto"/>
            <w:right w:val="none" w:sz="0" w:space="0" w:color="auto"/>
          </w:divBdr>
        </w:div>
      </w:divsChild>
    </w:div>
    <w:div w:id="143354719">
      <w:bodyDiv w:val="1"/>
      <w:marLeft w:val="0"/>
      <w:marRight w:val="0"/>
      <w:marTop w:val="0"/>
      <w:marBottom w:val="0"/>
      <w:divBdr>
        <w:top w:val="none" w:sz="0" w:space="0" w:color="auto"/>
        <w:left w:val="none" w:sz="0" w:space="0" w:color="auto"/>
        <w:bottom w:val="none" w:sz="0" w:space="0" w:color="auto"/>
        <w:right w:val="none" w:sz="0" w:space="0" w:color="auto"/>
      </w:divBdr>
    </w:div>
    <w:div w:id="186985199">
      <w:bodyDiv w:val="1"/>
      <w:marLeft w:val="0"/>
      <w:marRight w:val="0"/>
      <w:marTop w:val="0"/>
      <w:marBottom w:val="0"/>
      <w:divBdr>
        <w:top w:val="none" w:sz="0" w:space="0" w:color="auto"/>
        <w:left w:val="none" w:sz="0" w:space="0" w:color="auto"/>
        <w:bottom w:val="none" w:sz="0" w:space="0" w:color="auto"/>
        <w:right w:val="none" w:sz="0" w:space="0" w:color="auto"/>
      </w:divBdr>
      <w:divsChild>
        <w:div w:id="62067216">
          <w:marLeft w:val="0"/>
          <w:marRight w:val="0"/>
          <w:marTop w:val="0"/>
          <w:marBottom w:val="0"/>
          <w:divBdr>
            <w:top w:val="none" w:sz="0" w:space="0" w:color="auto"/>
            <w:left w:val="none" w:sz="0" w:space="0" w:color="auto"/>
            <w:bottom w:val="none" w:sz="0" w:space="0" w:color="auto"/>
            <w:right w:val="none" w:sz="0" w:space="0" w:color="auto"/>
          </w:divBdr>
        </w:div>
        <w:div w:id="524289068">
          <w:marLeft w:val="0"/>
          <w:marRight w:val="0"/>
          <w:marTop w:val="0"/>
          <w:marBottom w:val="0"/>
          <w:divBdr>
            <w:top w:val="none" w:sz="0" w:space="0" w:color="auto"/>
            <w:left w:val="none" w:sz="0" w:space="0" w:color="auto"/>
            <w:bottom w:val="none" w:sz="0" w:space="0" w:color="auto"/>
            <w:right w:val="none" w:sz="0" w:space="0" w:color="auto"/>
          </w:divBdr>
        </w:div>
        <w:div w:id="598490354">
          <w:marLeft w:val="0"/>
          <w:marRight w:val="0"/>
          <w:marTop w:val="0"/>
          <w:marBottom w:val="0"/>
          <w:divBdr>
            <w:top w:val="none" w:sz="0" w:space="0" w:color="auto"/>
            <w:left w:val="none" w:sz="0" w:space="0" w:color="auto"/>
            <w:bottom w:val="none" w:sz="0" w:space="0" w:color="auto"/>
            <w:right w:val="none" w:sz="0" w:space="0" w:color="auto"/>
          </w:divBdr>
        </w:div>
        <w:div w:id="742068066">
          <w:marLeft w:val="0"/>
          <w:marRight w:val="0"/>
          <w:marTop w:val="0"/>
          <w:marBottom w:val="0"/>
          <w:divBdr>
            <w:top w:val="none" w:sz="0" w:space="0" w:color="auto"/>
            <w:left w:val="none" w:sz="0" w:space="0" w:color="auto"/>
            <w:bottom w:val="none" w:sz="0" w:space="0" w:color="auto"/>
            <w:right w:val="none" w:sz="0" w:space="0" w:color="auto"/>
          </w:divBdr>
        </w:div>
        <w:div w:id="1146169226">
          <w:marLeft w:val="0"/>
          <w:marRight w:val="0"/>
          <w:marTop w:val="0"/>
          <w:marBottom w:val="0"/>
          <w:divBdr>
            <w:top w:val="none" w:sz="0" w:space="0" w:color="auto"/>
            <w:left w:val="none" w:sz="0" w:space="0" w:color="auto"/>
            <w:bottom w:val="none" w:sz="0" w:space="0" w:color="auto"/>
            <w:right w:val="none" w:sz="0" w:space="0" w:color="auto"/>
          </w:divBdr>
        </w:div>
        <w:div w:id="1611081061">
          <w:marLeft w:val="0"/>
          <w:marRight w:val="0"/>
          <w:marTop w:val="0"/>
          <w:marBottom w:val="0"/>
          <w:divBdr>
            <w:top w:val="none" w:sz="0" w:space="0" w:color="auto"/>
            <w:left w:val="none" w:sz="0" w:space="0" w:color="auto"/>
            <w:bottom w:val="none" w:sz="0" w:space="0" w:color="auto"/>
            <w:right w:val="none" w:sz="0" w:space="0" w:color="auto"/>
          </w:divBdr>
        </w:div>
        <w:div w:id="1706131127">
          <w:marLeft w:val="0"/>
          <w:marRight w:val="0"/>
          <w:marTop w:val="0"/>
          <w:marBottom w:val="0"/>
          <w:divBdr>
            <w:top w:val="none" w:sz="0" w:space="0" w:color="auto"/>
            <w:left w:val="none" w:sz="0" w:space="0" w:color="auto"/>
            <w:bottom w:val="none" w:sz="0" w:space="0" w:color="auto"/>
            <w:right w:val="none" w:sz="0" w:space="0" w:color="auto"/>
          </w:divBdr>
        </w:div>
        <w:div w:id="2015569682">
          <w:marLeft w:val="0"/>
          <w:marRight w:val="0"/>
          <w:marTop w:val="0"/>
          <w:marBottom w:val="0"/>
          <w:divBdr>
            <w:top w:val="none" w:sz="0" w:space="0" w:color="auto"/>
            <w:left w:val="none" w:sz="0" w:space="0" w:color="auto"/>
            <w:bottom w:val="none" w:sz="0" w:space="0" w:color="auto"/>
            <w:right w:val="none" w:sz="0" w:space="0" w:color="auto"/>
          </w:divBdr>
        </w:div>
      </w:divsChild>
    </w:div>
    <w:div w:id="296840727">
      <w:bodyDiv w:val="1"/>
      <w:marLeft w:val="0"/>
      <w:marRight w:val="0"/>
      <w:marTop w:val="0"/>
      <w:marBottom w:val="0"/>
      <w:divBdr>
        <w:top w:val="none" w:sz="0" w:space="0" w:color="auto"/>
        <w:left w:val="none" w:sz="0" w:space="0" w:color="auto"/>
        <w:bottom w:val="none" w:sz="0" w:space="0" w:color="auto"/>
        <w:right w:val="none" w:sz="0" w:space="0" w:color="auto"/>
      </w:divBdr>
      <w:divsChild>
        <w:div w:id="11540008">
          <w:marLeft w:val="0"/>
          <w:marRight w:val="0"/>
          <w:marTop w:val="0"/>
          <w:marBottom w:val="0"/>
          <w:divBdr>
            <w:top w:val="none" w:sz="0" w:space="0" w:color="auto"/>
            <w:left w:val="none" w:sz="0" w:space="0" w:color="auto"/>
            <w:bottom w:val="none" w:sz="0" w:space="0" w:color="auto"/>
            <w:right w:val="none" w:sz="0" w:space="0" w:color="auto"/>
          </w:divBdr>
        </w:div>
        <w:div w:id="120266377">
          <w:marLeft w:val="0"/>
          <w:marRight w:val="0"/>
          <w:marTop w:val="0"/>
          <w:marBottom w:val="0"/>
          <w:divBdr>
            <w:top w:val="none" w:sz="0" w:space="0" w:color="auto"/>
            <w:left w:val="none" w:sz="0" w:space="0" w:color="auto"/>
            <w:bottom w:val="none" w:sz="0" w:space="0" w:color="auto"/>
            <w:right w:val="none" w:sz="0" w:space="0" w:color="auto"/>
          </w:divBdr>
        </w:div>
        <w:div w:id="681050969">
          <w:marLeft w:val="0"/>
          <w:marRight w:val="0"/>
          <w:marTop w:val="0"/>
          <w:marBottom w:val="0"/>
          <w:divBdr>
            <w:top w:val="none" w:sz="0" w:space="0" w:color="auto"/>
            <w:left w:val="none" w:sz="0" w:space="0" w:color="auto"/>
            <w:bottom w:val="none" w:sz="0" w:space="0" w:color="auto"/>
            <w:right w:val="none" w:sz="0" w:space="0" w:color="auto"/>
          </w:divBdr>
        </w:div>
        <w:div w:id="2078086369">
          <w:marLeft w:val="0"/>
          <w:marRight w:val="0"/>
          <w:marTop w:val="0"/>
          <w:marBottom w:val="0"/>
          <w:divBdr>
            <w:top w:val="none" w:sz="0" w:space="0" w:color="auto"/>
            <w:left w:val="none" w:sz="0" w:space="0" w:color="auto"/>
            <w:bottom w:val="none" w:sz="0" w:space="0" w:color="auto"/>
            <w:right w:val="none" w:sz="0" w:space="0" w:color="auto"/>
          </w:divBdr>
        </w:div>
      </w:divsChild>
    </w:div>
    <w:div w:id="623852703">
      <w:bodyDiv w:val="1"/>
      <w:marLeft w:val="0"/>
      <w:marRight w:val="0"/>
      <w:marTop w:val="0"/>
      <w:marBottom w:val="0"/>
      <w:divBdr>
        <w:top w:val="none" w:sz="0" w:space="0" w:color="auto"/>
        <w:left w:val="none" w:sz="0" w:space="0" w:color="auto"/>
        <w:bottom w:val="none" w:sz="0" w:space="0" w:color="auto"/>
        <w:right w:val="none" w:sz="0" w:space="0" w:color="auto"/>
      </w:divBdr>
      <w:divsChild>
        <w:div w:id="321012705">
          <w:marLeft w:val="0"/>
          <w:marRight w:val="0"/>
          <w:marTop w:val="0"/>
          <w:marBottom w:val="0"/>
          <w:divBdr>
            <w:top w:val="none" w:sz="0" w:space="0" w:color="auto"/>
            <w:left w:val="none" w:sz="0" w:space="0" w:color="auto"/>
            <w:bottom w:val="none" w:sz="0" w:space="0" w:color="auto"/>
            <w:right w:val="none" w:sz="0" w:space="0" w:color="auto"/>
          </w:divBdr>
        </w:div>
        <w:div w:id="407966829">
          <w:marLeft w:val="0"/>
          <w:marRight w:val="0"/>
          <w:marTop w:val="0"/>
          <w:marBottom w:val="0"/>
          <w:divBdr>
            <w:top w:val="none" w:sz="0" w:space="0" w:color="auto"/>
            <w:left w:val="none" w:sz="0" w:space="0" w:color="auto"/>
            <w:bottom w:val="none" w:sz="0" w:space="0" w:color="auto"/>
            <w:right w:val="none" w:sz="0" w:space="0" w:color="auto"/>
          </w:divBdr>
        </w:div>
        <w:div w:id="411894892">
          <w:marLeft w:val="0"/>
          <w:marRight w:val="0"/>
          <w:marTop w:val="0"/>
          <w:marBottom w:val="0"/>
          <w:divBdr>
            <w:top w:val="none" w:sz="0" w:space="0" w:color="auto"/>
            <w:left w:val="none" w:sz="0" w:space="0" w:color="auto"/>
            <w:bottom w:val="none" w:sz="0" w:space="0" w:color="auto"/>
            <w:right w:val="none" w:sz="0" w:space="0" w:color="auto"/>
          </w:divBdr>
        </w:div>
        <w:div w:id="544027248">
          <w:marLeft w:val="0"/>
          <w:marRight w:val="0"/>
          <w:marTop w:val="0"/>
          <w:marBottom w:val="0"/>
          <w:divBdr>
            <w:top w:val="none" w:sz="0" w:space="0" w:color="auto"/>
            <w:left w:val="none" w:sz="0" w:space="0" w:color="auto"/>
            <w:bottom w:val="none" w:sz="0" w:space="0" w:color="auto"/>
            <w:right w:val="none" w:sz="0" w:space="0" w:color="auto"/>
          </w:divBdr>
        </w:div>
        <w:div w:id="640693848">
          <w:marLeft w:val="0"/>
          <w:marRight w:val="0"/>
          <w:marTop w:val="0"/>
          <w:marBottom w:val="0"/>
          <w:divBdr>
            <w:top w:val="none" w:sz="0" w:space="0" w:color="auto"/>
            <w:left w:val="none" w:sz="0" w:space="0" w:color="auto"/>
            <w:bottom w:val="none" w:sz="0" w:space="0" w:color="auto"/>
            <w:right w:val="none" w:sz="0" w:space="0" w:color="auto"/>
          </w:divBdr>
        </w:div>
        <w:div w:id="1595438232">
          <w:marLeft w:val="0"/>
          <w:marRight w:val="0"/>
          <w:marTop w:val="0"/>
          <w:marBottom w:val="0"/>
          <w:divBdr>
            <w:top w:val="none" w:sz="0" w:space="0" w:color="auto"/>
            <w:left w:val="none" w:sz="0" w:space="0" w:color="auto"/>
            <w:bottom w:val="none" w:sz="0" w:space="0" w:color="auto"/>
            <w:right w:val="none" w:sz="0" w:space="0" w:color="auto"/>
          </w:divBdr>
        </w:div>
        <w:div w:id="1827548985">
          <w:marLeft w:val="0"/>
          <w:marRight w:val="0"/>
          <w:marTop w:val="0"/>
          <w:marBottom w:val="0"/>
          <w:divBdr>
            <w:top w:val="none" w:sz="0" w:space="0" w:color="auto"/>
            <w:left w:val="none" w:sz="0" w:space="0" w:color="auto"/>
            <w:bottom w:val="none" w:sz="0" w:space="0" w:color="auto"/>
            <w:right w:val="none" w:sz="0" w:space="0" w:color="auto"/>
          </w:divBdr>
        </w:div>
        <w:div w:id="2073772173">
          <w:marLeft w:val="0"/>
          <w:marRight w:val="0"/>
          <w:marTop w:val="0"/>
          <w:marBottom w:val="0"/>
          <w:divBdr>
            <w:top w:val="none" w:sz="0" w:space="0" w:color="auto"/>
            <w:left w:val="none" w:sz="0" w:space="0" w:color="auto"/>
            <w:bottom w:val="none" w:sz="0" w:space="0" w:color="auto"/>
            <w:right w:val="none" w:sz="0" w:space="0" w:color="auto"/>
          </w:divBdr>
        </w:div>
      </w:divsChild>
    </w:div>
    <w:div w:id="784617341">
      <w:bodyDiv w:val="1"/>
      <w:marLeft w:val="0"/>
      <w:marRight w:val="0"/>
      <w:marTop w:val="0"/>
      <w:marBottom w:val="0"/>
      <w:divBdr>
        <w:top w:val="none" w:sz="0" w:space="0" w:color="auto"/>
        <w:left w:val="none" w:sz="0" w:space="0" w:color="auto"/>
        <w:bottom w:val="none" w:sz="0" w:space="0" w:color="auto"/>
        <w:right w:val="none" w:sz="0" w:space="0" w:color="auto"/>
      </w:divBdr>
      <w:divsChild>
        <w:div w:id="1760828769">
          <w:marLeft w:val="0"/>
          <w:marRight w:val="0"/>
          <w:marTop w:val="0"/>
          <w:marBottom w:val="0"/>
          <w:divBdr>
            <w:top w:val="none" w:sz="0" w:space="0" w:color="auto"/>
            <w:left w:val="none" w:sz="0" w:space="0" w:color="auto"/>
            <w:bottom w:val="none" w:sz="0" w:space="0" w:color="auto"/>
            <w:right w:val="none" w:sz="0" w:space="0" w:color="auto"/>
          </w:divBdr>
        </w:div>
      </w:divsChild>
    </w:div>
    <w:div w:id="1075205429">
      <w:bodyDiv w:val="1"/>
      <w:marLeft w:val="0"/>
      <w:marRight w:val="0"/>
      <w:marTop w:val="0"/>
      <w:marBottom w:val="0"/>
      <w:divBdr>
        <w:top w:val="none" w:sz="0" w:space="0" w:color="auto"/>
        <w:left w:val="none" w:sz="0" w:space="0" w:color="auto"/>
        <w:bottom w:val="none" w:sz="0" w:space="0" w:color="auto"/>
        <w:right w:val="none" w:sz="0" w:space="0" w:color="auto"/>
      </w:divBdr>
      <w:divsChild>
        <w:div w:id="176773568">
          <w:marLeft w:val="0"/>
          <w:marRight w:val="0"/>
          <w:marTop w:val="0"/>
          <w:marBottom w:val="0"/>
          <w:divBdr>
            <w:top w:val="none" w:sz="0" w:space="0" w:color="auto"/>
            <w:left w:val="none" w:sz="0" w:space="0" w:color="auto"/>
            <w:bottom w:val="none" w:sz="0" w:space="0" w:color="auto"/>
            <w:right w:val="none" w:sz="0" w:space="0" w:color="auto"/>
          </w:divBdr>
        </w:div>
        <w:div w:id="253326628">
          <w:marLeft w:val="0"/>
          <w:marRight w:val="0"/>
          <w:marTop w:val="0"/>
          <w:marBottom w:val="0"/>
          <w:divBdr>
            <w:top w:val="none" w:sz="0" w:space="0" w:color="auto"/>
            <w:left w:val="none" w:sz="0" w:space="0" w:color="auto"/>
            <w:bottom w:val="none" w:sz="0" w:space="0" w:color="auto"/>
            <w:right w:val="none" w:sz="0" w:space="0" w:color="auto"/>
          </w:divBdr>
        </w:div>
        <w:div w:id="741683091">
          <w:marLeft w:val="0"/>
          <w:marRight w:val="0"/>
          <w:marTop w:val="0"/>
          <w:marBottom w:val="0"/>
          <w:divBdr>
            <w:top w:val="none" w:sz="0" w:space="0" w:color="auto"/>
            <w:left w:val="none" w:sz="0" w:space="0" w:color="auto"/>
            <w:bottom w:val="none" w:sz="0" w:space="0" w:color="auto"/>
            <w:right w:val="none" w:sz="0" w:space="0" w:color="auto"/>
          </w:divBdr>
        </w:div>
        <w:div w:id="907805726">
          <w:marLeft w:val="0"/>
          <w:marRight w:val="0"/>
          <w:marTop w:val="0"/>
          <w:marBottom w:val="0"/>
          <w:divBdr>
            <w:top w:val="none" w:sz="0" w:space="0" w:color="auto"/>
            <w:left w:val="none" w:sz="0" w:space="0" w:color="auto"/>
            <w:bottom w:val="none" w:sz="0" w:space="0" w:color="auto"/>
            <w:right w:val="none" w:sz="0" w:space="0" w:color="auto"/>
          </w:divBdr>
        </w:div>
        <w:div w:id="967009747">
          <w:marLeft w:val="0"/>
          <w:marRight w:val="0"/>
          <w:marTop w:val="0"/>
          <w:marBottom w:val="0"/>
          <w:divBdr>
            <w:top w:val="none" w:sz="0" w:space="0" w:color="auto"/>
            <w:left w:val="none" w:sz="0" w:space="0" w:color="auto"/>
            <w:bottom w:val="none" w:sz="0" w:space="0" w:color="auto"/>
            <w:right w:val="none" w:sz="0" w:space="0" w:color="auto"/>
          </w:divBdr>
        </w:div>
        <w:div w:id="1193299898">
          <w:marLeft w:val="0"/>
          <w:marRight w:val="0"/>
          <w:marTop w:val="0"/>
          <w:marBottom w:val="0"/>
          <w:divBdr>
            <w:top w:val="none" w:sz="0" w:space="0" w:color="auto"/>
            <w:left w:val="none" w:sz="0" w:space="0" w:color="auto"/>
            <w:bottom w:val="none" w:sz="0" w:space="0" w:color="auto"/>
            <w:right w:val="none" w:sz="0" w:space="0" w:color="auto"/>
          </w:divBdr>
        </w:div>
        <w:div w:id="1780946665">
          <w:marLeft w:val="0"/>
          <w:marRight w:val="0"/>
          <w:marTop w:val="0"/>
          <w:marBottom w:val="0"/>
          <w:divBdr>
            <w:top w:val="none" w:sz="0" w:space="0" w:color="auto"/>
            <w:left w:val="none" w:sz="0" w:space="0" w:color="auto"/>
            <w:bottom w:val="none" w:sz="0" w:space="0" w:color="auto"/>
            <w:right w:val="none" w:sz="0" w:space="0" w:color="auto"/>
          </w:divBdr>
        </w:div>
        <w:div w:id="1783064831">
          <w:marLeft w:val="0"/>
          <w:marRight w:val="0"/>
          <w:marTop w:val="0"/>
          <w:marBottom w:val="0"/>
          <w:divBdr>
            <w:top w:val="none" w:sz="0" w:space="0" w:color="auto"/>
            <w:left w:val="none" w:sz="0" w:space="0" w:color="auto"/>
            <w:bottom w:val="none" w:sz="0" w:space="0" w:color="auto"/>
            <w:right w:val="none" w:sz="0" w:space="0" w:color="auto"/>
          </w:divBdr>
        </w:div>
        <w:div w:id="1808158705">
          <w:marLeft w:val="0"/>
          <w:marRight w:val="0"/>
          <w:marTop w:val="0"/>
          <w:marBottom w:val="0"/>
          <w:divBdr>
            <w:top w:val="none" w:sz="0" w:space="0" w:color="auto"/>
            <w:left w:val="none" w:sz="0" w:space="0" w:color="auto"/>
            <w:bottom w:val="none" w:sz="0" w:space="0" w:color="auto"/>
            <w:right w:val="none" w:sz="0" w:space="0" w:color="auto"/>
          </w:divBdr>
        </w:div>
        <w:div w:id="2079817001">
          <w:marLeft w:val="0"/>
          <w:marRight w:val="0"/>
          <w:marTop w:val="0"/>
          <w:marBottom w:val="0"/>
          <w:divBdr>
            <w:top w:val="none" w:sz="0" w:space="0" w:color="auto"/>
            <w:left w:val="none" w:sz="0" w:space="0" w:color="auto"/>
            <w:bottom w:val="none" w:sz="0" w:space="0" w:color="auto"/>
            <w:right w:val="none" w:sz="0" w:space="0" w:color="auto"/>
          </w:divBdr>
        </w:div>
      </w:divsChild>
    </w:div>
    <w:div w:id="1478915147">
      <w:bodyDiv w:val="1"/>
      <w:marLeft w:val="0"/>
      <w:marRight w:val="0"/>
      <w:marTop w:val="0"/>
      <w:marBottom w:val="0"/>
      <w:divBdr>
        <w:top w:val="none" w:sz="0" w:space="0" w:color="auto"/>
        <w:left w:val="none" w:sz="0" w:space="0" w:color="auto"/>
        <w:bottom w:val="none" w:sz="0" w:space="0" w:color="auto"/>
        <w:right w:val="none" w:sz="0" w:space="0" w:color="auto"/>
      </w:divBdr>
      <w:divsChild>
        <w:div w:id="66651171">
          <w:marLeft w:val="0"/>
          <w:marRight w:val="0"/>
          <w:marTop w:val="0"/>
          <w:marBottom w:val="0"/>
          <w:divBdr>
            <w:top w:val="none" w:sz="0" w:space="0" w:color="auto"/>
            <w:left w:val="none" w:sz="0" w:space="0" w:color="auto"/>
            <w:bottom w:val="none" w:sz="0" w:space="0" w:color="auto"/>
            <w:right w:val="none" w:sz="0" w:space="0" w:color="auto"/>
          </w:divBdr>
        </w:div>
        <w:div w:id="504905054">
          <w:marLeft w:val="0"/>
          <w:marRight w:val="0"/>
          <w:marTop w:val="0"/>
          <w:marBottom w:val="0"/>
          <w:divBdr>
            <w:top w:val="none" w:sz="0" w:space="0" w:color="auto"/>
            <w:left w:val="none" w:sz="0" w:space="0" w:color="auto"/>
            <w:bottom w:val="none" w:sz="0" w:space="0" w:color="auto"/>
            <w:right w:val="none" w:sz="0" w:space="0" w:color="auto"/>
          </w:divBdr>
        </w:div>
        <w:div w:id="1017199873">
          <w:marLeft w:val="0"/>
          <w:marRight w:val="0"/>
          <w:marTop w:val="0"/>
          <w:marBottom w:val="0"/>
          <w:divBdr>
            <w:top w:val="none" w:sz="0" w:space="0" w:color="auto"/>
            <w:left w:val="none" w:sz="0" w:space="0" w:color="auto"/>
            <w:bottom w:val="none" w:sz="0" w:space="0" w:color="auto"/>
            <w:right w:val="none" w:sz="0" w:space="0" w:color="auto"/>
          </w:divBdr>
        </w:div>
        <w:div w:id="1265310154">
          <w:marLeft w:val="0"/>
          <w:marRight w:val="0"/>
          <w:marTop w:val="0"/>
          <w:marBottom w:val="0"/>
          <w:divBdr>
            <w:top w:val="none" w:sz="0" w:space="0" w:color="auto"/>
            <w:left w:val="none" w:sz="0" w:space="0" w:color="auto"/>
            <w:bottom w:val="none" w:sz="0" w:space="0" w:color="auto"/>
            <w:right w:val="none" w:sz="0" w:space="0" w:color="auto"/>
          </w:divBdr>
        </w:div>
        <w:div w:id="1293486576">
          <w:marLeft w:val="0"/>
          <w:marRight w:val="0"/>
          <w:marTop w:val="0"/>
          <w:marBottom w:val="0"/>
          <w:divBdr>
            <w:top w:val="none" w:sz="0" w:space="0" w:color="auto"/>
            <w:left w:val="none" w:sz="0" w:space="0" w:color="auto"/>
            <w:bottom w:val="none" w:sz="0" w:space="0" w:color="auto"/>
            <w:right w:val="none" w:sz="0" w:space="0" w:color="auto"/>
          </w:divBdr>
        </w:div>
        <w:div w:id="1573782605">
          <w:marLeft w:val="0"/>
          <w:marRight w:val="0"/>
          <w:marTop w:val="0"/>
          <w:marBottom w:val="0"/>
          <w:divBdr>
            <w:top w:val="none" w:sz="0" w:space="0" w:color="auto"/>
            <w:left w:val="none" w:sz="0" w:space="0" w:color="auto"/>
            <w:bottom w:val="none" w:sz="0" w:space="0" w:color="auto"/>
            <w:right w:val="none" w:sz="0" w:space="0" w:color="auto"/>
          </w:divBdr>
        </w:div>
        <w:div w:id="1732775998">
          <w:marLeft w:val="0"/>
          <w:marRight w:val="0"/>
          <w:marTop w:val="0"/>
          <w:marBottom w:val="0"/>
          <w:divBdr>
            <w:top w:val="none" w:sz="0" w:space="0" w:color="auto"/>
            <w:left w:val="none" w:sz="0" w:space="0" w:color="auto"/>
            <w:bottom w:val="none" w:sz="0" w:space="0" w:color="auto"/>
            <w:right w:val="none" w:sz="0" w:space="0" w:color="auto"/>
          </w:divBdr>
        </w:div>
      </w:divsChild>
    </w:div>
    <w:div w:id="21101543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customXml" Target="../customXml/item3.xml" Id="rId3" /><Relationship Type="http://schemas.openxmlformats.org/officeDocument/2006/relationships/image" Target="media/image10.png" Id="rId21" /><Relationship Type="http://schemas.openxmlformats.org/officeDocument/2006/relationships/styles" Target="styles.xml" Id="rId7" /><Relationship Type="http://schemas.openxmlformats.org/officeDocument/2006/relationships/image" Target="media/image1.png" Id="rId12" /><Relationship Type="http://schemas.openxmlformats.org/officeDocument/2006/relationships/image" Target="media/image6.png" Id="rId17"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9.png"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ntTable" Target="fontTable.xml" Id="rId24" /><Relationship Type="http://schemas.openxmlformats.org/officeDocument/2006/relationships/customXml" Target="../customXml/item5.xml" Id="rId5" /><Relationship Type="http://schemas.openxmlformats.org/officeDocument/2006/relationships/image" Target="media/image4.png" Id="rId15" /><Relationship Type="http://schemas.openxmlformats.org/officeDocument/2006/relationships/footer" Target="footer1.xml" Id="rId23" /><Relationship Type="http://schemas.openxmlformats.org/officeDocument/2006/relationships/footnotes" Target="footnotes.xml" Id="rId10" /><Relationship Type="http://schemas.openxmlformats.org/officeDocument/2006/relationships/image" Target="media/image8.png" Id="rId19" /><Relationship Type="http://schemas.microsoft.com/office/2019/09/relationships/intelligence" Target="intelligence.xml" Id="R171415c3464245c5"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png" Id="rId14" /><Relationship Type="http://schemas.openxmlformats.org/officeDocument/2006/relationships/header" Target="header1.xml" Id="rId22" /></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g1HIft8w3upbJGvaFunDbFWSRK3g==">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</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227CA7118E9F94F926ACAFBB4ED1D68" ma:contentTypeVersion="2" ma:contentTypeDescription="Create a new document." ma:contentTypeScope="" ma:versionID="c98ccdea4aaa967cabb16315c13e366d">
  <xsd:schema xmlns:xsd="http://www.w3.org/2001/XMLSchema" xmlns:xs="http://www.w3.org/2001/XMLSchema" xmlns:p="http://schemas.microsoft.com/office/2006/metadata/properties" xmlns:ns3="fa81cb7c-e343-4a1f-a5ee-53bd1c465585" targetNamespace="http://schemas.microsoft.com/office/2006/metadata/properties" ma:root="true" ma:fieldsID="db8f5be12fffd1e070d74a235533ed79" ns3:_="">
    <xsd:import namespace="fa81cb7c-e343-4a1f-a5ee-53bd1c46558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1cb7c-e343-4a1f-a5ee-53bd1c465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CAD310-9F4C-4996-ABDD-F984ACA33C11}">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72602A-2936-4330-A1B3-561F413724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81CD56-C700-4BAF-9818-ED838CDEAA28}">
  <ds:schemaRefs>
    <ds:schemaRef ds:uri="http://schemas.openxmlformats.org/officeDocument/2006/bibliography"/>
  </ds:schemaRefs>
</ds:datastoreItem>
</file>

<file path=customXml/itemProps5.xml><?xml version="1.0" encoding="utf-8"?>
<ds:datastoreItem xmlns:ds="http://schemas.openxmlformats.org/officeDocument/2006/customXml" ds:itemID="{00E92DC8-BB0D-4477-8055-C74F27CCF6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1cb7c-e343-4a1f-a5ee-53bd1c465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4093</Words>
  <Characters>80335</Characters>
  <Application>Microsoft Office Word</Application>
  <DocSecurity>4</DocSecurity>
  <Lines>669</Lines>
  <Paragraphs>188</Paragraphs>
  <ScaleCrop>false</ScaleCrop>
  <Company/>
  <LinksUpToDate>false</LinksUpToDate>
  <CharactersWithSpaces>94240</CharactersWithSpaces>
  <SharedDoc>false</SharedDoc>
  <HLinks>
    <vt:vector size="24" baseType="variant">
      <vt:variant>
        <vt:i4>1638458</vt:i4>
      </vt:variant>
      <vt:variant>
        <vt:i4>20</vt:i4>
      </vt:variant>
      <vt:variant>
        <vt:i4>0</vt:i4>
      </vt:variant>
      <vt:variant>
        <vt:i4>5</vt:i4>
      </vt:variant>
      <vt:variant>
        <vt:lpwstr/>
      </vt:variant>
      <vt:variant>
        <vt:lpwstr>_Toc89033410</vt:lpwstr>
      </vt:variant>
      <vt:variant>
        <vt:i4>1048635</vt:i4>
      </vt:variant>
      <vt:variant>
        <vt:i4>14</vt:i4>
      </vt:variant>
      <vt:variant>
        <vt:i4>0</vt:i4>
      </vt:variant>
      <vt:variant>
        <vt:i4>5</vt:i4>
      </vt:variant>
      <vt:variant>
        <vt:lpwstr/>
      </vt:variant>
      <vt:variant>
        <vt:lpwstr>_Toc89033409</vt:lpwstr>
      </vt:variant>
      <vt:variant>
        <vt:i4>1114171</vt:i4>
      </vt:variant>
      <vt:variant>
        <vt:i4>8</vt:i4>
      </vt:variant>
      <vt:variant>
        <vt:i4>0</vt:i4>
      </vt:variant>
      <vt:variant>
        <vt:i4>5</vt:i4>
      </vt:variant>
      <vt:variant>
        <vt:lpwstr/>
      </vt:variant>
      <vt:variant>
        <vt:lpwstr>_Toc89033408</vt:lpwstr>
      </vt:variant>
      <vt:variant>
        <vt:i4>1966139</vt:i4>
      </vt:variant>
      <vt:variant>
        <vt:i4>2</vt:i4>
      </vt:variant>
      <vt:variant>
        <vt:i4>0</vt:i4>
      </vt:variant>
      <vt:variant>
        <vt:i4>5</vt:i4>
      </vt:variant>
      <vt:variant>
        <vt:lpwstr/>
      </vt:variant>
      <vt:variant>
        <vt:lpwstr>_Toc89033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boatright</dc:creator>
  <cp:keywords/>
  <cp:lastModifiedBy>Isaac C Colon</cp:lastModifiedBy>
  <cp:revision>360</cp:revision>
  <dcterms:created xsi:type="dcterms:W3CDTF">2021-10-01T02:17:00Z</dcterms:created>
  <dcterms:modified xsi:type="dcterms:W3CDTF">2021-11-2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9227CA7118E9F94F926ACAFBB4ED1D68</vt:lpwstr>
  </property>
</Properties>
</file>